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B05D5" w14:textId="69DD5793" w:rsidR="00C1609A" w:rsidRPr="00B81F67" w:rsidRDefault="00754035" w:rsidP="00C5606E">
      <w:pPr>
        <w:snapToGrid w:val="0"/>
        <w:jc w:val="center"/>
        <w:rPr>
          <w:rFonts w:eastAsia="微軟正黑體"/>
          <w:b/>
          <w:sz w:val="40"/>
          <w:szCs w:val="40"/>
        </w:rPr>
      </w:pPr>
      <w:r w:rsidRPr="00B81F67">
        <w:rPr>
          <w:rFonts w:eastAsia="微軟正黑體"/>
          <w:b/>
          <w:noProof/>
          <w:color w:val="000000" w:themeColor="text1"/>
          <w:sz w:val="44"/>
          <w:szCs w:val="44"/>
          <w:lang w:val="en-US"/>
        </w:rPr>
        <mc:AlternateContent>
          <mc:Choice Requires="wps">
            <w:drawing>
              <wp:anchor distT="45720" distB="45720" distL="114300" distR="114300" simplePos="0" relativeHeight="251616256" behindDoc="0" locked="0" layoutInCell="1" allowOverlap="1" wp14:anchorId="4D901F4C" wp14:editId="2DFB82CC">
                <wp:simplePos x="0" y="0"/>
                <wp:positionH relativeFrom="margin">
                  <wp:posOffset>-129540</wp:posOffset>
                </wp:positionH>
                <wp:positionV relativeFrom="paragraph">
                  <wp:posOffset>464820</wp:posOffset>
                </wp:positionV>
                <wp:extent cx="5730240" cy="2006600"/>
                <wp:effectExtent l="0" t="0" r="3810" b="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2006600"/>
                        </a:xfrm>
                        <a:prstGeom prst="rect">
                          <a:avLst/>
                        </a:prstGeom>
                        <a:solidFill>
                          <a:srgbClr val="FFFFFF">
                            <a:alpha val="69804"/>
                          </a:srgbClr>
                        </a:solidFill>
                        <a:ln w="9525">
                          <a:noFill/>
                          <a:miter lim="800000"/>
                          <a:headEnd/>
                          <a:tailEnd/>
                        </a:ln>
                      </wps:spPr>
                      <wps:txbx>
                        <w:txbxContent>
                          <w:p w14:paraId="2F3501C1" w14:textId="341E7A4C" w:rsidR="00703D52" w:rsidRPr="007D3330" w:rsidRDefault="006C360F" w:rsidP="007D3330">
                            <w:pPr>
                              <w:rPr>
                                <w:rFonts w:eastAsia="微軟正黑體"/>
                                <w:b/>
                                <w:color w:val="000000" w:themeColor="text1"/>
                                <w:sz w:val="56"/>
                                <w:szCs w:val="56"/>
                                <w:lang w:eastAsia="zh-TW"/>
                              </w:rPr>
                            </w:pPr>
                            <w:r w:rsidRPr="00B72B58">
                              <w:rPr>
                                <w:rFonts w:eastAsia="SimSun" w:hint="eastAsia"/>
                                <w:b/>
                                <w:color w:val="000000" w:themeColor="text1"/>
                                <w:sz w:val="56"/>
                                <w:szCs w:val="56"/>
                              </w:rPr>
                              <w:t>公民、经济与社会（中一至中三）</w:t>
                            </w:r>
                          </w:p>
                          <w:p w14:paraId="4A8FEFD2" w14:textId="7CF46C37" w:rsidR="00703D52" w:rsidRDefault="006C360F" w:rsidP="00754035">
                            <w:pPr>
                              <w:spacing w:after="120"/>
                              <w:jc w:val="center"/>
                              <w:rPr>
                                <w:rFonts w:eastAsia="微軟正黑體"/>
                                <w:b/>
                                <w:color w:val="000000" w:themeColor="text1"/>
                                <w:sz w:val="56"/>
                                <w:szCs w:val="56"/>
                                <w:lang w:eastAsia="zh-TW"/>
                              </w:rPr>
                            </w:pPr>
                            <w:r w:rsidRPr="00B72B58">
                              <w:rPr>
                                <w:rFonts w:eastAsia="SimSun" w:hint="eastAsia"/>
                                <w:b/>
                                <w:color w:val="000000" w:themeColor="text1"/>
                                <w:sz w:val="56"/>
                                <w:szCs w:val="56"/>
                              </w:rPr>
                              <w:t>支援教材</w:t>
                            </w:r>
                          </w:p>
                          <w:p w14:paraId="2E038CCF" w14:textId="3B485E8C" w:rsidR="00703D52" w:rsidRPr="00754035" w:rsidRDefault="006C360F" w:rsidP="00754035">
                            <w:pPr>
                              <w:spacing w:after="120"/>
                              <w:jc w:val="center"/>
                              <w:rPr>
                                <w:rFonts w:eastAsia="微軟正黑體"/>
                                <w:b/>
                                <w:color w:val="0033CC"/>
                                <w:sz w:val="56"/>
                                <w:szCs w:val="56"/>
                                <w:lang w:eastAsia="zh-TW"/>
                              </w:rPr>
                            </w:pPr>
                            <w:r w:rsidRPr="00B72B58">
                              <w:rPr>
                                <w:rFonts w:eastAsia="SimSun" w:hint="eastAsia"/>
                                <w:b/>
                                <w:color w:val="0033CC"/>
                                <w:sz w:val="56"/>
                                <w:szCs w:val="56"/>
                              </w:rPr>
                              <w:t>中一</w:t>
                            </w:r>
                          </w:p>
                          <w:p w14:paraId="367CFE88" w14:textId="77777777" w:rsidR="00703D52" w:rsidRPr="00C5606E" w:rsidRDefault="00703D52" w:rsidP="007D333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01F4C" id="_x0000_t202" coordsize="21600,21600" o:spt="202" path="m,l,21600r21600,l21600,xe">
                <v:stroke joinstyle="miter"/>
                <v:path gradientshapeok="t" o:connecttype="rect"/>
              </v:shapetype>
              <v:shape id="文字方塊 2" o:spid="_x0000_s1026" type="#_x0000_t202" style="position:absolute;left:0;text-align:left;margin-left:-10.2pt;margin-top:36.6pt;width:451.2pt;height:158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" stroked="f">
                <v:fill opacity="45746f"/>
                <v:textbox>
                  <w:txbxContent>
                    <w:p w14:paraId="2F3501C1" w14:textId="341E7A4C" w:rsidR="00703D52" w:rsidRPr="007D3330" w:rsidRDefault="006C360F" w:rsidP="007D3330">
                      <w:pPr>
                        <w:rPr>
                          <w:rFonts w:eastAsia="微軟正黑體"/>
                          <w:b/>
                          <w:color w:val="000000" w:themeColor="text1"/>
                          <w:sz w:val="56"/>
                          <w:szCs w:val="56"/>
                          <w:lang w:eastAsia="zh-TW"/>
                        </w:rPr>
                      </w:pPr>
                      <w:r w:rsidRPr="00B72B58">
                        <w:rPr>
                          <w:rFonts w:eastAsia="SimSun" w:hint="eastAsia"/>
                          <w:b/>
                          <w:color w:val="000000" w:themeColor="text1"/>
                          <w:sz w:val="56"/>
                          <w:szCs w:val="56"/>
                        </w:rPr>
                        <w:t>公民、经济与社会（中一至中三）</w:t>
                      </w:r>
                    </w:p>
                    <w:p w14:paraId="4A8FEFD2" w14:textId="7CF46C37" w:rsidR="00703D52" w:rsidRDefault="006C360F" w:rsidP="00754035">
                      <w:pPr>
                        <w:spacing w:after="120"/>
                        <w:jc w:val="center"/>
                        <w:rPr>
                          <w:rFonts w:eastAsia="微軟正黑體"/>
                          <w:b/>
                          <w:color w:val="000000" w:themeColor="text1"/>
                          <w:sz w:val="56"/>
                          <w:szCs w:val="56"/>
                          <w:lang w:eastAsia="zh-TW"/>
                        </w:rPr>
                      </w:pPr>
                      <w:r w:rsidRPr="00B72B58">
                        <w:rPr>
                          <w:rFonts w:eastAsia="SimSun" w:hint="eastAsia"/>
                          <w:b/>
                          <w:color w:val="000000" w:themeColor="text1"/>
                          <w:sz w:val="56"/>
                          <w:szCs w:val="56"/>
                        </w:rPr>
                        <w:t>支援教材</w:t>
                      </w:r>
                    </w:p>
                    <w:p w14:paraId="2E038CCF" w14:textId="3B485E8C" w:rsidR="00703D52" w:rsidRPr="00754035" w:rsidRDefault="006C360F" w:rsidP="00754035">
                      <w:pPr>
                        <w:spacing w:after="120"/>
                        <w:jc w:val="center"/>
                        <w:rPr>
                          <w:rFonts w:eastAsia="微軟正黑體"/>
                          <w:b/>
                          <w:color w:val="0033CC"/>
                          <w:sz w:val="56"/>
                          <w:szCs w:val="56"/>
                          <w:lang w:eastAsia="zh-TW"/>
                        </w:rPr>
                      </w:pPr>
                      <w:r w:rsidRPr="00B72B58">
                        <w:rPr>
                          <w:rFonts w:eastAsia="SimSun" w:hint="eastAsia"/>
                          <w:b/>
                          <w:color w:val="0033CC"/>
                          <w:sz w:val="56"/>
                          <w:szCs w:val="56"/>
                        </w:rPr>
                        <w:t>中一</w:t>
                      </w:r>
                    </w:p>
                    <w:p w14:paraId="367CFE88" w14:textId="77777777" w:rsidR="00703D52" w:rsidRPr="00C5606E" w:rsidRDefault="00703D52" w:rsidP="007D3330">
                      <w:pPr>
                        <w:jc w:val="center"/>
                      </w:pPr>
                    </w:p>
                  </w:txbxContent>
                </v:textbox>
                <w10:wrap type="square" anchorx="margin"/>
              </v:shape>
            </w:pict>
          </mc:Fallback>
        </mc:AlternateContent>
      </w:r>
      <w:r w:rsidR="00AC3AAC" w:rsidRPr="00B81F67">
        <w:rPr>
          <w:rFonts w:eastAsia="微軟正黑體"/>
          <w:b/>
          <w:noProof/>
          <w:color w:val="000000" w:themeColor="text1"/>
          <w:sz w:val="44"/>
          <w:szCs w:val="44"/>
          <w:lang w:val="en-US"/>
        </w:rPr>
        <w:drawing>
          <wp:anchor distT="0" distB="0" distL="114300" distR="114300" simplePos="0" relativeHeight="251613184" behindDoc="1" locked="0" layoutInCell="1" allowOverlap="1" wp14:anchorId="299586A7" wp14:editId="1A790DBA">
            <wp:simplePos x="0" y="0"/>
            <wp:positionH relativeFrom="column">
              <wp:posOffset>-1214755</wp:posOffset>
            </wp:positionH>
            <wp:positionV relativeFrom="paragraph">
              <wp:posOffset>-1054175</wp:posOffset>
            </wp:positionV>
            <wp:extent cx="7634329" cy="10798908"/>
            <wp:effectExtent l="0" t="0" r="11430" b="0"/>
            <wp:wrapNone/>
            <wp:docPr id="24" name="圖片 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b_cover_fa2-09.jpg"/>
                    <pic:cNvPicPr/>
                  </pic:nvPicPr>
                  <pic:blipFill>
                    <a:blip r:embed="rId8">
                      <a:extLst>
                        <a:ext uri="{28A0092B-C50C-407E-A947-70E740481C1C}">
                          <a14:useLocalDpi xmlns:a14="http://schemas.microsoft.com/office/drawing/2010/main" val="0"/>
                        </a:ext>
                      </a:extLst>
                    </a:blip>
                    <a:stretch>
                      <a:fillRect/>
                    </a:stretch>
                  </pic:blipFill>
                  <pic:spPr>
                    <a:xfrm>
                      <a:off x="0" y="0"/>
                      <a:ext cx="7634329" cy="10798908"/>
                    </a:xfrm>
                    <a:prstGeom prst="rect">
                      <a:avLst/>
                    </a:prstGeom>
                  </pic:spPr>
                </pic:pic>
              </a:graphicData>
            </a:graphic>
            <wp14:sizeRelH relativeFrom="page">
              <wp14:pctWidth>0</wp14:pctWidth>
            </wp14:sizeRelH>
            <wp14:sizeRelV relativeFrom="page">
              <wp14:pctHeight>0</wp14:pctHeight>
            </wp14:sizeRelV>
          </wp:anchor>
        </w:drawing>
      </w:r>
    </w:p>
    <w:p w14:paraId="25EB99E4" w14:textId="50ABCCD1" w:rsidR="00C1609A" w:rsidRPr="00B81F67" w:rsidRDefault="00C1609A" w:rsidP="00C1609A">
      <w:pPr>
        <w:jc w:val="center"/>
        <w:rPr>
          <w:rFonts w:eastAsia="微軟正黑體"/>
          <w:b/>
          <w:sz w:val="52"/>
          <w:szCs w:val="52"/>
        </w:rPr>
      </w:pPr>
      <w:bookmarkStart w:id="0" w:name="_Hlk32355862"/>
      <w:bookmarkEnd w:id="0"/>
    </w:p>
    <w:p w14:paraId="7F789C71" w14:textId="13D11DB4" w:rsidR="00A645D5" w:rsidRPr="00B81F67" w:rsidRDefault="00A645D5" w:rsidP="00C1609A">
      <w:pPr>
        <w:jc w:val="center"/>
        <w:rPr>
          <w:rFonts w:eastAsia="微軟正黑體"/>
          <w:b/>
          <w:sz w:val="52"/>
          <w:szCs w:val="52"/>
        </w:rPr>
      </w:pPr>
    </w:p>
    <w:p w14:paraId="5A7B8DAD" w14:textId="4C3ACC25" w:rsidR="00C1609A" w:rsidRPr="00B81F67" w:rsidRDefault="00C1609A" w:rsidP="00C1609A">
      <w:pPr>
        <w:jc w:val="center"/>
        <w:rPr>
          <w:rFonts w:eastAsia="微軟正黑體"/>
          <w:b/>
          <w:sz w:val="52"/>
          <w:szCs w:val="52"/>
        </w:rPr>
      </w:pPr>
    </w:p>
    <w:p w14:paraId="68CB607E" w14:textId="72B7B75E" w:rsidR="00514C47" w:rsidRPr="00B81F67" w:rsidRDefault="00514C47" w:rsidP="00754035">
      <w:pPr>
        <w:rPr>
          <w:rFonts w:eastAsia="SimSun"/>
          <w:b/>
          <w:sz w:val="52"/>
          <w:szCs w:val="52"/>
        </w:rPr>
      </w:pPr>
    </w:p>
    <w:p w14:paraId="0F84F45F" w14:textId="578ABD5D" w:rsidR="00C1609A" w:rsidRPr="00B81F67" w:rsidRDefault="00C1609A" w:rsidP="00C1609A">
      <w:pPr>
        <w:jc w:val="center"/>
        <w:rPr>
          <w:rFonts w:eastAsia="微軟正黑體"/>
          <w:color w:val="000000" w:themeColor="text1"/>
          <w:sz w:val="40"/>
          <w:szCs w:val="40"/>
          <w:lang w:eastAsia="zh-TW"/>
        </w:rPr>
      </w:pPr>
    </w:p>
    <w:p w14:paraId="0DDB3E36" w14:textId="3DB017C4" w:rsidR="0050301B" w:rsidRPr="00B81F67" w:rsidRDefault="0050301B" w:rsidP="00C1609A">
      <w:pPr>
        <w:jc w:val="center"/>
        <w:rPr>
          <w:rFonts w:eastAsia="微軟正黑體"/>
          <w:color w:val="000000" w:themeColor="text1"/>
          <w:sz w:val="40"/>
          <w:szCs w:val="40"/>
          <w:lang w:eastAsia="zh-TW"/>
        </w:rPr>
      </w:pPr>
    </w:p>
    <w:p w14:paraId="0171A1A7" w14:textId="4297304A" w:rsidR="00A645D5" w:rsidRPr="00B81F67" w:rsidRDefault="00A645D5" w:rsidP="00C1609A">
      <w:pPr>
        <w:jc w:val="center"/>
        <w:rPr>
          <w:rFonts w:eastAsia="微軟正黑體"/>
          <w:b/>
          <w:color w:val="0070C0"/>
          <w:lang w:val="en-US" w:eastAsia="zh-TW"/>
        </w:rPr>
      </w:pPr>
    </w:p>
    <w:p w14:paraId="35DA9FD1" w14:textId="63176B5C" w:rsidR="00ED75BC" w:rsidRPr="00754035" w:rsidRDefault="006C360F" w:rsidP="00754035">
      <w:pPr>
        <w:spacing w:after="120"/>
        <w:jc w:val="center"/>
        <w:rPr>
          <w:rFonts w:eastAsia="微軟正黑體"/>
          <w:b/>
          <w:bCs/>
          <w:color w:val="0033CC"/>
          <w:sz w:val="56"/>
          <w:szCs w:val="56"/>
          <w:lang w:eastAsia="zh-TW"/>
        </w:rPr>
      </w:pPr>
      <w:r w:rsidRPr="00B72B58">
        <w:rPr>
          <w:rFonts w:eastAsia="SimSun" w:hint="eastAsia"/>
          <w:b/>
          <w:bCs/>
          <w:color w:val="0033CC"/>
          <w:sz w:val="56"/>
          <w:szCs w:val="56"/>
        </w:rPr>
        <w:t>单元</w:t>
      </w:r>
      <w:r w:rsidRPr="00B72B58">
        <w:rPr>
          <w:rFonts w:eastAsia="SimSun"/>
          <w:b/>
          <w:bCs/>
          <w:color w:val="0033CC"/>
          <w:sz w:val="56"/>
          <w:szCs w:val="56"/>
        </w:rPr>
        <w:t>1.1</w:t>
      </w:r>
      <w:r w:rsidRPr="00B72B58">
        <w:rPr>
          <w:rFonts w:eastAsia="SimSun" w:hint="eastAsia"/>
          <w:b/>
          <w:bCs/>
          <w:color w:val="0033CC"/>
          <w:sz w:val="56"/>
          <w:szCs w:val="56"/>
        </w:rPr>
        <w:t>自我理解与生活技能</w:t>
      </w:r>
    </w:p>
    <w:p w14:paraId="13B4EE4B" w14:textId="592F79BF" w:rsidR="00757301" w:rsidRPr="00ED75BC" w:rsidRDefault="006C360F" w:rsidP="00754035">
      <w:pPr>
        <w:spacing w:after="120"/>
        <w:jc w:val="center"/>
        <w:rPr>
          <w:rFonts w:eastAsia="微軟正黑體"/>
          <w:b/>
          <w:bCs/>
          <w:color w:val="000000" w:themeColor="text1"/>
          <w:sz w:val="56"/>
          <w:szCs w:val="56"/>
          <w:lang w:eastAsia="zh-TW"/>
        </w:rPr>
      </w:pPr>
      <w:r w:rsidRPr="00B72B58">
        <w:rPr>
          <w:rFonts w:eastAsia="SimSun" w:hint="eastAsia"/>
          <w:b/>
          <w:bCs/>
          <w:color w:val="000000" w:themeColor="text1"/>
          <w:sz w:val="56"/>
          <w:szCs w:val="56"/>
        </w:rPr>
        <w:t>第五部分：</w:t>
      </w:r>
    </w:p>
    <w:p w14:paraId="2C3AF205" w14:textId="7DA2D71D" w:rsidR="00A14707" w:rsidRPr="00ED75BC" w:rsidRDefault="006C360F" w:rsidP="00757301">
      <w:pPr>
        <w:jc w:val="center"/>
        <w:rPr>
          <w:rFonts w:eastAsia="微軟正黑體"/>
          <w:b/>
          <w:bCs/>
          <w:color w:val="0070C0"/>
          <w:sz w:val="56"/>
          <w:szCs w:val="56"/>
          <w:lang w:val="en-US" w:eastAsia="zh-TW"/>
        </w:rPr>
      </w:pPr>
      <w:r w:rsidRPr="00B72B58">
        <w:rPr>
          <w:rFonts w:eastAsia="SimSun" w:hint="eastAsia"/>
          <w:b/>
          <w:bCs/>
          <w:color w:val="000000" w:themeColor="text1"/>
          <w:sz w:val="56"/>
          <w:szCs w:val="56"/>
          <w:lang w:val="en-US"/>
        </w:rPr>
        <w:t>规划自我人生</w:t>
      </w:r>
    </w:p>
    <w:p w14:paraId="018A0303" w14:textId="438BE5BE" w:rsidR="00C1609A" w:rsidRPr="00B81F67" w:rsidRDefault="00B72B58" w:rsidP="00E718A9">
      <w:pPr>
        <w:jc w:val="center"/>
        <w:rPr>
          <w:rFonts w:eastAsia="微軟正黑體"/>
          <w:b/>
          <w:sz w:val="28"/>
          <w:lang w:eastAsia="zh-TW"/>
        </w:rPr>
        <w:sectPr w:rsidR="00C1609A" w:rsidRPr="00B81F67" w:rsidSect="004C287A">
          <w:headerReference w:type="default" r:id="rId9"/>
          <w:footerReference w:type="default" r:id="rId10"/>
          <w:pgSz w:w="11906" w:h="16838"/>
          <w:pgMar w:top="1440" w:right="1800" w:bottom="1440" w:left="1800" w:header="709" w:footer="709" w:gutter="0"/>
          <w:cols w:space="708"/>
          <w:docGrid w:linePitch="360"/>
        </w:sectPr>
      </w:pPr>
      <w:r w:rsidRPr="00574AD3">
        <w:rPr>
          <w:rFonts w:eastAsia="微軟正黑體"/>
          <w:b/>
          <w:noProof/>
          <w:sz w:val="48"/>
          <w:szCs w:val="48"/>
          <w:lang w:val="en-US"/>
        </w:rPr>
        <mc:AlternateContent>
          <mc:Choice Requires="wps">
            <w:drawing>
              <wp:anchor distT="0" distB="0" distL="114300" distR="114300" simplePos="0" relativeHeight="251769856" behindDoc="0" locked="0" layoutInCell="1" allowOverlap="1" wp14:anchorId="42379696" wp14:editId="6F340D41">
                <wp:simplePos x="0" y="0"/>
                <wp:positionH relativeFrom="column">
                  <wp:posOffset>-296076</wp:posOffset>
                </wp:positionH>
                <wp:positionV relativeFrom="paragraph">
                  <wp:posOffset>638313</wp:posOffset>
                </wp:positionV>
                <wp:extent cx="3179445" cy="1154430"/>
                <wp:effectExtent l="0" t="0" r="0" b="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6EBCD868" w14:textId="136441C5"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教育局</w:t>
                            </w:r>
                          </w:p>
                          <w:p w14:paraId="5DC712A1" w14:textId="792DA592"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课程发展处</w:t>
                            </w:r>
                          </w:p>
                          <w:p w14:paraId="39228647" w14:textId="17F77907"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379696" id="_x0000_s1027" type="#_x0000_t202" style="position:absolute;left:0;text-align:left;margin-left:-23.3pt;margin-top:50.25pt;width:250.35pt;height:90.9pt;z-index:251769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0q/JQIAAP4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" filled="f" stroked="f">
                <v:textbox style="mso-fit-shape-to-text:t">
                  <w:txbxContent>
                    <w:p w14:paraId="6EBCD868" w14:textId="136441C5"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教育局</w:t>
                      </w:r>
                    </w:p>
                    <w:p w14:paraId="5DC712A1" w14:textId="792DA592"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课程发展处</w:t>
                      </w:r>
                    </w:p>
                    <w:p w14:paraId="39228647" w14:textId="17F77907" w:rsidR="00703D52" w:rsidRPr="000C3EC2" w:rsidRDefault="006C360F" w:rsidP="004A79B4">
                      <w:pPr>
                        <w:rPr>
                          <w:rFonts w:ascii="微軟正黑體" w:eastAsia="微軟正黑體" w:hAnsi="微軟正黑體"/>
                          <w:sz w:val="32"/>
                          <w:szCs w:val="32"/>
                          <w:lang w:eastAsia="zh-TW"/>
                        </w:rPr>
                      </w:pPr>
                      <w:r w:rsidRPr="00B72B58">
                        <w:rPr>
                          <w:rFonts w:ascii="微軟正黑體" w:eastAsia="SimSun" w:hAnsi="微軟正黑體" w:hint="eastAsia"/>
                          <w:sz w:val="32"/>
                          <w:szCs w:val="32"/>
                        </w:rPr>
                        <w:t>个人、社会及人文教育组</w:t>
                      </w:r>
                    </w:p>
                  </w:txbxContent>
                </v:textbox>
              </v:shape>
            </w:pict>
          </mc:Fallback>
        </mc:AlternateContent>
      </w:r>
      <w:r w:rsidR="006C360F" w:rsidRPr="00B72B58">
        <w:rPr>
          <w:rFonts w:eastAsia="SimSun" w:hint="eastAsia"/>
          <w:color w:val="000000"/>
          <w:kern w:val="2"/>
          <w:sz w:val="44"/>
          <w:szCs w:val="44"/>
          <w:lang w:val="en-US"/>
        </w:rPr>
        <w:t>（包括自学材料）</w:t>
      </w:r>
    </w:p>
    <w:p w14:paraId="3CDA7B43" w14:textId="79BA614C" w:rsidR="00622FEB" w:rsidRPr="001760E6" w:rsidRDefault="006C360F" w:rsidP="001760E6">
      <w:pPr>
        <w:spacing w:line="360" w:lineRule="auto"/>
        <w:jc w:val="center"/>
        <w:rPr>
          <w:rFonts w:asciiTheme="minorEastAsia" w:eastAsiaTheme="minorEastAsia" w:hAnsiTheme="minorEastAsia" w:cs="微軟正黑體"/>
          <w:b/>
          <w:bCs/>
          <w:color w:val="000000" w:themeColor="text1"/>
          <w:kern w:val="2"/>
          <w:sz w:val="28"/>
          <w:szCs w:val="28"/>
          <w:u w:val="single"/>
          <w:lang w:val="en-US" w:eastAsia="zh-HK"/>
        </w:rPr>
      </w:pPr>
      <w:r w:rsidRPr="00B72B58">
        <w:rPr>
          <w:rFonts w:asciiTheme="minorEastAsia" w:eastAsia="SimSun" w:hAnsiTheme="minorEastAsia" w:cs="微軟正黑體" w:hint="eastAsia"/>
          <w:b/>
          <w:bCs/>
          <w:color w:val="000000" w:themeColor="text1"/>
          <w:kern w:val="2"/>
          <w:sz w:val="28"/>
          <w:szCs w:val="28"/>
          <w:u w:val="single"/>
          <w:lang w:val="en-US"/>
        </w:rPr>
        <w:lastRenderedPageBreak/>
        <w:t>简介</w:t>
      </w:r>
    </w:p>
    <w:p w14:paraId="44EC0B69" w14:textId="77777777" w:rsidR="00F92506" w:rsidRPr="001760E6" w:rsidRDefault="00F92506" w:rsidP="001760E6">
      <w:pPr>
        <w:spacing w:line="360" w:lineRule="auto"/>
        <w:jc w:val="both"/>
        <w:rPr>
          <w:rFonts w:asciiTheme="minorEastAsia" w:eastAsiaTheme="minorEastAsia" w:hAnsiTheme="minorEastAsia"/>
          <w:color w:val="000000" w:themeColor="text1"/>
          <w:kern w:val="2"/>
          <w:sz w:val="28"/>
          <w:szCs w:val="28"/>
          <w:lang w:val="en-US" w:eastAsia="zh-TW"/>
        </w:rPr>
      </w:pPr>
    </w:p>
    <w:p w14:paraId="19E0C718" w14:textId="193D2369" w:rsidR="00C5441F" w:rsidRPr="001C1B0E" w:rsidRDefault="006C360F" w:rsidP="00C5441F">
      <w:pPr>
        <w:numPr>
          <w:ilvl w:val="0"/>
          <w:numId w:val="2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B72B58">
        <w:rPr>
          <w:rFonts w:asciiTheme="minorEastAsia" w:eastAsia="SimSun" w:hAnsiTheme="minorEastAsia" w:cs="MicrosoftJhengHeiRegular" w:hint="eastAsia"/>
          <w:color w:val="000000" w:themeColor="text1"/>
          <w:sz w:val="28"/>
          <w:szCs w:val="28"/>
        </w:rPr>
        <w:t>「公民、经济与社会（中一至中三）支援教材」</w:t>
      </w:r>
      <w:r w:rsidRPr="00B72B58">
        <w:rPr>
          <w:rFonts w:asciiTheme="minorEastAsia" w:eastAsia="SimSun" w:hAnsiTheme="minorEastAsia" w:cs="微軟正黑體" w:hint="eastAsia"/>
          <w:color w:val="000000" w:themeColor="text1"/>
          <w:sz w:val="28"/>
          <w:szCs w:val="28"/>
        </w:rPr>
        <w:t>涵盖个人、社会及人文教育学习领域范畴一、五及六的必须学习内容</w:t>
      </w:r>
      <w:r w:rsidRPr="00B72B58">
        <w:rPr>
          <w:rFonts w:asciiTheme="minorEastAsia" w:eastAsia="SimSun" w:hAnsiTheme="minorEastAsia" w:cs="MicrosoftJhengHeiRegular" w:hint="eastAsia"/>
          <w:color w:val="000000" w:themeColor="text1"/>
          <w:sz w:val="28"/>
          <w:szCs w:val="28"/>
        </w:rPr>
        <w:t>，支援学校施教公民、经济与社会课程。</w:t>
      </w:r>
    </w:p>
    <w:p w14:paraId="435E6A6F" w14:textId="54568239" w:rsidR="00020349" w:rsidRPr="00372099" w:rsidRDefault="006C360F" w:rsidP="00B06998">
      <w:pPr>
        <w:numPr>
          <w:ilvl w:val="0"/>
          <w:numId w:val="27"/>
        </w:numPr>
        <w:autoSpaceDE w:val="0"/>
        <w:autoSpaceDN w:val="0"/>
        <w:adjustRightInd w:val="0"/>
        <w:spacing w:line="360" w:lineRule="auto"/>
        <w:jc w:val="both"/>
        <w:rPr>
          <w:rFonts w:asciiTheme="minorEastAsia" w:eastAsiaTheme="minorEastAsia" w:hAnsiTheme="minorEastAsia" w:cs="微軟正黑體"/>
          <w:color w:val="000000" w:themeColor="text1"/>
          <w:kern w:val="2"/>
          <w:sz w:val="28"/>
          <w:szCs w:val="28"/>
          <w:lang w:val="en-US"/>
        </w:rPr>
      </w:pPr>
      <w:r w:rsidRPr="00B72B58">
        <w:rPr>
          <w:rFonts w:asciiTheme="minorEastAsia" w:eastAsia="SimSun" w:hAnsiTheme="minorEastAsia" w:cs="微軟正黑體"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5686F9B1" w14:textId="2BADD931" w:rsidR="00622FEB" w:rsidRPr="007E4ED0" w:rsidRDefault="006C360F" w:rsidP="007E4ED0">
      <w:pPr>
        <w:numPr>
          <w:ilvl w:val="0"/>
          <w:numId w:val="27"/>
        </w:numPr>
        <w:autoSpaceDE w:val="0"/>
        <w:autoSpaceDN w:val="0"/>
        <w:adjustRightInd w:val="0"/>
        <w:spacing w:line="360" w:lineRule="auto"/>
        <w:jc w:val="both"/>
        <w:rPr>
          <w:rFonts w:asciiTheme="minorEastAsia" w:eastAsiaTheme="minorEastAsia" w:hAnsiTheme="minorEastAsia" w:cs="MicrosoftJhengHeiRegular"/>
          <w:color w:val="000000" w:themeColor="text1"/>
          <w:kern w:val="2"/>
          <w:sz w:val="28"/>
          <w:szCs w:val="28"/>
          <w:lang w:val="en-US" w:eastAsia="zh-TW"/>
        </w:rPr>
      </w:pPr>
      <w:r w:rsidRPr="00B72B58">
        <w:rPr>
          <w:rFonts w:asciiTheme="minorEastAsia" w:eastAsia="SimSun" w:hAnsiTheme="minorEastAsia" w:cs="MicrosoftJhengHeiRegular" w:hint="eastAsia"/>
          <w:color w:val="000000" w:themeColor="text1"/>
          <w:kern w:val="2"/>
          <w:sz w:val="28"/>
          <w:szCs w:val="28"/>
          <w:lang w:val="en-US"/>
        </w:rPr>
        <w:t>此中一级</w:t>
      </w:r>
      <w:r w:rsidRPr="00B72B58">
        <w:rPr>
          <w:rFonts w:asciiTheme="minorEastAsia" w:eastAsia="SimSun" w:hAnsiTheme="minorEastAsia" w:cs="微軟正黑體" w:hint="eastAsia"/>
          <w:color w:val="000000" w:themeColor="text1"/>
          <w:sz w:val="28"/>
          <w:szCs w:val="28"/>
        </w:rPr>
        <w:t>教材</w:t>
      </w:r>
      <w:r w:rsidRPr="00B72B58">
        <w:rPr>
          <w:rFonts w:asciiTheme="minorEastAsia" w:eastAsia="SimSun" w:hAnsiTheme="minorEastAsia" w:cs="MicrosoftJhengHeiRegular" w:hint="eastAsia"/>
          <w:color w:val="000000" w:themeColor="text1"/>
          <w:kern w:val="2"/>
          <w:sz w:val="28"/>
          <w:szCs w:val="28"/>
          <w:lang w:val="en-US"/>
        </w:rPr>
        <w:t>「单元</w:t>
      </w:r>
      <w:r w:rsidRPr="00B72B58">
        <w:rPr>
          <w:rFonts w:asciiTheme="minorEastAsia" w:eastAsia="SimSun" w:hAnsiTheme="minorEastAsia" w:cs="MicrosoftJhengHeiRegular"/>
          <w:color w:val="000000" w:themeColor="text1"/>
          <w:kern w:val="2"/>
          <w:sz w:val="28"/>
          <w:szCs w:val="28"/>
          <w:lang w:val="en-US"/>
        </w:rPr>
        <w:t>1.1</w:t>
      </w:r>
      <w:r w:rsidRPr="00B72B58">
        <w:rPr>
          <w:rFonts w:asciiTheme="minorEastAsia" w:eastAsia="SimSun" w:hAnsiTheme="minorEastAsia" w:cs="MicrosoftJhengHeiRegular" w:hint="eastAsia"/>
          <w:color w:val="000000" w:themeColor="text1"/>
          <w:kern w:val="2"/>
          <w:sz w:val="28"/>
          <w:szCs w:val="28"/>
          <w:lang w:val="en-US"/>
        </w:rPr>
        <w:t>自我理解与生活技能</w:t>
      </w:r>
      <w:r w:rsidRPr="00B72B58">
        <w:rPr>
          <w:rFonts w:asciiTheme="minorEastAsia" w:eastAsia="SimSun" w:hAnsiTheme="minorEastAsia" w:cs="MicrosoftJhengHeiRegular"/>
          <w:color w:val="000000" w:themeColor="text1"/>
          <w:kern w:val="2"/>
          <w:sz w:val="28"/>
          <w:szCs w:val="28"/>
          <w:lang w:val="en-US"/>
        </w:rPr>
        <w:t xml:space="preserve"> </w:t>
      </w:r>
      <w:r w:rsidRPr="00B72B58">
        <w:rPr>
          <w:rFonts w:asciiTheme="minorEastAsia" w:eastAsia="SimSun" w:hAnsiTheme="minorEastAsia" w:cs="MicrosoftJhengHeiRegular" w:hint="eastAsia"/>
          <w:color w:val="000000" w:themeColor="text1"/>
          <w:kern w:val="2"/>
          <w:sz w:val="28"/>
          <w:szCs w:val="28"/>
          <w:lang w:val="en-US"/>
        </w:rPr>
        <w:t>第五部分：规划自我人生」是</w:t>
      </w:r>
      <w:r w:rsidRPr="00B72B58">
        <w:rPr>
          <w:rFonts w:asciiTheme="minorEastAsia" w:eastAsia="SimSun" w:hAnsiTheme="minorEastAsia" w:cs="微軟正黑體" w:hint="eastAsia"/>
          <w:color w:val="000000" w:themeColor="text1"/>
          <w:kern w:val="2"/>
          <w:sz w:val="28"/>
          <w:szCs w:val="28"/>
          <w:lang w:val="en-US"/>
        </w:rPr>
        <w:t>教育局课程发展处个人、社会及人文教育组委托香港公开大学教育及语文学院发展的</w:t>
      </w:r>
      <w:r w:rsidRPr="00B72B58">
        <w:rPr>
          <w:rFonts w:asciiTheme="minorEastAsia" w:eastAsia="SimSun" w:hAnsiTheme="minorEastAsia" w:cs="MicrosoftJhengHeiRegular" w:hint="eastAsia"/>
          <w:color w:val="000000" w:themeColor="text1"/>
          <w:kern w:val="2"/>
          <w:sz w:val="28"/>
          <w:szCs w:val="28"/>
          <w:lang w:val="en-US"/>
        </w:rPr>
        <w:t>学与教材料</w:t>
      </w:r>
      <w:r w:rsidRPr="00B72B58">
        <w:rPr>
          <w:rFonts w:asciiTheme="minorEastAsia" w:eastAsia="SimSun" w:hAnsiTheme="minorEastAsia" w:cs="微軟正黑體" w:hint="eastAsia"/>
          <w:color w:val="000000" w:themeColor="text1"/>
          <w:kern w:val="2"/>
          <w:sz w:val="28"/>
          <w:szCs w:val="28"/>
          <w:lang w:val="en-US"/>
        </w:rPr>
        <w:t>。</w:t>
      </w:r>
    </w:p>
    <w:p w14:paraId="75D314CD" w14:textId="54AA2714" w:rsidR="009535EE" w:rsidRPr="001760E6" w:rsidRDefault="009535EE" w:rsidP="009535EE">
      <w:pPr>
        <w:rPr>
          <w:rFonts w:eastAsia="微軟正黑體"/>
          <w:b/>
          <w:sz w:val="28"/>
          <w:szCs w:val="28"/>
          <w:lang w:val="en-US" w:eastAsia="zh-HK"/>
        </w:rPr>
      </w:pPr>
    </w:p>
    <w:p w14:paraId="1EA9FB7E" w14:textId="77777777" w:rsidR="001E179D" w:rsidRPr="00B81F67" w:rsidRDefault="001E179D" w:rsidP="009535EE">
      <w:pPr>
        <w:rPr>
          <w:rFonts w:eastAsia="微軟正黑體"/>
          <w:b/>
          <w:sz w:val="28"/>
          <w:szCs w:val="28"/>
          <w:lang w:eastAsia="zh-HK"/>
        </w:rPr>
      </w:pPr>
    </w:p>
    <w:p w14:paraId="3DD1FD6D" w14:textId="77777777" w:rsidR="009535EE" w:rsidRPr="00B81F67" w:rsidRDefault="009535EE" w:rsidP="009535EE">
      <w:pPr>
        <w:rPr>
          <w:rFonts w:eastAsia="微軟正黑體"/>
          <w:b/>
          <w:sz w:val="28"/>
          <w:szCs w:val="28"/>
          <w:lang w:eastAsia="zh-HK"/>
        </w:rPr>
      </w:pPr>
    </w:p>
    <w:p w14:paraId="613FBA63" w14:textId="77777777" w:rsidR="003A377F" w:rsidRDefault="00A777DD" w:rsidP="00B2797E">
      <w:pPr>
        <w:jc w:val="center"/>
        <w:rPr>
          <w:lang w:eastAsia="zh-TW"/>
        </w:rPr>
      </w:pPr>
      <w:r w:rsidRPr="00B81F67">
        <w:rPr>
          <w:lang w:eastAsia="zh-TW"/>
        </w:rPr>
        <w:br w:type="page"/>
      </w:r>
    </w:p>
    <w:p w14:paraId="4166E16F" w14:textId="33DA29A0" w:rsidR="007E4ED0" w:rsidRDefault="006C360F" w:rsidP="007E4ED0">
      <w:pPr>
        <w:jc w:val="center"/>
        <w:rPr>
          <w:rFonts w:ascii="微軟正黑體" w:eastAsia="微軟正黑體" w:hAnsi="微軟正黑體"/>
          <w:b/>
          <w:bCs/>
          <w:kern w:val="2"/>
          <w:sz w:val="36"/>
          <w:szCs w:val="36"/>
          <w:lang w:val="en-US" w:eastAsia="zh-HK"/>
        </w:rPr>
      </w:pPr>
      <w:r w:rsidRPr="00B72B58">
        <w:rPr>
          <w:rFonts w:ascii="微軟正黑體" w:eastAsia="SimSun" w:hAnsi="微軟正黑體" w:hint="eastAsia"/>
          <w:b/>
          <w:bCs/>
          <w:kern w:val="2"/>
          <w:sz w:val="36"/>
          <w:szCs w:val="36"/>
          <w:lang w:val="en-US"/>
        </w:rPr>
        <w:t>单元</w:t>
      </w:r>
      <w:r w:rsidRPr="00B72B58">
        <w:rPr>
          <w:rFonts w:ascii="微軟正黑體" w:eastAsia="SimSun" w:hAnsi="微軟正黑體"/>
          <w:b/>
          <w:bCs/>
          <w:kern w:val="2"/>
          <w:sz w:val="36"/>
          <w:szCs w:val="36"/>
          <w:lang w:val="en-US"/>
        </w:rPr>
        <w:t>1.1</w:t>
      </w:r>
      <w:r w:rsidRPr="00B72B58">
        <w:rPr>
          <w:rFonts w:ascii="微軟正黑體" w:eastAsia="SimSun" w:hAnsi="微軟正黑體" w:hint="eastAsia"/>
          <w:b/>
          <w:bCs/>
          <w:kern w:val="2"/>
          <w:sz w:val="36"/>
          <w:szCs w:val="36"/>
          <w:lang w:val="en-US"/>
        </w:rPr>
        <w:t>自我理解与生活技能</w:t>
      </w:r>
    </w:p>
    <w:p w14:paraId="54AE3898" w14:textId="7099F0C3" w:rsidR="003A377F" w:rsidRPr="0088387A" w:rsidRDefault="006C360F" w:rsidP="007E4ED0">
      <w:pPr>
        <w:jc w:val="center"/>
        <w:rPr>
          <w:rFonts w:ascii="微軟正黑體" w:eastAsia="微軟正黑體" w:hAnsi="微軟正黑體"/>
          <w:b/>
          <w:bCs/>
          <w:kern w:val="2"/>
          <w:sz w:val="36"/>
          <w:szCs w:val="36"/>
          <w:lang w:val="en-US" w:eastAsia="zh-HK"/>
        </w:rPr>
      </w:pPr>
      <w:r w:rsidRPr="00B72B58">
        <w:rPr>
          <w:rFonts w:ascii="微軟正黑體" w:eastAsia="SimSun" w:hAnsi="微軟正黑體" w:hint="eastAsia"/>
          <w:b/>
          <w:bCs/>
          <w:kern w:val="2"/>
          <w:sz w:val="36"/>
          <w:szCs w:val="36"/>
          <w:lang w:val="en-US"/>
        </w:rPr>
        <w:t>第五部分：规划自我人生</w:t>
      </w:r>
    </w:p>
    <w:p w14:paraId="40F36674" w14:textId="77777777" w:rsidR="003A377F" w:rsidRPr="0088387A" w:rsidRDefault="003A377F" w:rsidP="00B2797E">
      <w:pPr>
        <w:jc w:val="center"/>
        <w:rPr>
          <w:b/>
          <w:sz w:val="36"/>
          <w:szCs w:val="36"/>
          <w:lang w:eastAsia="zh-TW"/>
        </w:rPr>
      </w:pPr>
    </w:p>
    <w:p w14:paraId="4312FE17" w14:textId="784B104E" w:rsidR="00A777DD" w:rsidRPr="0088387A" w:rsidRDefault="006C360F" w:rsidP="00B2797E">
      <w:pPr>
        <w:jc w:val="center"/>
        <w:rPr>
          <w:rFonts w:eastAsia="SimSun"/>
          <w:b/>
          <w:sz w:val="36"/>
          <w:szCs w:val="36"/>
          <w:lang w:eastAsia="zh-TW"/>
        </w:rPr>
      </w:pPr>
      <w:r w:rsidRPr="00B72B58">
        <w:rPr>
          <w:rFonts w:eastAsia="SimSun" w:hint="eastAsia"/>
          <w:b/>
          <w:sz w:val="36"/>
          <w:szCs w:val="36"/>
        </w:rPr>
        <w:t>目录</w:t>
      </w:r>
    </w:p>
    <w:p w14:paraId="4C3C01C6" w14:textId="77777777" w:rsidR="004D38A6" w:rsidRPr="00B81F67" w:rsidRDefault="004D38A6" w:rsidP="00B2797E">
      <w:pPr>
        <w:jc w:val="center"/>
        <w:rPr>
          <w:rFonts w:eastAsia="SimSun"/>
          <w:b/>
          <w:sz w:val="28"/>
          <w:szCs w:val="28"/>
          <w:lang w:eastAsia="zh-TW"/>
        </w:rPr>
      </w:pPr>
    </w:p>
    <w:p w14:paraId="659B9912" w14:textId="6AFE8ED8" w:rsidR="00406077" w:rsidRDefault="00406077" w:rsidP="00B90706">
      <w:pPr>
        <w:jc w:val="center"/>
        <w:rPr>
          <w:rFonts w:eastAsia="新細明體"/>
          <w:kern w:val="2"/>
          <w:lang w:val="en-US" w:eastAsia="zh-TW"/>
        </w:rPr>
      </w:pPr>
    </w:p>
    <w:tbl>
      <w:tblPr>
        <w:tblStyle w:val="aff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4185D" w:rsidRPr="0034185D" w14:paraId="4DD38C0A" w14:textId="77777777" w:rsidTr="0034185D">
        <w:tc>
          <w:tcPr>
            <w:tcW w:w="6803" w:type="dxa"/>
          </w:tcPr>
          <w:p w14:paraId="193DBCC0" w14:textId="6B6EDA80" w:rsidR="00F22A73" w:rsidRPr="0034185D" w:rsidRDefault="006C360F" w:rsidP="00417DDB">
            <w:pPr>
              <w:spacing w:line="360" w:lineRule="auto"/>
              <w:rPr>
                <w:rFonts w:eastAsiaTheme="minorEastAsia"/>
                <w:b/>
                <w:color w:val="000000" w:themeColor="text1"/>
                <w:sz w:val="28"/>
                <w:szCs w:val="28"/>
              </w:rPr>
            </w:pPr>
            <w:r w:rsidRPr="00B72B58">
              <w:rPr>
                <w:rFonts w:eastAsia="SimSun" w:hint="eastAsia"/>
                <w:b/>
                <w:color w:val="000000" w:themeColor="text1"/>
                <w:sz w:val="28"/>
                <w:szCs w:val="28"/>
              </w:rPr>
              <w:t>教学设计</w:t>
            </w:r>
          </w:p>
        </w:tc>
        <w:tc>
          <w:tcPr>
            <w:tcW w:w="1587" w:type="dxa"/>
          </w:tcPr>
          <w:p w14:paraId="707EDC3A" w14:textId="78F83E4D" w:rsidR="00F22A73" w:rsidRPr="0034185D" w:rsidRDefault="00F22A73" w:rsidP="007E1D1A">
            <w:pPr>
              <w:spacing w:line="360" w:lineRule="auto"/>
              <w:jc w:val="center"/>
              <w:rPr>
                <w:rFonts w:eastAsiaTheme="minorEastAsia"/>
                <w:b/>
                <w:color w:val="000000" w:themeColor="text1"/>
                <w:sz w:val="24"/>
                <w:lang w:eastAsia="zh-TW"/>
              </w:rPr>
            </w:pPr>
          </w:p>
        </w:tc>
      </w:tr>
      <w:tr w:rsidR="0034185D" w:rsidRPr="0034185D" w14:paraId="0E96593A" w14:textId="77777777" w:rsidTr="0034185D">
        <w:tc>
          <w:tcPr>
            <w:tcW w:w="6803" w:type="dxa"/>
          </w:tcPr>
          <w:p w14:paraId="47B035EC" w14:textId="32F0BE05" w:rsidR="00F22A73" w:rsidRPr="0034185D" w:rsidRDefault="006C360F" w:rsidP="00417DDB">
            <w:pPr>
              <w:spacing w:line="360" w:lineRule="auto"/>
              <w:rPr>
                <w:rFonts w:eastAsiaTheme="minorEastAsia"/>
                <w:color w:val="000000" w:themeColor="text1"/>
                <w:sz w:val="24"/>
                <w:lang w:eastAsia="zh-TW"/>
              </w:rPr>
            </w:pPr>
            <w:r w:rsidRPr="00B72B58">
              <w:rPr>
                <w:rFonts w:eastAsia="SimSun" w:hint="eastAsia"/>
                <w:color w:val="000000" w:themeColor="text1"/>
                <w:sz w:val="24"/>
              </w:rPr>
              <w:t>第一及二课节　个人的志趣和才能、环境的机遇与挑战</w:t>
            </w:r>
          </w:p>
        </w:tc>
        <w:tc>
          <w:tcPr>
            <w:tcW w:w="1587" w:type="dxa"/>
          </w:tcPr>
          <w:p w14:paraId="4E1173DA" w14:textId="64BE34C7" w:rsidR="00F22A73" w:rsidRPr="0034185D" w:rsidRDefault="006C360F" w:rsidP="00417DDB">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4</w:t>
            </w:r>
          </w:p>
        </w:tc>
      </w:tr>
      <w:tr w:rsidR="0034185D" w:rsidRPr="0034185D" w14:paraId="6665E376" w14:textId="77777777" w:rsidTr="0034185D">
        <w:tc>
          <w:tcPr>
            <w:tcW w:w="6803" w:type="dxa"/>
          </w:tcPr>
          <w:p w14:paraId="38E9B02E" w14:textId="4FB379B8" w:rsidR="00F22A73" w:rsidRPr="0034185D" w:rsidRDefault="006C360F" w:rsidP="00417DDB">
            <w:pPr>
              <w:spacing w:line="360" w:lineRule="auto"/>
              <w:rPr>
                <w:rFonts w:eastAsiaTheme="minorEastAsia"/>
                <w:color w:val="000000" w:themeColor="text1"/>
                <w:sz w:val="24"/>
                <w:lang w:eastAsia="zh-TW"/>
              </w:rPr>
            </w:pPr>
            <w:r w:rsidRPr="00B72B58">
              <w:rPr>
                <w:rFonts w:eastAsia="SimSun" w:hint="eastAsia"/>
                <w:color w:val="000000" w:themeColor="text1"/>
                <w:sz w:val="24"/>
              </w:rPr>
              <w:t>第三课节　制订人生目标</w:t>
            </w:r>
          </w:p>
        </w:tc>
        <w:tc>
          <w:tcPr>
            <w:tcW w:w="1587" w:type="dxa"/>
          </w:tcPr>
          <w:p w14:paraId="7818B1B2" w14:textId="1B8E02F4" w:rsidR="00F22A73" w:rsidRPr="0034185D" w:rsidRDefault="006C360F" w:rsidP="00D2044D">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6</w:t>
            </w:r>
          </w:p>
        </w:tc>
      </w:tr>
      <w:tr w:rsidR="0034185D" w:rsidRPr="0034185D" w14:paraId="0138E077" w14:textId="77777777" w:rsidTr="0034185D">
        <w:tc>
          <w:tcPr>
            <w:tcW w:w="6803" w:type="dxa"/>
          </w:tcPr>
          <w:p w14:paraId="6DD411FC" w14:textId="77777777" w:rsidR="00F22A73" w:rsidRPr="0034185D" w:rsidRDefault="00F22A73" w:rsidP="00417DDB">
            <w:pPr>
              <w:spacing w:line="360" w:lineRule="auto"/>
              <w:rPr>
                <w:rFonts w:eastAsiaTheme="minorEastAsia"/>
                <w:b/>
                <w:color w:val="000000" w:themeColor="text1"/>
              </w:rPr>
            </w:pPr>
          </w:p>
        </w:tc>
        <w:tc>
          <w:tcPr>
            <w:tcW w:w="1587" w:type="dxa"/>
          </w:tcPr>
          <w:p w14:paraId="7BC2F4DE"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72C57693" w14:textId="77777777" w:rsidTr="0034185D">
        <w:tc>
          <w:tcPr>
            <w:tcW w:w="6803" w:type="dxa"/>
          </w:tcPr>
          <w:p w14:paraId="7E07D36C" w14:textId="4414160E" w:rsidR="00F22A73" w:rsidRPr="0034185D" w:rsidRDefault="006C360F" w:rsidP="00417DDB">
            <w:pPr>
              <w:spacing w:line="360" w:lineRule="auto"/>
              <w:rPr>
                <w:rFonts w:eastAsiaTheme="minorEastAsia"/>
                <w:b/>
                <w:color w:val="000000" w:themeColor="text1"/>
              </w:rPr>
            </w:pPr>
            <w:r w:rsidRPr="00B72B58">
              <w:rPr>
                <w:rFonts w:eastAsia="SimSun" w:hint="eastAsia"/>
                <w:b/>
                <w:color w:val="000000" w:themeColor="text1"/>
                <w:sz w:val="28"/>
                <w:szCs w:val="28"/>
              </w:rPr>
              <w:t>学习活动</w:t>
            </w:r>
          </w:p>
        </w:tc>
        <w:tc>
          <w:tcPr>
            <w:tcW w:w="1587" w:type="dxa"/>
          </w:tcPr>
          <w:p w14:paraId="0D46DE29"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2415161C" w14:textId="77777777" w:rsidTr="0034185D">
        <w:tc>
          <w:tcPr>
            <w:tcW w:w="6803" w:type="dxa"/>
          </w:tcPr>
          <w:p w14:paraId="1C62E1A3" w14:textId="60794A67"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sz w:val="24"/>
              </w:rPr>
              <w:t>工作纸一：规划人生</w:t>
            </w:r>
          </w:p>
        </w:tc>
        <w:tc>
          <w:tcPr>
            <w:tcW w:w="1587" w:type="dxa"/>
          </w:tcPr>
          <w:p w14:paraId="1876E3FD" w14:textId="3FFC6B3A" w:rsidR="00F22A73" w:rsidRPr="0034185D" w:rsidRDefault="006C360F" w:rsidP="00D2044D">
            <w:pPr>
              <w:spacing w:line="360" w:lineRule="auto"/>
              <w:rPr>
                <w:rFonts w:eastAsiaTheme="minorEastAsia"/>
                <w:b/>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9</w:t>
            </w:r>
          </w:p>
        </w:tc>
      </w:tr>
      <w:tr w:rsidR="0034185D" w:rsidRPr="0034185D" w14:paraId="3FF82E33" w14:textId="77777777" w:rsidTr="0034185D">
        <w:tc>
          <w:tcPr>
            <w:tcW w:w="6803" w:type="dxa"/>
          </w:tcPr>
          <w:p w14:paraId="57FE08A9" w14:textId="4F519822" w:rsidR="00F22A73" w:rsidRPr="0034185D" w:rsidRDefault="006C360F" w:rsidP="00F22A73">
            <w:pPr>
              <w:spacing w:line="360" w:lineRule="auto"/>
              <w:rPr>
                <w:rFonts w:eastAsiaTheme="minorEastAsia"/>
                <w:b/>
                <w:color w:val="000000" w:themeColor="text1"/>
                <w:sz w:val="24"/>
                <w:lang w:eastAsia="zh-TW"/>
              </w:rPr>
            </w:pPr>
            <w:r w:rsidRPr="00B72B58">
              <w:rPr>
                <w:rFonts w:eastAsia="SimSun" w:hint="eastAsia"/>
                <w:color w:val="000000" w:themeColor="text1"/>
                <w:sz w:val="24"/>
              </w:rPr>
              <w:t>工作纸二：知己：了解自己</w:t>
            </w:r>
          </w:p>
        </w:tc>
        <w:tc>
          <w:tcPr>
            <w:tcW w:w="1587" w:type="dxa"/>
          </w:tcPr>
          <w:p w14:paraId="479F2917" w14:textId="2076C68D" w:rsidR="00F22A73" w:rsidRPr="0034185D" w:rsidRDefault="006C360F" w:rsidP="00D2044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11</w:t>
            </w:r>
          </w:p>
        </w:tc>
      </w:tr>
      <w:tr w:rsidR="0034185D" w:rsidRPr="0034185D" w14:paraId="5CBEB977" w14:textId="77777777" w:rsidTr="0034185D">
        <w:tc>
          <w:tcPr>
            <w:tcW w:w="6803" w:type="dxa"/>
          </w:tcPr>
          <w:p w14:paraId="2F112203" w14:textId="2DCAF153" w:rsidR="00F22A73" w:rsidRPr="0034185D" w:rsidRDefault="006C360F" w:rsidP="00F22A73">
            <w:pPr>
              <w:spacing w:line="360" w:lineRule="auto"/>
              <w:rPr>
                <w:rFonts w:eastAsiaTheme="minorEastAsia"/>
                <w:b/>
                <w:color w:val="000000" w:themeColor="text1"/>
                <w:sz w:val="24"/>
                <w:lang w:eastAsia="zh-TW"/>
              </w:rPr>
            </w:pPr>
            <w:r w:rsidRPr="00B72B58">
              <w:rPr>
                <w:rFonts w:eastAsia="SimSun" w:hint="eastAsia"/>
                <w:color w:val="000000" w:themeColor="text1"/>
                <w:sz w:val="24"/>
              </w:rPr>
              <w:t>工作纸三：知彼：探索外界环境</w:t>
            </w:r>
          </w:p>
        </w:tc>
        <w:tc>
          <w:tcPr>
            <w:tcW w:w="1587" w:type="dxa"/>
          </w:tcPr>
          <w:p w14:paraId="3F528B81" w14:textId="5DB9BE22" w:rsidR="00F22A73" w:rsidRPr="0034185D" w:rsidRDefault="006C360F" w:rsidP="00D2044D">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15</w:t>
            </w:r>
          </w:p>
        </w:tc>
      </w:tr>
      <w:tr w:rsidR="0034185D" w:rsidRPr="0034185D" w14:paraId="3EC46FF3" w14:textId="77777777" w:rsidTr="0034185D">
        <w:tc>
          <w:tcPr>
            <w:tcW w:w="6803" w:type="dxa"/>
          </w:tcPr>
          <w:p w14:paraId="1BDDEFC3" w14:textId="4491DBC4" w:rsidR="00F22A73" w:rsidRPr="0034185D" w:rsidRDefault="006C360F" w:rsidP="00F22A73">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工作纸四：定立目标</w:t>
            </w:r>
          </w:p>
        </w:tc>
        <w:tc>
          <w:tcPr>
            <w:tcW w:w="1587" w:type="dxa"/>
          </w:tcPr>
          <w:p w14:paraId="2C43C40A" w14:textId="15778443" w:rsidR="00F22A73" w:rsidRPr="0034185D" w:rsidRDefault="006C360F" w:rsidP="0034185D">
            <w:pPr>
              <w:spacing w:line="360" w:lineRule="auto"/>
              <w:rPr>
                <w:rFonts w:eastAsiaTheme="minorEastAsia"/>
                <w:b/>
                <w:color w:val="000000" w:themeColor="text1"/>
                <w:sz w:val="24"/>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23</w:t>
            </w:r>
          </w:p>
        </w:tc>
      </w:tr>
      <w:tr w:rsidR="0034185D" w:rsidRPr="0034185D" w14:paraId="2EFAD756" w14:textId="77777777" w:rsidTr="0034185D">
        <w:tc>
          <w:tcPr>
            <w:tcW w:w="6803" w:type="dxa"/>
          </w:tcPr>
          <w:p w14:paraId="2839AE80" w14:textId="3B4580B8" w:rsidR="00F22A73" w:rsidRPr="0034185D" w:rsidRDefault="006C360F" w:rsidP="00F22A73">
            <w:pPr>
              <w:spacing w:line="360" w:lineRule="auto"/>
              <w:rPr>
                <w:rFonts w:eastAsiaTheme="minorEastAsia"/>
                <w:color w:val="000000" w:themeColor="text1"/>
                <w:sz w:val="24"/>
                <w:lang w:eastAsia="zh-HK"/>
              </w:rPr>
            </w:pPr>
            <w:r w:rsidRPr="00B72B58">
              <w:rPr>
                <w:rFonts w:eastAsia="SimSun" w:hint="eastAsia"/>
                <w:color w:val="000000" w:themeColor="text1"/>
                <w:sz w:val="24"/>
              </w:rPr>
              <w:t>工作纸五：制定目标的原则</w:t>
            </w:r>
          </w:p>
        </w:tc>
        <w:tc>
          <w:tcPr>
            <w:tcW w:w="1587" w:type="dxa"/>
          </w:tcPr>
          <w:p w14:paraId="47E81F05" w14:textId="569D6FE1" w:rsidR="00F22A73" w:rsidRPr="0034185D" w:rsidRDefault="006C360F" w:rsidP="0034185D">
            <w:pPr>
              <w:spacing w:line="360" w:lineRule="auto"/>
              <w:rPr>
                <w:rFonts w:eastAsiaTheme="minorEastAsia"/>
                <w:color w:val="000000" w:themeColor="text1"/>
                <w:sz w:val="24"/>
                <w:lang w:eastAsia="zh-HK"/>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26</w:t>
            </w:r>
          </w:p>
        </w:tc>
      </w:tr>
      <w:tr w:rsidR="0034185D" w:rsidRPr="0034185D" w14:paraId="6C648EC5" w14:textId="77777777" w:rsidTr="0034185D">
        <w:tc>
          <w:tcPr>
            <w:tcW w:w="6803" w:type="dxa"/>
          </w:tcPr>
          <w:p w14:paraId="672CEDB5" w14:textId="2AB632C0" w:rsidR="00F22A73" w:rsidRPr="0034185D" w:rsidRDefault="006C360F" w:rsidP="00610EA6">
            <w:pPr>
              <w:spacing w:line="360" w:lineRule="auto"/>
              <w:rPr>
                <w:rFonts w:eastAsiaTheme="minorEastAsia"/>
                <w:color w:val="000000" w:themeColor="text1"/>
                <w:sz w:val="24"/>
                <w:lang w:eastAsia="zh-HK"/>
              </w:rPr>
            </w:pPr>
            <w:r w:rsidRPr="00B72B58">
              <w:rPr>
                <w:rFonts w:eastAsia="SimSun" w:hint="eastAsia"/>
                <w:color w:val="000000" w:themeColor="text1"/>
                <w:sz w:val="24"/>
              </w:rPr>
              <w:t>工作纸六：行动</w:t>
            </w:r>
          </w:p>
        </w:tc>
        <w:tc>
          <w:tcPr>
            <w:tcW w:w="1587" w:type="dxa"/>
          </w:tcPr>
          <w:p w14:paraId="41A830CA" w14:textId="5A529E2D" w:rsidR="00F22A73" w:rsidRPr="0034185D" w:rsidRDefault="006C360F" w:rsidP="00F22A73">
            <w:pPr>
              <w:spacing w:line="360" w:lineRule="auto"/>
              <w:rPr>
                <w:rFonts w:eastAsiaTheme="minorEastAsia"/>
                <w:color w:val="000000" w:themeColor="text1"/>
                <w:sz w:val="24"/>
                <w:lang w:eastAsia="zh-HK"/>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2</w:t>
            </w:r>
          </w:p>
        </w:tc>
      </w:tr>
      <w:tr w:rsidR="0034185D" w:rsidRPr="0034185D" w14:paraId="51D21713" w14:textId="77777777" w:rsidTr="0034185D">
        <w:tc>
          <w:tcPr>
            <w:tcW w:w="6803" w:type="dxa"/>
          </w:tcPr>
          <w:p w14:paraId="11079F96" w14:textId="77777777" w:rsidR="00F22A73" w:rsidRPr="0034185D" w:rsidRDefault="00F22A73" w:rsidP="00417DDB">
            <w:pPr>
              <w:spacing w:line="360" w:lineRule="auto"/>
              <w:rPr>
                <w:rFonts w:eastAsiaTheme="minorEastAsia"/>
                <w:b/>
                <w:color w:val="000000" w:themeColor="text1"/>
              </w:rPr>
            </w:pPr>
          </w:p>
        </w:tc>
        <w:tc>
          <w:tcPr>
            <w:tcW w:w="1587" w:type="dxa"/>
          </w:tcPr>
          <w:p w14:paraId="6C81FCF4"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5A713FFC" w14:textId="77777777" w:rsidTr="0034185D">
        <w:tc>
          <w:tcPr>
            <w:tcW w:w="6803" w:type="dxa"/>
          </w:tcPr>
          <w:p w14:paraId="03CC0641" w14:textId="275A1130" w:rsidR="00F22A73" w:rsidRPr="0034185D" w:rsidRDefault="006C360F" w:rsidP="00417DDB">
            <w:pPr>
              <w:spacing w:line="360" w:lineRule="auto"/>
              <w:rPr>
                <w:rFonts w:eastAsiaTheme="minorEastAsia"/>
                <w:b/>
                <w:color w:val="000000" w:themeColor="text1"/>
                <w:sz w:val="28"/>
                <w:szCs w:val="28"/>
              </w:rPr>
            </w:pPr>
            <w:r w:rsidRPr="00B72B58">
              <w:rPr>
                <w:rFonts w:eastAsia="SimSun" w:hint="eastAsia"/>
                <w:b/>
                <w:color w:val="000000" w:themeColor="text1"/>
                <w:sz w:val="28"/>
                <w:szCs w:val="28"/>
              </w:rPr>
              <w:t>趣味悦读</w:t>
            </w:r>
          </w:p>
        </w:tc>
        <w:tc>
          <w:tcPr>
            <w:tcW w:w="1587" w:type="dxa"/>
          </w:tcPr>
          <w:p w14:paraId="451890A1" w14:textId="77777777" w:rsidR="00F22A73" w:rsidRPr="0034185D" w:rsidRDefault="00F22A73" w:rsidP="00417DDB">
            <w:pPr>
              <w:spacing w:line="360" w:lineRule="auto"/>
              <w:rPr>
                <w:rFonts w:eastAsiaTheme="minorEastAsia"/>
                <w:b/>
                <w:color w:val="000000" w:themeColor="text1"/>
                <w:sz w:val="24"/>
              </w:rPr>
            </w:pPr>
          </w:p>
        </w:tc>
      </w:tr>
      <w:tr w:rsidR="0034185D" w:rsidRPr="0034185D" w14:paraId="088E1343" w14:textId="77777777" w:rsidTr="0034185D">
        <w:tc>
          <w:tcPr>
            <w:tcW w:w="6803" w:type="dxa"/>
          </w:tcPr>
          <w:p w14:paraId="45B09C09" w14:textId="792FA80C" w:rsidR="00F22A73" w:rsidRPr="0034185D" w:rsidRDefault="006C360F" w:rsidP="00F22A73">
            <w:pPr>
              <w:spacing w:line="360" w:lineRule="auto"/>
              <w:rPr>
                <w:rFonts w:eastAsiaTheme="minorEastAsia"/>
                <w:b/>
                <w:color w:val="000000" w:themeColor="text1"/>
                <w:sz w:val="24"/>
                <w:lang w:eastAsia="zh-TW"/>
              </w:rPr>
            </w:pPr>
            <w:r w:rsidRPr="00B72B58">
              <w:rPr>
                <w:rFonts w:eastAsia="SimSun" w:hint="eastAsia"/>
                <w:color w:val="000000" w:themeColor="text1"/>
                <w:sz w:val="24"/>
              </w:rPr>
              <w:t>向约翰·卡达德学习</w:t>
            </w:r>
          </w:p>
        </w:tc>
        <w:tc>
          <w:tcPr>
            <w:tcW w:w="1587" w:type="dxa"/>
          </w:tcPr>
          <w:p w14:paraId="235ED7EB" w14:textId="18CFB611" w:rsidR="00F22A73" w:rsidRPr="0034185D" w:rsidRDefault="006C360F" w:rsidP="0034185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5</w:t>
            </w:r>
          </w:p>
        </w:tc>
      </w:tr>
      <w:tr w:rsidR="0034185D" w:rsidRPr="0034185D" w14:paraId="41BBF522" w14:textId="77777777" w:rsidTr="0034185D">
        <w:tc>
          <w:tcPr>
            <w:tcW w:w="6803" w:type="dxa"/>
          </w:tcPr>
          <w:p w14:paraId="4D85B05B" w14:textId="77777777" w:rsidR="00F22A73" w:rsidRPr="0034185D" w:rsidRDefault="00F22A73" w:rsidP="00417DDB">
            <w:pPr>
              <w:spacing w:line="360" w:lineRule="auto"/>
              <w:rPr>
                <w:rFonts w:eastAsiaTheme="minorEastAsia"/>
                <w:b/>
                <w:color w:val="000000" w:themeColor="text1"/>
                <w:lang w:eastAsia="zh-TW"/>
              </w:rPr>
            </w:pPr>
          </w:p>
        </w:tc>
        <w:tc>
          <w:tcPr>
            <w:tcW w:w="1587" w:type="dxa"/>
          </w:tcPr>
          <w:p w14:paraId="1CCB63AF"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6BB14615" w14:textId="77777777" w:rsidTr="0034185D">
        <w:tc>
          <w:tcPr>
            <w:tcW w:w="6803" w:type="dxa"/>
          </w:tcPr>
          <w:p w14:paraId="62B7FAE8" w14:textId="540A23FB" w:rsidR="00F22A73" w:rsidRPr="0034185D" w:rsidRDefault="006C360F" w:rsidP="00417DDB">
            <w:pPr>
              <w:spacing w:line="360" w:lineRule="auto"/>
              <w:rPr>
                <w:rFonts w:eastAsiaTheme="minorEastAsia"/>
                <w:b/>
                <w:color w:val="000000" w:themeColor="text1"/>
                <w:sz w:val="28"/>
                <w:szCs w:val="28"/>
                <w:lang w:eastAsia="zh-TW"/>
              </w:rPr>
            </w:pPr>
            <w:r w:rsidRPr="00B72B58">
              <w:rPr>
                <w:rFonts w:eastAsia="SimSun" w:hint="eastAsia"/>
                <w:b/>
                <w:color w:val="000000" w:themeColor="text1"/>
                <w:sz w:val="28"/>
                <w:szCs w:val="28"/>
              </w:rPr>
              <w:t>自学材料</w:t>
            </w:r>
          </w:p>
        </w:tc>
        <w:tc>
          <w:tcPr>
            <w:tcW w:w="1587" w:type="dxa"/>
          </w:tcPr>
          <w:p w14:paraId="47218327"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35B5E09A" w14:textId="77777777" w:rsidTr="0034185D">
        <w:tc>
          <w:tcPr>
            <w:tcW w:w="6803" w:type="dxa"/>
          </w:tcPr>
          <w:p w14:paraId="0ADA8872" w14:textId="6FBAF8FB" w:rsidR="00F22A73" w:rsidRPr="0034185D" w:rsidRDefault="006C360F" w:rsidP="00376A4C">
            <w:pPr>
              <w:spacing w:line="360" w:lineRule="auto"/>
              <w:rPr>
                <w:rFonts w:eastAsiaTheme="minorEastAsia"/>
                <w:b/>
                <w:color w:val="000000" w:themeColor="text1"/>
                <w:sz w:val="24"/>
                <w:lang w:eastAsia="zh-TW"/>
              </w:rPr>
            </w:pPr>
            <w:r w:rsidRPr="00B72B58">
              <w:rPr>
                <w:rFonts w:eastAsia="SimSun" w:hint="eastAsia"/>
                <w:color w:val="000000" w:themeColor="text1"/>
                <w:sz w:val="24"/>
              </w:rPr>
              <w:t>自学材料：梦想</w:t>
            </w:r>
            <w:r w:rsidRPr="00B72B58">
              <w:rPr>
                <w:rFonts w:eastAsia="SimSun"/>
                <w:color w:val="000000" w:themeColor="text1"/>
                <w:sz w:val="24"/>
              </w:rPr>
              <w:t>Action</w:t>
            </w:r>
            <w:r w:rsidRPr="00B72B58">
              <w:rPr>
                <w:rFonts w:eastAsia="SimSun" w:hint="eastAsia"/>
                <w:color w:val="000000" w:themeColor="text1"/>
                <w:sz w:val="24"/>
              </w:rPr>
              <w:t>！</w:t>
            </w:r>
          </w:p>
        </w:tc>
        <w:tc>
          <w:tcPr>
            <w:tcW w:w="1587" w:type="dxa"/>
          </w:tcPr>
          <w:p w14:paraId="7CB137C8" w14:textId="717D496F" w:rsidR="00F22A73" w:rsidRPr="0034185D" w:rsidRDefault="006C360F" w:rsidP="0034185D">
            <w:pPr>
              <w:spacing w:line="360" w:lineRule="auto"/>
              <w:rPr>
                <w:rFonts w:eastAsiaTheme="minorEastAsia"/>
                <w:b/>
                <w:color w:val="000000" w:themeColor="text1"/>
                <w:sz w:val="24"/>
                <w:lang w:eastAsia="zh-TW"/>
              </w:rPr>
            </w:pPr>
            <w:r w:rsidRPr="00B72B58">
              <w:rPr>
                <w:rFonts w:eastAsia="SimSun" w:hint="eastAsia"/>
                <w:color w:val="000000" w:themeColor="text1"/>
                <w:kern w:val="2"/>
                <w:sz w:val="24"/>
                <w:lang w:val="en-GB"/>
              </w:rPr>
              <w:t>页</w:t>
            </w:r>
            <w:r w:rsidRPr="00B72B58">
              <w:rPr>
                <w:rFonts w:eastAsia="SimSun"/>
                <w:color w:val="000000" w:themeColor="text1"/>
                <w:kern w:val="2"/>
                <w:sz w:val="24"/>
                <w:lang w:val="en-GB"/>
              </w:rPr>
              <w:t>38</w:t>
            </w:r>
          </w:p>
        </w:tc>
      </w:tr>
      <w:tr w:rsidR="0034185D" w:rsidRPr="0034185D" w14:paraId="7D468C82" w14:textId="77777777" w:rsidTr="0034185D">
        <w:tc>
          <w:tcPr>
            <w:tcW w:w="6803" w:type="dxa"/>
          </w:tcPr>
          <w:p w14:paraId="2D8AF987" w14:textId="77777777" w:rsidR="00F22A73" w:rsidRPr="0034185D" w:rsidRDefault="00F22A73" w:rsidP="00417DDB">
            <w:pPr>
              <w:spacing w:line="360" w:lineRule="auto"/>
              <w:rPr>
                <w:rFonts w:eastAsiaTheme="minorEastAsia"/>
                <w:b/>
                <w:color w:val="000000" w:themeColor="text1"/>
                <w:lang w:eastAsia="zh-TW"/>
              </w:rPr>
            </w:pPr>
          </w:p>
        </w:tc>
        <w:tc>
          <w:tcPr>
            <w:tcW w:w="1587" w:type="dxa"/>
          </w:tcPr>
          <w:p w14:paraId="47936996" w14:textId="77777777" w:rsidR="00F22A73" w:rsidRPr="0034185D" w:rsidRDefault="00F22A73" w:rsidP="00417DDB">
            <w:pPr>
              <w:spacing w:line="360" w:lineRule="auto"/>
              <w:rPr>
                <w:rFonts w:eastAsiaTheme="minorEastAsia"/>
                <w:b/>
                <w:color w:val="000000" w:themeColor="text1"/>
                <w:sz w:val="24"/>
                <w:lang w:eastAsia="zh-TW"/>
              </w:rPr>
            </w:pPr>
          </w:p>
        </w:tc>
      </w:tr>
      <w:tr w:rsidR="0034185D" w:rsidRPr="0034185D" w14:paraId="20BCF5E9" w14:textId="77777777" w:rsidTr="0034185D">
        <w:tc>
          <w:tcPr>
            <w:tcW w:w="6803" w:type="dxa"/>
          </w:tcPr>
          <w:p w14:paraId="16896272" w14:textId="6C3FB745" w:rsidR="00F22A73" w:rsidRPr="0034185D" w:rsidRDefault="006C360F" w:rsidP="00417DDB">
            <w:pPr>
              <w:spacing w:line="360" w:lineRule="auto"/>
              <w:rPr>
                <w:rFonts w:eastAsiaTheme="minorEastAsia"/>
                <w:b/>
                <w:color w:val="000000" w:themeColor="text1"/>
                <w:sz w:val="28"/>
                <w:szCs w:val="28"/>
                <w:lang w:eastAsia="zh-TW"/>
              </w:rPr>
            </w:pPr>
            <w:r w:rsidRPr="00B72B58">
              <w:rPr>
                <w:rFonts w:eastAsia="SimSun" w:hint="eastAsia"/>
                <w:b/>
                <w:color w:val="000000" w:themeColor="text1"/>
                <w:sz w:val="28"/>
                <w:szCs w:val="28"/>
              </w:rPr>
              <w:t>参考资料</w:t>
            </w:r>
          </w:p>
        </w:tc>
        <w:tc>
          <w:tcPr>
            <w:tcW w:w="1587" w:type="dxa"/>
          </w:tcPr>
          <w:p w14:paraId="2F9275C6" w14:textId="64507662" w:rsidR="00F22A73" w:rsidRPr="0034185D" w:rsidRDefault="006C360F" w:rsidP="0034185D">
            <w:pPr>
              <w:spacing w:line="360" w:lineRule="auto"/>
              <w:rPr>
                <w:rFonts w:eastAsiaTheme="minorEastAsia"/>
                <w:color w:val="000000" w:themeColor="text1"/>
                <w:sz w:val="24"/>
                <w:lang w:eastAsia="zh-TW"/>
              </w:rPr>
            </w:pPr>
            <w:r w:rsidRPr="00B72B58">
              <w:rPr>
                <w:rFonts w:eastAsia="SimSun" w:hint="eastAsia"/>
                <w:color w:val="000000" w:themeColor="text1"/>
                <w:sz w:val="24"/>
              </w:rPr>
              <w:t>页</w:t>
            </w:r>
            <w:r w:rsidRPr="00B72B58">
              <w:rPr>
                <w:rFonts w:eastAsia="SimSun"/>
                <w:color w:val="000000" w:themeColor="text1"/>
                <w:sz w:val="24"/>
              </w:rPr>
              <w:t>42</w:t>
            </w:r>
          </w:p>
        </w:tc>
      </w:tr>
    </w:tbl>
    <w:p w14:paraId="42BAF45F" w14:textId="77777777" w:rsidR="00F22A73" w:rsidRPr="00B81F67" w:rsidRDefault="00F22A73" w:rsidP="00B90706">
      <w:pPr>
        <w:jc w:val="center"/>
        <w:rPr>
          <w:rFonts w:eastAsia="新細明體"/>
          <w:kern w:val="2"/>
          <w:lang w:val="en-US" w:eastAsia="zh-TW"/>
        </w:rPr>
      </w:pPr>
    </w:p>
    <w:p w14:paraId="2F9AC1FD" w14:textId="77777777" w:rsidR="00841873" w:rsidRPr="00B81F67" w:rsidRDefault="00841873" w:rsidP="00F22A73">
      <w:pPr>
        <w:rPr>
          <w:rFonts w:eastAsia="SimSun"/>
          <w:b/>
          <w:sz w:val="28"/>
          <w:szCs w:val="28"/>
          <w:lang w:eastAsia="zh-TW"/>
        </w:rPr>
      </w:pPr>
    </w:p>
    <w:p w14:paraId="5A213E9F" w14:textId="77777777" w:rsidR="007F60EE" w:rsidRPr="00B81F67" w:rsidRDefault="007F60EE">
      <w:pPr>
        <w:spacing w:after="200" w:line="276" w:lineRule="auto"/>
        <w:rPr>
          <w:lang w:eastAsia="zh-TW"/>
        </w:rPr>
      </w:pPr>
      <w:r w:rsidRPr="00B81F67">
        <w:rPr>
          <w:lang w:eastAsia="zh-TW"/>
        </w:rPr>
        <w:br w:type="page"/>
      </w:r>
    </w:p>
    <w:p w14:paraId="6ABB1A67" w14:textId="4003FD1C" w:rsidR="00E34F22" w:rsidRPr="001760E6" w:rsidRDefault="006C360F" w:rsidP="004C287A">
      <w:pPr>
        <w:spacing w:beforeLines="50" w:before="120" w:afterLines="50" w:after="120" w:line="276" w:lineRule="auto"/>
        <w:rPr>
          <w:rFonts w:eastAsia="SimSun"/>
          <w:b/>
          <w:sz w:val="28"/>
          <w:szCs w:val="28"/>
          <w:lang w:eastAsia="zh-TW"/>
        </w:rPr>
      </w:pPr>
      <w:r w:rsidRPr="00B72B58">
        <w:rPr>
          <w:rFonts w:eastAsia="SimSun" w:hint="eastAsia"/>
          <w:b/>
          <w:sz w:val="28"/>
          <w:szCs w:val="28"/>
        </w:rPr>
        <w:t>教学设计：</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4C1016" w:rsidRPr="00B81F67" w14:paraId="5F6FC205" w14:textId="77777777" w:rsidTr="004C287A">
        <w:tc>
          <w:tcPr>
            <w:tcW w:w="1587" w:type="dxa"/>
            <w:tcBorders>
              <w:bottom w:val="single" w:sz="4" w:space="0" w:color="auto"/>
            </w:tcBorders>
            <w:shd w:val="clear" w:color="auto" w:fill="auto"/>
          </w:tcPr>
          <w:p w14:paraId="20A431FB" w14:textId="6F16CF97" w:rsidR="004C1016" w:rsidRPr="00B81F67" w:rsidRDefault="006C360F" w:rsidP="004C287A">
            <w:pPr>
              <w:spacing w:line="276" w:lineRule="auto"/>
              <w:rPr>
                <w:rFonts w:eastAsia="新細明體"/>
                <w:lang w:eastAsia="zh-TW"/>
              </w:rPr>
            </w:pPr>
            <w:r w:rsidRPr="00B72B58">
              <w:rPr>
                <w:rFonts w:eastAsia="SimSun" w:hint="eastAsia"/>
                <w:b/>
              </w:rPr>
              <w:t>课题：</w:t>
            </w:r>
          </w:p>
        </w:tc>
        <w:tc>
          <w:tcPr>
            <w:tcW w:w="6804" w:type="dxa"/>
            <w:gridSpan w:val="2"/>
            <w:tcBorders>
              <w:bottom w:val="single" w:sz="4" w:space="0" w:color="auto"/>
            </w:tcBorders>
            <w:shd w:val="clear" w:color="auto" w:fill="auto"/>
          </w:tcPr>
          <w:p w14:paraId="561E31F7" w14:textId="3CC84D11" w:rsidR="004C1016" w:rsidRPr="00B81F67" w:rsidRDefault="006C360F" w:rsidP="00B65068">
            <w:pPr>
              <w:spacing w:line="276" w:lineRule="auto"/>
              <w:rPr>
                <w:rFonts w:eastAsia="新細明體"/>
                <w:lang w:eastAsia="zh-TW"/>
              </w:rPr>
            </w:pPr>
            <w:r w:rsidRPr="00B72B58">
              <w:rPr>
                <w:rFonts w:eastAsia="SimSun" w:hint="eastAsia"/>
                <w:lang w:val="en-US"/>
              </w:rPr>
              <w:t>规划自我人生</w:t>
            </w:r>
          </w:p>
        </w:tc>
      </w:tr>
      <w:tr w:rsidR="004C1016" w:rsidRPr="00B81F67" w14:paraId="6741AFEA" w14:textId="77777777" w:rsidTr="004C287A">
        <w:tc>
          <w:tcPr>
            <w:tcW w:w="1587" w:type="dxa"/>
            <w:tcBorders>
              <w:bottom w:val="single" w:sz="4" w:space="0" w:color="auto"/>
            </w:tcBorders>
            <w:shd w:val="clear" w:color="auto" w:fill="auto"/>
          </w:tcPr>
          <w:p w14:paraId="5D732C3B" w14:textId="43772A30" w:rsidR="004C1016" w:rsidRPr="00B81F67" w:rsidRDefault="006C360F" w:rsidP="004C287A">
            <w:pPr>
              <w:spacing w:line="276" w:lineRule="auto"/>
              <w:rPr>
                <w:rFonts w:eastAsia="新細明體"/>
                <w:b/>
                <w:bCs/>
                <w:lang w:eastAsia="zh-TW"/>
              </w:rPr>
            </w:pPr>
            <w:r w:rsidRPr="00B72B58">
              <w:rPr>
                <w:rFonts w:eastAsia="SimSun" w:hint="eastAsia"/>
                <w:b/>
                <w:bCs/>
              </w:rPr>
              <w:t>课节：</w:t>
            </w:r>
          </w:p>
        </w:tc>
        <w:tc>
          <w:tcPr>
            <w:tcW w:w="6804" w:type="dxa"/>
            <w:gridSpan w:val="2"/>
            <w:tcBorders>
              <w:bottom w:val="single" w:sz="4" w:space="0" w:color="auto"/>
            </w:tcBorders>
            <w:shd w:val="clear" w:color="auto" w:fill="auto"/>
          </w:tcPr>
          <w:p w14:paraId="2674BB49" w14:textId="67FD7536" w:rsidR="004C1016" w:rsidRPr="00B81F67" w:rsidRDefault="006C360F" w:rsidP="004C287A">
            <w:pPr>
              <w:widowControl w:val="0"/>
              <w:spacing w:line="276" w:lineRule="auto"/>
              <w:jc w:val="both"/>
              <w:rPr>
                <w:rFonts w:eastAsia="新細明體"/>
                <w:lang w:eastAsia="zh-TW"/>
              </w:rPr>
            </w:pPr>
            <w:r w:rsidRPr="00B72B58">
              <w:rPr>
                <w:rFonts w:eastAsia="SimSun"/>
              </w:rPr>
              <w:t>3</w:t>
            </w:r>
            <w:r w:rsidRPr="00B72B58">
              <w:rPr>
                <w:rFonts w:eastAsia="SimSun" w:hint="eastAsia"/>
              </w:rPr>
              <w:t>节</w:t>
            </w:r>
          </w:p>
        </w:tc>
      </w:tr>
      <w:tr w:rsidR="004C1016" w:rsidRPr="00B81F67" w14:paraId="6F8730F6" w14:textId="77777777" w:rsidTr="004C287A">
        <w:tc>
          <w:tcPr>
            <w:tcW w:w="1587" w:type="dxa"/>
            <w:tcBorders>
              <w:bottom w:val="single" w:sz="4" w:space="0" w:color="auto"/>
            </w:tcBorders>
            <w:shd w:val="clear" w:color="auto" w:fill="auto"/>
          </w:tcPr>
          <w:p w14:paraId="5E06A063" w14:textId="7F5F7EE3" w:rsidR="004C1016" w:rsidRPr="00B81F67" w:rsidRDefault="006C360F" w:rsidP="004C287A">
            <w:pPr>
              <w:spacing w:line="276" w:lineRule="auto"/>
              <w:rPr>
                <w:rFonts w:eastAsia="新細明體"/>
                <w:b/>
                <w:lang w:eastAsia="zh-TW"/>
              </w:rPr>
            </w:pPr>
            <w:r w:rsidRPr="00B72B58">
              <w:rPr>
                <w:rFonts w:eastAsia="SimSun" w:hint="eastAsia"/>
                <w:b/>
                <w:bCs/>
              </w:rPr>
              <w:t>学习目标</w:t>
            </w:r>
            <w:r w:rsidRPr="00B72B58">
              <w:rPr>
                <w:rFonts w:eastAsia="SimSun" w:hint="eastAsia"/>
                <w:b/>
              </w:rPr>
              <w:t>：</w:t>
            </w:r>
          </w:p>
        </w:tc>
        <w:tc>
          <w:tcPr>
            <w:tcW w:w="6804" w:type="dxa"/>
            <w:gridSpan w:val="2"/>
            <w:tcBorders>
              <w:bottom w:val="single" w:sz="4" w:space="0" w:color="auto"/>
            </w:tcBorders>
            <w:shd w:val="clear" w:color="auto" w:fill="auto"/>
          </w:tcPr>
          <w:p w14:paraId="3F43E3E3" w14:textId="781547D6" w:rsidR="004C1016" w:rsidRPr="00B81F67" w:rsidRDefault="006C360F" w:rsidP="004C287A">
            <w:pPr>
              <w:pStyle w:val="aff4"/>
              <w:widowControl w:val="0"/>
              <w:numPr>
                <w:ilvl w:val="0"/>
                <w:numId w:val="6"/>
              </w:numPr>
              <w:spacing w:line="276" w:lineRule="auto"/>
              <w:ind w:leftChars="0" w:left="482" w:hanging="482"/>
              <w:jc w:val="both"/>
              <w:rPr>
                <w:rFonts w:eastAsia="新細明體"/>
                <w:lang w:eastAsia="zh-TW"/>
              </w:rPr>
            </w:pPr>
            <w:r w:rsidRPr="00B72B58">
              <w:rPr>
                <w:rFonts w:eastAsia="SimSun" w:hint="eastAsia"/>
              </w:rPr>
              <w:t>了解个人的志趣和才能</w:t>
            </w:r>
          </w:p>
          <w:p w14:paraId="2A8A40DA" w14:textId="202239AA" w:rsidR="004C1016" w:rsidRPr="00B81F67" w:rsidRDefault="006C360F" w:rsidP="004C287A">
            <w:pPr>
              <w:pStyle w:val="aff4"/>
              <w:widowControl w:val="0"/>
              <w:numPr>
                <w:ilvl w:val="0"/>
                <w:numId w:val="6"/>
              </w:numPr>
              <w:spacing w:line="276" w:lineRule="auto"/>
              <w:ind w:leftChars="0" w:left="482" w:hanging="482"/>
              <w:jc w:val="both"/>
              <w:rPr>
                <w:rFonts w:eastAsia="新細明體"/>
                <w:lang w:eastAsia="zh-TW"/>
              </w:rPr>
            </w:pPr>
            <w:r w:rsidRPr="00B72B58">
              <w:rPr>
                <w:rFonts w:eastAsia="SimSun" w:hint="eastAsia"/>
              </w:rPr>
              <w:t>洞悉环境的机遇与挑战</w:t>
            </w:r>
          </w:p>
          <w:p w14:paraId="14E6A651" w14:textId="29E07A99" w:rsidR="004C1016" w:rsidRPr="00B81F67" w:rsidRDefault="006C360F" w:rsidP="004C287A">
            <w:pPr>
              <w:pStyle w:val="aff4"/>
              <w:widowControl w:val="0"/>
              <w:numPr>
                <w:ilvl w:val="0"/>
                <w:numId w:val="6"/>
              </w:numPr>
              <w:spacing w:line="276" w:lineRule="auto"/>
              <w:ind w:leftChars="0" w:left="482" w:hanging="482"/>
              <w:jc w:val="both"/>
              <w:rPr>
                <w:rFonts w:eastAsia="新細明體"/>
                <w:lang w:eastAsia="zh-TW"/>
              </w:rPr>
            </w:pPr>
            <w:r w:rsidRPr="00B72B58">
              <w:rPr>
                <w:rFonts w:eastAsia="SimSun" w:hint="eastAsia"/>
              </w:rPr>
              <w:t>制订短期和长期的人生目标</w:t>
            </w:r>
          </w:p>
        </w:tc>
      </w:tr>
      <w:tr w:rsidR="00125CA1" w:rsidRPr="00B81F67" w14:paraId="26F70DEE" w14:textId="77777777" w:rsidTr="004C287A">
        <w:tc>
          <w:tcPr>
            <w:tcW w:w="8391" w:type="dxa"/>
            <w:gridSpan w:val="3"/>
            <w:tcBorders>
              <w:bottom w:val="single" w:sz="4" w:space="0" w:color="auto"/>
            </w:tcBorders>
            <w:shd w:val="clear" w:color="auto" w:fill="DBE5F1" w:themeFill="accent1" w:themeFillTint="33"/>
          </w:tcPr>
          <w:p w14:paraId="4B195C4F" w14:textId="4F5B1DE5" w:rsidR="00125CA1" w:rsidRPr="00B81F67" w:rsidRDefault="006C360F" w:rsidP="004C287A">
            <w:pPr>
              <w:widowControl w:val="0"/>
              <w:spacing w:line="276" w:lineRule="auto"/>
              <w:ind w:left="34"/>
              <w:jc w:val="center"/>
              <w:rPr>
                <w:rFonts w:eastAsia="新細明體"/>
                <w:b/>
                <w:lang w:eastAsia="zh-TW"/>
              </w:rPr>
            </w:pPr>
            <w:r w:rsidRPr="00B72B58">
              <w:rPr>
                <w:rFonts w:eastAsia="SimSun" w:hint="eastAsia"/>
                <w:b/>
                <w:color w:val="000000" w:themeColor="text1"/>
              </w:rPr>
              <w:t>第一及二课节（个人的志趣和才能</w:t>
            </w:r>
            <w:r w:rsidRPr="00B72B58">
              <w:rPr>
                <w:rFonts w:eastAsia="SimSun" w:hint="eastAsia"/>
                <w:color w:val="000000" w:themeColor="text1"/>
                <w:kern w:val="2"/>
                <w:sz w:val="22"/>
                <w:szCs w:val="22"/>
                <w:lang w:val="en-GB"/>
              </w:rPr>
              <w:t>、</w:t>
            </w:r>
            <w:r w:rsidRPr="00B72B58">
              <w:rPr>
                <w:rFonts w:eastAsia="SimSun" w:hint="eastAsia"/>
                <w:b/>
                <w:color w:val="000000" w:themeColor="text1"/>
              </w:rPr>
              <w:t>环境的机遇与挑战）</w:t>
            </w:r>
          </w:p>
        </w:tc>
      </w:tr>
      <w:tr w:rsidR="00125CA1" w:rsidRPr="00B81F67" w14:paraId="21E982E8" w14:textId="77777777" w:rsidTr="004C287A">
        <w:tc>
          <w:tcPr>
            <w:tcW w:w="1587" w:type="dxa"/>
            <w:tcBorders>
              <w:bottom w:val="single" w:sz="4" w:space="0" w:color="auto"/>
              <w:right w:val="single" w:sz="4" w:space="0" w:color="auto"/>
            </w:tcBorders>
            <w:shd w:val="clear" w:color="auto" w:fill="auto"/>
          </w:tcPr>
          <w:p w14:paraId="6EDE2505" w14:textId="34260A51" w:rsidR="00125CA1" w:rsidRPr="00B81F67" w:rsidRDefault="006C360F" w:rsidP="004C287A">
            <w:pPr>
              <w:spacing w:line="276" w:lineRule="auto"/>
              <w:rPr>
                <w:rFonts w:eastAsia="新細明體"/>
                <w:b/>
                <w:bCs/>
              </w:rPr>
            </w:pPr>
            <w:r w:rsidRPr="00B72B58">
              <w:rPr>
                <w:rFonts w:eastAsia="SimSun" w:hint="eastAsia"/>
                <w:b/>
                <w:bCs/>
              </w:rPr>
              <w:t>课前准备：</w:t>
            </w:r>
          </w:p>
        </w:tc>
        <w:tc>
          <w:tcPr>
            <w:tcW w:w="6804" w:type="dxa"/>
            <w:gridSpan w:val="2"/>
            <w:tcBorders>
              <w:left w:val="single" w:sz="4" w:space="0" w:color="auto"/>
              <w:bottom w:val="single" w:sz="4" w:space="0" w:color="auto"/>
            </w:tcBorders>
            <w:shd w:val="clear" w:color="auto" w:fill="auto"/>
          </w:tcPr>
          <w:p w14:paraId="5B3F2E8B" w14:textId="251E4F35" w:rsidR="00125CA1" w:rsidRPr="00B81F67" w:rsidRDefault="006C360F" w:rsidP="004C287A">
            <w:pPr>
              <w:widowControl w:val="0"/>
              <w:spacing w:line="276" w:lineRule="auto"/>
              <w:ind w:left="34"/>
              <w:rPr>
                <w:rFonts w:eastAsia="新細明體"/>
                <w:bCs/>
                <w:color w:val="000000" w:themeColor="text1"/>
                <w:lang w:eastAsia="zh-TW"/>
              </w:rPr>
            </w:pPr>
            <w:r w:rsidRPr="00B72B58">
              <w:rPr>
                <w:rFonts w:eastAsia="SimSun" w:hint="eastAsia"/>
                <w:bCs/>
                <w:color w:val="000000" w:themeColor="text1"/>
              </w:rPr>
              <w:t>学生于课前预习工作纸一至三，并完成相关活动。</w:t>
            </w:r>
          </w:p>
        </w:tc>
      </w:tr>
      <w:tr w:rsidR="00125CA1" w:rsidRPr="00B81F67" w14:paraId="0D551176" w14:textId="77777777" w:rsidTr="004C287A">
        <w:tc>
          <w:tcPr>
            <w:tcW w:w="1587" w:type="dxa"/>
            <w:tcBorders>
              <w:bottom w:val="single" w:sz="4" w:space="0" w:color="auto"/>
              <w:right w:val="nil"/>
            </w:tcBorders>
            <w:shd w:val="clear" w:color="auto" w:fill="auto"/>
          </w:tcPr>
          <w:p w14:paraId="164FD427" w14:textId="77777777" w:rsidR="00125CA1" w:rsidRPr="00B81F67" w:rsidRDefault="00125CA1" w:rsidP="004C287A">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0F8A95CB" w14:textId="77777777" w:rsidR="00125CA1" w:rsidRPr="00B81F67" w:rsidRDefault="00125CA1" w:rsidP="004C287A">
            <w:pPr>
              <w:widowControl w:val="0"/>
              <w:spacing w:line="276" w:lineRule="auto"/>
              <w:rPr>
                <w:rFonts w:eastAsia="新細明體"/>
                <w:b/>
                <w:lang w:eastAsia="zh-TW"/>
              </w:rPr>
            </w:pPr>
          </w:p>
        </w:tc>
        <w:tc>
          <w:tcPr>
            <w:tcW w:w="1418" w:type="dxa"/>
            <w:shd w:val="clear" w:color="auto" w:fill="auto"/>
          </w:tcPr>
          <w:p w14:paraId="52A13402" w14:textId="78FFA884" w:rsidR="00125CA1" w:rsidRPr="00B81F67" w:rsidRDefault="006C360F" w:rsidP="004C287A">
            <w:pPr>
              <w:widowControl w:val="0"/>
              <w:spacing w:line="276" w:lineRule="auto"/>
              <w:ind w:left="34"/>
              <w:rPr>
                <w:rFonts w:eastAsia="新細明體"/>
                <w:lang w:eastAsia="zh-TW"/>
              </w:rPr>
            </w:pPr>
            <w:r w:rsidRPr="00B72B58">
              <w:rPr>
                <w:rFonts w:eastAsia="SimSun" w:hint="eastAsia"/>
                <w:b/>
              </w:rPr>
              <w:t>建议课时</w:t>
            </w:r>
          </w:p>
        </w:tc>
      </w:tr>
      <w:tr w:rsidR="004C287A" w:rsidRPr="00B81F67" w14:paraId="5680EE9D" w14:textId="77777777" w:rsidTr="004C287A">
        <w:tc>
          <w:tcPr>
            <w:tcW w:w="1587" w:type="dxa"/>
            <w:vMerge w:val="restart"/>
            <w:tcBorders>
              <w:top w:val="single" w:sz="4" w:space="0" w:color="auto"/>
            </w:tcBorders>
            <w:shd w:val="clear" w:color="auto" w:fill="auto"/>
          </w:tcPr>
          <w:p w14:paraId="138BA274" w14:textId="692F7A24" w:rsidR="004C287A" w:rsidRPr="00B81F67" w:rsidRDefault="006C360F" w:rsidP="004C287A">
            <w:pPr>
              <w:spacing w:line="276" w:lineRule="auto"/>
              <w:rPr>
                <w:rFonts w:eastAsia="新細明體"/>
              </w:rPr>
            </w:pPr>
            <w:r w:rsidRPr="00B72B58">
              <w:rPr>
                <w:rFonts w:eastAsia="SimSun" w:hint="eastAsia"/>
                <w:b/>
                <w:bCs/>
              </w:rPr>
              <w:t>探究步骤：</w:t>
            </w:r>
          </w:p>
          <w:p w14:paraId="6EE3F3A9" w14:textId="77777777" w:rsidR="004C287A" w:rsidRPr="00B81F67" w:rsidRDefault="004C287A" w:rsidP="004C287A">
            <w:pPr>
              <w:spacing w:line="276" w:lineRule="auto"/>
              <w:rPr>
                <w:rFonts w:eastAsia="新細明體"/>
              </w:rPr>
            </w:pPr>
          </w:p>
        </w:tc>
        <w:tc>
          <w:tcPr>
            <w:tcW w:w="5386" w:type="dxa"/>
            <w:tcBorders>
              <w:top w:val="single" w:sz="4" w:space="0" w:color="auto"/>
              <w:bottom w:val="single" w:sz="4" w:space="0" w:color="auto"/>
            </w:tcBorders>
            <w:shd w:val="clear" w:color="auto" w:fill="auto"/>
          </w:tcPr>
          <w:p w14:paraId="4E6FAC06" w14:textId="12032629" w:rsidR="004C287A" w:rsidRPr="00B81F67" w:rsidRDefault="006C360F" w:rsidP="004C287A">
            <w:pPr>
              <w:pStyle w:val="aff4"/>
              <w:numPr>
                <w:ilvl w:val="0"/>
                <w:numId w:val="8"/>
              </w:numPr>
              <w:tabs>
                <w:tab w:val="clear" w:pos="360"/>
              </w:tabs>
              <w:spacing w:line="276" w:lineRule="auto"/>
              <w:ind w:leftChars="0" w:left="482" w:hanging="482"/>
              <w:jc w:val="both"/>
              <w:rPr>
                <w:b/>
                <w:color w:val="000000" w:themeColor="text1"/>
                <w:lang w:eastAsia="zh-TW"/>
              </w:rPr>
            </w:pPr>
            <w:r w:rsidRPr="00B72B58">
              <w:rPr>
                <w:rFonts w:eastAsia="SimSun" w:hint="eastAsia"/>
                <w:b/>
                <w:color w:val="000000" w:themeColor="text1"/>
              </w:rPr>
              <w:t>课堂导入：</w:t>
            </w:r>
            <w:r w:rsidRPr="00B72B58">
              <w:rPr>
                <w:rFonts w:eastAsia="SimSun" w:hint="eastAsia"/>
                <w:bCs/>
                <w:color w:val="000000" w:themeColor="text1"/>
              </w:rPr>
              <w:t>教师先请学生分享工作纸一「活动一：规划人生，跟我有</w:t>
            </w:r>
            <w:r w:rsidR="00C01D38">
              <w:rPr>
                <w:rFonts w:eastAsia="SimSun" w:hint="eastAsia"/>
                <w:bCs/>
                <w:color w:val="000000" w:themeColor="text1"/>
              </w:rPr>
              <w:t>什么</w:t>
            </w:r>
            <w:r w:rsidRPr="00B72B58">
              <w:rPr>
                <w:rFonts w:eastAsia="SimSun" w:hint="eastAsia"/>
                <w:bCs/>
                <w:color w:val="000000" w:themeColor="text1"/>
              </w:rPr>
              <w:t>关系？」，并引导他们理解规划人生与自身的关系，然后简介人生规划的定义及解释人生规划的四大要素</w:t>
            </w:r>
            <w:r w:rsidRPr="00B72B58">
              <w:rPr>
                <w:rFonts w:eastAsia="SimSun" w:hint="eastAsia"/>
                <w:b/>
                <w:color w:val="000000" w:themeColor="text1"/>
              </w:rPr>
              <w:t>。</w:t>
            </w:r>
            <w:r w:rsidRPr="00B72B58">
              <w:rPr>
                <w:rFonts w:eastAsia="SimSun"/>
                <w:color w:val="000000" w:themeColor="text1"/>
                <w:kern w:val="2"/>
                <w:lang w:val="en-GB"/>
              </w:rPr>
              <w:t xml:space="preserve">  </w:t>
            </w:r>
          </w:p>
        </w:tc>
        <w:tc>
          <w:tcPr>
            <w:tcW w:w="1418" w:type="dxa"/>
            <w:shd w:val="clear" w:color="auto" w:fill="auto"/>
          </w:tcPr>
          <w:p w14:paraId="2D2744A3" w14:textId="0C6B612E" w:rsidR="004C287A" w:rsidRPr="00B81F67" w:rsidRDefault="006C360F" w:rsidP="004C287A">
            <w:pPr>
              <w:widowControl w:val="0"/>
              <w:spacing w:line="276" w:lineRule="auto"/>
              <w:ind w:left="34"/>
              <w:rPr>
                <w:rFonts w:eastAsia="新細明體"/>
                <w:color w:val="808080" w:themeColor="background1" w:themeShade="80"/>
                <w:lang w:eastAsia="zh-TW"/>
              </w:rPr>
            </w:pPr>
            <w:r w:rsidRPr="00B72B58">
              <w:rPr>
                <w:rFonts w:eastAsia="SimSun"/>
                <w:color w:val="000000" w:themeColor="text1"/>
              </w:rPr>
              <w:t>15</w:t>
            </w:r>
            <w:r w:rsidRPr="00B72B58">
              <w:rPr>
                <w:rFonts w:eastAsia="SimSun" w:hint="eastAsia"/>
                <w:color w:val="000000" w:themeColor="text1"/>
              </w:rPr>
              <w:t>分钟</w:t>
            </w:r>
          </w:p>
        </w:tc>
      </w:tr>
      <w:tr w:rsidR="004C287A" w:rsidRPr="00B81F67" w14:paraId="6F200BC8" w14:textId="77777777" w:rsidTr="004C287A">
        <w:tc>
          <w:tcPr>
            <w:tcW w:w="1587" w:type="dxa"/>
            <w:vMerge/>
            <w:shd w:val="clear" w:color="auto" w:fill="auto"/>
          </w:tcPr>
          <w:p w14:paraId="2B4EEF3A"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0E3C5705" w14:textId="3EEDCCC6"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6A57467F" w14:textId="6591F744"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eastAsia="zh-TW"/>
              </w:rPr>
            </w:pPr>
            <w:r w:rsidRPr="00B72B58">
              <w:rPr>
                <w:rFonts w:eastAsia="SimSun" w:hint="eastAsia"/>
                <w:b/>
                <w:color w:val="000000" w:themeColor="text1"/>
                <w:kern w:val="2"/>
                <w:lang w:val="en-GB"/>
              </w:rPr>
              <w:t>活动简介：</w:t>
            </w:r>
            <w:r w:rsidRPr="00B72B58">
              <w:rPr>
                <w:rFonts w:eastAsia="SimSun" w:hint="eastAsia"/>
                <w:bCs/>
                <w:color w:val="000000" w:themeColor="text1"/>
              </w:rPr>
              <w:t>教师先让</w:t>
            </w:r>
            <w:r w:rsidRPr="00B72B58">
              <w:rPr>
                <w:rFonts w:eastAsia="SimSun" w:hint="eastAsia"/>
                <w:color w:val="000000" w:themeColor="text1"/>
                <w:kern w:val="2"/>
                <w:lang w:val="en-GB"/>
              </w:rPr>
              <w:t>学生完成工作纸二「活动一：</w:t>
            </w:r>
            <w:r w:rsidRPr="00B72B58">
              <w:rPr>
                <w:rFonts w:eastAsia="SimSun" w:hint="eastAsia"/>
                <w:color w:val="000000" w:themeColor="text1"/>
              </w:rPr>
              <w:t>知『己』大搜查」</w:t>
            </w:r>
            <w:r w:rsidRPr="00B72B58">
              <w:rPr>
                <w:rFonts w:eastAsia="SimSun" w:hint="eastAsia"/>
                <w:color w:val="000000" w:themeColor="text1"/>
                <w:kern w:val="2"/>
                <w:lang w:val="en-GB"/>
              </w:rPr>
              <w:t>，向学生分享自己的性格、兴趣、能力及</w:t>
            </w:r>
            <w:r w:rsidRPr="00B72B58">
              <w:rPr>
                <w:rFonts w:eastAsia="SimSun" w:hint="eastAsia"/>
                <w:szCs w:val="32"/>
              </w:rPr>
              <w:t>工作</w:t>
            </w:r>
            <w:r w:rsidRPr="00B72B58">
              <w:rPr>
                <w:rFonts w:eastAsia="SimSun" w:hint="eastAsia"/>
                <w:color w:val="000000" w:themeColor="text1"/>
                <w:kern w:val="2"/>
                <w:lang w:val="en-GB"/>
              </w:rPr>
              <w:t>价值观等</w:t>
            </w:r>
            <w:r w:rsidRPr="00B72B58">
              <w:rPr>
                <w:rFonts w:eastAsia="SimSun" w:hint="eastAsia"/>
                <w:bCs/>
                <w:color w:val="000000" w:themeColor="text1"/>
                <w:kern w:val="2"/>
                <w:lang w:val="en-GB"/>
              </w:rPr>
              <w:t>，</w:t>
            </w:r>
            <w:r w:rsidRPr="00B72B58">
              <w:rPr>
                <w:rFonts w:eastAsia="SimSun" w:hint="eastAsia"/>
                <w:color w:val="000000" w:themeColor="text1"/>
                <w:kern w:val="2"/>
                <w:lang w:val="en-GB"/>
              </w:rPr>
              <w:t>再说明</w:t>
            </w:r>
            <w:r w:rsidRPr="00B72B58">
              <w:rPr>
                <w:rFonts w:eastAsia="SimSun" w:hint="eastAsia"/>
                <w:bCs/>
                <w:color w:val="000000" w:themeColor="text1"/>
                <w:kern w:val="2"/>
                <w:lang w:val="en-GB"/>
              </w:rPr>
              <w:t>活动一可以帮助我们认识自</w:t>
            </w:r>
            <w:r w:rsidRPr="00B72B58">
              <w:rPr>
                <w:rFonts w:eastAsia="SimSun" w:hint="eastAsia"/>
                <w:color w:val="000000" w:themeColor="text1"/>
              </w:rPr>
              <w:t>己</w:t>
            </w:r>
            <w:r w:rsidRPr="00B72B58">
              <w:rPr>
                <w:rFonts w:eastAsia="SimSun" w:hint="eastAsia"/>
                <w:bCs/>
                <w:color w:val="000000" w:themeColor="text1"/>
                <w:kern w:val="2"/>
                <w:lang w:val="en-GB"/>
              </w:rPr>
              <w:t>。</w:t>
            </w:r>
          </w:p>
          <w:p w14:paraId="313852F9" w14:textId="60F7F759" w:rsidR="004C287A" w:rsidRPr="00B81F67" w:rsidRDefault="006C360F" w:rsidP="004C287A">
            <w:pPr>
              <w:widowControl w:val="0"/>
              <w:numPr>
                <w:ilvl w:val="0"/>
                <w:numId w:val="9"/>
              </w:numPr>
              <w:snapToGrid w:val="0"/>
              <w:spacing w:line="276" w:lineRule="auto"/>
              <w:ind w:left="964" w:hanging="482"/>
              <w:jc w:val="both"/>
              <w:rPr>
                <w:rFonts w:eastAsia="新細明體"/>
                <w:b/>
                <w:bCs/>
                <w:i/>
                <w:color w:val="808080" w:themeColor="background1" w:themeShade="80"/>
                <w:kern w:val="2"/>
                <w:lang w:val="en-GB" w:eastAsia="zh-TW"/>
              </w:rPr>
            </w:pPr>
            <w:r w:rsidRPr="00B72B58">
              <w:rPr>
                <w:rFonts w:eastAsia="SimSun" w:hint="eastAsia"/>
                <w:b/>
                <w:bCs/>
                <w:color w:val="000000" w:themeColor="text1"/>
                <w:kern w:val="2"/>
                <w:lang w:val="en-GB"/>
              </w:rPr>
              <w:t>全班讨论</w:t>
            </w:r>
            <w:r w:rsidRPr="00B72B58">
              <w:rPr>
                <w:rFonts w:eastAsia="SimSun"/>
                <w:b/>
                <w:bCs/>
                <w:color w:val="000000" w:themeColor="text1"/>
                <w:kern w:val="2"/>
                <w:lang w:val="en-GB"/>
              </w:rPr>
              <w:t>:</w:t>
            </w:r>
            <w:r w:rsidRPr="00B72B58">
              <w:rPr>
                <w:rFonts w:eastAsia="SimSun" w:hint="eastAsia"/>
                <w:color w:val="000000" w:themeColor="text1"/>
                <w:kern w:val="2"/>
                <w:lang w:val="en-GB"/>
              </w:rPr>
              <w:t>教师邀请学生分享自己重视的价值观和帮助学生反思价值观对选择职业的影响，然后进行全班讨论。</w:t>
            </w:r>
          </w:p>
          <w:p w14:paraId="569D75CA" w14:textId="7B1AB71A"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eastAsia="zh-TW"/>
              </w:rPr>
            </w:pPr>
            <w:r w:rsidRPr="00B72B58">
              <w:rPr>
                <w:rFonts w:eastAsia="SimSun" w:hint="eastAsia"/>
                <w:b/>
                <w:color w:val="000000" w:themeColor="text1"/>
                <w:kern w:val="2"/>
                <w:lang w:val="en-GB"/>
              </w:rPr>
              <w:t>小结：</w:t>
            </w:r>
            <w:r w:rsidRPr="00B72B58">
              <w:rPr>
                <w:rFonts w:eastAsia="SimSun" w:hint="eastAsia"/>
                <w:color w:val="000000" w:themeColor="text1"/>
                <w:kern w:val="2"/>
                <w:lang w:val="en-GB"/>
              </w:rPr>
              <w:t>教师综合解说及向学生提问：</w:t>
            </w:r>
          </w:p>
          <w:p w14:paraId="71BCA397" w14:textId="0FBB0E7A"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color w:val="808080" w:themeColor="background1" w:themeShade="80"/>
                <w:kern w:val="2"/>
                <w:lang w:val="en-GB" w:eastAsia="zh-TW"/>
              </w:rPr>
            </w:pPr>
            <w:r w:rsidRPr="00B72B58">
              <w:rPr>
                <w:rFonts w:asciiTheme="minorEastAsia" w:eastAsia="SimSun" w:hAnsiTheme="minorEastAsia" w:hint="eastAsia"/>
                <w:color w:val="000000" w:themeColor="text1"/>
                <w:kern w:val="2"/>
                <w:lang w:val="en-GB"/>
              </w:rPr>
              <w:t>试探讨除了性格、兴趣、能力及工作价值观外，还有</w:t>
            </w:r>
            <w:r w:rsidR="00C01D38">
              <w:rPr>
                <w:rFonts w:asciiTheme="minorEastAsia" w:eastAsia="SimSun" w:hAnsiTheme="minorEastAsia" w:hint="eastAsia"/>
                <w:color w:val="000000" w:themeColor="text1"/>
                <w:kern w:val="2"/>
                <w:lang w:val="en-GB"/>
              </w:rPr>
              <w:t>什么</w:t>
            </w:r>
            <w:r w:rsidRPr="00B72B58">
              <w:rPr>
                <w:rFonts w:asciiTheme="minorEastAsia" w:eastAsia="SimSun" w:hAnsiTheme="minorEastAsia" w:hint="eastAsia"/>
                <w:color w:val="000000" w:themeColor="text1"/>
                <w:kern w:val="2"/>
                <w:lang w:val="en-GB"/>
              </w:rPr>
              <w:t>因素会影响择业？</w:t>
            </w:r>
          </w:p>
        </w:tc>
        <w:tc>
          <w:tcPr>
            <w:tcW w:w="1418" w:type="dxa"/>
            <w:shd w:val="clear" w:color="auto" w:fill="auto"/>
          </w:tcPr>
          <w:p w14:paraId="6CDCD68F" w14:textId="586C6702"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25</w:t>
            </w:r>
            <w:r w:rsidRPr="00B72B58">
              <w:rPr>
                <w:rFonts w:eastAsia="SimSun" w:hint="eastAsia"/>
                <w:color w:val="000000" w:themeColor="text1"/>
              </w:rPr>
              <w:t>分钟</w:t>
            </w:r>
          </w:p>
        </w:tc>
      </w:tr>
      <w:tr w:rsidR="004C287A" w:rsidRPr="00B81F67" w14:paraId="257578D8" w14:textId="77777777" w:rsidTr="004C287A">
        <w:tc>
          <w:tcPr>
            <w:tcW w:w="1587" w:type="dxa"/>
            <w:vMerge/>
            <w:shd w:val="clear" w:color="auto" w:fill="auto"/>
          </w:tcPr>
          <w:p w14:paraId="3B70DDC9"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73F931AC" w14:textId="3161B197"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037990B5" w14:textId="02243CAB"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kern w:val="2"/>
                <w:lang w:val="en-GB" w:eastAsia="zh-TW"/>
              </w:rPr>
            </w:pPr>
            <w:r w:rsidRPr="00B72B58">
              <w:rPr>
                <w:rFonts w:eastAsia="SimSun" w:hint="eastAsia"/>
                <w:b/>
                <w:bCs/>
                <w:iCs/>
                <w:color w:val="000000" w:themeColor="text1"/>
                <w:kern w:val="2"/>
                <w:lang w:val="en-GB"/>
              </w:rPr>
              <w:t>全班讨论</w:t>
            </w:r>
            <w:r w:rsidRPr="00B72B58">
              <w:rPr>
                <w:rFonts w:eastAsia="SimSun" w:hint="eastAsia"/>
                <w:iCs/>
                <w:color w:val="000000" w:themeColor="text1"/>
                <w:kern w:val="2"/>
                <w:lang w:val="en-GB"/>
              </w:rPr>
              <w:t>：请学生分享工作纸三「活动一：就业环境与职业」的内容，指出就业环境与职业要求息息相关，以及选择职业时需要注意的地方。</w:t>
            </w:r>
          </w:p>
          <w:p w14:paraId="39F38287" w14:textId="08AF926E" w:rsidR="004C287A" w:rsidRPr="00B81F67" w:rsidRDefault="006C360F" w:rsidP="004C287A">
            <w:pPr>
              <w:widowControl w:val="0"/>
              <w:numPr>
                <w:ilvl w:val="0"/>
                <w:numId w:val="9"/>
              </w:numPr>
              <w:snapToGrid w:val="0"/>
              <w:spacing w:line="276" w:lineRule="auto"/>
              <w:ind w:left="964" w:hanging="482"/>
              <w:jc w:val="both"/>
              <w:rPr>
                <w:rFonts w:eastAsia="SimSun"/>
                <w:b/>
                <w:color w:val="000000" w:themeColor="text1"/>
              </w:rPr>
            </w:pPr>
            <w:r w:rsidRPr="00B72B58">
              <w:rPr>
                <w:rFonts w:eastAsia="SimSun" w:hint="eastAsia"/>
                <w:b/>
                <w:bCs/>
                <w:color w:val="000000" w:themeColor="text1"/>
              </w:rPr>
              <w:t>教师讲解</w:t>
            </w:r>
            <w:r w:rsidRPr="00B72B58">
              <w:rPr>
                <w:rFonts w:eastAsia="SimSun" w:hint="eastAsia"/>
                <w:color w:val="000000" w:themeColor="text1"/>
              </w:rPr>
              <w:t>：讲解环境分析理论中</w:t>
            </w:r>
            <w:r w:rsidRPr="00B72B58">
              <w:rPr>
                <w:rFonts w:eastAsia="SimSun"/>
                <w:color w:val="000000" w:themeColor="text1"/>
              </w:rPr>
              <w:t>SWOT</w:t>
            </w:r>
            <w:r w:rsidRPr="00B72B58">
              <w:rPr>
                <w:rFonts w:eastAsia="SimSun" w:hint="eastAsia"/>
                <w:iCs/>
                <w:color w:val="000000" w:themeColor="text1"/>
              </w:rPr>
              <w:t>的涵义</w:t>
            </w:r>
            <w:r w:rsidRPr="00B72B58">
              <w:rPr>
                <w:rFonts w:eastAsia="SimSun" w:hint="eastAsia"/>
                <w:color w:val="000000" w:themeColor="text1"/>
              </w:rPr>
              <w:t>，以及自身与环境、外部与内部的关系、有助与有碍实现目标的因素。</w:t>
            </w:r>
            <w:r w:rsidRPr="00B72B58">
              <w:rPr>
                <w:rFonts w:eastAsia="SimSun" w:hint="eastAsia"/>
                <w:iCs/>
                <w:color w:val="000000" w:themeColor="text1"/>
              </w:rPr>
              <w:t>逐项说明「强」、「弱」、「机」、「危」的内容，藉此让学生对评估个人的职场定位有初步概念。</w:t>
            </w:r>
          </w:p>
        </w:tc>
        <w:tc>
          <w:tcPr>
            <w:tcW w:w="1418" w:type="dxa"/>
            <w:shd w:val="clear" w:color="auto" w:fill="auto"/>
          </w:tcPr>
          <w:p w14:paraId="4DE35660" w14:textId="332C6D76"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10</w:t>
            </w:r>
            <w:r w:rsidRPr="00B72B58">
              <w:rPr>
                <w:rFonts w:eastAsia="SimSun" w:hint="eastAsia"/>
                <w:color w:val="000000" w:themeColor="text1"/>
              </w:rPr>
              <w:t>分钟</w:t>
            </w:r>
          </w:p>
        </w:tc>
      </w:tr>
      <w:tr w:rsidR="004C287A" w:rsidRPr="00B81F67" w14:paraId="46FDF025" w14:textId="77777777" w:rsidTr="004C287A">
        <w:tc>
          <w:tcPr>
            <w:tcW w:w="1587" w:type="dxa"/>
            <w:vMerge/>
            <w:shd w:val="clear" w:color="auto" w:fill="auto"/>
          </w:tcPr>
          <w:p w14:paraId="26A9B363" w14:textId="77777777" w:rsidR="004C287A" w:rsidRPr="00B81F67" w:rsidRDefault="004C287A" w:rsidP="004C287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753AA4A" w14:textId="4A6B12B1"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3FB8C41B" w14:textId="399F2DBE" w:rsidR="004C287A" w:rsidRPr="00B81F67" w:rsidRDefault="006C360F" w:rsidP="004C287A">
            <w:pPr>
              <w:widowControl w:val="0"/>
              <w:numPr>
                <w:ilvl w:val="0"/>
                <w:numId w:val="9"/>
              </w:numPr>
              <w:snapToGrid w:val="0"/>
              <w:spacing w:line="276" w:lineRule="auto"/>
              <w:ind w:left="964" w:hanging="482"/>
              <w:jc w:val="both"/>
              <w:rPr>
                <w:rFonts w:eastAsia="新細明體"/>
                <w:iCs/>
                <w:color w:val="000000" w:themeColor="text1"/>
                <w:lang w:eastAsia="zh-TW"/>
              </w:rPr>
            </w:pPr>
            <w:r w:rsidRPr="00B72B58">
              <w:rPr>
                <w:rFonts w:eastAsia="SimSun" w:hint="eastAsia"/>
                <w:b/>
                <w:bCs/>
                <w:iCs/>
                <w:color w:val="000000" w:themeColor="text1"/>
              </w:rPr>
              <w:t>小组讨论：</w:t>
            </w:r>
            <w:r w:rsidRPr="00B72B58">
              <w:rPr>
                <w:rFonts w:eastAsia="SimSun" w:hint="eastAsia"/>
                <w:iCs/>
                <w:color w:val="000000" w:themeColor="text1"/>
              </w:rPr>
              <w:t>学生四人一组，讨论</w:t>
            </w:r>
            <w:r w:rsidRPr="00B72B58">
              <w:rPr>
                <w:rFonts w:eastAsia="SimSun" w:hint="eastAsia"/>
                <w:color w:val="000000" w:themeColor="text1"/>
              </w:rPr>
              <w:t>工作纸三「活动二：强弱机危分析」</w:t>
            </w:r>
            <w:r w:rsidRPr="00B72B58">
              <w:rPr>
                <w:rFonts w:eastAsia="SimSun" w:hint="eastAsia"/>
                <w:iCs/>
                <w:color w:val="000000" w:themeColor="text1"/>
              </w:rPr>
              <w:t>所提供的个案，根据美玲的情况，用</w:t>
            </w:r>
            <w:r w:rsidRPr="00B72B58">
              <w:rPr>
                <w:rFonts w:eastAsia="SimSun"/>
                <w:iCs/>
                <w:color w:val="000000" w:themeColor="text1"/>
              </w:rPr>
              <w:t>SWOT</w:t>
            </w:r>
            <w:r w:rsidRPr="00B72B58">
              <w:rPr>
                <w:rFonts w:eastAsia="SimSun" w:hint="eastAsia"/>
                <w:iCs/>
                <w:color w:val="000000" w:themeColor="text1"/>
              </w:rPr>
              <w:t>分析结果，辨识内容并整合，从而提供应对及解决方法。</w:t>
            </w:r>
          </w:p>
          <w:p w14:paraId="2E4816E0" w14:textId="139B1837"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小组汇报及全班讨论：</w:t>
            </w:r>
            <w:r w:rsidRPr="00B72B58">
              <w:rPr>
                <w:rFonts w:eastAsia="SimSun" w:hint="eastAsia"/>
                <w:color w:val="000000" w:themeColor="text1"/>
              </w:rPr>
              <w:t>邀请各组汇报，藉由不同组别的讨论结果、教师及同侪的提问和反思，深入了解学生对</w:t>
            </w:r>
            <w:r w:rsidRPr="00B72B58">
              <w:rPr>
                <w:rFonts w:eastAsia="SimSun"/>
                <w:iCs/>
                <w:color w:val="000000" w:themeColor="text1"/>
              </w:rPr>
              <w:t>SWOT</w:t>
            </w:r>
            <w:r w:rsidRPr="00B72B58">
              <w:rPr>
                <w:rFonts w:eastAsia="SimSun" w:hint="eastAsia"/>
                <w:iCs/>
                <w:color w:val="000000" w:themeColor="text1"/>
              </w:rPr>
              <w:t>分析</w:t>
            </w:r>
            <w:r w:rsidRPr="00B72B58">
              <w:rPr>
                <w:rFonts w:eastAsia="SimSun" w:hint="eastAsia"/>
                <w:color w:val="000000" w:themeColor="text1"/>
              </w:rPr>
              <w:t>的理解和应用。</w:t>
            </w:r>
            <w:r w:rsidR="004C287A" w:rsidRPr="00B81F67">
              <w:rPr>
                <w:rFonts w:eastAsia="新細明體"/>
                <w:color w:val="000000" w:themeColor="text1"/>
                <w:lang w:eastAsia="zh-HK"/>
              </w:rPr>
              <w:t xml:space="preserve"> </w:t>
            </w:r>
          </w:p>
          <w:p w14:paraId="0369D458" w14:textId="1094AF65"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rPr>
            </w:pPr>
            <w:r w:rsidRPr="00B72B58">
              <w:rPr>
                <w:rFonts w:eastAsia="SimSun" w:hint="eastAsia"/>
                <w:b/>
                <w:bCs/>
                <w:iCs/>
                <w:color w:val="000000" w:themeColor="text1"/>
              </w:rPr>
              <w:t>小结</w:t>
            </w:r>
            <w:r w:rsidRPr="00B72B58">
              <w:rPr>
                <w:rFonts w:eastAsia="SimSun" w:hint="eastAsia"/>
                <w:iCs/>
                <w:color w:val="000000" w:themeColor="text1"/>
              </w:rPr>
              <w:t>：认识环境带来的机遇和挑战，才能制定更周全有效的计划。</w:t>
            </w:r>
            <w:r w:rsidRPr="00B72B58">
              <w:rPr>
                <w:rFonts w:eastAsia="SimSun" w:hint="eastAsia"/>
                <w:color w:val="000000" w:themeColor="text1"/>
              </w:rPr>
              <w:t>了解自身及环境带来的机遇和挑战有利将来择业</w:t>
            </w:r>
          </w:p>
        </w:tc>
        <w:tc>
          <w:tcPr>
            <w:tcW w:w="1418" w:type="dxa"/>
            <w:shd w:val="clear" w:color="auto" w:fill="auto"/>
          </w:tcPr>
          <w:p w14:paraId="0E03E892" w14:textId="25F2948F" w:rsidR="004C287A" w:rsidRPr="00B81F67" w:rsidRDefault="006C360F" w:rsidP="004C287A">
            <w:pPr>
              <w:widowControl w:val="0"/>
              <w:spacing w:line="276" w:lineRule="auto"/>
              <w:ind w:left="34"/>
              <w:rPr>
                <w:rFonts w:eastAsia="新細明體"/>
                <w:color w:val="000000" w:themeColor="text1"/>
              </w:rPr>
            </w:pPr>
            <w:r w:rsidRPr="00B72B58">
              <w:rPr>
                <w:rFonts w:eastAsia="SimSun"/>
                <w:color w:val="000000" w:themeColor="text1"/>
              </w:rPr>
              <w:t>20</w:t>
            </w:r>
            <w:r w:rsidRPr="00B72B58">
              <w:rPr>
                <w:rFonts w:eastAsia="SimSun" w:hint="eastAsia"/>
                <w:color w:val="000000" w:themeColor="text1"/>
              </w:rPr>
              <w:t>分钟</w:t>
            </w:r>
          </w:p>
        </w:tc>
      </w:tr>
      <w:tr w:rsidR="004C287A" w:rsidRPr="00B81F67" w14:paraId="42739A7F" w14:textId="77777777" w:rsidTr="004C287A">
        <w:tc>
          <w:tcPr>
            <w:tcW w:w="1587" w:type="dxa"/>
            <w:vMerge/>
            <w:shd w:val="clear" w:color="auto" w:fill="auto"/>
          </w:tcPr>
          <w:p w14:paraId="16F2A3BF" w14:textId="77777777" w:rsidR="004C287A" w:rsidRPr="00B81F67" w:rsidRDefault="004C287A" w:rsidP="004C287A">
            <w:pPr>
              <w:spacing w:line="276" w:lineRule="auto"/>
              <w:rPr>
                <w:rFonts w:eastAsia="新細明體"/>
                <w:b/>
                <w:bCs/>
                <w:lang w:eastAsia="zh-TW"/>
              </w:rPr>
            </w:pPr>
          </w:p>
        </w:tc>
        <w:tc>
          <w:tcPr>
            <w:tcW w:w="5386" w:type="dxa"/>
            <w:shd w:val="clear" w:color="auto" w:fill="auto"/>
          </w:tcPr>
          <w:p w14:paraId="758083DE" w14:textId="683EA87A" w:rsidR="004C287A" w:rsidRPr="00B81F67" w:rsidRDefault="006C360F" w:rsidP="004C287A">
            <w:pPr>
              <w:pStyle w:val="aff4"/>
              <w:numPr>
                <w:ilvl w:val="0"/>
                <w:numId w:val="8"/>
              </w:numPr>
              <w:tabs>
                <w:tab w:val="clear" w:pos="360"/>
              </w:tabs>
              <w:spacing w:line="276" w:lineRule="auto"/>
              <w:ind w:leftChars="0" w:left="482" w:hanging="482"/>
              <w:jc w:val="both"/>
              <w:rPr>
                <w:rFonts w:eastAsia="新細明體"/>
                <w:b/>
                <w:color w:val="000000" w:themeColor="text1"/>
                <w:lang w:eastAsia="zh-TW"/>
              </w:rPr>
            </w:pPr>
            <w:r w:rsidRPr="00B72B58">
              <w:rPr>
                <w:rFonts w:eastAsia="SimSun" w:hint="eastAsia"/>
                <w:color w:val="000000" w:themeColor="text1"/>
              </w:rPr>
              <w:t>总结</w:t>
            </w:r>
            <w:r w:rsidRPr="00B72B58">
              <w:rPr>
                <w:rFonts w:eastAsia="SimSun" w:hint="eastAsia"/>
                <w:b/>
                <w:color w:val="000000" w:themeColor="text1"/>
              </w:rPr>
              <w:t>：</w:t>
            </w:r>
          </w:p>
          <w:p w14:paraId="5E4FBF4D" w14:textId="7997B203" w:rsidR="004C287A" w:rsidRPr="00B81F67" w:rsidRDefault="006C360F" w:rsidP="004C287A">
            <w:pPr>
              <w:widowControl w:val="0"/>
              <w:numPr>
                <w:ilvl w:val="0"/>
                <w:numId w:val="9"/>
              </w:numPr>
              <w:snapToGrid w:val="0"/>
              <w:spacing w:line="276" w:lineRule="auto"/>
              <w:ind w:left="964" w:hanging="482"/>
              <w:jc w:val="both"/>
              <w:rPr>
                <w:rFonts w:eastAsia="新細明體"/>
                <w:iCs/>
                <w:color w:val="000000" w:themeColor="text1"/>
                <w:lang w:eastAsia="zh-TW"/>
              </w:rPr>
            </w:pPr>
            <w:r w:rsidRPr="00B72B58">
              <w:rPr>
                <w:rFonts w:eastAsia="SimSun" w:hint="eastAsia"/>
                <w:color w:val="000000" w:themeColor="text1"/>
              </w:rPr>
              <w:t>教师总结第一及二课节的</w:t>
            </w:r>
            <w:r w:rsidRPr="00B72B58">
              <w:rPr>
                <w:rFonts w:eastAsia="SimSun" w:hint="eastAsia"/>
                <w:iCs/>
                <w:color w:val="000000" w:themeColor="text1"/>
              </w:rPr>
              <w:t>学习重点。</w:t>
            </w:r>
          </w:p>
          <w:p w14:paraId="346ADD4B" w14:textId="280FF651" w:rsidR="004C287A" w:rsidRPr="00B81F67" w:rsidRDefault="006C360F" w:rsidP="004C287A">
            <w:pPr>
              <w:widowControl w:val="0"/>
              <w:numPr>
                <w:ilvl w:val="0"/>
                <w:numId w:val="9"/>
              </w:numPr>
              <w:snapToGrid w:val="0"/>
              <w:spacing w:line="276" w:lineRule="auto"/>
              <w:ind w:left="964" w:hanging="482"/>
              <w:jc w:val="both"/>
              <w:rPr>
                <w:rFonts w:eastAsia="新細明體"/>
                <w:b/>
                <w:bCs/>
                <w:iCs/>
                <w:color w:val="000000" w:themeColor="text1"/>
                <w:lang w:eastAsia="zh-TW"/>
              </w:rPr>
            </w:pPr>
            <w:r w:rsidRPr="00B72B58">
              <w:rPr>
                <w:rFonts w:eastAsia="SimSun" w:hint="eastAsia"/>
                <w:iCs/>
                <w:color w:val="000000" w:themeColor="text1"/>
              </w:rPr>
              <w:t>鼓励学生要对自身及环境有清晰的认知，才能在规划人生时有更周全的考虑，并深化使用</w:t>
            </w:r>
            <w:r w:rsidRPr="00B72B58">
              <w:rPr>
                <w:rFonts w:eastAsia="SimSun"/>
                <w:iCs/>
                <w:color w:val="000000" w:themeColor="text1"/>
              </w:rPr>
              <w:t>SWOT</w:t>
            </w:r>
            <w:r w:rsidRPr="00B72B58">
              <w:rPr>
                <w:rFonts w:eastAsia="SimSun" w:hint="eastAsia"/>
                <w:iCs/>
                <w:color w:val="000000" w:themeColor="text1"/>
              </w:rPr>
              <w:t>分析的技巧。</w:t>
            </w:r>
          </w:p>
          <w:p w14:paraId="02B84471" w14:textId="242A9378"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lang w:eastAsia="zh-TW"/>
              </w:rPr>
            </w:pPr>
            <w:r w:rsidRPr="00B72B58">
              <w:rPr>
                <w:rFonts w:eastAsia="SimSun" w:hint="eastAsia"/>
                <w:color w:val="000000" w:themeColor="text1"/>
              </w:rPr>
              <w:t>提醒学生选择哪专业作为研习方向是</w:t>
            </w:r>
            <w:r w:rsidRPr="00B72B58">
              <w:rPr>
                <w:rFonts w:eastAsia="SimSun" w:hint="eastAsia"/>
                <w:bCs/>
                <w:color w:val="000000" w:themeColor="text1"/>
              </w:rPr>
              <w:t>人生</w:t>
            </w:r>
            <w:r w:rsidRPr="00B72B58">
              <w:rPr>
                <w:rFonts w:eastAsia="SimSun" w:hint="eastAsia"/>
                <w:color w:val="000000" w:themeColor="text1"/>
              </w:rPr>
              <w:t>规划的重要部分，为下一部分制定</w:t>
            </w:r>
            <w:r w:rsidRPr="00B72B58">
              <w:rPr>
                <w:rFonts w:eastAsia="SimSun"/>
                <w:iCs/>
                <w:color w:val="000000" w:themeColor="text1"/>
              </w:rPr>
              <w:t>SMART</w:t>
            </w:r>
            <w:r w:rsidRPr="00B72B58">
              <w:rPr>
                <w:rFonts w:eastAsia="SimSun" w:hint="eastAsia"/>
                <w:iCs/>
                <w:color w:val="000000" w:themeColor="text1"/>
              </w:rPr>
              <w:t>目标提供伏线</w:t>
            </w:r>
            <w:r w:rsidRPr="00B72B58">
              <w:rPr>
                <w:rFonts w:eastAsia="SimSun" w:hint="eastAsia"/>
                <w:color w:val="000000" w:themeColor="text1"/>
              </w:rPr>
              <w:t>。</w:t>
            </w:r>
          </w:p>
        </w:tc>
        <w:tc>
          <w:tcPr>
            <w:tcW w:w="1418" w:type="dxa"/>
            <w:shd w:val="clear" w:color="auto" w:fill="auto"/>
          </w:tcPr>
          <w:p w14:paraId="72264D62" w14:textId="0957599B" w:rsidR="004C287A" w:rsidRPr="00B81F67" w:rsidRDefault="006C360F" w:rsidP="004C287A">
            <w:pPr>
              <w:spacing w:line="276" w:lineRule="auto"/>
              <w:rPr>
                <w:rFonts w:eastAsia="新細明體"/>
                <w:color w:val="000000" w:themeColor="text1"/>
              </w:rPr>
            </w:pPr>
            <w:r w:rsidRPr="00B72B58">
              <w:rPr>
                <w:rFonts w:eastAsia="SimSun"/>
                <w:color w:val="000000" w:themeColor="text1"/>
              </w:rPr>
              <w:t>10</w:t>
            </w:r>
            <w:r w:rsidRPr="00B72B58">
              <w:rPr>
                <w:rFonts w:eastAsia="SimSun" w:hint="eastAsia"/>
                <w:color w:val="000000" w:themeColor="text1"/>
              </w:rPr>
              <w:t>分钟</w:t>
            </w:r>
          </w:p>
        </w:tc>
      </w:tr>
      <w:tr w:rsidR="00125CA1" w:rsidRPr="00B81F67" w14:paraId="43D9060C" w14:textId="77777777" w:rsidTr="004C287A">
        <w:tc>
          <w:tcPr>
            <w:tcW w:w="1587" w:type="dxa"/>
            <w:tcBorders>
              <w:top w:val="single" w:sz="4" w:space="0" w:color="auto"/>
            </w:tcBorders>
            <w:shd w:val="clear" w:color="auto" w:fill="auto"/>
          </w:tcPr>
          <w:p w14:paraId="403BCFDA" w14:textId="060906B0" w:rsidR="00125CA1" w:rsidRPr="004C287A" w:rsidRDefault="006C360F" w:rsidP="004C287A">
            <w:pPr>
              <w:spacing w:line="276" w:lineRule="auto"/>
              <w:rPr>
                <w:rFonts w:eastAsia="SimSun"/>
                <w:b/>
                <w:bCs/>
              </w:rPr>
            </w:pPr>
            <w:r w:rsidRPr="00B72B58">
              <w:rPr>
                <w:rFonts w:eastAsia="SimSun" w:hint="eastAsia"/>
                <w:b/>
                <w:bCs/>
              </w:rPr>
              <w:t>学与教资源</w:t>
            </w:r>
          </w:p>
        </w:tc>
        <w:tc>
          <w:tcPr>
            <w:tcW w:w="6804" w:type="dxa"/>
            <w:gridSpan w:val="2"/>
            <w:shd w:val="clear" w:color="auto" w:fill="auto"/>
          </w:tcPr>
          <w:p w14:paraId="51A1B63C" w14:textId="23B027AF" w:rsidR="00125CA1" w:rsidRPr="00B81F67" w:rsidRDefault="006C360F" w:rsidP="0034185D">
            <w:pPr>
              <w:spacing w:line="276" w:lineRule="auto"/>
              <w:rPr>
                <w:rFonts w:eastAsia="SimSun"/>
                <w:color w:val="000000"/>
                <w:lang w:eastAsia="zh-TW"/>
              </w:rPr>
            </w:pPr>
            <w:r w:rsidRPr="00B72B58">
              <w:rPr>
                <w:rFonts w:eastAsia="SimSun" w:hint="eastAsia"/>
                <w:color w:val="000000" w:themeColor="text1"/>
              </w:rPr>
              <w:t>工作纸一至三</w:t>
            </w:r>
          </w:p>
        </w:tc>
      </w:tr>
    </w:tbl>
    <w:p w14:paraId="77C9C390" w14:textId="77777777" w:rsidR="004C1016" w:rsidRPr="00B81F67" w:rsidRDefault="004C1016" w:rsidP="004C287A">
      <w:pPr>
        <w:rPr>
          <w:lang w:val="en-GB" w:eastAsia="zh-TW"/>
        </w:rPr>
      </w:pPr>
    </w:p>
    <w:p w14:paraId="6006D6FD" w14:textId="77777777" w:rsidR="004C1016" w:rsidRPr="00B81F67" w:rsidRDefault="004C1016" w:rsidP="004C287A">
      <w:pPr>
        <w:rPr>
          <w:lang w:val="en-GB" w:eastAsia="zh-TW"/>
        </w:rPr>
      </w:pPr>
    </w:p>
    <w:p w14:paraId="788E6FA6" w14:textId="77777777" w:rsidR="008A0F92" w:rsidRPr="00B81F67" w:rsidRDefault="008A0F92" w:rsidP="004C287A">
      <w:pPr>
        <w:rPr>
          <w:lang w:eastAsia="zh-TW"/>
        </w:rPr>
      </w:pPr>
      <w:r w:rsidRPr="00B81F67">
        <w:rPr>
          <w:lang w:eastAsia="zh-TW"/>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4C1016" w:rsidRPr="00B81F67" w14:paraId="22E25DAA" w14:textId="77777777" w:rsidTr="004C287A">
        <w:tc>
          <w:tcPr>
            <w:tcW w:w="8391" w:type="dxa"/>
            <w:gridSpan w:val="3"/>
            <w:tcBorders>
              <w:bottom w:val="single" w:sz="4" w:space="0" w:color="auto"/>
            </w:tcBorders>
            <w:shd w:val="clear" w:color="auto" w:fill="DBE5F1" w:themeFill="accent1" w:themeFillTint="33"/>
          </w:tcPr>
          <w:p w14:paraId="01728EF1" w14:textId="64691214" w:rsidR="004C1016" w:rsidRPr="00B81F67" w:rsidRDefault="006C360F" w:rsidP="004C287A">
            <w:pPr>
              <w:widowControl w:val="0"/>
              <w:spacing w:line="276" w:lineRule="auto"/>
              <w:ind w:left="34"/>
              <w:jc w:val="center"/>
              <w:rPr>
                <w:rFonts w:eastAsia="新細明體"/>
                <w:b/>
                <w:lang w:eastAsia="zh-TW"/>
              </w:rPr>
            </w:pPr>
            <w:r w:rsidRPr="00B72B58">
              <w:rPr>
                <w:rFonts w:eastAsia="SimSun" w:hint="eastAsia"/>
                <w:b/>
                <w:color w:val="000000" w:themeColor="text1"/>
              </w:rPr>
              <w:t>第三课节（制订人生目标）</w:t>
            </w:r>
          </w:p>
        </w:tc>
      </w:tr>
      <w:tr w:rsidR="004C1016" w:rsidRPr="00B81F67" w14:paraId="0951C981" w14:textId="77777777" w:rsidTr="004C287A">
        <w:tc>
          <w:tcPr>
            <w:tcW w:w="1587" w:type="dxa"/>
            <w:tcBorders>
              <w:bottom w:val="single" w:sz="4" w:space="0" w:color="auto"/>
              <w:right w:val="single" w:sz="4" w:space="0" w:color="auto"/>
            </w:tcBorders>
            <w:shd w:val="clear" w:color="auto" w:fill="auto"/>
          </w:tcPr>
          <w:p w14:paraId="612FF961" w14:textId="2552809F" w:rsidR="004C1016" w:rsidRPr="00B81F67" w:rsidRDefault="006C360F" w:rsidP="004C287A">
            <w:pPr>
              <w:spacing w:line="276" w:lineRule="auto"/>
              <w:rPr>
                <w:rFonts w:eastAsia="新細明體"/>
              </w:rPr>
            </w:pPr>
            <w:r w:rsidRPr="00B72B58">
              <w:rPr>
                <w:rFonts w:eastAsia="SimSun" w:hint="eastAsia"/>
                <w:b/>
                <w:bCs/>
              </w:rPr>
              <w:t>课前准备：</w:t>
            </w:r>
          </w:p>
        </w:tc>
        <w:tc>
          <w:tcPr>
            <w:tcW w:w="6804" w:type="dxa"/>
            <w:gridSpan w:val="2"/>
            <w:tcBorders>
              <w:left w:val="single" w:sz="4" w:space="0" w:color="auto"/>
              <w:bottom w:val="single" w:sz="4" w:space="0" w:color="auto"/>
            </w:tcBorders>
            <w:shd w:val="clear" w:color="auto" w:fill="auto"/>
          </w:tcPr>
          <w:p w14:paraId="087EF38B" w14:textId="1EE9E470" w:rsidR="004C1016" w:rsidRPr="00B81F67" w:rsidRDefault="006C360F" w:rsidP="004C287A">
            <w:pPr>
              <w:widowControl w:val="0"/>
              <w:spacing w:line="276" w:lineRule="auto"/>
              <w:ind w:left="34"/>
              <w:rPr>
                <w:rFonts w:eastAsia="SimSun"/>
                <w:bCs/>
                <w:color w:val="000000" w:themeColor="text1"/>
                <w:lang w:eastAsia="zh-TW"/>
              </w:rPr>
            </w:pPr>
            <w:r w:rsidRPr="00B72B58">
              <w:rPr>
                <w:rFonts w:eastAsia="SimSun" w:hint="eastAsia"/>
                <w:bCs/>
                <w:color w:val="000000" w:themeColor="text1"/>
              </w:rPr>
              <w:t>学生于课前预习工作纸四至六，并完成相关活动。</w:t>
            </w:r>
          </w:p>
        </w:tc>
      </w:tr>
      <w:tr w:rsidR="004C1016" w:rsidRPr="00B81F67" w14:paraId="76270D0B" w14:textId="77777777" w:rsidTr="004C287A">
        <w:tc>
          <w:tcPr>
            <w:tcW w:w="1587" w:type="dxa"/>
            <w:tcBorders>
              <w:bottom w:val="single" w:sz="4" w:space="0" w:color="auto"/>
              <w:right w:val="nil"/>
            </w:tcBorders>
            <w:shd w:val="clear" w:color="auto" w:fill="auto"/>
          </w:tcPr>
          <w:p w14:paraId="21AC2192" w14:textId="77777777" w:rsidR="004C1016" w:rsidRPr="00B81F67" w:rsidRDefault="004C1016" w:rsidP="004C287A">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6390B15C" w14:textId="77777777" w:rsidR="004C1016" w:rsidRPr="00B81F67" w:rsidRDefault="004C1016" w:rsidP="004C287A">
            <w:pPr>
              <w:widowControl w:val="0"/>
              <w:spacing w:line="276" w:lineRule="auto"/>
              <w:rPr>
                <w:rFonts w:eastAsia="新細明體"/>
                <w:b/>
                <w:lang w:eastAsia="zh-TW"/>
              </w:rPr>
            </w:pPr>
          </w:p>
        </w:tc>
        <w:tc>
          <w:tcPr>
            <w:tcW w:w="1418" w:type="dxa"/>
            <w:shd w:val="clear" w:color="auto" w:fill="auto"/>
          </w:tcPr>
          <w:p w14:paraId="40F0EFA9" w14:textId="68E3567B" w:rsidR="004C1016" w:rsidRPr="00B81F67" w:rsidRDefault="006C360F" w:rsidP="004C287A">
            <w:pPr>
              <w:widowControl w:val="0"/>
              <w:spacing w:line="276" w:lineRule="auto"/>
              <w:ind w:left="34"/>
              <w:rPr>
                <w:rFonts w:eastAsia="新細明體"/>
                <w:lang w:eastAsia="zh-TW"/>
              </w:rPr>
            </w:pPr>
            <w:r w:rsidRPr="00B72B58">
              <w:rPr>
                <w:rFonts w:eastAsia="SimSun" w:hint="eastAsia"/>
                <w:b/>
              </w:rPr>
              <w:t>建议课时</w:t>
            </w:r>
          </w:p>
        </w:tc>
      </w:tr>
      <w:tr w:rsidR="004C287A" w:rsidRPr="00B81F67" w14:paraId="127BFFE4" w14:textId="77777777" w:rsidTr="004C287A">
        <w:tc>
          <w:tcPr>
            <w:tcW w:w="1587" w:type="dxa"/>
            <w:vMerge w:val="restart"/>
            <w:tcBorders>
              <w:top w:val="single" w:sz="4" w:space="0" w:color="auto"/>
            </w:tcBorders>
            <w:shd w:val="clear" w:color="auto" w:fill="auto"/>
          </w:tcPr>
          <w:p w14:paraId="532C595A" w14:textId="798E81C8" w:rsidR="004C287A" w:rsidRPr="00B81F67" w:rsidRDefault="006C360F" w:rsidP="004C287A">
            <w:pPr>
              <w:spacing w:line="276" w:lineRule="auto"/>
              <w:rPr>
                <w:rFonts w:eastAsia="新細明體"/>
              </w:rPr>
            </w:pPr>
            <w:r w:rsidRPr="00B72B58">
              <w:rPr>
                <w:rFonts w:eastAsia="SimSun" w:hint="eastAsia"/>
                <w:b/>
                <w:bCs/>
              </w:rPr>
              <w:t>探究步骤：</w:t>
            </w:r>
          </w:p>
          <w:p w14:paraId="676CC35C" w14:textId="77777777" w:rsidR="004C287A" w:rsidRPr="00B81F67" w:rsidRDefault="004C287A" w:rsidP="004C287A">
            <w:pPr>
              <w:spacing w:line="276" w:lineRule="auto"/>
              <w:rPr>
                <w:rFonts w:eastAsia="新細明體"/>
              </w:rPr>
            </w:pPr>
          </w:p>
        </w:tc>
        <w:tc>
          <w:tcPr>
            <w:tcW w:w="5386" w:type="dxa"/>
            <w:tcBorders>
              <w:top w:val="single" w:sz="4" w:space="0" w:color="auto"/>
              <w:bottom w:val="single" w:sz="4" w:space="0" w:color="auto"/>
            </w:tcBorders>
            <w:shd w:val="clear" w:color="auto" w:fill="auto"/>
          </w:tcPr>
          <w:p w14:paraId="6879E9AB" w14:textId="791CFBDD"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bCs/>
                <w:color w:val="000000" w:themeColor="text1"/>
                <w:lang w:eastAsia="zh-TW"/>
              </w:rPr>
            </w:pPr>
            <w:r w:rsidRPr="00B72B58">
              <w:rPr>
                <w:rFonts w:eastAsia="SimSun" w:hint="eastAsia"/>
                <w:b/>
                <w:color w:val="000000" w:themeColor="text1"/>
              </w:rPr>
              <w:t>课堂导入及重点重温：</w:t>
            </w:r>
            <w:r w:rsidRPr="00B72B58">
              <w:rPr>
                <w:rFonts w:eastAsia="SimSun" w:hint="eastAsia"/>
                <w:color w:val="000000" w:themeColor="text1"/>
              </w:rPr>
              <w:t>扼要重温第一及第二课节的学习重点。</w:t>
            </w:r>
          </w:p>
        </w:tc>
        <w:tc>
          <w:tcPr>
            <w:tcW w:w="1418" w:type="dxa"/>
            <w:shd w:val="clear" w:color="auto" w:fill="auto"/>
          </w:tcPr>
          <w:p w14:paraId="28063DC2" w14:textId="2F0ECDE2"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5</w:t>
            </w:r>
            <w:r w:rsidRPr="00B72B58">
              <w:rPr>
                <w:rFonts w:eastAsia="SimSun" w:hint="eastAsia"/>
                <w:color w:val="000000" w:themeColor="text1"/>
              </w:rPr>
              <w:t>分钟</w:t>
            </w:r>
          </w:p>
        </w:tc>
      </w:tr>
      <w:tr w:rsidR="004C287A" w:rsidRPr="00B81F67" w14:paraId="2E202403" w14:textId="77777777" w:rsidTr="004C287A">
        <w:tc>
          <w:tcPr>
            <w:tcW w:w="1587" w:type="dxa"/>
            <w:vMerge/>
            <w:shd w:val="clear" w:color="auto" w:fill="auto"/>
          </w:tcPr>
          <w:p w14:paraId="3A147B16" w14:textId="77777777" w:rsidR="004C287A" w:rsidRPr="00B81F67" w:rsidRDefault="004C287A" w:rsidP="004C287A">
            <w:pPr>
              <w:spacing w:line="276" w:lineRule="auto"/>
              <w:rPr>
                <w:rFonts w:eastAsia="新細明體"/>
                <w:b/>
                <w:bCs/>
                <w:color w:val="000000" w:themeColor="text1"/>
              </w:rPr>
            </w:pPr>
          </w:p>
        </w:tc>
        <w:tc>
          <w:tcPr>
            <w:tcW w:w="5386" w:type="dxa"/>
            <w:tcBorders>
              <w:top w:val="single" w:sz="4" w:space="0" w:color="auto"/>
              <w:bottom w:val="single" w:sz="4" w:space="0" w:color="auto"/>
            </w:tcBorders>
            <w:shd w:val="clear" w:color="auto" w:fill="auto"/>
          </w:tcPr>
          <w:p w14:paraId="3EC2C9BE" w14:textId="39156FB8"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color w:val="000000" w:themeColor="text1"/>
                <w:lang w:eastAsia="zh-TW"/>
              </w:rPr>
            </w:pPr>
            <w:r w:rsidRPr="00B72B58">
              <w:rPr>
                <w:rFonts w:eastAsia="SimSun" w:hint="eastAsia"/>
                <w:b/>
                <w:color w:val="000000" w:themeColor="text1"/>
              </w:rPr>
              <w:t>互动教学：</w:t>
            </w:r>
          </w:p>
          <w:p w14:paraId="2724B14C" w14:textId="5D6C88CC"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kern w:val="2"/>
                <w:lang w:val="en-GB" w:eastAsia="zh-TW"/>
              </w:rPr>
            </w:pPr>
            <w:r w:rsidRPr="00B72B58">
              <w:rPr>
                <w:rFonts w:eastAsia="SimSun" w:hint="eastAsia"/>
                <w:b/>
                <w:bCs/>
                <w:color w:val="000000" w:themeColor="text1"/>
                <w:kern w:val="2"/>
                <w:lang w:val="en-GB"/>
              </w:rPr>
              <w:t>教师讲解</w:t>
            </w:r>
            <w:r w:rsidRPr="00B72B58">
              <w:rPr>
                <w:rFonts w:eastAsia="SimSun" w:hint="eastAsia"/>
                <w:color w:val="000000" w:themeColor="text1"/>
                <w:kern w:val="2"/>
                <w:lang w:val="en-GB"/>
              </w:rPr>
              <w:t>：</w:t>
            </w:r>
            <w:r w:rsidRPr="00B72B58">
              <w:rPr>
                <w:rFonts w:eastAsia="SimSun" w:hint="eastAsia"/>
                <w:bCs/>
                <w:color w:val="000000" w:themeColor="text1"/>
                <w:kern w:val="2"/>
                <w:lang w:val="en-GB"/>
              </w:rPr>
              <w:t>教师就</w:t>
            </w:r>
            <w:r w:rsidRPr="00B72B58">
              <w:rPr>
                <w:rFonts w:eastAsia="SimSun" w:hint="eastAsia"/>
                <w:color w:val="000000" w:themeColor="text1"/>
                <w:kern w:val="2"/>
                <w:lang w:val="en-US"/>
              </w:rPr>
              <w:t>工作纸四</w:t>
            </w:r>
            <w:r w:rsidRPr="00B72B58">
              <w:rPr>
                <w:rFonts w:eastAsia="SimSun" w:hint="eastAsia"/>
                <w:color w:val="000000" w:themeColor="text1"/>
                <w:kern w:val="2"/>
                <w:lang w:val="en-GB"/>
              </w:rPr>
              <w:t>「活动一：他们的人生目标」，跟全班讨论，并指出每人在不同阶段都有各自的目标和方向，我们需要找出属于自己的人生目标。</w:t>
            </w:r>
          </w:p>
          <w:p w14:paraId="45B26DC0" w14:textId="6D9A7586" w:rsidR="004C287A" w:rsidRPr="00B81F67" w:rsidRDefault="006C360F" w:rsidP="004C287A">
            <w:pPr>
              <w:widowControl w:val="0"/>
              <w:numPr>
                <w:ilvl w:val="0"/>
                <w:numId w:val="9"/>
              </w:numPr>
              <w:snapToGrid w:val="0"/>
              <w:spacing w:line="276" w:lineRule="auto"/>
              <w:ind w:left="964" w:hanging="482"/>
              <w:jc w:val="both"/>
              <w:rPr>
                <w:rFonts w:eastAsia="新細明體"/>
                <w:color w:val="000000" w:themeColor="text1"/>
                <w:kern w:val="2"/>
                <w:lang w:val="en-GB" w:eastAsia="zh-TW"/>
              </w:rPr>
            </w:pPr>
            <w:r w:rsidRPr="00B72B58">
              <w:rPr>
                <w:rFonts w:eastAsia="SimSun" w:hint="eastAsia"/>
                <w:b/>
                <w:color w:val="000000" w:themeColor="text1"/>
              </w:rPr>
              <w:t>全班讨论</w:t>
            </w:r>
            <w:r w:rsidRPr="00B72B58">
              <w:rPr>
                <w:rFonts w:eastAsia="SimSun" w:hint="eastAsia"/>
                <w:color w:val="000000" w:themeColor="text1"/>
                <w:kern w:val="2"/>
                <w:lang w:val="en-GB"/>
              </w:rPr>
              <w:t>：邀请学生分享在工作纸四「活动二：梦想的图画」写下的志愿</w:t>
            </w:r>
            <w:r w:rsidRPr="00B72B58">
              <w:rPr>
                <w:rFonts w:eastAsia="SimSun"/>
                <w:b/>
                <w:bCs/>
                <w:iCs/>
                <w:color w:val="000000" w:themeColor="text1"/>
              </w:rPr>
              <w:t>*</w:t>
            </w:r>
            <w:r w:rsidRPr="00B72B58">
              <w:rPr>
                <w:rFonts w:eastAsia="SimSun" w:hint="eastAsia"/>
                <w:color w:val="000000" w:themeColor="text1"/>
                <w:kern w:val="2"/>
                <w:lang w:val="en-GB"/>
              </w:rPr>
              <w:t>。</w:t>
            </w:r>
          </w:p>
          <w:p w14:paraId="5D13B2AC" w14:textId="27B1BC29"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教师讲解</w:t>
            </w:r>
            <w:r w:rsidRPr="00B72B58">
              <w:rPr>
                <w:rFonts w:eastAsia="SimSun" w:hint="eastAsia"/>
                <w:color w:val="000000" w:themeColor="text1"/>
              </w:rPr>
              <w:t>：</w:t>
            </w:r>
            <w:r w:rsidRPr="00B72B58">
              <w:rPr>
                <w:rFonts w:eastAsia="SimSun" w:hint="eastAsia"/>
                <w:bCs/>
                <w:color w:val="000000" w:themeColor="text1"/>
              </w:rPr>
              <w:t>简介工作纸五「活动一：</w:t>
            </w:r>
            <w:r w:rsidRPr="00B72B58">
              <w:rPr>
                <w:rFonts w:eastAsia="SimSun"/>
                <w:bCs/>
                <w:color w:val="000000" w:themeColor="text1"/>
              </w:rPr>
              <w:t>SMART</w:t>
            </w:r>
            <w:r w:rsidRPr="00B72B58">
              <w:rPr>
                <w:rFonts w:eastAsia="SimSun" w:hint="eastAsia"/>
                <w:bCs/>
                <w:color w:val="000000" w:themeColor="text1"/>
              </w:rPr>
              <w:t>目标」，</w:t>
            </w:r>
            <w:r w:rsidRPr="00B72B58">
              <w:rPr>
                <w:rFonts w:eastAsia="SimSun" w:hint="eastAsia"/>
                <w:color w:val="000000" w:themeColor="text1"/>
                <w:kern w:val="2"/>
                <w:lang w:val="en-GB"/>
              </w:rPr>
              <w:t>简介</w:t>
            </w:r>
            <w:r w:rsidRPr="00B72B58">
              <w:rPr>
                <w:rFonts w:eastAsia="SimSun"/>
                <w:color w:val="000000" w:themeColor="text1"/>
                <w:kern w:val="2"/>
                <w:lang w:val="en-GB"/>
              </w:rPr>
              <w:t>SMART</w:t>
            </w:r>
            <w:r w:rsidRPr="00B72B58">
              <w:rPr>
                <w:rFonts w:eastAsia="SimSun" w:hint="eastAsia"/>
                <w:color w:val="000000" w:themeColor="text1"/>
                <w:kern w:val="2"/>
                <w:lang w:val="en-GB"/>
              </w:rPr>
              <w:t>原则的由来和定义，</w:t>
            </w:r>
            <w:r w:rsidRPr="00B72B58">
              <w:rPr>
                <w:rFonts w:eastAsia="SimSun" w:hint="eastAsia"/>
                <w:iCs/>
                <w:color w:val="000000" w:themeColor="text1"/>
              </w:rPr>
              <w:t>核对答案并以</w:t>
            </w:r>
            <w:r w:rsidRPr="00B72B58">
              <w:rPr>
                <w:rFonts w:eastAsia="SimSun" w:hint="eastAsia"/>
                <w:color w:val="000000" w:themeColor="text1"/>
                <w:kern w:val="2"/>
                <w:lang w:val="en-GB"/>
              </w:rPr>
              <w:t>例子解释。</w:t>
            </w:r>
          </w:p>
          <w:p w14:paraId="3FCEA297" w14:textId="2D832C5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小组讨论及同侪学习：</w:t>
            </w:r>
            <w:r w:rsidRPr="00B72B58">
              <w:rPr>
                <w:rFonts w:eastAsia="SimSun" w:hint="eastAsia"/>
                <w:bCs/>
                <w:color w:val="000000" w:themeColor="text1"/>
              </w:rPr>
              <w:t>学生四至五人一组，完成工作纸五「活动二：你</w:t>
            </w:r>
            <w:r w:rsidRPr="00B72B58">
              <w:rPr>
                <w:rFonts w:eastAsia="SimSun"/>
                <w:bCs/>
                <w:color w:val="000000" w:themeColor="text1"/>
              </w:rPr>
              <w:t>SMART</w:t>
            </w:r>
            <w:r w:rsidRPr="00B72B58">
              <w:rPr>
                <w:rFonts w:eastAsia="SimSun" w:hint="eastAsia"/>
                <w:bCs/>
                <w:color w:val="000000" w:themeColor="text1"/>
              </w:rPr>
              <w:t>，我</w:t>
            </w:r>
            <w:r w:rsidRPr="00B72B58">
              <w:rPr>
                <w:rFonts w:eastAsia="SimSun"/>
                <w:bCs/>
                <w:color w:val="000000" w:themeColor="text1"/>
              </w:rPr>
              <w:t>SMART</w:t>
            </w:r>
            <w:r w:rsidRPr="00B72B58">
              <w:rPr>
                <w:rFonts w:eastAsia="SimSun" w:hint="eastAsia"/>
                <w:bCs/>
                <w:color w:val="000000" w:themeColor="text1"/>
              </w:rPr>
              <w:t>」的个案研讨，并向全班分享答案，共同讨论。</w:t>
            </w:r>
          </w:p>
          <w:p w14:paraId="1986C0A5" w14:textId="1DC03A76" w:rsidR="004C287A" w:rsidRPr="00B81F67" w:rsidRDefault="006C360F" w:rsidP="004C287A">
            <w:pPr>
              <w:widowControl w:val="0"/>
              <w:numPr>
                <w:ilvl w:val="0"/>
                <w:numId w:val="9"/>
              </w:numPr>
              <w:snapToGrid w:val="0"/>
              <w:spacing w:line="276" w:lineRule="auto"/>
              <w:ind w:left="964" w:hanging="482"/>
              <w:jc w:val="both"/>
              <w:rPr>
                <w:rFonts w:eastAsia="新細明體"/>
                <w:i/>
                <w:color w:val="808080" w:themeColor="background1" w:themeShade="80"/>
                <w:lang w:eastAsia="zh-TW"/>
              </w:rPr>
            </w:pPr>
            <w:r w:rsidRPr="00B72B58">
              <w:rPr>
                <w:rFonts w:eastAsia="SimSun" w:hint="eastAsia"/>
                <w:b/>
                <w:color w:val="000000" w:themeColor="text1"/>
              </w:rPr>
              <w:t>小结：</w:t>
            </w:r>
            <w:r w:rsidRPr="00B72B58">
              <w:rPr>
                <w:rFonts w:eastAsia="SimSun" w:hint="eastAsia"/>
                <w:color w:val="000000" w:themeColor="text1"/>
              </w:rPr>
              <w:t>教师综合解说及向学生提问：</w:t>
            </w:r>
          </w:p>
          <w:p w14:paraId="61EA975E" w14:textId="7757E8F2" w:rsidR="004C287A" w:rsidRPr="00B81F67" w:rsidRDefault="006C360F" w:rsidP="00DC1DAB">
            <w:pPr>
              <w:widowControl w:val="0"/>
              <w:numPr>
                <w:ilvl w:val="0"/>
                <w:numId w:val="11"/>
              </w:numPr>
              <w:spacing w:line="276" w:lineRule="auto"/>
              <w:ind w:left="1446" w:hanging="482"/>
              <w:jc w:val="both"/>
              <w:rPr>
                <w:rFonts w:eastAsia="標楷體"/>
                <w:color w:val="000000" w:themeColor="text1"/>
                <w:lang w:eastAsia="zh-HK"/>
              </w:rPr>
            </w:pPr>
            <w:r w:rsidRPr="00B72B58">
              <w:rPr>
                <w:rFonts w:eastAsia="SimSun" w:hint="eastAsia"/>
                <w:color w:val="000000" w:themeColor="text1"/>
              </w:rPr>
              <w:t>制定</w:t>
            </w:r>
            <w:r w:rsidRPr="00B72B58">
              <w:rPr>
                <w:rFonts w:eastAsia="SimSun"/>
                <w:color w:val="000000" w:themeColor="text1"/>
              </w:rPr>
              <w:t>SMART</w:t>
            </w:r>
            <w:r w:rsidRPr="00B72B58">
              <w:rPr>
                <w:rFonts w:eastAsia="SimSun" w:hint="eastAsia"/>
                <w:color w:val="000000" w:themeColor="text1"/>
              </w:rPr>
              <w:t>目标有</w:t>
            </w:r>
            <w:r w:rsidR="00C01D38">
              <w:rPr>
                <w:rFonts w:eastAsia="SimSun" w:hint="eastAsia"/>
                <w:color w:val="000000" w:themeColor="text1"/>
              </w:rPr>
              <w:t>什么</w:t>
            </w:r>
            <w:r w:rsidRPr="00B72B58">
              <w:rPr>
                <w:rFonts w:eastAsia="SimSun" w:hint="eastAsia"/>
                <w:color w:val="000000" w:themeColor="text1"/>
              </w:rPr>
              <w:t>困难？</w:t>
            </w:r>
          </w:p>
          <w:p w14:paraId="2D0E8624" w14:textId="7DCC731C" w:rsidR="004C287A" w:rsidRDefault="006C360F" w:rsidP="00DC1DAB">
            <w:pPr>
              <w:widowControl w:val="0"/>
              <w:numPr>
                <w:ilvl w:val="0"/>
                <w:numId w:val="11"/>
              </w:numPr>
              <w:spacing w:line="276" w:lineRule="auto"/>
              <w:ind w:left="1446" w:hanging="482"/>
              <w:jc w:val="both"/>
              <w:rPr>
                <w:rFonts w:eastAsia="標楷體"/>
                <w:color w:val="000000" w:themeColor="text1"/>
                <w:lang w:eastAsia="zh-HK"/>
              </w:rPr>
            </w:pPr>
            <w:r w:rsidRPr="00B72B58">
              <w:rPr>
                <w:rFonts w:eastAsia="SimSun" w:hint="eastAsia"/>
                <w:color w:val="000000" w:themeColor="text1"/>
              </w:rPr>
              <w:t>运用</w:t>
            </w:r>
            <w:r w:rsidRPr="00B72B58">
              <w:rPr>
                <w:rFonts w:eastAsia="SimSun"/>
                <w:color w:val="000000" w:themeColor="text1"/>
              </w:rPr>
              <w:t>SMART</w:t>
            </w:r>
            <w:r w:rsidRPr="00B72B58">
              <w:rPr>
                <w:rFonts w:eastAsia="SimSun" w:hint="eastAsia"/>
                <w:color w:val="000000" w:themeColor="text1"/>
              </w:rPr>
              <w:t>原则有</w:t>
            </w:r>
            <w:r w:rsidR="00C01D38">
              <w:rPr>
                <w:rFonts w:eastAsia="SimSun" w:hint="eastAsia"/>
                <w:color w:val="000000" w:themeColor="text1"/>
              </w:rPr>
              <w:t>什么</w:t>
            </w:r>
            <w:r w:rsidRPr="00B72B58">
              <w:rPr>
                <w:rFonts w:eastAsia="SimSun" w:hint="eastAsia"/>
                <w:color w:val="000000" w:themeColor="text1"/>
              </w:rPr>
              <w:t>好处？</w:t>
            </w:r>
          </w:p>
          <w:p w14:paraId="0AC7C96C" w14:textId="3F73A7E0" w:rsidR="004C287A" w:rsidRPr="009A54D2" w:rsidRDefault="006C360F" w:rsidP="00376A4C">
            <w:pPr>
              <w:pStyle w:val="aff4"/>
              <w:widowControl w:val="0"/>
              <w:spacing w:beforeLines="50" w:before="120" w:line="276" w:lineRule="auto"/>
              <w:ind w:leftChars="0" w:left="482"/>
              <w:jc w:val="both"/>
              <w:rPr>
                <w:rFonts w:eastAsia="新細明體"/>
                <w:color w:val="000000" w:themeColor="text1"/>
                <w:kern w:val="2"/>
                <w:lang w:val="en-GB" w:eastAsia="zh-TW"/>
              </w:rPr>
            </w:pPr>
            <w:r w:rsidRPr="00B72B58">
              <w:rPr>
                <w:rFonts w:eastAsia="SimSun"/>
                <w:color w:val="000000" w:themeColor="text1"/>
                <w:kern w:val="2"/>
                <w:lang w:val="en-GB"/>
              </w:rPr>
              <w:t>*</w:t>
            </w:r>
            <w:r w:rsidRPr="00B72B58">
              <w:rPr>
                <w:rFonts w:eastAsia="SimSun" w:hint="eastAsia"/>
                <w:i/>
                <w:iCs/>
                <w:color w:val="000000" w:themeColor="text1"/>
              </w:rPr>
              <w:t>照顾学习者多样性：附录一：「不同类别的目标」让学生学习如何定立短期、中期、长期及生涯目标，帮助学生进行人生规划。</w:t>
            </w:r>
          </w:p>
        </w:tc>
        <w:tc>
          <w:tcPr>
            <w:tcW w:w="1418" w:type="dxa"/>
            <w:shd w:val="clear" w:color="auto" w:fill="auto"/>
          </w:tcPr>
          <w:p w14:paraId="2D86F98B" w14:textId="006F4DA6"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20</w:t>
            </w:r>
            <w:r w:rsidRPr="00B72B58">
              <w:rPr>
                <w:rFonts w:eastAsia="SimSun" w:hint="eastAsia"/>
                <w:color w:val="000000" w:themeColor="text1"/>
              </w:rPr>
              <w:t>分钟</w:t>
            </w:r>
          </w:p>
        </w:tc>
      </w:tr>
      <w:tr w:rsidR="004C287A" w:rsidRPr="00B81F67" w14:paraId="36B6E173" w14:textId="77777777" w:rsidTr="004C287A">
        <w:tc>
          <w:tcPr>
            <w:tcW w:w="1587" w:type="dxa"/>
            <w:vMerge/>
            <w:shd w:val="clear" w:color="auto" w:fill="auto"/>
          </w:tcPr>
          <w:p w14:paraId="22124AC1" w14:textId="77777777" w:rsidR="004C287A" w:rsidRPr="00B81F67" w:rsidRDefault="004C287A" w:rsidP="004C287A">
            <w:pPr>
              <w:spacing w:line="276" w:lineRule="auto"/>
              <w:rPr>
                <w:rFonts w:eastAsia="新細明體"/>
                <w:b/>
                <w:bCs/>
                <w:color w:val="000000" w:themeColor="text1"/>
              </w:rPr>
            </w:pPr>
          </w:p>
        </w:tc>
        <w:tc>
          <w:tcPr>
            <w:tcW w:w="5386" w:type="dxa"/>
            <w:tcBorders>
              <w:top w:val="single" w:sz="4" w:space="0" w:color="auto"/>
              <w:bottom w:val="single" w:sz="4" w:space="0" w:color="auto"/>
            </w:tcBorders>
            <w:shd w:val="clear" w:color="auto" w:fill="auto"/>
          </w:tcPr>
          <w:p w14:paraId="32CA826A" w14:textId="7E8FAC7A"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color w:val="000000" w:themeColor="text1"/>
              </w:rPr>
            </w:pPr>
            <w:r w:rsidRPr="00B72B58">
              <w:rPr>
                <w:rFonts w:eastAsia="SimSun" w:hint="eastAsia"/>
                <w:b/>
                <w:color w:val="000000" w:themeColor="text1"/>
              </w:rPr>
              <w:t>互动教学：</w:t>
            </w:r>
          </w:p>
          <w:p w14:paraId="1DF9EE1B" w14:textId="5946018D" w:rsidR="004C287A" w:rsidRPr="00B81F67" w:rsidRDefault="006C360F" w:rsidP="004C287A">
            <w:pPr>
              <w:widowControl w:val="0"/>
              <w:numPr>
                <w:ilvl w:val="0"/>
                <w:numId w:val="9"/>
              </w:numPr>
              <w:snapToGrid w:val="0"/>
              <w:spacing w:line="276" w:lineRule="auto"/>
              <w:ind w:left="964" w:hanging="482"/>
              <w:jc w:val="both"/>
              <w:rPr>
                <w:rFonts w:eastAsia="新細明體"/>
                <w:bCs/>
                <w:color w:val="000000" w:themeColor="text1"/>
                <w:kern w:val="2"/>
                <w:lang w:val="en-GB" w:eastAsia="zh-TW"/>
              </w:rPr>
            </w:pPr>
            <w:r w:rsidRPr="00B72B58">
              <w:rPr>
                <w:rFonts w:eastAsia="SimSun" w:hint="eastAsia"/>
                <w:b/>
                <w:color w:val="000000" w:themeColor="text1"/>
              </w:rPr>
              <w:t>二人讨论：</w:t>
            </w:r>
            <w:r w:rsidRPr="00B72B58">
              <w:rPr>
                <w:rFonts w:eastAsia="SimSun" w:hint="eastAsia"/>
                <w:bCs/>
                <w:color w:val="000000" w:themeColor="text1"/>
              </w:rPr>
              <w:t>学生自行完成工作纸五「活动三：自己目标，自己定」的制定个人目标活动，并邀请邻座同学评估目标是否可行。</w:t>
            </w:r>
          </w:p>
          <w:p w14:paraId="1830543C" w14:textId="0BCE4427"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小结：</w:t>
            </w:r>
            <w:r w:rsidRPr="00B72B58">
              <w:rPr>
                <w:rFonts w:eastAsia="SimSun" w:hint="eastAsia"/>
                <w:color w:val="000000" w:themeColor="text1"/>
                <w:kern w:val="2"/>
                <w:lang w:val="en-GB"/>
              </w:rPr>
              <w:t>强调定立</w:t>
            </w:r>
            <w:r w:rsidRPr="00B72B58">
              <w:rPr>
                <w:rFonts w:eastAsia="SimSun" w:hint="eastAsia"/>
                <w:iCs/>
                <w:color w:val="000000" w:themeColor="text1"/>
              </w:rPr>
              <w:t>目标是良好计划中不可或缺的一部分，不但能激发斗志，也能在检讨时知道自己的强弱及进度，以帮助日后修订计划</w:t>
            </w:r>
            <w:r w:rsidRPr="00B72B58">
              <w:rPr>
                <w:rFonts w:eastAsia="SimSun" w:hint="eastAsia"/>
                <w:color w:val="000000" w:themeColor="text1"/>
                <w:kern w:val="2"/>
                <w:lang w:val="en-GB"/>
              </w:rPr>
              <w:t>。</w:t>
            </w:r>
          </w:p>
          <w:p w14:paraId="111C2DC8" w14:textId="0D7488B5"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教师讲解：</w:t>
            </w:r>
            <w:r w:rsidRPr="00B72B58">
              <w:rPr>
                <w:rFonts w:eastAsia="SimSun" w:hint="eastAsia"/>
                <w:bCs/>
                <w:color w:val="000000" w:themeColor="text1"/>
              </w:rPr>
              <w:t>简介工作纸六「行动」，说明在人生规划中，学生应该好好装备自己，发展兴趣和能力，为未来作好准备，并带出梦想行动小锦囊。</w:t>
            </w:r>
          </w:p>
          <w:p w14:paraId="01151D0A" w14:textId="78B1E39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个人研习：</w:t>
            </w:r>
            <w:r w:rsidRPr="00B72B58">
              <w:rPr>
                <w:rFonts w:eastAsia="SimSun" w:hint="eastAsia"/>
                <w:bCs/>
                <w:color w:val="000000" w:themeColor="text1"/>
              </w:rPr>
              <w:t>学生完成「我的人生规划清单」及</w:t>
            </w:r>
            <w:r w:rsidRPr="00B72B58">
              <w:rPr>
                <w:rFonts w:ascii="新細明體" w:eastAsia="SimSun" w:hAnsi="新細明體" w:cs="新細明體" w:hint="eastAsia"/>
              </w:rPr>
              <w:t>自行研习</w:t>
            </w:r>
            <w:r w:rsidRPr="00B72B58">
              <w:rPr>
                <w:rFonts w:eastAsia="SimSun" w:hint="eastAsia"/>
                <w:bCs/>
                <w:color w:val="000000" w:themeColor="text1"/>
              </w:rPr>
              <w:t>自学材料「活动一：行动计划」，为自己制定一个一星期内达成的短期目标。</w:t>
            </w:r>
          </w:p>
          <w:p w14:paraId="2207B1C5" w14:textId="5E7AB48C"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lang w:eastAsia="zh-TW"/>
              </w:rPr>
            </w:pPr>
            <w:r w:rsidRPr="00B72B58">
              <w:rPr>
                <w:rFonts w:eastAsia="SimSun" w:hint="eastAsia"/>
                <w:b/>
                <w:color w:val="000000" w:themeColor="text1"/>
              </w:rPr>
              <w:t>学生反思：</w:t>
            </w:r>
            <w:r w:rsidRPr="00B72B58">
              <w:rPr>
                <w:rFonts w:eastAsia="SimSun" w:hint="eastAsia"/>
                <w:bCs/>
                <w:color w:val="000000" w:themeColor="text1"/>
              </w:rPr>
              <w:t>教师讲解自学材料「活动二：检视与反思」，让学生与家人或朋友完成「表一：检视与反思」，以逐步达成目标。</w:t>
            </w:r>
          </w:p>
        </w:tc>
        <w:tc>
          <w:tcPr>
            <w:tcW w:w="1418" w:type="dxa"/>
            <w:shd w:val="clear" w:color="auto" w:fill="auto"/>
          </w:tcPr>
          <w:p w14:paraId="1C3BA1B2" w14:textId="453B8AB1" w:rsidR="004C287A" w:rsidRPr="00B81F67" w:rsidRDefault="006C360F" w:rsidP="004C287A">
            <w:pPr>
              <w:widowControl w:val="0"/>
              <w:spacing w:line="276" w:lineRule="auto"/>
              <w:ind w:left="34"/>
              <w:rPr>
                <w:rFonts w:eastAsia="新細明體"/>
                <w:color w:val="000000" w:themeColor="text1"/>
                <w:lang w:eastAsia="zh-TW"/>
              </w:rPr>
            </w:pPr>
            <w:r w:rsidRPr="00B72B58">
              <w:rPr>
                <w:rFonts w:eastAsia="SimSun"/>
                <w:color w:val="000000" w:themeColor="text1"/>
              </w:rPr>
              <w:t>10</w:t>
            </w:r>
            <w:r w:rsidRPr="00B72B58">
              <w:rPr>
                <w:rFonts w:eastAsia="SimSun" w:hint="eastAsia"/>
                <w:color w:val="000000" w:themeColor="text1"/>
              </w:rPr>
              <w:t>分钟</w:t>
            </w:r>
          </w:p>
        </w:tc>
      </w:tr>
      <w:tr w:rsidR="004C287A" w:rsidRPr="00B81F67" w14:paraId="40984621" w14:textId="77777777" w:rsidTr="004C287A">
        <w:tc>
          <w:tcPr>
            <w:tcW w:w="1587" w:type="dxa"/>
            <w:vMerge/>
            <w:tcBorders>
              <w:bottom w:val="single" w:sz="4" w:space="0" w:color="auto"/>
            </w:tcBorders>
            <w:shd w:val="clear" w:color="auto" w:fill="auto"/>
          </w:tcPr>
          <w:p w14:paraId="20F3C851" w14:textId="77777777" w:rsidR="004C287A" w:rsidRPr="00B81F67" w:rsidRDefault="004C287A" w:rsidP="004C287A">
            <w:pPr>
              <w:spacing w:line="276" w:lineRule="auto"/>
              <w:rPr>
                <w:rFonts w:eastAsia="新細明體"/>
                <w:b/>
                <w:bCs/>
              </w:rPr>
            </w:pPr>
          </w:p>
        </w:tc>
        <w:tc>
          <w:tcPr>
            <w:tcW w:w="5386" w:type="dxa"/>
            <w:tcBorders>
              <w:top w:val="single" w:sz="4" w:space="0" w:color="auto"/>
            </w:tcBorders>
            <w:shd w:val="clear" w:color="auto" w:fill="auto"/>
          </w:tcPr>
          <w:p w14:paraId="43588AD1" w14:textId="1D5B9BC3" w:rsidR="004C287A" w:rsidRPr="00B81F67" w:rsidRDefault="006C360F" w:rsidP="00DC1DAB">
            <w:pPr>
              <w:pStyle w:val="aff4"/>
              <w:numPr>
                <w:ilvl w:val="0"/>
                <w:numId w:val="28"/>
              </w:numPr>
              <w:tabs>
                <w:tab w:val="clear" w:pos="360"/>
              </w:tabs>
              <w:spacing w:line="276" w:lineRule="auto"/>
              <w:ind w:leftChars="0" w:left="482" w:hanging="482"/>
              <w:jc w:val="both"/>
              <w:rPr>
                <w:rFonts w:eastAsia="新細明體"/>
                <w:b/>
                <w:color w:val="000000" w:themeColor="text1"/>
                <w:kern w:val="2"/>
                <w:lang w:val="en-GB"/>
              </w:rPr>
            </w:pPr>
            <w:r w:rsidRPr="00B72B58">
              <w:rPr>
                <w:rFonts w:eastAsia="SimSun" w:hint="eastAsia"/>
                <w:b/>
                <w:color w:val="000000" w:themeColor="text1"/>
              </w:rPr>
              <w:t>课堂总结</w:t>
            </w:r>
          </w:p>
          <w:p w14:paraId="36D24107" w14:textId="037791AA"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kern w:val="2"/>
                <w:lang w:val="en-GB" w:eastAsia="zh-TW"/>
              </w:rPr>
            </w:pPr>
            <w:r w:rsidRPr="00B72B58">
              <w:rPr>
                <w:rFonts w:eastAsia="SimSun" w:hint="eastAsia"/>
                <w:bCs/>
                <w:color w:val="000000" w:themeColor="text1"/>
              </w:rPr>
              <w:t>教师</w:t>
            </w:r>
            <w:r w:rsidRPr="00B72B58">
              <w:rPr>
                <w:rFonts w:eastAsia="SimSun" w:hint="eastAsia"/>
                <w:color w:val="000000" w:themeColor="text1"/>
              </w:rPr>
              <w:t>总结</w:t>
            </w:r>
            <w:r w:rsidRPr="00B72B58">
              <w:rPr>
                <w:rFonts w:eastAsia="SimSun" w:hint="eastAsia"/>
                <w:color w:val="000000" w:themeColor="text1"/>
                <w:kern w:val="2"/>
                <w:lang w:val="en-GB"/>
              </w:rPr>
              <w:t>第三课节的学习重点。</w:t>
            </w:r>
          </w:p>
          <w:p w14:paraId="3B157FDC" w14:textId="6C61CE5E" w:rsidR="004C287A" w:rsidRPr="00B81F67" w:rsidRDefault="006C360F" w:rsidP="004C287A">
            <w:pPr>
              <w:widowControl w:val="0"/>
              <w:numPr>
                <w:ilvl w:val="0"/>
                <w:numId w:val="9"/>
              </w:numPr>
              <w:snapToGrid w:val="0"/>
              <w:spacing w:line="276" w:lineRule="auto"/>
              <w:ind w:left="964" w:hanging="482"/>
              <w:jc w:val="both"/>
              <w:rPr>
                <w:rFonts w:eastAsia="新細明體"/>
                <w:b/>
                <w:color w:val="000000" w:themeColor="text1"/>
                <w:kern w:val="2"/>
                <w:lang w:val="en-GB" w:eastAsia="zh-TW"/>
              </w:rPr>
            </w:pPr>
            <w:r w:rsidRPr="00B72B58">
              <w:rPr>
                <w:rFonts w:eastAsia="SimSun" w:hint="eastAsia"/>
                <w:color w:val="000000" w:themeColor="text1"/>
              </w:rPr>
              <w:t>鼓励</w:t>
            </w:r>
            <w:r w:rsidRPr="00B72B58">
              <w:rPr>
                <w:rFonts w:eastAsia="SimSun" w:hint="eastAsia"/>
                <w:color w:val="000000" w:themeColor="text1"/>
                <w:kern w:val="2"/>
                <w:lang w:val="en-GB"/>
              </w:rPr>
              <w:t>学生定立不同的目标，无论遇到什么挑战和困难都要坚持，并作出以下反思：</w:t>
            </w:r>
          </w:p>
          <w:p w14:paraId="42D6FE5A" w14:textId="75E43F45"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b/>
                <w:color w:val="000000" w:themeColor="text1"/>
                <w:kern w:val="2"/>
                <w:lang w:val="en-GB" w:eastAsia="zh-TW"/>
              </w:rPr>
            </w:pPr>
            <w:r w:rsidRPr="00B72B58">
              <w:rPr>
                <w:rFonts w:asciiTheme="minorEastAsia" w:eastAsia="SimSun" w:hAnsiTheme="minorEastAsia" w:hint="eastAsia"/>
                <w:color w:val="000000" w:themeColor="text1"/>
                <w:kern w:val="2"/>
                <w:lang w:val="en-GB"/>
              </w:rPr>
              <w:t>如何坚持自己，用行动去实现目标？</w:t>
            </w:r>
          </w:p>
          <w:p w14:paraId="4CE89DF5" w14:textId="7C318673" w:rsidR="004C287A" w:rsidRPr="00163714" w:rsidRDefault="006C360F" w:rsidP="00DC1DAB">
            <w:pPr>
              <w:widowControl w:val="0"/>
              <w:numPr>
                <w:ilvl w:val="0"/>
                <w:numId w:val="11"/>
              </w:numPr>
              <w:spacing w:line="276" w:lineRule="auto"/>
              <w:ind w:left="1446" w:hanging="482"/>
              <w:jc w:val="both"/>
              <w:rPr>
                <w:rFonts w:asciiTheme="minorEastAsia" w:eastAsiaTheme="minorEastAsia" w:hAnsiTheme="minorEastAsia"/>
                <w:b/>
                <w:color w:val="000000" w:themeColor="text1"/>
                <w:kern w:val="2"/>
                <w:lang w:val="en-GB" w:eastAsia="zh-TW"/>
              </w:rPr>
            </w:pPr>
            <w:r w:rsidRPr="00B72B58">
              <w:rPr>
                <w:rFonts w:asciiTheme="minorEastAsia" w:eastAsia="SimSun" w:hAnsiTheme="minorEastAsia" w:hint="eastAsia"/>
                <w:color w:val="000000" w:themeColor="text1"/>
                <w:kern w:val="2"/>
                <w:lang w:val="en-GB"/>
              </w:rPr>
              <w:t>有什么方法可以冲破难关？</w:t>
            </w:r>
          </w:p>
          <w:p w14:paraId="1300A2FD" w14:textId="49CF721E" w:rsidR="004C287A" w:rsidRPr="00B81F67" w:rsidRDefault="006C360F" w:rsidP="00DC1DAB">
            <w:pPr>
              <w:widowControl w:val="0"/>
              <w:numPr>
                <w:ilvl w:val="0"/>
                <w:numId w:val="11"/>
              </w:numPr>
              <w:spacing w:line="276" w:lineRule="auto"/>
              <w:ind w:left="1446" w:hanging="482"/>
              <w:jc w:val="both"/>
              <w:rPr>
                <w:rFonts w:eastAsia="標楷體"/>
                <w:b/>
                <w:color w:val="000000" w:themeColor="text1"/>
                <w:kern w:val="2"/>
                <w:lang w:val="en-GB" w:eastAsia="zh-TW"/>
              </w:rPr>
            </w:pPr>
            <w:r w:rsidRPr="00B72B58">
              <w:rPr>
                <w:rFonts w:asciiTheme="minorEastAsia" w:eastAsia="SimSun" w:hAnsiTheme="minorEastAsia" w:hint="eastAsia"/>
                <w:color w:val="000000" w:themeColor="text1"/>
                <w:kern w:val="2"/>
                <w:lang w:val="en-GB"/>
              </w:rPr>
              <w:t>有什么内在、外在的个人特质，助我实现理想？</w:t>
            </w:r>
          </w:p>
        </w:tc>
        <w:tc>
          <w:tcPr>
            <w:tcW w:w="1418" w:type="dxa"/>
            <w:tcBorders>
              <w:top w:val="single" w:sz="4" w:space="0" w:color="auto"/>
            </w:tcBorders>
            <w:shd w:val="clear" w:color="auto" w:fill="auto"/>
          </w:tcPr>
          <w:p w14:paraId="1A79755E" w14:textId="059F43E5" w:rsidR="004C287A" w:rsidRPr="00B81F67" w:rsidRDefault="006C360F" w:rsidP="004C287A">
            <w:pPr>
              <w:widowControl w:val="0"/>
              <w:spacing w:line="276" w:lineRule="auto"/>
              <w:rPr>
                <w:rFonts w:eastAsia="新細明體"/>
                <w:color w:val="000000" w:themeColor="text1"/>
                <w:lang w:eastAsia="zh-TW"/>
              </w:rPr>
            </w:pPr>
            <w:r w:rsidRPr="00B72B58">
              <w:rPr>
                <w:rFonts w:eastAsia="SimSun"/>
                <w:color w:val="000000" w:themeColor="text1"/>
              </w:rPr>
              <w:t>5</w:t>
            </w:r>
            <w:r w:rsidRPr="00B72B58">
              <w:rPr>
                <w:rFonts w:eastAsia="SimSun" w:hint="eastAsia"/>
                <w:color w:val="000000" w:themeColor="text1"/>
              </w:rPr>
              <w:t>分钟</w:t>
            </w:r>
          </w:p>
        </w:tc>
      </w:tr>
      <w:tr w:rsidR="00E77C0B" w:rsidRPr="00B81F67" w14:paraId="4F70E48F" w14:textId="77777777" w:rsidTr="004C287A">
        <w:tc>
          <w:tcPr>
            <w:tcW w:w="1587" w:type="dxa"/>
            <w:tcBorders>
              <w:top w:val="single" w:sz="4" w:space="0" w:color="auto"/>
              <w:left w:val="single" w:sz="4" w:space="0" w:color="auto"/>
              <w:bottom w:val="single" w:sz="4" w:space="0" w:color="auto"/>
              <w:right w:val="single" w:sz="4" w:space="0" w:color="auto"/>
            </w:tcBorders>
            <w:shd w:val="clear" w:color="auto" w:fill="auto"/>
          </w:tcPr>
          <w:p w14:paraId="2CC7358F" w14:textId="7102248A" w:rsidR="00E77C0B" w:rsidRPr="00B81F67" w:rsidRDefault="006C360F" w:rsidP="004C287A">
            <w:pPr>
              <w:spacing w:line="276" w:lineRule="auto"/>
              <w:rPr>
                <w:rFonts w:eastAsia="新細明體"/>
                <w:b/>
                <w:bCs/>
              </w:rPr>
            </w:pPr>
            <w:r w:rsidRPr="00B72B58">
              <w:rPr>
                <w:rFonts w:eastAsia="SimSun" w:hint="eastAsia"/>
                <w:b/>
                <w:bCs/>
              </w:rPr>
              <w:t>延伸活动：</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715E730E" w14:textId="609D2548" w:rsidR="00E77C0B" w:rsidRPr="00B81F67" w:rsidRDefault="006C360F" w:rsidP="00376A4C">
            <w:pPr>
              <w:spacing w:line="276" w:lineRule="auto"/>
              <w:rPr>
                <w:rFonts w:eastAsia="SimSun"/>
                <w:i/>
                <w:iCs/>
                <w:color w:val="000000" w:themeColor="text1"/>
                <w:lang w:eastAsia="zh-TW"/>
              </w:rPr>
            </w:pPr>
            <w:r w:rsidRPr="00B72B58">
              <w:rPr>
                <w:rFonts w:eastAsia="SimSun" w:hint="eastAsia"/>
                <w:color w:val="000000" w:themeColor="text1"/>
              </w:rPr>
              <w:t>学生在课后阅读附录一：「不同类别的目标」及附录二：「</w:t>
            </w:r>
            <w:r w:rsidRPr="00B72B58">
              <w:rPr>
                <w:rFonts w:eastAsia="SimSun" w:hint="eastAsia"/>
                <w:color w:val="000000" w:themeColor="text1"/>
                <w:szCs w:val="20"/>
              </w:rPr>
              <w:t>趣味悦读</w:t>
            </w:r>
            <w:r w:rsidRPr="00B72B58">
              <w:rPr>
                <w:rFonts w:eastAsia="SimSun" w:hint="eastAsia"/>
                <w:color w:val="000000" w:themeColor="text1"/>
              </w:rPr>
              <w:t>」，学习并反思有关的内容。</w:t>
            </w:r>
          </w:p>
        </w:tc>
      </w:tr>
      <w:tr w:rsidR="00E77C0B" w:rsidRPr="00B81F67" w14:paraId="2397489B" w14:textId="77777777" w:rsidTr="004C287A">
        <w:tc>
          <w:tcPr>
            <w:tcW w:w="1587" w:type="dxa"/>
            <w:tcBorders>
              <w:top w:val="single" w:sz="4" w:space="0" w:color="auto"/>
              <w:left w:val="single" w:sz="4" w:space="0" w:color="auto"/>
              <w:bottom w:val="single" w:sz="4" w:space="0" w:color="auto"/>
              <w:right w:val="single" w:sz="4" w:space="0" w:color="auto"/>
            </w:tcBorders>
            <w:shd w:val="clear" w:color="auto" w:fill="auto"/>
          </w:tcPr>
          <w:p w14:paraId="38FD212F" w14:textId="72298FBA" w:rsidR="00E77C0B" w:rsidRPr="004C287A" w:rsidRDefault="006C360F" w:rsidP="004C287A">
            <w:pPr>
              <w:spacing w:line="276" w:lineRule="auto"/>
              <w:rPr>
                <w:rFonts w:eastAsia="SimSun"/>
                <w:b/>
                <w:bCs/>
              </w:rPr>
            </w:pPr>
            <w:r w:rsidRPr="00B72B58">
              <w:rPr>
                <w:rFonts w:eastAsia="SimSun" w:hint="eastAsia"/>
                <w:b/>
                <w:bCs/>
              </w:rPr>
              <w:t>学与教资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1EEDCBE" w14:textId="06A95C62" w:rsidR="00E77C0B" w:rsidRPr="00B81F67" w:rsidRDefault="006C360F" w:rsidP="00376A4C">
            <w:pPr>
              <w:spacing w:line="276" w:lineRule="auto"/>
              <w:rPr>
                <w:rFonts w:eastAsia="SimSun"/>
                <w:color w:val="000000" w:themeColor="text1"/>
                <w:lang w:eastAsia="zh-TW"/>
              </w:rPr>
            </w:pPr>
            <w:r w:rsidRPr="00B72B58">
              <w:rPr>
                <w:rFonts w:eastAsia="SimSun" w:hint="eastAsia"/>
                <w:color w:val="000000" w:themeColor="text1"/>
              </w:rPr>
              <w:t>工作纸四至六；附录一及二；自学材料</w:t>
            </w:r>
          </w:p>
        </w:tc>
      </w:tr>
    </w:tbl>
    <w:p w14:paraId="393844F9" w14:textId="77777777" w:rsidR="008A0F92" w:rsidRPr="00B81F67" w:rsidRDefault="008A0F92" w:rsidP="004C287A">
      <w:pPr>
        <w:spacing w:line="276" w:lineRule="auto"/>
        <w:rPr>
          <w:rFonts w:eastAsia="新細明體"/>
          <w:b/>
          <w:lang w:eastAsia="zh-HK"/>
        </w:rPr>
      </w:pPr>
    </w:p>
    <w:p w14:paraId="20428E8E" w14:textId="77777777" w:rsidR="008A0F92" w:rsidRPr="00B81F67" w:rsidRDefault="008A0F92" w:rsidP="004C287A">
      <w:pPr>
        <w:spacing w:after="200" w:line="276" w:lineRule="auto"/>
        <w:rPr>
          <w:rFonts w:eastAsia="新細明體"/>
          <w:b/>
          <w:lang w:eastAsia="zh-HK"/>
        </w:rPr>
      </w:pPr>
      <w:r w:rsidRPr="00B81F67">
        <w:rPr>
          <w:rFonts w:eastAsia="新細明體"/>
          <w:b/>
          <w:lang w:eastAsia="zh-HK"/>
        </w:rPr>
        <w:br w:type="page"/>
      </w:r>
    </w:p>
    <w:p w14:paraId="26EE9612" w14:textId="4CE47EE4" w:rsidR="00B50643" w:rsidRPr="00B50643" w:rsidRDefault="006C360F" w:rsidP="00754035">
      <w:pPr>
        <w:spacing w:line="276" w:lineRule="auto"/>
        <w:jc w:val="center"/>
        <w:rPr>
          <w:rFonts w:eastAsia="新細明體"/>
          <w:b/>
          <w:lang w:eastAsia="zh-HK"/>
        </w:rPr>
      </w:pPr>
      <w:r w:rsidRPr="00B72B58">
        <w:rPr>
          <w:rFonts w:eastAsia="SimSun" w:hint="eastAsia"/>
          <w:b/>
        </w:rPr>
        <w:t>单元</w:t>
      </w:r>
      <w:r w:rsidRPr="00B72B58">
        <w:rPr>
          <w:rFonts w:eastAsia="SimSun"/>
          <w:b/>
        </w:rPr>
        <w:t>1.1</w:t>
      </w:r>
      <w:r w:rsidRPr="00B72B58">
        <w:rPr>
          <w:rFonts w:eastAsia="SimSun" w:hint="eastAsia"/>
          <w:b/>
        </w:rPr>
        <w:t>自我理解与生活技能</w:t>
      </w:r>
    </w:p>
    <w:p w14:paraId="070B7219" w14:textId="68349FB5" w:rsidR="004C287A" w:rsidRPr="00B50643" w:rsidRDefault="006C360F" w:rsidP="00B50643">
      <w:pPr>
        <w:spacing w:line="276" w:lineRule="auto"/>
        <w:jc w:val="center"/>
        <w:rPr>
          <w:rFonts w:eastAsia="新細明體"/>
          <w:b/>
          <w:lang w:eastAsia="zh-TW"/>
        </w:rPr>
      </w:pPr>
      <w:r w:rsidRPr="00B72B58">
        <w:rPr>
          <w:rFonts w:eastAsia="SimSun" w:hint="eastAsia"/>
          <w:b/>
        </w:rPr>
        <w:t>第五部分：规划自我人生</w:t>
      </w:r>
    </w:p>
    <w:p w14:paraId="10767563" w14:textId="68832CA8" w:rsidR="004C287A" w:rsidRPr="00C92B6F" w:rsidRDefault="006C360F" w:rsidP="005D51D0">
      <w:pPr>
        <w:spacing w:line="276" w:lineRule="auto"/>
        <w:jc w:val="center"/>
        <w:rPr>
          <w:rFonts w:eastAsia="新細明體"/>
          <w:b/>
          <w:lang w:eastAsia="zh-HK"/>
        </w:rPr>
      </w:pPr>
      <w:r w:rsidRPr="00B72B58">
        <w:rPr>
          <w:rFonts w:eastAsia="SimSun" w:hint="eastAsia"/>
          <w:b/>
        </w:rPr>
        <w:t>（第一</w:t>
      </w:r>
      <w:r w:rsidRPr="00B72B58">
        <w:rPr>
          <w:rFonts w:eastAsia="SimSun" w:hint="eastAsia"/>
          <w:b/>
          <w:noProof/>
        </w:rPr>
        <w:t>及二</w:t>
      </w:r>
      <w:r w:rsidRPr="00B72B58">
        <w:rPr>
          <w:rFonts w:eastAsia="SimSun" w:hint="eastAsia"/>
          <w:b/>
        </w:rPr>
        <w:t>课节）</w:t>
      </w:r>
    </w:p>
    <w:p w14:paraId="4489006B" w14:textId="5889C91A" w:rsidR="004C287A" w:rsidRPr="00C92B6F" w:rsidRDefault="006C360F" w:rsidP="005D51D0">
      <w:pPr>
        <w:spacing w:line="276" w:lineRule="auto"/>
        <w:jc w:val="center"/>
        <w:rPr>
          <w:rFonts w:eastAsia="新細明體"/>
          <w:b/>
          <w:lang w:eastAsia="zh-HK"/>
        </w:rPr>
      </w:pPr>
      <w:r w:rsidRPr="00B72B58">
        <w:rPr>
          <w:rFonts w:eastAsia="SimSun" w:hint="eastAsia"/>
          <w:b/>
        </w:rPr>
        <w:t>学与教材料</w:t>
      </w:r>
    </w:p>
    <w:p w14:paraId="08A76345" w14:textId="582C058D" w:rsidR="008B4938" w:rsidRPr="00C92B6F" w:rsidRDefault="008B4938" w:rsidP="005D51D0">
      <w:pPr>
        <w:spacing w:line="276" w:lineRule="auto"/>
        <w:jc w:val="center"/>
        <w:rPr>
          <w:rFonts w:eastAsia="微軟正黑體"/>
          <w:b/>
          <w:sz w:val="28"/>
          <w:szCs w:val="28"/>
          <w:lang w:eastAsia="zh-TW"/>
        </w:rPr>
      </w:pPr>
    </w:p>
    <w:p w14:paraId="0B7059B1" w14:textId="252E673F" w:rsidR="008B4938" w:rsidRPr="00C92B6F" w:rsidRDefault="006C360F" w:rsidP="00B72B58">
      <w:pPr>
        <w:snapToGrid w:val="0"/>
        <w:spacing w:line="276" w:lineRule="auto"/>
        <w:rPr>
          <w:rFonts w:eastAsia="微軟正黑體"/>
          <w:b/>
          <w:sz w:val="28"/>
          <w:szCs w:val="28"/>
          <w:lang w:eastAsia="zh-TW"/>
        </w:rPr>
      </w:pPr>
      <w:r w:rsidRPr="00B72B58">
        <w:rPr>
          <w:rFonts w:eastAsia="SimSun" w:hint="eastAsia"/>
          <w:b/>
          <w:sz w:val="28"/>
          <w:szCs w:val="28"/>
        </w:rPr>
        <w:t>前言</w:t>
      </w:r>
    </w:p>
    <w:p w14:paraId="6F3481B9" w14:textId="49991407" w:rsidR="00604C39" w:rsidRPr="00C92B6F" w:rsidRDefault="006C360F" w:rsidP="00B72B58">
      <w:pPr>
        <w:snapToGrid w:val="0"/>
        <w:spacing w:line="276" w:lineRule="auto"/>
        <w:jc w:val="both"/>
        <w:rPr>
          <w:rFonts w:eastAsia="SimSun"/>
          <w:bCs/>
        </w:rPr>
      </w:pPr>
      <w:r w:rsidRPr="00B72B58">
        <w:rPr>
          <w:rFonts w:eastAsia="SimSun" w:hint="eastAsia"/>
          <w:bCs/>
        </w:rPr>
        <w:t>在单元</w:t>
      </w:r>
      <w:r w:rsidRPr="00B72B58">
        <w:rPr>
          <w:rFonts w:eastAsia="SimSun"/>
          <w:bCs/>
        </w:rPr>
        <w:t>1.1</w:t>
      </w:r>
      <w:r w:rsidRPr="00B72B58">
        <w:rPr>
          <w:rFonts w:eastAsia="SimSun" w:hint="eastAsia"/>
          <w:bCs/>
        </w:rPr>
        <w:t>自我理解与生活技能</w:t>
      </w:r>
      <w:r w:rsidRPr="00B72B58">
        <w:rPr>
          <w:rFonts w:eastAsia="SimSun"/>
          <w:bCs/>
        </w:rPr>
        <w:t xml:space="preserve"> </w:t>
      </w:r>
      <w:r w:rsidRPr="00B72B58">
        <w:rPr>
          <w:rFonts w:eastAsia="SimSun" w:hint="eastAsia"/>
          <w:bCs/>
        </w:rPr>
        <w:t>第一部分至第四部分「我们学习了提升生活技能，从而懂得优化自身的方法。在本单元，我们将会学习进一步认清自我，学习如何制定人生目标、运用方法评估外在环境，以及讨论如何规划人生。</w:t>
      </w:r>
    </w:p>
    <w:p w14:paraId="1A9CC4F3" w14:textId="6EACCDA4" w:rsidR="00E844BF" w:rsidRPr="00C92B6F" w:rsidRDefault="00CA3CFC">
      <w:pPr>
        <w:spacing w:after="200" w:line="276" w:lineRule="auto"/>
        <w:rPr>
          <w:rFonts w:eastAsia="SimSun"/>
          <w:bCs/>
        </w:rPr>
      </w:pPr>
      <w:r w:rsidRPr="00C92B6F">
        <w:rPr>
          <w:noProof/>
          <w:lang w:val="en-US"/>
        </w:rPr>
        <w:drawing>
          <wp:anchor distT="0" distB="0" distL="114300" distR="114300" simplePos="0" relativeHeight="251552768" behindDoc="0" locked="0" layoutInCell="1" allowOverlap="1" wp14:anchorId="7B725C55" wp14:editId="4025D19D">
            <wp:simplePos x="0" y="0"/>
            <wp:positionH relativeFrom="column">
              <wp:posOffset>988060</wp:posOffset>
            </wp:positionH>
            <wp:positionV relativeFrom="paragraph">
              <wp:posOffset>220283</wp:posOffset>
            </wp:positionV>
            <wp:extent cx="3401122" cy="4442716"/>
            <wp:effectExtent l="0" t="0" r="2540" b="254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3401122" cy="4442716"/>
                    </a:xfrm>
                    <a:prstGeom prst="rect">
                      <a:avLst/>
                    </a:prstGeom>
                  </pic:spPr>
                </pic:pic>
              </a:graphicData>
            </a:graphic>
            <wp14:sizeRelH relativeFrom="margin">
              <wp14:pctWidth>0</wp14:pctWidth>
            </wp14:sizeRelH>
            <wp14:sizeRelV relativeFrom="margin">
              <wp14:pctHeight>0</wp14:pctHeight>
            </wp14:sizeRelV>
          </wp:anchor>
        </w:drawing>
      </w:r>
      <w:r w:rsidR="00E844BF" w:rsidRPr="00C92B6F">
        <w:rPr>
          <w:rFonts w:eastAsia="SimSun"/>
          <w:bCs/>
        </w:rPr>
        <w:br w:type="page"/>
      </w:r>
    </w:p>
    <w:p w14:paraId="00C32BF1" w14:textId="42F15E42" w:rsidR="0071394B" w:rsidRPr="00C92B6F" w:rsidRDefault="00B72B58" w:rsidP="00B72B58">
      <w:pPr>
        <w:spacing w:line="276" w:lineRule="auto"/>
        <w:rPr>
          <w:rFonts w:eastAsia="微軟正黑體"/>
          <w:b/>
          <w:sz w:val="28"/>
          <w:szCs w:val="28"/>
          <w:lang w:val="en-US" w:eastAsia="zh-HK"/>
        </w:rPr>
      </w:pPr>
      <w:r>
        <w:rPr>
          <w:noProof/>
        </w:rPr>
        <w:drawing>
          <wp:anchor distT="0" distB="0" distL="114300" distR="114300" simplePos="0" relativeHeight="251530239" behindDoc="0" locked="0" layoutInCell="1" allowOverlap="1" wp14:anchorId="75E25022" wp14:editId="1B046B8D">
            <wp:simplePos x="0" y="0"/>
            <wp:positionH relativeFrom="margin">
              <wp:posOffset>3986199</wp:posOffset>
            </wp:positionH>
            <wp:positionV relativeFrom="paragraph">
              <wp:posOffset>-270344</wp:posOffset>
            </wp:positionV>
            <wp:extent cx="1534657" cy="1534657"/>
            <wp:effectExtent l="0" t="0" r="8890" b="889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4657" cy="15346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296B" w:rsidRPr="00C92B6F">
        <w:rPr>
          <w:noProof/>
          <w:lang w:val="en-US"/>
        </w:rPr>
        <mc:AlternateContent>
          <mc:Choice Requires="wps">
            <w:drawing>
              <wp:anchor distT="0" distB="0" distL="114300" distR="114300" simplePos="0" relativeHeight="251630592" behindDoc="0" locked="0" layoutInCell="1" allowOverlap="1" wp14:anchorId="655576AD" wp14:editId="099BC549">
                <wp:simplePos x="0" y="0"/>
                <wp:positionH relativeFrom="column">
                  <wp:posOffset>2529840</wp:posOffset>
                </wp:positionH>
                <wp:positionV relativeFrom="paragraph">
                  <wp:posOffset>-762000</wp:posOffset>
                </wp:positionV>
                <wp:extent cx="2133600" cy="998220"/>
                <wp:effectExtent l="0" t="0" r="19050" b="11430"/>
                <wp:wrapNone/>
                <wp:docPr id="471" name="矩形: 圓角 4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998220"/>
                        </a:xfrm>
                        <a:prstGeom prst="roundRect">
                          <a:avLst/>
                        </a:prstGeom>
                        <a:solidFill>
                          <a:sysClr val="window" lastClr="FFFFFF"/>
                        </a:solidFill>
                        <a:ln w="25400" cap="flat" cmpd="sng" algn="ctr">
                          <a:solidFill>
                            <a:srgbClr val="FF0000"/>
                          </a:solidFill>
                          <a:prstDash val="sysDash"/>
                        </a:ln>
                        <a:effectLst/>
                      </wps:spPr>
                      <wps:txbx>
                        <w:txbxContent>
                          <w:p w14:paraId="74CF6A61" w14:textId="23B681C1" w:rsidR="00703D52" w:rsidRDefault="00703D52" w:rsidP="00D6296B">
                            <w:pPr>
                              <w:pStyle w:val="aff4"/>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3B81921E" wp14:editId="6D6734C9">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6C360F" w:rsidRPr="00B72B58">
                              <w:rPr>
                                <w:rFonts w:ascii="細明體" w:eastAsia="SimSun" w:hAnsi="細明體" w:hint="eastAsia"/>
                                <w:sz w:val="20"/>
                                <w:szCs w:val="20"/>
                              </w:rPr>
                              <w:t>教师先让学生上课前完成工作纸一至二，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5576AD" id="矩形: 圓角 471" o:spid="_x0000_s1028" style="position:absolute;margin-left:199.2pt;margin-top:-60pt;width:168pt;height:7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" fillcolor="window" strokecolor="red" strokeweight="2pt">
                <v:stroke dashstyle="3 1"/>
                <v:path arrowok="t"/>
                <v:textbox>
                  <w:txbxContent>
                    <w:p w14:paraId="74CF6A61" w14:textId="23B681C1" w:rsidR="00703D52" w:rsidRDefault="00703D52" w:rsidP="00D6296B">
                      <w:pPr>
                        <w:pStyle w:val="aff4"/>
                        <w:ind w:leftChars="0" w:left="0"/>
                        <w:jc w:val="both"/>
                        <w:rPr>
                          <w:rFonts w:ascii="細明體" w:eastAsia="細明體" w:hAnsi="細明體"/>
                          <w:sz w:val="20"/>
                          <w:szCs w:val="20"/>
                          <w:lang w:eastAsia="zh-TW"/>
                        </w:rPr>
                      </w:pPr>
                      <w:r>
                        <w:rPr>
                          <w:rFonts w:ascii="Calibri" w:hAnsi="Calibri" w:cstheme="minorBidi"/>
                          <w:noProof/>
                          <w:sz w:val="20"/>
                          <w:szCs w:val="20"/>
                          <w:lang w:val="en-US"/>
                        </w:rPr>
                        <w:drawing>
                          <wp:inline distT="0" distB="0" distL="0" distR="0" wp14:anchorId="3B81921E" wp14:editId="6D6734C9">
                            <wp:extent cx="704850" cy="405130"/>
                            <wp:effectExtent l="0" t="0" r="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405130"/>
                                    </a:xfrm>
                                    <a:prstGeom prst="rect">
                                      <a:avLst/>
                                    </a:prstGeom>
                                    <a:noFill/>
                                    <a:ln>
                                      <a:noFill/>
                                    </a:ln>
                                  </pic:spPr>
                                </pic:pic>
                              </a:graphicData>
                            </a:graphic>
                          </wp:inline>
                        </w:drawing>
                      </w:r>
                      <w:r w:rsidR="006C360F" w:rsidRPr="00B72B58">
                        <w:rPr>
                          <w:rFonts w:ascii="細明體" w:eastAsia="SimSun" w:hAnsi="細明體" w:hint="eastAsia"/>
                          <w:sz w:val="20"/>
                          <w:szCs w:val="20"/>
                        </w:rPr>
                        <w:t>教师先让学生上课前完成工作纸一至二，然后在课堂上进行讨论活动和总结。</w:t>
                      </w:r>
                    </w:p>
                  </w:txbxContent>
                </v:textbox>
              </v:roundrect>
            </w:pict>
          </mc:Fallback>
        </mc:AlternateContent>
      </w:r>
      <w:r w:rsidR="006C360F" w:rsidRPr="00B72B58">
        <w:rPr>
          <w:rFonts w:eastAsia="SimSun" w:hint="eastAsia"/>
          <w:b/>
          <w:sz w:val="28"/>
          <w:szCs w:val="28"/>
        </w:rPr>
        <w:t>工作纸一：</w:t>
      </w:r>
      <w:r w:rsidR="006C360F" w:rsidRPr="00B72B58">
        <w:rPr>
          <w:rFonts w:eastAsia="SimSun" w:hint="eastAsia"/>
          <w:b/>
          <w:color w:val="000000" w:themeColor="text1"/>
          <w:sz w:val="28"/>
          <w:szCs w:val="28"/>
        </w:rPr>
        <w:t>规划</w:t>
      </w:r>
      <w:r w:rsidR="006C360F" w:rsidRPr="00B72B58">
        <w:rPr>
          <w:rFonts w:eastAsia="SimSun" w:hint="eastAsia"/>
          <w:b/>
          <w:sz w:val="28"/>
          <w:szCs w:val="28"/>
        </w:rPr>
        <w:t>人生</w:t>
      </w:r>
      <w:r w:rsidR="00F25A93" w:rsidRPr="00C92B6F">
        <w:rPr>
          <w:rFonts w:eastAsia="微軟正黑體"/>
          <w:b/>
          <w:sz w:val="28"/>
          <w:szCs w:val="28"/>
          <w:lang w:val="en-US" w:eastAsia="zh-HK"/>
        </w:rPr>
        <w:t xml:space="preserve"> </w:t>
      </w:r>
    </w:p>
    <w:p w14:paraId="72F4B503" w14:textId="7E903F03" w:rsidR="004E4901" w:rsidRPr="00C92B6F" w:rsidRDefault="006C360F" w:rsidP="00B72B58">
      <w:pPr>
        <w:spacing w:line="276" w:lineRule="auto"/>
        <w:rPr>
          <w:rFonts w:eastAsia="微軟正黑體"/>
          <w:b/>
          <w:color w:val="000000" w:themeColor="text1"/>
          <w:sz w:val="28"/>
          <w:szCs w:val="28"/>
          <w:lang w:eastAsia="zh-TW"/>
        </w:rPr>
      </w:pPr>
      <w:r w:rsidRPr="00B72B58">
        <w:rPr>
          <w:rFonts w:eastAsia="SimSun" w:hint="eastAsia"/>
          <w:b/>
          <w:color w:val="000000" w:themeColor="text1"/>
          <w:sz w:val="28"/>
          <w:szCs w:val="28"/>
        </w:rPr>
        <w:t>活动一：规划</w:t>
      </w:r>
      <w:r w:rsidRPr="00B72B58">
        <w:rPr>
          <w:rFonts w:eastAsia="SimSun" w:hint="eastAsia"/>
          <w:b/>
          <w:sz w:val="28"/>
          <w:szCs w:val="28"/>
        </w:rPr>
        <w:t>人生，跟我有</w:t>
      </w:r>
      <w:r w:rsidR="00C01D38">
        <w:rPr>
          <w:rFonts w:eastAsia="SimSun" w:hint="eastAsia"/>
          <w:b/>
          <w:sz w:val="28"/>
          <w:szCs w:val="28"/>
        </w:rPr>
        <w:t>什么</w:t>
      </w:r>
      <w:r w:rsidRPr="00B72B58">
        <w:rPr>
          <w:rFonts w:eastAsia="SimSun" w:hint="eastAsia"/>
          <w:b/>
          <w:sz w:val="28"/>
          <w:szCs w:val="28"/>
        </w:rPr>
        <w:t>关系？</w:t>
      </w:r>
    </w:p>
    <w:p w14:paraId="7F863B7B" w14:textId="67FB7208" w:rsidR="00702015" w:rsidRPr="00C92B6F" w:rsidRDefault="006C360F" w:rsidP="00B72B58">
      <w:pPr>
        <w:snapToGrid w:val="0"/>
        <w:spacing w:line="276" w:lineRule="auto"/>
        <w:ind w:rightChars="1868" w:right="4483"/>
        <w:rPr>
          <w:rFonts w:eastAsia="微軟正黑體"/>
          <w:lang w:eastAsia="zh-TW"/>
        </w:rPr>
      </w:pPr>
      <w:r w:rsidRPr="00B72B58">
        <w:rPr>
          <w:rFonts w:eastAsia="SimSun" w:hint="eastAsia"/>
        </w:rPr>
        <w:t>细阅以下同学对规划人生的意见，然后回答问题。</w:t>
      </w:r>
    </w:p>
    <w:p w14:paraId="4B9208F5" w14:textId="090A3CD2" w:rsidR="00D6296B" w:rsidRPr="00C92B6F" w:rsidRDefault="00D6296B" w:rsidP="00D6296B">
      <w:pPr>
        <w:snapToGrid w:val="0"/>
        <w:ind w:rightChars="1868" w:right="4483"/>
        <w:rPr>
          <w:rFonts w:eastAsia="微軟正黑體"/>
          <w:lang w:eastAsia="zh-TW"/>
        </w:rPr>
      </w:pPr>
    </w:p>
    <w:p w14:paraId="6E146C03" w14:textId="51B96128" w:rsidR="00D6296B" w:rsidRPr="00C92B6F" w:rsidRDefault="00D6296B" w:rsidP="00D6296B">
      <w:pPr>
        <w:snapToGrid w:val="0"/>
        <w:ind w:rightChars="1868" w:right="4483"/>
        <w:rPr>
          <w:rFonts w:eastAsia="SimSun"/>
          <w:lang w:eastAsia="zh-TW"/>
        </w:rPr>
      </w:pPr>
    </w:p>
    <w:p w14:paraId="1451CB63" w14:textId="5E230C7F" w:rsidR="00702015" w:rsidRPr="00C92B6F" w:rsidRDefault="00D6296B" w:rsidP="00702015">
      <w:pPr>
        <w:rPr>
          <w:rFonts w:eastAsia="SimSun"/>
          <w:lang w:eastAsia="zh-TW"/>
        </w:rPr>
      </w:pPr>
      <w:r w:rsidRPr="00C92B6F">
        <w:rPr>
          <w:rFonts w:eastAsia="微軟正黑體"/>
          <w:noProof/>
          <w:lang w:val="en-US"/>
        </w:rPr>
        <mc:AlternateContent>
          <mc:Choice Requires="wps">
            <w:drawing>
              <wp:anchor distT="0" distB="0" distL="114300" distR="114300" simplePos="0" relativeHeight="251554816" behindDoc="0" locked="0" layoutInCell="1" allowOverlap="1" wp14:anchorId="60563E75" wp14:editId="618D6856">
                <wp:simplePos x="0" y="0"/>
                <wp:positionH relativeFrom="column">
                  <wp:posOffset>-200342</wp:posOffset>
                </wp:positionH>
                <wp:positionV relativeFrom="paragraph">
                  <wp:posOffset>66039</wp:posOffset>
                </wp:positionV>
                <wp:extent cx="1408169" cy="1343758"/>
                <wp:effectExtent l="0" t="6032" r="14922" b="14923"/>
                <wp:wrapNone/>
                <wp:docPr id="86"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408169" cy="1343758"/>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2F8E955F" w14:textId="730CB16B" w:rsidR="00703D52" w:rsidRPr="00B62626" w:rsidRDefault="006C360F" w:rsidP="00B72B58">
                            <w:pPr>
                              <w:snapToGrid w:val="0"/>
                              <w:spacing w:line="276" w:lineRule="auto"/>
                              <w:rPr>
                                <w:rFonts w:ascii="微軟正黑體" w:eastAsia="微軟正黑體" w:hAnsi="微軟正黑體"/>
                                <w:lang w:eastAsia="zh-TW"/>
                              </w:rPr>
                            </w:pPr>
                            <w:r w:rsidRPr="00B72B58">
                              <w:rPr>
                                <w:rFonts w:ascii="微軟正黑體" w:eastAsia="SimSun" w:hAnsi="微軟正黑體" w:cs="新細明體" w:hint="eastAsia"/>
                              </w:rPr>
                              <w:t>规划人生？我只是中一学生，那有能力去处理这么困难的事情？</w:t>
                            </w:r>
                          </w:p>
                        </w:txbxContent>
                      </wps:txbx>
                      <wps:bodyPr rot="0" vert="horz" wrap="square" lIns="91440" tIns="45720" rIns="91440" bIns="45720" anchor="t" anchorCtr="0" upright="1">
                        <a:noAutofit/>
                      </wps:bodyPr>
                    </wps:wsp>
                  </a:graphicData>
                </a:graphic>
              </wp:anchor>
            </w:drawing>
          </mc:Choice>
          <mc:Fallback>
            <w:pict>
              <v:shape w14:anchorId="60563E75" id="Freeform 22" o:spid="_x0000_s1029" style="position:absolute;margin-left:-15.75pt;margin-top:5.2pt;width:110.9pt;height:105.8pt;rotation:-90;z-index:251554816;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960020,2013229;347316,2013229;297599,2020935;247182,2051760;210070,2099923;186962,2163499;179260,2240560;179260,2622977;179260,2700038;179260,2776137;178559,2789622;175759,2801182;170857,2809851;163154,2818520;122541,2855125;0,2965900;172958,3128692;178559,3136399;179960,3152774;191864,3223093;215672,3279925;249283,3321346;291997,3347354;343815,3356987;680627,3356987;1242914,3356987;1291230,3349281;1339546,3319419;1375958,3269329;1399066,3203827;1407469,3124839;1407469,2240560;1401867,2177948;1379459,2108592;1343748,2056576;1296832,2024788;1238713,2013229;960020,2013229" o:connectangles="0,0,0,0,0,0,0,0,0,0,0,0,0,0,0,0,0,0,0,0,0,0,0,0,0,0,0,0,0,0,0,0,0,0,0,0,0,0" textboxrect="0,0,2011,1395"/>
                <v:textbox>
                  <w:txbxContent>
                    <w:p w14:paraId="2F8E955F" w14:textId="730CB16B" w:rsidR="00703D52" w:rsidRPr="00B62626" w:rsidRDefault="006C360F" w:rsidP="00B72B58">
                      <w:pPr>
                        <w:snapToGrid w:val="0"/>
                        <w:spacing w:line="276" w:lineRule="auto"/>
                        <w:rPr>
                          <w:rFonts w:ascii="微軟正黑體" w:eastAsia="微軟正黑體" w:hAnsi="微軟正黑體"/>
                          <w:lang w:eastAsia="zh-TW"/>
                        </w:rPr>
                      </w:pPr>
                      <w:r w:rsidRPr="00B72B58">
                        <w:rPr>
                          <w:rFonts w:ascii="微軟正黑體" w:eastAsia="SimSun" w:hAnsi="微軟正黑體" w:cs="新細明體" w:hint="eastAsia"/>
                        </w:rPr>
                        <w:t>规划人生？我只是中一学生，那有能力去处理这么困难的事情？</w:t>
                      </w:r>
                    </w:p>
                  </w:txbxContent>
                </v:textbox>
              </v:shape>
            </w:pict>
          </mc:Fallback>
        </mc:AlternateContent>
      </w:r>
      <w:r w:rsidRPr="00C92B6F">
        <w:rPr>
          <w:rFonts w:eastAsia="微軟正黑體"/>
          <w:noProof/>
          <w:lang w:val="en-US"/>
        </w:rPr>
        <mc:AlternateContent>
          <mc:Choice Requires="wps">
            <w:drawing>
              <wp:anchor distT="0" distB="0" distL="114300" distR="114300" simplePos="0" relativeHeight="251557888" behindDoc="0" locked="0" layoutInCell="1" allowOverlap="1" wp14:anchorId="283E07FC" wp14:editId="6DD349EA">
                <wp:simplePos x="0" y="0"/>
                <wp:positionH relativeFrom="column">
                  <wp:posOffset>1304290</wp:posOffset>
                </wp:positionH>
                <wp:positionV relativeFrom="paragraph">
                  <wp:posOffset>13970</wp:posOffset>
                </wp:positionV>
                <wp:extent cx="1193165" cy="1232535"/>
                <wp:effectExtent l="0" t="635" r="25400" b="25400"/>
                <wp:wrapNone/>
                <wp:docPr id="79"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193165" cy="123253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4D64FF35" w14:textId="14435A59" w:rsidR="00703D52" w:rsidRPr="003E66FE" w:rsidRDefault="006C360F" w:rsidP="00B72B58">
                            <w:pPr>
                              <w:snapToGrid w:val="0"/>
                              <w:spacing w:line="276" w:lineRule="auto"/>
                              <w:rPr>
                                <w:rFonts w:ascii="微軟正黑體" w:eastAsia="SimSun" w:hAnsi="微軟正黑體" w:cs="新細明體"/>
                                <w:lang w:eastAsia="zh-TW"/>
                              </w:rPr>
                            </w:pPr>
                            <w:r w:rsidRPr="00B72B58">
                              <w:rPr>
                                <w:rFonts w:ascii="微軟正黑體" w:eastAsia="SimSun" w:hAnsi="微軟正黑體" w:cs="新細明體" w:hint="eastAsia"/>
                              </w:rPr>
                              <w:t>爸妈的决定是最好的。我才不操心！</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3E07FC" id="_x0000_s1030" style="position:absolute;margin-left:102.7pt;margin-top:1.1pt;width:93.95pt;height:97.05pt;rotation:-90;z-index:25155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813441,1846594;294286,1846594;252161,1853662;209442,1881935;177996,1926112;158416,1984426;151890,2055109;151890,2405873;151890,2476556;151890,2546355;151296,2558725;148923,2569327;144770,2577279;138243,2585231;103831,2618806;0,2720412;146550,2869730;151296,2876799;152483,2891819;162569,2956317;182742,3008446;211222,3046438;247414,3070293;291320,3079129;576706,3079129;1053142,3079129;1094081,3072060;1135020,3044671;1165872,2998727;1185452,2938646;1192572,2866196;1192572,2055109;1187825,1997679;1168839,1934064;1138580,1886353;1098827,1857196;1049582,1846594;813441,1846594" o:connectangles="0,0,0,0,0,0,0,0,0,0,0,0,0,0,0,0,0,0,0,0,0,0,0,0,0,0,0,0,0,0,0,0,0,0,0,0,0,0" textboxrect="0,0,2011,1395"/>
                <v:textbox>
                  <w:txbxContent>
                    <w:p w14:paraId="4D64FF35" w14:textId="14435A59" w:rsidR="00703D52" w:rsidRPr="003E66FE" w:rsidRDefault="006C360F" w:rsidP="00B72B58">
                      <w:pPr>
                        <w:snapToGrid w:val="0"/>
                        <w:spacing w:line="276" w:lineRule="auto"/>
                        <w:rPr>
                          <w:rFonts w:ascii="微軟正黑體" w:eastAsia="SimSun" w:hAnsi="微軟正黑體" w:cs="新細明體"/>
                          <w:lang w:eastAsia="zh-TW"/>
                        </w:rPr>
                      </w:pPr>
                      <w:r w:rsidRPr="00B72B58">
                        <w:rPr>
                          <w:rFonts w:ascii="微軟正黑體" w:eastAsia="SimSun" w:hAnsi="微軟正黑體" w:cs="新細明體" w:hint="eastAsia"/>
                        </w:rPr>
                        <w:t>爸妈的决定是最好的。我才不操心！</w:t>
                      </w:r>
                    </w:p>
                  </w:txbxContent>
                </v:textbox>
              </v:shape>
            </w:pict>
          </mc:Fallback>
        </mc:AlternateContent>
      </w:r>
      <w:r w:rsidRPr="00C92B6F">
        <w:rPr>
          <w:rFonts w:eastAsia="微軟正黑體"/>
          <w:noProof/>
          <w:lang w:val="en-US"/>
        </w:rPr>
        <mc:AlternateContent>
          <mc:Choice Requires="wps">
            <w:drawing>
              <wp:anchor distT="0" distB="0" distL="114300" distR="114300" simplePos="0" relativeHeight="251560960" behindDoc="0" locked="0" layoutInCell="1" allowOverlap="1" wp14:anchorId="4E6B5E29" wp14:editId="5DC77CF5">
                <wp:simplePos x="0" y="0"/>
                <wp:positionH relativeFrom="column">
                  <wp:posOffset>2543175</wp:posOffset>
                </wp:positionH>
                <wp:positionV relativeFrom="paragraph">
                  <wp:posOffset>48260</wp:posOffset>
                </wp:positionV>
                <wp:extent cx="1513205" cy="1447165"/>
                <wp:effectExtent l="0" t="5080" r="24765" b="24765"/>
                <wp:wrapNone/>
                <wp:docPr id="27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513205" cy="144716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36FC1CAF" w14:textId="74B2D800" w:rsidR="00703D52" w:rsidRPr="002D2FC4" w:rsidRDefault="006C360F" w:rsidP="00B72B58">
                            <w:pPr>
                              <w:snapToGrid w:val="0"/>
                              <w:spacing w:line="276" w:lineRule="auto"/>
                              <w:rPr>
                                <w:rFonts w:ascii="微軟正黑體" w:eastAsia="微軟正黑體" w:hAnsi="微軟正黑體" w:cs="新細明體"/>
                                <w:lang w:eastAsia="zh-TW"/>
                              </w:rPr>
                            </w:pPr>
                            <w:r w:rsidRPr="00B72B58">
                              <w:rPr>
                                <w:rFonts w:ascii="微軟正黑體" w:eastAsia="SimSun" w:hAnsi="微軟正黑體" w:cs="新細明體" w:hint="eastAsia"/>
                              </w:rPr>
                              <w:t>世界不断在转变，计划也随之改变！人生规划？还是等我长大后才算！</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E6B5E29" id="_x0000_s1031" style="position:absolute;margin-left:200.25pt;margin-top:3.8pt;width:119.15pt;height:113.95pt;rotation:-90;z-index:251560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1031628,2168154;373222,2168154;319797,2176453;265620,2209650;225739,2261519;200908,2329988;192631,2412979;192631,2824825;192631,2907816;192631,2989770;191878,3004294;188868,3016743;183601,3026079;175324,3035416;131681,3074837;0,3194137;185859,3369457;191878,3377756;193383,3395391;206175,3471121;231759,3532327;267877,3576935;313777,3604945;369460,3615319;731395,3615319;1335624,3615319;1387544,3607020;1439464,3574861;1478592,3520916;1503423,3450373;1512453,3365307;1512453,2412979;1506433,2345548;1482354,2270856;1443978,2214837;1393563,2180603;1331109,2168154;1031628,2168154" o:connectangles="0,0,0,0,0,0,0,0,0,0,0,0,0,0,0,0,0,0,0,0,0,0,0,0,0,0,0,0,0,0,0,0,0,0,0,0,0,0" textboxrect="0,0,2011,1395"/>
                <v:textbox>
                  <w:txbxContent>
                    <w:p w14:paraId="36FC1CAF" w14:textId="74B2D800" w:rsidR="00703D52" w:rsidRPr="002D2FC4" w:rsidRDefault="006C360F" w:rsidP="00B72B58">
                      <w:pPr>
                        <w:snapToGrid w:val="0"/>
                        <w:spacing w:line="276" w:lineRule="auto"/>
                        <w:rPr>
                          <w:rFonts w:ascii="微軟正黑體" w:eastAsia="微軟正黑體" w:hAnsi="微軟正黑體" w:cs="新細明體"/>
                          <w:lang w:eastAsia="zh-TW"/>
                        </w:rPr>
                      </w:pPr>
                      <w:r w:rsidRPr="00B72B58">
                        <w:rPr>
                          <w:rFonts w:ascii="微軟正黑體" w:eastAsia="SimSun" w:hAnsi="微軟正黑體" w:cs="新細明體" w:hint="eastAsia"/>
                        </w:rPr>
                        <w:t>世界不断在转变，计划也随之改变！人生规划？还是等我长大后才算！</w:t>
                      </w:r>
                    </w:p>
                  </w:txbxContent>
                </v:textbox>
              </v:shape>
            </w:pict>
          </mc:Fallback>
        </mc:AlternateContent>
      </w:r>
    </w:p>
    <w:p w14:paraId="7BFA4C8C" w14:textId="680E65AF" w:rsidR="006F7ED0" w:rsidRPr="00C92B6F" w:rsidRDefault="00D6296B" w:rsidP="006F7ED0">
      <w:pPr>
        <w:rPr>
          <w:rFonts w:eastAsia="微軟正黑體"/>
          <w:lang w:eastAsia="zh-TW"/>
        </w:rPr>
      </w:pPr>
      <w:r w:rsidRPr="00C92B6F">
        <w:rPr>
          <w:rFonts w:eastAsia="微軟正黑體"/>
          <w:noProof/>
          <w:lang w:val="en-US"/>
        </w:rPr>
        <mc:AlternateContent>
          <mc:Choice Requires="wps">
            <w:drawing>
              <wp:anchor distT="0" distB="0" distL="114300" distR="114300" simplePos="0" relativeHeight="251632640" behindDoc="0" locked="0" layoutInCell="1" allowOverlap="1" wp14:anchorId="44539DB2" wp14:editId="772C6394">
                <wp:simplePos x="0" y="0"/>
                <wp:positionH relativeFrom="column">
                  <wp:posOffset>3904616</wp:posOffset>
                </wp:positionH>
                <wp:positionV relativeFrom="paragraph">
                  <wp:posOffset>47942</wp:posOffset>
                </wp:positionV>
                <wp:extent cx="1789621" cy="1434568"/>
                <wp:effectExtent l="6032" t="0" r="26353" b="26352"/>
                <wp:wrapNone/>
                <wp:docPr id="25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789621" cy="1434568"/>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w="9525">
                          <a:solidFill>
                            <a:srgbClr val="000000"/>
                          </a:solidFill>
                          <a:round/>
                          <a:headEnd/>
                          <a:tailEnd/>
                        </a:ln>
                      </wps:spPr>
                      <wps:txbx>
                        <w:txbxContent>
                          <w:p w14:paraId="2EB36A73" w14:textId="7FCA864A" w:rsidR="00703D52" w:rsidRPr="003E66FE" w:rsidRDefault="006C360F" w:rsidP="00B72B58">
                            <w:pPr>
                              <w:snapToGrid w:val="0"/>
                              <w:spacing w:line="276" w:lineRule="auto"/>
                              <w:rPr>
                                <w:rFonts w:ascii="微軟正黑體" w:eastAsia="SimSun" w:hAnsi="微軟正黑體" w:cs="新細明體"/>
                                <w:lang w:eastAsia="zh-TW"/>
                              </w:rPr>
                            </w:pPr>
                            <w:r w:rsidRPr="00B72B58">
                              <w:rPr>
                                <w:rFonts w:ascii="微軟正黑體" w:eastAsia="SimSun" w:hAnsi="微軟正黑體" w:cs="新細明體" w:hint="eastAsia"/>
                              </w:rPr>
                              <w:t>我最清楚自己，未来应该由我决定，而且早些计划，可以「快人一步，理想达到」。</w:t>
                            </w:r>
                          </w:p>
                        </w:txbxContent>
                      </wps:txbx>
                      <wps:bodyPr rot="0" vert="horz" wrap="square" lIns="91440" tIns="45720" rIns="91440" bIns="45720" anchor="t" anchorCtr="0" upright="1">
                        <a:noAutofit/>
                      </wps:bodyPr>
                    </wps:wsp>
                  </a:graphicData>
                </a:graphic>
              </wp:anchor>
            </w:drawing>
          </mc:Choice>
          <mc:Fallback>
            <w:pict>
              <v:shape w14:anchorId="44539DB2" id="_x0000_s1032" style="position:absolute;margin-left:307.45pt;margin-top:3.75pt;width:140.9pt;height:112.95pt;rotation:-90;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" adj="-11796480,,5400" path="m1371,l496,,425,8,353,40,300,90r-33,66l256,236r,397l256,713r,79l255,806r-4,12l244,827r-11,9l175,874,,989r247,169l255,1166r2,17l274,1256r34,59l356,1358r61,27l491,1395r481,l1775,1395r69,-8l1913,1356r52,-52l1998,1236r12,-82l2010,236r-8,-65l1970,99,1919,45,1852,12,1769,,1371,xe">
                <v:stroke joinstyle="round"/>
                <v:formulas/>
                <v:path arrowok="t" o:connecttype="custom" o:connectlocs="1220075,2149281;441398,2149281;378214,2157508;314140,2190416;266975,2241834;237608,2309706;227818,2391975;227818,2800236;227818,2882505;227818,2963746;226929,2978143;223369,2990483;217139,2999738;207350,3008994;155735,3048071;0,3166333;219809,3340127;226929,3348354;228708,3365836;243837,3440906;274094,3501580;316810,3545800;371095,3573565;436949,3583849;864998,3583849;1579601,3583849;1641005,3575622;1702409,3543743;1748685,3490268;1778052,3420339;1788731,3336013;1788731,2391975;1781612,2325131;1753134,2251089;1707749,2195557;1648124,2161621;1574261,2149281;1220075,2149281" o:connectangles="0,0,0,0,0,0,0,0,0,0,0,0,0,0,0,0,0,0,0,0,0,0,0,0,0,0,0,0,0,0,0,0,0,0,0,0,0,0" textboxrect="0,0,2011,1395"/>
                <v:textbox>
                  <w:txbxContent>
                    <w:p w14:paraId="2EB36A73" w14:textId="7FCA864A" w:rsidR="00703D52" w:rsidRPr="003E66FE" w:rsidRDefault="006C360F" w:rsidP="00B72B58">
                      <w:pPr>
                        <w:snapToGrid w:val="0"/>
                        <w:spacing w:line="276" w:lineRule="auto"/>
                        <w:rPr>
                          <w:rFonts w:ascii="微軟正黑體" w:eastAsia="SimSun" w:hAnsi="微軟正黑體" w:cs="新細明體"/>
                          <w:lang w:eastAsia="zh-TW"/>
                        </w:rPr>
                      </w:pPr>
                      <w:r w:rsidRPr="00B72B58">
                        <w:rPr>
                          <w:rFonts w:ascii="微軟正黑體" w:eastAsia="SimSun" w:hAnsi="微軟正黑體" w:cs="新細明體" w:hint="eastAsia"/>
                        </w:rPr>
                        <w:t>我最清楚自己，未来应该由我决定，而且早些计划，可以「快人一步，理想达到」。</w:t>
                      </w:r>
                    </w:p>
                  </w:txbxContent>
                </v:textbox>
              </v:shape>
            </w:pict>
          </mc:Fallback>
        </mc:AlternateContent>
      </w:r>
    </w:p>
    <w:p w14:paraId="4C578FDE" w14:textId="708D9C8E" w:rsidR="006F7ED0" w:rsidRPr="00C92B6F" w:rsidRDefault="006F7ED0" w:rsidP="006F7ED0">
      <w:pPr>
        <w:rPr>
          <w:rFonts w:eastAsia="微軟正黑體"/>
          <w:lang w:eastAsia="zh-TW"/>
        </w:rPr>
      </w:pPr>
    </w:p>
    <w:p w14:paraId="56371EF9" w14:textId="76615CB2" w:rsidR="006F7ED0" w:rsidRPr="00C92B6F" w:rsidRDefault="006F7ED0" w:rsidP="006F7ED0">
      <w:pPr>
        <w:rPr>
          <w:rFonts w:eastAsia="微軟正黑體"/>
          <w:lang w:eastAsia="zh-TW"/>
        </w:rPr>
      </w:pPr>
    </w:p>
    <w:p w14:paraId="1BAC22CE" w14:textId="4BFF6C56" w:rsidR="006F7ED0" w:rsidRPr="00C92B6F" w:rsidRDefault="006F7ED0" w:rsidP="006F7ED0">
      <w:pPr>
        <w:rPr>
          <w:rFonts w:eastAsia="微軟正黑體"/>
          <w:lang w:eastAsia="zh-TW"/>
        </w:rPr>
      </w:pPr>
    </w:p>
    <w:p w14:paraId="35C00557" w14:textId="3A6C1023" w:rsidR="006F7ED0" w:rsidRPr="00C92B6F" w:rsidRDefault="006F7ED0" w:rsidP="006F7ED0">
      <w:pPr>
        <w:rPr>
          <w:rFonts w:eastAsia="微軟正黑體"/>
          <w:lang w:eastAsia="zh-TW"/>
        </w:rPr>
      </w:pPr>
    </w:p>
    <w:p w14:paraId="41984806" w14:textId="22CA34B0" w:rsidR="006F7ED0" w:rsidRPr="00C92B6F" w:rsidRDefault="006F7ED0" w:rsidP="00702015">
      <w:pPr>
        <w:rPr>
          <w:rFonts w:eastAsia="SimSun"/>
          <w:lang w:eastAsia="zh-TW"/>
        </w:rPr>
      </w:pPr>
    </w:p>
    <w:p w14:paraId="1E398585" w14:textId="019AF15B" w:rsidR="006F7ED0" w:rsidRPr="00C92B6F" w:rsidRDefault="006F7ED0" w:rsidP="00702015">
      <w:pPr>
        <w:rPr>
          <w:rFonts w:eastAsia="SimSun"/>
          <w:lang w:eastAsia="zh-TW"/>
        </w:rPr>
      </w:pPr>
    </w:p>
    <w:p w14:paraId="3B2688D7" w14:textId="01BDC199" w:rsidR="006F7ED0" w:rsidRPr="00C92B6F" w:rsidRDefault="00E65DA7" w:rsidP="00702015">
      <w:pPr>
        <w:rPr>
          <w:rFonts w:eastAsiaTheme="minorEastAsia"/>
          <w:lang w:eastAsia="zh-TW"/>
        </w:rPr>
      </w:pPr>
      <w:r w:rsidRPr="00C92B6F">
        <w:rPr>
          <w:rFonts w:eastAsiaTheme="minorEastAsia"/>
          <w:lang w:eastAsia="zh-TW"/>
        </w:rPr>
        <w:t xml:space="preserve"> </w:t>
      </w:r>
    </w:p>
    <w:p w14:paraId="07B91F57" w14:textId="62D57A41" w:rsidR="006F7ED0" w:rsidRPr="00C92B6F" w:rsidRDefault="00D6296B" w:rsidP="00702015">
      <w:pPr>
        <w:rPr>
          <w:rFonts w:eastAsia="SimSun"/>
          <w:lang w:eastAsia="zh-TW"/>
        </w:rPr>
      </w:pPr>
      <w:r w:rsidRPr="00C92B6F">
        <w:rPr>
          <w:rFonts w:eastAsiaTheme="minorEastAsia"/>
          <w:noProof/>
          <w:lang w:val="en-US"/>
        </w:rPr>
        <mc:AlternateContent>
          <mc:Choice Requires="wps">
            <w:drawing>
              <wp:anchor distT="45720" distB="45720" distL="114300" distR="114300" simplePos="0" relativeHeight="251588608" behindDoc="0" locked="0" layoutInCell="1" allowOverlap="1" wp14:anchorId="59F2A34A" wp14:editId="470DB5DC">
                <wp:simplePos x="0" y="0"/>
                <wp:positionH relativeFrom="column">
                  <wp:posOffset>2786380</wp:posOffset>
                </wp:positionH>
                <wp:positionV relativeFrom="paragraph">
                  <wp:posOffset>128905</wp:posOffset>
                </wp:positionV>
                <wp:extent cx="533400" cy="1404620"/>
                <wp:effectExtent l="0" t="0" r="0" b="0"/>
                <wp:wrapNone/>
                <wp:docPr id="2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07BFEBB6" w14:textId="5BF7C5A1"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明慧</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F2A34A" id="_x0000_s1033" type="#_x0000_t202" style="position:absolute;margin-left:219.4pt;margin-top:10.15pt;width:42pt;height:110.6pt;z-index:251588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" filled="f" stroked="f">
                <v:textbox style="mso-fit-shape-to-text:t">
                  <w:txbxContent>
                    <w:p w14:paraId="07BFEBB6" w14:textId="5BF7C5A1"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明慧</w:t>
                      </w:r>
                    </w:p>
                  </w:txbxContent>
                </v:textbox>
              </v:shape>
            </w:pict>
          </mc:Fallback>
        </mc:AlternateContent>
      </w:r>
      <w:r w:rsidRPr="00C92B6F">
        <w:rPr>
          <w:rFonts w:eastAsia="微軟正黑體"/>
          <w:noProof/>
          <w:kern w:val="2"/>
          <w:sz w:val="36"/>
          <w:szCs w:val="36"/>
          <w:lang w:val="en-US"/>
        </w:rPr>
        <w:drawing>
          <wp:anchor distT="0" distB="0" distL="114300" distR="114300" simplePos="0" relativeHeight="251540480" behindDoc="0" locked="0" layoutInCell="1" allowOverlap="1" wp14:anchorId="3EBEB736" wp14:editId="60D87F3A">
            <wp:simplePos x="0" y="0"/>
            <wp:positionH relativeFrom="column">
              <wp:posOffset>3308350</wp:posOffset>
            </wp:positionH>
            <wp:positionV relativeFrom="paragraph">
              <wp:posOffset>6985</wp:posOffset>
            </wp:positionV>
            <wp:extent cx="532794" cy="706445"/>
            <wp:effectExtent l="0" t="0" r="635" b="5080"/>
            <wp:wrapNone/>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descr="一張含有 畫畫 的圖片&#10;&#10;自動產生的描述"/>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32794" cy="706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noProof/>
          <w:kern w:val="2"/>
          <w:sz w:val="36"/>
          <w:szCs w:val="36"/>
          <w:lang w:val="en-US"/>
        </w:rPr>
        <w:drawing>
          <wp:anchor distT="0" distB="0" distL="114300" distR="114300" simplePos="0" relativeHeight="251548672" behindDoc="0" locked="0" layoutInCell="1" allowOverlap="1" wp14:anchorId="7970B418" wp14:editId="4EC94844">
            <wp:simplePos x="0" y="0"/>
            <wp:positionH relativeFrom="column">
              <wp:posOffset>1699260</wp:posOffset>
            </wp:positionH>
            <wp:positionV relativeFrom="paragraph">
              <wp:posOffset>10795</wp:posOffset>
            </wp:positionV>
            <wp:extent cx="525780" cy="761365"/>
            <wp:effectExtent l="0" t="0" r="0" b="635"/>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一張含有 畫畫 的圖片&#10;&#10;自動產生的描述"/>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25780" cy="761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noProof/>
          <w:kern w:val="2"/>
          <w:sz w:val="36"/>
          <w:szCs w:val="36"/>
          <w:lang w:val="en-US"/>
        </w:rPr>
        <w:drawing>
          <wp:anchor distT="0" distB="0" distL="114300" distR="114300" simplePos="0" relativeHeight="251550720" behindDoc="0" locked="0" layoutInCell="1" allowOverlap="1" wp14:anchorId="5C6BEE3A" wp14:editId="1AE62548">
            <wp:simplePos x="0" y="0"/>
            <wp:positionH relativeFrom="column">
              <wp:posOffset>647065</wp:posOffset>
            </wp:positionH>
            <wp:positionV relativeFrom="paragraph">
              <wp:posOffset>7620</wp:posOffset>
            </wp:positionV>
            <wp:extent cx="560705" cy="755650"/>
            <wp:effectExtent l="0" t="0" r="0" b="635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一張含有 畫畫 的圖片&#10;&#10;自動產生的描述"/>
                    <pic:cNvPicPr>
                      <a:picLocks noChangeAspect="1" noChangeArrowheads="1"/>
                    </pic:cNvPicPr>
                  </pic:nvPicPr>
                  <pic:blipFill>
                    <a:blip r:embed="rId17" cstate="screen">
                      <a:extLst>
                        <a:ext uri="{28A0092B-C50C-407E-A947-70E740481C1C}">
                          <a14:useLocalDpi xmlns:a14="http://schemas.microsoft.com/office/drawing/2010/main"/>
                        </a:ext>
                      </a:extLst>
                    </a:blip>
                    <a:stretch>
                      <a:fillRect/>
                    </a:stretch>
                  </pic:blipFill>
                  <pic:spPr bwMode="auto">
                    <a:xfrm>
                      <a:off x="0" y="0"/>
                      <a:ext cx="560705" cy="755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A5EEF8" w14:textId="32C009AC" w:rsidR="006F7ED0" w:rsidRPr="00C92B6F" w:rsidRDefault="00B72B58" w:rsidP="00702015">
      <w:pPr>
        <w:rPr>
          <w:rFonts w:eastAsia="SimSun"/>
          <w:lang w:eastAsia="zh-TW"/>
        </w:rPr>
      </w:pPr>
      <w:r w:rsidRPr="00C92B6F">
        <w:rPr>
          <w:noProof/>
          <w:lang w:val="en-US"/>
        </w:rPr>
        <w:drawing>
          <wp:anchor distT="0" distB="0" distL="114300" distR="114300" simplePos="0" relativeHeight="251534336" behindDoc="1" locked="0" layoutInCell="1" allowOverlap="1" wp14:anchorId="70324781" wp14:editId="200A1CAA">
            <wp:simplePos x="0" y="0"/>
            <wp:positionH relativeFrom="column">
              <wp:posOffset>4405160</wp:posOffset>
            </wp:positionH>
            <wp:positionV relativeFrom="page">
              <wp:posOffset>4004089</wp:posOffset>
            </wp:positionV>
            <wp:extent cx="547370" cy="776605"/>
            <wp:effectExtent l="0" t="0" r="0" b="0"/>
            <wp:wrapTight wrapText="bothSides">
              <wp:wrapPolygon edited="0">
                <wp:start x="6515" y="0"/>
                <wp:lineTo x="1002" y="2826"/>
                <wp:lineTo x="0" y="3532"/>
                <wp:lineTo x="0" y="20487"/>
                <wp:lineTo x="2506" y="21194"/>
                <wp:lineTo x="18543" y="21194"/>
                <wp:lineTo x="21049" y="20841"/>
                <wp:lineTo x="21049" y="18015"/>
                <wp:lineTo x="20548" y="4592"/>
                <wp:lineTo x="17541" y="1413"/>
                <wp:lineTo x="14534" y="0"/>
                <wp:lineTo x="6515" y="0"/>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547370" cy="776605"/>
                    </a:xfrm>
                    <a:prstGeom prst="rect">
                      <a:avLst/>
                    </a:prstGeom>
                  </pic:spPr>
                </pic:pic>
              </a:graphicData>
            </a:graphic>
            <wp14:sizeRelH relativeFrom="margin">
              <wp14:pctWidth>0</wp14:pctWidth>
            </wp14:sizeRelH>
            <wp14:sizeRelV relativeFrom="margin">
              <wp14:pctHeight>0</wp14:pctHeight>
            </wp14:sizeRelV>
          </wp:anchor>
        </w:drawing>
      </w:r>
      <w:r w:rsidR="00D6296B" w:rsidRPr="00C92B6F">
        <w:rPr>
          <w:rFonts w:eastAsiaTheme="minorEastAsia"/>
          <w:noProof/>
          <w:lang w:val="en-US"/>
        </w:rPr>
        <mc:AlternateContent>
          <mc:Choice Requires="wps">
            <w:drawing>
              <wp:anchor distT="45720" distB="45720" distL="114300" distR="114300" simplePos="0" relativeHeight="251585536" behindDoc="0" locked="0" layoutInCell="1" allowOverlap="1" wp14:anchorId="7AE4A507" wp14:editId="0A310710">
                <wp:simplePos x="0" y="0"/>
                <wp:positionH relativeFrom="margin">
                  <wp:posOffset>152400</wp:posOffset>
                </wp:positionH>
                <wp:positionV relativeFrom="paragraph">
                  <wp:posOffset>6350</wp:posOffset>
                </wp:positionV>
                <wp:extent cx="533400" cy="1404620"/>
                <wp:effectExtent l="0" t="0" r="0" b="0"/>
                <wp:wrapNone/>
                <wp:docPr id="1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4A288BBE" w14:textId="15C95736" w:rsidR="00703D52" w:rsidRPr="00BD2008" w:rsidRDefault="006C360F" w:rsidP="0039309F">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小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4A507" id="_x0000_s1034" type="#_x0000_t202" style="position:absolute;margin-left:12pt;margin-top:.5pt;width:42pt;height:110.6pt;z-index:251585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" filled="f" stroked="f">
                <v:textbox style="mso-fit-shape-to-text:t">
                  <w:txbxContent>
                    <w:p w14:paraId="4A288BBE" w14:textId="15C95736" w:rsidR="00703D52" w:rsidRPr="00BD2008" w:rsidRDefault="006C360F" w:rsidP="0039309F">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小清</w:t>
                      </w:r>
                    </w:p>
                  </w:txbxContent>
                </v:textbox>
                <w10:wrap anchorx="margin"/>
              </v:shape>
            </w:pict>
          </mc:Fallback>
        </mc:AlternateContent>
      </w:r>
      <w:r w:rsidR="00D6296B" w:rsidRPr="00C92B6F">
        <w:rPr>
          <w:rFonts w:eastAsiaTheme="minorEastAsia"/>
          <w:noProof/>
          <w:lang w:val="en-US"/>
        </w:rPr>
        <mc:AlternateContent>
          <mc:Choice Requires="wps">
            <w:drawing>
              <wp:anchor distT="45720" distB="45720" distL="114300" distR="114300" simplePos="0" relativeHeight="251586560" behindDoc="0" locked="0" layoutInCell="1" allowOverlap="1" wp14:anchorId="331B3D77" wp14:editId="15E8A45E">
                <wp:simplePos x="0" y="0"/>
                <wp:positionH relativeFrom="margin">
                  <wp:posOffset>2129790</wp:posOffset>
                </wp:positionH>
                <wp:positionV relativeFrom="paragraph">
                  <wp:posOffset>179070</wp:posOffset>
                </wp:positionV>
                <wp:extent cx="533400" cy="1404620"/>
                <wp:effectExtent l="0" t="0" r="0" b="0"/>
                <wp:wrapNone/>
                <wp:docPr id="2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01355AE9" w14:textId="31D6CF78"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文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1B3D77" id="_x0000_s1035" type="#_x0000_t202" style="position:absolute;margin-left:167.7pt;margin-top:14.1pt;width:42pt;height:110.6pt;z-index:251586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" filled="f" stroked="f">
                <v:textbox style="mso-fit-shape-to-text:t">
                  <w:txbxContent>
                    <w:p w14:paraId="01355AE9" w14:textId="31D6CF78" w:rsidR="00703D52" w:rsidRPr="00BD2008" w:rsidRDefault="006C360F" w:rsidP="00BD2008">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文杰</w:t>
                      </w:r>
                    </w:p>
                  </w:txbxContent>
                </v:textbox>
                <w10:wrap anchorx="margin"/>
              </v:shape>
            </w:pict>
          </mc:Fallback>
        </mc:AlternateContent>
      </w:r>
    </w:p>
    <w:p w14:paraId="1BC34EE8" w14:textId="79674FFC" w:rsidR="006F7ED0" w:rsidRPr="00C92B6F" w:rsidRDefault="00D6296B" w:rsidP="00702015">
      <w:pPr>
        <w:rPr>
          <w:rFonts w:eastAsia="SimSun"/>
          <w:lang w:eastAsia="zh-TW"/>
        </w:rPr>
      </w:pPr>
      <w:r w:rsidRPr="00C92B6F">
        <w:rPr>
          <w:rFonts w:eastAsiaTheme="minorEastAsia"/>
          <w:noProof/>
          <w:lang w:val="en-US"/>
        </w:rPr>
        <mc:AlternateContent>
          <mc:Choice Requires="wps">
            <w:drawing>
              <wp:anchor distT="45720" distB="45720" distL="114300" distR="114300" simplePos="0" relativeHeight="251636736" behindDoc="0" locked="0" layoutInCell="1" allowOverlap="1" wp14:anchorId="16C58C84" wp14:editId="18F65C6E">
                <wp:simplePos x="0" y="0"/>
                <wp:positionH relativeFrom="column">
                  <wp:posOffset>4984115</wp:posOffset>
                </wp:positionH>
                <wp:positionV relativeFrom="paragraph">
                  <wp:posOffset>31115</wp:posOffset>
                </wp:positionV>
                <wp:extent cx="533400" cy="1404620"/>
                <wp:effectExtent l="0" t="0" r="0" b="0"/>
                <wp:wrapNone/>
                <wp:docPr id="2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404620"/>
                        </a:xfrm>
                        <a:prstGeom prst="rect">
                          <a:avLst/>
                        </a:prstGeom>
                        <a:noFill/>
                        <a:ln w="9525">
                          <a:noFill/>
                          <a:miter lim="800000"/>
                          <a:headEnd/>
                          <a:tailEnd/>
                        </a:ln>
                      </wps:spPr>
                      <wps:txbx>
                        <w:txbxContent>
                          <w:p w14:paraId="380311C1" w14:textId="2FFA9810" w:rsidR="00703D52" w:rsidRPr="00BD2008" w:rsidRDefault="006C360F" w:rsidP="00E65DA7">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永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C58C84" id="_x0000_s1036" type="#_x0000_t202" style="position:absolute;margin-left:392.45pt;margin-top:2.45pt;width:42pt;height:110.6pt;z-index:251636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" filled="f" stroked="f">
                <v:textbox style="mso-fit-shape-to-text:t">
                  <w:txbxContent>
                    <w:p w14:paraId="380311C1" w14:textId="2FFA9810" w:rsidR="00703D52" w:rsidRPr="00BD2008" w:rsidRDefault="006C360F" w:rsidP="00E65DA7">
                      <w:pPr>
                        <w:rPr>
                          <w:rFonts w:ascii="微軟正黑體" w:eastAsia="微軟正黑體" w:hAnsi="微軟正黑體"/>
                          <w:b/>
                          <w:bCs/>
                          <w:iCs/>
                          <w:color w:val="000000" w:themeColor="text1"/>
                          <w:lang w:eastAsia="zh-TW"/>
                        </w:rPr>
                      </w:pPr>
                      <w:r w:rsidRPr="00B72B58">
                        <w:rPr>
                          <w:rFonts w:ascii="微軟正黑體" w:eastAsia="SimSun" w:hAnsi="微軟正黑體" w:hint="eastAsia"/>
                          <w:b/>
                          <w:bCs/>
                          <w:iCs/>
                          <w:color w:val="000000" w:themeColor="text1"/>
                        </w:rPr>
                        <w:t>永昌</w:t>
                      </w:r>
                    </w:p>
                  </w:txbxContent>
                </v:textbox>
              </v:shape>
            </w:pict>
          </mc:Fallback>
        </mc:AlternateContent>
      </w:r>
    </w:p>
    <w:p w14:paraId="387BA091" w14:textId="1E851A68" w:rsidR="006F7ED0" w:rsidRPr="00C92B6F" w:rsidRDefault="006F7ED0" w:rsidP="00702015">
      <w:pPr>
        <w:rPr>
          <w:rFonts w:eastAsia="SimSun"/>
          <w:lang w:eastAsia="zh-TW"/>
        </w:rPr>
      </w:pPr>
    </w:p>
    <w:p w14:paraId="18460D34" w14:textId="167EAADE" w:rsidR="006F7ED0" w:rsidRPr="00C92B6F" w:rsidRDefault="006F7ED0" w:rsidP="00702015">
      <w:pPr>
        <w:rPr>
          <w:rFonts w:eastAsiaTheme="minorEastAsia"/>
          <w:lang w:eastAsia="zh-TW"/>
        </w:rPr>
      </w:pPr>
    </w:p>
    <w:p w14:paraId="28361214" w14:textId="5B5F8CB7" w:rsidR="00D6296B" w:rsidRPr="00C92B6F" w:rsidRDefault="00D6296B" w:rsidP="00702015">
      <w:pPr>
        <w:rPr>
          <w:rFonts w:eastAsiaTheme="minorEastAsia"/>
          <w:lang w:eastAsia="zh-TW"/>
        </w:rPr>
      </w:pPr>
    </w:p>
    <w:p w14:paraId="2BBCD61C" w14:textId="06F7894A" w:rsidR="0071394B" w:rsidRPr="00C92B6F" w:rsidRDefault="006C360F" w:rsidP="00DC1DAB">
      <w:pPr>
        <w:pStyle w:val="aff4"/>
        <w:numPr>
          <w:ilvl w:val="0"/>
          <w:numId w:val="12"/>
        </w:numPr>
        <w:snapToGrid w:val="0"/>
        <w:spacing w:line="276" w:lineRule="auto"/>
        <w:ind w:leftChars="0" w:left="482" w:hanging="482"/>
        <w:jc w:val="both"/>
        <w:rPr>
          <w:rFonts w:eastAsiaTheme="minorEastAsia"/>
          <w:lang w:eastAsia="zh-TW"/>
        </w:rPr>
      </w:pPr>
      <w:r w:rsidRPr="00B72B58">
        <w:rPr>
          <w:rFonts w:eastAsia="SimSun" w:hint="eastAsia"/>
        </w:rPr>
        <w:t>你最同意哪位同学的意见？请在该意见加上</w:t>
      </w:r>
      <w:r w:rsidRPr="00B72B58">
        <w:rPr>
          <w:rFonts w:eastAsia="SimSun" w:hint="eastAsia"/>
          <w:noProof/>
          <w:lang w:val="en-US"/>
        </w:rPr>
        <w:t>「</w:t>
      </w:r>
      <w:r w:rsidR="006B50C2" w:rsidRPr="00C92B6F">
        <w:rPr>
          <w:rFonts w:eastAsiaTheme="minorEastAsia"/>
          <w:noProof/>
          <w:lang w:val="en-US" w:eastAsia="zh-TW"/>
        </w:rPr>
        <w:sym w:font="Wingdings" w:char="F0FC"/>
      </w:r>
      <w:r w:rsidRPr="00B72B58">
        <w:rPr>
          <w:rFonts w:eastAsia="SimSun" w:hint="eastAsia"/>
          <w:noProof/>
          <w:lang w:val="en-US"/>
        </w:rPr>
        <w:t>」</w:t>
      </w:r>
      <w:r w:rsidRPr="00B72B58">
        <w:rPr>
          <w:rFonts w:eastAsia="SimSun" w:hint="eastAsia"/>
        </w:rPr>
        <w:t>并在空白位置写下原因。</w:t>
      </w:r>
    </w:p>
    <w:tbl>
      <w:tblPr>
        <w:tblW w:w="9195"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ayout w:type="fixed"/>
        <w:tblLook w:val="0600" w:firstRow="0" w:lastRow="0" w:firstColumn="0" w:lastColumn="0" w:noHBand="1" w:noVBand="1"/>
      </w:tblPr>
      <w:tblGrid>
        <w:gridCol w:w="1110"/>
        <w:gridCol w:w="1844"/>
        <w:gridCol w:w="6241"/>
      </w:tblGrid>
      <w:tr w:rsidR="0071394B" w:rsidRPr="00C92B6F" w14:paraId="6AC30C12" w14:textId="77777777" w:rsidTr="00B16E6E">
        <w:trPr>
          <w:trHeight w:val="803"/>
        </w:trPr>
        <w:tc>
          <w:tcPr>
            <w:tcW w:w="1110" w:type="dxa"/>
            <w:tcMar>
              <w:top w:w="100" w:type="dxa"/>
              <w:left w:w="100" w:type="dxa"/>
              <w:bottom w:w="100" w:type="dxa"/>
              <w:right w:w="100" w:type="dxa"/>
            </w:tcMar>
            <w:hideMark/>
          </w:tcPr>
          <w:p w14:paraId="5E356137" w14:textId="5AE373E6" w:rsidR="0071394B" w:rsidRPr="00C92B6F" w:rsidRDefault="0071394B">
            <w:pPr>
              <w:widowControl w:val="0"/>
              <w:spacing w:line="276" w:lineRule="auto"/>
              <w:jc w:val="center"/>
              <w:rPr>
                <w:rFonts w:eastAsia="微軟正黑體"/>
                <w:kern w:val="2"/>
                <w:sz w:val="36"/>
                <w:szCs w:val="36"/>
                <w:lang w:eastAsia="zh-TW"/>
              </w:rPr>
            </w:pPr>
            <w:r w:rsidRPr="00C92B6F">
              <w:rPr>
                <w:rFonts w:eastAsia="微軟正黑體"/>
                <w:noProof/>
                <w:kern w:val="2"/>
                <w:sz w:val="36"/>
                <w:szCs w:val="36"/>
                <w:lang w:val="en-US"/>
              </w:rPr>
              <w:drawing>
                <wp:anchor distT="0" distB="0" distL="114300" distR="114300" simplePos="0" relativeHeight="251618304" behindDoc="0" locked="0" layoutInCell="1" allowOverlap="1" wp14:anchorId="24427E2A" wp14:editId="3E4496DE">
                  <wp:simplePos x="0" y="0"/>
                  <wp:positionH relativeFrom="column">
                    <wp:posOffset>82550</wp:posOffset>
                  </wp:positionH>
                  <wp:positionV relativeFrom="paragraph">
                    <wp:posOffset>144203</wp:posOffset>
                  </wp:positionV>
                  <wp:extent cx="405130" cy="400050"/>
                  <wp:effectExtent l="0" t="0" r="0" b="0"/>
                  <wp:wrapNone/>
                  <wp:docPr id="456" name="圖片 456"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一張含有 坐, 男人, 桌, 鏡 的圖片&#10;&#10;自動產生的描述"/>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05130" cy="400050"/>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40DF69A6" w14:textId="68CA9EA5" w:rsidR="0071394B" w:rsidRPr="00C92B6F" w:rsidRDefault="00D6296B">
            <w:pPr>
              <w:widowControl w:val="0"/>
              <w:spacing w:line="276" w:lineRule="auto"/>
              <w:rPr>
                <w:rFonts w:eastAsia="微軟正黑體"/>
                <w:kern w:val="2"/>
                <w:sz w:val="36"/>
                <w:szCs w:val="36"/>
                <w:lang w:eastAsia="zh-TW"/>
              </w:rPr>
            </w:pPr>
            <w:r w:rsidRPr="00C92B6F">
              <w:rPr>
                <w:rFonts w:eastAsia="微軟正黑體"/>
                <w:noProof/>
                <w:kern w:val="2"/>
                <w:sz w:val="36"/>
                <w:szCs w:val="36"/>
                <w:lang w:val="en-US"/>
              </w:rPr>
              <w:drawing>
                <wp:anchor distT="0" distB="0" distL="114300" distR="114300" simplePos="0" relativeHeight="251612160" behindDoc="0" locked="0" layoutInCell="1" allowOverlap="1" wp14:anchorId="25EEE268" wp14:editId="685C913F">
                  <wp:simplePos x="0" y="0"/>
                  <wp:positionH relativeFrom="column">
                    <wp:posOffset>-20955</wp:posOffset>
                  </wp:positionH>
                  <wp:positionV relativeFrom="paragraph">
                    <wp:posOffset>1270</wp:posOffset>
                  </wp:positionV>
                  <wp:extent cx="487680" cy="656590"/>
                  <wp:effectExtent l="0" t="0" r="7620" b="0"/>
                  <wp:wrapSquare wrapText="bothSides"/>
                  <wp:docPr id="455" name="圖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一張含有 畫畫 的圖片&#10;&#10;自動產生的描述"/>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487680" cy="656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小清</w:t>
            </w:r>
          </w:p>
        </w:tc>
        <w:tc>
          <w:tcPr>
            <w:tcW w:w="6241" w:type="dxa"/>
            <w:tcMar>
              <w:top w:w="100" w:type="dxa"/>
              <w:left w:w="100" w:type="dxa"/>
              <w:bottom w:w="100" w:type="dxa"/>
              <w:right w:w="100" w:type="dxa"/>
            </w:tcMar>
            <w:hideMark/>
          </w:tcPr>
          <w:p w14:paraId="55E4EA02" w14:textId="18E0C928" w:rsidR="0071394B" w:rsidRPr="00C92B6F" w:rsidRDefault="006C360F" w:rsidP="00B16E6E">
            <w:pPr>
              <w:widowControl w:val="0"/>
              <w:spacing w:line="276" w:lineRule="auto"/>
              <w:rPr>
                <w:rFonts w:eastAsiaTheme="minorEastAsia"/>
                <w:color w:val="FF0000"/>
                <w:kern w:val="2"/>
                <w:lang w:eastAsia="zh-TW"/>
              </w:rPr>
            </w:pPr>
            <w:r w:rsidRPr="00B72B58">
              <w:rPr>
                <w:rFonts w:eastAsia="SimSun" w:hint="eastAsia"/>
                <w:kern w:val="2"/>
              </w:rPr>
              <w:t>原因</w:t>
            </w:r>
            <w:r w:rsidRPr="00B72B58">
              <w:rPr>
                <w:rFonts w:eastAsia="SimSun"/>
                <w:kern w:val="2"/>
              </w:rPr>
              <w:t>:</w:t>
            </w:r>
            <w:r w:rsidR="0071394B" w:rsidRPr="00C92B6F">
              <w:rPr>
                <w:rFonts w:eastAsiaTheme="minorEastAsia"/>
                <w:kern w:val="2"/>
                <w:lang w:eastAsia="zh-TW"/>
              </w:rPr>
              <w:t xml:space="preserve"> </w:t>
            </w:r>
          </w:p>
          <w:p w14:paraId="49F22D5C" w14:textId="57AC7948" w:rsidR="0071394B" w:rsidRPr="00C92B6F" w:rsidRDefault="006C360F" w:rsidP="00B16E6E">
            <w:pPr>
              <w:widowControl w:val="0"/>
              <w:spacing w:line="276" w:lineRule="auto"/>
              <w:rPr>
                <w:rFonts w:eastAsiaTheme="minorEastAsia"/>
                <w:kern w:val="2"/>
                <w:lang w:eastAsia="zh-TW"/>
              </w:rPr>
            </w:pPr>
            <w:r w:rsidRPr="00B72B58">
              <w:rPr>
                <w:rFonts w:ascii="新細明體" w:eastAsia="SimSun" w:hAnsi="新細明體" w:cs="新細明體" w:hint="eastAsia"/>
                <w:i/>
                <w:iCs/>
                <w:color w:val="FF0000"/>
              </w:rPr>
              <w:t>中一学生的年纪还很小，没有能力规划人生。</w:t>
            </w:r>
          </w:p>
        </w:tc>
      </w:tr>
      <w:tr w:rsidR="0071394B" w:rsidRPr="00C92B6F" w14:paraId="6ABD7B60" w14:textId="77777777" w:rsidTr="00B16E6E">
        <w:trPr>
          <w:trHeight w:val="509"/>
        </w:trPr>
        <w:tc>
          <w:tcPr>
            <w:tcW w:w="1110" w:type="dxa"/>
            <w:tcMar>
              <w:top w:w="100" w:type="dxa"/>
              <w:left w:w="100" w:type="dxa"/>
              <w:bottom w:w="100" w:type="dxa"/>
              <w:right w:w="100" w:type="dxa"/>
            </w:tcMar>
            <w:hideMark/>
          </w:tcPr>
          <w:p w14:paraId="57B2ECB9" w14:textId="112F0960" w:rsidR="0071394B" w:rsidRPr="00C92B6F" w:rsidRDefault="0071394B">
            <w:pPr>
              <w:widowControl w:val="0"/>
              <w:spacing w:line="276" w:lineRule="auto"/>
              <w:jc w:val="center"/>
              <w:rPr>
                <w:rFonts w:eastAsia="微軟正黑體"/>
                <w:kern w:val="2"/>
                <w:sz w:val="36"/>
                <w:szCs w:val="36"/>
                <w:lang w:eastAsia="zh-TW"/>
              </w:rPr>
            </w:pPr>
            <w:r w:rsidRPr="00C92B6F">
              <w:rPr>
                <w:rFonts w:eastAsia="微軟正黑體"/>
                <w:noProof/>
                <w:kern w:val="2"/>
                <w:sz w:val="36"/>
                <w:szCs w:val="36"/>
                <w:lang w:val="en-US"/>
              </w:rPr>
              <w:drawing>
                <wp:anchor distT="0" distB="0" distL="114300" distR="114300" simplePos="0" relativeHeight="251598848" behindDoc="0" locked="0" layoutInCell="1" allowOverlap="1" wp14:anchorId="58707EC1" wp14:editId="423D0C7B">
                  <wp:simplePos x="0" y="0"/>
                  <wp:positionH relativeFrom="column">
                    <wp:posOffset>82550</wp:posOffset>
                  </wp:positionH>
                  <wp:positionV relativeFrom="paragraph">
                    <wp:posOffset>115512</wp:posOffset>
                  </wp:positionV>
                  <wp:extent cx="400050" cy="395605"/>
                  <wp:effectExtent l="0" t="0" r="0" b="4445"/>
                  <wp:wrapNone/>
                  <wp:docPr id="454" name="圖片 454"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06305B6A" w14:textId="6B4A774F" w:rsidR="0071394B" w:rsidRPr="00C92B6F" w:rsidRDefault="00D6296B" w:rsidP="00D6296B">
            <w:pPr>
              <w:widowControl w:val="0"/>
              <w:spacing w:line="276" w:lineRule="auto"/>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0656" behindDoc="0" locked="0" layoutInCell="1" allowOverlap="1" wp14:anchorId="6EBB9D2F" wp14:editId="3B14A86B">
                  <wp:simplePos x="0" y="0"/>
                  <wp:positionH relativeFrom="column">
                    <wp:posOffset>9525</wp:posOffset>
                  </wp:positionH>
                  <wp:positionV relativeFrom="paragraph">
                    <wp:posOffset>1905</wp:posOffset>
                  </wp:positionV>
                  <wp:extent cx="452120" cy="655320"/>
                  <wp:effectExtent l="0" t="0" r="5080" b="0"/>
                  <wp:wrapSquare wrapText="bothSides"/>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一張含有 畫畫 的圖片&#10;&#10;自動產生的描述"/>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452120" cy="65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文杰</w:t>
            </w:r>
          </w:p>
        </w:tc>
        <w:tc>
          <w:tcPr>
            <w:tcW w:w="6241" w:type="dxa"/>
            <w:tcMar>
              <w:top w:w="100" w:type="dxa"/>
              <w:left w:w="100" w:type="dxa"/>
              <w:bottom w:w="100" w:type="dxa"/>
              <w:right w:w="100" w:type="dxa"/>
            </w:tcMar>
          </w:tcPr>
          <w:p w14:paraId="082F9BB2" w14:textId="17558A34" w:rsidR="0071394B" w:rsidRPr="00C92B6F" w:rsidRDefault="006C360F" w:rsidP="00B16E6E">
            <w:pPr>
              <w:widowControl w:val="0"/>
              <w:spacing w:line="276" w:lineRule="auto"/>
              <w:rPr>
                <w:rFonts w:eastAsiaTheme="minorEastAsia"/>
                <w:color w:val="FF0000"/>
                <w:kern w:val="2"/>
                <w:lang w:eastAsia="zh-TW"/>
              </w:rPr>
            </w:pPr>
            <w:r w:rsidRPr="00B72B58">
              <w:rPr>
                <w:rFonts w:eastAsia="SimSun" w:hint="eastAsia"/>
                <w:kern w:val="2"/>
              </w:rPr>
              <w:t>原因</w:t>
            </w:r>
            <w:r w:rsidRPr="00B72B58">
              <w:rPr>
                <w:rFonts w:eastAsia="SimSun"/>
                <w:kern w:val="2"/>
              </w:rPr>
              <w:t>:</w:t>
            </w:r>
            <w:r w:rsidR="0071394B" w:rsidRPr="00C92B6F">
              <w:rPr>
                <w:rFonts w:eastAsiaTheme="minorEastAsia"/>
                <w:kern w:val="2"/>
                <w:lang w:eastAsia="zh-TW"/>
              </w:rPr>
              <w:t xml:space="preserve"> </w:t>
            </w:r>
          </w:p>
          <w:p w14:paraId="3F2AB2D5" w14:textId="02FE4992" w:rsidR="00D6296B" w:rsidRPr="00C92B6F" w:rsidRDefault="006C360F" w:rsidP="00B16E6E">
            <w:pPr>
              <w:spacing w:line="276" w:lineRule="auto"/>
              <w:rPr>
                <w:i/>
                <w:iCs/>
                <w:color w:val="FF0000"/>
                <w:lang w:eastAsia="zh-TW"/>
              </w:rPr>
            </w:pPr>
            <w:r w:rsidRPr="00B72B58">
              <w:rPr>
                <w:rFonts w:ascii="新細明體" w:eastAsia="SimSun" w:hAnsi="新細明體" w:cs="新細明體" w:hint="eastAsia"/>
                <w:i/>
                <w:iCs/>
                <w:color w:val="FF0000"/>
              </w:rPr>
              <w:t>父母见多识广，人生经验丰富，当然由他们决定最好。</w:t>
            </w:r>
          </w:p>
          <w:p w14:paraId="09F3D84B" w14:textId="31F697DE" w:rsidR="0071394B" w:rsidRPr="00C92B6F" w:rsidRDefault="0071394B" w:rsidP="00B16E6E">
            <w:pPr>
              <w:widowControl w:val="0"/>
              <w:spacing w:line="276" w:lineRule="auto"/>
              <w:rPr>
                <w:rFonts w:eastAsia="SimSun"/>
                <w:kern w:val="2"/>
                <w:lang w:eastAsia="zh-TW"/>
              </w:rPr>
            </w:pPr>
          </w:p>
        </w:tc>
      </w:tr>
      <w:tr w:rsidR="0071394B" w:rsidRPr="00C92B6F" w14:paraId="47257535" w14:textId="77777777" w:rsidTr="00B16E6E">
        <w:trPr>
          <w:trHeight w:val="1025"/>
        </w:trPr>
        <w:tc>
          <w:tcPr>
            <w:tcW w:w="1110" w:type="dxa"/>
            <w:tcMar>
              <w:top w:w="100" w:type="dxa"/>
              <w:left w:w="100" w:type="dxa"/>
              <w:bottom w:w="100" w:type="dxa"/>
              <w:right w:w="100" w:type="dxa"/>
            </w:tcMar>
            <w:hideMark/>
          </w:tcPr>
          <w:p w14:paraId="023312AE" w14:textId="54875847" w:rsidR="0071394B" w:rsidRPr="00C92B6F" w:rsidRDefault="004C2046">
            <w:pPr>
              <w:widowControl w:val="0"/>
              <w:spacing w:line="276" w:lineRule="auto"/>
              <w:jc w:val="center"/>
              <w:rPr>
                <w:rFonts w:eastAsia="微軟正黑體"/>
                <w:kern w:val="2"/>
                <w:sz w:val="36"/>
                <w:szCs w:val="36"/>
                <w:lang w:eastAsia="zh-TW"/>
              </w:rPr>
            </w:pPr>
            <w:r w:rsidRPr="00C92B6F">
              <w:rPr>
                <w:rFonts w:eastAsia="微軟正黑體"/>
                <w:noProof/>
                <w:kern w:val="2"/>
                <w:sz w:val="36"/>
                <w:szCs w:val="36"/>
                <w:lang w:val="en-US"/>
              </w:rPr>
              <w:drawing>
                <wp:anchor distT="0" distB="0" distL="114300" distR="114300" simplePos="0" relativeHeight="251597824" behindDoc="0" locked="0" layoutInCell="1" allowOverlap="1" wp14:anchorId="2E8A0392" wp14:editId="228DF3A1">
                  <wp:simplePos x="0" y="0"/>
                  <wp:positionH relativeFrom="column">
                    <wp:posOffset>82550</wp:posOffset>
                  </wp:positionH>
                  <wp:positionV relativeFrom="paragraph">
                    <wp:posOffset>88207</wp:posOffset>
                  </wp:positionV>
                  <wp:extent cx="400050" cy="395605"/>
                  <wp:effectExtent l="0" t="0" r="0" b="4445"/>
                  <wp:wrapNone/>
                  <wp:docPr id="452" name="圖片 452"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hideMark/>
          </w:tcPr>
          <w:p w14:paraId="7C6059E6" w14:textId="2240B0A4" w:rsidR="0071394B" w:rsidRPr="00C92B6F" w:rsidRDefault="00D6296B" w:rsidP="00D6296B">
            <w:pPr>
              <w:rPr>
                <w:rFonts w:eastAsia="微軟正黑體"/>
                <w:kern w:val="2"/>
                <w:sz w:val="36"/>
                <w:szCs w:val="36"/>
              </w:rPr>
            </w:pPr>
            <w:r w:rsidRPr="00C92B6F">
              <w:rPr>
                <w:rFonts w:eastAsia="微軟正黑體"/>
                <w:noProof/>
                <w:kern w:val="2"/>
                <w:sz w:val="36"/>
                <w:szCs w:val="36"/>
                <w:lang w:val="en-US"/>
              </w:rPr>
              <w:drawing>
                <wp:anchor distT="0" distB="0" distL="114300" distR="114300" simplePos="0" relativeHeight="251594752" behindDoc="0" locked="0" layoutInCell="1" allowOverlap="1" wp14:anchorId="7FB7B64D" wp14:editId="3AC82A66">
                  <wp:simplePos x="0" y="0"/>
                  <wp:positionH relativeFrom="column">
                    <wp:posOffset>-49530</wp:posOffset>
                  </wp:positionH>
                  <wp:positionV relativeFrom="paragraph">
                    <wp:posOffset>0</wp:posOffset>
                  </wp:positionV>
                  <wp:extent cx="476885" cy="633095"/>
                  <wp:effectExtent l="0" t="0" r="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descr="一張含有 畫畫 的圖片&#10;&#10;自動產生的描述"/>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476885" cy="633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明慧</w:t>
            </w:r>
          </w:p>
        </w:tc>
        <w:tc>
          <w:tcPr>
            <w:tcW w:w="6241" w:type="dxa"/>
            <w:tcMar>
              <w:top w:w="100" w:type="dxa"/>
              <w:left w:w="100" w:type="dxa"/>
              <w:bottom w:w="100" w:type="dxa"/>
              <w:right w:w="100" w:type="dxa"/>
            </w:tcMar>
          </w:tcPr>
          <w:p w14:paraId="1765D1B5" w14:textId="3DC2F623" w:rsidR="0071394B" w:rsidRPr="00C92B6F" w:rsidRDefault="006C360F" w:rsidP="00B16E6E">
            <w:pPr>
              <w:widowControl w:val="0"/>
              <w:spacing w:line="276" w:lineRule="auto"/>
              <w:rPr>
                <w:rFonts w:eastAsiaTheme="minorEastAsia"/>
                <w:color w:val="FF0000"/>
                <w:kern w:val="2"/>
                <w:lang w:eastAsia="zh-TW"/>
              </w:rPr>
            </w:pPr>
            <w:r w:rsidRPr="00B72B58">
              <w:rPr>
                <w:rFonts w:eastAsia="SimSun" w:hint="eastAsia"/>
                <w:kern w:val="2"/>
              </w:rPr>
              <w:t>原因</w:t>
            </w:r>
            <w:r w:rsidRPr="00B72B58">
              <w:rPr>
                <w:rFonts w:eastAsia="SimSun"/>
                <w:kern w:val="2"/>
              </w:rPr>
              <w:t>:</w:t>
            </w:r>
          </w:p>
          <w:p w14:paraId="5D455046" w14:textId="40654121" w:rsidR="0071394B" w:rsidRPr="00C92B6F" w:rsidRDefault="006C360F" w:rsidP="00B16E6E">
            <w:pPr>
              <w:widowControl w:val="0"/>
              <w:spacing w:line="276" w:lineRule="auto"/>
              <w:rPr>
                <w:rFonts w:eastAsiaTheme="minorEastAsia"/>
                <w:kern w:val="2"/>
                <w:lang w:eastAsia="zh-TW"/>
              </w:rPr>
            </w:pPr>
            <w:r w:rsidRPr="00B72B58">
              <w:rPr>
                <w:rFonts w:ascii="新細明體" w:eastAsia="SimSun" w:hAnsi="新細明體" w:cs="新細明體" w:hint="eastAsia"/>
                <w:i/>
                <w:iCs/>
                <w:color w:val="FF0000"/>
              </w:rPr>
              <w:t>世事多变，现在计划的东西，将来都会改变，无谓浪费时间。</w:t>
            </w:r>
          </w:p>
        </w:tc>
      </w:tr>
      <w:tr w:rsidR="008A2DDA" w:rsidRPr="00C92B6F" w14:paraId="5E012DAE" w14:textId="77777777" w:rsidTr="00B16E6E">
        <w:trPr>
          <w:trHeight w:val="831"/>
        </w:trPr>
        <w:tc>
          <w:tcPr>
            <w:tcW w:w="1110" w:type="dxa"/>
            <w:tcMar>
              <w:top w:w="100" w:type="dxa"/>
              <w:left w:w="100" w:type="dxa"/>
              <w:bottom w:w="100" w:type="dxa"/>
              <w:right w:w="100" w:type="dxa"/>
            </w:tcMar>
            <w:hideMark/>
          </w:tcPr>
          <w:p w14:paraId="66AB226D" w14:textId="77777777" w:rsidR="008A2DDA" w:rsidRPr="00C92B6F" w:rsidRDefault="008A2DDA" w:rsidP="00357629">
            <w:pPr>
              <w:widowControl w:val="0"/>
              <w:spacing w:line="276" w:lineRule="auto"/>
              <w:jc w:val="center"/>
              <w:rPr>
                <w:rFonts w:eastAsia="微軟正黑體"/>
                <w:noProof/>
                <w:kern w:val="2"/>
                <w:sz w:val="36"/>
                <w:szCs w:val="36"/>
                <w:lang w:val="en-US" w:eastAsia="zh-TW"/>
              </w:rPr>
            </w:pPr>
            <w:r w:rsidRPr="00C92B6F">
              <w:rPr>
                <w:rFonts w:eastAsia="微軟正黑體"/>
                <w:noProof/>
                <w:kern w:val="2"/>
                <w:sz w:val="36"/>
                <w:szCs w:val="36"/>
                <w:lang w:val="en-US"/>
              </w:rPr>
              <w:drawing>
                <wp:anchor distT="0" distB="0" distL="114300" distR="114300" simplePos="0" relativeHeight="251599872" behindDoc="0" locked="0" layoutInCell="1" allowOverlap="1" wp14:anchorId="6E425482" wp14:editId="2C0F6CC3">
                  <wp:simplePos x="0" y="0"/>
                  <wp:positionH relativeFrom="column">
                    <wp:posOffset>90055</wp:posOffset>
                  </wp:positionH>
                  <wp:positionV relativeFrom="paragraph">
                    <wp:posOffset>1328</wp:posOffset>
                  </wp:positionV>
                  <wp:extent cx="400050" cy="395605"/>
                  <wp:effectExtent l="0" t="0" r="0" b="4445"/>
                  <wp:wrapNone/>
                  <wp:docPr id="98" name="圖片 98"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一張含有 坐, 男人, 桌, 鏡 的圖片&#10;&#10;自動產生的描述"/>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00050" cy="395605"/>
                          </a:xfrm>
                          <a:prstGeom prst="rect">
                            <a:avLst/>
                          </a:prstGeom>
                          <a:noFill/>
                          <a:ln>
                            <a:noFill/>
                          </a:ln>
                        </pic:spPr>
                      </pic:pic>
                    </a:graphicData>
                  </a:graphic>
                </wp:anchor>
              </w:drawing>
            </w:r>
          </w:p>
        </w:tc>
        <w:tc>
          <w:tcPr>
            <w:tcW w:w="1844" w:type="dxa"/>
            <w:tcMar>
              <w:top w:w="100" w:type="dxa"/>
              <w:left w:w="100" w:type="dxa"/>
              <w:bottom w:w="100" w:type="dxa"/>
              <w:right w:w="100" w:type="dxa"/>
            </w:tcMar>
            <w:vAlign w:val="center"/>
            <w:hideMark/>
          </w:tcPr>
          <w:p w14:paraId="35E13625" w14:textId="640041A9" w:rsidR="00D6296B" w:rsidRPr="00C92B6F" w:rsidRDefault="00D6296B" w:rsidP="00D6296B">
            <w:pPr>
              <w:jc w:val="both"/>
              <w:rPr>
                <w:rFonts w:ascii="微軟正黑體" w:eastAsia="微軟正黑體" w:hAnsi="微軟正黑體"/>
                <w:b/>
                <w:bCs/>
                <w:iCs/>
                <w:color w:val="000000" w:themeColor="text1"/>
                <w:lang w:eastAsia="zh-TW"/>
              </w:rPr>
            </w:pPr>
            <w:r w:rsidRPr="00C92B6F">
              <w:rPr>
                <w:noProof/>
                <w:lang w:val="en-US"/>
              </w:rPr>
              <w:drawing>
                <wp:anchor distT="0" distB="0" distL="114300" distR="114300" simplePos="0" relativeHeight="251779072" behindDoc="0" locked="0" layoutInCell="1" allowOverlap="1" wp14:anchorId="32B412B5" wp14:editId="66CC4948">
                  <wp:simplePos x="0" y="0"/>
                  <wp:positionH relativeFrom="column">
                    <wp:posOffset>-513080</wp:posOffset>
                  </wp:positionH>
                  <wp:positionV relativeFrom="paragraph">
                    <wp:posOffset>-34925</wp:posOffset>
                  </wp:positionV>
                  <wp:extent cx="459740" cy="617220"/>
                  <wp:effectExtent l="0" t="0" r="0" b="0"/>
                  <wp:wrapSquare wrapText="bothSides"/>
                  <wp:docPr id="123" name="圖片 123"/>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9740" cy="617220"/>
                          </a:xfrm>
                          <a:prstGeom prst="rect">
                            <a:avLst/>
                          </a:prstGeom>
                        </pic:spPr>
                      </pic:pic>
                    </a:graphicData>
                  </a:graphic>
                  <wp14:sizeRelH relativeFrom="margin">
                    <wp14:pctWidth>0</wp14:pctWidth>
                  </wp14:sizeRelH>
                  <wp14:sizeRelV relativeFrom="margin">
                    <wp14:pctHeight>0</wp14:pctHeight>
                  </wp14:sizeRelV>
                </wp:anchor>
              </w:drawing>
            </w:r>
            <w:r w:rsidR="006C360F" w:rsidRPr="00B72B58">
              <w:rPr>
                <w:rFonts w:ascii="微軟正黑體" w:eastAsia="SimSun" w:hAnsi="微軟正黑體" w:hint="eastAsia"/>
                <w:b/>
                <w:bCs/>
                <w:iCs/>
                <w:color w:val="000000" w:themeColor="text1"/>
              </w:rPr>
              <w:t>永昌</w:t>
            </w:r>
          </w:p>
          <w:p w14:paraId="4E548BFC" w14:textId="1CF456FB" w:rsidR="008A2DDA" w:rsidRPr="00C92B6F" w:rsidRDefault="008A2DDA" w:rsidP="00D6296B">
            <w:pPr>
              <w:widowControl w:val="0"/>
              <w:spacing w:line="276" w:lineRule="auto"/>
              <w:jc w:val="both"/>
              <w:rPr>
                <w:rFonts w:eastAsiaTheme="minorEastAsia"/>
                <w:noProof/>
              </w:rPr>
            </w:pPr>
          </w:p>
        </w:tc>
        <w:tc>
          <w:tcPr>
            <w:tcW w:w="6241" w:type="dxa"/>
            <w:tcMar>
              <w:top w:w="100" w:type="dxa"/>
              <w:left w:w="100" w:type="dxa"/>
              <w:bottom w:w="100" w:type="dxa"/>
              <w:right w:w="100" w:type="dxa"/>
            </w:tcMar>
          </w:tcPr>
          <w:p w14:paraId="1C8B1AF7" w14:textId="2F238E4B" w:rsidR="008A2DDA" w:rsidRPr="00C92B6F" w:rsidRDefault="006C360F" w:rsidP="00B16E6E">
            <w:pPr>
              <w:widowControl w:val="0"/>
              <w:spacing w:line="276" w:lineRule="auto"/>
              <w:rPr>
                <w:rFonts w:eastAsiaTheme="minorEastAsia"/>
                <w:noProof/>
                <w:lang w:eastAsia="zh-TW"/>
              </w:rPr>
            </w:pPr>
            <w:r w:rsidRPr="00B72B58">
              <w:rPr>
                <w:rFonts w:eastAsia="SimSun" w:hint="eastAsia"/>
                <w:noProof/>
              </w:rPr>
              <w:t>原因</w:t>
            </w:r>
            <w:r w:rsidRPr="00B72B58">
              <w:rPr>
                <w:rFonts w:eastAsia="SimSun"/>
                <w:noProof/>
              </w:rPr>
              <w:t>:</w:t>
            </w:r>
          </w:p>
          <w:p w14:paraId="60A611AE" w14:textId="0C96291C" w:rsidR="008A2DDA" w:rsidRPr="00C92B6F" w:rsidRDefault="006C360F" w:rsidP="00B16E6E">
            <w:pPr>
              <w:widowControl w:val="0"/>
              <w:spacing w:line="276" w:lineRule="auto"/>
              <w:rPr>
                <w:rFonts w:eastAsiaTheme="minorEastAsia"/>
                <w:noProof/>
                <w:lang w:eastAsia="zh-TW"/>
              </w:rPr>
            </w:pPr>
            <w:r w:rsidRPr="00B72B58">
              <w:rPr>
                <w:rFonts w:ascii="新細明體" w:eastAsia="SimSun" w:hAnsi="新細明體" w:cs="新細明體" w:hint="eastAsia"/>
                <w:i/>
                <w:iCs/>
                <w:color w:val="FF0000"/>
              </w:rPr>
              <w:t>我认为早点计划，会给我迈向理想的方向，而且有更多时间完成梦想。</w:t>
            </w:r>
          </w:p>
        </w:tc>
      </w:tr>
    </w:tbl>
    <w:p w14:paraId="0DD1F57A" w14:textId="44A90FD5" w:rsidR="00EA7C92" w:rsidRPr="00C92B6F" w:rsidRDefault="00B16E6E" w:rsidP="00521E28">
      <w:pPr>
        <w:spacing w:after="120"/>
        <w:rPr>
          <w:rFonts w:eastAsia="微軟正黑體"/>
          <w:b/>
          <w:sz w:val="28"/>
          <w:szCs w:val="28"/>
          <w:lang w:eastAsia="zh-TW"/>
        </w:rPr>
      </w:pPr>
      <w:r w:rsidRPr="00C92B6F">
        <w:rPr>
          <w:rFonts w:eastAsia="微軟正黑體"/>
          <w:b/>
          <w:noProof/>
          <w:sz w:val="28"/>
          <w:szCs w:val="28"/>
          <w:lang w:val="en-US"/>
        </w:rPr>
        <mc:AlternateContent>
          <mc:Choice Requires="wps">
            <w:drawing>
              <wp:anchor distT="0" distB="0" distL="114300" distR="114300" simplePos="0" relativeHeight="251660288" behindDoc="0" locked="0" layoutInCell="1" allowOverlap="1" wp14:anchorId="2A034113" wp14:editId="46244432">
                <wp:simplePos x="0" y="0"/>
                <wp:positionH relativeFrom="column">
                  <wp:posOffset>283210</wp:posOffset>
                </wp:positionH>
                <wp:positionV relativeFrom="paragraph">
                  <wp:posOffset>17145</wp:posOffset>
                </wp:positionV>
                <wp:extent cx="5429250" cy="1101970"/>
                <wp:effectExtent l="19050" t="0" r="38100" b="41275"/>
                <wp:wrapNone/>
                <wp:docPr id="67" name="雲朵形 67"/>
                <wp:cNvGraphicFramePr/>
                <a:graphic xmlns:a="http://schemas.openxmlformats.org/drawingml/2006/main">
                  <a:graphicData uri="http://schemas.microsoft.com/office/word/2010/wordprocessingShape">
                    <wps:wsp>
                      <wps:cNvSpPr/>
                      <wps:spPr>
                        <a:xfrm>
                          <a:off x="0" y="0"/>
                          <a:ext cx="5429250" cy="1101970"/>
                        </a:xfrm>
                        <a:prstGeom prst="cloud">
                          <a:avLst/>
                        </a:prstGeom>
                      </wps:spPr>
                      <wps:style>
                        <a:lnRef idx="2">
                          <a:schemeClr val="accent5"/>
                        </a:lnRef>
                        <a:fillRef idx="1">
                          <a:schemeClr val="lt1"/>
                        </a:fillRef>
                        <a:effectRef idx="0">
                          <a:schemeClr val="accent5"/>
                        </a:effectRef>
                        <a:fontRef idx="minor">
                          <a:schemeClr val="dk1"/>
                        </a:fontRef>
                      </wps:style>
                      <wps:txbx>
                        <w:txbxContent>
                          <w:p w14:paraId="116579AA" w14:textId="23F5FC26" w:rsidR="00703D52" w:rsidRPr="00C57282" w:rsidRDefault="00C01D38" w:rsidP="00897BE1">
                            <w:pPr>
                              <w:snapToGrid w:val="0"/>
                              <w:spacing w:line="276" w:lineRule="auto"/>
                              <w:jc w:val="center"/>
                              <w:rPr>
                                <w:rFonts w:ascii="微軟正黑體" w:eastAsia="微軟正黑體" w:hAnsi="微軟正黑體"/>
                                <w:b/>
                                <w:bCs/>
                                <w:sz w:val="28"/>
                                <w:szCs w:val="28"/>
                                <w:lang w:eastAsia="zh-TW"/>
                              </w:rPr>
                            </w:pPr>
                            <w:r>
                              <w:rPr>
                                <w:rFonts w:ascii="微軟正黑體" w:eastAsia="SimSun" w:hAnsi="微軟正黑體" w:hint="eastAsia"/>
                                <w:b/>
                                <w:bCs/>
                                <w:sz w:val="28"/>
                                <w:szCs w:val="28"/>
                              </w:rPr>
                              <w:t>什么</w:t>
                            </w:r>
                            <w:r w:rsidR="006C360F" w:rsidRPr="00B72B58">
                              <w:rPr>
                                <w:rFonts w:ascii="微軟正黑體" w:eastAsia="SimSun" w:hAnsi="微軟正黑體" w:hint="eastAsia"/>
                                <w:b/>
                                <w:bCs/>
                                <w:sz w:val="28"/>
                                <w:szCs w:val="28"/>
                              </w:rPr>
                              <w:t>是人生规划？我只是中一学生有能力规划人生吗？人生要怎么规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034113" id="雲朵形 67" o:spid="_x0000_s1037" style="position:absolute;margin-left:22.3pt;margin-top:1.35pt;width:427.5pt;height:8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bacc6 [3208]" strokeweight="2pt">
                <v:stroke joinstyle="miter"/>
                <v:formulas/>
                <v:path arrowok="t" o:connecttype="custom" o:connectlocs="589803,667738;271463,647407;870691,890223;731441,899942;2070907,997130;1986955,952745;3622893,886448;3589338,935144;4289233,585524;4697809,767553;5253051,391659;5071070,459919;4816449,138409;4826000,170652;3654438,100810;3747691,59690;2782616,120400;2827734,84944;1759479,132440;1922859,166826;518669,402755;490141,366558" o:connectangles="0,0,0,0,0,0,0,0,0,0,0,0,0,0,0,0,0,0,0,0,0,0" textboxrect="0,0,43200,43200"/>
                <v:textbox>
                  <w:txbxContent>
                    <w:p w14:paraId="116579AA" w14:textId="23F5FC26" w:rsidR="00703D52" w:rsidRPr="00C57282" w:rsidRDefault="00C01D38" w:rsidP="00897BE1">
                      <w:pPr>
                        <w:snapToGrid w:val="0"/>
                        <w:spacing w:line="276" w:lineRule="auto"/>
                        <w:jc w:val="center"/>
                        <w:rPr>
                          <w:rFonts w:ascii="微軟正黑體" w:eastAsia="微軟正黑體" w:hAnsi="微軟正黑體"/>
                          <w:b/>
                          <w:bCs/>
                          <w:sz w:val="28"/>
                          <w:szCs w:val="28"/>
                          <w:lang w:eastAsia="zh-TW"/>
                        </w:rPr>
                      </w:pPr>
                      <w:r>
                        <w:rPr>
                          <w:rFonts w:ascii="微軟正黑體" w:eastAsia="SimSun" w:hAnsi="微軟正黑體" w:hint="eastAsia"/>
                          <w:b/>
                          <w:bCs/>
                          <w:sz w:val="28"/>
                          <w:szCs w:val="28"/>
                        </w:rPr>
                        <w:t>什么</w:t>
                      </w:r>
                      <w:r w:rsidR="006C360F" w:rsidRPr="00B72B58">
                        <w:rPr>
                          <w:rFonts w:ascii="微軟正黑體" w:eastAsia="SimSun" w:hAnsi="微軟正黑體" w:hint="eastAsia"/>
                          <w:b/>
                          <w:bCs/>
                          <w:sz w:val="28"/>
                          <w:szCs w:val="28"/>
                        </w:rPr>
                        <w:t>是人生规划？我只是中一学生有能力规划人生吗？人生要怎么规划？</w:t>
                      </w:r>
                    </w:p>
                  </w:txbxContent>
                </v:textbox>
              </v:shape>
            </w:pict>
          </mc:Fallback>
        </mc:AlternateContent>
      </w:r>
    </w:p>
    <w:p w14:paraId="452A5D31" w14:textId="77777777" w:rsidR="00522721" w:rsidRPr="00C92B6F" w:rsidRDefault="00522721" w:rsidP="00521E28">
      <w:pPr>
        <w:spacing w:after="120"/>
        <w:rPr>
          <w:rFonts w:eastAsia="微軟正黑體"/>
          <w:b/>
          <w:sz w:val="28"/>
          <w:szCs w:val="28"/>
          <w:lang w:eastAsia="zh-TW"/>
        </w:rPr>
      </w:pPr>
    </w:p>
    <w:p w14:paraId="4FEAB7BB" w14:textId="4DD6E14C" w:rsidR="00521E28" w:rsidRPr="00C92B6F" w:rsidRDefault="0018663D" w:rsidP="00B72B58">
      <w:pPr>
        <w:spacing w:line="276" w:lineRule="auto"/>
        <w:rPr>
          <w:rFonts w:eastAsia="微軟正黑體"/>
          <w:b/>
          <w:sz w:val="28"/>
          <w:szCs w:val="28"/>
          <w:lang w:eastAsia="zh-TW"/>
        </w:rPr>
      </w:pPr>
      <w:r w:rsidRPr="00C92B6F">
        <w:rPr>
          <w:rFonts w:eastAsia="微軟正黑體"/>
          <w:b/>
          <w:sz w:val="28"/>
          <w:szCs w:val="28"/>
          <w:lang w:eastAsia="zh-TW"/>
        </w:rPr>
        <w:br w:type="page"/>
      </w:r>
      <w:r w:rsidR="00C01D38">
        <w:rPr>
          <w:rFonts w:eastAsia="SimSun" w:hint="eastAsia"/>
          <w:b/>
          <w:sz w:val="28"/>
          <w:szCs w:val="28"/>
        </w:rPr>
        <w:t>什么</w:t>
      </w:r>
      <w:r w:rsidR="006C360F" w:rsidRPr="00B72B58">
        <w:rPr>
          <w:rFonts w:eastAsia="SimSun" w:hint="eastAsia"/>
          <w:b/>
          <w:sz w:val="28"/>
          <w:szCs w:val="28"/>
        </w:rPr>
        <w:t>是人生规划？</w:t>
      </w:r>
    </w:p>
    <w:p w14:paraId="7A974FFB" w14:textId="21BDA1C4" w:rsidR="00521E28" w:rsidRPr="00C92B6F" w:rsidRDefault="00F6457C" w:rsidP="00B72B58">
      <w:pPr>
        <w:snapToGrid w:val="0"/>
        <w:spacing w:line="276" w:lineRule="auto"/>
        <w:ind w:right="-198"/>
        <w:rPr>
          <w:rFonts w:eastAsia="微軟正黑體"/>
          <w:bCs/>
        </w:rPr>
      </w:pPr>
      <w:r w:rsidRPr="00C92B6F">
        <w:rPr>
          <w:noProof/>
          <w:lang w:val="en-US"/>
        </w:rPr>
        <w:drawing>
          <wp:anchor distT="0" distB="0" distL="114300" distR="114300" simplePos="0" relativeHeight="251602944" behindDoc="0" locked="0" layoutInCell="1" allowOverlap="1" wp14:anchorId="38575403" wp14:editId="7859015C">
            <wp:simplePos x="0" y="0"/>
            <wp:positionH relativeFrom="column">
              <wp:posOffset>4323080</wp:posOffset>
            </wp:positionH>
            <wp:positionV relativeFrom="paragraph">
              <wp:posOffset>567380</wp:posOffset>
            </wp:positionV>
            <wp:extent cx="1212215" cy="1109980"/>
            <wp:effectExtent l="0" t="0" r="0" b="0"/>
            <wp:wrapSquare wrapText="bothSides"/>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1212215" cy="1109980"/>
                    </a:xfrm>
                    <a:prstGeom prst="rect">
                      <a:avLst/>
                    </a:prstGeom>
                  </pic:spPr>
                </pic:pic>
              </a:graphicData>
            </a:graphic>
            <wp14:sizeRelH relativeFrom="margin">
              <wp14:pctWidth>0</wp14:pctWidth>
            </wp14:sizeRelH>
            <wp14:sizeRelV relativeFrom="margin">
              <wp14:pctHeight>0</wp14:pctHeight>
            </wp14:sizeRelV>
          </wp:anchor>
        </w:drawing>
      </w:r>
      <w:r w:rsidR="006C360F" w:rsidRPr="00B72B58">
        <w:rPr>
          <w:rFonts w:eastAsia="SimSun" w:hint="eastAsia"/>
          <w:b/>
        </w:rPr>
        <w:t>人生规划</w:t>
      </w:r>
      <w:r w:rsidR="006C360F" w:rsidRPr="00B72B58">
        <w:rPr>
          <w:rFonts w:eastAsia="SimSun" w:hint="eastAsia"/>
          <w:bCs/>
        </w:rPr>
        <w:t>指全面计划人生，是一个持续和终身的过程。随着年纪渐长，人生规划会有不同的侧重点，也会有不同阶段的人生目标。</w:t>
      </w:r>
    </w:p>
    <w:p w14:paraId="19E4423A" w14:textId="705F6A9A" w:rsidR="00521E28" w:rsidRPr="00C92B6F" w:rsidRDefault="00521E28" w:rsidP="00B72B58">
      <w:pPr>
        <w:snapToGrid w:val="0"/>
        <w:spacing w:line="276" w:lineRule="auto"/>
        <w:ind w:right="-198"/>
        <w:rPr>
          <w:rFonts w:eastAsia="微軟正黑體"/>
          <w:bCs/>
        </w:rPr>
      </w:pPr>
    </w:p>
    <w:p w14:paraId="3136F4FB" w14:textId="40B1241F" w:rsidR="00521E28" w:rsidRPr="00C92B6F" w:rsidRDefault="006C360F" w:rsidP="00B72B58">
      <w:pPr>
        <w:spacing w:line="276" w:lineRule="auto"/>
        <w:rPr>
          <w:rFonts w:eastAsia="微軟正黑體"/>
          <w:bCs/>
        </w:rPr>
      </w:pPr>
      <w:r w:rsidRPr="00B72B58">
        <w:rPr>
          <w:rFonts w:eastAsia="SimSun" w:hint="eastAsia"/>
          <w:bCs/>
        </w:rPr>
        <w:t>我们通过学习人生规划所需要的知识、技能及价值观和态度，配合个人性格、兴趣、能力、价值观、方向等，来制定、规划和实践人生目标。就中学生而言，人生规划主要着眼于</w:t>
      </w:r>
      <w:r w:rsidRPr="00B72B58">
        <w:rPr>
          <w:rFonts w:eastAsia="SimSun" w:hint="eastAsia"/>
          <w:b/>
        </w:rPr>
        <w:t>学习生涯</w:t>
      </w:r>
      <w:r w:rsidRPr="00B72B58">
        <w:rPr>
          <w:rFonts w:eastAsia="SimSun" w:hint="eastAsia"/>
          <w:bCs/>
        </w:rPr>
        <w:t>及</w:t>
      </w:r>
      <w:r w:rsidRPr="00B72B58">
        <w:rPr>
          <w:rFonts w:eastAsia="SimSun" w:hint="eastAsia"/>
          <w:b/>
        </w:rPr>
        <w:t>事业生涯</w:t>
      </w:r>
      <w:r w:rsidRPr="00B72B58">
        <w:rPr>
          <w:rFonts w:eastAsia="SimSun" w:hint="eastAsia"/>
          <w:bCs/>
        </w:rPr>
        <w:t>。初中学生处于探索阶段，是生涯发展的关键时刻。我们愈早开始了解自己、发掘自己的能力、参加不同的活动和与各个行业人士接触以认识各种行业的就业环境，并定立目标、开展人生计划，对追求丰盛人生很有利。</w:t>
      </w:r>
    </w:p>
    <w:p w14:paraId="56B8022C" w14:textId="1BC490E3" w:rsidR="00EA7C92" w:rsidRPr="00C92B6F" w:rsidRDefault="00EA7C92" w:rsidP="00B72B58">
      <w:pPr>
        <w:spacing w:line="276" w:lineRule="auto"/>
        <w:rPr>
          <w:rFonts w:eastAsia="微軟正黑體"/>
          <w:bCs/>
        </w:rPr>
      </w:pPr>
    </w:p>
    <w:p w14:paraId="5EF70D1C" w14:textId="07AEFEBF" w:rsidR="00EA7C92" w:rsidRPr="00C92B6F" w:rsidRDefault="006C360F" w:rsidP="00B72B58">
      <w:pPr>
        <w:spacing w:line="276" w:lineRule="auto"/>
        <w:rPr>
          <w:rFonts w:eastAsia="微軟正黑體"/>
          <w:b/>
          <w:color w:val="000000" w:themeColor="text1"/>
          <w:sz w:val="28"/>
          <w:szCs w:val="28"/>
          <w:lang w:eastAsia="zh-TW"/>
        </w:rPr>
      </w:pPr>
      <w:r w:rsidRPr="00B72B58">
        <w:rPr>
          <w:rFonts w:eastAsia="SimSun" w:hint="eastAsia"/>
          <w:bCs/>
          <w:sz w:val="22"/>
          <w:szCs w:val="22"/>
          <w:u w:val="single"/>
        </w:rPr>
        <w:t>节录及改写自</w:t>
      </w:r>
      <w:r w:rsidRPr="00B72B58">
        <w:rPr>
          <w:rFonts w:eastAsia="SimSun" w:hint="eastAsia"/>
          <w:bCs/>
          <w:sz w:val="22"/>
          <w:szCs w:val="22"/>
        </w:rPr>
        <w:t>：香港特别行政区政府教育局（</w:t>
      </w:r>
      <w:r w:rsidRPr="00B72B58">
        <w:rPr>
          <w:rFonts w:eastAsia="SimSun"/>
          <w:bCs/>
          <w:sz w:val="22"/>
          <w:szCs w:val="22"/>
        </w:rPr>
        <w:t>2019</w:t>
      </w:r>
      <w:r w:rsidRPr="00B72B58">
        <w:rPr>
          <w:rFonts w:eastAsia="SimSun" w:hint="eastAsia"/>
          <w:bCs/>
          <w:sz w:val="22"/>
          <w:szCs w:val="22"/>
        </w:rPr>
        <w:t>），《生涯规划资讯》；学友社（</w:t>
      </w:r>
      <w:r w:rsidRPr="00B72B58">
        <w:rPr>
          <w:rFonts w:eastAsia="SimSun"/>
          <w:bCs/>
          <w:sz w:val="22"/>
          <w:szCs w:val="22"/>
        </w:rPr>
        <w:t>2020</w:t>
      </w:r>
      <w:r w:rsidRPr="00B72B58">
        <w:rPr>
          <w:rFonts w:eastAsia="SimSun" w:hint="eastAsia"/>
          <w:bCs/>
          <w:sz w:val="22"/>
          <w:szCs w:val="22"/>
        </w:rPr>
        <w:t>），〈生涯规划：《实行生涯规划，主动经营人生！》〉；明报升学网（</w:t>
      </w:r>
      <w:r w:rsidRPr="00B72B58">
        <w:rPr>
          <w:rFonts w:eastAsia="SimSun"/>
          <w:bCs/>
          <w:sz w:val="22"/>
          <w:szCs w:val="22"/>
        </w:rPr>
        <w:t>2018</w:t>
      </w:r>
      <w:r w:rsidRPr="00B72B58">
        <w:rPr>
          <w:rFonts w:eastAsia="SimSun" w:hint="eastAsia"/>
          <w:bCs/>
          <w:sz w:val="22"/>
          <w:szCs w:val="22"/>
        </w:rPr>
        <w:t>），《只有主动探索</w:t>
      </w:r>
      <w:r w:rsidRPr="00B72B58">
        <w:rPr>
          <w:rFonts w:eastAsia="SimSun"/>
          <w:bCs/>
          <w:sz w:val="22"/>
          <w:szCs w:val="22"/>
        </w:rPr>
        <w:t xml:space="preserve">  </w:t>
      </w:r>
      <w:r w:rsidRPr="00B72B58">
        <w:rPr>
          <w:rFonts w:eastAsia="SimSun" w:hint="eastAsia"/>
          <w:bCs/>
          <w:sz w:val="22"/>
          <w:szCs w:val="22"/>
        </w:rPr>
        <w:t>才可做好生涯规划》。</w:t>
      </w:r>
    </w:p>
    <w:p w14:paraId="0EDFA0FF" w14:textId="77777777" w:rsidR="000266D4" w:rsidRPr="00C92B6F" w:rsidRDefault="000266D4" w:rsidP="00ED1761">
      <w:pPr>
        <w:snapToGrid w:val="0"/>
        <w:spacing w:line="276" w:lineRule="auto"/>
        <w:ind w:right="-198"/>
        <w:rPr>
          <w:rFonts w:eastAsia="微軟正黑體"/>
          <w:b/>
          <w:sz w:val="28"/>
          <w:szCs w:val="28"/>
          <w:lang w:eastAsia="zh-TW"/>
        </w:rPr>
      </w:pPr>
    </w:p>
    <w:p w14:paraId="3DC56819" w14:textId="6F0E96A1" w:rsidR="00ED1761" w:rsidRPr="00C92B6F" w:rsidRDefault="006C360F" w:rsidP="00B72B58">
      <w:pPr>
        <w:snapToGrid w:val="0"/>
        <w:spacing w:line="276" w:lineRule="auto"/>
        <w:ind w:right="-198"/>
        <w:jc w:val="both"/>
        <w:rPr>
          <w:rFonts w:eastAsia="微軟正黑體"/>
          <w:bCs/>
          <w:lang w:eastAsia="zh-TW"/>
        </w:rPr>
      </w:pPr>
      <w:r w:rsidRPr="00B72B58">
        <w:rPr>
          <w:rFonts w:eastAsia="SimSun" w:hint="eastAsia"/>
          <w:b/>
          <w:sz w:val="28"/>
          <w:szCs w:val="28"/>
        </w:rPr>
        <w:t>人生规划四大元素</w:t>
      </w:r>
    </w:p>
    <w:p w14:paraId="536F86C7" w14:textId="03637935" w:rsidR="00EA7C92" w:rsidRPr="00C92B6F" w:rsidRDefault="006C360F" w:rsidP="00B72B58">
      <w:pPr>
        <w:snapToGrid w:val="0"/>
        <w:spacing w:line="276" w:lineRule="auto"/>
        <w:jc w:val="both"/>
        <w:rPr>
          <w:rFonts w:eastAsia="微軟正黑體"/>
          <w:bCs/>
        </w:rPr>
      </w:pPr>
      <w:r w:rsidRPr="00B72B58">
        <w:rPr>
          <w:rFonts w:eastAsia="SimSun" w:hint="eastAsia"/>
          <w:bCs/>
        </w:rPr>
        <w:t>我们要做好人生规划，需要对自己有充分认知（知己），掌握升学途径、就业市场趋势及社会大环境等相关资讯（知彼），来帮助我们定立适合自己的目标（定立目标），并付诸行动，努力实现目标（行动）。在工作纸二至五，我们将探讨人生规划的各主要元素。</w:t>
      </w:r>
    </w:p>
    <w:p w14:paraId="341D02EF" w14:textId="49061906" w:rsidR="00C82361" w:rsidRPr="00C92B6F" w:rsidRDefault="00155DA4" w:rsidP="00852C86">
      <w:pPr>
        <w:snapToGrid w:val="0"/>
        <w:spacing w:line="276" w:lineRule="auto"/>
        <w:rPr>
          <w:rFonts w:eastAsia="微軟正黑體"/>
          <w:b/>
        </w:rPr>
      </w:pPr>
      <w:r w:rsidRPr="00C92B6F">
        <w:rPr>
          <w:rFonts w:eastAsia="新細明體"/>
          <w:bCs/>
          <w:noProof/>
          <w:lang w:val="en-US"/>
        </w:rPr>
        <w:drawing>
          <wp:anchor distT="0" distB="0" distL="114300" distR="114300" simplePos="0" relativeHeight="251753472" behindDoc="0" locked="0" layoutInCell="1" allowOverlap="1" wp14:anchorId="50E22DDD" wp14:editId="40D47B5C">
            <wp:simplePos x="0" y="0"/>
            <wp:positionH relativeFrom="margin">
              <wp:posOffset>616585</wp:posOffset>
            </wp:positionH>
            <wp:positionV relativeFrom="paragraph">
              <wp:posOffset>26670</wp:posOffset>
            </wp:positionV>
            <wp:extent cx="4368165" cy="2854325"/>
            <wp:effectExtent l="0" t="0" r="0" b="22225"/>
            <wp:wrapNone/>
            <wp:docPr id="458" name="資料庫圖表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p>
    <w:p w14:paraId="1191EAB8" w14:textId="0573DD86" w:rsidR="00C82361" w:rsidRPr="00C92B6F" w:rsidRDefault="00C82361" w:rsidP="00852C86">
      <w:pPr>
        <w:snapToGrid w:val="0"/>
        <w:spacing w:line="276" w:lineRule="auto"/>
        <w:rPr>
          <w:rFonts w:eastAsia="微軟正黑體"/>
          <w:b/>
        </w:rPr>
      </w:pPr>
    </w:p>
    <w:p w14:paraId="0E1B0758" w14:textId="3DF5768A" w:rsidR="00C82361" w:rsidRPr="00C92B6F" w:rsidRDefault="00C82361" w:rsidP="00852C86">
      <w:pPr>
        <w:snapToGrid w:val="0"/>
        <w:spacing w:line="276" w:lineRule="auto"/>
        <w:rPr>
          <w:rFonts w:eastAsia="微軟正黑體"/>
          <w:b/>
        </w:rPr>
      </w:pPr>
    </w:p>
    <w:p w14:paraId="0CD14F1F" w14:textId="376CBC1B" w:rsidR="00C82361" w:rsidRPr="00C92B6F" w:rsidRDefault="00C82361" w:rsidP="00852C86">
      <w:pPr>
        <w:snapToGrid w:val="0"/>
        <w:spacing w:line="276" w:lineRule="auto"/>
        <w:rPr>
          <w:rFonts w:eastAsia="微軟正黑體"/>
          <w:b/>
        </w:rPr>
      </w:pPr>
    </w:p>
    <w:p w14:paraId="01268C20" w14:textId="3EDA4BE4" w:rsidR="00C82361" w:rsidRPr="00C92B6F" w:rsidRDefault="00C82361" w:rsidP="00852C86">
      <w:pPr>
        <w:snapToGrid w:val="0"/>
        <w:spacing w:line="276" w:lineRule="auto"/>
        <w:rPr>
          <w:rFonts w:eastAsia="微軟正黑體"/>
          <w:b/>
        </w:rPr>
      </w:pPr>
    </w:p>
    <w:p w14:paraId="579E405F" w14:textId="6D1859F2" w:rsidR="00C82361" w:rsidRPr="00C92B6F" w:rsidRDefault="00C82361" w:rsidP="00852C86">
      <w:pPr>
        <w:snapToGrid w:val="0"/>
        <w:spacing w:line="276" w:lineRule="auto"/>
        <w:rPr>
          <w:rFonts w:eastAsia="微軟正黑體"/>
          <w:b/>
        </w:rPr>
      </w:pPr>
    </w:p>
    <w:p w14:paraId="5A3F8629" w14:textId="45B2B015" w:rsidR="00C82361" w:rsidRPr="00C92B6F" w:rsidRDefault="00C82361" w:rsidP="00852C86">
      <w:pPr>
        <w:snapToGrid w:val="0"/>
        <w:spacing w:line="276" w:lineRule="auto"/>
        <w:rPr>
          <w:rFonts w:eastAsia="微軟正黑體"/>
          <w:b/>
        </w:rPr>
      </w:pPr>
    </w:p>
    <w:p w14:paraId="0E6949BB" w14:textId="75A87903" w:rsidR="00C82361" w:rsidRPr="00C92B6F" w:rsidRDefault="00C82361" w:rsidP="00852C86">
      <w:pPr>
        <w:snapToGrid w:val="0"/>
        <w:spacing w:line="276" w:lineRule="auto"/>
        <w:rPr>
          <w:rFonts w:eastAsia="微軟正黑體"/>
          <w:b/>
        </w:rPr>
      </w:pPr>
    </w:p>
    <w:p w14:paraId="5B376645" w14:textId="6775A9B5" w:rsidR="00C82361" w:rsidRPr="00C92B6F" w:rsidRDefault="00C82361" w:rsidP="00852C86">
      <w:pPr>
        <w:snapToGrid w:val="0"/>
        <w:spacing w:line="276" w:lineRule="auto"/>
        <w:rPr>
          <w:rFonts w:eastAsia="微軟正黑體"/>
          <w:b/>
        </w:rPr>
      </w:pPr>
    </w:p>
    <w:p w14:paraId="27FC72BE" w14:textId="77777777" w:rsidR="00C82361" w:rsidRPr="00C92B6F" w:rsidRDefault="00C82361" w:rsidP="00852C86">
      <w:pPr>
        <w:snapToGrid w:val="0"/>
        <w:spacing w:line="276" w:lineRule="auto"/>
        <w:rPr>
          <w:rFonts w:eastAsia="微軟正黑體"/>
          <w:b/>
        </w:rPr>
      </w:pPr>
    </w:p>
    <w:p w14:paraId="054F2671" w14:textId="6D1B248C" w:rsidR="00C82361" w:rsidRPr="00C92B6F" w:rsidRDefault="00C82361" w:rsidP="00852C86">
      <w:pPr>
        <w:snapToGrid w:val="0"/>
        <w:spacing w:line="276" w:lineRule="auto"/>
        <w:rPr>
          <w:rFonts w:eastAsia="微軟正黑體"/>
          <w:b/>
        </w:rPr>
      </w:pPr>
    </w:p>
    <w:p w14:paraId="4556009A" w14:textId="4F16FAC9" w:rsidR="001806E9" w:rsidRPr="00C92B6F" w:rsidRDefault="001806E9" w:rsidP="00852C86">
      <w:pPr>
        <w:snapToGrid w:val="0"/>
        <w:spacing w:line="276" w:lineRule="auto"/>
        <w:rPr>
          <w:rFonts w:eastAsia="微軟正黑體"/>
          <w:b/>
        </w:rPr>
      </w:pPr>
    </w:p>
    <w:p w14:paraId="3F9FD37A" w14:textId="7180BCB8" w:rsidR="001806E9" w:rsidRPr="00C92B6F" w:rsidRDefault="001806E9" w:rsidP="00852C86">
      <w:pPr>
        <w:snapToGrid w:val="0"/>
        <w:spacing w:line="276" w:lineRule="auto"/>
        <w:rPr>
          <w:rFonts w:eastAsia="微軟正黑體"/>
          <w:b/>
        </w:rPr>
      </w:pPr>
    </w:p>
    <w:p w14:paraId="72D4D108" w14:textId="69641937" w:rsidR="001806E9" w:rsidRPr="00C92B6F" w:rsidRDefault="001806E9" w:rsidP="00852C86">
      <w:pPr>
        <w:snapToGrid w:val="0"/>
        <w:spacing w:line="276" w:lineRule="auto"/>
        <w:rPr>
          <w:rFonts w:eastAsia="微軟正黑體"/>
          <w:b/>
        </w:rPr>
      </w:pPr>
    </w:p>
    <w:p w14:paraId="40282FD1" w14:textId="60BF40C9" w:rsidR="001806E9" w:rsidRPr="00C92B6F" w:rsidRDefault="001806E9" w:rsidP="00852C86">
      <w:pPr>
        <w:snapToGrid w:val="0"/>
        <w:spacing w:line="276" w:lineRule="auto"/>
        <w:rPr>
          <w:rFonts w:eastAsia="微軟正黑體"/>
          <w:b/>
        </w:rPr>
      </w:pPr>
    </w:p>
    <w:p w14:paraId="67EFB979" w14:textId="4D215125" w:rsidR="00852C86" w:rsidRPr="00C92B6F" w:rsidRDefault="006C360F" w:rsidP="00852C86">
      <w:pPr>
        <w:snapToGrid w:val="0"/>
        <w:spacing w:line="276" w:lineRule="auto"/>
        <w:rPr>
          <w:rFonts w:eastAsia="SimSun"/>
          <w:b/>
          <w:lang w:eastAsia="zh-TW"/>
        </w:rPr>
      </w:pPr>
      <w:r w:rsidRPr="006C360F">
        <w:rPr>
          <w:rFonts w:eastAsia="SimSun" w:hint="eastAsia"/>
          <w:b/>
        </w:rPr>
        <w:t>图</w:t>
      </w:r>
      <w:r w:rsidRPr="006C360F">
        <w:rPr>
          <w:rFonts w:eastAsia="SimSun"/>
          <w:b/>
        </w:rPr>
        <w:t>1</w:t>
      </w:r>
      <w:r w:rsidRPr="006C360F">
        <w:rPr>
          <w:rFonts w:eastAsia="SimSun" w:hint="eastAsia"/>
          <w:b/>
        </w:rPr>
        <w:t xml:space="preserve">　人生规划四大元素</w:t>
      </w:r>
    </w:p>
    <w:p w14:paraId="5808A893" w14:textId="77777777" w:rsidR="00B16E6E" w:rsidRPr="00C92B6F" w:rsidRDefault="00B16E6E">
      <w:pPr>
        <w:spacing w:after="200" w:line="276" w:lineRule="auto"/>
        <w:rPr>
          <w:rFonts w:eastAsia="微軟正黑體"/>
          <w:b/>
          <w:sz w:val="28"/>
          <w:szCs w:val="28"/>
          <w:lang w:eastAsia="zh-TW"/>
        </w:rPr>
      </w:pPr>
      <w:r w:rsidRPr="00C92B6F">
        <w:rPr>
          <w:rFonts w:eastAsia="微軟正黑體"/>
          <w:b/>
          <w:sz w:val="28"/>
          <w:szCs w:val="28"/>
          <w:lang w:eastAsia="zh-TW"/>
        </w:rPr>
        <w:br w:type="page"/>
      </w:r>
    </w:p>
    <w:p w14:paraId="4FBF30F8" w14:textId="68A1FCC6" w:rsidR="00B20CEE" w:rsidRPr="00C92B6F" w:rsidRDefault="006C360F" w:rsidP="006C360F">
      <w:pPr>
        <w:snapToGrid w:val="0"/>
        <w:spacing w:line="276" w:lineRule="auto"/>
        <w:jc w:val="both"/>
        <w:rPr>
          <w:rFonts w:eastAsia="微軟正黑體"/>
          <w:b/>
          <w:sz w:val="28"/>
          <w:szCs w:val="28"/>
          <w:lang w:eastAsia="zh-TW"/>
        </w:rPr>
      </w:pPr>
      <w:r w:rsidRPr="006C360F">
        <w:rPr>
          <w:rFonts w:eastAsia="SimSun" w:hint="eastAsia"/>
          <w:b/>
          <w:sz w:val="28"/>
          <w:szCs w:val="28"/>
        </w:rPr>
        <w:t>工作纸二：知己：了解自己</w:t>
      </w:r>
    </w:p>
    <w:p w14:paraId="1CE7CA73" w14:textId="5244890C" w:rsidR="00151780" w:rsidRPr="00C92B6F" w:rsidRDefault="006C360F" w:rsidP="006C360F">
      <w:pPr>
        <w:snapToGrid w:val="0"/>
        <w:spacing w:line="276" w:lineRule="auto"/>
        <w:jc w:val="both"/>
        <w:rPr>
          <w:rFonts w:eastAsia="微軟正黑體"/>
          <w:bCs/>
          <w:color w:val="000000" w:themeColor="text1"/>
        </w:rPr>
      </w:pPr>
      <w:r w:rsidRPr="006C360F">
        <w:rPr>
          <w:rFonts w:eastAsia="SimSun" w:hint="eastAsia"/>
          <w:bCs/>
          <w:color w:val="000000" w:themeColor="text1"/>
        </w:rPr>
        <w:t>知己，是人生</w:t>
      </w:r>
      <w:r w:rsidRPr="006C360F">
        <w:rPr>
          <w:rFonts w:eastAsia="SimSun" w:hint="eastAsia"/>
          <w:bCs/>
        </w:rPr>
        <w:t>规划</w:t>
      </w:r>
      <w:r w:rsidRPr="006C360F">
        <w:rPr>
          <w:rFonts w:eastAsia="SimSun" w:hint="eastAsia"/>
          <w:bCs/>
          <w:color w:val="000000" w:themeColor="text1"/>
        </w:rPr>
        <w:t>的第一个步骤。单元</w:t>
      </w:r>
      <w:r w:rsidRPr="006C360F">
        <w:rPr>
          <w:rFonts w:eastAsia="SimSun"/>
          <w:bCs/>
          <w:color w:val="000000" w:themeColor="text1"/>
        </w:rPr>
        <w:t>1.1</w:t>
      </w:r>
      <w:r w:rsidRPr="006C360F">
        <w:rPr>
          <w:rFonts w:eastAsia="SimSun" w:hint="eastAsia"/>
          <w:bCs/>
          <w:color w:val="000000" w:themeColor="text1"/>
        </w:rPr>
        <w:t>自我理解与生活技能</w:t>
      </w:r>
      <w:r w:rsidRPr="006C360F">
        <w:rPr>
          <w:rFonts w:eastAsia="SimSun"/>
          <w:bCs/>
          <w:color w:val="000000" w:themeColor="text1"/>
        </w:rPr>
        <w:t xml:space="preserve"> </w:t>
      </w:r>
      <w:r w:rsidRPr="006C360F">
        <w:rPr>
          <w:rFonts w:eastAsia="SimSun" w:hint="eastAsia"/>
          <w:bCs/>
          <w:color w:val="000000" w:themeColor="text1"/>
        </w:rPr>
        <w:t>第一部分「认识自己」帮助我们从性格、兴趣、能力、潜能等了解自己。另外，我们的价值观特别是工作价值观对于人生规划中定立目标和作出选择很重要。</w:t>
      </w:r>
    </w:p>
    <w:p w14:paraId="73B97A26" w14:textId="77777777" w:rsidR="00151780" w:rsidRPr="00C92B6F" w:rsidRDefault="00151780" w:rsidP="006C360F">
      <w:pPr>
        <w:snapToGrid w:val="0"/>
        <w:spacing w:line="276" w:lineRule="auto"/>
        <w:jc w:val="both"/>
        <w:rPr>
          <w:rFonts w:eastAsia="微軟正黑體"/>
          <w:bCs/>
          <w:color w:val="000000" w:themeColor="text1"/>
        </w:rPr>
      </w:pPr>
    </w:p>
    <w:p w14:paraId="23213141" w14:textId="3728F9C6" w:rsidR="00FA5020" w:rsidRPr="00C92B6F" w:rsidRDefault="0036396F" w:rsidP="006C360F">
      <w:pPr>
        <w:snapToGrid w:val="0"/>
        <w:spacing w:line="276" w:lineRule="auto"/>
        <w:jc w:val="both"/>
        <w:rPr>
          <w:rFonts w:eastAsia="微軟正黑體"/>
          <w:bCs/>
          <w:color w:val="000000" w:themeColor="text1"/>
        </w:rPr>
      </w:pPr>
      <w:r w:rsidRPr="00C92B6F">
        <w:rPr>
          <w:rFonts w:eastAsia="微軟正黑體"/>
          <w:noProof/>
          <w:color w:val="000000" w:themeColor="text1"/>
          <w:lang w:val="en-US"/>
        </w:rPr>
        <w:drawing>
          <wp:anchor distT="0" distB="0" distL="114300" distR="114300" simplePos="0" relativeHeight="251770880" behindDoc="0" locked="0" layoutInCell="1" allowOverlap="1" wp14:anchorId="688881A8" wp14:editId="604BFA2F">
            <wp:simplePos x="0" y="0"/>
            <wp:positionH relativeFrom="column">
              <wp:posOffset>3564890</wp:posOffset>
            </wp:positionH>
            <wp:positionV relativeFrom="paragraph">
              <wp:posOffset>1054735</wp:posOffset>
            </wp:positionV>
            <wp:extent cx="1510030" cy="858520"/>
            <wp:effectExtent l="0" t="0" r="1270" b="5080"/>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393DEA62.tmp"/>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1510030" cy="858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sidDel="00FB0C09">
        <w:rPr>
          <w:rFonts w:eastAsia="SimSun" w:hint="eastAsia"/>
          <w:bCs/>
          <w:color w:val="000000" w:themeColor="text1"/>
        </w:rPr>
        <w:t>价值观是</w:t>
      </w:r>
      <w:r w:rsidR="006C360F" w:rsidRPr="006C360F">
        <w:rPr>
          <w:rFonts w:eastAsia="SimSun" w:hint="eastAsia"/>
          <w:bCs/>
          <w:color w:val="000000" w:themeColor="text1"/>
        </w:rPr>
        <w:t>指</w:t>
      </w:r>
      <w:r w:rsidR="006C360F" w:rsidRPr="006C360F" w:rsidDel="00FB0C09">
        <w:rPr>
          <w:rFonts w:eastAsia="SimSun" w:hint="eastAsia"/>
          <w:bCs/>
          <w:color w:val="000000" w:themeColor="text1"/>
        </w:rPr>
        <w:t>个人对于事物</w:t>
      </w:r>
      <w:r w:rsidR="006C360F" w:rsidRPr="006C360F">
        <w:rPr>
          <w:rFonts w:eastAsia="SimSun" w:hint="eastAsia"/>
          <w:bCs/>
          <w:color w:val="000000" w:themeColor="text1"/>
        </w:rPr>
        <w:t>（如人、事、物）的意义、作用和</w:t>
      </w:r>
      <w:r w:rsidR="006C360F" w:rsidRPr="006C360F" w:rsidDel="00FB0C09">
        <w:rPr>
          <w:rFonts w:eastAsia="SimSun" w:hint="eastAsia"/>
          <w:bCs/>
          <w:color w:val="000000" w:themeColor="text1"/>
        </w:rPr>
        <w:t>重要性所持的</w:t>
      </w:r>
      <w:r w:rsidR="006C360F" w:rsidRPr="006C360F">
        <w:rPr>
          <w:rFonts w:eastAsia="SimSun" w:hint="eastAsia"/>
          <w:bCs/>
          <w:color w:val="000000" w:themeColor="text1"/>
        </w:rPr>
        <w:t>评价和态度，而工作价值观是指个人以事物（如工作环境、薪金、晋升机会等）对自己的重要性作为选择职业的考虑。我们可以透过检视工作价值观来认清自己的价值观。例如：</w:t>
      </w:r>
    </w:p>
    <w:p w14:paraId="43378856" w14:textId="0F4AAFB6" w:rsidR="00FA5020" w:rsidRPr="00C92B6F" w:rsidRDefault="00FA5020" w:rsidP="006C360F">
      <w:pPr>
        <w:snapToGrid w:val="0"/>
        <w:spacing w:line="276" w:lineRule="auto"/>
        <w:jc w:val="both"/>
        <w:rPr>
          <w:rFonts w:eastAsia="微軟正黑體"/>
          <w:bCs/>
          <w:color w:val="000000" w:themeColor="text1"/>
        </w:rPr>
      </w:pPr>
    </w:p>
    <w:p w14:paraId="5A233B63" w14:textId="6B2A33C0" w:rsidR="00FA5020" w:rsidRPr="00C92B6F" w:rsidRDefault="006C360F" w:rsidP="006C360F">
      <w:pPr>
        <w:snapToGrid w:val="0"/>
        <w:spacing w:line="276" w:lineRule="auto"/>
        <w:jc w:val="both"/>
        <w:rPr>
          <w:rFonts w:eastAsia="微軟正黑體"/>
          <w:color w:val="000000" w:themeColor="text1"/>
        </w:rPr>
      </w:pPr>
      <w:r w:rsidRPr="006C360F">
        <w:rPr>
          <w:rFonts w:eastAsia="SimSun" w:hint="eastAsia"/>
          <w:bCs/>
          <w:color w:val="000000" w:themeColor="text1"/>
        </w:rPr>
        <w:t>有些人会觉得薪高粮准</w:t>
      </w:r>
      <w:r w:rsidRPr="006C360F">
        <w:rPr>
          <w:rFonts w:eastAsia="SimSun" w:hint="eastAsia"/>
          <w:color w:val="000000" w:themeColor="text1"/>
        </w:rPr>
        <w:t>很重要，寻找工作时便会先考虑大公司，因此他们较重视的是薪金和稳定。</w:t>
      </w:r>
    </w:p>
    <w:p w14:paraId="44E49F98" w14:textId="52C3D540" w:rsidR="00667BC6" w:rsidRPr="00C92B6F" w:rsidRDefault="00667BC6" w:rsidP="00B16E6E">
      <w:pPr>
        <w:snapToGrid w:val="0"/>
        <w:jc w:val="both"/>
        <w:rPr>
          <w:rFonts w:eastAsia="微軟正黑體"/>
          <w:color w:val="FF0000"/>
        </w:rPr>
      </w:pPr>
      <w:r w:rsidRPr="00C92B6F">
        <w:rPr>
          <w:noProof/>
          <w:lang w:val="en-US"/>
        </w:rPr>
        <w:drawing>
          <wp:anchor distT="0" distB="0" distL="114300" distR="114300" simplePos="0" relativeHeight="251734016" behindDoc="0" locked="0" layoutInCell="1" allowOverlap="1" wp14:anchorId="0A32396B" wp14:editId="5DC9C2D3">
            <wp:simplePos x="0" y="0"/>
            <wp:positionH relativeFrom="margin">
              <wp:posOffset>6985</wp:posOffset>
            </wp:positionH>
            <wp:positionV relativeFrom="paragraph">
              <wp:posOffset>188610</wp:posOffset>
            </wp:positionV>
            <wp:extent cx="958850" cy="817880"/>
            <wp:effectExtent l="0" t="0" r="6350" b="0"/>
            <wp:wrapSquare wrapText="bothSides"/>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 Be an Employee, or Not To Be...That Has Become The Question"/>
                    <pic:cNvPicPr>
                      <a:picLocks noChangeAspect="1" noChangeArrowheads="1"/>
                    </pic:cNvPicPr>
                  </pic:nvPicPr>
                  <pic:blipFill>
                    <a:blip r:embed="rId31" cstate="screen">
                      <a:extLst>
                        <a:ext uri="{28A0092B-C50C-407E-A947-70E740481C1C}">
                          <a14:useLocalDpi xmlns:a14="http://schemas.microsoft.com/office/drawing/2010/main"/>
                        </a:ext>
                      </a:extLst>
                    </a:blip>
                    <a:stretch>
                      <a:fillRect/>
                    </a:stretch>
                  </pic:blipFill>
                  <pic:spPr bwMode="auto">
                    <a:xfrm>
                      <a:off x="0" y="0"/>
                      <a:ext cx="958850" cy="817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B0862" w14:textId="3BA20BDE" w:rsidR="00F6457C" w:rsidRPr="00C92B6F" w:rsidRDefault="0036396F" w:rsidP="006C360F">
      <w:pPr>
        <w:snapToGrid w:val="0"/>
        <w:spacing w:line="276" w:lineRule="auto"/>
        <w:jc w:val="both"/>
        <w:rPr>
          <w:rFonts w:eastAsia="微軟正黑體"/>
          <w:color w:val="000000" w:themeColor="text1"/>
          <w:lang w:eastAsia="zh-TW"/>
        </w:rPr>
      </w:pPr>
      <w:r w:rsidRPr="00C92B6F">
        <w:rPr>
          <w:rFonts w:eastAsia="微軟正黑體"/>
          <w:noProof/>
          <w:color w:val="000000" w:themeColor="text1"/>
          <w:lang w:val="en-US"/>
        </w:rPr>
        <w:drawing>
          <wp:anchor distT="0" distB="0" distL="114300" distR="114300" simplePos="0" relativeHeight="251735040" behindDoc="0" locked="0" layoutInCell="1" allowOverlap="1" wp14:anchorId="1F10250D" wp14:editId="20440C1E">
            <wp:simplePos x="0" y="0"/>
            <wp:positionH relativeFrom="margin">
              <wp:posOffset>4479925</wp:posOffset>
            </wp:positionH>
            <wp:positionV relativeFrom="paragraph">
              <wp:posOffset>402590</wp:posOffset>
            </wp:positionV>
            <wp:extent cx="452120" cy="965835"/>
            <wp:effectExtent l="0" t="0" r="5080" b="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79641A18.tmp"/>
                    <pic:cNvPicPr>
                      <a:picLocks noChangeAspect="1" noChangeArrowheads="1"/>
                    </pic:cNvPicPr>
                  </pic:nvPicPr>
                  <pic:blipFill>
                    <a:blip r:embed="rId32" cstate="screen">
                      <a:extLst>
                        <a:ext uri="{28A0092B-C50C-407E-A947-70E740481C1C}">
                          <a14:useLocalDpi xmlns:a14="http://schemas.microsoft.com/office/drawing/2010/main"/>
                        </a:ext>
                      </a:extLst>
                    </a:blip>
                    <a:stretch>
                      <a:fillRect/>
                    </a:stretch>
                  </pic:blipFill>
                  <pic:spPr bwMode="auto">
                    <a:xfrm>
                      <a:off x="0" y="0"/>
                      <a:ext cx="452120" cy="96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color w:val="000000" w:themeColor="text1"/>
        </w:rPr>
        <w:t>有些人希望有更大的工作自由度和自主权，会考虑自雇或兼职，因此他们较重视自由和自主。</w:t>
      </w:r>
    </w:p>
    <w:p w14:paraId="09A3CAF6" w14:textId="1C32D701" w:rsidR="00C020C7" w:rsidRPr="00C92B6F" w:rsidRDefault="00C020C7" w:rsidP="006C360F">
      <w:pPr>
        <w:snapToGrid w:val="0"/>
        <w:spacing w:line="276" w:lineRule="auto"/>
        <w:jc w:val="both"/>
        <w:rPr>
          <w:rFonts w:eastAsia="微軟正黑體"/>
          <w:color w:val="000000" w:themeColor="text1"/>
          <w:lang w:eastAsia="zh-TW"/>
        </w:rPr>
      </w:pPr>
    </w:p>
    <w:p w14:paraId="5708A947" w14:textId="1C93F195" w:rsidR="00C94E1F" w:rsidRPr="00C92B6F" w:rsidRDefault="006C360F" w:rsidP="006C360F">
      <w:pPr>
        <w:snapToGrid w:val="0"/>
        <w:spacing w:line="276" w:lineRule="auto"/>
        <w:jc w:val="both"/>
        <w:rPr>
          <w:rFonts w:eastAsia="微軟正黑體"/>
          <w:color w:val="000000" w:themeColor="text1"/>
          <w:lang w:eastAsia="zh-TW"/>
        </w:rPr>
      </w:pPr>
      <w:r w:rsidRPr="006C360F">
        <w:rPr>
          <w:rFonts w:eastAsia="SimSun" w:hint="eastAsia"/>
          <w:color w:val="000000" w:themeColor="text1"/>
        </w:rPr>
        <w:t>还有些人希望帮助别人，会考虑从事医护工作，因此他们较重视的是对别人的关怀。</w:t>
      </w:r>
    </w:p>
    <w:p w14:paraId="09E2F1CA" w14:textId="77777777" w:rsidR="00F6457C" w:rsidRPr="00C92B6F" w:rsidRDefault="00F6457C" w:rsidP="006C360F">
      <w:pPr>
        <w:snapToGrid w:val="0"/>
        <w:spacing w:line="276" w:lineRule="auto"/>
        <w:jc w:val="both"/>
        <w:rPr>
          <w:rFonts w:eastAsia="微軟正黑體"/>
          <w:color w:val="FF0000"/>
          <w:lang w:eastAsia="zh-HK"/>
        </w:rPr>
      </w:pPr>
    </w:p>
    <w:p w14:paraId="2D05C236" w14:textId="5245C989" w:rsidR="00852C86" w:rsidRPr="00C92B6F" w:rsidRDefault="00A60C14" w:rsidP="006C360F">
      <w:pPr>
        <w:snapToGrid w:val="0"/>
        <w:spacing w:line="276" w:lineRule="auto"/>
        <w:jc w:val="both"/>
        <w:rPr>
          <w:rFonts w:eastAsia="微軟正黑體"/>
          <w:bCs/>
        </w:rPr>
      </w:pPr>
      <w:r w:rsidRPr="00C92B6F">
        <w:rPr>
          <w:rFonts w:eastAsia="微軟正黑體"/>
          <w:bCs/>
          <w:noProof/>
          <w:color w:val="000000" w:themeColor="text1"/>
          <w:lang w:val="en-US"/>
        </w:rPr>
        <w:drawing>
          <wp:anchor distT="0" distB="0" distL="114300" distR="114300" simplePos="0" relativeHeight="251754496" behindDoc="0" locked="0" layoutInCell="1" allowOverlap="1" wp14:anchorId="53542909" wp14:editId="6E453770">
            <wp:simplePos x="0" y="0"/>
            <wp:positionH relativeFrom="margin">
              <wp:posOffset>963171</wp:posOffset>
            </wp:positionH>
            <wp:positionV relativeFrom="paragraph">
              <wp:posOffset>1170305</wp:posOffset>
            </wp:positionV>
            <wp:extent cx="3314700" cy="1965960"/>
            <wp:effectExtent l="0" t="0" r="0" b="0"/>
            <wp:wrapNone/>
            <wp:docPr id="304" name="資料庫圖表 3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margin">
              <wp14:pctWidth>0</wp14:pctWidth>
            </wp14:sizeRelH>
            <wp14:sizeRelV relativeFrom="margin">
              <wp14:pctHeight>0</wp14:pctHeight>
            </wp14:sizeRelV>
          </wp:anchor>
        </w:drawing>
      </w:r>
      <w:r w:rsidR="006C360F" w:rsidRPr="006C360F">
        <w:rPr>
          <w:rFonts w:eastAsia="SimSun" w:hint="eastAsia"/>
          <w:bCs/>
          <w:color w:val="000000" w:themeColor="text1"/>
        </w:rPr>
        <w:t>事实上，</w:t>
      </w:r>
      <w:r w:rsidR="006C360F" w:rsidRPr="006C360F">
        <w:rPr>
          <w:rFonts w:eastAsia="SimSun" w:hint="eastAsia"/>
          <w:bCs/>
        </w:rPr>
        <w:t>每个人对于人生规划都有不同的考虑，因为性格和成长环境的不同，即使修读相同科目的人，他们的需求、期望或梦想会不相同。因此，我们应从性格、兴趣、能力、价值观作为个人定位</w:t>
      </w:r>
      <w:r w:rsidR="006C360F" w:rsidRPr="006C360F">
        <w:rPr>
          <w:rFonts w:eastAsia="SimSun" w:hint="eastAsia"/>
          <w:color w:val="000000" w:themeColor="text1"/>
        </w:rPr>
        <w:t>，并认清自我</w:t>
      </w:r>
      <w:r w:rsidR="006C360F" w:rsidRPr="006C360F">
        <w:rPr>
          <w:rFonts w:eastAsia="SimSun" w:hint="eastAsia"/>
          <w:bCs/>
        </w:rPr>
        <w:t>，从而帮助我们选择一个更</w:t>
      </w:r>
      <w:r w:rsidR="006C360F" w:rsidRPr="006C360F">
        <w:rPr>
          <w:rFonts w:eastAsia="SimSun" w:hint="eastAsia"/>
          <w:bCs/>
          <w:color w:val="000000" w:themeColor="text1"/>
        </w:rPr>
        <w:t>适合自己的人生</w:t>
      </w:r>
      <w:r w:rsidR="006C360F" w:rsidRPr="006C360F">
        <w:rPr>
          <w:rFonts w:eastAsia="SimSun" w:hint="eastAsia"/>
          <w:bCs/>
        </w:rPr>
        <w:t>规划目标。</w:t>
      </w:r>
    </w:p>
    <w:p w14:paraId="39E5BB74" w14:textId="53C3C64B" w:rsidR="003926D6" w:rsidRPr="00C92B6F" w:rsidRDefault="003926D6" w:rsidP="00C44CFE">
      <w:pPr>
        <w:snapToGrid w:val="0"/>
        <w:spacing w:line="276" w:lineRule="auto"/>
        <w:rPr>
          <w:rFonts w:eastAsia="微軟正黑體"/>
          <w:bCs/>
          <w:color w:val="000000" w:themeColor="text1"/>
          <w:lang w:eastAsia="zh-HK"/>
        </w:rPr>
      </w:pPr>
    </w:p>
    <w:p w14:paraId="0E42A0AA" w14:textId="197406BC" w:rsidR="00AA30FD" w:rsidRPr="00C92B6F" w:rsidRDefault="00AA30FD" w:rsidP="00C44CFE">
      <w:pPr>
        <w:snapToGrid w:val="0"/>
        <w:spacing w:line="276" w:lineRule="auto"/>
        <w:rPr>
          <w:rFonts w:eastAsia="SimSun"/>
          <w:bCs/>
        </w:rPr>
      </w:pPr>
    </w:p>
    <w:p w14:paraId="767413E0" w14:textId="12DA31BD" w:rsidR="00E70EA3" w:rsidRPr="00C92B6F" w:rsidRDefault="00E70EA3" w:rsidP="005F3218">
      <w:pPr>
        <w:spacing w:after="120" w:line="276" w:lineRule="auto"/>
        <w:rPr>
          <w:rFonts w:eastAsia="微軟正黑體"/>
          <w:b/>
          <w:sz w:val="28"/>
          <w:szCs w:val="28"/>
        </w:rPr>
      </w:pPr>
    </w:p>
    <w:p w14:paraId="5379B0D4" w14:textId="1E2D66A7" w:rsidR="00EE1A64" w:rsidRPr="00C92B6F" w:rsidRDefault="00EE1A64" w:rsidP="005F3218">
      <w:pPr>
        <w:spacing w:after="120" w:line="276" w:lineRule="auto"/>
        <w:rPr>
          <w:rFonts w:eastAsia="微軟正黑體"/>
          <w:b/>
          <w:sz w:val="28"/>
          <w:szCs w:val="28"/>
        </w:rPr>
      </w:pPr>
    </w:p>
    <w:p w14:paraId="4EC7D70E" w14:textId="0550A65D" w:rsidR="00EE1A64" w:rsidRPr="00C92B6F" w:rsidRDefault="00EE1A64" w:rsidP="005F3218">
      <w:pPr>
        <w:spacing w:after="120" w:line="276" w:lineRule="auto"/>
        <w:rPr>
          <w:rFonts w:eastAsia="微軟正黑體"/>
          <w:b/>
          <w:sz w:val="28"/>
          <w:szCs w:val="28"/>
        </w:rPr>
      </w:pPr>
    </w:p>
    <w:p w14:paraId="074BFBB6" w14:textId="77777777" w:rsidR="00346F1D" w:rsidRPr="00C92B6F" w:rsidRDefault="00346F1D">
      <w:pPr>
        <w:spacing w:after="200" w:line="276" w:lineRule="auto"/>
        <w:rPr>
          <w:rFonts w:eastAsia="微軟正黑體"/>
          <w:b/>
          <w:lang w:eastAsia="zh-HK"/>
        </w:rPr>
      </w:pPr>
    </w:p>
    <w:p w14:paraId="7D659A1B" w14:textId="77777777" w:rsidR="00346F1D" w:rsidRPr="00C92B6F" w:rsidRDefault="00346F1D">
      <w:pPr>
        <w:spacing w:after="200" w:line="276" w:lineRule="auto"/>
        <w:rPr>
          <w:rFonts w:eastAsia="微軟正黑體"/>
          <w:b/>
          <w:lang w:eastAsia="zh-HK"/>
        </w:rPr>
      </w:pPr>
    </w:p>
    <w:p w14:paraId="5C9F4746" w14:textId="77777777" w:rsidR="006C360F" w:rsidRDefault="006C360F">
      <w:pPr>
        <w:spacing w:after="200" w:line="276" w:lineRule="auto"/>
        <w:rPr>
          <w:rFonts w:eastAsia="SimSun"/>
          <w:b/>
        </w:rPr>
      </w:pPr>
    </w:p>
    <w:p w14:paraId="362C9E96" w14:textId="7DD7D8A6" w:rsidR="0054239B" w:rsidRPr="00C92B6F" w:rsidRDefault="006C360F">
      <w:pPr>
        <w:spacing w:after="200" w:line="276" w:lineRule="auto"/>
        <w:rPr>
          <w:rFonts w:eastAsia="微軟正黑體"/>
          <w:b/>
          <w:sz w:val="28"/>
          <w:szCs w:val="28"/>
          <w:lang w:eastAsia="zh-HK"/>
        </w:rPr>
      </w:pPr>
      <w:r w:rsidRPr="006C360F">
        <w:rPr>
          <w:rFonts w:eastAsia="SimSun" w:hint="eastAsia"/>
          <w:b/>
        </w:rPr>
        <w:t>图</w:t>
      </w:r>
      <w:r w:rsidRPr="006C360F">
        <w:rPr>
          <w:rFonts w:eastAsia="SimSun"/>
          <w:b/>
        </w:rPr>
        <w:t>2</w:t>
      </w:r>
      <w:r w:rsidRPr="006C360F">
        <w:rPr>
          <w:rFonts w:eastAsia="SimSun" w:hint="eastAsia"/>
          <w:b/>
        </w:rPr>
        <w:t xml:space="preserve">　个人定位</w:t>
      </w:r>
    </w:p>
    <w:p w14:paraId="4CC68BF0" w14:textId="4F2D1A04" w:rsidR="006266B7" w:rsidRPr="00C92B6F" w:rsidRDefault="00741DD8" w:rsidP="006C360F">
      <w:pPr>
        <w:snapToGrid w:val="0"/>
        <w:spacing w:line="276" w:lineRule="auto"/>
        <w:jc w:val="both"/>
        <w:rPr>
          <w:rFonts w:eastAsia="微軟正黑體"/>
          <w:b/>
          <w:sz w:val="22"/>
          <w:szCs w:val="22"/>
          <w:lang w:eastAsia="zh-HK"/>
        </w:rPr>
      </w:pPr>
      <w:r w:rsidRPr="00C92B6F">
        <w:rPr>
          <w:noProof/>
          <w:lang w:val="en-US"/>
        </w:rPr>
        <w:drawing>
          <wp:anchor distT="0" distB="0" distL="114300" distR="114300" simplePos="0" relativeHeight="251626496" behindDoc="0" locked="0" layoutInCell="1" allowOverlap="1" wp14:anchorId="3EE307EB" wp14:editId="09486E6A">
            <wp:simplePos x="0" y="0"/>
            <wp:positionH relativeFrom="margin">
              <wp:posOffset>3021391</wp:posOffset>
            </wp:positionH>
            <wp:positionV relativeFrom="paragraph">
              <wp:posOffset>75401</wp:posOffset>
            </wp:positionV>
            <wp:extent cx="2237105" cy="1527175"/>
            <wp:effectExtent l="0" t="0" r="0" b="0"/>
            <wp:wrapSquare wrapText="bothSides"/>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screen">
                      <a:extLst>
                        <a:ext uri="{28A0092B-C50C-407E-A947-70E740481C1C}">
                          <a14:useLocalDpi xmlns:a14="http://schemas.microsoft.com/office/drawing/2010/main"/>
                        </a:ext>
                      </a:extLst>
                    </a:blip>
                    <a:stretch>
                      <a:fillRect/>
                    </a:stretch>
                  </pic:blipFill>
                  <pic:spPr>
                    <a:xfrm>
                      <a:off x="0" y="0"/>
                      <a:ext cx="2237105" cy="152717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sz w:val="28"/>
          <w:szCs w:val="28"/>
        </w:rPr>
        <w:t>活动一：知「己」大搜查</w:t>
      </w:r>
    </w:p>
    <w:p w14:paraId="3AF6D123" w14:textId="4C0A375C" w:rsidR="00090E04" w:rsidRPr="00C92B6F" w:rsidRDefault="006C360F" w:rsidP="006C360F">
      <w:pPr>
        <w:snapToGrid w:val="0"/>
        <w:spacing w:line="276" w:lineRule="auto"/>
        <w:jc w:val="both"/>
        <w:rPr>
          <w:rFonts w:eastAsia="微軟正黑體"/>
          <w:bCs/>
          <w:lang w:eastAsia="zh-TW"/>
        </w:rPr>
      </w:pPr>
      <w:r w:rsidRPr="006C360F">
        <w:rPr>
          <w:rFonts w:eastAsia="SimSun" w:hint="eastAsia"/>
          <w:bCs/>
        </w:rPr>
        <w:t>根据以下指示，填写下图。</w:t>
      </w:r>
    </w:p>
    <w:p w14:paraId="0B8D89E5" w14:textId="7A839788" w:rsidR="00090E04" w:rsidRPr="00C92B6F" w:rsidRDefault="006C360F" w:rsidP="006C360F">
      <w:pPr>
        <w:snapToGrid w:val="0"/>
        <w:spacing w:line="276" w:lineRule="auto"/>
        <w:ind w:left="709" w:hanging="709"/>
        <w:jc w:val="both"/>
        <w:rPr>
          <w:rFonts w:eastAsia="微軟正黑體"/>
          <w:bCs/>
          <w:lang w:eastAsia="zh-TW"/>
        </w:rPr>
      </w:pPr>
      <w:r w:rsidRPr="006C360F">
        <w:rPr>
          <w:rFonts w:eastAsia="SimSun" w:hint="eastAsia"/>
          <w:bCs/>
        </w:rPr>
        <w:t>（</w:t>
      </w:r>
      <w:r w:rsidRPr="006C360F">
        <w:rPr>
          <w:rFonts w:eastAsia="SimSun"/>
          <w:bCs/>
        </w:rPr>
        <w:t>1</w:t>
      </w:r>
      <w:r w:rsidRPr="006C360F">
        <w:rPr>
          <w:rFonts w:eastAsia="SimSun" w:hint="eastAsia"/>
          <w:bCs/>
        </w:rPr>
        <w:t>）</w:t>
      </w:r>
      <w:r w:rsidRPr="00C92B6F">
        <w:rPr>
          <w:rFonts w:eastAsia="微軟正黑體"/>
          <w:bCs/>
        </w:rPr>
        <w:tab/>
      </w:r>
      <w:r w:rsidRPr="006C360F">
        <w:rPr>
          <w:rFonts w:eastAsia="SimSun" w:hint="eastAsia"/>
          <w:bCs/>
        </w:rPr>
        <w:t>参考单元</w:t>
      </w:r>
      <w:r w:rsidRPr="006C360F">
        <w:rPr>
          <w:rFonts w:eastAsia="SimSun"/>
          <w:bCs/>
        </w:rPr>
        <w:t>1.1</w:t>
      </w:r>
      <w:r w:rsidRPr="006C360F">
        <w:rPr>
          <w:rFonts w:eastAsia="SimSun" w:hint="eastAsia"/>
          <w:bCs/>
        </w:rPr>
        <w:t>自我理解与生活技能</w:t>
      </w:r>
      <w:r w:rsidRPr="006C360F">
        <w:rPr>
          <w:rFonts w:eastAsia="SimSun"/>
          <w:bCs/>
        </w:rPr>
        <w:t xml:space="preserve"> </w:t>
      </w:r>
      <w:r w:rsidRPr="006C360F">
        <w:rPr>
          <w:rFonts w:eastAsia="SimSun" w:hint="eastAsia"/>
          <w:bCs/>
        </w:rPr>
        <w:t>第一部分「认识自己」工作纸一活动一，填上你的性格、兴趣及能力；</w:t>
      </w:r>
    </w:p>
    <w:p w14:paraId="4FEFBD9A" w14:textId="1D7FAE13" w:rsidR="00090E04" w:rsidRPr="00C92B6F" w:rsidRDefault="006C360F" w:rsidP="006C360F">
      <w:pPr>
        <w:snapToGrid w:val="0"/>
        <w:spacing w:line="276" w:lineRule="auto"/>
        <w:ind w:left="709" w:hanging="709"/>
        <w:jc w:val="both"/>
        <w:rPr>
          <w:rFonts w:eastAsia="微軟正黑體"/>
          <w:bCs/>
          <w:lang w:eastAsia="zh-TW"/>
        </w:rPr>
      </w:pPr>
      <w:r w:rsidRPr="006C360F">
        <w:rPr>
          <w:rFonts w:eastAsia="SimSun" w:hint="eastAsia"/>
          <w:bCs/>
        </w:rPr>
        <w:t>（</w:t>
      </w:r>
      <w:r w:rsidRPr="006C360F">
        <w:rPr>
          <w:rFonts w:eastAsia="SimSun"/>
          <w:bCs/>
        </w:rPr>
        <w:t>2</w:t>
      </w:r>
      <w:r w:rsidRPr="006C360F">
        <w:rPr>
          <w:rFonts w:eastAsia="SimSun" w:hint="eastAsia"/>
          <w:bCs/>
        </w:rPr>
        <w:t>）</w:t>
      </w:r>
      <w:r w:rsidRPr="00C92B6F">
        <w:rPr>
          <w:rFonts w:eastAsia="微軟正黑體"/>
          <w:bCs/>
        </w:rPr>
        <w:tab/>
      </w:r>
      <w:r w:rsidRPr="006C360F">
        <w:rPr>
          <w:rFonts w:eastAsia="SimSun" w:hint="eastAsia"/>
          <w:bCs/>
        </w:rPr>
        <w:t>完成下页「</w:t>
      </w:r>
      <w:r w:rsidRPr="006C360F">
        <w:rPr>
          <w:rFonts w:eastAsia="SimSun" w:hint="eastAsia"/>
          <w:bCs/>
          <w:color w:val="000000" w:themeColor="text1"/>
        </w:rPr>
        <w:t>工作</w:t>
      </w:r>
      <w:r w:rsidRPr="006C360F">
        <w:rPr>
          <w:rFonts w:eastAsia="SimSun" w:hint="eastAsia"/>
          <w:bCs/>
        </w:rPr>
        <w:t>价值观量表」，并参考测评结果，在下图填上你的工作价值观。</w:t>
      </w:r>
    </w:p>
    <w:p w14:paraId="3AC78C67" w14:textId="6B6175A8" w:rsidR="00E84240" w:rsidRPr="00C92B6F" w:rsidRDefault="00E84240" w:rsidP="00090E04">
      <w:pPr>
        <w:snapToGrid w:val="0"/>
        <w:spacing w:line="276" w:lineRule="auto"/>
        <w:rPr>
          <w:rFonts w:eastAsia="微軟正黑體"/>
          <w:bCs/>
          <w:lang w:eastAsia="zh-TW"/>
        </w:rPr>
      </w:pPr>
    </w:p>
    <w:p w14:paraId="14498ABE" w14:textId="1681A1E8" w:rsidR="00090E04" w:rsidRPr="00C92B6F" w:rsidRDefault="006E009D" w:rsidP="00090E04">
      <w:pPr>
        <w:snapToGrid w:val="0"/>
        <w:spacing w:line="276" w:lineRule="auto"/>
        <w:rPr>
          <w:rFonts w:eastAsiaTheme="minorEastAsia"/>
          <w:bCs/>
          <w:sz w:val="28"/>
          <w:szCs w:val="28"/>
          <w:lang w:eastAsia="zh-TW"/>
        </w:rPr>
      </w:pPr>
      <w:r w:rsidRPr="00C92B6F">
        <w:rPr>
          <w:rFonts w:eastAsiaTheme="minorEastAsia"/>
          <w:bCs/>
          <w:noProof/>
          <w:sz w:val="28"/>
          <w:szCs w:val="28"/>
          <w:lang w:val="en-US"/>
        </w:rPr>
        <mc:AlternateContent>
          <mc:Choice Requires="wpg">
            <w:drawing>
              <wp:anchor distT="0" distB="0" distL="114300" distR="114300" simplePos="0" relativeHeight="251659776" behindDoc="1" locked="0" layoutInCell="1" allowOverlap="1" wp14:anchorId="50F2F284" wp14:editId="6FB99A62">
                <wp:simplePos x="0" y="0"/>
                <wp:positionH relativeFrom="column">
                  <wp:posOffset>-538701</wp:posOffset>
                </wp:positionH>
                <wp:positionV relativeFrom="paragraph">
                  <wp:posOffset>104720</wp:posOffset>
                </wp:positionV>
                <wp:extent cx="6712657" cy="4474464"/>
                <wp:effectExtent l="0" t="0" r="0" b="0"/>
                <wp:wrapNone/>
                <wp:docPr id="74" name="群組 74"/>
                <wp:cNvGraphicFramePr/>
                <a:graphic xmlns:a="http://schemas.openxmlformats.org/drawingml/2006/main">
                  <a:graphicData uri="http://schemas.microsoft.com/office/word/2010/wordprocessingGroup">
                    <wpg:wgp>
                      <wpg:cNvGrpSpPr/>
                      <wpg:grpSpPr>
                        <a:xfrm>
                          <a:off x="0" y="0"/>
                          <a:ext cx="6712657" cy="4474464"/>
                          <a:chOff x="-34271" y="-47583"/>
                          <a:chExt cx="6712657" cy="4181683"/>
                        </a:xfrm>
                      </wpg:grpSpPr>
                      <wpg:graphicFrame>
                        <wpg:cNvPr id="26" name="資料庫圖表 26"/>
                        <wpg:cNvFrPr/>
                        <wpg:xfrm>
                          <a:off x="0" y="0"/>
                          <a:ext cx="6231255" cy="4105910"/>
                        </wpg:xfrm>
                        <a:graphic>
                          <a:graphicData uri="http://schemas.openxmlformats.org/drawingml/2006/diagram">
                            <dgm:relIds xmlns:dgm="http://schemas.openxmlformats.org/drawingml/2006/diagram" xmlns:r="http://schemas.openxmlformats.org/officeDocument/2006/relationships" r:dm="rId39" r:lo="rId40" r:qs="rId41" r:cs="rId42"/>
                          </a:graphicData>
                        </a:graphic>
                      </wpg:graphicFrame>
                      <wps:wsp>
                        <wps:cNvPr id="56" name="矩形 56"/>
                        <wps:cNvSpPr/>
                        <wps:spPr>
                          <a:xfrm>
                            <a:off x="13" y="-47583"/>
                            <a:ext cx="2332265" cy="514350"/>
                          </a:xfrm>
                          <a:prstGeom prst="rect">
                            <a:avLst/>
                          </a:prstGeom>
                          <a:noFill/>
                          <a:ln w="25400" cap="flat" cmpd="sng" algn="ctr">
                            <a:noFill/>
                            <a:prstDash val="solid"/>
                          </a:ln>
                          <a:effectLst/>
                        </wps:spPr>
                        <wps:txbx>
                          <w:txbxContent>
                            <w:p w14:paraId="1660B580" w14:textId="24B02406"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个性</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171FB2DD" w14:textId="77777777" w:rsidR="00703D52" w:rsidRPr="00542902" w:rsidRDefault="00703D52" w:rsidP="00090E04">
                              <w:pP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矩形 57"/>
                        <wps:cNvSpPr/>
                        <wps:spPr>
                          <a:xfrm>
                            <a:off x="-34271" y="1970178"/>
                            <a:ext cx="2059460" cy="389255"/>
                          </a:xfrm>
                          <a:prstGeom prst="rect">
                            <a:avLst/>
                          </a:prstGeom>
                          <a:noFill/>
                          <a:ln w="25400" cap="flat" cmpd="sng" algn="ctr">
                            <a:noFill/>
                            <a:prstDash val="solid"/>
                          </a:ln>
                          <a:effectLst/>
                        </wps:spPr>
                        <wps:txbx>
                          <w:txbxContent>
                            <w:p w14:paraId="361D8713" w14:textId="37D0217F" w:rsidR="00703D52" w:rsidRPr="00542902" w:rsidRDefault="006C360F" w:rsidP="00090E04">
                              <w:pP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lang w:val="en-US"/>
                                </w:rPr>
                                <w:t>我擅长</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矩形 58"/>
                        <wps:cNvSpPr/>
                        <wps:spPr>
                          <a:xfrm>
                            <a:off x="3169055" y="-31044"/>
                            <a:ext cx="2480570" cy="389255"/>
                          </a:xfrm>
                          <a:prstGeom prst="rect">
                            <a:avLst/>
                          </a:prstGeom>
                          <a:noFill/>
                          <a:ln w="25400" cap="flat" cmpd="sng" algn="ctr">
                            <a:noFill/>
                            <a:prstDash val="solid"/>
                          </a:ln>
                          <a:effectLst/>
                        </wps:spPr>
                        <wps:txbx>
                          <w:txbxContent>
                            <w:p w14:paraId="25D3C5FC" w14:textId="44C0F4F5"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喜欢</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485F2578" w14:textId="77777777" w:rsidR="00703D52" w:rsidRPr="00542902" w:rsidRDefault="00703D52" w:rsidP="00090E04">
                              <w:pPr>
                                <w:jc w:val="cente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矩形 29"/>
                        <wps:cNvSpPr/>
                        <wps:spPr>
                          <a:xfrm>
                            <a:off x="0" y="1661160"/>
                            <a:ext cx="810986" cy="413657"/>
                          </a:xfrm>
                          <a:prstGeom prst="rect">
                            <a:avLst/>
                          </a:prstGeom>
                          <a:noFill/>
                          <a:ln w="25400" cap="flat" cmpd="sng" algn="ctr">
                            <a:noFill/>
                            <a:prstDash val="solid"/>
                          </a:ln>
                          <a:effectLst/>
                        </wps:spPr>
                        <wps:txbx>
                          <w:txbxContent>
                            <w:p w14:paraId="35F0D69E" w14:textId="7697EC65" w:rsidR="00703D52" w:rsidRPr="00F32692" w:rsidRDefault="006C360F" w:rsidP="00090E04">
                              <w:pPr>
                                <w:rPr>
                                  <w:rFonts w:ascii="微軟正黑體" w:eastAsia="微軟正黑體" w:hAnsi="微軟正黑體"/>
                                  <w:b/>
                                  <w:bCs/>
                                  <w:sz w:val="20"/>
                                  <w:szCs w:val="20"/>
                                  <w:lang w:eastAsia="zh-TW"/>
                                </w:rPr>
                              </w:pPr>
                              <w:r w:rsidRPr="006C360F">
                                <w:rPr>
                                  <w:rFonts w:ascii="微軟正黑體" w:eastAsia="SimSun" w:hAnsi="微軟正黑體" w:cs="新細明體" w:hint="eastAsia"/>
                                  <w:b/>
                                  <w:bCs/>
                                  <w:sz w:val="28"/>
                                  <w:szCs w:val="28"/>
                                  <w:lang w:val="en-US"/>
                                </w:rPr>
                                <w:t>性格</w:t>
                              </w:r>
                            </w:p>
                            <w:p w14:paraId="73663367" w14:textId="77777777" w:rsidR="00703D52" w:rsidRPr="00F32692" w:rsidRDefault="00703D52" w:rsidP="00090E04">
                              <w:pPr>
                                <w:rPr>
                                  <w:rFonts w:ascii="微軟正黑體" w:eastAsia="微軟正黑體" w:hAnsi="微軟正黑體"/>
                                  <w:b/>
                                  <w:bCs/>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矩形 53"/>
                        <wps:cNvSpPr/>
                        <wps:spPr>
                          <a:xfrm>
                            <a:off x="37012" y="3649686"/>
                            <a:ext cx="713921" cy="484414"/>
                          </a:xfrm>
                          <a:prstGeom prst="rect">
                            <a:avLst/>
                          </a:prstGeom>
                          <a:noFill/>
                          <a:ln w="25400" cap="flat" cmpd="sng" algn="ctr">
                            <a:noFill/>
                            <a:prstDash val="solid"/>
                          </a:ln>
                          <a:effectLst/>
                        </wps:spPr>
                        <wps:txbx>
                          <w:txbxContent>
                            <w:p w14:paraId="32CEE59D" w14:textId="7A00BF7E" w:rsidR="00703D52" w:rsidRPr="00252627" w:rsidRDefault="006C360F" w:rsidP="00090E04">
                              <w:pPr>
                                <w:snapToGrid w:val="0"/>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能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矩形 54"/>
                        <wps:cNvSpPr/>
                        <wps:spPr>
                          <a:xfrm>
                            <a:off x="5649686" y="1662648"/>
                            <a:ext cx="1028700" cy="350520"/>
                          </a:xfrm>
                          <a:prstGeom prst="rect">
                            <a:avLst/>
                          </a:prstGeom>
                          <a:noFill/>
                          <a:ln w="25400" cap="flat" cmpd="sng" algn="ctr">
                            <a:noFill/>
                            <a:prstDash val="solid"/>
                          </a:ln>
                          <a:effectLst/>
                        </wps:spPr>
                        <wps:txbx>
                          <w:txbxContent>
                            <w:p w14:paraId="464B80CA" w14:textId="39C2F0A8" w:rsidR="00703D52" w:rsidRPr="00252627"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兴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矩形 55"/>
                        <wps:cNvSpPr/>
                        <wps:spPr>
                          <a:xfrm>
                            <a:off x="5038661" y="3635597"/>
                            <a:ext cx="1185159" cy="389255"/>
                          </a:xfrm>
                          <a:prstGeom prst="rect">
                            <a:avLst/>
                          </a:prstGeom>
                          <a:noFill/>
                          <a:ln w="25400" cap="flat" cmpd="sng" algn="ctr">
                            <a:noFill/>
                            <a:prstDash val="solid"/>
                          </a:ln>
                          <a:effectLst/>
                        </wps:spPr>
                        <wps:txbx>
                          <w:txbxContent>
                            <w:p w14:paraId="5998AD88" w14:textId="2605F382" w:rsidR="00703D52" w:rsidRPr="00542902" w:rsidRDefault="006C360F" w:rsidP="00090E04">
                              <w:pPr>
                                <w:rPr>
                                  <w:rFonts w:ascii="微軟正黑體" w:eastAsia="SimSun" w:hAnsi="微軟正黑體"/>
                                  <w:b/>
                                  <w:bCs/>
                                  <w:sz w:val="28"/>
                                  <w:szCs w:val="28"/>
                                  <w:lang w:val="en-US" w:eastAsia="zh-TW"/>
                                </w:rPr>
                              </w:pPr>
                              <w:r w:rsidRPr="006C360F">
                                <w:rPr>
                                  <w:rFonts w:eastAsia="SimSun" w:hint="eastAsia"/>
                                  <w:b/>
                                  <w:bCs/>
                                  <w:color w:val="000000" w:themeColor="text1"/>
                                  <w:sz w:val="28"/>
                                  <w:szCs w:val="28"/>
                                </w:rPr>
                                <w:t>工作</w:t>
                              </w:r>
                              <w:r w:rsidRPr="006C360F">
                                <w:rPr>
                                  <w:rFonts w:ascii="微軟正黑體" w:eastAsia="SimSun" w:hAnsi="微軟正黑體" w:cs="新細明體" w:hint="eastAsia"/>
                                  <w:b/>
                                  <w:bCs/>
                                  <w:sz w:val="28"/>
                                  <w:szCs w:val="28"/>
                                  <w:lang w:val="en-US"/>
                                </w:rPr>
                                <w:t>价值观</w:t>
                              </w:r>
                            </w:p>
                            <w:p w14:paraId="514626AD" w14:textId="77777777" w:rsidR="00703D52" w:rsidRPr="00542902" w:rsidRDefault="00703D52" w:rsidP="00090E04">
                              <w:pPr>
                                <w:jc w:val="center"/>
                                <w:rPr>
                                  <w:rFonts w:ascii="微軟正黑體" w:eastAsia="微軟正黑體" w:hAnsi="微軟正黑體"/>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F2F284" id="群組 74" o:spid="_x0000_s1038" style="position:absolute;margin-left:-42.4pt;margin-top:8.25pt;width:528.55pt;height:352.3pt;z-index:-251656704;mso-width-relative:margin;mso-height-relative:margin" coordorigin="-342,-475" coordsize="67126,4181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26" o:spid="_x0000_s1039" type="#_x0000_t75" style="position:absolute;left:-98;top:-134;width:62544;height:41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">
                  <v:imagedata r:id="rId44" o:title=""/>
                  <o:lock v:ext="edit" aspectratio="f"/>
                </v:shape>
                <v:rect id="矩形 56" o:spid="_x0000_s1040" style="position:absolute;top:-475;width:23322;height:5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" filled="f" stroked="f" strokeweight="2pt">
                  <v:textbox>
                    <w:txbxContent>
                      <w:p w14:paraId="1660B580" w14:textId="24B02406"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个性</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171FB2DD" w14:textId="77777777" w:rsidR="00703D52" w:rsidRPr="00542902" w:rsidRDefault="00703D52" w:rsidP="00090E04">
                        <w:pPr>
                          <w:rPr>
                            <w:rFonts w:ascii="微軟正黑體" w:eastAsia="微軟正黑體" w:hAnsi="微軟正黑體"/>
                            <w:b/>
                            <w:bCs/>
                            <w:sz w:val="28"/>
                            <w:szCs w:val="28"/>
                          </w:rPr>
                        </w:pPr>
                      </w:p>
                    </w:txbxContent>
                  </v:textbox>
                </v:rect>
                <v:rect id="矩形 57" o:spid="_x0000_s1041" style="position:absolute;left:-342;top:19701;width:20593;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" filled="f" stroked="f" strokeweight="2pt">
                  <v:textbox>
                    <w:txbxContent>
                      <w:p w14:paraId="361D8713" w14:textId="37D0217F" w:rsidR="00703D52" w:rsidRPr="00542902" w:rsidRDefault="006C360F" w:rsidP="00090E04">
                        <w:pP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lang w:val="en-US"/>
                          </w:rPr>
                          <w:t>我擅长</w:t>
                        </w:r>
                        <w:r w:rsidRPr="006C360F">
                          <w:rPr>
                            <w:rFonts w:ascii="微軟正黑體" w:eastAsia="SimSun" w:hAnsi="微軟正黑體"/>
                            <w:b/>
                            <w:bCs/>
                            <w:sz w:val="28"/>
                            <w:szCs w:val="28"/>
                            <w:lang w:val="en-US"/>
                          </w:rPr>
                          <w:t>……</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txbxContent>
                  </v:textbox>
                </v:rect>
                <v:rect id="矩形 58" o:spid="_x0000_s1042" style="position:absolute;left:31690;top:-310;width:24806;height:3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" filled="f" stroked="f" strokeweight="2pt">
                  <v:textbox>
                    <w:txbxContent>
                      <w:p w14:paraId="25D3C5FC" w14:textId="44C0F4F5" w:rsidR="00703D52" w:rsidRPr="00542902"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喜欢</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p>
                      <w:p w14:paraId="485F2578" w14:textId="77777777" w:rsidR="00703D52" w:rsidRPr="00542902" w:rsidRDefault="00703D52" w:rsidP="00090E04">
                        <w:pPr>
                          <w:jc w:val="center"/>
                          <w:rPr>
                            <w:rFonts w:ascii="微軟正黑體" w:eastAsia="微軟正黑體" w:hAnsi="微軟正黑體"/>
                            <w:b/>
                            <w:bCs/>
                            <w:sz w:val="28"/>
                            <w:szCs w:val="28"/>
                          </w:rPr>
                        </w:pPr>
                      </w:p>
                    </w:txbxContent>
                  </v:textbox>
                </v:rect>
                <v:rect id="矩形 29" o:spid="_x0000_s1043" style="position:absolute;top:16611;width:8109;height:4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v:textbox>
                    <w:txbxContent>
                      <w:p w14:paraId="35F0D69E" w14:textId="7697EC65" w:rsidR="00703D52" w:rsidRPr="00F32692" w:rsidRDefault="006C360F" w:rsidP="00090E04">
                        <w:pPr>
                          <w:rPr>
                            <w:rFonts w:ascii="微軟正黑體" w:eastAsia="微軟正黑體" w:hAnsi="微軟正黑體"/>
                            <w:b/>
                            <w:bCs/>
                            <w:sz w:val="20"/>
                            <w:szCs w:val="20"/>
                            <w:lang w:eastAsia="zh-TW"/>
                          </w:rPr>
                        </w:pPr>
                        <w:r w:rsidRPr="006C360F">
                          <w:rPr>
                            <w:rFonts w:ascii="微軟正黑體" w:eastAsia="SimSun" w:hAnsi="微軟正黑體" w:cs="新細明體" w:hint="eastAsia"/>
                            <w:b/>
                            <w:bCs/>
                            <w:sz w:val="28"/>
                            <w:szCs w:val="28"/>
                            <w:lang w:val="en-US"/>
                          </w:rPr>
                          <w:t>性格</w:t>
                        </w:r>
                      </w:p>
                      <w:p w14:paraId="73663367" w14:textId="77777777" w:rsidR="00703D52" w:rsidRPr="00F32692" w:rsidRDefault="00703D52" w:rsidP="00090E04">
                        <w:pPr>
                          <w:rPr>
                            <w:rFonts w:ascii="微軟正黑體" w:eastAsia="微軟正黑體" w:hAnsi="微軟正黑體"/>
                            <w:b/>
                            <w:bCs/>
                            <w:sz w:val="20"/>
                            <w:szCs w:val="20"/>
                            <w:lang w:eastAsia="zh-TW"/>
                          </w:rPr>
                        </w:pPr>
                      </w:p>
                    </w:txbxContent>
                  </v:textbox>
                </v:rect>
                <v:rect id="矩形 53" o:spid="_x0000_s1044" style="position:absolute;left:370;top:36496;width:7139;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" filled="f" stroked="f" strokeweight="2pt">
                  <v:textbox>
                    <w:txbxContent>
                      <w:p w14:paraId="32CEE59D" w14:textId="7A00BF7E" w:rsidR="00703D52" w:rsidRPr="00252627" w:rsidRDefault="006C360F" w:rsidP="00090E04">
                        <w:pPr>
                          <w:snapToGrid w:val="0"/>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能力</w:t>
                        </w:r>
                      </w:p>
                    </w:txbxContent>
                  </v:textbox>
                </v:rect>
                <v:rect id="矩形 54" o:spid="_x0000_s1045" style="position:absolute;left:56496;top:16626;width:102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" filled="f" stroked="f" strokeweight="2pt">
                  <v:textbox>
                    <w:txbxContent>
                      <w:p w14:paraId="464B80CA" w14:textId="39C2F0A8" w:rsidR="00703D52" w:rsidRPr="00252627"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cs="新細明體" w:hint="eastAsia"/>
                            <w:b/>
                            <w:bCs/>
                            <w:sz w:val="28"/>
                            <w:szCs w:val="28"/>
                            <w:lang w:val="en-US"/>
                          </w:rPr>
                          <w:t>兴趣</w:t>
                        </w:r>
                      </w:p>
                    </w:txbxContent>
                  </v:textbox>
                </v:rect>
                <v:rect id="矩形 55" o:spid="_x0000_s1046" style="position:absolute;left:50386;top:36355;width:11852;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" filled="f" stroked="f" strokeweight="2pt">
                  <v:textbox>
                    <w:txbxContent>
                      <w:p w14:paraId="5998AD88" w14:textId="2605F382" w:rsidR="00703D52" w:rsidRPr="00542902" w:rsidRDefault="006C360F" w:rsidP="00090E04">
                        <w:pPr>
                          <w:rPr>
                            <w:rFonts w:ascii="微軟正黑體" w:eastAsia="SimSun" w:hAnsi="微軟正黑體"/>
                            <w:b/>
                            <w:bCs/>
                            <w:sz w:val="28"/>
                            <w:szCs w:val="28"/>
                            <w:lang w:val="en-US" w:eastAsia="zh-TW"/>
                          </w:rPr>
                        </w:pPr>
                        <w:r w:rsidRPr="006C360F">
                          <w:rPr>
                            <w:rFonts w:eastAsia="SimSun" w:hint="eastAsia"/>
                            <w:b/>
                            <w:bCs/>
                            <w:color w:val="000000" w:themeColor="text1"/>
                            <w:sz w:val="28"/>
                            <w:szCs w:val="28"/>
                          </w:rPr>
                          <w:t>工作</w:t>
                        </w:r>
                        <w:r w:rsidRPr="006C360F">
                          <w:rPr>
                            <w:rFonts w:ascii="微軟正黑體" w:eastAsia="SimSun" w:hAnsi="微軟正黑體" w:cs="新細明體" w:hint="eastAsia"/>
                            <w:b/>
                            <w:bCs/>
                            <w:sz w:val="28"/>
                            <w:szCs w:val="28"/>
                            <w:lang w:val="en-US"/>
                          </w:rPr>
                          <w:t>价值观</w:t>
                        </w:r>
                      </w:p>
                      <w:p w14:paraId="514626AD" w14:textId="77777777" w:rsidR="00703D52" w:rsidRPr="00542902" w:rsidRDefault="00703D52" w:rsidP="00090E04">
                        <w:pPr>
                          <w:jc w:val="center"/>
                          <w:rPr>
                            <w:rFonts w:ascii="微軟正黑體" w:eastAsia="微軟正黑體" w:hAnsi="微軟正黑體"/>
                            <w:b/>
                            <w:bCs/>
                            <w:sz w:val="28"/>
                            <w:szCs w:val="28"/>
                          </w:rPr>
                        </w:pPr>
                      </w:p>
                    </w:txbxContent>
                  </v:textbox>
                </v:rect>
              </v:group>
            </w:pict>
          </mc:Fallback>
        </mc:AlternateContent>
      </w:r>
    </w:p>
    <w:p w14:paraId="645C534B" w14:textId="53754410" w:rsidR="00090E04" w:rsidRPr="00C92B6F" w:rsidRDefault="00B16E6E" w:rsidP="00090E04">
      <w:pPr>
        <w:snapToGrid w:val="0"/>
        <w:spacing w:line="276" w:lineRule="auto"/>
        <w:rPr>
          <w:rFonts w:eastAsiaTheme="minorEastAsia"/>
          <w:bCs/>
          <w:sz w:val="28"/>
          <w:szCs w:val="28"/>
          <w:lang w:eastAsia="zh-TW"/>
        </w:rPr>
      </w:pPr>
      <w:r w:rsidRPr="00C92B6F">
        <w:rPr>
          <w:rFonts w:eastAsiaTheme="minorEastAsia"/>
          <w:bCs/>
          <w:noProof/>
          <w:sz w:val="28"/>
          <w:szCs w:val="28"/>
          <w:lang w:val="en-US"/>
        </w:rPr>
        <mc:AlternateContent>
          <mc:Choice Requires="wps">
            <w:drawing>
              <wp:anchor distT="45720" distB="45720" distL="114300" distR="114300" simplePos="0" relativeHeight="251623424" behindDoc="0" locked="0" layoutInCell="1" allowOverlap="1" wp14:anchorId="10C82A25" wp14:editId="080091A3">
                <wp:simplePos x="0" y="0"/>
                <wp:positionH relativeFrom="column">
                  <wp:posOffset>-462915</wp:posOffset>
                </wp:positionH>
                <wp:positionV relativeFrom="paragraph">
                  <wp:posOffset>354330</wp:posOffset>
                </wp:positionV>
                <wp:extent cx="3020695" cy="1158240"/>
                <wp:effectExtent l="0" t="0" r="0" b="381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695" cy="1158240"/>
                        </a:xfrm>
                        <a:prstGeom prst="rect">
                          <a:avLst/>
                        </a:prstGeom>
                        <a:noFill/>
                        <a:ln w="9525">
                          <a:noFill/>
                          <a:miter lim="800000"/>
                          <a:headEnd/>
                          <a:tailEnd/>
                        </a:ln>
                      </wps:spPr>
                      <wps:txbx>
                        <w:txbxContent>
                          <w:p w14:paraId="66314263" w14:textId="45E91F49" w:rsidR="00703D52" w:rsidRDefault="006C360F" w:rsidP="00090E04">
                            <w:pPr>
                              <w:rPr>
                                <w:rFonts w:ascii="新細明體" w:eastAsia="SimSun" w:hAnsi="新細明體" w:cs="新細明體"/>
                                <w:i/>
                                <w:iCs/>
                                <w:color w:val="FF0000"/>
                                <w:lang w:eastAsia="zh-TW"/>
                              </w:rPr>
                            </w:pPr>
                            <w:r w:rsidRPr="006C360F">
                              <w:rPr>
                                <w:rFonts w:ascii="新細明體" w:eastAsia="SimSun" w:hAnsi="新細明體" w:cs="新細明體" w:hint="eastAsia"/>
                                <w:i/>
                                <w:iCs/>
                                <w:color w:val="FF0000"/>
                              </w:rPr>
                              <w:t>例如：</w:t>
                            </w:r>
                          </w:p>
                          <w:p w14:paraId="0541FD89" w14:textId="55C3086F" w:rsidR="00703D52" w:rsidRPr="00C50FB6" w:rsidRDefault="006C360F" w:rsidP="00DC1DAB">
                            <w:pPr>
                              <w:pStyle w:val="aff4"/>
                              <w:numPr>
                                <w:ilvl w:val="0"/>
                                <w:numId w:val="23"/>
                              </w:numPr>
                              <w:ind w:leftChars="0" w:left="482" w:hanging="482"/>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爱独处</w:t>
                            </w:r>
                          </w:p>
                          <w:p w14:paraId="2B3BC5F7" w14:textId="230630BB"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不容易相信别人</w:t>
                            </w:r>
                          </w:p>
                          <w:p w14:paraId="0ACCB845" w14:textId="670B02E8"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自己动手去做事，不依赖其他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82A25" id="_x0000_s1047" type="#_x0000_t202" style="position:absolute;margin-left:-36.45pt;margin-top:27.9pt;width:237.85pt;height:91.2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" filled="f" stroked="f">
                <v:textbox>
                  <w:txbxContent>
                    <w:p w14:paraId="66314263" w14:textId="45E91F49" w:rsidR="00703D52" w:rsidRDefault="006C360F" w:rsidP="00090E04">
                      <w:pPr>
                        <w:rPr>
                          <w:rFonts w:ascii="新細明體" w:eastAsia="SimSun" w:hAnsi="新細明體" w:cs="新細明體"/>
                          <w:i/>
                          <w:iCs/>
                          <w:color w:val="FF0000"/>
                          <w:lang w:eastAsia="zh-TW"/>
                        </w:rPr>
                      </w:pPr>
                      <w:r w:rsidRPr="006C360F">
                        <w:rPr>
                          <w:rFonts w:ascii="新細明體" w:eastAsia="SimSun" w:hAnsi="新細明體" w:cs="新細明體" w:hint="eastAsia"/>
                          <w:i/>
                          <w:iCs/>
                          <w:color w:val="FF0000"/>
                        </w:rPr>
                        <w:t>例如：</w:t>
                      </w:r>
                    </w:p>
                    <w:p w14:paraId="0541FD89" w14:textId="55C3086F" w:rsidR="00703D52" w:rsidRPr="00C50FB6" w:rsidRDefault="006C360F" w:rsidP="00DC1DAB">
                      <w:pPr>
                        <w:pStyle w:val="aff4"/>
                        <w:numPr>
                          <w:ilvl w:val="0"/>
                          <w:numId w:val="23"/>
                        </w:numPr>
                        <w:ind w:leftChars="0" w:left="482" w:hanging="482"/>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爱独处</w:t>
                      </w:r>
                    </w:p>
                    <w:p w14:paraId="2B3BC5F7" w14:textId="230630BB"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不容易相信别人</w:t>
                      </w:r>
                    </w:p>
                    <w:p w14:paraId="0ACCB845" w14:textId="670B02E8" w:rsidR="00703D52" w:rsidRPr="00C50FB6" w:rsidRDefault="006C360F" w:rsidP="00DC1DAB">
                      <w:pPr>
                        <w:pStyle w:val="aff4"/>
                        <w:numPr>
                          <w:ilvl w:val="0"/>
                          <w:numId w:val="23"/>
                        </w:numPr>
                        <w:ind w:leftChars="0"/>
                        <w:rPr>
                          <w:i/>
                          <w:iCs/>
                          <w:color w:val="FF0000"/>
                          <w:lang w:eastAsia="zh-TW"/>
                        </w:rPr>
                      </w:pPr>
                      <w:r w:rsidRPr="006C360F">
                        <w:rPr>
                          <w:rFonts w:ascii="新細明體" w:eastAsia="SimSun" w:hAnsi="新細明體" w:cs="新細明體" w:hint="eastAsia"/>
                          <w:i/>
                          <w:iCs/>
                          <w:color w:val="FF0000"/>
                        </w:rPr>
                        <w:t>自己动手去做事，不依赖其他人</w:t>
                      </w:r>
                    </w:p>
                  </w:txbxContent>
                </v:textbox>
              </v:shape>
            </w:pict>
          </mc:Fallback>
        </mc:AlternateContent>
      </w:r>
    </w:p>
    <w:p w14:paraId="44F44DE5" w14:textId="30BDE3B0" w:rsidR="00090E04" w:rsidRPr="00C92B6F" w:rsidRDefault="00346F1D" w:rsidP="00090E04">
      <w:pPr>
        <w:snapToGrid w:val="0"/>
        <w:spacing w:line="276" w:lineRule="auto"/>
        <w:rPr>
          <w:rFonts w:eastAsiaTheme="minorEastAsia"/>
          <w:bCs/>
          <w:sz w:val="28"/>
          <w:szCs w:val="28"/>
          <w:lang w:eastAsia="zh-TW"/>
        </w:rPr>
      </w:pPr>
      <w:r w:rsidRPr="00C92B6F">
        <w:rPr>
          <w:rFonts w:eastAsiaTheme="minorEastAsia"/>
          <w:bCs/>
          <w:noProof/>
          <w:sz w:val="28"/>
          <w:szCs w:val="28"/>
          <w:lang w:val="en-US"/>
        </w:rPr>
        <mc:AlternateContent>
          <mc:Choice Requires="wps">
            <w:drawing>
              <wp:anchor distT="45720" distB="45720" distL="114300" distR="114300" simplePos="0" relativeHeight="251625472" behindDoc="0" locked="0" layoutInCell="1" allowOverlap="1" wp14:anchorId="48DCAAD4" wp14:editId="18DFC78D">
                <wp:simplePos x="0" y="0"/>
                <wp:positionH relativeFrom="column">
                  <wp:posOffset>2653665</wp:posOffset>
                </wp:positionH>
                <wp:positionV relativeFrom="paragraph">
                  <wp:posOffset>106045</wp:posOffset>
                </wp:positionV>
                <wp:extent cx="2971800" cy="1102360"/>
                <wp:effectExtent l="0" t="0" r="0" b="254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102360"/>
                        </a:xfrm>
                        <a:prstGeom prst="rect">
                          <a:avLst/>
                        </a:prstGeom>
                        <a:noFill/>
                        <a:ln w="9525">
                          <a:noFill/>
                          <a:miter lim="800000"/>
                          <a:headEnd/>
                          <a:tailEnd/>
                        </a:ln>
                      </wps:spPr>
                      <wps:txbx>
                        <w:txbxContent>
                          <w:p w14:paraId="3077B671" w14:textId="44538CB4" w:rsidR="00703D52" w:rsidRPr="00D2012E" w:rsidRDefault="006C360F" w:rsidP="00090E04">
                            <w:pPr>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例如：</w:t>
                            </w:r>
                          </w:p>
                          <w:p w14:paraId="07908C61" w14:textId="2AEB0F90"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阅读科技杂志及研究特殊题材</w:t>
                            </w:r>
                          </w:p>
                          <w:p w14:paraId="2D64F7F7" w14:textId="7E0F236B"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解决问题并追根究底</w:t>
                            </w:r>
                          </w:p>
                          <w:p w14:paraId="237FE763" w14:textId="061BDC8E" w:rsidR="00703D52" w:rsidRPr="00CB441D"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绘画和设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CAAD4" id="_x0000_s1048" type="#_x0000_t202" style="position:absolute;margin-left:208.95pt;margin-top:8.35pt;width:234pt;height:86.8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" filled="f" stroked="f">
                <v:textbox>
                  <w:txbxContent>
                    <w:p w14:paraId="3077B671" w14:textId="44538CB4" w:rsidR="00703D52" w:rsidRPr="00D2012E" w:rsidRDefault="006C360F" w:rsidP="00090E04">
                      <w:pPr>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例如：</w:t>
                      </w:r>
                    </w:p>
                    <w:p w14:paraId="07908C61" w14:textId="2AEB0F90"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阅读科技杂志及研究特殊题材</w:t>
                      </w:r>
                    </w:p>
                    <w:p w14:paraId="2D64F7F7" w14:textId="7E0F236B" w:rsidR="00703D52"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解决问题并追根究底</w:t>
                      </w:r>
                    </w:p>
                    <w:p w14:paraId="237FE763" w14:textId="061BDC8E" w:rsidR="00703D52" w:rsidRPr="00CB441D" w:rsidRDefault="006C360F" w:rsidP="00DC1DAB">
                      <w:pPr>
                        <w:pStyle w:val="aff4"/>
                        <w:numPr>
                          <w:ilvl w:val="0"/>
                          <w:numId w:val="24"/>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绘画和设计</w:t>
                      </w:r>
                    </w:p>
                  </w:txbxContent>
                </v:textbox>
              </v:shape>
            </w:pict>
          </mc:Fallback>
        </mc:AlternateContent>
      </w:r>
    </w:p>
    <w:p w14:paraId="6B5D2860" w14:textId="4136194C" w:rsidR="00090E04" w:rsidRPr="00C92B6F" w:rsidRDefault="00090E04" w:rsidP="00090E04">
      <w:pPr>
        <w:snapToGrid w:val="0"/>
        <w:spacing w:line="276" w:lineRule="auto"/>
        <w:rPr>
          <w:rFonts w:eastAsiaTheme="minorEastAsia"/>
          <w:bCs/>
          <w:sz w:val="28"/>
          <w:szCs w:val="28"/>
          <w:lang w:eastAsia="zh-TW"/>
        </w:rPr>
      </w:pPr>
    </w:p>
    <w:p w14:paraId="6FE2D113" w14:textId="77777777" w:rsidR="00090E04" w:rsidRPr="00C92B6F" w:rsidRDefault="00090E04" w:rsidP="00090E04">
      <w:pPr>
        <w:snapToGrid w:val="0"/>
        <w:spacing w:line="276" w:lineRule="auto"/>
        <w:rPr>
          <w:rFonts w:eastAsiaTheme="minorEastAsia"/>
          <w:bCs/>
          <w:sz w:val="28"/>
          <w:szCs w:val="28"/>
          <w:lang w:eastAsia="zh-TW"/>
        </w:rPr>
      </w:pPr>
    </w:p>
    <w:p w14:paraId="6B7BBCD0" w14:textId="4121DC74" w:rsidR="00090E04" w:rsidRPr="00C92B6F" w:rsidRDefault="00090E04" w:rsidP="00090E04">
      <w:pPr>
        <w:snapToGrid w:val="0"/>
        <w:spacing w:line="276" w:lineRule="auto"/>
        <w:rPr>
          <w:rFonts w:eastAsiaTheme="minorEastAsia"/>
          <w:bCs/>
          <w:sz w:val="28"/>
          <w:szCs w:val="28"/>
          <w:lang w:eastAsia="zh-TW"/>
        </w:rPr>
      </w:pPr>
    </w:p>
    <w:p w14:paraId="05075B98" w14:textId="02B11CD8" w:rsidR="00090E04" w:rsidRPr="00C92B6F" w:rsidRDefault="00090E04" w:rsidP="00090E04">
      <w:pPr>
        <w:snapToGrid w:val="0"/>
        <w:spacing w:line="276" w:lineRule="auto"/>
        <w:rPr>
          <w:rFonts w:eastAsiaTheme="minorEastAsia"/>
          <w:bCs/>
          <w:sz w:val="28"/>
          <w:szCs w:val="28"/>
          <w:lang w:eastAsia="zh-TW"/>
        </w:rPr>
      </w:pPr>
    </w:p>
    <w:p w14:paraId="055BB8DD" w14:textId="5525886C" w:rsidR="00344419" w:rsidRPr="00C92B6F" w:rsidRDefault="00344419" w:rsidP="00344419">
      <w:pPr>
        <w:snapToGrid w:val="0"/>
        <w:spacing w:line="276" w:lineRule="auto"/>
        <w:rPr>
          <w:rFonts w:eastAsiaTheme="minorEastAsia"/>
          <w:bCs/>
          <w:sz w:val="28"/>
          <w:szCs w:val="28"/>
          <w:lang w:eastAsia="zh-TW"/>
        </w:rPr>
      </w:pPr>
    </w:p>
    <w:p w14:paraId="0D6DF087" w14:textId="56E452B7" w:rsidR="00A27298" w:rsidRPr="00C92B6F" w:rsidRDefault="00A27298" w:rsidP="00344419">
      <w:pPr>
        <w:snapToGrid w:val="0"/>
        <w:spacing w:line="276" w:lineRule="auto"/>
        <w:rPr>
          <w:rFonts w:eastAsia="微軟正黑體"/>
          <w:bCs/>
          <w:sz w:val="28"/>
          <w:szCs w:val="28"/>
          <w:lang w:eastAsia="zh-HK"/>
        </w:rPr>
      </w:pPr>
    </w:p>
    <w:p w14:paraId="48F1299A" w14:textId="28C06AD4" w:rsidR="009D77EC" w:rsidRPr="00C92B6F" w:rsidRDefault="00346F1D" w:rsidP="009D77EC">
      <w:pPr>
        <w:snapToGrid w:val="0"/>
        <w:spacing w:line="276" w:lineRule="auto"/>
        <w:rPr>
          <w:rFonts w:eastAsia="Microsoft JhengHei UI"/>
          <w:b/>
          <w:sz w:val="28"/>
          <w:szCs w:val="28"/>
          <w:lang w:eastAsia="zh-TW"/>
        </w:rPr>
      </w:pPr>
      <w:r w:rsidRPr="00C92B6F">
        <w:rPr>
          <w:rFonts w:eastAsia="SimSun"/>
          <w:bCs/>
          <w:noProof/>
          <w:sz w:val="28"/>
          <w:szCs w:val="28"/>
          <w:lang w:val="en-US"/>
        </w:rPr>
        <mc:AlternateContent>
          <mc:Choice Requires="wps">
            <w:drawing>
              <wp:anchor distT="0" distB="0" distL="114300" distR="114300" simplePos="0" relativeHeight="251657728" behindDoc="0" locked="0" layoutInCell="1" allowOverlap="1" wp14:anchorId="7109FF36" wp14:editId="5BF71B93">
                <wp:simplePos x="0" y="0"/>
                <wp:positionH relativeFrom="page">
                  <wp:posOffset>4150360</wp:posOffset>
                </wp:positionH>
                <wp:positionV relativeFrom="paragraph">
                  <wp:posOffset>134620</wp:posOffset>
                </wp:positionV>
                <wp:extent cx="2530824" cy="671195"/>
                <wp:effectExtent l="0" t="0" r="0" b="0"/>
                <wp:wrapNone/>
                <wp:docPr id="63" name="矩形 63"/>
                <wp:cNvGraphicFramePr/>
                <a:graphic xmlns:a="http://schemas.openxmlformats.org/drawingml/2006/main">
                  <a:graphicData uri="http://schemas.microsoft.com/office/word/2010/wordprocessingShape">
                    <wps:wsp>
                      <wps:cNvSpPr/>
                      <wps:spPr>
                        <a:xfrm>
                          <a:off x="0" y="0"/>
                          <a:ext cx="2530824" cy="671195"/>
                        </a:xfrm>
                        <a:prstGeom prst="rect">
                          <a:avLst/>
                        </a:prstGeom>
                        <a:noFill/>
                        <a:ln w="25400" cap="flat" cmpd="sng" algn="ctr">
                          <a:noFill/>
                          <a:prstDash val="solid"/>
                        </a:ln>
                        <a:effectLst/>
                      </wps:spPr>
                      <wps:txbx>
                        <w:txbxContent>
                          <w:p w14:paraId="6AC5DC8C" w14:textId="57ECECD3" w:rsidR="00703D52" w:rsidRPr="00D024E9"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重视</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就个人所知及参考下页的工作价值观量表</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9FF36" id="矩形 63" o:spid="_x0000_s1049" style="position:absolute;margin-left:326.8pt;margin-top:10.6pt;width:199.3pt;height:52.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" filled="f" stroked="f" strokeweight="2pt">
                <v:textbox>
                  <w:txbxContent>
                    <w:p w14:paraId="6AC5DC8C" w14:textId="57ECECD3" w:rsidR="00703D52" w:rsidRPr="00D024E9" w:rsidRDefault="006C360F" w:rsidP="00090E04">
                      <w:pPr>
                        <w:rPr>
                          <w:rFonts w:ascii="微軟正黑體" w:eastAsia="微軟正黑體" w:hAnsi="微軟正黑體"/>
                          <w:b/>
                          <w:bCs/>
                          <w:sz w:val="28"/>
                          <w:szCs w:val="28"/>
                          <w:lang w:val="en-US" w:eastAsia="zh-TW"/>
                        </w:rPr>
                      </w:pPr>
                      <w:r w:rsidRPr="006C360F">
                        <w:rPr>
                          <w:rFonts w:ascii="微軟正黑體" w:eastAsia="SimSun" w:hAnsi="微軟正黑體" w:hint="eastAsia"/>
                          <w:b/>
                          <w:bCs/>
                          <w:sz w:val="28"/>
                          <w:szCs w:val="28"/>
                          <w:lang w:val="en-US"/>
                        </w:rPr>
                        <w:t>我重视</w:t>
                      </w:r>
                      <w:r w:rsidRPr="006C360F">
                        <w:rPr>
                          <w:rFonts w:ascii="微軟正黑體" w:eastAsia="SimSun" w:hAnsi="微軟正黑體"/>
                          <w:b/>
                          <w:bCs/>
                          <w:sz w:val="28"/>
                          <w:szCs w:val="28"/>
                          <w:lang w:val="en-US"/>
                        </w:rPr>
                        <w:t>……</w:t>
                      </w:r>
                      <w:r w:rsidRPr="006C360F">
                        <w:rPr>
                          <w:rFonts w:ascii="微軟正黑體" w:eastAsia="SimSun" w:hAnsi="微軟正黑體" w:hint="eastAsia"/>
                          <w:i/>
                          <w:iCs/>
                          <w:sz w:val="20"/>
                          <w:szCs w:val="20"/>
                          <w:lang w:val="en-US"/>
                        </w:rPr>
                        <w:t>（</w:t>
                      </w:r>
                      <w:r w:rsidRPr="006C360F">
                        <w:rPr>
                          <w:rFonts w:ascii="微軟正黑體" w:eastAsia="SimSun" w:hAnsi="微軟正黑體" w:hint="eastAsia"/>
                          <w:i/>
                          <w:iCs/>
                          <w:sz w:val="20"/>
                          <w:szCs w:val="20"/>
                          <w:lang w:val="en-US"/>
                        </w:rPr>
                        <w:t>就个人所知及参考下页的工作价值观量表</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最少选</w:t>
                      </w:r>
                      <w:r w:rsidRPr="006C360F">
                        <w:rPr>
                          <w:rFonts w:ascii="微軟正黑體" w:eastAsia="SimSun" w:hAnsi="微軟正黑體" w:hint="eastAsia"/>
                          <w:b/>
                          <w:bCs/>
                          <w:i/>
                          <w:iCs/>
                          <w:sz w:val="20"/>
                          <w:szCs w:val="20"/>
                          <w:u w:val="single"/>
                          <w:lang w:val="en-US"/>
                        </w:rPr>
                        <w:t>三</w:t>
                      </w:r>
                      <w:r w:rsidRPr="006C360F">
                        <w:rPr>
                          <w:rFonts w:ascii="微軟正黑體" w:eastAsia="SimSun" w:hAnsi="微軟正黑體" w:hint="eastAsia"/>
                          <w:i/>
                          <w:iCs/>
                          <w:sz w:val="20"/>
                          <w:szCs w:val="20"/>
                          <w:lang w:val="en-US"/>
                        </w:rPr>
                        <w:t>项</w:t>
                      </w:r>
                      <w:r w:rsidRPr="006C360F">
                        <w:rPr>
                          <w:rFonts w:ascii="微軟正黑體" w:eastAsia="SimSun" w:hAnsi="微軟正黑體"/>
                          <w:i/>
                          <w:iCs/>
                          <w:sz w:val="20"/>
                          <w:szCs w:val="20"/>
                          <w:lang w:val="en-US"/>
                        </w:rPr>
                        <w:t xml:space="preserve"> </w:t>
                      </w:r>
                      <w:r w:rsidRPr="006C360F">
                        <w:rPr>
                          <w:rFonts w:ascii="微軟正黑體" w:eastAsia="SimSun" w:hAnsi="微軟正黑體" w:hint="eastAsia"/>
                          <w:i/>
                          <w:iCs/>
                          <w:sz w:val="20"/>
                          <w:szCs w:val="20"/>
                          <w:lang w:val="en-US"/>
                        </w:rPr>
                        <w:t>）</w:t>
                      </w:r>
                    </w:p>
                  </w:txbxContent>
                </v:textbox>
                <w10:wrap anchorx="page"/>
              </v:rect>
            </w:pict>
          </mc:Fallback>
        </mc:AlternateContent>
      </w:r>
    </w:p>
    <w:p w14:paraId="66D5D089" w14:textId="416EEC2B" w:rsidR="009D77EC" w:rsidRPr="00C92B6F" w:rsidRDefault="009D77EC" w:rsidP="009D77EC">
      <w:pPr>
        <w:snapToGrid w:val="0"/>
        <w:spacing w:line="276" w:lineRule="auto"/>
        <w:rPr>
          <w:rFonts w:eastAsia="微軟正黑體"/>
          <w:color w:val="000000" w:themeColor="text1"/>
          <w:lang w:eastAsia="zh-TW"/>
        </w:rPr>
      </w:pPr>
    </w:p>
    <w:p w14:paraId="33ADFE92" w14:textId="197E5AFC" w:rsidR="009D77EC" w:rsidRPr="00C92B6F" w:rsidRDefault="009D77EC" w:rsidP="009D77EC">
      <w:pPr>
        <w:snapToGrid w:val="0"/>
        <w:spacing w:line="276" w:lineRule="auto"/>
        <w:rPr>
          <w:rFonts w:eastAsia="微軟正黑體"/>
          <w:color w:val="000000" w:themeColor="text1"/>
          <w:lang w:eastAsia="zh-TW"/>
        </w:rPr>
      </w:pPr>
    </w:p>
    <w:p w14:paraId="6B7B06B9" w14:textId="3C4B38AB" w:rsidR="009D77EC" w:rsidRPr="00C92B6F" w:rsidRDefault="00CA61BC" w:rsidP="009D77EC">
      <w:pPr>
        <w:snapToGrid w:val="0"/>
        <w:spacing w:line="276" w:lineRule="auto"/>
        <w:rPr>
          <w:rFonts w:eastAsia="微軟正黑體"/>
          <w:bCs/>
          <w:lang w:val="en-GB" w:eastAsia="zh-TW"/>
        </w:rPr>
      </w:pPr>
      <w:r w:rsidRPr="00C92B6F">
        <w:rPr>
          <w:rFonts w:eastAsiaTheme="minorEastAsia"/>
          <w:bCs/>
          <w:noProof/>
          <w:sz w:val="28"/>
          <w:szCs w:val="28"/>
          <w:lang w:val="en-US"/>
        </w:rPr>
        <mc:AlternateContent>
          <mc:Choice Requires="wps">
            <w:drawing>
              <wp:anchor distT="45720" distB="45720" distL="114300" distR="114300" simplePos="0" relativeHeight="251644416" behindDoc="0" locked="0" layoutInCell="1" allowOverlap="1" wp14:anchorId="467D2958" wp14:editId="31E9CED0">
                <wp:simplePos x="0" y="0"/>
                <wp:positionH relativeFrom="column">
                  <wp:posOffset>-461645</wp:posOffset>
                </wp:positionH>
                <wp:positionV relativeFrom="paragraph">
                  <wp:posOffset>210820</wp:posOffset>
                </wp:positionV>
                <wp:extent cx="3088640" cy="1301750"/>
                <wp:effectExtent l="0" t="0" r="0" b="0"/>
                <wp:wrapNone/>
                <wp:docPr id="8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8640" cy="1301750"/>
                        </a:xfrm>
                        <a:prstGeom prst="rect">
                          <a:avLst/>
                        </a:prstGeom>
                        <a:noFill/>
                        <a:ln w="9525">
                          <a:noFill/>
                          <a:miter lim="800000"/>
                          <a:headEnd/>
                          <a:tailEnd/>
                        </a:ln>
                      </wps:spPr>
                      <wps:txbx>
                        <w:txbxContent>
                          <w:p w14:paraId="39C4EFD6" w14:textId="1BFE33C3"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1FDD28EA" w14:textId="64F7C357"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心算、逻辑推理、分析力、空间感</w:t>
                            </w:r>
                          </w:p>
                          <w:p w14:paraId="0AD49DD2" w14:textId="291A8CD1"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分辨不同色彩</w:t>
                            </w:r>
                          </w:p>
                          <w:p w14:paraId="6E33BA33" w14:textId="5E810BBC" w:rsidR="00703D52" w:rsidRPr="00401746"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运用图像整理及表达资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2958" id="_x0000_s1050" type="#_x0000_t202" style="position:absolute;margin-left:-36.35pt;margin-top:16.6pt;width:243.2pt;height:102.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" filled="f" stroked="f">
                <v:textbox>
                  <w:txbxContent>
                    <w:p w14:paraId="39C4EFD6" w14:textId="1BFE33C3"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1FDD28EA" w14:textId="64F7C357"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心算、逻辑推理、分析力、空间感</w:t>
                      </w:r>
                    </w:p>
                    <w:p w14:paraId="0AD49DD2" w14:textId="291A8CD1" w:rsidR="00703D52"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分辨不同色彩</w:t>
                      </w:r>
                    </w:p>
                    <w:p w14:paraId="6E33BA33" w14:textId="5E810BBC" w:rsidR="00703D52" w:rsidRPr="00401746" w:rsidRDefault="006C360F" w:rsidP="00DC1DAB">
                      <w:pPr>
                        <w:pStyle w:val="aff4"/>
                        <w:numPr>
                          <w:ilvl w:val="0"/>
                          <w:numId w:val="25"/>
                        </w:numPr>
                        <w:ind w:leftChars="0"/>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运用图像整理及表达资料</w:t>
                      </w:r>
                    </w:p>
                  </w:txbxContent>
                </v:textbox>
              </v:shape>
            </w:pict>
          </mc:Fallback>
        </mc:AlternateContent>
      </w:r>
      <w:r w:rsidR="00E91DE4" w:rsidRPr="00C92B6F">
        <w:rPr>
          <w:rFonts w:eastAsiaTheme="minorEastAsia"/>
          <w:bCs/>
          <w:noProof/>
          <w:sz w:val="28"/>
          <w:szCs w:val="28"/>
          <w:lang w:val="en-US"/>
        </w:rPr>
        <mc:AlternateContent>
          <mc:Choice Requires="wps">
            <w:drawing>
              <wp:anchor distT="45720" distB="45720" distL="114300" distR="114300" simplePos="0" relativeHeight="251655680" behindDoc="0" locked="0" layoutInCell="1" allowOverlap="1" wp14:anchorId="26F75315" wp14:editId="71AFD76D">
                <wp:simplePos x="0" y="0"/>
                <wp:positionH relativeFrom="column">
                  <wp:posOffset>2662272</wp:posOffset>
                </wp:positionH>
                <wp:positionV relativeFrom="paragraph">
                  <wp:posOffset>155575</wp:posOffset>
                </wp:positionV>
                <wp:extent cx="3053862" cy="1415143"/>
                <wp:effectExtent l="0" t="0" r="0" b="0"/>
                <wp:wrapNone/>
                <wp:docPr id="1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862" cy="1415143"/>
                        </a:xfrm>
                        <a:prstGeom prst="rect">
                          <a:avLst/>
                        </a:prstGeom>
                        <a:noFill/>
                        <a:ln w="9525">
                          <a:noFill/>
                          <a:miter lim="800000"/>
                          <a:headEnd/>
                          <a:tailEnd/>
                        </a:ln>
                      </wps:spPr>
                      <wps:txbx>
                        <w:txbxContent>
                          <w:p w14:paraId="7C183679" w14:textId="6F3F5297"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47EEAE1A" w14:textId="6EAFF9E3"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Theme="minorEastAsia" w:eastAsia="SimSun" w:hAnsiTheme="minorEastAsia" w:hint="eastAsia"/>
                                <w:i/>
                                <w:iCs/>
                                <w:color w:val="FF0000"/>
                              </w:rPr>
                              <w:t>能学以致用、发挥所长；工作成就与挑战</w:t>
                            </w:r>
                          </w:p>
                          <w:p w14:paraId="174CE962" w14:textId="0DD2BDE4" w:rsidR="00703D52"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能有较多决定权</w:t>
                            </w:r>
                          </w:p>
                          <w:p w14:paraId="0DF1EC0C" w14:textId="64C1B99B"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舒适的工作环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75315" id="_x0000_s1051" type="#_x0000_t202" style="position:absolute;margin-left:209.65pt;margin-top:12.25pt;width:240.45pt;height:111.4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" filled="f" stroked="f">
                <v:textbox>
                  <w:txbxContent>
                    <w:p w14:paraId="7C183679" w14:textId="6F3F5297" w:rsidR="00703D52" w:rsidRPr="00044189" w:rsidRDefault="006C360F" w:rsidP="00090E04">
                      <w:pPr>
                        <w:rPr>
                          <w:rFonts w:asciiTheme="minorEastAsia" w:eastAsiaTheme="minorEastAsia" w:hAnsiTheme="minorEastAsia" w:cs="新細明體"/>
                          <w:i/>
                          <w:iCs/>
                          <w:color w:val="FF0000"/>
                          <w:lang w:eastAsia="zh-TW"/>
                        </w:rPr>
                      </w:pPr>
                      <w:r w:rsidRPr="006C360F">
                        <w:rPr>
                          <w:rFonts w:ascii="新細明體" w:eastAsia="SimSun" w:hAnsi="新細明體" w:cs="新細明體" w:hint="eastAsia"/>
                          <w:i/>
                          <w:iCs/>
                          <w:color w:val="FF0000"/>
                        </w:rPr>
                        <w:t>例如</w:t>
                      </w:r>
                      <w:r w:rsidRPr="006C360F">
                        <w:rPr>
                          <w:rFonts w:asciiTheme="minorEastAsia" w:eastAsia="SimSun" w:hAnsiTheme="minorEastAsia" w:cs="新細明體" w:hint="eastAsia"/>
                          <w:i/>
                          <w:iCs/>
                          <w:color w:val="FF0000"/>
                        </w:rPr>
                        <w:t>：</w:t>
                      </w:r>
                    </w:p>
                    <w:p w14:paraId="47EEAE1A" w14:textId="6EAFF9E3"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Theme="minorEastAsia" w:eastAsia="SimSun" w:hAnsiTheme="minorEastAsia" w:hint="eastAsia"/>
                          <w:i/>
                          <w:iCs/>
                          <w:color w:val="FF0000"/>
                        </w:rPr>
                        <w:t>能学以致用、发挥所长；工作成就与挑战</w:t>
                      </w:r>
                    </w:p>
                    <w:p w14:paraId="174CE962" w14:textId="0DD2BDE4" w:rsidR="00703D52"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能有较多决定权</w:t>
                      </w:r>
                    </w:p>
                    <w:p w14:paraId="0DF1EC0C" w14:textId="64C1B99B" w:rsidR="00703D52" w:rsidRPr="00401746" w:rsidRDefault="006C360F" w:rsidP="00DC1DAB">
                      <w:pPr>
                        <w:pStyle w:val="aff4"/>
                        <w:numPr>
                          <w:ilvl w:val="0"/>
                          <w:numId w:val="26"/>
                        </w:numPr>
                        <w:ind w:leftChars="0"/>
                        <w:rPr>
                          <w:rFonts w:ascii="新細明體" w:eastAsia="新細明體" w:hAnsi="新細明體" w:cs="新細明體"/>
                          <w:i/>
                          <w:iCs/>
                          <w:color w:val="FF0000"/>
                          <w:lang w:eastAsia="zh-TW"/>
                        </w:rPr>
                      </w:pPr>
                      <w:r w:rsidRPr="006C360F">
                        <w:rPr>
                          <w:rFonts w:ascii="新細明體" w:eastAsia="SimSun" w:hAnsi="新細明體" w:cs="新細明體" w:hint="eastAsia"/>
                          <w:i/>
                          <w:iCs/>
                          <w:color w:val="FF0000"/>
                        </w:rPr>
                        <w:t>舒适的工作环境</w:t>
                      </w:r>
                    </w:p>
                  </w:txbxContent>
                </v:textbox>
              </v:shape>
            </w:pict>
          </mc:Fallback>
        </mc:AlternateContent>
      </w:r>
    </w:p>
    <w:p w14:paraId="33F6693E" w14:textId="548E250A" w:rsidR="009D77EC" w:rsidRPr="00C92B6F" w:rsidRDefault="009D77EC" w:rsidP="009D77EC">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0F303B34" w14:textId="01C873C6" w:rsidR="009D77EC" w:rsidRPr="00C92B6F" w:rsidRDefault="00346F1D" w:rsidP="009D77EC">
      <w:pPr>
        <w:snapToGrid w:val="0"/>
        <w:spacing w:line="276" w:lineRule="auto"/>
        <w:rPr>
          <w:rFonts w:eastAsia="Microsoft JhengHei UI"/>
          <w:b/>
          <w:sz w:val="28"/>
          <w:szCs w:val="28"/>
          <w:lang w:val="en-GB" w:eastAsia="zh-TW"/>
        </w:rPr>
      </w:pPr>
      <w:r w:rsidRPr="00C92B6F">
        <w:rPr>
          <w:rFonts w:eastAsia="Microsoft JhengHei UI"/>
          <w:b/>
          <w:noProof/>
          <w:sz w:val="28"/>
          <w:szCs w:val="28"/>
          <w:lang w:val="en-US"/>
        </w:rPr>
        <mc:AlternateContent>
          <mc:Choice Requires="wps">
            <w:drawing>
              <wp:anchor distT="45720" distB="45720" distL="114300" distR="114300" simplePos="0" relativeHeight="251531264" behindDoc="0" locked="0" layoutInCell="1" allowOverlap="1" wp14:anchorId="0DAFEC86" wp14:editId="01E876F3">
                <wp:simplePos x="0" y="0"/>
                <wp:positionH relativeFrom="margin">
                  <wp:posOffset>-78105</wp:posOffset>
                </wp:positionH>
                <wp:positionV relativeFrom="paragraph">
                  <wp:posOffset>316230</wp:posOffset>
                </wp:positionV>
                <wp:extent cx="5403850" cy="1074420"/>
                <wp:effectExtent l="0" t="0" r="25400" b="1143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0" cy="1074420"/>
                        </a:xfrm>
                        <a:prstGeom prst="roundRect">
                          <a:avLst/>
                        </a:prstGeom>
                        <a:solidFill>
                          <a:srgbClr val="FFFFFF"/>
                        </a:solidFill>
                        <a:ln w="12700">
                          <a:solidFill>
                            <a:srgbClr val="00B0F0"/>
                          </a:solidFill>
                          <a:miter lim="800000"/>
                          <a:headEnd/>
                          <a:tailEnd/>
                        </a:ln>
                      </wps:spPr>
                      <wps:txbx>
                        <w:txbxContent>
                          <w:p w14:paraId="466A55C3" w14:textId="67D00BF4" w:rsidR="00703D52" w:rsidRPr="00163714" w:rsidRDefault="006C360F" w:rsidP="006C360F">
                            <w:pPr>
                              <w:snapToGrid w:val="0"/>
                              <w:spacing w:line="276" w:lineRule="auto"/>
                              <w:jc w:val="both"/>
                              <w:rPr>
                                <w:rFonts w:ascii="微軟正黑體" w:eastAsia="微軟正黑體" w:hAnsi="微軟正黑體"/>
                                <w:sz w:val="20"/>
                                <w:szCs w:val="20"/>
                              </w:rPr>
                            </w:pPr>
                            <w:r w:rsidRPr="006C360F">
                              <w:rPr>
                                <w:rFonts w:ascii="微軟正黑體" w:eastAsia="SimSun" w:hAnsi="微軟正黑體" w:cs="新細明體" w:hint="eastAsia"/>
                                <w:sz w:val="20"/>
                                <w:szCs w:val="20"/>
                              </w:rPr>
                              <w:t>本测试目的是希望同学从多角度了解自己。测试结果谨供参考，同学不需要亦不应把它视为对职业定位的严格评估标准。如果同学着眼在兴趣探索、选课选科、选择大学专业等，过于依赖测试工具，反而会将人生规划窄化为职业生涯规划，切记定时检视目标的达成情况及配合环境因素，在需要时调整目标，才是最有效的方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DAFEC86" id="_x0000_s1052" style="position:absolute;margin-left:-6.15pt;margin-top:24.9pt;width:425.5pt;height:84.6pt;z-index:251531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" strokecolor="#00b0f0" strokeweight="1pt">
                <v:stroke joinstyle="miter"/>
                <v:textbox>
                  <w:txbxContent>
                    <w:p w14:paraId="466A55C3" w14:textId="67D00BF4" w:rsidR="00703D52" w:rsidRPr="00163714" w:rsidRDefault="006C360F" w:rsidP="006C360F">
                      <w:pPr>
                        <w:snapToGrid w:val="0"/>
                        <w:spacing w:line="276" w:lineRule="auto"/>
                        <w:jc w:val="both"/>
                        <w:rPr>
                          <w:rFonts w:ascii="微軟正黑體" w:eastAsia="微軟正黑體" w:hAnsi="微軟正黑體"/>
                          <w:sz w:val="20"/>
                          <w:szCs w:val="20"/>
                        </w:rPr>
                      </w:pPr>
                      <w:r w:rsidRPr="006C360F">
                        <w:rPr>
                          <w:rFonts w:ascii="微軟正黑體" w:eastAsia="SimSun" w:hAnsi="微軟正黑體" w:cs="新細明體" w:hint="eastAsia"/>
                          <w:sz w:val="20"/>
                          <w:szCs w:val="20"/>
                        </w:rPr>
                        <w:t>本测试目的是希望同学从多角度了解自己。测试结果谨供参考，同学不需要亦不应把它视为对职业定位的严格评估标准。如果同学着眼在兴趣探索、选课选科、选择大学专业等，过于依赖测试工具，反而会将人生规划窄化为职业生涯规划，切记定时检视目标的达成情况及配合环境因素，在需要时调整目标，才是最有效的方法。</w:t>
                      </w:r>
                    </w:p>
                  </w:txbxContent>
                </v:textbox>
                <w10:wrap anchorx="margin"/>
              </v:roundrect>
            </w:pict>
          </mc:Fallback>
        </mc:AlternateContent>
      </w:r>
      <w:r w:rsidR="006C360F" w:rsidRPr="006C360F">
        <w:rPr>
          <w:rFonts w:eastAsia="SimSun" w:hint="eastAsia"/>
          <w:b/>
          <w:bCs/>
          <w:color w:val="000000" w:themeColor="text1"/>
          <w:sz w:val="28"/>
          <w:szCs w:val="28"/>
        </w:rPr>
        <w:t>工作</w:t>
      </w:r>
      <w:r w:rsidR="006C360F" w:rsidRPr="006C360F">
        <w:rPr>
          <w:rFonts w:eastAsia="SimSun" w:hint="eastAsia"/>
          <w:b/>
          <w:sz w:val="28"/>
          <w:szCs w:val="28"/>
          <w:lang w:val="en-GB"/>
        </w:rPr>
        <w:t>价值观量表</w:t>
      </w:r>
    </w:p>
    <w:p w14:paraId="65E054AB" w14:textId="07ECE5F7" w:rsidR="0067651B" w:rsidRPr="00C92B6F" w:rsidRDefault="0067651B" w:rsidP="009D77EC">
      <w:pPr>
        <w:spacing w:after="120"/>
        <w:rPr>
          <w:rFonts w:eastAsia="微軟正黑體"/>
          <w:bCs/>
          <w:lang w:eastAsia="zh-TW"/>
        </w:rPr>
      </w:pPr>
    </w:p>
    <w:p w14:paraId="7A24400A" w14:textId="77777777" w:rsidR="0067651B" w:rsidRPr="00C92B6F" w:rsidRDefault="0067651B" w:rsidP="009D77EC">
      <w:pPr>
        <w:spacing w:after="120"/>
        <w:rPr>
          <w:rFonts w:eastAsia="微軟正黑體"/>
          <w:bCs/>
          <w:lang w:eastAsia="zh-TW"/>
        </w:rPr>
      </w:pPr>
    </w:p>
    <w:p w14:paraId="7CFC0959" w14:textId="6AC25823" w:rsidR="0067651B" w:rsidRPr="00C92B6F" w:rsidRDefault="0067651B" w:rsidP="009D77EC">
      <w:pPr>
        <w:spacing w:after="120"/>
        <w:rPr>
          <w:rFonts w:eastAsia="微軟正黑體"/>
          <w:bCs/>
          <w:lang w:eastAsia="zh-TW"/>
        </w:rPr>
      </w:pPr>
    </w:p>
    <w:p w14:paraId="3CBC15A6" w14:textId="16976077" w:rsidR="00346F1D" w:rsidRPr="00C92B6F" w:rsidRDefault="00346F1D" w:rsidP="009D77EC">
      <w:pPr>
        <w:spacing w:after="120"/>
        <w:rPr>
          <w:rFonts w:eastAsia="微軟正黑體"/>
          <w:bCs/>
          <w:lang w:eastAsia="zh-TW"/>
        </w:rPr>
      </w:pPr>
    </w:p>
    <w:p w14:paraId="485C82EE" w14:textId="77777777" w:rsidR="00346F1D" w:rsidRPr="00C92B6F" w:rsidRDefault="00346F1D" w:rsidP="009D77EC">
      <w:pPr>
        <w:spacing w:after="120"/>
        <w:rPr>
          <w:rFonts w:eastAsia="微軟正黑體"/>
          <w:bCs/>
          <w:lang w:eastAsia="zh-TW"/>
        </w:rPr>
      </w:pPr>
    </w:p>
    <w:p w14:paraId="2E726B1B" w14:textId="12C51A32" w:rsidR="000243A6" w:rsidRPr="00C92B6F" w:rsidRDefault="006C360F" w:rsidP="00B16E6E">
      <w:pPr>
        <w:rPr>
          <w:rFonts w:eastAsia="微軟正黑體"/>
          <w:bCs/>
        </w:rPr>
      </w:pPr>
      <w:r w:rsidRPr="006C360F">
        <w:rPr>
          <w:rFonts w:eastAsia="SimSun" w:hint="eastAsia"/>
          <w:bCs/>
        </w:rPr>
        <w:t>以下列出</w:t>
      </w:r>
      <w:r w:rsidRPr="006C360F">
        <w:rPr>
          <w:rFonts w:eastAsia="SimSun"/>
        </w:rPr>
        <w:t>16</w:t>
      </w:r>
      <w:r w:rsidRPr="006C360F">
        <w:rPr>
          <w:rFonts w:eastAsia="SimSun" w:hint="eastAsia"/>
        </w:rPr>
        <w:t>项影响个人选择职业的考虑元素</w:t>
      </w:r>
      <w:r w:rsidRPr="006C360F">
        <w:rPr>
          <w:rFonts w:eastAsia="SimSun" w:hint="eastAsia"/>
          <w:bCs/>
        </w:rPr>
        <w:t>。试根据这些元素对你的重要性来排序。「</w:t>
      </w:r>
      <w:r w:rsidRPr="006C360F">
        <w:rPr>
          <w:rFonts w:eastAsia="SimSun"/>
          <w:bCs/>
        </w:rPr>
        <w:t>1</w:t>
      </w:r>
      <w:r w:rsidRPr="006C360F">
        <w:rPr>
          <w:rFonts w:eastAsia="SimSun" w:hint="eastAsia"/>
          <w:bCs/>
        </w:rPr>
        <w:t>」为「最重要」，「</w:t>
      </w:r>
      <w:r w:rsidRPr="006C360F">
        <w:rPr>
          <w:rFonts w:eastAsia="SimSun"/>
          <w:bCs/>
        </w:rPr>
        <w:t>16</w:t>
      </w:r>
      <w:r w:rsidRPr="006C360F">
        <w:rPr>
          <w:rFonts w:eastAsia="SimSun" w:hint="eastAsia"/>
          <w:bCs/>
        </w:rPr>
        <w:t>」为「最不重要」。你的优先次序能反映你看重的价值。</w:t>
      </w:r>
    </w:p>
    <w:tbl>
      <w:tblPr>
        <w:tblStyle w:val="4-61"/>
        <w:tblW w:w="8359" w:type="dxa"/>
        <w:tblLook w:val="04A0" w:firstRow="1" w:lastRow="0" w:firstColumn="1" w:lastColumn="0" w:noHBand="0" w:noVBand="1"/>
      </w:tblPr>
      <w:tblGrid>
        <w:gridCol w:w="7338"/>
        <w:gridCol w:w="1021"/>
      </w:tblGrid>
      <w:tr w:rsidR="009D77EC" w:rsidRPr="00C92B6F" w14:paraId="21A59DE3" w14:textId="77777777" w:rsidTr="003C306F">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shd w:val="clear" w:color="auto" w:fill="FBC69B"/>
            <w:hideMark/>
          </w:tcPr>
          <w:p w14:paraId="0C4EA290" w14:textId="1DC9DB4A" w:rsidR="009D77EC" w:rsidRPr="00C92B6F" w:rsidRDefault="006C360F" w:rsidP="00B16E6E">
            <w:pPr>
              <w:jc w:val="center"/>
              <w:rPr>
                <w:rFonts w:eastAsia="微軟正黑體"/>
                <w:color w:val="000000" w:themeColor="text1"/>
              </w:rPr>
            </w:pPr>
            <w:r w:rsidRPr="006C360F">
              <w:rPr>
                <w:rFonts w:eastAsia="SimSun" w:hint="eastAsia"/>
                <w:color w:val="000000" w:themeColor="text1"/>
              </w:rPr>
              <w:t>考虑元素</w:t>
            </w:r>
          </w:p>
        </w:tc>
        <w:tc>
          <w:tcPr>
            <w:tcW w:w="1021" w:type="dxa"/>
            <w:shd w:val="clear" w:color="auto" w:fill="FBC69B"/>
            <w:hideMark/>
          </w:tcPr>
          <w:p w14:paraId="3FBF1C18" w14:textId="4E959A2A" w:rsidR="009D77EC" w:rsidRPr="00C92B6F" w:rsidRDefault="006C360F" w:rsidP="00DB079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6C360F">
              <w:rPr>
                <w:rFonts w:eastAsia="SimSun" w:hint="eastAsia"/>
                <w:color w:val="000000" w:themeColor="text1"/>
              </w:rPr>
              <w:t>次序</w:t>
            </w:r>
          </w:p>
        </w:tc>
      </w:tr>
      <w:tr w:rsidR="0091267E" w:rsidRPr="00C92B6F" w14:paraId="28773A92"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9A6C6C8" w14:textId="48999309"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个人才能和知识</w:t>
            </w:r>
            <w:r w:rsidRPr="006C360F">
              <w:rPr>
                <w:rFonts w:eastAsia="SimSun" w:hint="eastAsia"/>
                <w:b w:val="0"/>
                <w:bCs w:val="0"/>
              </w:rPr>
              <w:t>：能学以致用、发挥所长，而且不断学习成长。</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E24E523"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lang w:eastAsia="zh-TW"/>
              </w:rPr>
            </w:pPr>
          </w:p>
        </w:tc>
      </w:tr>
      <w:tr w:rsidR="0091267E" w:rsidRPr="00C92B6F" w14:paraId="0663F2D3" w14:textId="77777777" w:rsidTr="00DB079D">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10EB821" w14:textId="3ED94542"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成就与挑战</w:t>
            </w:r>
            <w:r w:rsidRPr="006C360F">
              <w:rPr>
                <w:rFonts w:eastAsia="SimSun" w:hint="eastAsia"/>
                <w:b w:val="0"/>
                <w:bCs w:val="0"/>
              </w:rPr>
              <w:t>：工作有挑战性，从中获得成就感。</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CBA693C"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lang w:eastAsia="zh-TW"/>
              </w:rPr>
            </w:pPr>
          </w:p>
        </w:tc>
      </w:tr>
      <w:tr w:rsidR="0091267E" w:rsidRPr="00C92B6F" w14:paraId="6104F666"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3674754" w14:textId="45ED31FC"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多样化</w:t>
            </w:r>
            <w:r w:rsidRPr="006C360F">
              <w:rPr>
                <w:rFonts w:eastAsia="SimSun" w:hint="eastAsia"/>
                <w:b w:val="0"/>
                <w:bCs w:val="0"/>
              </w:rPr>
              <w:t>：</w:t>
            </w:r>
            <w:r w:rsidRPr="006C360F">
              <w:rPr>
                <w:rFonts w:eastAsia="SimSun" w:hint="eastAsia"/>
                <w:b w:val="0"/>
                <w:bCs w:val="0"/>
                <w:color w:val="000000" w:themeColor="text1"/>
              </w:rPr>
              <w:t>工作内容丰富及多变化。</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C284C53"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lang w:eastAsia="zh-TW"/>
              </w:rPr>
            </w:pPr>
          </w:p>
        </w:tc>
      </w:tr>
      <w:tr w:rsidR="0091267E" w:rsidRPr="00C92B6F" w14:paraId="362399C0"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66D96C7" w14:textId="75A9325B"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自主权</w:t>
            </w:r>
            <w:r w:rsidRPr="006C360F">
              <w:rPr>
                <w:rFonts w:eastAsia="SimSun" w:hint="eastAsia"/>
                <w:b w:val="0"/>
                <w:bCs w:val="0"/>
              </w:rPr>
              <w:t>：能有较多决定权。</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53DFD1B"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r w:rsidR="0091267E" w:rsidRPr="00C92B6F" w14:paraId="60AEC5B0"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ECE2349" w14:textId="4C8DCAEA"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明确性</w:t>
            </w:r>
            <w:r w:rsidRPr="006C360F">
              <w:rPr>
                <w:rFonts w:eastAsia="SimSun" w:hint="eastAsia"/>
                <w:b w:val="0"/>
                <w:bCs w:val="0"/>
              </w:rPr>
              <w:t>：有清楚的流程及规则，而且重视工作的成果。</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52C5468"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423D2969" w14:textId="77777777" w:rsidTr="00DB079D">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BE2DBB6" w14:textId="79E291DB" w:rsidR="0091267E" w:rsidRPr="00C92B6F" w:rsidRDefault="006C360F" w:rsidP="00DC1DAB">
            <w:pPr>
              <w:pStyle w:val="aff4"/>
              <w:numPr>
                <w:ilvl w:val="0"/>
                <w:numId w:val="21"/>
              </w:numPr>
              <w:ind w:leftChars="0"/>
              <w:rPr>
                <w:rFonts w:eastAsia="微軟正黑體"/>
                <w:color w:val="000000" w:themeColor="text1"/>
                <w:lang w:eastAsia="zh-TW"/>
              </w:rPr>
            </w:pPr>
            <w:r w:rsidRPr="006C360F">
              <w:rPr>
                <w:rFonts w:eastAsia="SimSun" w:hint="eastAsia"/>
                <w:color w:val="000000" w:themeColor="text1"/>
              </w:rPr>
              <w:t>同事关系</w:t>
            </w:r>
            <w:r w:rsidRPr="006C360F">
              <w:rPr>
                <w:rFonts w:eastAsia="SimSun" w:hint="eastAsia"/>
                <w:b w:val="0"/>
                <w:bCs w:val="0"/>
                <w:color w:val="000000" w:themeColor="text1"/>
              </w:rPr>
              <w:t>：同事间彼此相处融洽、互助合作，人际关系良好。</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913A8BD" w14:textId="1D699EDE"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lang w:eastAsia="zh-TW"/>
              </w:rPr>
            </w:pPr>
          </w:p>
        </w:tc>
      </w:tr>
      <w:tr w:rsidR="0091267E" w:rsidRPr="00C92B6F" w14:paraId="4FC4E417"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F6A7750" w14:textId="74234AE3"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稳定性</w:t>
            </w:r>
            <w:r w:rsidRPr="006C360F">
              <w:rPr>
                <w:rFonts w:eastAsia="SimSun" w:hint="eastAsia"/>
                <w:b w:val="0"/>
                <w:bCs w:val="0"/>
              </w:rPr>
              <w:t>：</w:t>
            </w:r>
            <w:r w:rsidRPr="006C360F">
              <w:rPr>
                <w:rFonts w:eastAsia="SimSun" w:hint="eastAsia"/>
                <w:b w:val="0"/>
                <w:bCs w:val="0"/>
                <w:color w:val="000000" w:themeColor="text1"/>
              </w:rPr>
              <w:t>不会任意转变岗位，亦确保不易失业。</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2700D8E"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lang w:eastAsia="zh-TW"/>
              </w:rPr>
            </w:pPr>
          </w:p>
        </w:tc>
      </w:tr>
      <w:tr w:rsidR="0091267E" w:rsidRPr="00C92B6F" w14:paraId="7CF611E2"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F6F2896" w14:textId="4B37CBFB" w:rsidR="0091267E" w:rsidRPr="00C92B6F" w:rsidRDefault="006C360F" w:rsidP="00DC1DAB">
            <w:pPr>
              <w:pStyle w:val="aff4"/>
              <w:numPr>
                <w:ilvl w:val="0"/>
                <w:numId w:val="21"/>
              </w:numPr>
              <w:ind w:leftChars="0"/>
              <w:rPr>
                <w:rFonts w:eastAsia="微軟正黑體"/>
                <w:b w:val="0"/>
                <w:bCs w:val="0"/>
                <w:lang w:eastAsia="zh-TW"/>
              </w:rPr>
            </w:pPr>
            <w:r w:rsidRPr="006C360F">
              <w:rPr>
                <w:rFonts w:eastAsia="SimSun" w:hint="eastAsia"/>
              </w:rPr>
              <w:t>公平性</w:t>
            </w:r>
            <w:r w:rsidRPr="006C360F">
              <w:rPr>
                <w:rFonts w:eastAsia="SimSun" w:hint="eastAsia"/>
                <w:b w:val="0"/>
                <w:bCs w:val="0"/>
              </w:rPr>
              <w:t>：</w:t>
            </w:r>
            <w:r w:rsidRPr="006C360F">
              <w:rPr>
                <w:rFonts w:eastAsia="SimSun" w:hint="eastAsia"/>
                <w:b w:val="0"/>
                <w:bCs w:val="0"/>
                <w:color w:val="000000" w:themeColor="text1"/>
              </w:rPr>
              <w:t>付出的努力能得到相应的奖励。</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674E159"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lang w:eastAsia="zh-TW"/>
              </w:rPr>
            </w:pPr>
          </w:p>
        </w:tc>
      </w:tr>
      <w:tr w:rsidR="0091267E" w:rsidRPr="00C92B6F" w14:paraId="31E40A94"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719035E" w14:textId="164616B3"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工作环境</w:t>
            </w:r>
            <w:r w:rsidRPr="006C360F">
              <w:rPr>
                <w:rFonts w:eastAsia="SimSun" w:hint="eastAsia"/>
                <w:b w:val="0"/>
                <w:bCs w:val="0"/>
              </w:rPr>
              <w:t>：</w:t>
            </w:r>
            <w:r w:rsidRPr="006C360F">
              <w:rPr>
                <w:rFonts w:eastAsia="SimSun" w:hint="eastAsia"/>
                <w:b w:val="0"/>
                <w:bCs w:val="0"/>
                <w:color w:val="000000" w:themeColor="text1"/>
              </w:rPr>
              <w:t>工作环境舒适。</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5A2CECA"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lang w:eastAsia="zh-TW"/>
              </w:rPr>
            </w:pPr>
          </w:p>
        </w:tc>
      </w:tr>
      <w:tr w:rsidR="0091267E" w:rsidRPr="00C92B6F" w14:paraId="5D25D780"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4769886" w14:textId="6D8608B2"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工作时间</w:t>
            </w:r>
            <w:r w:rsidRPr="006C360F">
              <w:rPr>
                <w:rFonts w:eastAsia="SimSun" w:hint="eastAsia"/>
                <w:b w:val="0"/>
                <w:bCs w:val="0"/>
              </w:rPr>
              <w:t>：时间稳定，</w:t>
            </w:r>
            <w:r w:rsidRPr="006C360F">
              <w:rPr>
                <w:rFonts w:eastAsia="SimSun" w:hint="eastAsia"/>
                <w:b w:val="0"/>
                <w:bCs w:val="0"/>
                <w:color w:val="000000" w:themeColor="text1"/>
              </w:rPr>
              <w:t>不会时常加班或超时工作，能够参与工作以外的活动。</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4C60E78"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lang w:eastAsia="zh-TW"/>
              </w:rPr>
            </w:pPr>
          </w:p>
        </w:tc>
      </w:tr>
      <w:tr w:rsidR="0091267E" w:rsidRPr="00C92B6F" w14:paraId="1B0B36D6" w14:textId="77777777" w:rsidTr="00DB079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FC93566" w14:textId="0296D47B"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上司重视下属意见</w:t>
            </w:r>
            <w:r w:rsidRPr="006C360F">
              <w:rPr>
                <w:rFonts w:eastAsia="SimSun" w:hint="eastAsia"/>
                <w:b w:val="0"/>
                <w:bCs w:val="0"/>
              </w:rPr>
              <w:t>：提出</w:t>
            </w:r>
            <w:r w:rsidRPr="006C360F">
              <w:rPr>
                <w:rFonts w:eastAsia="SimSun" w:hint="eastAsia"/>
                <w:b w:val="0"/>
                <w:bCs w:val="0"/>
                <w:color w:val="000000" w:themeColor="text1"/>
              </w:rPr>
              <w:t>的建议与想法被上司重视。</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512531C"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lang w:eastAsia="zh-TW"/>
              </w:rPr>
            </w:pPr>
          </w:p>
        </w:tc>
      </w:tr>
      <w:tr w:rsidR="0091267E" w:rsidRPr="00C92B6F" w14:paraId="74EC8CFF"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843652B" w14:textId="67CBC956"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赞赏与鼓励</w:t>
            </w:r>
            <w:r w:rsidRPr="006C360F">
              <w:rPr>
                <w:rFonts w:eastAsia="SimSun" w:hint="eastAsia"/>
                <w:b w:val="0"/>
                <w:bCs w:val="0"/>
              </w:rPr>
              <w:t>：</w:t>
            </w:r>
            <w:r w:rsidRPr="006C360F">
              <w:rPr>
                <w:rFonts w:eastAsia="SimSun" w:hint="eastAsia"/>
                <w:b w:val="0"/>
                <w:bCs w:val="0"/>
                <w:color w:val="000000" w:themeColor="text1"/>
              </w:rPr>
              <w:t>得到上司的口头赞赏、肯定或实质奖励。</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C8CE9A7" w14:textId="0844752F"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lang w:eastAsia="zh-TW"/>
              </w:rPr>
            </w:pPr>
          </w:p>
        </w:tc>
      </w:tr>
      <w:tr w:rsidR="0091267E" w:rsidRPr="00C92B6F" w14:paraId="4158052D"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1EA110B" w14:textId="0B20829B"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薪金</w:t>
            </w:r>
            <w:r w:rsidRPr="006C360F">
              <w:rPr>
                <w:rFonts w:eastAsia="SimSun" w:hint="eastAsia"/>
                <w:b w:val="0"/>
                <w:bCs w:val="0"/>
              </w:rPr>
              <w:t>：薪金优厚足以维持良好的生活。</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B9C96F4"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779EAF71"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8CB76F9" w14:textId="02D9078B"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福利</w:t>
            </w:r>
            <w:r w:rsidRPr="006C360F">
              <w:rPr>
                <w:rFonts w:eastAsia="SimSun" w:hint="eastAsia"/>
                <w:b w:val="0"/>
                <w:bCs w:val="0"/>
              </w:rPr>
              <w:t>：有良好的福利，例如：医疗、奖金。</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0A01050"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r w:rsidR="0091267E" w:rsidRPr="00C92B6F" w14:paraId="7B0BAD39" w14:textId="77777777" w:rsidTr="00DB079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DBD6ED9" w14:textId="423BE0EC"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晋升</w:t>
            </w:r>
            <w:r w:rsidRPr="006C360F">
              <w:rPr>
                <w:rFonts w:eastAsia="SimSun" w:hint="eastAsia"/>
                <w:b w:val="0"/>
                <w:bCs w:val="0"/>
              </w:rPr>
              <w:t>：有晋升机会。</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7524AC9" w14:textId="77777777" w:rsidR="0091267E" w:rsidRPr="00C92B6F" w:rsidRDefault="0091267E" w:rsidP="0091267E">
            <w:pPr>
              <w:spacing w:line="276" w:lineRule="auto"/>
              <w:cnfStyle w:val="000000100000" w:firstRow="0" w:lastRow="0" w:firstColumn="0" w:lastColumn="0" w:oddVBand="0" w:evenVBand="0" w:oddHBand="1" w:evenHBand="0" w:firstRowFirstColumn="0" w:firstRowLastColumn="0" w:lastRowFirstColumn="0" w:lastRowLastColumn="0"/>
              <w:rPr>
                <w:rFonts w:eastAsia="微軟正黑體"/>
                <w:i/>
                <w:color w:val="FF0000"/>
                <w:lang w:val="en-US" w:eastAsia="zh-HK"/>
              </w:rPr>
            </w:pPr>
          </w:p>
        </w:tc>
      </w:tr>
      <w:tr w:rsidR="0091267E" w:rsidRPr="00C92B6F" w14:paraId="5B307648" w14:textId="77777777" w:rsidTr="00DB079D">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A016A5B" w14:textId="08D05EE1" w:rsidR="0091267E" w:rsidRPr="00C92B6F" w:rsidRDefault="006C360F" w:rsidP="00DC1DAB">
            <w:pPr>
              <w:pStyle w:val="aff4"/>
              <w:numPr>
                <w:ilvl w:val="0"/>
                <w:numId w:val="21"/>
              </w:numPr>
              <w:ind w:leftChars="0"/>
              <w:rPr>
                <w:rFonts w:eastAsia="微軟正黑體"/>
                <w:lang w:eastAsia="zh-TW"/>
              </w:rPr>
            </w:pPr>
            <w:r w:rsidRPr="006C360F">
              <w:rPr>
                <w:rFonts w:eastAsia="SimSun" w:hint="eastAsia"/>
              </w:rPr>
              <w:t>出差</w:t>
            </w:r>
            <w:r w:rsidRPr="006C360F">
              <w:rPr>
                <w:rFonts w:eastAsia="SimSun" w:hint="eastAsia"/>
                <w:b w:val="0"/>
                <w:bCs w:val="0"/>
              </w:rPr>
              <w:t>：不需经常出差。</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359E844" w14:textId="77777777" w:rsidR="0091267E" w:rsidRPr="00C92B6F" w:rsidRDefault="0091267E" w:rsidP="0091267E">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lang w:val="en-US" w:eastAsia="zh-HK"/>
              </w:rPr>
            </w:pPr>
          </w:p>
        </w:tc>
      </w:tr>
    </w:tbl>
    <w:p w14:paraId="4D3EB7BB" w14:textId="2ED4A993" w:rsidR="002211E5" w:rsidRPr="00C92B6F" w:rsidRDefault="002211E5" w:rsidP="009D77EC">
      <w:pPr>
        <w:snapToGrid w:val="0"/>
        <w:spacing w:line="276" w:lineRule="auto"/>
        <w:rPr>
          <w:rFonts w:eastAsiaTheme="minorEastAsia"/>
          <w:sz w:val="22"/>
          <w:szCs w:val="22"/>
          <w:lang w:val="en-US" w:eastAsia="zh-TW"/>
        </w:rPr>
      </w:pPr>
    </w:p>
    <w:p w14:paraId="6E47F1D7" w14:textId="5969DEFF" w:rsidR="009D77EC" w:rsidRPr="00C92B6F" w:rsidRDefault="00477937" w:rsidP="009D77EC">
      <w:pPr>
        <w:snapToGrid w:val="0"/>
        <w:spacing w:line="276" w:lineRule="auto"/>
        <w:rPr>
          <w:rFonts w:eastAsia="微軟正黑體"/>
          <w:bCs/>
          <w:lang w:val="en-US" w:eastAsia="zh-TW"/>
        </w:rPr>
      </w:pPr>
      <w:r w:rsidRPr="00C92B6F">
        <w:rPr>
          <w:rFonts w:eastAsia="微軟正黑體"/>
          <w:bCs/>
          <w:noProof/>
          <w:sz w:val="28"/>
          <w:szCs w:val="28"/>
          <w:lang w:val="en-US"/>
        </w:rPr>
        <mc:AlternateContent>
          <mc:Choice Requires="wps">
            <w:drawing>
              <wp:anchor distT="0" distB="0" distL="114300" distR="114300" simplePos="0" relativeHeight="251653120" behindDoc="0" locked="0" layoutInCell="1" allowOverlap="1" wp14:anchorId="31974BC8" wp14:editId="5A0BF845">
                <wp:simplePos x="0" y="0"/>
                <wp:positionH relativeFrom="margin">
                  <wp:posOffset>3192780</wp:posOffset>
                </wp:positionH>
                <wp:positionV relativeFrom="paragraph">
                  <wp:posOffset>196306</wp:posOffset>
                </wp:positionV>
                <wp:extent cx="2567940" cy="1546225"/>
                <wp:effectExtent l="0" t="0" r="22860" b="17780"/>
                <wp:wrapNone/>
                <wp:docPr id="521" name="文字方塊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546225"/>
                        </a:xfrm>
                        <a:prstGeom prst="rect">
                          <a:avLst/>
                        </a:prstGeom>
                        <a:solidFill>
                          <a:srgbClr val="FFFFFF"/>
                        </a:solidFill>
                        <a:ln w="9525">
                          <a:solidFill>
                            <a:srgbClr val="000000"/>
                          </a:solidFill>
                          <a:miter lim="800000"/>
                          <a:headEnd/>
                          <a:tailEnd/>
                        </a:ln>
                      </wps:spPr>
                      <wps:txbx>
                        <w:txbxContent>
                          <w:p w14:paraId="07678654" w14:textId="2E93C56C"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我最重视的元素</w:t>
                            </w:r>
                            <w:r w:rsidRPr="006C360F">
                              <w:rPr>
                                <w:rFonts w:ascii="微軟正黑體" w:eastAsia="SimSun" w:hAnsi="微軟正黑體"/>
                                <w:b/>
                                <w:bCs/>
                              </w:rPr>
                              <w:t xml:space="preserve"> (</w:t>
                            </w:r>
                            <w:r w:rsidRPr="006C360F">
                              <w:rPr>
                                <w:rFonts w:eastAsia="SimSun" w:hint="eastAsia"/>
                                <w:b/>
                                <w:bCs/>
                                <w:color w:val="000000" w:themeColor="text1"/>
                              </w:rPr>
                              <w:t>工作</w:t>
                            </w:r>
                            <w:r w:rsidRPr="006C360F">
                              <w:rPr>
                                <w:rFonts w:ascii="微軟正黑體" w:eastAsia="SimSun" w:hAnsi="微軟正黑體" w:hint="eastAsia"/>
                                <w:b/>
                                <w:bCs/>
                              </w:rPr>
                              <w:t>价值观</w:t>
                            </w:r>
                            <w:r w:rsidRPr="006C360F">
                              <w:rPr>
                                <w:rFonts w:ascii="微軟正黑體" w:eastAsia="SimSun" w:hAnsi="微軟正黑體"/>
                                <w:b/>
                                <w:bCs/>
                              </w:rPr>
                              <w:t>)</w:t>
                            </w:r>
                          </w:p>
                          <w:p w14:paraId="2998EE7A" w14:textId="282E8871"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第一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6B018D5E" w14:textId="584AFF05" w:rsidR="00703D52" w:rsidRPr="008C408E" w:rsidRDefault="006C360F" w:rsidP="006C360F">
                            <w:pPr>
                              <w:spacing w:line="360" w:lineRule="auto"/>
                              <w:rPr>
                                <w:rFonts w:ascii="微軟正黑體" w:eastAsia="微軟正黑體" w:hAnsi="微軟正黑體"/>
                                <w:b/>
                                <w:bCs/>
                                <w:u w:val="single"/>
                              </w:rPr>
                            </w:pPr>
                            <w:r w:rsidRPr="006C360F">
                              <w:rPr>
                                <w:rFonts w:ascii="微軟正黑體" w:eastAsia="SimSun" w:hAnsi="微軟正黑體" w:hint="eastAsia"/>
                                <w:b/>
                                <w:bCs/>
                              </w:rPr>
                              <w:t>第二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35994131" w14:textId="693ECE91"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第三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974BC8" id="文字方塊 521" o:spid="_x0000_s1053" type="#_x0000_t202" style="position:absolute;margin-left:251.4pt;margin-top:15.45pt;width:202.2pt;height:121.75pt;z-index:25165312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">
                <v:textbox style="mso-fit-shape-to-text:t">
                  <w:txbxContent>
                    <w:p w14:paraId="07678654" w14:textId="2E93C56C"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我最重视的元素</w:t>
                      </w:r>
                      <w:r w:rsidRPr="006C360F">
                        <w:rPr>
                          <w:rFonts w:ascii="微軟正黑體" w:eastAsia="SimSun" w:hAnsi="微軟正黑體"/>
                          <w:b/>
                          <w:bCs/>
                        </w:rPr>
                        <w:t xml:space="preserve"> (</w:t>
                      </w:r>
                      <w:r w:rsidRPr="006C360F">
                        <w:rPr>
                          <w:rFonts w:eastAsia="SimSun" w:hint="eastAsia"/>
                          <w:b/>
                          <w:bCs/>
                          <w:color w:val="000000" w:themeColor="text1"/>
                        </w:rPr>
                        <w:t>工作</w:t>
                      </w:r>
                      <w:r w:rsidRPr="006C360F">
                        <w:rPr>
                          <w:rFonts w:ascii="微軟正黑體" w:eastAsia="SimSun" w:hAnsi="微軟正黑體" w:hint="eastAsia"/>
                          <w:b/>
                          <w:bCs/>
                        </w:rPr>
                        <w:t>价值观</w:t>
                      </w:r>
                      <w:r w:rsidRPr="006C360F">
                        <w:rPr>
                          <w:rFonts w:ascii="微軟正黑體" w:eastAsia="SimSun" w:hAnsi="微軟正黑體"/>
                          <w:b/>
                          <w:bCs/>
                        </w:rPr>
                        <w:t>)</w:t>
                      </w:r>
                    </w:p>
                    <w:p w14:paraId="2998EE7A" w14:textId="282E8871" w:rsidR="00703D52" w:rsidRPr="008C408E" w:rsidRDefault="006C360F" w:rsidP="006C360F">
                      <w:pPr>
                        <w:spacing w:line="360" w:lineRule="auto"/>
                        <w:rPr>
                          <w:rFonts w:ascii="微軟正黑體" w:eastAsia="微軟正黑體" w:hAnsi="微軟正黑體"/>
                          <w:b/>
                          <w:bCs/>
                          <w:lang w:eastAsia="zh-TW"/>
                        </w:rPr>
                      </w:pPr>
                      <w:r w:rsidRPr="006C360F">
                        <w:rPr>
                          <w:rFonts w:ascii="微軟正黑體" w:eastAsia="SimSun" w:hAnsi="微軟正黑體" w:hint="eastAsia"/>
                          <w:b/>
                          <w:bCs/>
                        </w:rPr>
                        <w:t>第一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6B018D5E" w14:textId="584AFF05" w:rsidR="00703D52" w:rsidRPr="008C408E" w:rsidRDefault="006C360F" w:rsidP="006C360F">
                      <w:pPr>
                        <w:spacing w:line="360" w:lineRule="auto"/>
                        <w:rPr>
                          <w:rFonts w:ascii="微軟正黑體" w:eastAsia="微軟正黑體" w:hAnsi="微軟正黑體"/>
                          <w:b/>
                          <w:bCs/>
                          <w:u w:val="single"/>
                        </w:rPr>
                      </w:pPr>
                      <w:r w:rsidRPr="006C360F">
                        <w:rPr>
                          <w:rFonts w:ascii="微軟正黑體" w:eastAsia="SimSun" w:hAnsi="微軟正黑體" w:hint="eastAsia"/>
                          <w:b/>
                          <w:bCs/>
                        </w:rPr>
                        <w:t>第二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p w14:paraId="35994131" w14:textId="693ECE91" w:rsidR="00703D52" w:rsidRPr="008C408E" w:rsidRDefault="006C360F" w:rsidP="006C360F">
                      <w:pPr>
                        <w:spacing w:line="360" w:lineRule="auto"/>
                        <w:rPr>
                          <w:rFonts w:ascii="微軟正黑體" w:eastAsia="微軟正黑體" w:hAnsi="微軟正黑體"/>
                          <w:b/>
                          <w:bCs/>
                        </w:rPr>
                      </w:pPr>
                      <w:r w:rsidRPr="006C360F">
                        <w:rPr>
                          <w:rFonts w:ascii="微軟正黑體" w:eastAsia="SimSun" w:hAnsi="微軟正黑體" w:hint="eastAsia"/>
                          <w:b/>
                          <w:bCs/>
                        </w:rPr>
                        <w:t>第三位：</w:t>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r w:rsidRPr="008C408E">
                        <w:rPr>
                          <w:rFonts w:ascii="微軟正黑體" w:eastAsia="微軟正黑體" w:hAnsi="微軟正黑體"/>
                          <w:b/>
                          <w:bCs/>
                          <w:u w:val="single"/>
                        </w:rPr>
                        <w:tab/>
                      </w:r>
                    </w:p>
                  </w:txbxContent>
                </v:textbox>
                <w10:wrap anchorx="margin"/>
              </v:shape>
            </w:pict>
          </mc:Fallback>
        </mc:AlternateContent>
      </w:r>
      <w:r w:rsidR="006C360F" w:rsidRPr="006C360F">
        <w:rPr>
          <w:rFonts w:eastAsia="SimSun" w:hint="eastAsia"/>
          <w:sz w:val="22"/>
          <w:szCs w:val="22"/>
          <w:u w:val="single"/>
          <w:lang w:val="en-US"/>
        </w:rPr>
        <w:t>节录及改写自</w:t>
      </w:r>
      <w:r w:rsidR="006C360F" w:rsidRPr="006C360F">
        <w:rPr>
          <w:rFonts w:eastAsia="SimSun" w:hint="eastAsia"/>
          <w:sz w:val="22"/>
          <w:szCs w:val="22"/>
          <w:lang w:val="en-US"/>
        </w:rPr>
        <w:t>：</w:t>
      </w:r>
      <w:r w:rsidR="006C360F" w:rsidRPr="006C360F">
        <w:rPr>
          <w:rFonts w:eastAsia="SimSun"/>
          <w:sz w:val="22"/>
          <w:szCs w:val="22"/>
          <w:lang w:val="en-US"/>
        </w:rPr>
        <w:t>104</w:t>
      </w:r>
      <w:r w:rsidR="006C360F" w:rsidRPr="006C360F">
        <w:rPr>
          <w:rFonts w:eastAsia="SimSun" w:hint="eastAsia"/>
          <w:sz w:val="22"/>
          <w:szCs w:val="22"/>
          <w:lang w:val="en-US"/>
        </w:rPr>
        <w:t>测评银行</w:t>
      </w:r>
      <w:r w:rsidR="006C360F" w:rsidRPr="006C360F">
        <w:rPr>
          <w:rFonts w:eastAsia="SimSun" w:hint="eastAsia"/>
          <w:color w:val="000000"/>
          <w:sz w:val="22"/>
          <w:szCs w:val="22"/>
          <w:lang w:val="en-US"/>
        </w:rPr>
        <w:t>（无日期），《工作价值观量表：测验架构与内容》。</w:t>
      </w:r>
    </w:p>
    <w:p w14:paraId="1BD4C26D" w14:textId="0342BF62" w:rsidR="00090E04" w:rsidRPr="00C92B6F" w:rsidRDefault="00090E04" w:rsidP="00090E04">
      <w:pPr>
        <w:spacing w:after="200" w:line="276" w:lineRule="auto"/>
        <w:rPr>
          <w:rFonts w:eastAsiaTheme="minorEastAsia"/>
          <w:lang w:val="en-US" w:eastAsia="zh-HK"/>
        </w:rPr>
      </w:pPr>
    </w:p>
    <w:p w14:paraId="4C338865" w14:textId="196D380A" w:rsidR="00090E04" w:rsidRPr="00C92B6F" w:rsidRDefault="00090E04" w:rsidP="00B16E6E">
      <w:pPr>
        <w:spacing w:after="120" w:line="276" w:lineRule="auto"/>
        <w:rPr>
          <w:rFonts w:eastAsiaTheme="minorEastAsia"/>
          <w:bCs/>
          <w:lang w:eastAsia="zh-TW"/>
        </w:rPr>
      </w:pPr>
    </w:p>
    <w:p w14:paraId="17456976" w14:textId="10026FF3" w:rsidR="002A3E26" w:rsidRPr="00C92B6F" w:rsidRDefault="002A3E26" w:rsidP="00090E04">
      <w:pPr>
        <w:spacing w:after="120"/>
        <w:rPr>
          <w:rFonts w:eastAsia="微軟正黑體"/>
          <w:b/>
          <w:lang w:eastAsia="zh-HK"/>
        </w:rPr>
      </w:pPr>
    </w:p>
    <w:p w14:paraId="708DA68A" w14:textId="26630FA3" w:rsidR="002A3E26" w:rsidRPr="00C92B6F" w:rsidRDefault="002A3E26" w:rsidP="00090E04">
      <w:pPr>
        <w:spacing w:after="120"/>
        <w:rPr>
          <w:rFonts w:eastAsia="微軟正黑體"/>
          <w:b/>
          <w:lang w:eastAsia="zh-HK"/>
        </w:rPr>
      </w:pPr>
    </w:p>
    <w:p w14:paraId="4E07D7DF" w14:textId="25E90C82" w:rsidR="006C360F" w:rsidRDefault="006C360F">
      <w:pPr>
        <w:spacing w:after="200" w:line="276" w:lineRule="auto"/>
        <w:rPr>
          <w:rFonts w:eastAsia="微軟正黑體"/>
          <w:b/>
          <w:lang w:eastAsia="zh-HK"/>
        </w:rPr>
      </w:pPr>
      <w:r>
        <w:rPr>
          <w:rFonts w:eastAsia="微軟正黑體"/>
          <w:b/>
          <w:lang w:eastAsia="zh-HK"/>
        </w:rPr>
        <w:br w:type="page"/>
      </w:r>
    </w:p>
    <w:p w14:paraId="2666024E" w14:textId="77777777" w:rsidR="002A3E26" w:rsidRPr="00C92B6F" w:rsidRDefault="002A3E26" w:rsidP="00090E04">
      <w:pPr>
        <w:spacing w:after="120"/>
        <w:rPr>
          <w:rFonts w:eastAsia="微軟正黑體"/>
          <w:b/>
          <w:lang w:eastAsia="zh-HK"/>
        </w:rPr>
      </w:pPr>
    </w:p>
    <w:p w14:paraId="06CA156E" w14:textId="7D4D01C1" w:rsidR="00346F1D" w:rsidRPr="00C92B6F" w:rsidRDefault="00B16E6E" w:rsidP="00090E04">
      <w:pPr>
        <w:spacing w:after="120"/>
        <w:rPr>
          <w:rFonts w:eastAsia="微軟正黑體"/>
          <w:b/>
          <w:lang w:eastAsia="zh-HK"/>
        </w:rPr>
      </w:pPr>
      <w:r w:rsidRPr="00C92B6F">
        <w:rPr>
          <w:rFonts w:eastAsia="微軟正黑體"/>
          <w:b/>
          <w:noProof/>
          <w:sz w:val="28"/>
          <w:szCs w:val="28"/>
          <w:lang w:val="en-US"/>
        </w:rPr>
        <mc:AlternateContent>
          <mc:Choice Requires="wps">
            <w:drawing>
              <wp:anchor distT="0" distB="0" distL="114300" distR="114300" simplePos="0" relativeHeight="251736064" behindDoc="0" locked="0" layoutInCell="1" allowOverlap="1" wp14:anchorId="3B9AA8C2" wp14:editId="0986C921">
                <wp:simplePos x="0" y="0"/>
                <wp:positionH relativeFrom="column">
                  <wp:posOffset>144780</wp:posOffset>
                </wp:positionH>
                <wp:positionV relativeFrom="paragraph">
                  <wp:posOffset>167640</wp:posOffset>
                </wp:positionV>
                <wp:extent cx="5429250" cy="1463040"/>
                <wp:effectExtent l="19050" t="0" r="38100" b="41910"/>
                <wp:wrapNone/>
                <wp:docPr id="533" name="雲朵形 533"/>
                <wp:cNvGraphicFramePr/>
                <a:graphic xmlns:a="http://schemas.openxmlformats.org/drawingml/2006/main">
                  <a:graphicData uri="http://schemas.microsoft.com/office/word/2010/wordprocessingShape">
                    <wps:wsp>
                      <wps:cNvSpPr/>
                      <wps:spPr>
                        <a:xfrm>
                          <a:off x="0" y="0"/>
                          <a:ext cx="5429250" cy="1463040"/>
                        </a:xfrm>
                        <a:prstGeom prst="cloud">
                          <a:avLst/>
                        </a:prstGeom>
                        <a:solidFill>
                          <a:sysClr val="window" lastClr="FFFFFF"/>
                        </a:solidFill>
                        <a:ln w="25400" cap="flat" cmpd="sng" algn="ctr">
                          <a:solidFill>
                            <a:srgbClr val="4BACC6"/>
                          </a:solidFill>
                          <a:prstDash val="solid"/>
                        </a:ln>
                        <a:effectLst/>
                      </wps:spPr>
                      <wps:txbx>
                        <w:txbxContent>
                          <w:p w14:paraId="16BC82AD" w14:textId="48EF3B14" w:rsidR="00703D52" w:rsidRPr="00C57282" w:rsidRDefault="006C360F" w:rsidP="00EB785E">
                            <w:pPr>
                              <w:snapToGrid w:val="0"/>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以上活动有没有帮助你更了解哪些工作适合自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9AA8C2" id="雲朵形 533" o:spid="_x0000_s1054" style="position:absolute;margin-left:11.4pt;margin-top:13.2pt;width:427.5pt;height:115.2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886528;271463,859536;870691,1181913;731441,1194816;2070907,1323848;1986955,1264920;3622893,1176901;3589338,1241552;4289233,777375;4697809,1019048;5253051,519989;5071070,610616;4816449,183761;4826000,226568;3654438,133841;3747691,79248;2782616,159851;2827734,112776;1759479,175836;1922859,221488;518669,534721;490141,486664" o:connectangles="0,0,0,0,0,0,0,0,0,0,0,0,0,0,0,0,0,0,0,0,0,0" textboxrect="0,0,43200,43200"/>
                <v:textbox>
                  <w:txbxContent>
                    <w:p w14:paraId="16BC82AD" w14:textId="48EF3B14" w:rsidR="00703D52" w:rsidRPr="00C57282" w:rsidRDefault="006C360F" w:rsidP="00EB785E">
                      <w:pPr>
                        <w:snapToGrid w:val="0"/>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以上活动有没有帮助你更了解哪些工作适合自己？</w:t>
                      </w:r>
                    </w:p>
                  </w:txbxContent>
                </v:textbox>
              </v:shape>
            </w:pict>
          </mc:Fallback>
        </mc:AlternateContent>
      </w:r>
    </w:p>
    <w:p w14:paraId="796D3AE9" w14:textId="77777777" w:rsidR="00346F1D" w:rsidRPr="00C92B6F" w:rsidRDefault="00346F1D" w:rsidP="00090E04">
      <w:pPr>
        <w:spacing w:after="120"/>
        <w:rPr>
          <w:rFonts w:eastAsia="微軟正黑體"/>
          <w:b/>
          <w:lang w:eastAsia="zh-HK"/>
        </w:rPr>
      </w:pPr>
    </w:p>
    <w:p w14:paraId="3114F57F" w14:textId="77777777" w:rsidR="00B16E6E" w:rsidRPr="00C92B6F" w:rsidRDefault="00B16E6E" w:rsidP="00090E04">
      <w:pPr>
        <w:spacing w:after="120"/>
        <w:rPr>
          <w:rFonts w:eastAsia="微軟正黑體"/>
          <w:b/>
          <w:lang w:eastAsia="zh-HK"/>
        </w:rPr>
      </w:pPr>
    </w:p>
    <w:p w14:paraId="424077E1" w14:textId="77777777" w:rsidR="00B16E6E" w:rsidRPr="00C92B6F" w:rsidRDefault="00B16E6E" w:rsidP="00090E04">
      <w:pPr>
        <w:spacing w:after="120"/>
        <w:rPr>
          <w:rFonts w:eastAsia="微軟正黑體"/>
          <w:b/>
          <w:lang w:eastAsia="zh-HK"/>
        </w:rPr>
      </w:pPr>
    </w:p>
    <w:p w14:paraId="3D9443C2" w14:textId="77777777" w:rsidR="00B16E6E" w:rsidRPr="00C92B6F" w:rsidRDefault="00B16E6E" w:rsidP="00090E04">
      <w:pPr>
        <w:spacing w:after="120"/>
        <w:rPr>
          <w:rFonts w:eastAsia="微軟正黑體"/>
          <w:b/>
          <w:lang w:eastAsia="zh-HK"/>
        </w:rPr>
      </w:pPr>
    </w:p>
    <w:p w14:paraId="34BE88F6" w14:textId="77777777" w:rsidR="00B16E6E" w:rsidRPr="00C92B6F" w:rsidRDefault="00B16E6E" w:rsidP="00090E04">
      <w:pPr>
        <w:spacing w:after="120"/>
        <w:rPr>
          <w:rFonts w:eastAsia="微軟正黑體"/>
          <w:b/>
          <w:lang w:eastAsia="zh-HK"/>
        </w:rPr>
      </w:pPr>
    </w:p>
    <w:p w14:paraId="2B8E57F5" w14:textId="77777777" w:rsidR="00B16E6E" w:rsidRPr="00C92B6F" w:rsidRDefault="00B16E6E" w:rsidP="00090E04">
      <w:pPr>
        <w:spacing w:after="120"/>
        <w:rPr>
          <w:rFonts w:eastAsia="微軟正黑體"/>
          <w:b/>
          <w:lang w:eastAsia="zh-HK"/>
        </w:rPr>
      </w:pPr>
    </w:p>
    <w:p w14:paraId="475FBE32" w14:textId="0EFD4469" w:rsidR="00DA790A" w:rsidRPr="00C92B6F" w:rsidRDefault="006C360F" w:rsidP="00B16E6E">
      <w:pPr>
        <w:spacing w:after="120"/>
        <w:jc w:val="both"/>
        <w:rPr>
          <w:rFonts w:eastAsia="微軟正黑體"/>
          <w:b/>
          <w:sz w:val="28"/>
          <w:szCs w:val="28"/>
          <w:lang w:eastAsia="zh-HK"/>
        </w:rPr>
      </w:pPr>
      <w:r w:rsidRPr="006C360F">
        <w:rPr>
          <w:rFonts w:eastAsia="SimSun" w:hint="eastAsia"/>
          <w:b/>
          <w:sz w:val="28"/>
          <w:szCs w:val="28"/>
        </w:rPr>
        <w:t>小结</w:t>
      </w:r>
    </w:p>
    <w:p w14:paraId="316482F2" w14:textId="0492C0E5" w:rsidR="00090E04" w:rsidRPr="00C92B6F" w:rsidRDefault="006C360F" w:rsidP="006C360F">
      <w:pPr>
        <w:spacing w:after="120" w:line="276" w:lineRule="auto"/>
        <w:jc w:val="both"/>
        <w:rPr>
          <w:rFonts w:eastAsia="微軟正黑體"/>
          <w:bCs/>
          <w:lang w:eastAsia="zh-HK"/>
        </w:rPr>
      </w:pPr>
      <w:r w:rsidRPr="006C360F">
        <w:rPr>
          <w:rFonts w:eastAsia="SimSun" w:hint="eastAsia"/>
          <w:bCs/>
        </w:rPr>
        <w:t>现在，我们应该对自己的性格、兴趣、能力及工作价值观有更深入的认识。不过，对于将来的发展定位，例如升学和就业，不能只考虑上述元素，还需要洞悉环境的机遇与挑战，掌握升学、职业等相关资讯。</w:t>
      </w:r>
    </w:p>
    <w:p w14:paraId="7069F262" w14:textId="77777777" w:rsidR="00B16E6E" w:rsidRPr="00C92B6F" w:rsidRDefault="00B16E6E">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57215341" w14:textId="159B7DE7" w:rsidR="00BF1940" w:rsidRPr="00C92B6F" w:rsidRDefault="006C360F" w:rsidP="009E4C90">
      <w:pPr>
        <w:snapToGrid w:val="0"/>
        <w:spacing w:line="276" w:lineRule="auto"/>
        <w:jc w:val="both"/>
        <w:rPr>
          <w:rFonts w:eastAsia="微軟正黑體"/>
          <w:bCs/>
          <w:lang w:val="en-US" w:eastAsia="zh-HK"/>
        </w:rPr>
      </w:pPr>
      <w:r w:rsidRPr="006C360F">
        <w:rPr>
          <w:rFonts w:eastAsia="SimSun" w:hint="eastAsia"/>
          <w:b/>
          <w:sz w:val="28"/>
          <w:szCs w:val="28"/>
        </w:rPr>
        <w:t>工作纸三：知彼：探索外界环境</w:t>
      </w:r>
    </w:p>
    <w:p w14:paraId="3C495F09" w14:textId="45293C1D" w:rsidR="00C94D71" w:rsidRPr="00C92B6F" w:rsidRDefault="006C360F" w:rsidP="009E4C90">
      <w:pPr>
        <w:snapToGrid w:val="0"/>
        <w:spacing w:line="276" w:lineRule="auto"/>
        <w:jc w:val="both"/>
        <w:rPr>
          <w:rFonts w:eastAsia="Microsoft JhengHei UI"/>
          <w:b/>
          <w:sz w:val="28"/>
          <w:szCs w:val="28"/>
          <w:lang w:eastAsia="zh-HK"/>
        </w:rPr>
      </w:pPr>
      <w:r w:rsidRPr="006C360F">
        <w:rPr>
          <w:rFonts w:eastAsia="SimSun" w:hint="eastAsia"/>
          <w:b/>
          <w:sz w:val="28"/>
          <w:szCs w:val="28"/>
        </w:rPr>
        <w:t>活动一：就业环境与职业</w:t>
      </w:r>
    </w:p>
    <w:p w14:paraId="12DC1B17" w14:textId="37C52CE9" w:rsidR="00252538" w:rsidRPr="00C92B6F" w:rsidRDefault="006C360F" w:rsidP="009E4C90">
      <w:pPr>
        <w:snapToGrid w:val="0"/>
        <w:spacing w:line="276" w:lineRule="auto"/>
        <w:jc w:val="both"/>
        <w:rPr>
          <w:rFonts w:eastAsia="微軟正黑體"/>
          <w:b/>
          <w:lang w:eastAsia="zh-HK"/>
        </w:rPr>
      </w:pPr>
      <w:r w:rsidRPr="006C360F">
        <w:rPr>
          <w:rFonts w:eastAsia="SimSun" w:hint="eastAsia"/>
        </w:rPr>
        <w:t>清楚了解就业环境及职业内容，可以帮助我们确立高中选科和将来升学或就业的选项。</w:t>
      </w:r>
    </w:p>
    <w:p w14:paraId="1E776BFF" w14:textId="6C398F87" w:rsidR="004E2201" w:rsidRPr="00C92B6F" w:rsidRDefault="004E2201" w:rsidP="00E920E9">
      <w:pPr>
        <w:snapToGrid w:val="0"/>
        <w:spacing w:line="276" w:lineRule="auto"/>
        <w:rPr>
          <w:rFonts w:eastAsia="微軟正黑體"/>
          <w:lang w:eastAsia="zh-HK"/>
        </w:rPr>
      </w:pPr>
    </w:p>
    <w:p w14:paraId="607108F1" w14:textId="69492F4C" w:rsidR="009E4C90" w:rsidRPr="00C92B6F" w:rsidRDefault="00FD0E24" w:rsidP="009760E3">
      <w:pPr>
        <w:snapToGrid w:val="0"/>
        <w:spacing w:line="276" w:lineRule="auto"/>
        <w:jc w:val="center"/>
        <w:rPr>
          <w:rFonts w:eastAsia="微軟正黑體"/>
          <w:b/>
          <w:sz w:val="28"/>
          <w:szCs w:val="28"/>
          <w:lang w:eastAsia="zh-HK"/>
        </w:rPr>
      </w:pPr>
      <w:r w:rsidRPr="00C92B6F">
        <w:rPr>
          <w:rFonts w:eastAsia="微軟正黑體"/>
          <w:noProof/>
          <w:lang w:val="en-US"/>
        </w:rPr>
        <mc:AlternateContent>
          <mc:Choice Requires="wps">
            <w:drawing>
              <wp:anchor distT="0" distB="0" distL="114300" distR="114300" simplePos="0" relativeHeight="251808768" behindDoc="0" locked="0" layoutInCell="1" allowOverlap="1" wp14:anchorId="684CF9E0" wp14:editId="1FE9DC2E">
                <wp:simplePos x="0" y="0"/>
                <wp:positionH relativeFrom="margin">
                  <wp:posOffset>-169122</wp:posOffset>
                </wp:positionH>
                <wp:positionV relativeFrom="paragraph">
                  <wp:posOffset>88688</wp:posOffset>
                </wp:positionV>
                <wp:extent cx="5604934" cy="3164840"/>
                <wp:effectExtent l="0" t="0" r="15240" b="16510"/>
                <wp:wrapNone/>
                <wp:docPr id="6" name="圓角矩形 6"/>
                <wp:cNvGraphicFramePr/>
                <a:graphic xmlns:a="http://schemas.openxmlformats.org/drawingml/2006/main">
                  <a:graphicData uri="http://schemas.microsoft.com/office/word/2010/wordprocessingShape">
                    <wps:wsp>
                      <wps:cNvSpPr/>
                      <wps:spPr>
                        <a:xfrm>
                          <a:off x="0" y="0"/>
                          <a:ext cx="5604934" cy="31648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FD8B41" id="圓角矩形 6" o:spid="_x0000_s1026" style="position:absolute;margin-left:-13.3pt;margin-top:7pt;width:441.35pt;height:249.2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" filled="f" strokecolor="#243f60 [1604]" strokeweight="2pt">
                <w10:wrap anchorx="margin"/>
              </v:roundrect>
            </w:pict>
          </mc:Fallback>
        </mc:AlternateContent>
      </w:r>
    </w:p>
    <w:p w14:paraId="6830A278" w14:textId="471479C8" w:rsidR="00DC3C1C" w:rsidRPr="00C92B6F" w:rsidRDefault="00DC3C1C" w:rsidP="00EB3841">
      <w:pPr>
        <w:spacing w:after="200" w:line="276" w:lineRule="auto"/>
        <w:rPr>
          <w:rFonts w:eastAsiaTheme="minorEastAsia"/>
          <w:bCs/>
          <w:sz w:val="22"/>
          <w:szCs w:val="22"/>
          <w:lang w:eastAsia="zh-HK"/>
        </w:rPr>
      </w:pPr>
    </w:p>
    <w:p w14:paraId="5BEB64AA" w14:textId="647ED849" w:rsidR="00FD0E24" w:rsidRPr="00C92B6F" w:rsidRDefault="006C360F" w:rsidP="00FD0E24">
      <w:pPr>
        <w:snapToGrid w:val="0"/>
        <w:spacing w:line="276" w:lineRule="auto"/>
        <w:jc w:val="center"/>
        <w:rPr>
          <w:rFonts w:eastAsia="微軟正黑體"/>
          <w:b/>
          <w:sz w:val="28"/>
          <w:szCs w:val="28"/>
          <w:lang w:eastAsia="zh-HK"/>
        </w:rPr>
      </w:pPr>
      <w:r w:rsidRPr="00C92B6F">
        <w:rPr>
          <w:rFonts w:eastAsia="Microsoft JhengHei UI"/>
          <w:b/>
        </w:rPr>
        <w:tab/>
      </w:r>
      <w:r w:rsidRPr="006C360F">
        <w:rPr>
          <w:rFonts w:eastAsia="SimSun" w:hint="eastAsia"/>
          <w:b/>
          <w:sz w:val="28"/>
          <w:szCs w:val="28"/>
        </w:rPr>
        <w:t>最吸引香港大学生的十大雇主</w:t>
      </w:r>
    </w:p>
    <w:tbl>
      <w:tblPr>
        <w:tblW w:w="8092"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721"/>
        <w:gridCol w:w="2457"/>
        <w:gridCol w:w="2457"/>
        <w:gridCol w:w="2457"/>
      </w:tblGrid>
      <w:tr w:rsidR="00FD0E24" w:rsidRPr="00C92B6F" w14:paraId="15FBDF9F" w14:textId="77777777" w:rsidTr="003579F4">
        <w:trPr>
          <w:trHeight w:val="380"/>
        </w:trPr>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081B77B" w14:textId="354DF598" w:rsidR="00FD0E24" w:rsidRPr="00C92B6F" w:rsidRDefault="006C360F" w:rsidP="006C360F">
            <w:pPr>
              <w:snapToGrid w:val="0"/>
              <w:spacing w:line="276" w:lineRule="auto"/>
              <w:jc w:val="center"/>
              <w:rPr>
                <w:rFonts w:eastAsia="微軟正黑體"/>
                <w:b/>
                <w:bCs/>
                <w:color w:val="000000"/>
                <w:spacing w:val="14"/>
                <w:lang w:val="en-US" w:eastAsia="zh-TW"/>
              </w:rPr>
            </w:pPr>
            <w:r w:rsidRPr="006C360F">
              <w:rPr>
                <w:rFonts w:eastAsia="SimSun" w:hint="eastAsia"/>
                <w:b/>
                <w:bCs/>
                <w:color w:val="000000"/>
                <w:spacing w:val="14"/>
                <w:lang w:val="en-US"/>
              </w:rPr>
              <w:t>排名</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3B68CED6" w14:textId="75671AD3" w:rsidR="00FD0E24" w:rsidRPr="00C92B6F" w:rsidRDefault="006C360F" w:rsidP="006C360F">
            <w:pPr>
              <w:snapToGrid w:val="0"/>
              <w:spacing w:line="276" w:lineRule="auto"/>
              <w:ind w:left="107"/>
              <w:jc w:val="center"/>
              <w:rPr>
                <w:rFonts w:eastAsia="微軟正黑體"/>
                <w:b/>
                <w:bCs/>
                <w:color w:val="000000"/>
                <w:spacing w:val="14"/>
                <w:lang w:val="en-US" w:eastAsia="zh-TW"/>
              </w:rPr>
            </w:pPr>
            <w:r w:rsidRPr="006C360F">
              <w:rPr>
                <w:rFonts w:eastAsia="SimSun" w:hint="eastAsia"/>
                <w:b/>
                <w:bCs/>
                <w:color w:val="000000"/>
                <w:spacing w:val="14"/>
                <w:lang w:val="en-US"/>
              </w:rPr>
              <w:t>商科生</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3ED3C9F9" w14:textId="48D79784" w:rsidR="00FD0E24" w:rsidRPr="00C92B6F" w:rsidRDefault="006C360F" w:rsidP="006C360F">
            <w:pPr>
              <w:snapToGrid w:val="0"/>
              <w:spacing w:line="276" w:lineRule="auto"/>
              <w:ind w:left="57"/>
              <w:jc w:val="center"/>
              <w:rPr>
                <w:rFonts w:eastAsia="微軟正黑體"/>
                <w:b/>
                <w:bCs/>
                <w:color w:val="000000"/>
                <w:spacing w:val="14"/>
                <w:lang w:val="en-US" w:eastAsia="zh-TW"/>
              </w:rPr>
            </w:pPr>
            <w:r w:rsidRPr="006C360F">
              <w:rPr>
                <w:rFonts w:eastAsia="SimSun" w:hint="eastAsia"/>
                <w:b/>
                <w:bCs/>
                <w:color w:val="000000"/>
                <w:spacing w:val="14"/>
                <w:lang w:val="en-US"/>
              </w:rPr>
              <w:t>工程与自然科学生</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DF83451" w14:textId="541958FE" w:rsidR="00FD0E24" w:rsidRPr="00C92B6F" w:rsidRDefault="006C360F" w:rsidP="006C360F">
            <w:pPr>
              <w:snapToGrid w:val="0"/>
              <w:spacing w:line="276" w:lineRule="auto"/>
              <w:ind w:left="18"/>
              <w:jc w:val="center"/>
              <w:rPr>
                <w:rFonts w:eastAsia="微軟正黑體"/>
                <w:b/>
                <w:bCs/>
                <w:color w:val="000000"/>
                <w:spacing w:val="14"/>
                <w:lang w:val="en-US" w:eastAsia="zh-TW"/>
              </w:rPr>
            </w:pPr>
            <w:r w:rsidRPr="006C360F">
              <w:rPr>
                <w:rFonts w:eastAsia="SimSun" w:hint="eastAsia"/>
                <w:b/>
                <w:bCs/>
                <w:color w:val="000000"/>
                <w:spacing w:val="14"/>
                <w:lang w:val="en-US"/>
              </w:rPr>
              <w:t>人文学科生</w:t>
            </w:r>
          </w:p>
        </w:tc>
      </w:tr>
      <w:tr w:rsidR="00FD0E24" w:rsidRPr="00C92B6F" w14:paraId="46B0FAC7"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ABE8238" w14:textId="73270D50"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1</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99685AB" w14:textId="19D8A201"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摩根大通</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E92DD8B" w14:textId="72629262"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香港特别行政区政府</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349F10C" w14:textId="11EA5674"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香港特别行政区政府</w:t>
            </w:r>
          </w:p>
        </w:tc>
      </w:tr>
      <w:tr w:rsidR="00FD0E24" w:rsidRPr="00C92B6F" w14:paraId="306AF0A9"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917E96" w14:textId="2904C210"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2</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EB2063F" w14:textId="72E9BBFB"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汇丰银行</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A6A337" w14:textId="4B4BBBB6"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color w:val="000000"/>
                <w:spacing w:val="14"/>
                <w:lang w:val="en-US"/>
              </w:rPr>
              <w:t>Google</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9D02011" w14:textId="7B2E2FCD"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香港迪士尼</w:t>
            </w:r>
          </w:p>
        </w:tc>
      </w:tr>
      <w:tr w:rsidR="00FD0E24" w:rsidRPr="00C92B6F" w14:paraId="49BAFA5F"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19F5DFC" w14:textId="5634F5B4"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3</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9E5572D" w14:textId="75C4C80F"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color w:val="000000"/>
                <w:spacing w:val="14"/>
                <w:lang w:val="en-US"/>
              </w:rPr>
              <w:t>Google</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E4E2FE3" w14:textId="290AB0A9"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苹果公司</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78900FCC" w14:textId="1043F4FB"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color w:val="000000"/>
                <w:spacing w:val="14"/>
                <w:lang w:val="en-US"/>
              </w:rPr>
              <w:t>Google</w:t>
            </w:r>
          </w:p>
        </w:tc>
      </w:tr>
      <w:tr w:rsidR="00FD0E24" w:rsidRPr="00C92B6F" w14:paraId="20182EF8"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523F2B1" w14:textId="714D233E"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4</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6F224485" w14:textId="4788242D"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香港特别行政区政府</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0AB8274" w14:textId="61742808"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微软</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1EB8516B" w14:textId="25147A8C"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苹果公司</w:t>
            </w:r>
          </w:p>
        </w:tc>
      </w:tr>
      <w:tr w:rsidR="00FD0E24" w:rsidRPr="00C92B6F" w14:paraId="3B8B3262" w14:textId="77777777" w:rsidTr="003579F4">
        <w:tc>
          <w:tcPr>
            <w:tcW w:w="721"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5ACEA34E" w14:textId="3CDE94E6" w:rsidR="00FD0E24" w:rsidRPr="00C92B6F" w:rsidRDefault="006C360F" w:rsidP="006C360F">
            <w:pPr>
              <w:snapToGrid w:val="0"/>
              <w:spacing w:line="276" w:lineRule="auto"/>
              <w:rPr>
                <w:rFonts w:eastAsia="微軟正黑體"/>
                <w:color w:val="000000"/>
                <w:spacing w:val="14"/>
                <w:lang w:val="en-US" w:eastAsia="zh-TW"/>
              </w:rPr>
            </w:pPr>
            <w:r w:rsidRPr="006C360F">
              <w:rPr>
                <w:rFonts w:eastAsia="SimSun"/>
                <w:color w:val="000000"/>
                <w:spacing w:val="14"/>
                <w:lang w:val="en-US"/>
              </w:rPr>
              <w:t>5</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445BBE8D" w14:textId="0A4781A7" w:rsidR="00FD0E24" w:rsidRPr="00C92B6F" w:rsidRDefault="006C360F" w:rsidP="006C360F">
            <w:pPr>
              <w:snapToGrid w:val="0"/>
              <w:spacing w:line="276" w:lineRule="auto"/>
              <w:ind w:left="107"/>
              <w:rPr>
                <w:rFonts w:eastAsia="微軟正黑體"/>
                <w:color w:val="000000"/>
                <w:spacing w:val="14"/>
                <w:lang w:val="en-US" w:eastAsia="zh-TW"/>
              </w:rPr>
            </w:pPr>
            <w:r w:rsidRPr="006C360F">
              <w:rPr>
                <w:rFonts w:eastAsia="SimSun" w:hint="eastAsia"/>
                <w:color w:val="000000"/>
                <w:spacing w:val="14"/>
                <w:lang w:val="en-US"/>
              </w:rPr>
              <w:t>苹果公司</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0EAA118D" w14:textId="2DE0CB50" w:rsidR="00FD0E24" w:rsidRPr="00C92B6F" w:rsidRDefault="006C360F" w:rsidP="006C360F">
            <w:pPr>
              <w:snapToGrid w:val="0"/>
              <w:spacing w:line="276" w:lineRule="auto"/>
              <w:ind w:left="57"/>
              <w:rPr>
                <w:rFonts w:eastAsia="微軟正黑體"/>
                <w:color w:val="000000"/>
                <w:spacing w:val="14"/>
                <w:lang w:val="en-US" w:eastAsia="zh-TW"/>
              </w:rPr>
            </w:pPr>
            <w:r w:rsidRPr="006C360F">
              <w:rPr>
                <w:rFonts w:eastAsia="SimSun" w:hint="eastAsia"/>
                <w:color w:val="000000"/>
                <w:spacing w:val="14"/>
                <w:lang w:val="en-US"/>
              </w:rPr>
              <w:t>摩根大通</w:t>
            </w:r>
          </w:p>
        </w:tc>
        <w:tc>
          <w:tcPr>
            <w:tcW w:w="2457" w:type="dxa"/>
            <w:tcBorders>
              <w:top w:val="outset" w:sz="6" w:space="0" w:color="auto"/>
              <w:left w:val="outset" w:sz="6" w:space="0" w:color="auto"/>
              <w:bottom w:val="outset" w:sz="6" w:space="0" w:color="auto"/>
              <w:right w:val="outset" w:sz="6" w:space="0" w:color="auto"/>
            </w:tcBorders>
            <w:shd w:val="clear" w:color="auto" w:fill="F4F4F4"/>
            <w:vAlign w:val="center"/>
            <w:hideMark/>
          </w:tcPr>
          <w:p w14:paraId="2D6FF809" w14:textId="0FA2FB45" w:rsidR="00FD0E24" w:rsidRPr="00C92B6F" w:rsidRDefault="006C360F" w:rsidP="006C360F">
            <w:pPr>
              <w:snapToGrid w:val="0"/>
              <w:spacing w:line="276" w:lineRule="auto"/>
              <w:ind w:left="18"/>
              <w:rPr>
                <w:rFonts w:eastAsia="微軟正黑體"/>
                <w:color w:val="000000"/>
                <w:spacing w:val="14"/>
                <w:lang w:val="en-US" w:eastAsia="zh-TW"/>
              </w:rPr>
            </w:pPr>
            <w:r w:rsidRPr="006C360F">
              <w:rPr>
                <w:rFonts w:eastAsia="SimSun" w:hint="eastAsia"/>
                <w:color w:val="000000"/>
                <w:spacing w:val="14"/>
                <w:lang w:val="en-US"/>
              </w:rPr>
              <w:t>华特迪士尼公司</w:t>
            </w:r>
          </w:p>
        </w:tc>
      </w:tr>
    </w:tbl>
    <w:p w14:paraId="13F3801B" w14:textId="7DF34B0B" w:rsidR="00FD0E24" w:rsidRPr="00C92B6F" w:rsidRDefault="006C360F" w:rsidP="00FD0E24">
      <w:pPr>
        <w:spacing w:after="200" w:line="276" w:lineRule="auto"/>
        <w:ind w:firstLineChars="100" w:firstLine="220"/>
        <w:rPr>
          <w:rFonts w:eastAsiaTheme="minorEastAsia"/>
          <w:bCs/>
          <w:sz w:val="22"/>
          <w:szCs w:val="22"/>
          <w:lang w:eastAsia="zh-HK"/>
        </w:rPr>
      </w:pPr>
      <w:r w:rsidRPr="006C360F">
        <w:rPr>
          <w:rFonts w:eastAsia="SimSun" w:hint="eastAsia"/>
          <w:bCs/>
          <w:sz w:val="22"/>
          <w:szCs w:val="22"/>
        </w:rPr>
        <w:t>资料来源：</w:t>
      </w:r>
      <w:proofErr w:type="spellStart"/>
      <w:r w:rsidRPr="006C360F">
        <w:rPr>
          <w:rFonts w:eastAsia="SimSun"/>
          <w:bCs/>
          <w:sz w:val="22"/>
          <w:szCs w:val="22"/>
        </w:rPr>
        <w:t>Universum</w:t>
      </w:r>
      <w:proofErr w:type="spellEnd"/>
      <w:r w:rsidRPr="006C360F">
        <w:rPr>
          <w:rFonts w:eastAsia="SimSun" w:hint="eastAsia"/>
          <w:bCs/>
          <w:sz w:val="22"/>
          <w:szCs w:val="22"/>
        </w:rPr>
        <w:t>（</w:t>
      </w:r>
      <w:r w:rsidRPr="006C360F">
        <w:rPr>
          <w:rFonts w:eastAsia="SimSun"/>
          <w:bCs/>
          <w:color w:val="000000" w:themeColor="text1"/>
          <w:sz w:val="22"/>
          <w:szCs w:val="22"/>
        </w:rPr>
        <w:t>2022</w:t>
      </w:r>
      <w:r w:rsidRPr="006C360F">
        <w:rPr>
          <w:rFonts w:eastAsia="SimSun" w:hint="eastAsia"/>
          <w:bCs/>
          <w:sz w:val="22"/>
          <w:szCs w:val="22"/>
        </w:rPr>
        <w:t>），</w:t>
      </w:r>
      <w:r w:rsidRPr="006C360F">
        <w:rPr>
          <w:rFonts w:eastAsia="SimSun"/>
          <w:bCs/>
          <w:sz w:val="22"/>
          <w:szCs w:val="22"/>
        </w:rPr>
        <w:t xml:space="preserve"> Hong Kong's Most Attractive Employers 2022</w:t>
      </w:r>
      <w:r w:rsidRPr="006C360F">
        <w:rPr>
          <w:rFonts w:eastAsia="SimSun" w:hint="eastAsia"/>
          <w:bCs/>
          <w:sz w:val="22"/>
          <w:szCs w:val="22"/>
        </w:rPr>
        <w:t>。</w:t>
      </w:r>
    </w:p>
    <w:p w14:paraId="29C6F665" w14:textId="1964E877" w:rsidR="00912E07" w:rsidRPr="00C92B6F" w:rsidRDefault="00FD0E24" w:rsidP="006C360F">
      <w:pPr>
        <w:snapToGrid w:val="0"/>
        <w:spacing w:after="240" w:line="276" w:lineRule="auto"/>
        <w:rPr>
          <w:rFonts w:eastAsiaTheme="minorEastAsia"/>
          <w:bCs/>
          <w:sz w:val="22"/>
          <w:szCs w:val="22"/>
          <w:lang w:eastAsia="zh-HK"/>
        </w:rPr>
      </w:pPr>
      <w:r w:rsidRPr="00C92B6F">
        <w:rPr>
          <w:rFonts w:eastAsia="微軟正黑體"/>
          <w:b/>
          <w:noProof/>
          <w:sz w:val="28"/>
          <w:szCs w:val="28"/>
          <w:lang w:val="en-US"/>
        </w:rPr>
        <mc:AlternateContent>
          <mc:Choice Requires="wps">
            <w:drawing>
              <wp:anchor distT="0" distB="0" distL="114300" distR="114300" simplePos="0" relativeHeight="251671552" behindDoc="0" locked="0" layoutInCell="1" allowOverlap="1" wp14:anchorId="4E0A3AC0" wp14:editId="3C9084F2">
                <wp:simplePos x="0" y="0"/>
                <wp:positionH relativeFrom="margin">
                  <wp:posOffset>-140546</wp:posOffset>
                </wp:positionH>
                <wp:positionV relativeFrom="paragraph">
                  <wp:posOffset>1368636</wp:posOffset>
                </wp:positionV>
                <wp:extent cx="5429250" cy="1503680"/>
                <wp:effectExtent l="19050" t="0" r="38100" b="39370"/>
                <wp:wrapNone/>
                <wp:docPr id="44" name="雲朵形 44"/>
                <wp:cNvGraphicFramePr/>
                <a:graphic xmlns:a="http://schemas.openxmlformats.org/drawingml/2006/main">
                  <a:graphicData uri="http://schemas.microsoft.com/office/word/2010/wordprocessingShape">
                    <wps:wsp>
                      <wps:cNvSpPr/>
                      <wps:spPr>
                        <a:xfrm>
                          <a:off x="0" y="0"/>
                          <a:ext cx="5429250" cy="1503680"/>
                        </a:xfrm>
                        <a:prstGeom prst="cloud">
                          <a:avLst/>
                        </a:prstGeom>
                        <a:solidFill>
                          <a:sysClr val="window" lastClr="FFFFFF"/>
                        </a:solidFill>
                        <a:ln w="25400" cap="flat" cmpd="sng" algn="ctr">
                          <a:solidFill>
                            <a:srgbClr val="4BACC6"/>
                          </a:solidFill>
                          <a:prstDash val="solid"/>
                        </a:ln>
                        <a:effectLst/>
                      </wps:spPr>
                      <wps:txbx>
                        <w:txbxContent>
                          <w:p w14:paraId="415F885A" w14:textId="33C2EA95" w:rsidR="00703D52"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香港大学生主要心仪哪些工作和雇主？</w:t>
                            </w:r>
                          </w:p>
                          <w:p w14:paraId="0C4741C4" w14:textId="0782E25E" w:rsidR="00703D52" w:rsidRPr="00EA128C"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你觉得将来工作时，以上的行业或雇主是否仍然会这么受欢迎？为</w:t>
                            </w:r>
                            <w:r w:rsidR="00C01D38">
                              <w:rPr>
                                <w:rFonts w:eastAsia="SimSun" w:hint="eastAsia"/>
                                <w:b/>
                                <w:sz w:val="28"/>
                                <w:szCs w:val="28"/>
                              </w:rPr>
                              <w:t>什么</w:t>
                            </w:r>
                            <w:r w:rsidRPr="006C360F">
                              <w:rPr>
                                <w:rFonts w:eastAsia="SimSun" w:hint="eastAsia"/>
                                <w:b/>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0A3AC0" id="雲朵形 44" o:spid="_x0000_s1055" style="position:absolute;margin-left:-11.05pt;margin-top:107.75pt;width:427.5pt;height:118.4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911154;271463,883412;870691,1214744;731441,1228005;2070907,1360622;1986955,1300057;3622893,1209592;3589338,1276040;4289233,798969;4697809,1047355;5253051,534433;5071070,627578;4816449,188865;4826000,232862;3654438,137559;3747691,81449;2782616,164291;2827734,115909;1759479,180720;1922859,227640;518669,549574;490141,500182" o:connectangles="0,0,0,0,0,0,0,0,0,0,0,0,0,0,0,0,0,0,0,0,0,0" textboxrect="0,0,43200,43200"/>
                <v:textbox>
                  <w:txbxContent>
                    <w:p w14:paraId="415F885A" w14:textId="33C2EA95" w:rsidR="00703D52"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香港大学生主要心仪哪些工作和雇主？</w:t>
                      </w:r>
                    </w:p>
                    <w:p w14:paraId="0C4741C4" w14:textId="0782E25E" w:rsidR="00703D52" w:rsidRPr="00EA128C" w:rsidRDefault="006C360F" w:rsidP="006C360F">
                      <w:pPr>
                        <w:spacing w:line="276" w:lineRule="auto"/>
                        <w:jc w:val="center"/>
                        <w:rPr>
                          <w:rFonts w:eastAsia="Microsoft JhengHei UI"/>
                          <w:b/>
                          <w:sz w:val="28"/>
                          <w:szCs w:val="28"/>
                          <w:lang w:eastAsia="zh-HK"/>
                        </w:rPr>
                      </w:pPr>
                      <w:r w:rsidRPr="006C360F">
                        <w:rPr>
                          <w:rFonts w:eastAsia="SimSun" w:hint="eastAsia"/>
                          <w:b/>
                          <w:sz w:val="28"/>
                          <w:szCs w:val="28"/>
                        </w:rPr>
                        <w:t>你觉得将来工作时，以上的行业或雇主是否仍然会这么受欢迎？为</w:t>
                      </w:r>
                      <w:r w:rsidR="00C01D38">
                        <w:rPr>
                          <w:rFonts w:eastAsia="SimSun" w:hint="eastAsia"/>
                          <w:b/>
                          <w:sz w:val="28"/>
                          <w:szCs w:val="28"/>
                        </w:rPr>
                        <w:t>什么</w:t>
                      </w:r>
                      <w:r w:rsidRPr="006C360F">
                        <w:rPr>
                          <w:rFonts w:eastAsia="SimSun" w:hint="eastAsia"/>
                          <w:b/>
                          <w:sz w:val="28"/>
                          <w:szCs w:val="28"/>
                        </w:rPr>
                        <w:t>？</w:t>
                      </w:r>
                    </w:p>
                  </w:txbxContent>
                </v:textbox>
                <w10:wrap anchorx="margin"/>
              </v:shape>
            </w:pict>
          </mc:Fallback>
        </mc:AlternateContent>
      </w:r>
      <w:r w:rsidR="005340B8" w:rsidRPr="00C92B6F">
        <w:rPr>
          <w:rFonts w:eastAsia="Microsoft JhengHei UI"/>
          <w:b/>
          <w:lang w:eastAsia="zh-HK"/>
        </w:rPr>
        <w:br w:type="page"/>
      </w:r>
      <w:r w:rsidR="00BB2FD4" w:rsidRPr="00C92B6F">
        <w:rPr>
          <w:noProof/>
          <w:lang w:val="en-US"/>
        </w:rPr>
        <w:drawing>
          <wp:anchor distT="0" distB="0" distL="114300" distR="114300" simplePos="0" relativeHeight="251582464" behindDoc="0" locked="0" layoutInCell="1" allowOverlap="1" wp14:anchorId="2D1B53D9" wp14:editId="33CA6DDE">
            <wp:simplePos x="0" y="0"/>
            <wp:positionH relativeFrom="margin">
              <wp:posOffset>2636520</wp:posOffset>
            </wp:positionH>
            <wp:positionV relativeFrom="paragraph">
              <wp:posOffset>0</wp:posOffset>
            </wp:positionV>
            <wp:extent cx="2459990" cy="687705"/>
            <wp:effectExtent l="0" t="0" r="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screen">
                      <a:extLst>
                        <a:ext uri="{28A0092B-C50C-407E-A947-70E740481C1C}">
                          <a14:useLocalDpi xmlns:a14="http://schemas.microsoft.com/office/drawing/2010/main"/>
                        </a:ext>
                      </a:extLst>
                    </a:blip>
                    <a:stretch>
                      <a:fillRect/>
                    </a:stretch>
                  </pic:blipFill>
                  <pic:spPr>
                    <a:xfrm>
                      <a:off x="0" y="0"/>
                      <a:ext cx="2459990" cy="68770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rPr>
        <w:t>工作大环境的变迁</w:t>
      </w:r>
    </w:p>
    <w:p w14:paraId="0E8B76C6" w14:textId="75B8F7E0" w:rsidR="005F55FA" w:rsidRPr="00C92B6F" w:rsidRDefault="006C360F" w:rsidP="006C360F">
      <w:pPr>
        <w:snapToGrid w:val="0"/>
        <w:spacing w:line="276" w:lineRule="auto"/>
        <w:jc w:val="both"/>
        <w:rPr>
          <w:rFonts w:eastAsia="Microsoft JhengHei UI"/>
          <w:lang w:eastAsia="zh-HK"/>
        </w:rPr>
      </w:pPr>
      <w:r w:rsidRPr="006C360F">
        <w:rPr>
          <w:rFonts w:eastAsia="SimSun" w:hint="eastAsia"/>
        </w:rPr>
        <w:t>世界发展日新月异，工作种类、要求和模式也随之改变。科技带动互联网的普及应用，导致新工种出现，旧工种被淘汰。即使就业市场仍然存在一些恒常工种，但过往一技傍身的想法明显已不敷应用。现在我们需要拥有多方面的才能，与时并进，不断更新知识和提升各方面的能力，才能有效适应大环境的变迁。例如</w:t>
      </w:r>
      <w:r w:rsidRPr="006C360F">
        <w:rPr>
          <w:rFonts w:eastAsia="SimSun"/>
        </w:rPr>
        <w:t>2019</w:t>
      </w:r>
      <w:r w:rsidRPr="006C360F">
        <w:rPr>
          <w:rFonts w:eastAsia="SimSun" w:hint="eastAsia"/>
        </w:rPr>
        <w:t>冠状病毒病疫情促使传统行业引入新科技，如补习社线上学习、又催生了新行业如外卖速递平台等，因此，疫情不但带来生活的转变，而且亦带来崭新的发展机遇。</w:t>
      </w:r>
    </w:p>
    <w:p w14:paraId="3DB6D2C8" w14:textId="184A41C1" w:rsidR="00F6457C" w:rsidRPr="00C92B6F" w:rsidRDefault="00F6457C" w:rsidP="006C360F">
      <w:pPr>
        <w:snapToGrid w:val="0"/>
        <w:spacing w:line="276" w:lineRule="auto"/>
        <w:jc w:val="both"/>
        <w:rPr>
          <w:rFonts w:eastAsia="微軟正黑體"/>
          <w:color w:val="FF0000"/>
        </w:rPr>
      </w:pPr>
    </w:p>
    <w:p w14:paraId="2FDAE18F" w14:textId="72048159" w:rsidR="00DA792A" w:rsidRPr="00C92B6F" w:rsidRDefault="00AE0963" w:rsidP="006C360F">
      <w:pPr>
        <w:snapToGrid w:val="0"/>
        <w:spacing w:line="276" w:lineRule="auto"/>
        <w:jc w:val="both"/>
        <w:rPr>
          <w:rFonts w:eastAsia="Microsoft JhengHei UI"/>
        </w:rPr>
      </w:pPr>
      <w:r w:rsidRPr="00C92B6F">
        <w:rPr>
          <w:noProof/>
          <w:lang w:val="en-US"/>
        </w:rPr>
        <w:drawing>
          <wp:anchor distT="0" distB="0" distL="114300" distR="114300" simplePos="0" relativeHeight="251737088" behindDoc="0" locked="0" layoutInCell="1" allowOverlap="1" wp14:anchorId="3D96FD1A" wp14:editId="77E5BBC2">
            <wp:simplePos x="0" y="0"/>
            <wp:positionH relativeFrom="margin">
              <wp:align>left</wp:align>
            </wp:positionH>
            <wp:positionV relativeFrom="paragraph">
              <wp:posOffset>445770</wp:posOffset>
            </wp:positionV>
            <wp:extent cx="1274445" cy="1029970"/>
            <wp:effectExtent l="0" t="0" r="1905" b="0"/>
            <wp:wrapSquare wrapText="bothSides"/>
            <wp:docPr id="538" name="圖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lobalization PNG Images, Globalization Clipart Free Download"/>
                    <pic:cNvPicPr>
                      <a:picLocks noChangeAspect="1" noChangeArrowheads="1"/>
                    </pic:cNvPicPr>
                  </pic:nvPicPr>
                  <pic:blipFill>
                    <a:blip r:embed="rId46" cstate="screen">
                      <a:extLst>
                        <a:ext uri="{28A0092B-C50C-407E-A947-70E740481C1C}">
                          <a14:useLocalDpi xmlns:a14="http://schemas.microsoft.com/office/drawing/2010/main"/>
                        </a:ext>
                      </a:extLst>
                    </a:blip>
                    <a:stretch>
                      <a:fillRect/>
                    </a:stretch>
                  </pic:blipFill>
                  <pic:spPr bwMode="auto">
                    <a:xfrm>
                      <a:off x="0" y="0"/>
                      <a:ext cx="1274445" cy="102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rPr>
        <w:t>而且，企业为减低成本，合约制、临时工、外判服务等雇用模式相继出现；科技发展也让一些具创意或喜欢较大自由度的人选择自雇或创业，如开设初创公司或网店。虽然这些工作收入及时间均不稳定，但却受到一些青年人欢迎，并且开始蓬勃发展。由此可见，昔日不被看好的工作现今可能大行其道。因此，当我们规划人生时，工作大环境是必须考虑的。</w:t>
      </w:r>
    </w:p>
    <w:p w14:paraId="4E1C2CC9" w14:textId="48989793" w:rsidR="0035419A" w:rsidRPr="00C92B6F" w:rsidRDefault="005F55FA" w:rsidP="00A04AFA">
      <w:pPr>
        <w:snapToGrid w:val="0"/>
        <w:spacing w:line="276" w:lineRule="auto"/>
        <w:rPr>
          <w:rFonts w:eastAsia="Microsoft JhengHei UI"/>
          <w:b/>
        </w:rPr>
      </w:pPr>
      <w:r w:rsidRPr="00C92B6F">
        <w:rPr>
          <w:rFonts w:eastAsia="Microsoft JhengHei UI"/>
          <w:noProof/>
          <w:lang w:val="en-US"/>
        </w:rPr>
        <mc:AlternateContent>
          <mc:Choice Requires="wps">
            <w:drawing>
              <wp:anchor distT="0" distB="0" distL="114300" distR="114300" simplePos="0" relativeHeight="251651072" behindDoc="0" locked="0" layoutInCell="1" allowOverlap="1" wp14:anchorId="6542E9AD" wp14:editId="5E522440">
                <wp:simplePos x="0" y="0"/>
                <wp:positionH relativeFrom="margin">
                  <wp:posOffset>-411480</wp:posOffset>
                </wp:positionH>
                <wp:positionV relativeFrom="paragraph">
                  <wp:posOffset>156982</wp:posOffset>
                </wp:positionV>
                <wp:extent cx="5890260" cy="4651513"/>
                <wp:effectExtent l="0" t="0" r="15240" b="15875"/>
                <wp:wrapNone/>
                <wp:docPr id="518" name="圓角矩形 518"/>
                <wp:cNvGraphicFramePr/>
                <a:graphic xmlns:a="http://schemas.openxmlformats.org/drawingml/2006/main">
                  <a:graphicData uri="http://schemas.microsoft.com/office/word/2010/wordprocessingShape">
                    <wps:wsp>
                      <wps:cNvSpPr/>
                      <wps:spPr>
                        <a:xfrm>
                          <a:off x="0" y="0"/>
                          <a:ext cx="5890260" cy="4651513"/>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E876BE" id="圓角矩形 518" o:spid="_x0000_s1026" style="position:absolute;margin-left:-32.4pt;margin-top:12.35pt;width:463.8pt;height:366.2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" filled="f" strokecolor="#385d8a" strokeweight="2pt">
                <w10:wrap anchorx="margin"/>
              </v:roundrect>
            </w:pict>
          </mc:Fallback>
        </mc:AlternateContent>
      </w:r>
    </w:p>
    <w:p w14:paraId="2A2102B9" w14:textId="3D090744" w:rsidR="00B42A18" w:rsidRPr="00C92B6F" w:rsidRDefault="006C360F" w:rsidP="006C360F">
      <w:pPr>
        <w:snapToGrid w:val="0"/>
        <w:spacing w:after="240" w:line="276" w:lineRule="auto"/>
        <w:jc w:val="center"/>
        <w:rPr>
          <w:rFonts w:eastAsia="微軟正黑體"/>
          <w:b/>
          <w:sz w:val="28"/>
          <w:szCs w:val="28"/>
          <w:lang w:eastAsia="zh-TW"/>
        </w:rPr>
      </w:pPr>
      <w:r w:rsidRPr="006C360F">
        <w:rPr>
          <w:rFonts w:eastAsia="SimSun" w:hint="eastAsia"/>
          <w:b/>
        </w:rPr>
        <w:t>最理想的工作，真的理想吗</w:t>
      </w:r>
      <w:r w:rsidRPr="006C360F">
        <w:rPr>
          <w:rFonts w:eastAsia="SimSun"/>
          <w:b/>
        </w:rPr>
        <w:t>……</w:t>
      </w:r>
    </w:p>
    <w:p w14:paraId="4F7239DD" w14:textId="26CBF2A0" w:rsidR="00B42A18" w:rsidRPr="00C92B6F" w:rsidRDefault="006C360F" w:rsidP="006C360F">
      <w:pPr>
        <w:spacing w:line="276" w:lineRule="auto"/>
        <w:rPr>
          <w:rFonts w:eastAsia="微軟正黑體"/>
          <w:bCs/>
          <w:lang w:eastAsia="zh-TW"/>
        </w:rPr>
      </w:pPr>
      <w:r w:rsidRPr="00C92B6F">
        <w:rPr>
          <w:bCs/>
          <w:noProof/>
          <w:sz w:val="28"/>
          <w:szCs w:val="28"/>
          <w:lang w:val="en-US"/>
        </w:rPr>
        <w:drawing>
          <wp:anchor distT="0" distB="0" distL="114300" distR="114300" simplePos="0" relativeHeight="251645952" behindDoc="0" locked="0" layoutInCell="1" allowOverlap="1" wp14:anchorId="0E21E0FC" wp14:editId="34F5A684">
            <wp:simplePos x="0" y="0"/>
            <wp:positionH relativeFrom="column">
              <wp:posOffset>3669610</wp:posOffset>
            </wp:positionH>
            <wp:positionV relativeFrom="paragraph">
              <wp:posOffset>222830</wp:posOffset>
            </wp:positionV>
            <wp:extent cx="1042852" cy="698552"/>
            <wp:effectExtent l="0" t="0" r="0" b="0"/>
            <wp:wrapNone/>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screen">
                      <a:extLst>
                        <a:ext uri="{28A0092B-C50C-407E-A947-70E740481C1C}">
                          <a14:useLocalDpi xmlns:a14="http://schemas.microsoft.com/office/drawing/2010/main"/>
                        </a:ext>
                      </a:extLst>
                    </a:blip>
                    <a:stretch>
                      <a:fillRect/>
                    </a:stretch>
                  </pic:blipFill>
                  <pic:spPr>
                    <a:xfrm>
                      <a:off x="0" y="0"/>
                      <a:ext cx="1042852" cy="698552"/>
                    </a:xfrm>
                    <a:prstGeom prst="rect">
                      <a:avLst/>
                    </a:prstGeom>
                  </pic:spPr>
                </pic:pic>
              </a:graphicData>
            </a:graphic>
            <wp14:sizeRelH relativeFrom="margin">
              <wp14:pctWidth>0</wp14:pctWidth>
            </wp14:sizeRelH>
            <wp14:sizeRelV relativeFrom="margin">
              <wp14:pctHeight>0</wp14:pctHeight>
            </wp14:sizeRelV>
          </wp:anchor>
        </w:drawing>
      </w:r>
      <w:r w:rsidRPr="006C360F">
        <w:rPr>
          <w:rFonts w:eastAsia="SimSun" w:hint="eastAsia"/>
          <w:bCs/>
        </w:rPr>
        <w:t>澳洲大堡礁群曾在</w:t>
      </w:r>
      <w:r w:rsidRPr="006C360F">
        <w:rPr>
          <w:rFonts w:eastAsia="SimSun"/>
          <w:bCs/>
        </w:rPr>
        <w:t>2009</w:t>
      </w:r>
      <w:r w:rsidRPr="006C360F">
        <w:rPr>
          <w:rFonts w:eastAsia="SimSun" w:hint="eastAsia"/>
          <w:bCs/>
        </w:rPr>
        <w:t>年公开在英国、美国、北欧等</w:t>
      </w:r>
      <w:r w:rsidRPr="006C360F">
        <w:rPr>
          <w:rFonts w:eastAsia="SimSun"/>
          <w:bCs/>
        </w:rPr>
        <w:t>18</w:t>
      </w:r>
      <w:r w:rsidRPr="006C360F">
        <w:rPr>
          <w:rFonts w:eastAsia="SimSun" w:hint="eastAsia"/>
          <w:bCs/>
        </w:rPr>
        <w:t>个国家刊登招聘广告，吸引了</w:t>
      </w:r>
      <w:r w:rsidRPr="006C360F">
        <w:rPr>
          <w:rFonts w:eastAsia="SimSun"/>
          <w:bCs/>
        </w:rPr>
        <w:t>3</w:t>
      </w:r>
      <w:r w:rsidRPr="006C360F">
        <w:rPr>
          <w:rFonts w:eastAsia="SimSun" w:hint="eastAsia"/>
          <w:bCs/>
        </w:rPr>
        <w:t>万</w:t>
      </w:r>
      <w:r w:rsidRPr="006C360F">
        <w:rPr>
          <w:rFonts w:eastAsia="SimSun"/>
          <w:bCs/>
        </w:rPr>
        <w:t>5</w:t>
      </w:r>
      <w:r w:rsidRPr="006C360F">
        <w:rPr>
          <w:rFonts w:eastAsia="SimSun" w:hint="eastAsia"/>
          <w:bCs/>
        </w:rPr>
        <w:t>千名申请者。</w:t>
      </w:r>
    </w:p>
    <w:p w14:paraId="7351B5C3" w14:textId="5B4CA7BD" w:rsidR="003A4287" w:rsidRPr="00C92B6F" w:rsidRDefault="002901D3" w:rsidP="00B42A18">
      <w:pPr>
        <w:rPr>
          <w:rFonts w:eastAsia="微軟正黑體"/>
          <w:b/>
          <w:sz w:val="32"/>
          <w:szCs w:val="32"/>
          <w:lang w:eastAsia="zh-TW"/>
        </w:rPr>
      </w:pPr>
      <w:r w:rsidRPr="00C92B6F">
        <w:rPr>
          <w:rFonts w:eastAsia="微軟正黑體"/>
          <w:b/>
          <w:noProof/>
          <w:sz w:val="28"/>
          <w:szCs w:val="28"/>
          <w:lang w:val="en-US"/>
        </w:rPr>
        <mc:AlternateContent>
          <mc:Choice Requires="wps">
            <w:drawing>
              <wp:anchor distT="0" distB="0" distL="114300" distR="114300" simplePos="0" relativeHeight="251643904" behindDoc="0" locked="0" layoutInCell="1" allowOverlap="1" wp14:anchorId="34A13761" wp14:editId="67CEE2A3">
                <wp:simplePos x="0" y="0"/>
                <wp:positionH relativeFrom="column">
                  <wp:posOffset>-109330</wp:posOffset>
                </wp:positionH>
                <wp:positionV relativeFrom="paragraph">
                  <wp:posOffset>3258</wp:posOffset>
                </wp:positionV>
                <wp:extent cx="5303520" cy="2067339"/>
                <wp:effectExtent l="0" t="0" r="11430" b="28575"/>
                <wp:wrapNone/>
                <wp:docPr id="513" name="矩形: 圓角 101"/>
                <wp:cNvGraphicFramePr/>
                <a:graphic xmlns:a="http://schemas.openxmlformats.org/drawingml/2006/main">
                  <a:graphicData uri="http://schemas.microsoft.com/office/word/2010/wordprocessingShape">
                    <wps:wsp>
                      <wps:cNvSpPr/>
                      <wps:spPr>
                        <a:xfrm>
                          <a:off x="0" y="0"/>
                          <a:ext cx="5303520" cy="2067339"/>
                        </a:xfrm>
                        <a:prstGeom prst="roundRect">
                          <a:avLst/>
                        </a:prstGeom>
                        <a:solidFill>
                          <a:sysClr val="window" lastClr="FFFFFF"/>
                        </a:solidFill>
                        <a:ln w="25400" cap="flat" cmpd="sng" algn="ctr">
                          <a:solidFill>
                            <a:srgbClr val="F79646"/>
                          </a:solidFill>
                          <a:prstDash val="solid"/>
                        </a:ln>
                        <a:effectLst/>
                      </wps:spPr>
                      <wps:txbx>
                        <w:txbxContent>
                          <w:p w14:paraId="0F89091A" w14:textId="0EB503A2" w:rsidR="00703D52" w:rsidRPr="002079E3" w:rsidRDefault="006C360F" w:rsidP="006C360F">
                            <w:pPr>
                              <w:snapToGrid w:val="0"/>
                              <w:spacing w:after="240" w:line="276" w:lineRule="auto"/>
                              <w:jc w:val="center"/>
                              <w:rPr>
                                <w:rFonts w:ascii="微軟正黑體" w:eastAsia="微軟正黑體" w:hAnsi="微軟正黑體" w:cs="新細明體"/>
                                <w:b/>
                                <w:bCs/>
                              </w:rPr>
                            </w:pPr>
                            <w:r w:rsidRPr="006C360F">
                              <w:rPr>
                                <w:rFonts w:ascii="微軟正黑體" w:eastAsia="SimSun" w:hAnsi="微軟正黑體" w:cs="新細明體" w:hint="eastAsia"/>
                                <w:b/>
                                <w:bCs/>
                              </w:rPr>
                              <w:t>澳洲大堡礁保育员</w:t>
                            </w:r>
                          </w:p>
                          <w:p w14:paraId="172ED7EE" w14:textId="20EDE887" w:rsidR="00703D52" w:rsidRPr="002F0DDE" w:rsidRDefault="006C360F" w:rsidP="006C360F">
                            <w:pPr>
                              <w:pStyle w:val="aff4"/>
                              <w:numPr>
                                <w:ilvl w:val="0"/>
                                <w:numId w:val="14"/>
                              </w:numPr>
                              <w:snapToGrid w:val="0"/>
                              <w:spacing w:line="276" w:lineRule="auto"/>
                              <w:ind w:leftChars="0" w:left="482" w:hanging="482"/>
                              <w:rPr>
                                <w:rFonts w:ascii="微軟正黑體" w:eastAsia="微軟正黑體" w:hAnsi="微軟正黑體"/>
                                <w:sz w:val="20"/>
                                <w:szCs w:val="20"/>
                                <w:lang w:eastAsia="zh-TW"/>
                              </w:rPr>
                            </w:pPr>
                            <w:r w:rsidRPr="006C360F">
                              <w:rPr>
                                <w:rFonts w:ascii="微軟正黑體" w:eastAsia="SimSun" w:hAnsi="微軟正黑體" w:hint="eastAsia"/>
                                <w:sz w:val="20"/>
                                <w:szCs w:val="20"/>
                              </w:rPr>
                              <w:t>工作内容：喂乌龟、看鲸鱼活动，探索大堡礁各岛陆地和海洋，并拍照、摄影在网志上做记录</w:t>
                            </w:r>
                          </w:p>
                          <w:p w14:paraId="7B1E82C0" w14:textId="0FCAE954"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lang w:eastAsia="zh-TW"/>
                              </w:rPr>
                            </w:pPr>
                            <w:r w:rsidRPr="006C360F">
                              <w:rPr>
                                <w:rFonts w:ascii="微軟正黑體" w:eastAsia="SimSun" w:hAnsi="微軟正黑體" w:hint="eastAsia"/>
                                <w:sz w:val="20"/>
                                <w:szCs w:val="20"/>
                              </w:rPr>
                              <w:t>工作时数：每月工作</w:t>
                            </w:r>
                            <w:r w:rsidRPr="006C360F">
                              <w:rPr>
                                <w:rFonts w:ascii="微軟正黑體" w:eastAsia="SimSun" w:hAnsi="微軟正黑體"/>
                                <w:sz w:val="20"/>
                                <w:szCs w:val="20"/>
                              </w:rPr>
                              <w:t>12</w:t>
                            </w:r>
                            <w:r w:rsidRPr="006C360F">
                              <w:rPr>
                                <w:rFonts w:ascii="微軟正黑體" w:eastAsia="SimSun" w:hAnsi="微軟正黑體" w:hint="eastAsia"/>
                                <w:sz w:val="20"/>
                                <w:szCs w:val="20"/>
                              </w:rPr>
                              <w:t>小时</w:t>
                            </w:r>
                          </w:p>
                          <w:p w14:paraId="5C8AEFEB" w14:textId="56BD33ED"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半年薪金：</w:t>
                            </w:r>
                            <w:r w:rsidRPr="006C360F">
                              <w:rPr>
                                <w:rFonts w:ascii="微軟正黑體" w:eastAsia="SimSun" w:hAnsi="微軟正黑體"/>
                                <w:sz w:val="20"/>
                                <w:szCs w:val="20"/>
                              </w:rPr>
                              <w:t>86</w:t>
                            </w:r>
                            <w:r w:rsidRPr="006C360F">
                              <w:rPr>
                                <w:rFonts w:ascii="微軟正黑體" w:eastAsia="SimSun" w:hAnsi="微軟正黑體" w:hint="eastAsia"/>
                                <w:sz w:val="20"/>
                                <w:szCs w:val="20"/>
                              </w:rPr>
                              <w:t>万港元</w:t>
                            </w:r>
                          </w:p>
                          <w:p w14:paraId="5922E110" w14:textId="2932077E"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lang w:eastAsia="zh-TW"/>
                              </w:rPr>
                            </w:pPr>
                            <w:r w:rsidRPr="006C360F">
                              <w:rPr>
                                <w:rFonts w:ascii="微軟正黑體" w:eastAsia="SimSun" w:hAnsi="微軟正黑體" w:hint="eastAsia"/>
                                <w:sz w:val="20"/>
                                <w:szCs w:val="20"/>
                              </w:rPr>
                              <w:t>福利：居住在</w:t>
                            </w:r>
                            <w:r w:rsidRPr="006C360F">
                              <w:rPr>
                                <w:rFonts w:ascii="微軟正黑體" w:eastAsia="SimSun" w:hAnsi="微軟正黑體"/>
                                <w:sz w:val="20"/>
                                <w:szCs w:val="20"/>
                              </w:rPr>
                              <w:t>3</w:t>
                            </w:r>
                            <w:r w:rsidRPr="006C360F">
                              <w:rPr>
                                <w:rFonts w:ascii="微軟正黑體" w:eastAsia="SimSun" w:hAnsi="微軟正黑體" w:hint="eastAsia"/>
                                <w:sz w:val="20"/>
                                <w:szCs w:val="20"/>
                              </w:rPr>
                              <w:t>房海景别墅，内有</w:t>
                            </w:r>
                            <w:r w:rsidRPr="006C360F">
                              <w:rPr>
                                <w:rFonts w:ascii="微軟正黑體" w:eastAsia="SimSun" w:hAnsi="微軟正黑體"/>
                                <w:sz w:val="20"/>
                                <w:szCs w:val="20"/>
                              </w:rPr>
                              <w:t>2</w:t>
                            </w:r>
                            <w:r w:rsidRPr="006C360F">
                              <w:rPr>
                                <w:rFonts w:ascii="微軟正黑體" w:eastAsia="SimSun" w:hAnsi="微軟正黑體" w:hint="eastAsia"/>
                                <w:sz w:val="20"/>
                                <w:szCs w:val="20"/>
                              </w:rPr>
                              <w:t>个洗手间、全套设备的厨房、娱乐系统，私人泳池、景观水疗池、日光浴室、大观景露台以及户外烧烤设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A13761" id="矩形: 圓角 101" o:spid="_x0000_s1056" style="position:absolute;margin-left:-8.6pt;margin-top:.25pt;width:417.6pt;height:162.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" fillcolor="window" strokecolor="#f79646" strokeweight="2pt">
                <v:textbox>
                  <w:txbxContent>
                    <w:p w14:paraId="0F89091A" w14:textId="0EB503A2" w:rsidR="00703D52" w:rsidRPr="002079E3" w:rsidRDefault="006C360F" w:rsidP="006C360F">
                      <w:pPr>
                        <w:snapToGrid w:val="0"/>
                        <w:spacing w:after="240" w:line="276" w:lineRule="auto"/>
                        <w:jc w:val="center"/>
                        <w:rPr>
                          <w:rFonts w:ascii="微軟正黑體" w:eastAsia="微軟正黑體" w:hAnsi="微軟正黑體" w:cs="新細明體"/>
                          <w:b/>
                          <w:bCs/>
                        </w:rPr>
                      </w:pPr>
                      <w:r w:rsidRPr="006C360F">
                        <w:rPr>
                          <w:rFonts w:ascii="微軟正黑體" w:eastAsia="SimSun" w:hAnsi="微軟正黑體" w:cs="新細明體" w:hint="eastAsia"/>
                          <w:b/>
                          <w:bCs/>
                        </w:rPr>
                        <w:t>澳洲大堡礁保育员</w:t>
                      </w:r>
                    </w:p>
                    <w:p w14:paraId="172ED7EE" w14:textId="20EDE887" w:rsidR="00703D52" w:rsidRPr="002F0DDE" w:rsidRDefault="006C360F" w:rsidP="006C360F">
                      <w:pPr>
                        <w:pStyle w:val="aff4"/>
                        <w:numPr>
                          <w:ilvl w:val="0"/>
                          <w:numId w:val="14"/>
                        </w:numPr>
                        <w:snapToGrid w:val="0"/>
                        <w:spacing w:line="276" w:lineRule="auto"/>
                        <w:ind w:leftChars="0" w:left="482" w:hanging="482"/>
                        <w:rPr>
                          <w:rFonts w:ascii="微軟正黑體" w:eastAsia="微軟正黑體" w:hAnsi="微軟正黑體"/>
                          <w:sz w:val="20"/>
                          <w:szCs w:val="20"/>
                          <w:lang w:eastAsia="zh-TW"/>
                        </w:rPr>
                      </w:pPr>
                      <w:r w:rsidRPr="006C360F">
                        <w:rPr>
                          <w:rFonts w:ascii="微軟正黑體" w:eastAsia="SimSun" w:hAnsi="微軟正黑體" w:hint="eastAsia"/>
                          <w:sz w:val="20"/>
                          <w:szCs w:val="20"/>
                        </w:rPr>
                        <w:t>工作内容：喂乌龟、看鲸鱼活动，探索大堡礁各岛陆地和海洋，并拍照、摄影在网志上做记录</w:t>
                      </w:r>
                    </w:p>
                    <w:p w14:paraId="7B1E82C0" w14:textId="0FCAE954"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lang w:eastAsia="zh-TW"/>
                        </w:rPr>
                      </w:pPr>
                      <w:r w:rsidRPr="006C360F">
                        <w:rPr>
                          <w:rFonts w:ascii="微軟正黑體" w:eastAsia="SimSun" w:hAnsi="微軟正黑體" w:hint="eastAsia"/>
                          <w:sz w:val="20"/>
                          <w:szCs w:val="20"/>
                        </w:rPr>
                        <w:t>工作时数：每月工作</w:t>
                      </w:r>
                      <w:r w:rsidRPr="006C360F">
                        <w:rPr>
                          <w:rFonts w:ascii="微軟正黑體" w:eastAsia="SimSun" w:hAnsi="微軟正黑體"/>
                          <w:sz w:val="20"/>
                          <w:szCs w:val="20"/>
                        </w:rPr>
                        <w:t>12</w:t>
                      </w:r>
                      <w:r w:rsidRPr="006C360F">
                        <w:rPr>
                          <w:rFonts w:ascii="微軟正黑體" w:eastAsia="SimSun" w:hAnsi="微軟正黑體" w:hint="eastAsia"/>
                          <w:sz w:val="20"/>
                          <w:szCs w:val="20"/>
                        </w:rPr>
                        <w:t>小时</w:t>
                      </w:r>
                    </w:p>
                    <w:p w14:paraId="5C8AEFEB" w14:textId="56BD33ED"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rPr>
                      </w:pPr>
                      <w:r w:rsidRPr="006C360F">
                        <w:rPr>
                          <w:rFonts w:ascii="微軟正黑體" w:eastAsia="SimSun" w:hAnsi="微軟正黑體" w:hint="eastAsia"/>
                          <w:sz w:val="20"/>
                          <w:szCs w:val="20"/>
                        </w:rPr>
                        <w:t>半年薪金：</w:t>
                      </w:r>
                      <w:r w:rsidRPr="006C360F">
                        <w:rPr>
                          <w:rFonts w:ascii="微軟正黑體" w:eastAsia="SimSun" w:hAnsi="微軟正黑體"/>
                          <w:sz w:val="20"/>
                          <w:szCs w:val="20"/>
                        </w:rPr>
                        <w:t>86</w:t>
                      </w:r>
                      <w:r w:rsidRPr="006C360F">
                        <w:rPr>
                          <w:rFonts w:ascii="微軟正黑體" w:eastAsia="SimSun" w:hAnsi="微軟正黑體" w:hint="eastAsia"/>
                          <w:sz w:val="20"/>
                          <w:szCs w:val="20"/>
                        </w:rPr>
                        <w:t>万港元</w:t>
                      </w:r>
                    </w:p>
                    <w:p w14:paraId="5922E110" w14:textId="2932077E" w:rsidR="00703D52" w:rsidRPr="002F0DDE" w:rsidRDefault="006C360F" w:rsidP="006C360F">
                      <w:pPr>
                        <w:pStyle w:val="aff4"/>
                        <w:numPr>
                          <w:ilvl w:val="0"/>
                          <w:numId w:val="14"/>
                        </w:numPr>
                        <w:snapToGrid w:val="0"/>
                        <w:spacing w:line="276" w:lineRule="auto"/>
                        <w:ind w:leftChars="0"/>
                        <w:rPr>
                          <w:rFonts w:ascii="微軟正黑體" w:eastAsia="微軟正黑體" w:hAnsi="微軟正黑體"/>
                          <w:sz w:val="20"/>
                          <w:szCs w:val="20"/>
                          <w:lang w:eastAsia="zh-TW"/>
                        </w:rPr>
                      </w:pPr>
                      <w:r w:rsidRPr="006C360F">
                        <w:rPr>
                          <w:rFonts w:ascii="微軟正黑體" w:eastAsia="SimSun" w:hAnsi="微軟正黑體" w:hint="eastAsia"/>
                          <w:sz w:val="20"/>
                          <w:szCs w:val="20"/>
                        </w:rPr>
                        <w:t>福利：居住在</w:t>
                      </w:r>
                      <w:r w:rsidRPr="006C360F">
                        <w:rPr>
                          <w:rFonts w:ascii="微軟正黑體" w:eastAsia="SimSun" w:hAnsi="微軟正黑體"/>
                          <w:sz w:val="20"/>
                          <w:szCs w:val="20"/>
                        </w:rPr>
                        <w:t>3</w:t>
                      </w:r>
                      <w:r w:rsidRPr="006C360F">
                        <w:rPr>
                          <w:rFonts w:ascii="微軟正黑體" w:eastAsia="SimSun" w:hAnsi="微軟正黑體" w:hint="eastAsia"/>
                          <w:sz w:val="20"/>
                          <w:szCs w:val="20"/>
                        </w:rPr>
                        <w:t>房海景别墅，内有</w:t>
                      </w:r>
                      <w:r w:rsidRPr="006C360F">
                        <w:rPr>
                          <w:rFonts w:ascii="微軟正黑體" w:eastAsia="SimSun" w:hAnsi="微軟正黑體"/>
                          <w:sz w:val="20"/>
                          <w:szCs w:val="20"/>
                        </w:rPr>
                        <w:t>2</w:t>
                      </w:r>
                      <w:r w:rsidRPr="006C360F">
                        <w:rPr>
                          <w:rFonts w:ascii="微軟正黑體" w:eastAsia="SimSun" w:hAnsi="微軟正黑體" w:hint="eastAsia"/>
                          <w:sz w:val="20"/>
                          <w:szCs w:val="20"/>
                        </w:rPr>
                        <w:t>个洗手间、全套设备的厨房、娱乐系统，私人泳池、景观水疗池、日光浴室、大观景露台以及户外烧烤设施。</w:t>
                      </w:r>
                    </w:p>
                  </w:txbxContent>
                </v:textbox>
              </v:roundrect>
            </w:pict>
          </mc:Fallback>
        </mc:AlternateContent>
      </w:r>
    </w:p>
    <w:p w14:paraId="6C22B823" w14:textId="74996E66" w:rsidR="00B42A18" w:rsidRPr="00C92B6F" w:rsidRDefault="00B42A18" w:rsidP="00B42A18">
      <w:pPr>
        <w:snapToGrid w:val="0"/>
        <w:spacing w:line="276" w:lineRule="auto"/>
        <w:rPr>
          <w:rFonts w:eastAsia="微軟正黑體"/>
          <w:b/>
          <w:sz w:val="28"/>
          <w:szCs w:val="28"/>
          <w:lang w:eastAsia="zh-TW"/>
        </w:rPr>
      </w:pPr>
    </w:p>
    <w:p w14:paraId="0AFF034A" w14:textId="533B2FFE" w:rsidR="00B42A18" w:rsidRPr="00C92B6F" w:rsidRDefault="00B42A18" w:rsidP="00B42A18">
      <w:pPr>
        <w:snapToGrid w:val="0"/>
        <w:spacing w:line="276" w:lineRule="auto"/>
        <w:rPr>
          <w:rFonts w:eastAsia="微軟正黑體"/>
          <w:b/>
          <w:sz w:val="28"/>
          <w:szCs w:val="28"/>
          <w:lang w:eastAsia="zh-TW"/>
        </w:rPr>
      </w:pPr>
    </w:p>
    <w:p w14:paraId="742DE900" w14:textId="12BA4730" w:rsidR="00B42A18" w:rsidRPr="00C92B6F" w:rsidRDefault="00B42A18" w:rsidP="00B42A18">
      <w:pPr>
        <w:snapToGrid w:val="0"/>
        <w:spacing w:line="276" w:lineRule="auto"/>
        <w:rPr>
          <w:rFonts w:eastAsia="微軟正黑體"/>
          <w:b/>
          <w:sz w:val="28"/>
          <w:szCs w:val="28"/>
          <w:lang w:eastAsia="zh-HK"/>
        </w:rPr>
      </w:pPr>
    </w:p>
    <w:p w14:paraId="0F49BBD5" w14:textId="1AB7811F" w:rsidR="002901D3" w:rsidRPr="00C92B6F" w:rsidRDefault="002901D3" w:rsidP="00B42A18">
      <w:pPr>
        <w:snapToGrid w:val="0"/>
        <w:spacing w:line="276" w:lineRule="auto"/>
        <w:rPr>
          <w:rFonts w:eastAsia="微軟正黑體"/>
          <w:b/>
          <w:sz w:val="28"/>
          <w:szCs w:val="28"/>
          <w:lang w:eastAsia="zh-HK"/>
        </w:rPr>
      </w:pPr>
    </w:p>
    <w:p w14:paraId="0CE13238" w14:textId="77777777" w:rsidR="002901D3" w:rsidRPr="00C92B6F" w:rsidRDefault="002901D3" w:rsidP="00B42A18">
      <w:pPr>
        <w:snapToGrid w:val="0"/>
        <w:spacing w:line="276" w:lineRule="auto"/>
        <w:rPr>
          <w:rFonts w:eastAsia="微軟正黑體"/>
          <w:b/>
          <w:sz w:val="28"/>
          <w:szCs w:val="28"/>
          <w:lang w:eastAsia="zh-HK"/>
        </w:rPr>
      </w:pPr>
    </w:p>
    <w:p w14:paraId="20508AE8" w14:textId="02415E4B" w:rsidR="00B42A18" w:rsidRPr="00C92B6F" w:rsidRDefault="00B42A18" w:rsidP="00B42A18">
      <w:pPr>
        <w:snapToGrid w:val="0"/>
        <w:spacing w:line="276" w:lineRule="auto"/>
        <w:rPr>
          <w:rFonts w:eastAsia="微軟正黑體"/>
          <w:b/>
          <w:sz w:val="28"/>
          <w:szCs w:val="28"/>
          <w:lang w:eastAsia="zh-HK"/>
        </w:rPr>
      </w:pPr>
    </w:p>
    <w:p w14:paraId="4CED9AF5" w14:textId="6984A28D" w:rsidR="00B42A18" w:rsidRPr="00C92B6F" w:rsidRDefault="00B42A18" w:rsidP="00B42A18">
      <w:pPr>
        <w:snapToGrid w:val="0"/>
        <w:spacing w:line="276" w:lineRule="auto"/>
        <w:rPr>
          <w:rFonts w:eastAsia="微軟正黑體"/>
          <w:b/>
          <w:sz w:val="14"/>
          <w:szCs w:val="14"/>
          <w:lang w:eastAsia="zh-HK"/>
        </w:rPr>
      </w:pPr>
    </w:p>
    <w:p w14:paraId="587DCCA8" w14:textId="77777777" w:rsidR="002901D3" w:rsidRPr="00C92B6F" w:rsidRDefault="002901D3" w:rsidP="00513F78">
      <w:pPr>
        <w:rPr>
          <w:rFonts w:eastAsia="微軟正黑體"/>
          <w:bCs/>
          <w:lang w:eastAsia="zh-HK"/>
        </w:rPr>
      </w:pPr>
    </w:p>
    <w:p w14:paraId="56C4ACE1" w14:textId="77777777" w:rsidR="006C360F" w:rsidRDefault="006C360F" w:rsidP="009E4C90">
      <w:pPr>
        <w:snapToGrid w:val="0"/>
        <w:rPr>
          <w:rFonts w:eastAsia="SimSun"/>
          <w:bCs/>
        </w:rPr>
      </w:pPr>
    </w:p>
    <w:p w14:paraId="0D3F89D4" w14:textId="77777777" w:rsidR="006C360F" w:rsidRDefault="006C360F" w:rsidP="009E4C90">
      <w:pPr>
        <w:snapToGrid w:val="0"/>
        <w:rPr>
          <w:rFonts w:eastAsia="SimSun"/>
          <w:bCs/>
        </w:rPr>
      </w:pPr>
    </w:p>
    <w:p w14:paraId="11738FA6" w14:textId="5229160B" w:rsidR="00B847F9" w:rsidRPr="00C92B6F" w:rsidRDefault="006C360F" w:rsidP="006C360F">
      <w:pPr>
        <w:snapToGrid w:val="0"/>
        <w:spacing w:line="276" w:lineRule="auto"/>
        <w:rPr>
          <w:rFonts w:eastAsiaTheme="minorEastAsia"/>
          <w:bCs/>
        </w:rPr>
      </w:pPr>
      <w:r w:rsidRPr="006C360F">
        <w:rPr>
          <w:rFonts w:eastAsia="SimSun" w:hint="eastAsia"/>
          <w:bCs/>
        </w:rPr>
        <w:t>这份当时被誉为「天下第一好工」由一名英国男子本</w:t>
      </w:r>
      <w:r w:rsidRPr="006C360F">
        <w:rPr>
          <w:rFonts w:eastAsia="SimSun"/>
          <w:lang w:val="en-US"/>
        </w:rPr>
        <w:t>·</w:t>
      </w:r>
      <w:r w:rsidRPr="006C360F">
        <w:rPr>
          <w:rFonts w:eastAsia="SimSun" w:hint="eastAsia"/>
          <w:bCs/>
        </w:rPr>
        <w:t>绍索尔（</w:t>
      </w:r>
      <w:r w:rsidRPr="006C360F">
        <w:rPr>
          <w:rFonts w:eastAsia="SimSun"/>
          <w:bCs/>
        </w:rPr>
        <w:t>Ben Southall</w:t>
      </w:r>
      <w:r w:rsidRPr="006C360F">
        <w:rPr>
          <w:rFonts w:eastAsia="SimSun" w:hint="eastAsia"/>
          <w:bCs/>
        </w:rPr>
        <w:t>）所获得。不过，绍索尔事后抱怨工作很忙碌，期间还差点因为被水母蜇伤而毒死，最后连女友都和他分手了。</w:t>
      </w:r>
    </w:p>
    <w:p w14:paraId="62337009" w14:textId="5C4ECAE4" w:rsidR="00BB2FD4" w:rsidRPr="00C92B6F" w:rsidRDefault="006C360F" w:rsidP="006C360F">
      <w:pPr>
        <w:spacing w:line="276" w:lineRule="auto"/>
        <w:rPr>
          <w:rFonts w:eastAsiaTheme="minorEastAsia"/>
          <w:bCs/>
          <w:sz w:val="22"/>
          <w:szCs w:val="22"/>
          <w:lang w:eastAsia="zh-TW"/>
        </w:rPr>
      </w:pPr>
      <w:r w:rsidRPr="006C360F">
        <w:rPr>
          <w:rFonts w:eastAsia="SimSun" w:hint="eastAsia"/>
          <w:bCs/>
          <w:sz w:val="22"/>
          <w:szCs w:val="22"/>
        </w:rPr>
        <w:t>资料来源：人民网（</w:t>
      </w:r>
      <w:r w:rsidRPr="006C360F">
        <w:rPr>
          <w:rFonts w:eastAsia="SimSun"/>
          <w:bCs/>
          <w:sz w:val="22"/>
          <w:szCs w:val="22"/>
        </w:rPr>
        <w:t>2013</w:t>
      </w:r>
      <w:r w:rsidRPr="006C360F">
        <w:rPr>
          <w:rFonts w:eastAsia="SimSun" w:hint="eastAsia"/>
          <w:bCs/>
          <w:sz w:val="22"/>
          <w:szCs w:val="22"/>
        </w:rPr>
        <w:t>），《澳洲又开招世界最好工作</w:t>
      </w:r>
      <w:r w:rsidRPr="006C360F">
        <w:rPr>
          <w:rFonts w:eastAsia="SimSun"/>
          <w:bCs/>
          <w:sz w:val="22"/>
          <w:szCs w:val="22"/>
        </w:rPr>
        <w:t xml:space="preserve"> </w:t>
      </w:r>
      <w:r w:rsidRPr="006C360F">
        <w:rPr>
          <w:rFonts w:eastAsia="SimSun" w:hint="eastAsia"/>
          <w:bCs/>
          <w:sz w:val="22"/>
          <w:szCs w:val="22"/>
        </w:rPr>
        <w:t>吃遍高级饭店》；香港经济日报（</w:t>
      </w:r>
      <w:r w:rsidRPr="006C360F">
        <w:rPr>
          <w:rFonts w:eastAsia="SimSun"/>
          <w:bCs/>
          <w:sz w:val="22"/>
          <w:szCs w:val="22"/>
        </w:rPr>
        <w:t>2009</w:t>
      </w:r>
      <w:r w:rsidRPr="006C360F">
        <w:rPr>
          <w:rFonts w:eastAsia="SimSun" w:hint="eastAsia"/>
          <w:bCs/>
          <w:sz w:val="22"/>
          <w:szCs w:val="22"/>
        </w:rPr>
        <w:t>），《澳洲大堡礁笋工</w:t>
      </w:r>
      <w:r w:rsidRPr="006C360F">
        <w:rPr>
          <w:rFonts w:eastAsia="SimSun"/>
          <w:bCs/>
          <w:sz w:val="22"/>
          <w:szCs w:val="22"/>
        </w:rPr>
        <w:t xml:space="preserve"> </w:t>
      </w:r>
      <w:r w:rsidRPr="006C360F">
        <w:rPr>
          <w:rFonts w:eastAsia="SimSun" w:hint="eastAsia"/>
          <w:bCs/>
          <w:sz w:val="22"/>
          <w:szCs w:val="22"/>
        </w:rPr>
        <w:t>聘保育员月薪</w:t>
      </w:r>
      <w:r w:rsidRPr="006C360F">
        <w:rPr>
          <w:rFonts w:eastAsia="SimSun"/>
          <w:bCs/>
          <w:sz w:val="22"/>
          <w:szCs w:val="22"/>
        </w:rPr>
        <w:t>14</w:t>
      </w:r>
      <w:r w:rsidRPr="006C360F">
        <w:rPr>
          <w:rFonts w:eastAsia="SimSun" w:hint="eastAsia"/>
          <w:bCs/>
          <w:sz w:val="22"/>
          <w:szCs w:val="22"/>
        </w:rPr>
        <w:t>万》。</w:t>
      </w:r>
    </w:p>
    <w:p w14:paraId="6FEDEB03" w14:textId="3807CFA8" w:rsidR="002901D3" w:rsidRPr="00C92B6F" w:rsidRDefault="002901D3">
      <w:pPr>
        <w:spacing w:after="200" w:line="276" w:lineRule="auto"/>
        <w:rPr>
          <w:rFonts w:eastAsia="微軟正黑體"/>
          <w:b/>
          <w:bCs/>
          <w:color w:val="000000" w:themeColor="text1"/>
          <w:lang w:eastAsia="zh-HK"/>
        </w:rPr>
      </w:pPr>
      <w:r w:rsidRPr="00C92B6F">
        <w:rPr>
          <w:rFonts w:eastAsia="微軟正黑體"/>
          <w:b/>
          <w:bCs/>
          <w:color w:val="000000" w:themeColor="text1"/>
          <w:lang w:eastAsia="zh-HK"/>
        </w:rPr>
        <w:br w:type="page"/>
      </w:r>
    </w:p>
    <w:p w14:paraId="4F5B8CBC" w14:textId="1EB641D1" w:rsidR="00F01C1A" w:rsidRDefault="00F01C1A" w:rsidP="009E4C90">
      <w:pPr>
        <w:snapToGrid w:val="0"/>
        <w:jc w:val="both"/>
        <w:rPr>
          <w:rFonts w:eastAsia="微軟正黑體"/>
          <w:b/>
          <w:bCs/>
          <w:color w:val="000000" w:themeColor="text1"/>
          <w:lang w:eastAsia="zh-HK"/>
        </w:rPr>
      </w:pPr>
      <w:r w:rsidRPr="00C92B6F">
        <w:rPr>
          <w:rFonts w:eastAsia="微軟正黑體"/>
          <w:b/>
          <w:noProof/>
          <w:sz w:val="28"/>
          <w:szCs w:val="28"/>
          <w:lang w:val="en-US"/>
        </w:rPr>
        <mc:AlternateContent>
          <mc:Choice Requires="wps">
            <w:drawing>
              <wp:anchor distT="0" distB="0" distL="114300" distR="114300" simplePos="0" relativeHeight="251672576" behindDoc="0" locked="0" layoutInCell="1" allowOverlap="1" wp14:anchorId="26B39F07" wp14:editId="5107A3F9">
                <wp:simplePos x="0" y="0"/>
                <wp:positionH relativeFrom="margin">
                  <wp:align>left</wp:align>
                </wp:positionH>
                <wp:positionV relativeFrom="paragraph">
                  <wp:posOffset>111388</wp:posOffset>
                </wp:positionV>
                <wp:extent cx="5514243" cy="1029661"/>
                <wp:effectExtent l="19050" t="0" r="29845" b="37465"/>
                <wp:wrapNone/>
                <wp:docPr id="45" name="雲朵形 45"/>
                <wp:cNvGraphicFramePr/>
                <a:graphic xmlns:a="http://schemas.openxmlformats.org/drawingml/2006/main">
                  <a:graphicData uri="http://schemas.microsoft.com/office/word/2010/wordprocessingShape">
                    <wps:wsp>
                      <wps:cNvSpPr/>
                      <wps:spPr>
                        <a:xfrm>
                          <a:off x="0" y="0"/>
                          <a:ext cx="5514243" cy="1029661"/>
                        </a:xfrm>
                        <a:prstGeom prst="cloud">
                          <a:avLst/>
                        </a:prstGeom>
                        <a:solidFill>
                          <a:sysClr val="window" lastClr="FFFFFF"/>
                        </a:solidFill>
                        <a:ln w="25400" cap="flat" cmpd="sng" algn="ctr">
                          <a:solidFill>
                            <a:srgbClr val="4BACC6"/>
                          </a:solidFill>
                          <a:prstDash val="solid"/>
                        </a:ln>
                        <a:effectLst/>
                      </wps:spPr>
                      <wps:txbx>
                        <w:txbxContent>
                          <w:p w14:paraId="1DDB0AE8" w14:textId="101FDC26" w:rsidR="00703D52" w:rsidRPr="00EA128C" w:rsidRDefault="006C360F" w:rsidP="006C360F">
                            <w:pPr>
                              <w:spacing w:line="276" w:lineRule="auto"/>
                              <w:jc w:val="center"/>
                              <w:rPr>
                                <w:rFonts w:eastAsiaTheme="minorEastAsia"/>
                                <w:lang w:eastAsia="zh-TW"/>
                              </w:rPr>
                            </w:pPr>
                            <w:r w:rsidRPr="006C360F">
                              <w:rPr>
                                <w:rFonts w:ascii="微軟正黑體" w:eastAsia="SimSun" w:hAnsi="微軟正黑體" w:hint="eastAsia"/>
                                <w:b/>
                                <w:sz w:val="28"/>
                                <w:szCs w:val="28"/>
                              </w:rPr>
                              <w:t>为</w:t>
                            </w:r>
                            <w:r w:rsidR="00C01D38">
                              <w:rPr>
                                <w:rFonts w:ascii="微軟正黑體" w:eastAsia="SimSun" w:hAnsi="微軟正黑體" w:hint="eastAsia"/>
                                <w:b/>
                                <w:sz w:val="28"/>
                                <w:szCs w:val="28"/>
                              </w:rPr>
                              <w:t>什么</w:t>
                            </w:r>
                            <w:r w:rsidRPr="006C360F">
                              <w:rPr>
                                <w:rFonts w:ascii="微軟正黑體" w:eastAsia="SimSun" w:hAnsi="微軟正黑體" w:hint="eastAsia"/>
                                <w:b/>
                                <w:sz w:val="28"/>
                                <w:szCs w:val="28"/>
                              </w:rPr>
                              <w:t>这么多人竞争的「天下第一好工」，被取录者后来竟然怨声不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39F07" id="雲朵形 45" o:spid="_x0000_s1057" style="position:absolute;left:0;text-align:left;margin-left:0;margin-top:8.75pt;width:434.2pt;height:81.1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99036,623922;275712,604926;884321,831809;742891,840890;2103326,931700;2018060,890228;3679608,828281;3645527,873782;4356380,547103;4771352,717187;5335285,365959;5150456,429740;4891848,129327;4901549,159454;3711647,94195;3806359,55773;2826177,112500;2872002,79370;1787023,123750;1952961,155879;526789,376327;497814,342505" o:connectangles="0,0,0,0,0,0,0,0,0,0,0,0,0,0,0,0,0,0,0,0,0,0" textboxrect="0,0,43200,43200"/>
                <v:textbox>
                  <w:txbxContent>
                    <w:p w14:paraId="1DDB0AE8" w14:textId="101FDC26" w:rsidR="00703D52" w:rsidRPr="00EA128C" w:rsidRDefault="006C360F" w:rsidP="006C360F">
                      <w:pPr>
                        <w:spacing w:line="276" w:lineRule="auto"/>
                        <w:jc w:val="center"/>
                        <w:rPr>
                          <w:rFonts w:eastAsiaTheme="minorEastAsia"/>
                          <w:lang w:eastAsia="zh-TW"/>
                        </w:rPr>
                      </w:pPr>
                      <w:r w:rsidRPr="006C360F">
                        <w:rPr>
                          <w:rFonts w:ascii="微軟正黑體" w:eastAsia="SimSun" w:hAnsi="微軟正黑體" w:hint="eastAsia"/>
                          <w:b/>
                          <w:sz w:val="28"/>
                          <w:szCs w:val="28"/>
                        </w:rPr>
                        <w:t>为</w:t>
                      </w:r>
                      <w:r w:rsidR="00C01D38">
                        <w:rPr>
                          <w:rFonts w:ascii="微軟正黑體" w:eastAsia="SimSun" w:hAnsi="微軟正黑體" w:hint="eastAsia"/>
                          <w:b/>
                          <w:sz w:val="28"/>
                          <w:szCs w:val="28"/>
                        </w:rPr>
                        <w:t>什么</w:t>
                      </w:r>
                      <w:r w:rsidRPr="006C360F">
                        <w:rPr>
                          <w:rFonts w:ascii="微軟正黑體" w:eastAsia="SimSun" w:hAnsi="微軟正黑體" w:hint="eastAsia"/>
                          <w:b/>
                          <w:sz w:val="28"/>
                          <w:szCs w:val="28"/>
                        </w:rPr>
                        <w:t>这么多人竞争的「天下第一好工」，被取录者后来竟然怨声不绝？</w:t>
                      </w:r>
                    </w:p>
                  </w:txbxContent>
                </v:textbox>
                <w10:wrap anchorx="margin"/>
              </v:shape>
            </w:pict>
          </mc:Fallback>
        </mc:AlternateContent>
      </w:r>
    </w:p>
    <w:p w14:paraId="67487F56" w14:textId="77777777" w:rsidR="00F01C1A" w:rsidRDefault="00F01C1A" w:rsidP="009E4C90">
      <w:pPr>
        <w:snapToGrid w:val="0"/>
        <w:jc w:val="both"/>
        <w:rPr>
          <w:rFonts w:eastAsia="微軟正黑體"/>
          <w:b/>
          <w:bCs/>
          <w:color w:val="000000" w:themeColor="text1"/>
          <w:lang w:eastAsia="zh-HK"/>
        </w:rPr>
      </w:pPr>
    </w:p>
    <w:p w14:paraId="26653D70" w14:textId="77777777" w:rsidR="00F01C1A" w:rsidRDefault="00F01C1A" w:rsidP="009E4C90">
      <w:pPr>
        <w:snapToGrid w:val="0"/>
        <w:jc w:val="both"/>
        <w:rPr>
          <w:rFonts w:eastAsia="微軟正黑體"/>
          <w:b/>
          <w:bCs/>
          <w:color w:val="000000" w:themeColor="text1"/>
          <w:lang w:eastAsia="zh-HK"/>
        </w:rPr>
      </w:pPr>
    </w:p>
    <w:p w14:paraId="3E9CAC90" w14:textId="77777777" w:rsidR="00F01C1A" w:rsidRDefault="00F01C1A" w:rsidP="009E4C90">
      <w:pPr>
        <w:snapToGrid w:val="0"/>
        <w:jc w:val="both"/>
        <w:rPr>
          <w:rFonts w:eastAsia="微軟正黑體"/>
          <w:b/>
          <w:bCs/>
          <w:color w:val="000000" w:themeColor="text1"/>
          <w:lang w:eastAsia="zh-HK"/>
        </w:rPr>
      </w:pPr>
    </w:p>
    <w:p w14:paraId="3C7A19BC" w14:textId="77777777" w:rsidR="00F01C1A" w:rsidRDefault="00F01C1A" w:rsidP="009E4C90">
      <w:pPr>
        <w:snapToGrid w:val="0"/>
        <w:jc w:val="both"/>
        <w:rPr>
          <w:rFonts w:eastAsia="微軟正黑體"/>
          <w:b/>
          <w:bCs/>
          <w:color w:val="000000" w:themeColor="text1"/>
          <w:lang w:eastAsia="zh-HK"/>
        </w:rPr>
      </w:pPr>
    </w:p>
    <w:p w14:paraId="56E522C0" w14:textId="77777777" w:rsidR="00F01C1A" w:rsidRDefault="00F01C1A" w:rsidP="009E4C90">
      <w:pPr>
        <w:snapToGrid w:val="0"/>
        <w:jc w:val="both"/>
        <w:rPr>
          <w:rFonts w:eastAsia="微軟正黑體"/>
          <w:b/>
          <w:bCs/>
          <w:color w:val="000000" w:themeColor="text1"/>
          <w:lang w:eastAsia="zh-HK"/>
        </w:rPr>
      </w:pPr>
    </w:p>
    <w:p w14:paraId="679BF602" w14:textId="77777777" w:rsidR="00F01C1A" w:rsidRDefault="00F01C1A" w:rsidP="009E4C90">
      <w:pPr>
        <w:snapToGrid w:val="0"/>
        <w:jc w:val="both"/>
        <w:rPr>
          <w:rFonts w:eastAsia="微軟正黑體"/>
          <w:b/>
          <w:bCs/>
          <w:color w:val="000000" w:themeColor="text1"/>
          <w:lang w:eastAsia="zh-HK"/>
        </w:rPr>
      </w:pPr>
    </w:p>
    <w:p w14:paraId="7E951575" w14:textId="49942524" w:rsidR="0028130B" w:rsidRPr="00C92B6F" w:rsidRDefault="006C360F" w:rsidP="006C360F">
      <w:pPr>
        <w:snapToGrid w:val="0"/>
        <w:spacing w:line="276" w:lineRule="auto"/>
        <w:jc w:val="both"/>
        <w:rPr>
          <w:rFonts w:eastAsia="微軟正黑體"/>
          <w:b/>
          <w:bCs/>
          <w:color w:val="000000" w:themeColor="text1"/>
          <w:lang w:eastAsia="zh-HK"/>
        </w:rPr>
      </w:pPr>
      <w:r w:rsidRPr="006C360F">
        <w:rPr>
          <w:rFonts w:eastAsia="SimSun" w:hint="eastAsia"/>
          <w:b/>
          <w:bCs/>
          <w:color w:val="000000" w:themeColor="text1"/>
        </w:rPr>
        <w:t>如何选择职业？</w:t>
      </w:r>
    </w:p>
    <w:p w14:paraId="49B6C09B" w14:textId="1A55ACD8" w:rsidR="00067EFF" w:rsidRPr="00C92B6F" w:rsidRDefault="00FD5F8B" w:rsidP="006C360F">
      <w:pPr>
        <w:snapToGrid w:val="0"/>
        <w:spacing w:line="276" w:lineRule="auto"/>
        <w:jc w:val="both"/>
        <w:rPr>
          <w:rFonts w:eastAsia="微軟正黑體"/>
          <w:bCs/>
          <w:lang w:val="en-GB"/>
        </w:rPr>
      </w:pPr>
      <w:r w:rsidRPr="00C92B6F">
        <w:rPr>
          <w:noProof/>
          <w:lang w:val="en-US"/>
        </w:rPr>
        <w:drawing>
          <wp:anchor distT="0" distB="0" distL="114300" distR="114300" simplePos="0" relativeHeight="251639808" behindDoc="0" locked="0" layoutInCell="1" allowOverlap="1" wp14:anchorId="7BA1C1AE" wp14:editId="1C022BD3">
            <wp:simplePos x="0" y="0"/>
            <wp:positionH relativeFrom="margin">
              <wp:posOffset>4107273</wp:posOffset>
            </wp:positionH>
            <wp:positionV relativeFrom="paragraph">
              <wp:posOffset>8271</wp:posOffset>
            </wp:positionV>
            <wp:extent cx="1365885" cy="1538605"/>
            <wp:effectExtent l="0" t="0" r="5715" b="2540"/>
            <wp:wrapSquare wrapText="bothSides"/>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screen">
                      <a:extLst>
                        <a:ext uri="{28A0092B-C50C-407E-A947-70E740481C1C}">
                          <a14:useLocalDpi xmlns:a14="http://schemas.microsoft.com/office/drawing/2010/main"/>
                        </a:ext>
                      </a:extLst>
                    </a:blip>
                    <a:stretch>
                      <a:fillRect/>
                    </a:stretch>
                  </pic:blipFill>
                  <pic:spPr>
                    <a:xfrm>
                      <a:off x="0" y="0"/>
                      <a:ext cx="1365885" cy="153860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color w:val="000000" w:themeColor="text1"/>
        </w:rPr>
        <w:t>职业种类繁多，我们选择职业时，首要考虑自己的性格、兴趣、能力和价值观，否则不论是条件多好的职业，不适合自己亦只会徒添压力和感到难受。</w:t>
      </w:r>
      <w:r w:rsidR="006C360F" w:rsidRPr="006C360F">
        <w:rPr>
          <w:rFonts w:eastAsia="SimSun" w:hint="eastAsia"/>
          <w:bCs/>
        </w:rPr>
        <w:t>即使勉强打拼几年，最终仍可能因为工作不愉快而转职。相反，</w:t>
      </w:r>
      <w:r w:rsidR="006C360F" w:rsidRPr="006C360F">
        <w:rPr>
          <w:rFonts w:eastAsia="SimSun" w:hint="eastAsia"/>
          <w:bCs/>
          <w:color w:val="000000" w:themeColor="text1"/>
        </w:rPr>
        <w:t>如果</w:t>
      </w:r>
      <w:r w:rsidR="006C360F" w:rsidRPr="006C360F">
        <w:rPr>
          <w:rFonts w:eastAsia="SimSun" w:hint="eastAsia"/>
          <w:color w:val="000000" w:themeColor="text1"/>
        </w:rPr>
        <w:t>性格、兴趣、能力和</w:t>
      </w:r>
      <w:r w:rsidR="006C360F" w:rsidRPr="006C360F">
        <w:rPr>
          <w:rFonts w:eastAsia="SimSun" w:hint="eastAsia"/>
          <w:bCs/>
          <w:color w:val="000000" w:themeColor="text1"/>
        </w:rPr>
        <w:t>价值观与职业匹配，我们便能</w:t>
      </w:r>
      <w:r w:rsidR="006C360F" w:rsidRPr="006C360F">
        <w:rPr>
          <w:rFonts w:eastAsia="SimSun" w:hint="eastAsia"/>
          <w:bCs/>
          <w:lang w:val="en-GB"/>
        </w:rPr>
        <w:t>享受工作所带来的乐趣，</w:t>
      </w:r>
      <w:r w:rsidR="006C360F" w:rsidRPr="006C360F">
        <w:rPr>
          <w:rFonts w:eastAsia="SimSun" w:hint="eastAsia"/>
          <w:bCs/>
          <w:color w:val="000000" w:themeColor="text1"/>
        </w:rPr>
        <w:t>取得较高的</w:t>
      </w:r>
      <w:r w:rsidR="006C360F" w:rsidRPr="006C360F">
        <w:rPr>
          <w:rFonts w:eastAsia="SimSun" w:hint="eastAsia"/>
          <w:bCs/>
          <w:lang w:val="en-GB"/>
        </w:rPr>
        <w:t>目的感、</w:t>
      </w:r>
      <w:r w:rsidR="006C360F" w:rsidRPr="006C360F">
        <w:rPr>
          <w:rFonts w:eastAsia="SimSun" w:hint="eastAsia"/>
          <w:bCs/>
          <w:color w:val="000000" w:themeColor="text1"/>
        </w:rPr>
        <w:t>满足感和成功感，也会得到更长远的发展。</w:t>
      </w:r>
    </w:p>
    <w:p w14:paraId="1960B2AB" w14:textId="5854DAB4" w:rsidR="00196ED0" w:rsidRPr="00C92B6F" w:rsidRDefault="00196ED0" w:rsidP="009E4C90">
      <w:pPr>
        <w:snapToGrid w:val="0"/>
        <w:jc w:val="both"/>
        <w:rPr>
          <w:rFonts w:eastAsia="Microsoft JhengHei UI"/>
          <w:lang w:eastAsia="zh-HK"/>
        </w:rPr>
      </w:pPr>
    </w:p>
    <w:p w14:paraId="6740B2BD" w14:textId="6FBF3E97" w:rsidR="00F0378A" w:rsidRPr="00C92B6F" w:rsidRDefault="00FD5F8B" w:rsidP="006C360F">
      <w:pPr>
        <w:snapToGrid w:val="0"/>
        <w:spacing w:line="276" w:lineRule="auto"/>
        <w:jc w:val="both"/>
        <w:rPr>
          <w:rFonts w:eastAsia="Microsoft JhengHei UI"/>
          <w:lang w:eastAsia="zh-HK"/>
        </w:rPr>
      </w:pPr>
      <w:r w:rsidRPr="00C92B6F">
        <w:rPr>
          <w:noProof/>
          <w:lang w:val="en-US"/>
        </w:rPr>
        <w:drawing>
          <wp:anchor distT="0" distB="0" distL="114300" distR="114300" simplePos="0" relativeHeight="251640832" behindDoc="0" locked="0" layoutInCell="1" allowOverlap="1" wp14:anchorId="0D7A1895" wp14:editId="1A580B0E">
            <wp:simplePos x="0" y="0"/>
            <wp:positionH relativeFrom="margin">
              <wp:posOffset>-81915</wp:posOffset>
            </wp:positionH>
            <wp:positionV relativeFrom="paragraph">
              <wp:posOffset>192405</wp:posOffset>
            </wp:positionV>
            <wp:extent cx="2051685" cy="826770"/>
            <wp:effectExtent l="0" t="0" r="5715" b="0"/>
            <wp:wrapSquare wrapText="bothSides"/>
            <wp:docPr id="512" name="圖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bwMode="auto">
                    <a:xfrm>
                      <a:off x="0" y="0"/>
                      <a:ext cx="2051685" cy="826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rPr>
        <w:t>因此，要了解自身</w:t>
      </w:r>
      <w:r w:rsidR="006C360F" w:rsidRPr="006C360F">
        <w:rPr>
          <w:rFonts w:eastAsia="SimSun" w:hint="eastAsia"/>
          <w:color w:val="000000" w:themeColor="text1"/>
        </w:rPr>
        <w:t>性格</w:t>
      </w:r>
      <w:r w:rsidR="006C360F" w:rsidRPr="006C360F">
        <w:rPr>
          <w:rFonts w:eastAsia="SimSun" w:hint="eastAsia"/>
        </w:rPr>
        <w:t>、兴趣、能力和价值观是否与职业匹配，我们需掌握及分析相关职业的资讯，例如：</w:t>
      </w:r>
      <w:r w:rsidR="006C360F" w:rsidRPr="006C360F">
        <w:rPr>
          <w:rFonts w:eastAsia="SimSun" w:hint="eastAsia"/>
          <w:bCs/>
        </w:rPr>
        <w:t>工作内容、对学历、能力、经验等要求、发展前景等</w:t>
      </w:r>
      <w:r w:rsidR="006C360F" w:rsidRPr="006C360F">
        <w:rPr>
          <w:rFonts w:eastAsia="SimSun" w:hint="eastAsia"/>
        </w:rPr>
        <w:t>。至于就业环境方面，认识不同的行业、了解社会环境及世界发展，有利于推测市场趋势。家人和师长均可以帮助我们了解自己的价值观、兴趣、能力及事业目标，制定合适策略，亦提供相关资讯供我们参考包括升学机会、就业途径及支援机构等。这些资源有助我们探索个人职业目标的可行性及定立长远的生涯目标，亦能按部就班为自己未来人生作好准备。</w:t>
      </w:r>
    </w:p>
    <w:p w14:paraId="2E53EF4F" w14:textId="37EACDF4" w:rsidR="00AD73E3" w:rsidRPr="00C92B6F" w:rsidRDefault="00AF039C">
      <w:pPr>
        <w:spacing w:after="200" w:line="276" w:lineRule="auto"/>
        <w:rPr>
          <w:rFonts w:eastAsia="微軟正黑體"/>
          <w:b/>
          <w:sz w:val="28"/>
          <w:szCs w:val="28"/>
        </w:rPr>
      </w:pPr>
      <w:r w:rsidRPr="00C92B6F">
        <w:rPr>
          <w:rFonts w:eastAsia="微軟正黑體"/>
          <w:b/>
          <w:noProof/>
          <w:sz w:val="28"/>
          <w:szCs w:val="28"/>
          <w:lang w:val="en-US"/>
        </w:rPr>
        <mc:AlternateContent>
          <mc:Choice Requires="wps">
            <w:drawing>
              <wp:anchor distT="0" distB="0" distL="114300" distR="114300" simplePos="0" relativeHeight="251659264" behindDoc="0" locked="0" layoutInCell="1" allowOverlap="1" wp14:anchorId="45EBDA30" wp14:editId="3EACE3EA">
                <wp:simplePos x="0" y="0"/>
                <wp:positionH relativeFrom="margin">
                  <wp:align>right</wp:align>
                </wp:positionH>
                <wp:positionV relativeFrom="paragraph">
                  <wp:posOffset>330835</wp:posOffset>
                </wp:positionV>
                <wp:extent cx="5250180" cy="1012371"/>
                <wp:effectExtent l="0" t="0" r="26670" b="16510"/>
                <wp:wrapNone/>
                <wp:docPr id="536" name="圓角矩形 536"/>
                <wp:cNvGraphicFramePr/>
                <a:graphic xmlns:a="http://schemas.openxmlformats.org/drawingml/2006/main">
                  <a:graphicData uri="http://schemas.microsoft.com/office/word/2010/wordprocessingShape">
                    <wps:wsp>
                      <wps:cNvSpPr/>
                      <wps:spPr>
                        <a:xfrm>
                          <a:off x="0" y="0"/>
                          <a:ext cx="5250180" cy="1012371"/>
                        </a:xfrm>
                        <a:prstGeom prst="roundRect">
                          <a:avLst/>
                        </a:prstGeom>
                        <a:solidFill>
                          <a:sysClr val="window" lastClr="FFFFFF"/>
                        </a:solidFill>
                        <a:ln w="25400" cap="flat" cmpd="sng" algn="ctr">
                          <a:solidFill>
                            <a:srgbClr val="4F81BD">
                              <a:shade val="50000"/>
                            </a:srgbClr>
                          </a:solidFill>
                          <a:prstDash val="solid"/>
                        </a:ln>
                        <a:effectLst/>
                      </wps:spPr>
                      <wps:txbx>
                        <w:txbxContent>
                          <w:p w14:paraId="5052C735" w14:textId="004F8F24" w:rsidR="00703D52" w:rsidRDefault="006C360F" w:rsidP="006C360F">
                            <w:pPr>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如你想获得有关行业与职业的资讯，可浏览</w:t>
                            </w:r>
                          </w:p>
                          <w:p w14:paraId="621B56F6" w14:textId="0E860813" w:rsidR="00703D52" w:rsidRDefault="006C360F" w:rsidP="006C360F">
                            <w:pPr>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香港特别行政区政府教育局生涯规划资讯网页</w:t>
                            </w:r>
                          </w:p>
                          <w:p w14:paraId="35A2D1A8" w14:textId="6E691BEF" w:rsidR="00703D52" w:rsidRPr="00F01C1A" w:rsidRDefault="00A93534" w:rsidP="006C360F">
                            <w:pPr>
                              <w:spacing w:line="276" w:lineRule="auto"/>
                              <w:jc w:val="center"/>
                              <w:rPr>
                                <w:rFonts w:eastAsia="SimSun"/>
                                <w:color w:val="000000" w:themeColor="text1"/>
                              </w:rPr>
                            </w:pPr>
                            <w:hyperlink r:id="rId50" w:history="1">
                              <w:r w:rsidR="006C360F" w:rsidRPr="006C360F">
                                <w:rPr>
                                  <w:rStyle w:val="af2"/>
                                  <w:rFonts w:eastAsia="SimSun"/>
                                  <w:color w:val="000000" w:themeColor="text1"/>
                                  <w:u w:val="none"/>
                                </w:rPr>
                                <w:t>https://lifeplanning.edb.gov.hk/tc/career/career-information/index.html</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EBDA30" id="圓角矩形 536" o:spid="_x0000_s1058" style="position:absolute;margin-left:362.2pt;margin-top:26.05pt;width:413.4pt;height:79.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" fillcolor="window" strokecolor="#385d8a" strokeweight="2pt">
                <v:textbox>
                  <w:txbxContent>
                    <w:p w14:paraId="5052C735" w14:textId="004F8F24" w:rsidR="00703D52" w:rsidRDefault="006C360F" w:rsidP="006C360F">
                      <w:pPr>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如你想获得有关行业与职业的资讯，可浏览</w:t>
                      </w:r>
                    </w:p>
                    <w:p w14:paraId="621B56F6" w14:textId="0E860813" w:rsidR="00703D52" w:rsidRDefault="006C360F" w:rsidP="006C360F">
                      <w:pPr>
                        <w:spacing w:line="276" w:lineRule="auto"/>
                        <w:jc w:val="center"/>
                        <w:rPr>
                          <w:rFonts w:ascii="微軟正黑體" w:eastAsia="微軟正黑體" w:hAnsi="微軟正黑體"/>
                          <w:b/>
                          <w:bCs/>
                          <w:sz w:val="28"/>
                          <w:szCs w:val="28"/>
                          <w:lang w:eastAsia="zh-TW"/>
                        </w:rPr>
                      </w:pPr>
                      <w:r w:rsidRPr="006C360F">
                        <w:rPr>
                          <w:rFonts w:ascii="微軟正黑體" w:eastAsia="SimSun" w:hAnsi="微軟正黑體" w:hint="eastAsia"/>
                          <w:b/>
                          <w:bCs/>
                          <w:sz w:val="28"/>
                          <w:szCs w:val="28"/>
                        </w:rPr>
                        <w:t>香港特别行政区政府教育局生涯规划资讯网页</w:t>
                      </w:r>
                    </w:p>
                    <w:p w14:paraId="35A2D1A8" w14:textId="6E691BEF" w:rsidR="00703D52" w:rsidRPr="00F01C1A" w:rsidRDefault="00D2665A" w:rsidP="006C360F">
                      <w:pPr>
                        <w:spacing w:line="276" w:lineRule="auto"/>
                        <w:jc w:val="center"/>
                        <w:rPr>
                          <w:rFonts w:eastAsia="SimSun"/>
                          <w:color w:val="000000" w:themeColor="text1"/>
                        </w:rPr>
                      </w:pPr>
                      <w:hyperlink r:id="rId51" w:history="1">
                        <w:r w:rsidR="006C360F" w:rsidRPr="006C360F">
                          <w:rPr>
                            <w:rStyle w:val="af2"/>
                            <w:rFonts w:eastAsia="SimSun"/>
                            <w:color w:val="000000" w:themeColor="text1"/>
                            <w:u w:val="none"/>
                          </w:rPr>
                          <w:t>https://lifeplanning.edb.gov.hk/tc/career/career-information/index.html</w:t>
                        </w:r>
                      </w:hyperlink>
                    </w:p>
                  </w:txbxContent>
                </v:textbox>
                <w10:wrap anchorx="margin"/>
              </v:roundrect>
            </w:pict>
          </mc:Fallback>
        </mc:AlternateContent>
      </w:r>
    </w:p>
    <w:p w14:paraId="78827A03" w14:textId="09FD27AA" w:rsidR="00AF039C" w:rsidRPr="00C92B6F" w:rsidRDefault="00AF039C">
      <w:pPr>
        <w:spacing w:after="200" w:line="276" w:lineRule="auto"/>
        <w:rPr>
          <w:rFonts w:eastAsia="微軟正黑體"/>
          <w:b/>
          <w:sz w:val="28"/>
          <w:szCs w:val="28"/>
        </w:rPr>
      </w:pPr>
    </w:p>
    <w:p w14:paraId="4FE7528A" w14:textId="441E6F8A" w:rsidR="00AF039C" w:rsidRPr="00C92B6F" w:rsidRDefault="00AF039C">
      <w:pPr>
        <w:spacing w:after="200" w:line="276" w:lineRule="auto"/>
        <w:rPr>
          <w:rFonts w:eastAsia="微軟正黑體"/>
          <w:b/>
          <w:sz w:val="28"/>
          <w:szCs w:val="28"/>
        </w:rPr>
      </w:pPr>
    </w:p>
    <w:p w14:paraId="5EA9EC6E" w14:textId="77777777" w:rsidR="00AF039C" w:rsidRPr="00C92B6F" w:rsidRDefault="00AF039C">
      <w:pPr>
        <w:spacing w:after="200" w:line="276" w:lineRule="auto"/>
        <w:rPr>
          <w:rFonts w:eastAsia="微軟正黑體"/>
          <w:b/>
          <w:sz w:val="28"/>
          <w:szCs w:val="28"/>
        </w:rPr>
      </w:pPr>
    </w:p>
    <w:p w14:paraId="2BADDAD6" w14:textId="77777777" w:rsidR="0022548A" w:rsidRPr="00C92B6F" w:rsidRDefault="0022548A" w:rsidP="00836BE1">
      <w:pPr>
        <w:snapToGrid w:val="0"/>
        <w:spacing w:line="276" w:lineRule="auto"/>
        <w:rPr>
          <w:rFonts w:eastAsia="Microsoft JhengHei UI"/>
          <w:lang w:eastAsia="zh-HK"/>
        </w:rPr>
      </w:pPr>
    </w:p>
    <w:p w14:paraId="1CE58A5A" w14:textId="77777777" w:rsidR="0022548A" w:rsidRPr="00C92B6F" w:rsidRDefault="0022548A" w:rsidP="00836BE1">
      <w:pPr>
        <w:snapToGrid w:val="0"/>
        <w:spacing w:line="276" w:lineRule="auto"/>
        <w:rPr>
          <w:rFonts w:eastAsia="Microsoft JhengHei UI"/>
          <w:lang w:eastAsia="zh-HK"/>
        </w:rPr>
      </w:pPr>
    </w:p>
    <w:p w14:paraId="5CF12870" w14:textId="77777777" w:rsidR="0022548A" w:rsidRPr="00C92B6F" w:rsidRDefault="0022548A" w:rsidP="00836BE1">
      <w:pPr>
        <w:snapToGrid w:val="0"/>
        <w:spacing w:line="276" w:lineRule="auto"/>
        <w:rPr>
          <w:rFonts w:eastAsia="Microsoft JhengHei UI"/>
          <w:lang w:eastAsia="zh-HK"/>
        </w:rPr>
      </w:pPr>
    </w:p>
    <w:p w14:paraId="66415944" w14:textId="77777777" w:rsidR="0022548A" w:rsidRPr="00C92B6F" w:rsidRDefault="0022548A" w:rsidP="00836BE1">
      <w:pPr>
        <w:snapToGrid w:val="0"/>
        <w:spacing w:line="276" w:lineRule="auto"/>
        <w:rPr>
          <w:rFonts w:eastAsia="Microsoft JhengHei UI"/>
          <w:lang w:eastAsia="zh-HK"/>
        </w:rPr>
      </w:pPr>
    </w:p>
    <w:p w14:paraId="2577CCF9" w14:textId="77777777" w:rsidR="0022548A" w:rsidRPr="00C92B6F" w:rsidRDefault="0022548A" w:rsidP="00836BE1">
      <w:pPr>
        <w:snapToGrid w:val="0"/>
        <w:spacing w:line="276" w:lineRule="auto"/>
        <w:rPr>
          <w:rFonts w:eastAsia="Microsoft JhengHei UI"/>
          <w:lang w:eastAsia="zh-HK"/>
        </w:rPr>
      </w:pPr>
    </w:p>
    <w:p w14:paraId="5D034199" w14:textId="77777777" w:rsidR="0022548A" w:rsidRPr="00C92B6F" w:rsidRDefault="0022548A" w:rsidP="00836BE1">
      <w:pPr>
        <w:snapToGrid w:val="0"/>
        <w:spacing w:line="276" w:lineRule="auto"/>
        <w:rPr>
          <w:rFonts w:eastAsia="Microsoft JhengHei UI"/>
          <w:lang w:eastAsia="zh-HK"/>
        </w:rPr>
      </w:pPr>
    </w:p>
    <w:p w14:paraId="57BD8398" w14:textId="77777777" w:rsidR="00032383" w:rsidRPr="00C92B6F" w:rsidRDefault="00032383">
      <w:pPr>
        <w:spacing w:after="200" w:line="276" w:lineRule="auto"/>
        <w:rPr>
          <w:rFonts w:eastAsia="Microsoft JhengHei UI"/>
          <w:b/>
          <w:sz w:val="28"/>
          <w:szCs w:val="28"/>
          <w:lang w:eastAsia="zh-HK"/>
        </w:rPr>
      </w:pPr>
      <w:r w:rsidRPr="00C92B6F">
        <w:rPr>
          <w:rFonts w:eastAsia="Microsoft JhengHei UI"/>
          <w:b/>
          <w:sz w:val="28"/>
          <w:szCs w:val="28"/>
          <w:lang w:eastAsia="zh-HK"/>
        </w:rPr>
        <w:br w:type="page"/>
      </w:r>
    </w:p>
    <w:p w14:paraId="0107C3A8" w14:textId="12B55073" w:rsidR="00DC3D3F" w:rsidRPr="00C92B6F" w:rsidRDefault="006C360F" w:rsidP="006C360F">
      <w:pPr>
        <w:snapToGrid w:val="0"/>
        <w:spacing w:line="276" w:lineRule="auto"/>
        <w:jc w:val="both"/>
        <w:rPr>
          <w:rFonts w:eastAsia="微軟正黑體"/>
          <w:b/>
          <w:sz w:val="32"/>
          <w:szCs w:val="32"/>
          <w:lang w:eastAsia="zh-TW"/>
        </w:rPr>
      </w:pPr>
      <w:r w:rsidRPr="006C360F">
        <w:rPr>
          <w:rFonts w:eastAsia="SimSun" w:hint="eastAsia"/>
          <w:b/>
          <w:sz w:val="28"/>
          <w:szCs w:val="28"/>
        </w:rPr>
        <w:t>活动二：强弱危机分析</w:t>
      </w:r>
    </w:p>
    <w:p w14:paraId="0FDE5790" w14:textId="26EEC9E0" w:rsidR="0026413F" w:rsidRPr="00C92B6F" w:rsidRDefault="006C360F" w:rsidP="006C360F">
      <w:pPr>
        <w:snapToGrid w:val="0"/>
        <w:spacing w:line="276" w:lineRule="auto"/>
        <w:jc w:val="both"/>
        <w:rPr>
          <w:rFonts w:eastAsia="微軟正黑體"/>
          <w:bCs/>
        </w:rPr>
      </w:pPr>
      <w:r w:rsidRPr="006C360F">
        <w:rPr>
          <w:rFonts w:eastAsia="SimSun" w:hint="eastAsia"/>
          <w:bCs/>
        </w:rPr>
        <w:t>美国管理学教授威瑞斯于</w:t>
      </w:r>
      <w:r w:rsidRPr="006C360F">
        <w:rPr>
          <w:rFonts w:eastAsia="SimSun"/>
          <w:bCs/>
        </w:rPr>
        <w:t>1982</w:t>
      </w:r>
      <w:r w:rsidRPr="006C360F">
        <w:rPr>
          <w:rFonts w:eastAsia="SimSun" w:hint="eastAsia"/>
          <w:bCs/>
        </w:rPr>
        <w:t>年提出</w:t>
      </w:r>
      <w:r w:rsidRPr="006C360F">
        <w:rPr>
          <w:rFonts w:eastAsia="SimSun" w:hint="eastAsia"/>
          <w:b/>
        </w:rPr>
        <w:t>强弱危机分析（</w:t>
      </w:r>
      <w:r w:rsidRPr="006C360F">
        <w:rPr>
          <w:rFonts w:eastAsia="SimSun"/>
          <w:b/>
          <w:lang w:val="en"/>
        </w:rPr>
        <w:t>SWOT Analysis</w:t>
      </w:r>
      <w:r w:rsidRPr="006C360F">
        <w:rPr>
          <w:rFonts w:eastAsia="SimSun" w:hint="eastAsia"/>
          <w:b/>
        </w:rPr>
        <w:t>）</w:t>
      </w:r>
      <w:r w:rsidRPr="006C360F">
        <w:rPr>
          <w:rFonts w:eastAsia="SimSun" w:hint="eastAsia"/>
          <w:bCs/>
        </w:rPr>
        <w:t>，是一种可应用于不同层面的情境分析工具。在人生规划的层面上，此工具帮助我们认清</w:t>
      </w:r>
      <w:r w:rsidRPr="006C360F">
        <w:rPr>
          <w:rFonts w:eastAsia="SimSun" w:hint="eastAsia"/>
          <w:b/>
          <w:bCs/>
        </w:rPr>
        <w:t>优势</w:t>
      </w:r>
      <w:r w:rsidRPr="006C360F">
        <w:rPr>
          <w:rFonts w:eastAsia="SimSun" w:hint="eastAsia"/>
          <w:bCs/>
        </w:rPr>
        <w:t>和</w:t>
      </w:r>
      <w:r w:rsidRPr="006C360F">
        <w:rPr>
          <w:rFonts w:eastAsia="SimSun" w:hint="eastAsia"/>
          <w:b/>
        </w:rPr>
        <w:t>弱点</w:t>
      </w:r>
      <w:r w:rsidRPr="006C360F">
        <w:rPr>
          <w:rFonts w:eastAsia="SimSun" w:hint="eastAsia"/>
          <w:bCs/>
        </w:rPr>
        <w:t>，评估内外环境的</w:t>
      </w:r>
      <w:r w:rsidRPr="006C360F">
        <w:rPr>
          <w:rFonts w:eastAsia="SimSun" w:hint="eastAsia"/>
          <w:b/>
          <w:bCs/>
        </w:rPr>
        <w:t>机会</w:t>
      </w:r>
      <w:r w:rsidRPr="006C360F">
        <w:rPr>
          <w:rFonts w:eastAsia="SimSun" w:hint="eastAsia"/>
          <w:bCs/>
        </w:rPr>
        <w:t>和</w:t>
      </w:r>
      <w:r w:rsidRPr="006C360F">
        <w:rPr>
          <w:rFonts w:eastAsia="SimSun" w:hint="eastAsia"/>
          <w:b/>
        </w:rPr>
        <w:t>危机</w:t>
      </w:r>
      <w:r w:rsidRPr="006C360F">
        <w:rPr>
          <w:rFonts w:eastAsia="SimSun" w:hint="eastAsia"/>
          <w:bCs/>
        </w:rPr>
        <w:t>，从而进行情境分析，在择业前进一步清楚自己在职场上的竞争力和定位。</w:t>
      </w:r>
    </w:p>
    <w:p w14:paraId="47E80ADD" w14:textId="6CB66361" w:rsidR="009E4C90" w:rsidRPr="00C92B6F" w:rsidRDefault="009E4C90" w:rsidP="009E4C90">
      <w:pPr>
        <w:snapToGrid w:val="0"/>
        <w:jc w:val="both"/>
        <w:rPr>
          <w:rFonts w:eastAsia="微軟正黑體"/>
          <w:bCs/>
        </w:rPr>
      </w:pPr>
    </w:p>
    <w:tbl>
      <w:tblPr>
        <w:tblStyle w:val="aff5"/>
        <w:tblW w:w="8364" w:type="dxa"/>
        <w:tblBorders>
          <w:top w:val="none" w:sz="0" w:space="0" w:color="auto"/>
          <w:left w:val="none" w:sz="0" w:space="0" w:color="auto"/>
        </w:tblBorders>
        <w:tblLook w:val="04A0" w:firstRow="1" w:lastRow="0" w:firstColumn="1" w:lastColumn="0" w:noHBand="0" w:noVBand="1"/>
      </w:tblPr>
      <w:tblGrid>
        <w:gridCol w:w="1418"/>
        <w:gridCol w:w="3473"/>
        <w:gridCol w:w="3473"/>
      </w:tblGrid>
      <w:tr w:rsidR="009E4C90" w:rsidRPr="00C92B6F" w14:paraId="62702362" w14:textId="77777777" w:rsidTr="009E4C90">
        <w:trPr>
          <w:trHeight w:val="400"/>
        </w:trPr>
        <w:tc>
          <w:tcPr>
            <w:tcW w:w="1418" w:type="dxa"/>
            <w:tcBorders>
              <w:bottom w:val="single" w:sz="4" w:space="0" w:color="auto"/>
            </w:tcBorders>
            <w:vAlign w:val="center"/>
          </w:tcPr>
          <w:p w14:paraId="4BC812F1" w14:textId="77777777" w:rsidR="009E4C90" w:rsidRPr="00C92B6F" w:rsidRDefault="009E4C90" w:rsidP="009E4C90">
            <w:pPr>
              <w:ind w:left="-108" w:right="-110"/>
              <w:rPr>
                <w:rFonts w:eastAsia="微軟正黑體"/>
                <w:b/>
                <w:bCs/>
                <w:sz w:val="28"/>
                <w:szCs w:val="28"/>
                <w:lang w:eastAsia="zh-HK"/>
              </w:rPr>
            </w:pPr>
          </w:p>
        </w:tc>
        <w:tc>
          <w:tcPr>
            <w:tcW w:w="3473" w:type="dxa"/>
            <w:tcBorders>
              <w:top w:val="single" w:sz="4" w:space="0" w:color="auto"/>
            </w:tcBorders>
            <w:shd w:val="clear" w:color="auto" w:fill="auto"/>
          </w:tcPr>
          <w:p w14:paraId="558B93E5" w14:textId="560C6981" w:rsidR="009E4C90" w:rsidRPr="00C92B6F" w:rsidRDefault="006C360F" w:rsidP="00D5782E">
            <w:pPr>
              <w:jc w:val="center"/>
              <w:rPr>
                <w:rFonts w:eastAsia="SimSun"/>
                <w:b/>
                <w:bCs/>
                <w:sz w:val="40"/>
                <w:szCs w:val="48"/>
              </w:rPr>
            </w:pPr>
            <w:r w:rsidRPr="006C360F">
              <w:rPr>
                <w:rFonts w:eastAsia="SimSun" w:hint="eastAsia"/>
                <w:b/>
                <w:bCs/>
                <w:color w:val="FF0000"/>
                <w:sz w:val="28"/>
                <w:szCs w:val="28"/>
              </w:rPr>
              <w:t>有助</w:t>
            </w:r>
            <w:r w:rsidRPr="006C360F">
              <w:rPr>
                <w:rFonts w:eastAsia="SimSun" w:hint="eastAsia"/>
                <w:b/>
                <w:bCs/>
                <w:color w:val="000000" w:themeColor="text1"/>
                <w:sz w:val="28"/>
                <w:szCs w:val="28"/>
              </w:rPr>
              <w:t>实现目标</w:t>
            </w:r>
          </w:p>
        </w:tc>
        <w:tc>
          <w:tcPr>
            <w:tcW w:w="3473" w:type="dxa"/>
            <w:tcBorders>
              <w:top w:val="single" w:sz="4" w:space="0" w:color="auto"/>
            </w:tcBorders>
            <w:shd w:val="clear" w:color="auto" w:fill="auto"/>
          </w:tcPr>
          <w:p w14:paraId="66B5AB0E" w14:textId="5EE4D738" w:rsidR="009E4C90" w:rsidRPr="00C92B6F" w:rsidRDefault="006C360F" w:rsidP="00D5782E">
            <w:pPr>
              <w:jc w:val="center"/>
              <w:rPr>
                <w:rFonts w:eastAsia="SimSun"/>
                <w:b/>
                <w:bCs/>
                <w:sz w:val="40"/>
                <w:szCs w:val="48"/>
              </w:rPr>
            </w:pPr>
            <w:r w:rsidRPr="006C360F">
              <w:rPr>
                <w:rFonts w:eastAsia="SimSun" w:hint="eastAsia"/>
                <w:b/>
                <w:bCs/>
                <w:color w:val="0070C0"/>
                <w:sz w:val="28"/>
                <w:szCs w:val="28"/>
              </w:rPr>
              <w:t>有碍</w:t>
            </w:r>
            <w:r w:rsidRPr="006C360F">
              <w:rPr>
                <w:rFonts w:eastAsia="SimSun" w:hint="eastAsia"/>
                <w:b/>
                <w:bCs/>
                <w:color w:val="000000" w:themeColor="text1"/>
                <w:sz w:val="28"/>
                <w:szCs w:val="28"/>
              </w:rPr>
              <w:t>实现目标</w:t>
            </w:r>
          </w:p>
        </w:tc>
      </w:tr>
      <w:tr w:rsidR="009E4C90" w:rsidRPr="00C92B6F" w14:paraId="3B1A2472" w14:textId="77777777" w:rsidTr="009E4C90">
        <w:trPr>
          <w:trHeight w:val="3593"/>
        </w:trPr>
        <w:tc>
          <w:tcPr>
            <w:tcW w:w="1418" w:type="dxa"/>
            <w:tcBorders>
              <w:top w:val="single" w:sz="4" w:space="0" w:color="auto"/>
              <w:left w:val="single" w:sz="4" w:space="0" w:color="auto"/>
            </w:tcBorders>
            <w:shd w:val="clear" w:color="auto" w:fill="auto"/>
            <w:vAlign w:val="center"/>
          </w:tcPr>
          <w:p w14:paraId="030A44A4" w14:textId="7ABCBFD3" w:rsidR="009E4C90" w:rsidRPr="00C92B6F" w:rsidRDefault="006C360F" w:rsidP="009E4C90">
            <w:pPr>
              <w:ind w:left="-108" w:right="-110"/>
              <w:jc w:val="center"/>
              <w:rPr>
                <w:rFonts w:eastAsia="微軟正黑體"/>
                <w:b/>
                <w:bCs/>
                <w:color w:val="E36C0A" w:themeColor="accent6" w:themeShade="BF"/>
                <w:sz w:val="28"/>
                <w:szCs w:val="28"/>
                <w:lang w:eastAsia="zh-HK"/>
              </w:rPr>
            </w:pPr>
            <w:r w:rsidRPr="006C360F">
              <w:rPr>
                <w:rFonts w:eastAsia="SimSun" w:hint="eastAsia"/>
                <w:b/>
                <w:bCs/>
                <w:color w:val="E36C0A" w:themeColor="accent6" w:themeShade="BF"/>
                <w:sz w:val="28"/>
                <w:szCs w:val="28"/>
              </w:rPr>
              <w:t>内在</w:t>
            </w:r>
          </w:p>
          <w:p w14:paraId="3890D2C6" w14:textId="4F4E9FDC" w:rsidR="009E4C90" w:rsidRPr="00C92B6F" w:rsidRDefault="006C360F" w:rsidP="009E4C90">
            <w:pPr>
              <w:ind w:left="-108" w:right="-110"/>
              <w:jc w:val="center"/>
              <w:rPr>
                <w:rFonts w:eastAsia="微軟正黑體"/>
                <w:b/>
                <w:bCs/>
                <w:sz w:val="24"/>
                <w:lang w:eastAsia="zh-TW"/>
              </w:rPr>
            </w:pPr>
            <w:r w:rsidRPr="006C360F">
              <w:rPr>
                <w:rFonts w:eastAsia="SimSun" w:hint="eastAsia"/>
                <w:b/>
                <w:bCs/>
                <w:sz w:val="24"/>
              </w:rPr>
              <w:t>（归因于</w:t>
            </w:r>
          </w:p>
          <w:p w14:paraId="3BF7F97B" w14:textId="3B23554B" w:rsidR="009E4C90" w:rsidRPr="00C92B6F" w:rsidRDefault="006C360F" w:rsidP="009E4C90">
            <w:pPr>
              <w:ind w:left="-108" w:right="-110"/>
              <w:jc w:val="center"/>
              <w:rPr>
                <w:rFonts w:eastAsia="微軟正黑體"/>
                <w:b/>
                <w:bCs/>
                <w:sz w:val="28"/>
                <w:szCs w:val="28"/>
                <w:lang w:eastAsia="zh-HK"/>
              </w:rPr>
            </w:pPr>
            <w:r w:rsidRPr="006C360F">
              <w:rPr>
                <w:rFonts w:eastAsia="SimSun" w:hint="eastAsia"/>
                <w:b/>
                <w:bCs/>
                <w:sz w:val="24"/>
              </w:rPr>
              <w:t>自身）</w:t>
            </w:r>
          </w:p>
        </w:tc>
        <w:tc>
          <w:tcPr>
            <w:tcW w:w="3473" w:type="dxa"/>
            <w:shd w:val="clear" w:color="auto" w:fill="FFFFFF" w:themeFill="background1"/>
          </w:tcPr>
          <w:p w14:paraId="332ABC7A" w14:textId="75F592F2" w:rsidR="009E4C90" w:rsidRPr="00C92B6F" w:rsidRDefault="006C360F" w:rsidP="00D5782E">
            <w:pPr>
              <w:jc w:val="center"/>
              <w:rPr>
                <w:rFonts w:eastAsia="STHupo"/>
                <w:b/>
                <w:color w:val="0070C0"/>
                <w:sz w:val="144"/>
                <w:szCs w:val="180"/>
                <w:lang w:eastAsia="zh-TW"/>
              </w:rPr>
            </w:pPr>
            <w:r w:rsidRPr="00C92B6F">
              <w:rPr>
                <w:rFonts w:eastAsia="STHupo"/>
                <w:b/>
                <w:color w:val="0070C0"/>
                <w:sz w:val="144"/>
                <w:szCs w:val="180"/>
              </w:rPr>
              <w:t>S</w:t>
            </w:r>
          </w:p>
          <w:p w14:paraId="098D682B" w14:textId="231ED871" w:rsidR="009E4C90" w:rsidRPr="00C92B6F" w:rsidRDefault="006C360F" w:rsidP="00D5782E">
            <w:pPr>
              <w:jc w:val="center"/>
              <w:rPr>
                <w:rFonts w:eastAsia="SimSun"/>
                <w:b/>
                <w:bCs/>
                <w:color w:val="0070C0"/>
                <w:sz w:val="28"/>
                <w:szCs w:val="28"/>
                <w:lang w:eastAsia="zh-TW"/>
              </w:rPr>
            </w:pPr>
            <w:r w:rsidRPr="006C360F">
              <w:rPr>
                <w:rFonts w:eastAsia="SimSun" w:hint="eastAsia"/>
                <w:b/>
                <w:bCs/>
                <w:color w:val="0070C0"/>
                <w:sz w:val="40"/>
                <w:szCs w:val="40"/>
              </w:rPr>
              <w:t>强项</w:t>
            </w:r>
          </w:p>
          <w:p w14:paraId="10E1F6EA" w14:textId="5B36EAB2" w:rsidR="009E4C90" w:rsidRPr="00C92B6F" w:rsidRDefault="006C360F" w:rsidP="006C360F">
            <w:pPr>
              <w:snapToGrid w:val="0"/>
              <w:spacing w:line="276" w:lineRule="auto"/>
              <w:rPr>
                <w:rFonts w:eastAsia="微軟正黑體"/>
                <w:color w:val="000000" w:themeColor="text1"/>
                <w:sz w:val="24"/>
                <w:lang w:eastAsia="zh-TW"/>
              </w:rPr>
            </w:pPr>
            <w:r w:rsidRPr="006C360F">
              <w:rPr>
                <w:rFonts w:eastAsia="SimSun" w:hint="eastAsia"/>
                <w:sz w:val="24"/>
              </w:rPr>
              <w:t>例如：技能、教育水平、专业资格、人际关系和资源</w:t>
            </w:r>
          </w:p>
        </w:tc>
        <w:tc>
          <w:tcPr>
            <w:tcW w:w="3473" w:type="dxa"/>
            <w:shd w:val="clear" w:color="auto" w:fill="FFFFFF" w:themeFill="background1"/>
          </w:tcPr>
          <w:p w14:paraId="47CA38D0" w14:textId="14EF1229" w:rsidR="009E4C90" w:rsidRPr="00C92B6F" w:rsidRDefault="006C360F" w:rsidP="00D5782E">
            <w:pPr>
              <w:jc w:val="center"/>
              <w:rPr>
                <w:rFonts w:eastAsia="STHupo"/>
                <w:b/>
                <w:color w:val="33CC33"/>
                <w:sz w:val="144"/>
                <w:szCs w:val="180"/>
                <w:lang w:eastAsia="zh-TW"/>
              </w:rPr>
            </w:pPr>
            <w:r w:rsidRPr="00C92B6F">
              <w:rPr>
                <w:rFonts w:eastAsia="STHupo"/>
                <w:b/>
                <w:color w:val="33CC33"/>
                <w:sz w:val="144"/>
                <w:szCs w:val="180"/>
              </w:rPr>
              <w:t>W</w:t>
            </w:r>
          </w:p>
          <w:p w14:paraId="33F25A2E" w14:textId="1AFCE872" w:rsidR="009E4C90" w:rsidRPr="00C92B6F" w:rsidRDefault="006C360F" w:rsidP="00D5782E">
            <w:pPr>
              <w:jc w:val="center"/>
              <w:rPr>
                <w:rFonts w:eastAsia="微軟正黑體"/>
                <w:b/>
                <w:bCs/>
                <w:color w:val="33CC33"/>
                <w:sz w:val="28"/>
                <w:szCs w:val="28"/>
                <w:lang w:eastAsia="zh-HK"/>
              </w:rPr>
            </w:pPr>
            <w:r w:rsidRPr="006C360F">
              <w:rPr>
                <w:rFonts w:eastAsia="SimSun" w:hint="eastAsia"/>
                <w:b/>
                <w:bCs/>
                <w:color w:val="33CC33"/>
                <w:sz w:val="40"/>
                <w:szCs w:val="40"/>
              </w:rPr>
              <w:t>弱点</w:t>
            </w:r>
          </w:p>
          <w:p w14:paraId="737A6FA6" w14:textId="3A57893E" w:rsidR="009E4C90" w:rsidRPr="00C92B6F" w:rsidRDefault="006C360F" w:rsidP="006C360F">
            <w:pPr>
              <w:snapToGrid w:val="0"/>
              <w:spacing w:line="276" w:lineRule="auto"/>
              <w:rPr>
                <w:rFonts w:eastAsia="SimSun"/>
                <w:sz w:val="24"/>
                <w:lang w:eastAsia="zh-TW"/>
              </w:rPr>
            </w:pPr>
            <w:r w:rsidRPr="006C360F">
              <w:rPr>
                <w:rFonts w:eastAsia="SimSun" w:hint="eastAsia"/>
                <w:sz w:val="24"/>
              </w:rPr>
              <w:t>例如：弱项、缺点</w:t>
            </w:r>
            <w:r w:rsidRPr="006C360F">
              <w:rPr>
                <w:rFonts w:eastAsia="SimSun" w:hint="eastAsia"/>
                <w:color w:val="000000" w:themeColor="text1"/>
                <w:sz w:val="24"/>
              </w:rPr>
              <w:t>，如学历水平、相关技能和经验等未达所需要求</w:t>
            </w:r>
          </w:p>
        </w:tc>
      </w:tr>
      <w:tr w:rsidR="009E4C90" w:rsidRPr="00C92B6F" w14:paraId="2A4AAE7C" w14:textId="77777777" w:rsidTr="009E4C90">
        <w:trPr>
          <w:trHeight w:val="3593"/>
        </w:trPr>
        <w:tc>
          <w:tcPr>
            <w:tcW w:w="1418" w:type="dxa"/>
            <w:tcBorders>
              <w:top w:val="single" w:sz="4" w:space="0" w:color="auto"/>
              <w:left w:val="single" w:sz="4" w:space="0" w:color="auto"/>
            </w:tcBorders>
            <w:shd w:val="clear" w:color="auto" w:fill="auto"/>
            <w:vAlign w:val="center"/>
          </w:tcPr>
          <w:p w14:paraId="74F50E0A" w14:textId="628E2FC0" w:rsidR="009E4C90" w:rsidRPr="00C92B6F" w:rsidRDefault="006C360F" w:rsidP="009E4C90">
            <w:pPr>
              <w:ind w:left="-108" w:right="-110"/>
              <w:jc w:val="center"/>
              <w:rPr>
                <w:rFonts w:eastAsia="微軟正黑體"/>
                <w:b/>
                <w:bCs/>
                <w:color w:val="00B050"/>
                <w:sz w:val="28"/>
                <w:szCs w:val="28"/>
                <w:lang w:eastAsia="zh-HK"/>
              </w:rPr>
            </w:pPr>
            <w:r w:rsidRPr="006C360F">
              <w:rPr>
                <w:rFonts w:eastAsia="SimSun" w:hint="eastAsia"/>
                <w:b/>
                <w:bCs/>
                <w:color w:val="00B050"/>
                <w:sz w:val="28"/>
                <w:szCs w:val="28"/>
              </w:rPr>
              <w:t>外在</w:t>
            </w:r>
          </w:p>
          <w:p w14:paraId="674CEAE2" w14:textId="144BA459" w:rsidR="009E4C90" w:rsidRPr="00C92B6F" w:rsidRDefault="006C360F" w:rsidP="009E4C90">
            <w:pPr>
              <w:ind w:left="-108" w:right="-110"/>
              <w:jc w:val="center"/>
              <w:rPr>
                <w:rFonts w:eastAsia="微軟正黑體"/>
                <w:b/>
                <w:bCs/>
                <w:sz w:val="24"/>
                <w:lang w:eastAsia="zh-TW"/>
              </w:rPr>
            </w:pPr>
            <w:r w:rsidRPr="006C360F">
              <w:rPr>
                <w:rFonts w:eastAsia="SimSun" w:hint="eastAsia"/>
                <w:b/>
                <w:bCs/>
                <w:sz w:val="24"/>
              </w:rPr>
              <w:t>（归因于</w:t>
            </w:r>
          </w:p>
          <w:p w14:paraId="782893A9" w14:textId="73DC4677" w:rsidR="009E4C90" w:rsidRPr="00C92B6F" w:rsidRDefault="006C360F" w:rsidP="009E4C90">
            <w:pPr>
              <w:ind w:left="-108" w:right="-110"/>
              <w:jc w:val="center"/>
              <w:rPr>
                <w:rFonts w:eastAsia="微軟正黑體"/>
                <w:b/>
                <w:bCs/>
                <w:sz w:val="28"/>
                <w:szCs w:val="28"/>
                <w:lang w:eastAsia="zh-HK"/>
              </w:rPr>
            </w:pPr>
            <w:r w:rsidRPr="006C360F">
              <w:rPr>
                <w:rFonts w:eastAsia="SimSun" w:hint="eastAsia"/>
                <w:b/>
                <w:bCs/>
                <w:sz w:val="24"/>
              </w:rPr>
              <w:t>环境）</w:t>
            </w:r>
          </w:p>
        </w:tc>
        <w:tc>
          <w:tcPr>
            <w:tcW w:w="3473" w:type="dxa"/>
            <w:shd w:val="clear" w:color="auto" w:fill="FFFFFF" w:themeFill="background1"/>
          </w:tcPr>
          <w:p w14:paraId="47B5A850" w14:textId="577F0E73" w:rsidR="009E4C90" w:rsidRPr="00C92B6F" w:rsidRDefault="006C360F" w:rsidP="00D5782E">
            <w:pPr>
              <w:jc w:val="center"/>
              <w:rPr>
                <w:rFonts w:eastAsia="STHupo"/>
                <w:b/>
                <w:color w:val="9900FF"/>
                <w:sz w:val="144"/>
                <w:szCs w:val="180"/>
                <w:lang w:eastAsia="zh-TW"/>
              </w:rPr>
            </w:pPr>
            <w:r w:rsidRPr="00C92B6F">
              <w:rPr>
                <w:rFonts w:eastAsia="STHupo"/>
                <w:b/>
                <w:color w:val="9900FF"/>
                <w:sz w:val="144"/>
                <w:szCs w:val="180"/>
              </w:rPr>
              <w:t>O</w:t>
            </w:r>
          </w:p>
          <w:p w14:paraId="1F06F0E3" w14:textId="622D9131" w:rsidR="009E4C90" w:rsidRPr="00C92B6F" w:rsidRDefault="006C360F" w:rsidP="00D5782E">
            <w:pPr>
              <w:jc w:val="center"/>
              <w:rPr>
                <w:rFonts w:eastAsia="微軟正黑體"/>
                <w:color w:val="9900FF"/>
                <w:sz w:val="36"/>
                <w:szCs w:val="36"/>
                <w:lang w:eastAsia="zh-TW"/>
              </w:rPr>
            </w:pPr>
            <w:r w:rsidRPr="006C360F">
              <w:rPr>
                <w:rFonts w:eastAsia="SimSun" w:hint="eastAsia"/>
                <w:b/>
                <w:bCs/>
                <w:color w:val="9900FF"/>
                <w:sz w:val="40"/>
                <w:szCs w:val="40"/>
              </w:rPr>
              <w:t>机会</w:t>
            </w:r>
          </w:p>
          <w:p w14:paraId="6853F68D" w14:textId="1C82224C" w:rsidR="009E4C90" w:rsidRPr="00C92B6F" w:rsidRDefault="006C360F" w:rsidP="00D5782E">
            <w:pPr>
              <w:snapToGrid w:val="0"/>
              <w:rPr>
                <w:rFonts w:eastAsia="SimSun"/>
                <w:sz w:val="24"/>
                <w:lang w:eastAsia="zh-TW"/>
              </w:rPr>
            </w:pPr>
            <w:r w:rsidRPr="006C360F">
              <w:rPr>
                <w:rFonts w:eastAsia="SimSun" w:hint="eastAsia"/>
                <w:sz w:val="24"/>
              </w:rPr>
              <w:t>例如：可能性、可运用的资源</w:t>
            </w:r>
          </w:p>
        </w:tc>
        <w:tc>
          <w:tcPr>
            <w:tcW w:w="3473" w:type="dxa"/>
            <w:shd w:val="clear" w:color="auto" w:fill="FFFFFF" w:themeFill="background1"/>
          </w:tcPr>
          <w:p w14:paraId="78266100" w14:textId="5B025955" w:rsidR="009E4C90" w:rsidRPr="00C92B6F" w:rsidRDefault="006C360F" w:rsidP="00D5782E">
            <w:pPr>
              <w:jc w:val="center"/>
              <w:rPr>
                <w:rFonts w:eastAsia="STHupo"/>
                <w:b/>
                <w:color w:val="E36C0A" w:themeColor="accent6" w:themeShade="BF"/>
                <w:sz w:val="144"/>
                <w:szCs w:val="180"/>
                <w:lang w:eastAsia="zh-TW"/>
              </w:rPr>
            </w:pPr>
            <w:r w:rsidRPr="00C92B6F">
              <w:rPr>
                <w:rFonts w:eastAsia="STHupo"/>
                <w:b/>
                <w:color w:val="E36C0A" w:themeColor="accent6" w:themeShade="BF"/>
                <w:sz w:val="144"/>
                <w:szCs w:val="180"/>
              </w:rPr>
              <w:t>T</w:t>
            </w:r>
          </w:p>
          <w:p w14:paraId="73643EC6" w14:textId="5AAE9C33" w:rsidR="009E4C90" w:rsidRPr="00C92B6F" w:rsidRDefault="006C360F" w:rsidP="00D5782E">
            <w:pPr>
              <w:jc w:val="center"/>
              <w:rPr>
                <w:rFonts w:eastAsia="微軟正黑體"/>
                <w:color w:val="E36C0A" w:themeColor="accent6" w:themeShade="BF"/>
                <w:sz w:val="28"/>
                <w:szCs w:val="28"/>
                <w:lang w:eastAsia="zh-HK"/>
              </w:rPr>
            </w:pPr>
            <w:r w:rsidRPr="006C360F">
              <w:rPr>
                <w:rFonts w:eastAsia="SimSun" w:hint="eastAsia"/>
                <w:b/>
                <w:bCs/>
                <w:color w:val="E36C0A" w:themeColor="accent6" w:themeShade="BF"/>
                <w:sz w:val="40"/>
                <w:szCs w:val="40"/>
              </w:rPr>
              <w:t>危机</w:t>
            </w:r>
          </w:p>
          <w:p w14:paraId="67C922D8" w14:textId="1917556B" w:rsidR="009E4C90" w:rsidRPr="00C92B6F" w:rsidRDefault="006C360F" w:rsidP="00D5782E">
            <w:pPr>
              <w:snapToGrid w:val="0"/>
              <w:rPr>
                <w:rFonts w:eastAsia="SimSun"/>
                <w:b/>
                <w:bCs/>
                <w:sz w:val="28"/>
                <w:szCs w:val="28"/>
                <w:lang w:eastAsia="zh-TW"/>
              </w:rPr>
            </w:pPr>
            <w:r w:rsidRPr="006C360F">
              <w:rPr>
                <w:rFonts w:eastAsia="SimSun" w:hint="eastAsia"/>
                <w:sz w:val="24"/>
              </w:rPr>
              <w:t>例如：挑战、负面或不利因素</w:t>
            </w:r>
          </w:p>
        </w:tc>
      </w:tr>
    </w:tbl>
    <w:p w14:paraId="65D273DF" w14:textId="77777777" w:rsidR="009E4C90" w:rsidRPr="00C92B6F" w:rsidRDefault="009E4C90" w:rsidP="009E4C90">
      <w:pPr>
        <w:snapToGrid w:val="0"/>
        <w:spacing w:line="276" w:lineRule="auto"/>
        <w:ind w:firstLineChars="50" w:firstLine="120"/>
        <w:rPr>
          <w:rFonts w:eastAsia="微軟正黑體"/>
          <w:b/>
          <w:lang w:eastAsia="zh-HK"/>
        </w:rPr>
      </w:pPr>
    </w:p>
    <w:p w14:paraId="45B6D02A" w14:textId="4EEBF1F3" w:rsidR="009E4C90" w:rsidRPr="00C92B6F" w:rsidRDefault="006C360F" w:rsidP="009E4C90">
      <w:pPr>
        <w:snapToGrid w:val="0"/>
        <w:spacing w:line="276" w:lineRule="auto"/>
        <w:ind w:firstLineChars="50" w:firstLine="120"/>
        <w:rPr>
          <w:rFonts w:eastAsia="微軟正黑體"/>
          <w:b/>
          <w:lang w:eastAsia="zh-HK"/>
        </w:rPr>
      </w:pPr>
      <w:r w:rsidRPr="006C360F">
        <w:rPr>
          <w:rFonts w:eastAsia="SimSun" w:hint="eastAsia"/>
          <w:b/>
        </w:rPr>
        <w:t>图</w:t>
      </w:r>
      <w:r w:rsidRPr="006C360F">
        <w:rPr>
          <w:rFonts w:eastAsia="SimSun"/>
          <w:b/>
        </w:rPr>
        <w:t xml:space="preserve">3  </w:t>
      </w:r>
      <w:r w:rsidRPr="006C360F">
        <w:rPr>
          <w:rFonts w:eastAsia="SimSun" w:hint="eastAsia"/>
          <w:b/>
        </w:rPr>
        <w:t>强弱危机分析</w:t>
      </w:r>
    </w:p>
    <w:p w14:paraId="115CB673" w14:textId="77777777" w:rsidR="009E4C90" w:rsidRPr="00C92B6F" w:rsidRDefault="009E4C90" w:rsidP="009E4C90">
      <w:pPr>
        <w:snapToGrid w:val="0"/>
        <w:spacing w:line="276" w:lineRule="auto"/>
        <w:rPr>
          <w:rFonts w:eastAsiaTheme="minorEastAsia"/>
          <w:bCs/>
          <w:sz w:val="22"/>
          <w:szCs w:val="22"/>
          <w:u w:val="single"/>
          <w:lang w:eastAsia="zh-TW"/>
        </w:rPr>
      </w:pPr>
    </w:p>
    <w:p w14:paraId="2C0F7700" w14:textId="63C0F332" w:rsidR="009E4C90" w:rsidRPr="00C92B6F" w:rsidRDefault="006C360F" w:rsidP="009E4C90">
      <w:pPr>
        <w:snapToGrid w:val="0"/>
        <w:jc w:val="both"/>
        <w:rPr>
          <w:rFonts w:eastAsia="微軟正黑體"/>
          <w:bCs/>
          <w:lang w:eastAsia="zh-TW"/>
        </w:rPr>
      </w:pPr>
      <w:r w:rsidRPr="006C360F">
        <w:rPr>
          <w:rFonts w:eastAsia="SimSun" w:hint="eastAsia"/>
          <w:bCs/>
          <w:sz w:val="22"/>
          <w:szCs w:val="22"/>
          <w:u w:val="single"/>
        </w:rPr>
        <w:t>节录及改写自</w:t>
      </w:r>
      <w:r w:rsidRPr="006C360F">
        <w:rPr>
          <w:rFonts w:eastAsia="SimSun" w:hint="eastAsia"/>
          <w:bCs/>
          <w:sz w:val="22"/>
          <w:szCs w:val="22"/>
        </w:rPr>
        <w:t>：陈泽义（</w:t>
      </w:r>
      <w:r w:rsidRPr="006C360F">
        <w:rPr>
          <w:rFonts w:eastAsia="SimSun"/>
          <w:bCs/>
          <w:sz w:val="22"/>
          <w:szCs w:val="22"/>
        </w:rPr>
        <w:t>2019</w:t>
      </w:r>
      <w:r w:rsidRPr="006C360F">
        <w:rPr>
          <w:rFonts w:eastAsia="SimSun" w:hint="eastAsia"/>
          <w:bCs/>
          <w:sz w:val="22"/>
          <w:szCs w:val="22"/>
        </w:rPr>
        <w:t>），《管理与人生》（第三版）；</w:t>
      </w:r>
      <w:proofErr w:type="spellStart"/>
      <w:r w:rsidRPr="006C360F">
        <w:rPr>
          <w:rFonts w:eastAsia="SimSun"/>
          <w:bCs/>
          <w:sz w:val="22"/>
          <w:szCs w:val="22"/>
        </w:rPr>
        <w:t>Weihrich</w:t>
      </w:r>
      <w:proofErr w:type="spellEnd"/>
      <w:r w:rsidRPr="006C360F">
        <w:rPr>
          <w:rFonts w:eastAsia="SimSun" w:hint="eastAsia"/>
          <w:bCs/>
          <w:sz w:val="22"/>
          <w:szCs w:val="22"/>
        </w:rPr>
        <w:t>（</w:t>
      </w:r>
      <w:r w:rsidRPr="006C360F">
        <w:rPr>
          <w:rFonts w:eastAsia="SimSun"/>
          <w:bCs/>
          <w:sz w:val="22"/>
          <w:szCs w:val="22"/>
        </w:rPr>
        <w:t>1982</w:t>
      </w:r>
      <w:r w:rsidRPr="006C360F">
        <w:rPr>
          <w:rFonts w:eastAsia="SimSun" w:hint="eastAsia"/>
          <w:bCs/>
          <w:sz w:val="22"/>
          <w:szCs w:val="22"/>
        </w:rPr>
        <w:t>），</w:t>
      </w:r>
      <w:r w:rsidRPr="006C360F">
        <w:rPr>
          <w:rFonts w:eastAsia="SimSun"/>
          <w:bCs/>
          <w:sz w:val="22"/>
          <w:szCs w:val="22"/>
        </w:rPr>
        <w:t>The TOWS Matrix - A tool for situational analysis. Long Range Planning</w:t>
      </w:r>
      <w:r w:rsidRPr="006C360F">
        <w:rPr>
          <w:rFonts w:eastAsia="SimSun" w:hint="eastAsia"/>
          <w:bCs/>
          <w:sz w:val="22"/>
          <w:szCs w:val="22"/>
        </w:rPr>
        <w:t>。</w:t>
      </w:r>
    </w:p>
    <w:p w14:paraId="15D072E7" w14:textId="77777777" w:rsidR="0026413F" w:rsidRPr="00C92B6F" w:rsidRDefault="0026413F" w:rsidP="00F17228">
      <w:pPr>
        <w:snapToGrid w:val="0"/>
        <w:spacing w:line="276" w:lineRule="auto"/>
        <w:rPr>
          <w:rFonts w:eastAsia="微軟正黑體"/>
          <w:bCs/>
          <w:lang w:eastAsia="zh-TW"/>
        </w:rPr>
      </w:pPr>
    </w:p>
    <w:p w14:paraId="394FF1B5" w14:textId="77777777" w:rsidR="0007197C" w:rsidRPr="00C92B6F" w:rsidRDefault="0007197C" w:rsidP="00F17228">
      <w:pPr>
        <w:snapToGrid w:val="0"/>
        <w:spacing w:line="276" w:lineRule="auto"/>
        <w:rPr>
          <w:rFonts w:eastAsia="微軟正黑體"/>
          <w:lang w:eastAsia="zh-TW"/>
        </w:rPr>
      </w:pPr>
    </w:p>
    <w:p w14:paraId="706C4D83" w14:textId="619CF27E" w:rsidR="002C6C9D" w:rsidRPr="00C92B6F" w:rsidRDefault="009E4C90" w:rsidP="00F17228">
      <w:pPr>
        <w:snapToGrid w:val="0"/>
        <w:spacing w:line="276" w:lineRule="auto"/>
        <w:rPr>
          <w:rFonts w:eastAsia="微軟正黑體"/>
          <w:bCs/>
          <w:color w:val="000000" w:themeColor="text1"/>
          <w:lang w:eastAsia="zh-TW"/>
        </w:rPr>
      </w:pPr>
      <w:r w:rsidRPr="00C92B6F">
        <w:rPr>
          <w:rFonts w:eastAsia="微軟正黑體"/>
          <w:bCs/>
          <w:noProof/>
          <w:lang w:val="en-US"/>
        </w:rPr>
        <mc:AlternateContent>
          <mc:Choice Requires="wps">
            <w:drawing>
              <wp:anchor distT="0" distB="0" distL="114300" distR="114300" simplePos="0" relativeHeight="251656192" behindDoc="0" locked="0" layoutInCell="1" allowOverlap="1" wp14:anchorId="5BD9F1D6" wp14:editId="09B05AF5">
                <wp:simplePos x="0" y="0"/>
                <wp:positionH relativeFrom="page">
                  <wp:posOffset>3474720</wp:posOffset>
                </wp:positionH>
                <wp:positionV relativeFrom="paragraph">
                  <wp:posOffset>0</wp:posOffset>
                </wp:positionV>
                <wp:extent cx="2910840" cy="1874520"/>
                <wp:effectExtent l="876300" t="0" r="22860" b="11430"/>
                <wp:wrapSquare wrapText="bothSides"/>
                <wp:docPr id="528" name="圓角矩形圖說文字 528"/>
                <wp:cNvGraphicFramePr/>
                <a:graphic xmlns:a="http://schemas.openxmlformats.org/drawingml/2006/main">
                  <a:graphicData uri="http://schemas.microsoft.com/office/word/2010/wordprocessingShape">
                    <wps:wsp>
                      <wps:cNvSpPr/>
                      <wps:spPr>
                        <a:xfrm>
                          <a:off x="0" y="0"/>
                          <a:ext cx="2910840" cy="1874520"/>
                        </a:xfrm>
                        <a:prstGeom prst="wedgeRoundRectCallout">
                          <a:avLst>
                            <a:gd name="adj1" fmla="val -79992"/>
                            <a:gd name="adj2" fmla="val 35503"/>
                            <a:gd name="adj3" fmla="val 16667"/>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BD59F3" w14:textId="46A82FD4" w:rsidR="00703D52" w:rsidRPr="000B6141" w:rsidRDefault="006C360F" w:rsidP="006C360F">
                            <w:pPr>
                              <w:snapToGrid w:val="0"/>
                              <w:spacing w:line="276" w:lineRule="auto"/>
                              <w:jc w:val="both"/>
                              <w:rPr>
                                <w:rFonts w:ascii="微軟正黑體" w:eastAsia="微軟正黑體" w:hAnsi="微軟正黑體"/>
                                <w:color w:val="000000" w:themeColor="text1"/>
                              </w:rPr>
                            </w:pPr>
                            <w:r w:rsidRPr="006C360F">
                              <w:rPr>
                                <w:rFonts w:ascii="微軟正黑體" w:eastAsia="SimSun" w:hAnsi="微軟正黑體" w:hint="eastAsia"/>
                                <w:color w:val="000000" w:themeColor="text1"/>
                              </w:rPr>
                              <w:t>虽然我身材矮小</w:t>
                            </w:r>
                            <w:r w:rsidRPr="006C360F">
                              <w:rPr>
                                <w:rFonts w:ascii="微軟正黑體" w:eastAsia="SimSun" w:hAnsi="微軟正黑體" w:hint="eastAsia"/>
                                <w:b/>
                                <w:color w:val="000000" w:themeColor="text1"/>
                              </w:rPr>
                              <w:t>（弱）</w:t>
                            </w:r>
                            <w:r w:rsidRPr="006C360F">
                              <w:rPr>
                                <w:rFonts w:ascii="微軟正黑體" w:eastAsia="SimSun" w:hAnsi="微軟正黑體" w:hint="eastAsia"/>
                                <w:color w:val="000000" w:themeColor="text1"/>
                              </w:rPr>
                              <w:t>，但我身手灵活敏捷</w:t>
                            </w:r>
                            <w:r w:rsidRPr="006C360F">
                              <w:rPr>
                                <w:rFonts w:ascii="微軟正黑體" w:eastAsia="SimSun" w:hAnsi="微軟正黑體" w:hint="eastAsia"/>
                                <w:b/>
                                <w:color w:val="000000" w:themeColor="text1"/>
                              </w:rPr>
                              <w:t>（强）</w:t>
                            </w:r>
                            <w:r w:rsidRPr="006C360F">
                              <w:rPr>
                                <w:rFonts w:ascii="微軟正黑體" w:eastAsia="SimSun" w:hAnsi="微軟正黑體" w:hint="eastAsia"/>
                                <w:color w:val="000000" w:themeColor="text1"/>
                              </w:rPr>
                              <w:t>，同时我参与篮球新秀培训班</w:t>
                            </w:r>
                            <w:r w:rsidRPr="006C360F">
                              <w:rPr>
                                <w:rFonts w:ascii="微軟正黑體" w:eastAsia="SimSun" w:hAnsi="微軟正黑體" w:hint="eastAsia"/>
                                <w:b/>
                                <w:color w:val="000000" w:themeColor="text1"/>
                              </w:rPr>
                              <w:t>（机）</w:t>
                            </w:r>
                            <w:r w:rsidRPr="006C360F">
                              <w:rPr>
                                <w:rFonts w:ascii="微軟正黑體" w:eastAsia="SimSun" w:hAnsi="微軟正黑體" w:hint="eastAsia"/>
                                <w:color w:val="000000" w:themeColor="text1"/>
                              </w:rPr>
                              <w:t>提升实力。虽然职业篮球队竞争激烈</w:t>
                            </w:r>
                            <w:r w:rsidRPr="006C360F">
                              <w:rPr>
                                <w:rFonts w:ascii="微軟正黑體" w:eastAsia="SimSun" w:hAnsi="微軟正黑體" w:hint="eastAsia"/>
                                <w:b/>
                                <w:color w:val="000000" w:themeColor="text1"/>
                              </w:rPr>
                              <w:t>（危）</w:t>
                            </w:r>
                            <w:r w:rsidRPr="006C360F">
                              <w:rPr>
                                <w:rFonts w:ascii="微軟正黑體" w:eastAsia="SimSun" w:hAnsi="微軟正黑體" w:hint="eastAsia"/>
                                <w:color w:val="000000" w:themeColor="text1"/>
                              </w:rPr>
                              <w:t>，</w:t>
                            </w:r>
                            <w:r w:rsidRPr="006C360F">
                              <w:rPr>
                                <w:rFonts w:ascii="微軟正黑體" w:eastAsia="SimSun" w:hAnsi="微軟正黑體" w:hint="eastAsia"/>
                                <w:color w:val="000000" w:themeColor="text1"/>
                                <w:lang w:val="en-US"/>
                              </w:rPr>
                              <w:t>但</w:t>
                            </w:r>
                            <w:r w:rsidRPr="006C360F">
                              <w:rPr>
                                <w:rFonts w:ascii="微軟正黑體" w:eastAsia="SimSun" w:hAnsi="微軟正黑體" w:hint="eastAsia"/>
                                <w:color w:val="000000" w:themeColor="text1"/>
                              </w:rPr>
                              <w:t>我凭着独特且全面的篮球技术，成功在职业篮球队中占一席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9F1D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28" o:spid="_x0000_s1059" type="#_x0000_t62" style="position:absolute;margin-left:273.6pt;margin-top:0;width:229.2pt;height:147.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" adj="-6478,18469" fillcolor="white [3212]" strokecolor="#243f60 [1604]" strokeweight="2pt">
                <v:textbox>
                  <w:txbxContent>
                    <w:p w14:paraId="69BD59F3" w14:textId="46A82FD4" w:rsidR="00703D52" w:rsidRPr="000B6141" w:rsidRDefault="006C360F" w:rsidP="006C360F">
                      <w:pPr>
                        <w:snapToGrid w:val="0"/>
                        <w:spacing w:line="276" w:lineRule="auto"/>
                        <w:jc w:val="both"/>
                        <w:rPr>
                          <w:rFonts w:ascii="微軟正黑體" w:eastAsia="微軟正黑體" w:hAnsi="微軟正黑體"/>
                          <w:color w:val="000000" w:themeColor="text1"/>
                        </w:rPr>
                      </w:pPr>
                      <w:r w:rsidRPr="006C360F">
                        <w:rPr>
                          <w:rFonts w:ascii="微軟正黑體" w:eastAsia="SimSun" w:hAnsi="微軟正黑體" w:hint="eastAsia"/>
                          <w:color w:val="000000" w:themeColor="text1"/>
                        </w:rPr>
                        <w:t>虽然我身材矮小</w:t>
                      </w:r>
                      <w:r w:rsidRPr="006C360F">
                        <w:rPr>
                          <w:rFonts w:ascii="微軟正黑體" w:eastAsia="SimSun" w:hAnsi="微軟正黑體" w:hint="eastAsia"/>
                          <w:b/>
                          <w:color w:val="000000" w:themeColor="text1"/>
                        </w:rPr>
                        <w:t>（弱）</w:t>
                      </w:r>
                      <w:r w:rsidRPr="006C360F">
                        <w:rPr>
                          <w:rFonts w:ascii="微軟正黑體" w:eastAsia="SimSun" w:hAnsi="微軟正黑體" w:hint="eastAsia"/>
                          <w:color w:val="000000" w:themeColor="text1"/>
                        </w:rPr>
                        <w:t>，但我身手灵活敏捷</w:t>
                      </w:r>
                      <w:r w:rsidRPr="006C360F">
                        <w:rPr>
                          <w:rFonts w:ascii="微軟正黑體" w:eastAsia="SimSun" w:hAnsi="微軟正黑體" w:hint="eastAsia"/>
                          <w:b/>
                          <w:color w:val="000000" w:themeColor="text1"/>
                        </w:rPr>
                        <w:t>（强）</w:t>
                      </w:r>
                      <w:r w:rsidRPr="006C360F">
                        <w:rPr>
                          <w:rFonts w:ascii="微軟正黑體" w:eastAsia="SimSun" w:hAnsi="微軟正黑體" w:hint="eastAsia"/>
                          <w:color w:val="000000" w:themeColor="text1"/>
                        </w:rPr>
                        <w:t>，同时我参与篮球新秀培训班</w:t>
                      </w:r>
                      <w:r w:rsidRPr="006C360F">
                        <w:rPr>
                          <w:rFonts w:ascii="微軟正黑體" w:eastAsia="SimSun" w:hAnsi="微軟正黑體" w:hint="eastAsia"/>
                          <w:b/>
                          <w:color w:val="000000" w:themeColor="text1"/>
                        </w:rPr>
                        <w:t>（机）</w:t>
                      </w:r>
                      <w:r w:rsidRPr="006C360F">
                        <w:rPr>
                          <w:rFonts w:ascii="微軟正黑體" w:eastAsia="SimSun" w:hAnsi="微軟正黑體" w:hint="eastAsia"/>
                          <w:color w:val="000000" w:themeColor="text1"/>
                        </w:rPr>
                        <w:t>提升实力。虽然职业篮球队竞争激烈</w:t>
                      </w:r>
                      <w:r w:rsidRPr="006C360F">
                        <w:rPr>
                          <w:rFonts w:ascii="微軟正黑體" w:eastAsia="SimSun" w:hAnsi="微軟正黑體" w:hint="eastAsia"/>
                          <w:b/>
                          <w:color w:val="000000" w:themeColor="text1"/>
                        </w:rPr>
                        <w:t>（危）</w:t>
                      </w:r>
                      <w:r w:rsidRPr="006C360F">
                        <w:rPr>
                          <w:rFonts w:ascii="微軟正黑體" w:eastAsia="SimSun" w:hAnsi="微軟正黑體" w:hint="eastAsia"/>
                          <w:color w:val="000000" w:themeColor="text1"/>
                        </w:rPr>
                        <w:t>，</w:t>
                      </w:r>
                      <w:r w:rsidRPr="006C360F">
                        <w:rPr>
                          <w:rFonts w:ascii="微軟正黑體" w:eastAsia="SimSun" w:hAnsi="微軟正黑體" w:hint="eastAsia"/>
                          <w:color w:val="000000" w:themeColor="text1"/>
                          <w:lang w:val="en-US"/>
                        </w:rPr>
                        <w:t>但</w:t>
                      </w:r>
                      <w:r w:rsidRPr="006C360F">
                        <w:rPr>
                          <w:rFonts w:ascii="微軟正黑體" w:eastAsia="SimSun" w:hAnsi="微軟正黑體" w:hint="eastAsia"/>
                          <w:color w:val="000000" w:themeColor="text1"/>
                        </w:rPr>
                        <w:t>我凭着独特且全面的篮球技术，成功在职业篮球队中占一席位。</w:t>
                      </w:r>
                    </w:p>
                  </w:txbxContent>
                </v:textbox>
                <w10:wrap type="square" anchorx="page"/>
              </v:shape>
            </w:pict>
          </mc:Fallback>
        </mc:AlternateContent>
      </w:r>
    </w:p>
    <w:p w14:paraId="7C5E9A38" w14:textId="001FDE39" w:rsidR="00BE2316" w:rsidRPr="00C92B6F" w:rsidRDefault="00BE2316" w:rsidP="00F17228">
      <w:pPr>
        <w:snapToGrid w:val="0"/>
        <w:spacing w:line="276" w:lineRule="auto"/>
        <w:rPr>
          <w:rFonts w:eastAsia="微軟正黑體"/>
          <w:bCs/>
          <w:lang w:eastAsia="zh-HK"/>
        </w:rPr>
      </w:pPr>
    </w:p>
    <w:p w14:paraId="5550DA85" w14:textId="626F6D40" w:rsidR="00791105" w:rsidRPr="00C92B6F" w:rsidRDefault="00791105" w:rsidP="00F17228">
      <w:pPr>
        <w:snapToGrid w:val="0"/>
        <w:spacing w:line="276" w:lineRule="auto"/>
        <w:rPr>
          <w:rFonts w:eastAsia="微軟正黑體"/>
          <w:bCs/>
          <w:lang w:eastAsia="zh-TW"/>
        </w:rPr>
      </w:pPr>
    </w:p>
    <w:p w14:paraId="3A2424B0" w14:textId="64B37F1A" w:rsidR="00F93FFE" w:rsidRPr="00C92B6F" w:rsidRDefault="00F93FFE" w:rsidP="00F17228">
      <w:pPr>
        <w:snapToGrid w:val="0"/>
        <w:spacing w:line="276" w:lineRule="auto"/>
        <w:rPr>
          <w:rFonts w:eastAsia="微軟正黑體"/>
          <w:bCs/>
          <w:lang w:eastAsia="zh-HK"/>
        </w:rPr>
      </w:pPr>
    </w:p>
    <w:p w14:paraId="161071E3" w14:textId="1F0C2883" w:rsidR="00814D9C" w:rsidRPr="00C92B6F" w:rsidRDefault="00814D9C" w:rsidP="00F17228">
      <w:pPr>
        <w:snapToGrid w:val="0"/>
        <w:spacing w:line="276" w:lineRule="auto"/>
        <w:rPr>
          <w:rFonts w:eastAsia="微軟正黑體"/>
          <w:bCs/>
          <w:lang w:eastAsia="zh-TW"/>
        </w:rPr>
      </w:pPr>
    </w:p>
    <w:p w14:paraId="04310678" w14:textId="4DE07225" w:rsidR="007247B6" w:rsidRPr="00C92B6F" w:rsidRDefault="009E4C90">
      <w:pPr>
        <w:rPr>
          <w:rFonts w:eastAsiaTheme="minorEastAsia"/>
          <w:lang w:eastAsia="zh-TW"/>
        </w:rPr>
      </w:pPr>
      <w:r w:rsidRPr="00C92B6F">
        <w:rPr>
          <w:noProof/>
          <w:lang w:val="en-US"/>
        </w:rPr>
        <w:drawing>
          <wp:anchor distT="0" distB="0" distL="114300" distR="114300" simplePos="0" relativeHeight="251655168" behindDoc="0" locked="0" layoutInCell="1" allowOverlap="1" wp14:anchorId="2C7F2EDB" wp14:editId="4D9E1F67">
            <wp:simplePos x="0" y="0"/>
            <wp:positionH relativeFrom="margin">
              <wp:posOffset>718185</wp:posOffset>
            </wp:positionH>
            <wp:positionV relativeFrom="paragraph">
              <wp:posOffset>127635</wp:posOffset>
            </wp:positionV>
            <wp:extent cx="624205" cy="1636395"/>
            <wp:effectExtent l="0" t="0" r="0" b="190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hort Boy Cartoon Images, Stock Photos &amp; Vectors | Shutterstock"/>
                    <pic:cNvPicPr>
                      <a:picLocks noChangeAspect="1" noChangeArrowheads="1"/>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624205" cy="1636395"/>
                    </a:xfrm>
                    <a:prstGeom prst="rect">
                      <a:avLst/>
                    </a:prstGeom>
                    <a:noFill/>
                  </pic:spPr>
                </pic:pic>
              </a:graphicData>
            </a:graphic>
            <wp14:sizeRelH relativeFrom="margin">
              <wp14:pctWidth>0</wp14:pctWidth>
            </wp14:sizeRelH>
            <wp14:sizeRelV relativeFrom="margin">
              <wp14:pctHeight>0</wp14:pctHeight>
            </wp14:sizeRelV>
          </wp:anchor>
        </w:drawing>
      </w:r>
    </w:p>
    <w:p w14:paraId="4476356A" w14:textId="3D9457A0" w:rsidR="0022548A" w:rsidRPr="00C92B6F" w:rsidRDefault="0022548A">
      <w:pPr>
        <w:rPr>
          <w:rFonts w:eastAsiaTheme="minorEastAsia"/>
          <w:lang w:eastAsia="zh-TW"/>
        </w:rPr>
      </w:pPr>
    </w:p>
    <w:p w14:paraId="192CA3B7" w14:textId="2219FED7" w:rsidR="0022548A" w:rsidRPr="00C92B6F" w:rsidRDefault="0022548A">
      <w:pPr>
        <w:rPr>
          <w:rFonts w:eastAsiaTheme="minorEastAsia"/>
          <w:lang w:eastAsia="zh-TW"/>
        </w:rPr>
      </w:pPr>
    </w:p>
    <w:p w14:paraId="5A523F71" w14:textId="48ED3C95" w:rsidR="0022548A" w:rsidRPr="00C92B6F" w:rsidRDefault="0022548A">
      <w:pPr>
        <w:rPr>
          <w:rFonts w:eastAsiaTheme="minorEastAsia"/>
          <w:lang w:eastAsia="zh-TW"/>
        </w:rPr>
      </w:pPr>
    </w:p>
    <w:p w14:paraId="5039F15A" w14:textId="1E8A9349" w:rsidR="0022548A" w:rsidRPr="00C92B6F" w:rsidRDefault="0022548A">
      <w:pPr>
        <w:rPr>
          <w:rFonts w:eastAsiaTheme="minorEastAsia"/>
          <w:lang w:eastAsia="zh-TW"/>
        </w:rPr>
      </w:pPr>
    </w:p>
    <w:p w14:paraId="45410EAB" w14:textId="050B19DC" w:rsidR="0022548A" w:rsidRPr="00C92B6F" w:rsidRDefault="0022548A">
      <w:pPr>
        <w:rPr>
          <w:rFonts w:eastAsiaTheme="minorEastAsia"/>
          <w:lang w:eastAsia="zh-TW"/>
        </w:rPr>
      </w:pPr>
    </w:p>
    <w:p w14:paraId="15EBCE69" w14:textId="0D50696E" w:rsidR="0022548A" w:rsidRPr="00C92B6F" w:rsidRDefault="0022548A">
      <w:pPr>
        <w:rPr>
          <w:rFonts w:eastAsiaTheme="minorEastAsia"/>
          <w:lang w:eastAsia="zh-TW"/>
        </w:rPr>
      </w:pPr>
    </w:p>
    <w:p w14:paraId="60E94633" w14:textId="77777777" w:rsidR="0022548A" w:rsidRPr="00C92B6F" w:rsidRDefault="0022548A">
      <w:pPr>
        <w:rPr>
          <w:rFonts w:eastAsiaTheme="minorEastAsia"/>
          <w:lang w:eastAsia="zh-TW"/>
        </w:rPr>
      </w:pPr>
    </w:p>
    <w:p w14:paraId="1F7C5607" w14:textId="77777777" w:rsidR="002E4065" w:rsidRPr="00C92B6F" w:rsidRDefault="002E4065" w:rsidP="00315BEE">
      <w:pPr>
        <w:snapToGrid w:val="0"/>
        <w:spacing w:line="276" w:lineRule="auto"/>
        <w:rPr>
          <w:rFonts w:eastAsia="微軟正黑體"/>
          <w:b/>
          <w:lang w:eastAsia="zh-HK"/>
        </w:rPr>
      </w:pPr>
    </w:p>
    <w:p w14:paraId="11B99108" w14:textId="73419FAD" w:rsidR="004A4B97" w:rsidRPr="00C92B6F" w:rsidRDefault="00B5493F" w:rsidP="006C360F">
      <w:pPr>
        <w:snapToGrid w:val="0"/>
        <w:spacing w:line="276" w:lineRule="auto"/>
        <w:rPr>
          <w:rFonts w:eastAsia="微軟正黑體"/>
          <w:b/>
          <w:sz w:val="28"/>
          <w:szCs w:val="28"/>
          <w:lang w:eastAsia="zh-TW"/>
        </w:rPr>
      </w:pPr>
      <w:r w:rsidRPr="00C92B6F">
        <w:rPr>
          <w:rFonts w:eastAsia="微軟正黑體"/>
          <w:b/>
          <w:sz w:val="28"/>
          <w:szCs w:val="28"/>
          <w:lang w:eastAsia="zh-TW"/>
        </w:rPr>
        <w:br w:type="page"/>
      </w:r>
      <w:r w:rsidR="006C360F" w:rsidRPr="006C360F">
        <w:rPr>
          <w:rFonts w:eastAsia="SimSun" w:hint="eastAsia"/>
          <w:b/>
          <w:sz w:val="28"/>
          <w:szCs w:val="28"/>
        </w:rPr>
        <w:t>强弱机危个案分析</w:t>
      </w:r>
    </w:p>
    <w:p w14:paraId="73BBA622" w14:textId="1513943C" w:rsidR="00EA4E03" w:rsidRPr="00C92B6F" w:rsidRDefault="006C360F" w:rsidP="006C360F">
      <w:pPr>
        <w:snapToGrid w:val="0"/>
        <w:spacing w:line="276" w:lineRule="auto"/>
        <w:rPr>
          <w:rFonts w:eastAsia="微軟正黑體"/>
          <w:b/>
          <w:sz w:val="28"/>
          <w:szCs w:val="28"/>
          <w:lang w:eastAsia="zh-HK"/>
        </w:rPr>
      </w:pPr>
      <w:r w:rsidRPr="006C360F">
        <w:rPr>
          <w:rFonts w:eastAsia="SimSun" w:hint="eastAsia"/>
        </w:rPr>
        <w:t>试细阅以下个案，然后回答问题。</w:t>
      </w:r>
    </w:p>
    <w:p w14:paraId="2220A4F0" w14:textId="02A075C2" w:rsidR="009A56FD" w:rsidRPr="00C92B6F" w:rsidRDefault="003F5362" w:rsidP="003F5362">
      <w:pPr>
        <w:snapToGrid w:val="0"/>
        <w:rPr>
          <w:rFonts w:eastAsia="微軟正黑體"/>
          <w:b/>
          <w:bCs/>
          <w:lang w:eastAsia="zh-TW"/>
        </w:rPr>
      </w:pPr>
      <w:r w:rsidRPr="00C92B6F">
        <w:rPr>
          <w:rFonts w:eastAsia="微軟正黑體"/>
          <w:b/>
          <w:bCs/>
          <w:noProof/>
          <w:lang w:val="en-US"/>
        </w:rPr>
        <mc:AlternateContent>
          <mc:Choice Requires="wps">
            <w:drawing>
              <wp:anchor distT="0" distB="0" distL="114300" distR="114300" simplePos="0" relativeHeight="251658240" behindDoc="0" locked="0" layoutInCell="1" allowOverlap="1" wp14:anchorId="488580F9" wp14:editId="46278750">
                <wp:simplePos x="0" y="0"/>
                <wp:positionH relativeFrom="margin">
                  <wp:align>left</wp:align>
                </wp:positionH>
                <wp:positionV relativeFrom="paragraph">
                  <wp:posOffset>175895</wp:posOffset>
                </wp:positionV>
                <wp:extent cx="5685155" cy="2560320"/>
                <wp:effectExtent l="0" t="0" r="10795" b="11430"/>
                <wp:wrapSquare wrapText="bothSides"/>
                <wp:docPr id="529" name="矩形 529"/>
                <wp:cNvGraphicFramePr/>
                <a:graphic xmlns:a="http://schemas.openxmlformats.org/drawingml/2006/main">
                  <a:graphicData uri="http://schemas.microsoft.com/office/word/2010/wordprocessingShape">
                    <wps:wsp>
                      <wps:cNvSpPr/>
                      <wps:spPr>
                        <a:xfrm>
                          <a:off x="0" y="0"/>
                          <a:ext cx="5685155" cy="2560320"/>
                        </a:xfrm>
                        <a:prstGeom prst="rect">
                          <a:avLst/>
                        </a:prstGeom>
                        <a:noFill/>
                        <a:ln>
                          <a:solidFill>
                            <a:srgbClr val="FFC000"/>
                          </a:solidFill>
                          <a:prstDash val="sysDash"/>
                        </a:ln>
                      </wps:spPr>
                      <wps:style>
                        <a:lnRef idx="2">
                          <a:schemeClr val="accent1"/>
                        </a:lnRef>
                        <a:fillRef idx="1">
                          <a:schemeClr val="lt1"/>
                        </a:fillRef>
                        <a:effectRef idx="0">
                          <a:schemeClr val="accent1"/>
                        </a:effectRef>
                        <a:fontRef idx="minor">
                          <a:schemeClr val="dk1"/>
                        </a:fontRef>
                      </wps:style>
                      <wps:txbx>
                        <w:txbxContent>
                          <w:p w14:paraId="0C029432" w14:textId="3BE42FCC" w:rsidR="00703D52" w:rsidRPr="003F5362" w:rsidRDefault="006C360F" w:rsidP="006C360F">
                            <w:pPr>
                              <w:snapToGrid w:val="0"/>
                              <w:spacing w:line="276" w:lineRule="auto"/>
                              <w:jc w:val="both"/>
                              <w:rPr>
                                <w:rFonts w:ascii="微軟正黑體" w:eastAsia="微軟正黑體" w:hAnsi="微軟正黑體"/>
                                <w:b/>
                                <w:lang w:eastAsia="zh-HK"/>
                              </w:rPr>
                            </w:pPr>
                            <w:r w:rsidRPr="006C360F">
                              <w:rPr>
                                <w:rFonts w:ascii="微軟正黑體" w:eastAsia="SimSun" w:hAnsi="微軟正黑體" w:hint="eastAsia"/>
                                <w:b/>
                                <w:bCs/>
                              </w:rPr>
                              <w:t>个案</w:t>
                            </w:r>
                            <w:r w:rsidRPr="006C360F">
                              <w:rPr>
                                <w:rFonts w:ascii="微軟正黑體" w:eastAsia="SimSun" w:hAnsi="微軟正黑體"/>
                                <w:b/>
                                <w:bCs/>
                              </w:rPr>
                              <w:t>1</w:t>
                            </w:r>
                            <w:r w:rsidRPr="006C360F">
                              <w:rPr>
                                <w:rFonts w:ascii="微軟正黑體" w:eastAsia="SimSun" w:hAnsi="微軟正黑體" w:hint="eastAsia"/>
                                <w:b/>
                              </w:rPr>
                              <w:t>：「我要做导演！」</w:t>
                            </w:r>
                          </w:p>
                          <w:p w14:paraId="59FBFE1B" w14:textId="49399EA1" w:rsidR="00703D52" w:rsidRPr="003F5362" w:rsidRDefault="006C360F" w:rsidP="006C360F">
                            <w:pPr>
                              <w:snapToGrid w:val="0"/>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u w:val="single"/>
                              </w:rPr>
                              <w:t>职业简介</w:t>
                            </w:r>
                            <w:r w:rsidRPr="006C360F">
                              <w:rPr>
                                <w:rFonts w:ascii="微軟正黑體" w:eastAsia="SimSun" w:hAnsi="微軟正黑體" w:hint="eastAsia"/>
                                <w:bCs/>
                                <w:color w:val="000000" w:themeColor="text1"/>
                              </w:rPr>
                              <w:t>：</w:t>
                            </w:r>
                          </w:p>
                          <w:p w14:paraId="335037A3" w14:textId="40E26121" w:rsidR="00703D52" w:rsidRPr="003F5362" w:rsidRDefault="006C360F" w:rsidP="006C360F">
                            <w:pPr>
                              <w:pStyle w:val="aff4"/>
                              <w:numPr>
                                <w:ilvl w:val="0"/>
                                <w:numId w:val="17"/>
                              </w:numPr>
                              <w:snapToGrid w:val="0"/>
                              <w:spacing w:line="276" w:lineRule="auto"/>
                              <w:ind w:leftChars="0" w:left="482" w:hanging="482"/>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导演是一个从事创作的职业。</w:t>
                            </w:r>
                          </w:p>
                          <w:p w14:paraId="27733C49" w14:textId="0712B2D7"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需要具备创意和领导能力，带领工作人员，把剧本制作成一出精彩的电影或电视剧。</w:t>
                            </w:r>
                          </w:p>
                          <w:p w14:paraId="0ADC8EB8" w14:textId="04440411"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对拍摄工作及电影或电视剧制作需有全面认识，也要懂得引导演员去表达角色的情绪和思想。</w:t>
                            </w:r>
                          </w:p>
                          <w:p w14:paraId="4A5BE649" w14:textId="6FAE5213"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需要具备良好的沟通能力及坚毅精神来应对工作过程中的压力。</w:t>
                            </w:r>
                          </w:p>
                          <w:p w14:paraId="0A3F04D2" w14:textId="3098DDBE"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lang w:eastAsia="zh-TW"/>
                              </w:rPr>
                            </w:pPr>
                            <w:r w:rsidRPr="006C360F">
                              <w:rPr>
                                <w:rFonts w:ascii="微軟正黑體" w:eastAsia="SimSun" w:hAnsi="微軟正黑體" w:hint="eastAsia"/>
                                <w:bCs/>
                                <w:color w:val="000000" w:themeColor="text1"/>
                              </w:rPr>
                              <w:t>导演要克服收入不稳定的因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580F9" id="矩形 529" o:spid="_x0000_s1060" style="position:absolute;margin-left:0;margin-top:13.85pt;width:447.65pt;height:201.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" filled="f" strokecolor="#ffc000" strokeweight="2pt">
                <v:stroke dashstyle="3 1"/>
                <v:textbox>
                  <w:txbxContent>
                    <w:p w14:paraId="0C029432" w14:textId="3BE42FCC" w:rsidR="00703D52" w:rsidRPr="003F5362" w:rsidRDefault="006C360F" w:rsidP="006C360F">
                      <w:pPr>
                        <w:snapToGrid w:val="0"/>
                        <w:spacing w:line="276" w:lineRule="auto"/>
                        <w:jc w:val="both"/>
                        <w:rPr>
                          <w:rFonts w:ascii="微軟正黑體" w:eastAsia="微軟正黑體" w:hAnsi="微軟正黑體"/>
                          <w:b/>
                          <w:lang w:eastAsia="zh-HK"/>
                        </w:rPr>
                      </w:pPr>
                      <w:r w:rsidRPr="006C360F">
                        <w:rPr>
                          <w:rFonts w:ascii="微軟正黑體" w:eastAsia="SimSun" w:hAnsi="微軟正黑體" w:hint="eastAsia"/>
                          <w:b/>
                          <w:bCs/>
                        </w:rPr>
                        <w:t>个案</w:t>
                      </w:r>
                      <w:r w:rsidRPr="006C360F">
                        <w:rPr>
                          <w:rFonts w:ascii="微軟正黑體" w:eastAsia="SimSun" w:hAnsi="微軟正黑體"/>
                          <w:b/>
                          <w:bCs/>
                        </w:rPr>
                        <w:t>1</w:t>
                      </w:r>
                      <w:r w:rsidRPr="006C360F">
                        <w:rPr>
                          <w:rFonts w:ascii="微軟正黑體" w:eastAsia="SimSun" w:hAnsi="微軟正黑體" w:hint="eastAsia"/>
                          <w:b/>
                        </w:rPr>
                        <w:t>：「我要做导演！」</w:t>
                      </w:r>
                    </w:p>
                    <w:p w14:paraId="59FBFE1B" w14:textId="49399EA1" w:rsidR="00703D52" w:rsidRPr="003F5362" w:rsidRDefault="006C360F" w:rsidP="006C360F">
                      <w:pPr>
                        <w:snapToGrid w:val="0"/>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u w:val="single"/>
                        </w:rPr>
                        <w:t>职业简介</w:t>
                      </w:r>
                      <w:r w:rsidRPr="006C360F">
                        <w:rPr>
                          <w:rFonts w:ascii="微軟正黑體" w:eastAsia="SimSun" w:hAnsi="微軟正黑體" w:hint="eastAsia"/>
                          <w:bCs/>
                          <w:color w:val="000000" w:themeColor="text1"/>
                        </w:rPr>
                        <w:t>：</w:t>
                      </w:r>
                    </w:p>
                    <w:p w14:paraId="335037A3" w14:textId="40E26121" w:rsidR="00703D52" w:rsidRPr="003F5362" w:rsidRDefault="006C360F" w:rsidP="006C360F">
                      <w:pPr>
                        <w:pStyle w:val="aff4"/>
                        <w:numPr>
                          <w:ilvl w:val="0"/>
                          <w:numId w:val="17"/>
                        </w:numPr>
                        <w:snapToGrid w:val="0"/>
                        <w:spacing w:line="276" w:lineRule="auto"/>
                        <w:ind w:leftChars="0" w:left="482" w:hanging="482"/>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导演是一个从事创作的职业。</w:t>
                      </w:r>
                    </w:p>
                    <w:p w14:paraId="27733C49" w14:textId="0712B2D7"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需要具备创意和领导能力，带领工作人员，把剧本制作成一出精彩的电影或电视剧。</w:t>
                      </w:r>
                    </w:p>
                    <w:p w14:paraId="0ADC8EB8" w14:textId="04440411"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对拍摄工作及电影或电视剧制作需有全面认识，也要懂得引导演员去表达角色的情绪和思想。</w:t>
                      </w:r>
                    </w:p>
                    <w:p w14:paraId="4A5BE649" w14:textId="6FAE5213"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bCs/>
                          <w:color w:val="000000" w:themeColor="text1"/>
                          <w:lang w:eastAsia="zh-TW"/>
                        </w:rPr>
                      </w:pPr>
                      <w:r w:rsidRPr="006C360F">
                        <w:rPr>
                          <w:rFonts w:ascii="微軟正黑體" w:eastAsia="SimSun" w:hAnsi="微軟正黑體" w:hint="eastAsia"/>
                          <w:bCs/>
                          <w:color w:val="000000" w:themeColor="text1"/>
                        </w:rPr>
                        <w:t>他／她需要具备良好的沟通能力及坚毅精神来应对工作过程中的压力。</w:t>
                      </w:r>
                    </w:p>
                    <w:p w14:paraId="0A3F04D2" w14:textId="3098DDBE" w:rsidR="00703D52" w:rsidRPr="003F5362" w:rsidRDefault="006C360F" w:rsidP="006C360F">
                      <w:pPr>
                        <w:pStyle w:val="aff4"/>
                        <w:numPr>
                          <w:ilvl w:val="0"/>
                          <w:numId w:val="17"/>
                        </w:numPr>
                        <w:snapToGrid w:val="0"/>
                        <w:spacing w:line="276" w:lineRule="auto"/>
                        <w:ind w:leftChars="0"/>
                        <w:jc w:val="both"/>
                        <w:rPr>
                          <w:rFonts w:ascii="微軟正黑體" w:eastAsia="微軟正黑體" w:hAnsi="微軟正黑體"/>
                          <w:lang w:eastAsia="zh-TW"/>
                        </w:rPr>
                      </w:pPr>
                      <w:r w:rsidRPr="006C360F">
                        <w:rPr>
                          <w:rFonts w:ascii="微軟正黑體" w:eastAsia="SimSun" w:hAnsi="微軟正黑體" w:hint="eastAsia"/>
                          <w:bCs/>
                          <w:color w:val="000000" w:themeColor="text1"/>
                        </w:rPr>
                        <w:t>导演要克服收入不稳定的因素。</w:t>
                      </w:r>
                    </w:p>
                  </w:txbxContent>
                </v:textbox>
                <w10:wrap type="square" anchorx="margin"/>
              </v:rect>
            </w:pict>
          </mc:Fallback>
        </mc:AlternateContent>
      </w:r>
    </w:p>
    <w:p w14:paraId="1BC693D1" w14:textId="6D4A4917" w:rsidR="00BB024E" w:rsidRPr="00C92B6F" w:rsidRDefault="00BB024E" w:rsidP="003F5362">
      <w:pPr>
        <w:pStyle w:val="aff4"/>
        <w:snapToGrid w:val="0"/>
        <w:spacing w:line="276" w:lineRule="auto"/>
        <w:ind w:leftChars="0"/>
        <w:rPr>
          <w:rFonts w:eastAsia="微軟正黑體"/>
          <w:bCs/>
          <w:color w:val="000000" w:themeColor="text1"/>
          <w:sz w:val="28"/>
          <w:szCs w:val="28"/>
          <w:lang w:eastAsia="zh-TW"/>
        </w:rPr>
      </w:pPr>
    </w:p>
    <w:p w14:paraId="0C4779ED" w14:textId="24BFBD19" w:rsidR="00BB024E" w:rsidRPr="00C92B6F" w:rsidRDefault="002E4065" w:rsidP="0016553F">
      <w:pPr>
        <w:snapToGrid w:val="0"/>
        <w:spacing w:line="276" w:lineRule="auto"/>
        <w:rPr>
          <w:rFonts w:eastAsia="微軟正黑體"/>
          <w:b/>
          <w:lang w:eastAsia="zh-HK"/>
        </w:rPr>
      </w:pPr>
      <w:r w:rsidRPr="00C92B6F">
        <w:rPr>
          <w:rFonts w:eastAsia="新細明體"/>
          <w:b/>
          <w:noProof/>
          <w:lang w:val="en-US"/>
        </w:rPr>
        <mc:AlternateContent>
          <mc:Choice Requires="wps">
            <w:drawing>
              <wp:anchor distT="0" distB="0" distL="114300" distR="114300" simplePos="0" relativeHeight="251549696" behindDoc="0" locked="0" layoutInCell="1" allowOverlap="1" wp14:anchorId="0A9E1F8A" wp14:editId="757EDA2E">
                <wp:simplePos x="0" y="0"/>
                <wp:positionH relativeFrom="column">
                  <wp:posOffset>2226310</wp:posOffset>
                </wp:positionH>
                <wp:positionV relativeFrom="paragraph">
                  <wp:posOffset>3810</wp:posOffset>
                </wp:positionV>
                <wp:extent cx="1704340" cy="704215"/>
                <wp:effectExtent l="19050" t="0" r="29210" b="648335"/>
                <wp:wrapNone/>
                <wp:docPr id="99" name="Cloud Callout 99"/>
                <wp:cNvGraphicFramePr/>
                <a:graphic xmlns:a="http://schemas.openxmlformats.org/drawingml/2006/main">
                  <a:graphicData uri="http://schemas.microsoft.com/office/word/2010/wordprocessingShape">
                    <wps:wsp>
                      <wps:cNvSpPr/>
                      <wps:spPr>
                        <a:xfrm>
                          <a:off x="0" y="0"/>
                          <a:ext cx="1704340" cy="704215"/>
                        </a:xfrm>
                        <a:prstGeom prst="cloudCallout">
                          <a:avLst>
                            <a:gd name="adj1" fmla="val -14265"/>
                            <a:gd name="adj2" fmla="val 133835"/>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CA6EA" w14:textId="00C140F1" w:rsidR="00703D52" w:rsidRPr="001366E4" w:rsidRDefault="006C360F" w:rsidP="009E2DC5">
                            <w:pPr>
                              <w:jc w:val="center"/>
                              <w:rPr>
                                <w:rFonts w:ascii="微軟正黑體" w:eastAsia="微軟正黑體" w:hAnsi="微軟正黑體"/>
                                <w:b/>
                                <w:bCs/>
                                <w:color w:val="000000" w:themeColor="text1"/>
                                <w:lang w:eastAsia="zh-TW"/>
                              </w:rPr>
                            </w:pPr>
                            <w:r w:rsidRPr="006C360F">
                              <w:rPr>
                                <w:rFonts w:ascii="微軟正黑體" w:eastAsia="SimSun" w:hAnsi="微軟正黑體" w:hint="eastAsia"/>
                                <w:b/>
                                <w:bCs/>
                                <w:color w:val="000000" w:themeColor="text1"/>
                              </w:rPr>
                              <w:t>我想做导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9E1F8A"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99" o:spid="_x0000_s1061" type="#_x0000_t106" style="position:absolute;margin-left:175.3pt;margin-top:.3pt;width:134.2pt;height:55.4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" adj="7719,39708" filled="f" strokecolor="black [3213]" strokeweight="1pt">
                <v:textbox>
                  <w:txbxContent>
                    <w:p w14:paraId="492CA6EA" w14:textId="00C140F1" w:rsidR="00703D52" w:rsidRPr="001366E4" w:rsidRDefault="006C360F" w:rsidP="009E2DC5">
                      <w:pPr>
                        <w:jc w:val="center"/>
                        <w:rPr>
                          <w:rFonts w:ascii="微軟正黑體" w:eastAsia="微軟正黑體" w:hAnsi="微軟正黑體"/>
                          <w:b/>
                          <w:bCs/>
                          <w:color w:val="000000" w:themeColor="text1"/>
                          <w:lang w:eastAsia="zh-TW"/>
                        </w:rPr>
                      </w:pPr>
                      <w:r w:rsidRPr="006C360F">
                        <w:rPr>
                          <w:rFonts w:ascii="微軟正黑體" w:eastAsia="SimSun" w:hAnsi="微軟正黑體" w:hint="eastAsia"/>
                          <w:b/>
                          <w:bCs/>
                          <w:color w:val="000000" w:themeColor="text1"/>
                        </w:rPr>
                        <w:t>我想做导演</w:t>
                      </w:r>
                    </w:p>
                  </w:txbxContent>
                </v:textbox>
              </v:shape>
            </w:pict>
          </mc:Fallback>
        </mc:AlternateContent>
      </w:r>
    </w:p>
    <w:p w14:paraId="042DEFCD" w14:textId="6291458C" w:rsidR="009E2DC5" w:rsidRPr="00C92B6F" w:rsidRDefault="009E2DC5" w:rsidP="008B4038">
      <w:pPr>
        <w:snapToGrid w:val="0"/>
        <w:spacing w:line="276" w:lineRule="auto"/>
        <w:rPr>
          <w:rFonts w:eastAsia="SimSun"/>
          <w:b/>
          <w:lang w:eastAsia="zh-TW"/>
        </w:rPr>
      </w:pPr>
    </w:p>
    <w:p w14:paraId="7155410B" w14:textId="68BDC912" w:rsidR="009E2DC5" w:rsidRPr="00C92B6F" w:rsidRDefault="003F5362" w:rsidP="009E2DC5">
      <w:pPr>
        <w:spacing w:after="120"/>
        <w:rPr>
          <w:rFonts w:eastAsia="SimSun"/>
          <w:b/>
          <w:lang w:eastAsia="zh-TW"/>
        </w:rPr>
      </w:pPr>
      <w:r w:rsidRPr="00C92B6F">
        <w:rPr>
          <w:rFonts w:eastAsia="微軟正黑體"/>
          <w:b/>
          <w:noProof/>
          <w:lang w:val="en-US"/>
        </w:rPr>
        <mc:AlternateContent>
          <mc:Choice Requires="wps">
            <w:drawing>
              <wp:anchor distT="0" distB="0" distL="114300" distR="114300" simplePos="0" relativeHeight="251543552" behindDoc="0" locked="0" layoutInCell="1" allowOverlap="1" wp14:anchorId="6F653822" wp14:editId="1E8519EA">
                <wp:simplePos x="0" y="0"/>
                <wp:positionH relativeFrom="column">
                  <wp:posOffset>-88265</wp:posOffset>
                </wp:positionH>
                <wp:positionV relativeFrom="paragraph">
                  <wp:posOffset>252730</wp:posOffset>
                </wp:positionV>
                <wp:extent cx="2263775" cy="2146935"/>
                <wp:effectExtent l="0" t="0" r="22225" b="24765"/>
                <wp:wrapNone/>
                <wp:docPr id="502" name="Text Box 92"/>
                <wp:cNvGraphicFramePr/>
                <a:graphic xmlns:a="http://schemas.openxmlformats.org/drawingml/2006/main">
                  <a:graphicData uri="http://schemas.microsoft.com/office/word/2010/wordprocessingShape">
                    <wps:wsp>
                      <wps:cNvSpPr txBox="1"/>
                      <wps:spPr>
                        <a:xfrm>
                          <a:off x="0" y="0"/>
                          <a:ext cx="2263775" cy="214693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1CEE8A8" w14:textId="4088972C" w:rsidR="00703D52" w:rsidRPr="00F939D9" w:rsidRDefault="006C360F" w:rsidP="009E2DC5">
                            <w:pPr>
                              <w:jc w:val="center"/>
                              <w:rPr>
                                <w:rFonts w:ascii="微軟正黑體" w:eastAsia="微軟正黑體" w:hAnsi="微軟正黑體"/>
                                <w:b/>
                                <w:bCs/>
                                <w:color w:val="0070C0"/>
                                <w:sz w:val="36"/>
                                <w:szCs w:val="36"/>
                              </w:rPr>
                            </w:pPr>
                            <w:r w:rsidRPr="006C360F">
                              <w:rPr>
                                <w:rFonts w:ascii="微軟正黑體" w:eastAsia="SimSun" w:hAnsi="微軟正黑體" w:hint="eastAsia"/>
                                <w:b/>
                                <w:bCs/>
                                <w:color w:val="0070C0"/>
                                <w:sz w:val="36"/>
                                <w:szCs w:val="36"/>
                              </w:rPr>
                              <w:t>强</w:t>
                            </w:r>
                          </w:p>
                          <w:p w14:paraId="39C05A8F" w14:textId="7DA6D446" w:rsidR="00703D52" w:rsidRPr="00AD6A3D"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有创意</w:t>
                            </w:r>
                          </w:p>
                          <w:p w14:paraId="3107875D" w14:textId="40B241C5"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与父母关系良好</w:t>
                            </w:r>
                          </w:p>
                          <w:p w14:paraId="7DD7A8B4" w14:textId="507E5CC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物质生活没有追求</w:t>
                            </w:r>
                          </w:p>
                          <w:p w14:paraId="048DDBBB" w14:textId="231D1AEA"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艺术创作有浓厚兴趣</w:t>
                            </w:r>
                          </w:p>
                          <w:p w14:paraId="551C8D90" w14:textId="081593C8"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善于与人沟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53822" id="Text Box 92" o:spid="_x0000_s1062" type="#_x0000_t202" style="position:absolute;margin-left:-6.95pt;margin-top:19.9pt;width:178.25pt;height:169.0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" fillcolor="white [3201]" strokecolor="#4f81bd [3204]" strokeweight="2pt">
                <v:textbox>
                  <w:txbxContent>
                    <w:p w14:paraId="41CEE8A8" w14:textId="4088972C" w:rsidR="00703D52" w:rsidRPr="00F939D9" w:rsidRDefault="006C360F" w:rsidP="009E2DC5">
                      <w:pPr>
                        <w:jc w:val="center"/>
                        <w:rPr>
                          <w:rFonts w:ascii="微軟正黑體" w:eastAsia="微軟正黑體" w:hAnsi="微軟正黑體"/>
                          <w:b/>
                          <w:bCs/>
                          <w:color w:val="0070C0"/>
                          <w:sz w:val="36"/>
                          <w:szCs w:val="36"/>
                        </w:rPr>
                      </w:pPr>
                      <w:r w:rsidRPr="006C360F">
                        <w:rPr>
                          <w:rFonts w:ascii="微軟正黑體" w:eastAsia="SimSun" w:hAnsi="微軟正黑體" w:hint="eastAsia"/>
                          <w:b/>
                          <w:bCs/>
                          <w:color w:val="0070C0"/>
                          <w:sz w:val="36"/>
                          <w:szCs w:val="36"/>
                        </w:rPr>
                        <w:t>强</w:t>
                      </w:r>
                    </w:p>
                    <w:p w14:paraId="39C05A8F" w14:textId="7DA6D446" w:rsidR="00703D52" w:rsidRPr="00AD6A3D"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有创意</w:t>
                      </w:r>
                    </w:p>
                    <w:p w14:paraId="3107875D" w14:textId="40B241C5"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rPr>
                      </w:pPr>
                      <w:r w:rsidRPr="006C360F">
                        <w:rPr>
                          <w:rFonts w:ascii="微軟正黑體" w:eastAsia="SimSun" w:hAnsi="微軟正黑體" w:hint="eastAsia"/>
                        </w:rPr>
                        <w:t>与父母关系良好</w:t>
                      </w:r>
                    </w:p>
                    <w:p w14:paraId="7DD7A8B4" w14:textId="507E5CC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物质生活没有追求</w:t>
                      </w:r>
                    </w:p>
                    <w:p w14:paraId="048DDBBB" w14:textId="231D1AEA"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对艺术创作有浓厚兴趣</w:t>
                      </w:r>
                    </w:p>
                    <w:p w14:paraId="551C8D90" w14:textId="081593C8"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善于与人沟通</w:t>
                      </w:r>
                    </w:p>
                  </w:txbxContent>
                </v:textbox>
              </v:shape>
            </w:pict>
          </mc:Fallback>
        </mc:AlternateContent>
      </w:r>
    </w:p>
    <w:p w14:paraId="6EAD3E53" w14:textId="751CB0F6" w:rsidR="009E2DC5" w:rsidRPr="00C92B6F" w:rsidRDefault="001D58C8" w:rsidP="009E2DC5">
      <w:pPr>
        <w:spacing w:after="120"/>
        <w:rPr>
          <w:rFonts w:eastAsia="微軟正黑體"/>
          <w:b/>
          <w:lang w:eastAsia="zh-TW"/>
        </w:rPr>
      </w:pPr>
      <w:r w:rsidRPr="00C92B6F">
        <w:rPr>
          <w:rFonts w:eastAsia="微軟正黑體"/>
          <w:b/>
          <w:noProof/>
          <w:lang w:val="en-US"/>
        </w:rPr>
        <mc:AlternateContent>
          <mc:Choice Requires="wps">
            <w:drawing>
              <wp:anchor distT="0" distB="0" distL="114300" distR="114300" simplePos="0" relativeHeight="251547648" behindDoc="0" locked="0" layoutInCell="1" allowOverlap="1" wp14:anchorId="1D58017F" wp14:editId="733FDB94">
                <wp:simplePos x="0" y="0"/>
                <wp:positionH relativeFrom="column">
                  <wp:posOffset>3413125</wp:posOffset>
                </wp:positionH>
                <wp:positionV relativeFrom="paragraph">
                  <wp:posOffset>64828</wp:posOffset>
                </wp:positionV>
                <wp:extent cx="2274570" cy="2146935"/>
                <wp:effectExtent l="0" t="0" r="11430" b="24765"/>
                <wp:wrapNone/>
                <wp:docPr id="505" name="Text Box 93"/>
                <wp:cNvGraphicFramePr/>
                <a:graphic xmlns:a="http://schemas.openxmlformats.org/drawingml/2006/main">
                  <a:graphicData uri="http://schemas.microsoft.com/office/word/2010/wordprocessingShape">
                    <wps:wsp>
                      <wps:cNvSpPr txBox="1"/>
                      <wps:spPr>
                        <a:xfrm>
                          <a:off x="0" y="0"/>
                          <a:ext cx="2274570" cy="2146935"/>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F1E3549" w14:textId="42163696" w:rsidR="00703D52" w:rsidRDefault="006C360F" w:rsidP="00581BDE">
                            <w:pPr>
                              <w:jc w:val="center"/>
                              <w:rPr>
                                <w:rFonts w:ascii="微軟正黑體" w:eastAsia="微軟正黑體" w:hAnsi="微軟正黑體"/>
                              </w:rPr>
                            </w:pPr>
                            <w:r w:rsidRPr="006C360F">
                              <w:rPr>
                                <w:rFonts w:ascii="微軟正黑體" w:eastAsia="SimSun" w:hAnsi="微軟正黑體" w:hint="eastAsia"/>
                                <w:b/>
                                <w:bCs/>
                                <w:color w:val="00B050"/>
                                <w:sz w:val="36"/>
                                <w:szCs w:val="36"/>
                              </w:rPr>
                              <w:t>弱</w:t>
                            </w:r>
                          </w:p>
                          <w:p w14:paraId="24EF0CEF" w14:textId="4673B28C" w:rsidR="00703D52"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抗压能力较低</w:t>
                            </w:r>
                          </w:p>
                          <w:p w14:paraId="7BEFE8C1" w14:textId="02C06682" w:rsidR="00703D52" w:rsidRPr="00E54190"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容易发脾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8017F" id="Text Box 93" o:spid="_x0000_s1063" type="#_x0000_t202" style="position:absolute;margin-left:268.75pt;margin-top:5.1pt;width:179.1pt;height:169.0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" fillcolor="white [3201]" strokecolor="#9bbb59 [3206]" strokeweight="2pt">
                <v:textbox>
                  <w:txbxContent>
                    <w:p w14:paraId="5F1E3549" w14:textId="42163696" w:rsidR="00703D52" w:rsidRDefault="006C360F" w:rsidP="00581BDE">
                      <w:pPr>
                        <w:jc w:val="center"/>
                        <w:rPr>
                          <w:rFonts w:ascii="微軟正黑體" w:eastAsia="微軟正黑體" w:hAnsi="微軟正黑體"/>
                        </w:rPr>
                      </w:pPr>
                      <w:r w:rsidRPr="006C360F">
                        <w:rPr>
                          <w:rFonts w:ascii="微軟正黑體" w:eastAsia="SimSun" w:hAnsi="微軟正黑體" w:hint="eastAsia"/>
                          <w:b/>
                          <w:bCs/>
                          <w:color w:val="00B050"/>
                          <w:sz w:val="36"/>
                          <w:szCs w:val="36"/>
                        </w:rPr>
                        <w:t>弱</w:t>
                      </w:r>
                    </w:p>
                    <w:p w14:paraId="24EF0CEF" w14:textId="4673B28C" w:rsidR="00703D52"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抗压能力较低</w:t>
                      </w:r>
                    </w:p>
                    <w:p w14:paraId="7BEFE8C1" w14:textId="02C06682" w:rsidR="00703D52" w:rsidRPr="00E54190" w:rsidRDefault="006C360F" w:rsidP="006C360F">
                      <w:pPr>
                        <w:pStyle w:val="aff4"/>
                        <w:numPr>
                          <w:ilvl w:val="0"/>
                          <w:numId w:val="10"/>
                        </w:numPr>
                        <w:spacing w:line="276" w:lineRule="auto"/>
                        <w:ind w:leftChars="0" w:left="482" w:hanging="482"/>
                        <w:rPr>
                          <w:rFonts w:ascii="微軟正黑體" w:eastAsia="微軟正黑體" w:hAnsi="微軟正黑體"/>
                        </w:rPr>
                      </w:pPr>
                      <w:r w:rsidRPr="006C360F">
                        <w:rPr>
                          <w:rFonts w:ascii="微軟正黑體" w:eastAsia="SimSun" w:hAnsi="微軟正黑體" w:hint="eastAsia"/>
                        </w:rPr>
                        <w:t>容易发脾气</w:t>
                      </w:r>
                    </w:p>
                  </w:txbxContent>
                </v:textbox>
              </v:shape>
            </w:pict>
          </mc:Fallback>
        </mc:AlternateContent>
      </w:r>
    </w:p>
    <w:p w14:paraId="073CF5C2" w14:textId="7F7723E2" w:rsidR="009E2DC5" w:rsidRPr="00C92B6F" w:rsidRDefault="009E2DC5" w:rsidP="009E2DC5">
      <w:pPr>
        <w:spacing w:after="120"/>
        <w:rPr>
          <w:rFonts w:eastAsia="微軟正黑體"/>
          <w:b/>
          <w:lang w:eastAsia="zh-TW"/>
        </w:rPr>
      </w:pPr>
    </w:p>
    <w:p w14:paraId="48ACD3D7" w14:textId="79944B63" w:rsidR="009E2DC5" w:rsidRPr="00C92B6F" w:rsidRDefault="007E33DE" w:rsidP="009E2DC5">
      <w:pPr>
        <w:spacing w:after="120"/>
        <w:rPr>
          <w:rFonts w:eastAsia="微軟正黑體"/>
          <w:b/>
          <w:lang w:eastAsia="zh-TW"/>
        </w:rPr>
      </w:pPr>
      <w:r w:rsidRPr="00C92B6F">
        <w:rPr>
          <w:noProof/>
          <w:lang w:val="en-US"/>
        </w:rPr>
        <w:drawing>
          <wp:anchor distT="0" distB="0" distL="114300" distR="114300" simplePos="0" relativeHeight="251539456" behindDoc="0" locked="0" layoutInCell="1" allowOverlap="1" wp14:anchorId="16A8E545" wp14:editId="73D7B818">
            <wp:simplePos x="0" y="0"/>
            <wp:positionH relativeFrom="margin">
              <wp:posOffset>2536190</wp:posOffset>
            </wp:positionH>
            <wp:positionV relativeFrom="paragraph">
              <wp:posOffset>227330</wp:posOffset>
            </wp:positionV>
            <wp:extent cx="594989" cy="1664970"/>
            <wp:effectExtent l="0" t="0" r="508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594989" cy="1664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47BA12" w14:textId="3059A178" w:rsidR="009E2DC5" w:rsidRPr="00C92B6F" w:rsidRDefault="009E2DC5" w:rsidP="009E2DC5">
      <w:pPr>
        <w:spacing w:after="120"/>
        <w:rPr>
          <w:rFonts w:eastAsia="微軟正黑體"/>
          <w:b/>
          <w:lang w:eastAsia="zh-TW"/>
        </w:rPr>
      </w:pPr>
    </w:p>
    <w:p w14:paraId="3FBA0BA5" w14:textId="04C47532" w:rsidR="009E2DC5" w:rsidRPr="00C92B6F" w:rsidRDefault="009E2DC5" w:rsidP="009E2DC5">
      <w:pPr>
        <w:spacing w:after="120"/>
        <w:rPr>
          <w:rFonts w:eastAsia="微軟正黑體"/>
          <w:b/>
          <w:lang w:eastAsia="zh-TW"/>
        </w:rPr>
      </w:pPr>
    </w:p>
    <w:p w14:paraId="5F5DA13D" w14:textId="3C4FB83A" w:rsidR="009E2DC5" w:rsidRPr="00C92B6F" w:rsidRDefault="009E2DC5" w:rsidP="009E2DC5">
      <w:pPr>
        <w:spacing w:after="120"/>
        <w:rPr>
          <w:rFonts w:eastAsia="微軟正黑體"/>
          <w:bCs/>
          <w:lang w:eastAsia="zh-TW"/>
        </w:rPr>
      </w:pPr>
      <w:r w:rsidRPr="00C92B6F">
        <w:rPr>
          <w:rFonts w:eastAsia="微軟正黑體"/>
          <w:bCs/>
          <w:lang w:eastAsia="zh-TW"/>
        </w:rPr>
        <w:t xml:space="preserve">                          </w:t>
      </w:r>
    </w:p>
    <w:p w14:paraId="25FF9B5F" w14:textId="3BE0D5E4" w:rsidR="009E2DC5" w:rsidRPr="00C92B6F" w:rsidRDefault="009E2DC5" w:rsidP="009E2DC5">
      <w:pPr>
        <w:spacing w:after="120"/>
        <w:rPr>
          <w:rFonts w:eastAsia="微軟正黑體"/>
          <w:bCs/>
          <w:lang w:eastAsia="zh-TW"/>
        </w:rPr>
      </w:pPr>
    </w:p>
    <w:p w14:paraId="589A9219" w14:textId="77777777" w:rsidR="007E33DE" w:rsidRPr="00C92B6F" w:rsidRDefault="009E2DC5" w:rsidP="007572CA">
      <w:pPr>
        <w:spacing w:after="120"/>
        <w:rPr>
          <w:rFonts w:eastAsia="微軟正黑體"/>
          <w:bCs/>
          <w:lang w:eastAsia="zh-TW"/>
        </w:rPr>
      </w:pPr>
      <w:r w:rsidRPr="00C92B6F">
        <w:rPr>
          <w:rFonts w:eastAsia="微軟正黑體"/>
          <w:bCs/>
          <w:lang w:eastAsia="zh-TW"/>
        </w:rPr>
        <w:t xml:space="preserve">                                                                </w:t>
      </w:r>
      <w:r w:rsidR="00BB024E" w:rsidRPr="00C92B6F">
        <w:rPr>
          <w:rFonts w:eastAsia="微軟正黑體"/>
          <w:bCs/>
          <w:lang w:eastAsia="zh-TW"/>
        </w:rPr>
        <w:t xml:space="preserve">    </w:t>
      </w:r>
    </w:p>
    <w:p w14:paraId="0433064E" w14:textId="77777777" w:rsidR="007E33DE" w:rsidRPr="00C92B6F" w:rsidRDefault="007E33DE" w:rsidP="007572CA">
      <w:pPr>
        <w:spacing w:after="120"/>
        <w:rPr>
          <w:rFonts w:eastAsia="微軟正黑體"/>
          <w:bCs/>
          <w:lang w:eastAsia="zh-TW"/>
        </w:rPr>
      </w:pPr>
    </w:p>
    <w:p w14:paraId="05934F14" w14:textId="03D73E18" w:rsidR="007E33DE" w:rsidRPr="00C92B6F" w:rsidRDefault="004F2387" w:rsidP="007572CA">
      <w:pPr>
        <w:spacing w:after="120"/>
        <w:rPr>
          <w:rFonts w:eastAsia="微軟正黑體"/>
          <w:bCs/>
          <w:lang w:eastAsia="zh-TW"/>
        </w:rPr>
      </w:pPr>
      <w:r w:rsidRPr="00C92B6F">
        <w:rPr>
          <w:rFonts w:eastAsia="微軟正黑體"/>
          <w:b/>
          <w:noProof/>
          <w:lang w:val="en-US"/>
        </w:rPr>
        <mc:AlternateContent>
          <mc:Choice Requires="wps">
            <w:drawing>
              <wp:anchor distT="0" distB="0" distL="114300" distR="114300" simplePos="0" relativeHeight="251570176" behindDoc="0" locked="0" layoutInCell="1" allowOverlap="1" wp14:anchorId="1C63D40C" wp14:editId="7C2A8829">
                <wp:simplePos x="0" y="0"/>
                <wp:positionH relativeFrom="column">
                  <wp:posOffset>-92379</wp:posOffset>
                </wp:positionH>
                <wp:positionV relativeFrom="paragraph">
                  <wp:posOffset>231775</wp:posOffset>
                </wp:positionV>
                <wp:extent cx="2263775" cy="2146935"/>
                <wp:effectExtent l="0" t="0" r="22225" b="24765"/>
                <wp:wrapNone/>
                <wp:docPr id="507" name="Text Box 95"/>
                <wp:cNvGraphicFramePr/>
                <a:graphic xmlns:a="http://schemas.openxmlformats.org/drawingml/2006/main">
                  <a:graphicData uri="http://schemas.microsoft.com/office/word/2010/wordprocessingShape">
                    <wps:wsp>
                      <wps:cNvSpPr txBox="1"/>
                      <wps:spPr>
                        <a:xfrm>
                          <a:off x="0" y="0"/>
                          <a:ext cx="2263775" cy="21469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E1D0E89" w14:textId="0B863182" w:rsidR="00703D52" w:rsidRPr="000544DF" w:rsidRDefault="006C360F" w:rsidP="009E2DC5">
                            <w:pPr>
                              <w:jc w:val="center"/>
                              <w:rPr>
                                <w:rFonts w:ascii="微軟正黑體" w:eastAsia="微軟正黑體" w:hAnsi="微軟正黑體"/>
                                <w:b/>
                                <w:bCs/>
                                <w:color w:val="7030A0"/>
                                <w:sz w:val="36"/>
                                <w:szCs w:val="36"/>
                              </w:rPr>
                            </w:pPr>
                            <w:bookmarkStart w:id="1" w:name="_Hlk42039681"/>
                            <w:r w:rsidRPr="006C360F">
                              <w:rPr>
                                <w:rFonts w:ascii="微軟正黑體" w:eastAsia="SimSun" w:hAnsi="微軟正黑體" w:hint="eastAsia"/>
                                <w:b/>
                                <w:bCs/>
                                <w:color w:val="7030A0"/>
                                <w:sz w:val="36"/>
                                <w:szCs w:val="36"/>
                              </w:rPr>
                              <w:t>机</w:t>
                            </w:r>
                          </w:p>
                          <w:bookmarkEnd w:id="1"/>
                          <w:p w14:paraId="3AF74567" w14:textId="099A14BB" w:rsidR="00703D52" w:rsidRPr="00D745F6"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从生活与社会科学习情绪管理</w:t>
                            </w:r>
                          </w:p>
                          <w:p w14:paraId="3E937111" w14:textId="60E8357C" w:rsidR="00703D52" w:rsidRPr="005271FF"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透过各类短片或微电影的比赛机会来提升能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3D40C" id="Text Box 95" o:spid="_x0000_s1064" type="#_x0000_t202" style="position:absolute;margin-left:-7.25pt;margin-top:18.25pt;width:178.25pt;height:169.0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" fillcolor="white [3201]" strokecolor="#8064a2 [3207]" strokeweight="2pt">
                <v:textbox>
                  <w:txbxContent>
                    <w:p w14:paraId="3E1D0E89" w14:textId="0B863182" w:rsidR="00703D52" w:rsidRPr="000544DF" w:rsidRDefault="006C360F" w:rsidP="009E2DC5">
                      <w:pPr>
                        <w:jc w:val="center"/>
                        <w:rPr>
                          <w:rFonts w:ascii="微軟正黑體" w:eastAsia="微軟正黑體" w:hAnsi="微軟正黑體"/>
                          <w:b/>
                          <w:bCs/>
                          <w:color w:val="7030A0"/>
                          <w:sz w:val="36"/>
                          <w:szCs w:val="36"/>
                        </w:rPr>
                      </w:pPr>
                      <w:bookmarkStart w:id="2" w:name="_Hlk42039681"/>
                      <w:r w:rsidRPr="006C360F">
                        <w:rPr>
                          <w:rFonts w:ascii="微軟正黑體" w:eastAsia="SimSun" w:hAnsi="微軟正黑體" w:hint="eastAsia"/>
                          <w:b/>
                          <w:bCs/>
                          <w:color w:val="7030A0"/>
                          <w:sz w:val="36"/>
                          <w:szCs w:val="36"/>
                        </w:rPr>
                        <w:t>机</w:t>
                      </w:r>
                    </w:p>
                    <w:bookmarkEnd w:id="2"/>
                    <w:p w14:paraId="3AF74567" w14:textId="099A14BB" w:rsidR="00703D52" w:rsidRPr="00D745F6"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从生活与社会科学习情绪管理</w:t>
                      </w:r>
                    </w:p>
                    <w:p w14:paraId="3E937111" w14:textId="60E8357C" w:rsidR="00703D52" w:rsidRPr="005271FF"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透过各类短片或微电影的比赛机会来提升能力</w:t>
                      </w:r>
                    </w:p>
                  </w:txbxContent>
                </v:textbox>
              </v:shape>
            </w:pict>
          </mc:Fallback>
        </mc:AlternateContent>
      </w:r>
      <w:r w:rsidR="007E33DE" w:rsidRPr="00C92B6F">
        <w:rPr>
          <w:rFonts w:eastAsia="微軟正黑體"/>
          <w:b/>
          <w:noProof/>
          <w:lang w:val="en-US"/>
        </w:rPr>
        <mc:AlternateContent>
          <mc:Choice Requires="wps">
            <w:drawing>
              <wp:anchor distT="0" distB="0" distL="114300" distR="114300" simplePos="0" relativeHeight="251601920" behindDoc="0" locked="0" layoutInCell="1" allowOverlap="1" wp14:anchorId="36CE1C78" wp14:editId="7375E3E0">
                <wp:simplePos x="0" y="0"/>
                <wp:positionH relativeFrom="column">
                  <wp:posOffset>3413760</wp:posOffset>
                </wp:positionH>
                <wp:positionV relativeFrom="paragraph">
                  <wp:posOffset>207010</wp:posOffset>
                </wp:positionV>
                <wp:extent cx="2263775" cy="2174875"/>
                <wp:effectExtent l="0" t="0" r="22225" b="15875"/>
                <wp:wrapNone/>
                <wp:docPr id="508" name="Text Box 96"/>
                <wp:cNvGraphicFramePr/>
                <a:graphic xmlns:a="http://schemas.openxmlformats.org/drawingml/2006/main">
                  <a:graphicData uri="http://schemas.microsoft.com/office/word/2010/wordprocessingShape">
                    <wps:wsp>
                      <wps:cNvSpPr txBox="1"/>
                      <wps:spPr>
                        <a:xfrm>
                          <a:off x="0" y="0"/>
                          <a:ext cx="2263775" cy="21748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E30041E" w14:textId="31F896C6" w:rsidR="00703D52" w:rsidRPr="00DE3740" w:rsidRDefault="006C360F" w:rsidP="009E2DC5">
                            <w:pPr>
                              <w:jc w:val="center"/>
                              <w:rPr>
                                <w:rFonts w:ascii="微軟正黑體" w:eastAsia="微軟正黑體" w:hAnsi="微軟正黑體"/>
                                <w:b/>
                                <w:bCs/>
                                <w:color w:val="FF0000"/>
                                <w:sz w:val="36"/>
                                <w:szCs w:val="36"/>
                              </w:rPr>
                            </w:pPr>
                            <w:r w:rsidRPr="006C360F">
                              <w:rPr>
                                <w:rFonts w:ascii="微軟正黑體" w:eastAsia="SimSun" w:hAnsi="微軟正黑體" w:hint="eastAsia"/>
                                <w:b/>
                                <w:bCs/>
                                <w:color w:val="FF0000"/>
                                <w:sz w:val="36"/>
                                <w:szCs w:val="36"/>
                              </w:rPr>
                              <w:t>危</w:t>
                            </w:r>
                          </w:p>
                          <w:p w14:paraId="531AD6B4" w14:textId="49CE764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家人担心导演收入不稳定</w:t>
                            </w:r>
                            <w:r w:rsidRPr="006C360F">
                              <w:rPr>
                                <w:rFonts w:ascii="微軟正黑體" w:eastAsia="SimSun" w:hAnsi="微軟正黑體" w:hint="eastAsia"/>
                                <w:lang w:val="en-US"/>
                              </w:rPr>
                              <w:t>，会让美玲吃苦</w:t>
                            </w:r>
                          </w:p>
                          <w:p w14:paraId="1B9ED9BB" w14:textId="631BB4F9" w:rsidR="00703D52" w:rsidRDefault="00703D52" w:rsidP="006C360F">
                            <w:pPr>
                              <w:spacing w:line="276" w:lineRule="auto"/>
                              <w:jc w:val="both"/>
                              <w:rPr>
                                <w:rFonts w:eastAsia="微軟正黑體"/>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E1C78" id="Text Box 96" o:spid="_x0000_s1065" type="#_x0000_t202" style="position:absolute;margin-left:268.8pt;margin-top:16.3pt;width:178.25pt;height:171.2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" fillcolor="white [3201]" strokecolor="#c0504d [3205]" strokeweight="2pt">
                <v:textbox>
                  <w:txbxContent>
                    <w:p w14:paraId="3E30041E" w14:textId="31F896C6" w:rsidR="00703D52" w:rsidRPr="00DE3740" w:rsidRDefault="006C360F" w:rsidP="009E2DC5">
                      <w:pPr>
                        <w:jc w:val="center"/>
                        <w:rPr>
                          <w:rFonts w:ascii="微軟正黑體" w:eastAsia="微軟正黑體" w:hAnsi="微軟正黑體"/>
                          <w:b/>
                          <w:bCs/>
                          <w:color w:val="FF0000"/>
                          <w:sz w:val="36"/>
                          <w:szCs w:val="36"/>
                        </w:rPr>
                      </w:pPr>
                      <w:r w:rsidRPr="006C360F">
                        <w:rPr>
                          <w:rFonts w:ascii="微軟正黑體" w:eastAsia="SimSun" w:hAnsi="微軟正黑體" w:hint="eastAsia"/>
                          <w:b/>
                          <w:bCs/>
                          <w:color w:val="FF0000"/>
                          <w:sz w:val="36"/>
                          <w:szCs w:val="36"/>
                        </w:rPr>
                        <w:t>危</w:t>
                      </w:r>
                    </w:p>
                    <w:p w14:paraId="531AD6B4" w14:textId="49CE7649" w:rsidR="00703D52" w:rsidRDefault="006C360F" w:rsidP="006C360F">
                      <w:pPr>
                        <w:pStyle w:val="aff4"/>
                        <w:numPr>
                          <w:ilvl w:val="0"/>
                          <w:numId w:val="10"/>
                        </w:numPr>
                        <w:spacing w:line="276" w:lineRule="auto"/>
                        <w:ind w:leftChars="0" w:left="482" w:hanging="482"/>
                        <w:jc w:val="both"/>
                        <w:rPr>
                          <w:rFonts w:ascii="微軟正黑體" w:eastAsia="微軟正黑體" w:hAnsi="微軟正黑體"/>
                          <w:lang w:eastAsia="zh-TW"/>
                        </w:rPr>
                      </w:pPr>
                      <w:r w:rsidRPr="006C360F">
                        <w:rPr>
                          <w:rFonts w:ascii="微軟正黑體" w:eastAsia="SimSun" w:hAnsi="微軟正黑體" w:hint="eastAsia"/>
                        </w:rPr>
                        <w:t>家人担心导演收入不稳定</w:t>
                      </w:r>
                      <w:r w:rsidRPr="006C360F">
                        <w:rPr>
                          <w:rFonts w:ascii="微軟正黑體" w:eastAsia="SimSun" w:hAnsi="微軟正黑體" w:hint="eastAsia"/>
                          <w:lang w:val="en-US"/>
                        </w:rPr>
                        <w:t>，会让美玲吃苦</w:t>
                      </w:r>
                    </w:p>
                    <w:p w14:paraId="1B9ED9BB" w14:textId="631BB4F9" w:rsidR="00703D52" w:rsidRDefault="00703D52" w:rsidP="006C360F">
                      <w:pPr>
                        <w:spacing w:line="276" w:lineRule="auto"/>
                        <w:jc w:val="both"/>
                        <w:rPr>
                          <w:rFonts w:eastAsia="微軟正黑體"/>
                          <w:lang w:eastAsia="zh-TW"/>
                        </w:rPr>
                      </w:pPr>
                    </w:p>
                  </w:txbxContent>
                </v:textbox>
              </v:shape>
            </w:pict>
          </mc:Fallback>
        </mc:AlternateContent>
      </w:r>
      <w:r w:rsidR="007E33DE" w:rsidRPr="00C92B6F">
        <w:rPr>
          <w:rFonts w:eastAsia="微軟正黑體"/>
          <w:b/>
          <w:noProof/>
          <w:lang w:val="en-US"/>
        </w:rPr>
        <mc:AlternateContent>
          <mc:Choice Requires="wps">
            <w:drawing>
              <wp:anchor distT="45720" distB="45720" distL="114300" distR="114300" simplePos="0" relativeHeight="251746304" behindDoc="0" locked="0" layoutInCell="1" allowOverlap="1" wp14:anchorId="5CB40758" wp14:editId="0B9D02EB">
                <wp:simplePos x="0" y="0"/>
                <wp:positionH relativeFrom="column">
                  <wp:posOffset>2592705</wp:posOffset>
                </wp:positionH>
                <wp:positionV relativeFrom="paragraph">
                  <wp:posOffset>195580</wp:posOffset>
                </wp:positionV>
                <wp:extent cx="604520" cy="1404620"/>
                <wp:effectExtent l="0" t="0" r="0" b="0"/>
                <wp:wrapSquare wrapText="bothSides"/>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404620"/>
                        </a:xfrm>
                        <a:prstGeom prst="rect">
                          <a:avLst/>
                        </a:prstGeom>
                        <a:noFill/>
                        <a:ln w="9525">
                          <a:noFill/>
                          <a:miter lim="800000"/>
                          <a:headEnd/>
                          <a:tailEnd/>
                        </a:ln>
                      </wps:spPr>
                      <wps:txbx>
                        <w:txbxContent>
                          <w:p w14:paraId="766C0105" w14:textId="6452AA56" w:rsidR="00703D52" w:rsidRPr="007E33DE" w:rsidRDefault="006C360F">
                            <w:pPr>
                              <w:rPr>
                                <w:sz w:val="22"/>
                                <w:szCs w:val="22"/>
                              </w:rPr>
                            </w:pPr>
                            <w:r w:rsidRPr="006C360F">
                              <w:rPr>
                                <w:rFonts w:eastAsia="SimSun" w:hint="eastAsia"/>
                                <w:b/>
                                <w:sz w:val="28"/>
                                <w:szCs w:val="28"/>
                              </w:rPr>
                              <w:t>美玲</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B40758" id="_x0000_s1066" type="#_x0000_t202" style="position:absolute;margin-left:204.15pt;margin-top:15.4pt;width:47.6pt;height:110.6pt;z-index:251746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" filled="f" stroked="f">
                <v:textbox style="mso-fit-shape-to-text:t">
                  <w:txbxContent>
                    <w:p w14:paraId="766C0105" w14:textId="6452AA56" w:rsidR="00703D52" w:rsidRPr="007E33DE" w:rsidRDefault="006C360F">
                      <w:pPr>
                        <w:rPr>
                          <w:sz w:val="22"/>
                          <w:szCs w:val="22"/>
                        </w:rPr>
                      </w:pPr>
                      <w:r w:rsidRPr="006C360F">
                        <w:rPr>
                          <w:rFonts w:eastAsia="SimSun" w:hint="eastAsia"/>
                          <w:b/>
                          <w:sz w:val="28"/>
                          <w:szCs w:val="28"/>
                        </w:rPr>
                        <w:t>美玲</w:t>
                      </w:r>
                    </w:p>
                  </w:txbxContent>
                </v:textbox>
                <w10:wrap type="square"/>
              </v:shape>
            </w:pict>
          </mc:Fallback>
        </mc:AlternateContent>
      </w:r>
    </w:p>
    <w:p w14:paraId="250DD0A4" w14:textId="00BE06EC" w:rsidR="009E2DC5" w:rsidRPr="00C92B6F" w:rsidRDefault="009E2DC5" w:rsidP="007572CA">
      <w:pPr>
        <w:spacing w:after="120"/>
        <w:rPr>
          <w:rFonts w:eastAsia="微軟正黑體"/>
          <w:b/>
          <w:lang w:eastAsia="zh-TW"/>
        </w:rPr>
      </w:pPr>
      <w:r w:rsidRPr="00C92B6F">
        <w:rPr>
          <w:rFonts w:eastAsia="微軟正黑體"/>
          <w:b/>
          <w:lang w:eastAsia="zh-TW"/>
        </w:rPr>
        <w:t xml:space="preserve">       </w:t>
      </w:r>
    </w:p>
    <w:p w14:paraId="1E09FA33" w14:textId="298A0915" w:rsidR="009E2DC5" w:rsidRPr="00C92B6F" w:rsidRDefault="009E2DC5" w:rsidP="009E2DC5">
      <w:pPr>
        <w:spacing w:after="120"/>
        <w:rPr>
          <w:rFonts w:eastAsia="新細明體"/>
          <w:b/>
          <w:lang w:eastAsia="zh-TW"/>
        </w:rPr>
      </w:pPr>
    </w:p>
    <w:p w14:paraId="7FD0291A" w14:textId="5FE489ED" w:rsidR="009E2DC5" w:rsidRPr="00C92B6F" w:rsidRDefault="009E2DC5" w:rsidP="009E2DC5">
      <w:pPr>
        <w:spacing w:after="120"/>
        <w:rPr>
          <w:rFonts w:eastAsia="微軟正黑體"/>
          <w:b/>
          <w:sz w:val="28"/>
          <w:szCs w:val="28"/>
          <w:lang w:eastAsia="zh-TW"/>
        </w:rPr>
      </w:pPr>
    </w:p>
    <w:p w14:paraId="6FC5BB96" w14:textId="40558C9C" w:rsidR="009E2DC5" w:rsidRPr="00C92B6F" w:rsidRDefault="009E2DC5" w:rsidP="009E2DC5">
      <w:pPr>
        <w:spacing w:after="200" w:line="276" w:lineRule="auto"/>
        <w:rPr>
          <w:rFonts w:eastAsia="SimSun"/>
          <w:b/>
          <w:sz w:val="28"/>
          <w:szCs w:val="28"/>
          <w:lang w:eastAsia="zh-TW"/>
        </w:rPr>
      </w:pPr>
    </w:p>
    <w:p w14:paraId="53121CA4" w14:textId="77762B47" w:rsidR="00BB024E" w:rsidRPr="00C92B6F" w:rsidRDefault="00BB024E" w:rsidP="009E2DC5">
      <w:pPr>
        <w:spacing w:after="200" w:line="276" w:lineRule="auto"/>
        <w:rPr>
          <w:rFonts w:eastAsia="SimSun"/>
          <w:b/>
          <w:sz w:val="28"/>
          <w:szCs w:val="28"/>
          <w:lang w:eastAsia="zh-TW"/>
        </w:rPr>
      </w:pPr>
    </w:p>
    <w:p w14:paraId="0B6749D1" w14:textId="148796B1" w:rsidR="00BB024E" w:rsidRPr="00C92B6F" w:rsidRDefault="00BB024E" w:rsidP="009E2DC5">
      <w:pPr>
        <w:spacing w:after="200" w:line="276" w:lineRule="auto"/>
        <w:rPr>
          <w:rFonts w:eastAsia="SimSun"/>
          <w:b/>
          <w:sz w:val="28"/>
          <w:szCs w:val="28"/>
          <w:lang w:eastAsia="zh-TW"/>
        </w:rPr>
      </w:pPr>
    </w:p>
    <w:p w14:paraId="0732B427" w14:textId="77777777" w:rsidR="007E33DE" w:rsidRPr="00C92B6F" w:rsidRDefault="007E33DE">
      <w:pPr>
        <w:spacing w:after="200" w:line="276" w:lineRule="auto"/>
        <w:rPr>
          <w:rFonts w:eastAsia="微軟正黑體"/>
          <w:bCs/>
          <w:lang w:eastAsia="zh-HK"/>
        </w:rPr>
      </w:pPr>
      <w:r w:rsidRPr="00C92B6F">
        <w:rPr>
          <w:rFonts w:eastAsia="微軟正黑體"/>
          <w:bCs/>
          <w:lang w:eastAsia="zh-HK"/>
        </w:rPr>
        <w:br w:type="page"/>
      </w:r>
    </w:p>
    <w:p w14:paraId="4337674B" w14:textId="0C7F8CBC" w:rsidR="001F0460" w:rsidRPr="00C92B6F" w:rsidRDefault="005E6AC7" w:rsidP="00E25EFA">
      <w:pPr>
        <w:jc w:val="both"/>
        <w:rPr>
          <w:rFonts w:eastAsia="微軟正黑體"/>
          <w:bCs/>
          <w:lang w:eastAsia="zh-TW"/>
        </w:rPr>
      </w:pPr>
      <w:r w:rsidRPr="00C92B6F">
        <w:rPr>
          <w:rFonts w:eastAsia="新細明體"/>
          <w:bCs/>
          <w:noProof/>
          <w:lang w:val="en-US"/>
        </w:rPr>
        <mc:AlternateContent>
          <mc:Choice Requires="wps">
            <w:drawing>
              <wp:anchor distT="0" distB="0" distL="114300" distR="114300" simplePos="0" relativeHeight="251704320" behindDoc="0" locked="0" layoutInCell="1" allowOverlap="1" wp14:anchorId="1ECE9464" wp14:editId="2185B87B">
                <wp:simplePos x="0" y="0"/>
                <wp:positionH relativeFrom="column">
                  <wp:posOffset>1351938</wp:posOffset>
                </wp:positionH>
                <wp:positionV relativeFrom="paragraph">
                  <wp:posOffset>519608</wp:posOffset>
                </wp:positionV>
                <wp:extent cx="546009" cy="532014"/>
                <wp:effectExtent l="0" t="0" r="26035" b="10795"/>
                <wp:wrapNone/>
                <wp:docPr id="467" name="橢圓 467"/>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5DD40CBE" w14:textId="67E6DA0A" w:rsidR="00703D52" w:rsidRPr="003F24D6" w:rsidRDefault="006C360F" w:rsidP="00283453">
                            <w:pPr>
                              <w:snapToGrid w:val="0"/>
                              <w:spacing w:line="180" w:lineRule="auto"/>
                              <w:jc w:val="center"/>
                              <w:rPr>
                                <w:rFonts w:ascii="微軟正黑體" w:eastAsia="微軟正黑體" w:hAnsi="微軟正黑體"/>
                                <w:b/>
                                <w:bCs/>
                                <w:color w:val="00B050"/>
                                <w:sz w:val="28"/>
                                <w:szCs w:val="28"/>
                                <w:lang w:eastAsia="zh-TW"/>
                              </w:rPr>
                            </w:pPr>
                            <w:r w:rsidRPr="006C360F">
                              <w:rPr>
                                <w:rFonts w:ascii="微軟正黑體" w:eastAsia="SimSun" w:hAnsi="微軟正黑體" w:hint="eastAsia"/>
                                <w:b/>
                                <w:bCs/>
                                <w:color w:val="00B050"/>
                                <w:sz w:val="28"/>
                                <w:szCs w:val="28"/>
                              </w:rPr>
                              <w:t>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CE9464" id="橢圓 467" o:spid="_x0000_s1067" style="position:absolute;left:0;text-align:left;margin-left:106.45pt;margin-top:40.9pt;width:43pt;height:4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" fillcolor="window" strokecolor="windowText" strokeweight="2pt">
                <v:textbox>
                  <w:txbxContent>
                    <w:p w14:paraId="5DD40CBE" w14:textId="67E6DA0A" w:rsidR="00703D52" w:rsidRPr="003F24D6" w:rsidRDefault="006C360F" w:rsidP="00283453">
                      <w:pPr>
                        <w:snapToGrid w:val="0"/>
                        <w:spacing w:line="180" w:lineRule="auto"/>
                        <w:jc w:val="center"/>
                        <w:rPr>
                          <w:rFonts w:ascii="微軟正黑體" w:eastAsia="微軟正黑體" w:hAnsi="微軟正黑體"/>
                          <w:b/>
                          <w:bCs/>
                          <w:color w:val="00B050"/>
                          <w:sz w:val="28"/>
                          <w:szCs w:val="28"/>
                          <w:lang w:eastAsia="zh-TW"/>
                        </w:rPr>
                      </w:pPr>
                      <w:r w:rsidRPr="006C360F">
                        <w:rPr>
                          <w:rFonts w:ascii="微軟正黑體" w:eastAsia="SimSun" w:hAnsi="微軟正黑體" w:hint="eastAsia"/>
                          <w:b/>
                          <w:bCs/>
                          <w:color w:val="00B050"/>
                          <w:sz w:val="28"/>
                          <w:szCs w:val="28"/>
                        </w:rPr>
                        <w:t>弱</w:t>
                      </w:r>
                    </w:p>
                  </w:txbxContent>
                </v:textbox>
              </v:oval>
            </w:pict>
          </mc:Fallback>
        </mc:AlternateContent>
      </w:r>
      <w:r w:rsidR="006C360F" w:rsidRPr="006C360F">
        <w:rPr>
          <w:rFonts w:eastAsia="SimSun" w:hint="eastAsia"/>
          <w:bCs/>
        </w:rPr>
        <w:t>根据个案</w:t>
      </w:r>
      <w:r w:rsidR="006C360F" w:rsidRPr="006C360F">
        <w:rPr>
          <w:rFonts w:eastAsia="SimSun"/>
          <w:bCs/>
        </w:rPr>
        <w:t>1</w:t>
      </w:r>
      <w:r w:rsidR="006C360F" w:rsidRPr="006C360F">
        <w:rPr>
          <w:rFonts w:eastAsia="SimSun" w:hint="eastAsia"/>
          <w:bCs/>
        </w:rPr>
        <w:t>，假如你是美玲的学长和学姐，你认为她如何利用自己的</w:t>
      </w:r>
      <w:r w:rsidR="006C360F" w:rsidRPr="006C360F">
        <w:rPr>
          <w:rFonts w:eastAsia="SimSun" w:hint="eastAsia"/>
          <w:b/>
        </w:rPr>
        <w:t>强项</w:t>
      </w:r>
      <w:r w:rsidR="006C360F" w:rsidRPr="006C360F">
        <w:rPr>
          <w:rFonts w:eastAsia="SimSun" w:hint="eastAsia"/>
          <w:bCs/>
        </w:rPr>
        <w:t>及外在</w:t>
      </w:r>
      <w:r w:rsidR="006C360F" w:rsidRPr="006C360F">
        <w:rPr>
          <w:rFonts w:eastAsia="SimSun" w:hint="eastAsia"/>
          <w:b/>
        </w:rPr>
        <w:t>机会</w:t>
      </w:r>
      <w:r w:rsidR="006C360F" w:rsidRPr="006C360F">
        <w:rPr>
          <w:rFonts w:eastAsia="SimSun" w:hint="eastAsia"/>
          <w:bCs/>
        </w:rPr>
        <w:t>处理个人的</w:t>
      </w:r>
      <w:r w:rsidR="006C360F" w:rsidRPr="006C360F">
        <w:rPr>
          <w:rFonts w:eastAsia="SimSun" w:hint="eastAsia"/>
          <w:b/>
        </w:rPr>
        <w:t>弱点</w:t>
      </w:r>
      <w:r w:rsidR="006C360F" w:rsidRPr="006C360F">
        <w:rPr>
          <w:rFonts w:eastAsia="SimSun" w:hint="eastAsia"/>
          <w:bCs/>
        </w:rPr>
        <w:t>及环境的</w:t>
      </w:r>
      <w:r w:rsidR="006C360F" w:rsidRPr="006C360F">
        <w:rPr>
          <w:rFonts w:eastAsia="SimSun" w:hint="eastAsia"/>
          <w:b/>
        </w:rPr>
        <w:t>危机</w:t>
      </w:r>
      <w:r w:rsidR="006C360F" w:rsidRPr="006C360F">
        <w:rPr>
          <w:rFonts w:eastAsia="SimSun" w:hint="eastAsia"/>
          <w:bCs/>
        </w:rPr>
        <w:t>呢？请在说话框内填写答案。</w:t>
      </w:r>
    </w:p>
    <w:p w14:paraId="69072558" w14:textId="3EBE26F1" w:rsidR="001F0460" w:rsidRPr="00C92B6F" w:rsidRDefault="00CA3CFC" w:rsidP="00E454B6">
      <w:pPr>
        <w:spacing w:after="200" w:line="276" w:lineRule="auto"/>
        <w:rPr>
          <w:rFonts w:eastAsia="新細明體"/>
          <w:bCs/>
          <w:lang w:eastAsia="zh-TW"/>
        </w:rPr>
      </w:pPr>
      <w:r w:rsidRPr="00C92B6F">
        <w:rPr>
          <w:noProof/>
          <w:lang w:val="en-US"/>
        </w:rPr>
        <w:drawing>
          <wp:anchor distT="0" distB="0" distL="114300" distR="114300" simplePos="0" relativeHeight="251579392" behindDoc="0" locked="0" layoutInCell="1" allowOverlap="1" wp14:anchorId="48768903" wp14:editId="2203089F">
            <wp:simplePos x="0" y="0"/>
            <wp:positionH relativeFrom="margin">
              <wp:posOffset>4398645</wp:posOffset>
            </wp:positionH>
            <wp:positionV relativeFrom="paragraph">
              <wp:posOffset>186055</wp:posOffset>
            </wp:positionV>
            <wp:extent cx="516890" cy="1446530"/>
            <wp:effectExtent l="0" t="0" r="3810" b="127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5EFA" w:rsidRPr="00C92B6F">
        <w:rPr>
          <w:noProof/>
          <w:lang w:val="en-US"/>
        </w:rPr>
        <mc:AlternateContent>
          <mc:Choice Requires="wps">
            <w:drawing>
              <wp:anchor distT="0" distB="0" distL="114300" distR="114300" simplePos="0" relativeHeight="251580416" behindDoc="0" locked="0" layoutInCell="1" allowOverlap="1" wp14:anchorId="14F61D07" wp14:editId="696E8F9B">
                <wp:simplePos x="0" y="0"/>
                <wp:positionH relativeFrom="column">
                  <wp:posOffset>1745406</wp:posOffset>
                </wp:positionH>
                <wp:positionV relativeFrom="paragraph">
                  <wp:posOffset>59804</wp:posOffset>
                </wp:positionV>
                <wp:extent cx="2215980" cy="1229995"/>
                <wp:effectExtent l="0" t="0" r="394335" b="27305"/>
                <wp:wrapNone/>
                <wp:docPr id="19" name="語音泡泡: 圓角矩形 19"/>
                <wp:cNvGraphicFramePr/>
                <a:graphic xmlns:a="http://schemas.openxmlformats.org/drawingml/2006/main">
                  <a:graphicData uri="http://schemas.microsoft.com/office/word/2010/wordprocessingShape">
                    <wps:wsp>
                      <wps:cNvSpPr/>
                      <wps:spPr>
                        <a:xfrm>
                          <a:off x="0" y="0"/>
                          <a:ext cx="2215980" cy="1229995"/>
                        </a:xfrm>
                        <a:prstGeom prst="wedgeRoundRectCallout">
                          <a:avLst>
                            <a:gd name="adj1" fmla="val 66926"/>
                            <a:gd name="adj2" fmla="val -1864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859A135" w14:textId="1DA51D9D" w:rsidR="00703D52" w:rsidRDefault="006C360F" w:rsidP="00872179">
                            <w:pPr>
                              <w:rPr>
                                <w:rFonts w:ascii="微軟正黑體" w:eastAsia="微軟正黑體" w:hAnsi="微軟正黑體"/>
                                <w:lang w:eastAsia="zh-TW"/>
                              </w:rPr>
                            </w:pPr>
                            <w:r w:rsidRPr="006C360F">
                              <w:rPr>
                                <w:rFonts w:ascii="微軟正黑體" w:eastAsia="SimSun" w:hAnsi="微軟正黑體" w:hint="eastAsia"/>
                                <w:bCs/>
                              </w:rPr>
                              <w:t>我容易发脾气和抗压能力较低，但导演要承受压力，该怎么办呢</w:t>
                            </w:r>
                            <w:r w:rsidRPr="006C360F">
                              <w:rPr>
                                <w:rFonts w:ascii="微軟正黑體" w:eastAsia="SimSun" w:hAnsi="微軟正黑體"/>
                                <w:bCs/>
                              </w:rPr>
                              <w:t>?</w:t>
                            </w:r>
                          </w:p>
                          <w:p w14:paraId="48E98BAE" w14:textId="218A616C" w:rsidR="00703D52" w:rsidRPr="002A57F0" w:rsidRDefault="00703D52" w:rsidP="002A57F0">
                            <w:pPr>
                              <w:snapToGrid w:val="0"/>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61D07" id="語音泡泡: 圓角矩形 19" o:spid="_x0000_s1068" type="#_x0000_t62" style="position:absolute;margin-left:137.45pt;margin-top:4.7pt;width:174.5pt;height:96.8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" adj="25256,6773" fillcolor="white [3201]" strokecolor="#f79646 [3209]" strokeweight="2pt">
                <v:textbox>
                  <w:txbxContent>
                    <w:p w14:paraId="7859A135" w14:textId="1DA51D9D" w:rsidR="00703D52" w:rsidRDefault="006C360F" w:rsidP="00872179">
                      <w:pPr>
                        <w:rPr>
                          <w:rFonts w:ascii="微軟正黑體" w:eastAsia="微軟正黑體" w:hAnsi="微軟正黑體"/>
                          <w:lang w:eastAsia="zh-TW"/>
                        </w:rPr>
                      </w:pPr>
                      <w:r w:rsidRPr="006C360F">
                        <w:rPr>
                          <w:rFonts w:ascii="微軟正黑體" w:eastAsia="SimSun" w:hAnsi="微軟正黑體" w:hint="eastAsia"/>
                          <w:bCs/>
                        </w:rPr>
                        <w:t>我容易发脾气和抗压能力较低，但导演要承受压力，该怎么办呢</w:t>
                      </w:r>
                      <w:r w:rsidRPr="006C360F">
                        <w:rPr>
                          <w:rFonts w:ascii="微軟正黑體" w:eastAsia="SimSun" w:hAnsi="微軟正黑體"/>
                          <w:bCs/>
                        </w:rPr>
                        <w:t>?</w:t>
                      </w:r>
                    </w:p>
                    <w:p w14:paraId="48E98BAE" w14:textId="218A616C" w:rsidR="00703D52" w:rsidRPr="002A57F0" w:rsidRDefault="00703D52" w:rsidP="002A57F0">
                      <w:pPr>
                        <w:snapToGrid w:val="0"/>
                        <w:rPr>
                          <w:rFonts w:ascii="微軟正黑體" w:eastAsia="微軟正黑體" w:hAnsi="微軟正黑體"/>
                          <w:lang w:eastAsia="zh-TW"/>
                        </w:rPr>
                      </w:pPr>
                    </w:p>
                  </w:txbxContent>
                </v:textbox>
              </v:shape>
            </w:pict>
          </mc:Fallback>
        </mc:AlternateContent>
      </w:r>
    </w:p>
    <w:p w14:paraId="6F9FC473" w14:textId="22146AF6" w:rsidR="00E454B6" w:rsidRPr="00C92B6F" w:rsidRDefault="00E454B6" w:rsidP="00E454B6">
      <w:pPr>
        <w:spacing w:after="200" w:line="276" w:lineRule="auto"/>
        <w:rPr>
          <w:rFonts w:eastAsia="新細明體"/>
          <w:bCs/>
          <w:lang w:eastAsia="zh-TW"/>
        </w:rPr>
      </w:pPr>
    </w:p>
    <w:p w14:paraId="41F8B144" w14:textId="52BA8805" w:rsidR="00E454B6" w:rsidRPr="00C92B6F" w:rsidRDefault="00CA3CFC" w:rsidP="00E454B6">
      <w:pPr>
        <w:spacing w:after="200" w:line="276" w:lineRule="auto"/>
        <w:rPr>
          <w:rFonts w:eastAsia="新細明體"/>
          <w:bCs/>
          <w:lang w:eastAsia="zh-TW"/>
        </w:rPr>
      </w:pPr>
      <w:r w:rsidRPr="00C92B6F">
        <w:rPr>
          <w:noProof/>
          <w:lang w:val="en-US"/>
        </w:rPr>
        <w:drawing>
          <wp:anchor distT="0" distB="0" distL="114300" distR="114300" simplePos="0" relativeHeight="251633664" behindDoc="1" locked="0" layoutInCell="1" allowOverlap="1" wp14:anchorId="6067E217" wp14:editId="518810F6">
            <wp:simplePos x="0" y="0"/>
            <wp:positionH relativeFrom="column">
              <wp:posOffset>247015</wp:posOffset>
            </wp:positionH>
            <wp:positionV relativeFrom="paragraph">
              <wp:posOffset>209550</wp:posOffset>
            </wp:positionV>
            <wp:extent cx="919480" cy="1126490"/>
            <wp:effectExtent l="0" t="0" r="0"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F8432E" w14:textId="516C23F5" w:rsidR="00E454B6" w:rsidRPr="00C92B6F" w:rsidRDefault="00283453" w:rsidP="00E454B6">
      <w:pPr>
        <w:spacing w:after="200" w:line="276" w:lineRule="auto"/>
        <w:rPr>
          <w:rFonts w:eastAsia="新細明體"/>
          <w:bCs/>
          <w:lang w:eastAsia="zh-TW"/>
        </w:rPr>
      </w:pPr>
      <w:r w:rsidRPr="00C92B6F">
        <w:rPr>
          <w:rFonts w:eastAsia="新細明體"/>
          <w:bCs/>
          <w:noProof/>
          <w:lang w:val="en-US"/>
        </w:rPr>
        <mc:AlternateContent>
          <mc:Choice Requires="wps">
            <w:drawing>
              <wp:anchor distT="0" distB="0" distL="114300" distR="114300" simplePos="0" relativeHeight="251747328" behindDoc="0" locked="0" layoutInCell="1" allowOverlap="1" wp14:anchorId="3A9A15ED" wp14:editId="6BFF9D88">
                <wp:simplePos x="0" y="0"/>
                <wp:positionH relativeFrom="column">
                  <wp:posOffset>3789169</wp:posOffset>
                </wp:positionH>
                <wp:positionV relativeFrom="paragraph">
                  <wp:posOffset>303681</wp:posOffset>
                </wp:positionV>
                <wp:extent cx="546009" cy="532014"/>
                <wp:effectExtent l="0" t="0" r="26035" b="10795"/>
                <wp:wrapNone/>
                <wp:docPr id="105" name="橢圓 105"/>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0C08AF16" w14:textId="2CB5136E" w:rsidR="00703D52" w:rsidRPr="003F24D6" w:rsidRDefault="006C360F" w:rsidP="00283453">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9A15ED" id="橢圓 105" o:spid="_x0000_s1069" style="position:absolute;margin-left:298.35pt;margin-top:23.9pt;width:43pt;height:41.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" fillcolor="window" strokecolor="windowText" strokeweight="2pt">
                <v:textbox>
                  <w:txbxContent>
                    <w:p w14:paraId="0C08AF16" w14:textId="2CB5136E" w:rsidR="00703D52" w:rsidRPr="003F24D6" w:rsidRDefault="006C360F" w:rsidP="00283453">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v:textbox>
              </v:oval>
            </w:pict>
          </mc:Fallback>
        </mc:AlternateContent>
      </w:r>
    </w:p>
    <w:p w14:paraId="3A4A03DC" w14:textId="6D262C55" w:rsidR="00E454B6" w:rsidRPr="00C92B6F" w:rsidRDefault="00D30FF8" w:rsidP="00BA2FB5">
      <w:pPr>
        <w:spacing w:after="200" w:line="276" w:lineRule="auto"/>
        <w:jc w:val="right"/>
        <w:rPr>
          <w:rFonts w:eastAsia="新細明體"/>
          <w:bCs/>
          <w:lang w:val="en-US" w:eastAsia="zh-TW"/>
        </w:rPr>
      </w:pPr>
      <w:r w:rsidRPr="00C92B6F">
        <w:rPr>
          <w:noProof/>
          <w:lang w:val="en-US"/>
        </w:rPr>
        <mc:AlternateContent>
          <mc:Choice Requires="wps">
            <w:drawing>
              <wp:anchor distT="0" distB="0" distL="114300" distR="114300" simplePos="0" relativeHeight="251608064" behindDoc="0" locked="0" layoutInCell="1" allowOverlap="1" wp14:anchorId="655E3321" wp14:editId="484B6763">
                <wp:simplePos x="0" y="0"/>
                <wp:positionH relativeFrom="column">
                  <wp:posOffset>1452636</wp:posOffset>
                </wp:positionH>
                <wp:positionV relativeFrom="paragraph">
                  <wp:posOffset>22469</wp:posOffset>
                </wp:positionV>
                <wp:extent cx="2448560" cy="1037493"/>
                <wp:effectExtent l="400050" t="0" r="27940" b="10795"/>
                <wp:wrapNone/>
                <wp:docPr id="21" name="語音泡泡: 圓角矩形 21"/>
                <wp:cNvGraphicFramePr/>
                <a:graphic xmlns:a="http://schemas.openxmlformats.org/drawingml/2006/main">
                  <a:graphicData uri="http://schemas.microsoft.com/office/word/2010/wordprocessingShape">
                    <wps:wsp>
                      <wps:cNvSpPr/>
                      <wps:spPr>
                        <a:xfrm>
                          <a:off x="0" y="0"/>
                          <a:ext cx="2448560" cy="1037493"/>
                        </a:xfrm>
                        <a:prstGeom prst="wedgeRoundRectCallout">
                          <a:avLst>
                            <a:gd name="adj1" fmla="val -66182"/>
                            <a:gd name="adj2" fmla="val -4715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ACEB2AC" w14:textId="61C5E2FA" w:rsidR="00703D52" w:rsidRPr="000544DF" w:rsidRDefault="006C360F" w:rsidP="00872179">
                            <w:pPr>
                              <w:rPr>
                                <w:rFonts w:ascii="微軟正黑體" w:eastAsia="微軟正黑體" w:hAnsi="微軟正黑體"/>
                                <w:b/>
                                <w:bCs/>
                                <w:color w:val="7030A0"/>
                                <w:sz w:val="36"/>
                                <w:szCs w:val="36"/>
                                <w:lang w:eastAsia="zh-TW"/>
                              </w:rPr>
                            </w:pPr>
                            <w:r w:rsidRPr="006C360F">
                              <w:rPr>
                                <w:rFonts w:ascii="微軟正黑體" w:eastAsia="SimSun" w:hAnsi="微軟正黑體" w:hint="eastAsia"/>
                                <w:bCs/>
                              </w:rPr>
                              <w:t>例如：你可以在生活与社会科学习情绪管理，并应用所学，提升管理情绪及提升抗压的能力。</w:t>
                            </w:r>
                          </w:p>
                          <w:p w14:paraId="019DD991" w14:textId="7054723E" w:rsidR="00703D52" w:rsidRPr="00387A3D" w:rsidRDefault="006C360F" w:rsidP="002A57F0">
                            <w:pPr>
                              <w:rPr>
                                <w:rFonts w:ascii="微軟正黑體" w:eastAsia="微軟正黑體" w:hAnsi="微軟正黑體"/>
                              </w:rPr>
                            </w:pPr>
                            <w:r w:rsidRPr="006C360F">
                              <w:rPr>
                                <w:rFonts w:ascii="微軟正黑體" w:eastAsia="SimSun" w:hAnsi="微軟正黑體" w:hint="eastAsia"/>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E3321" id="語音泡泡: 圓角矩形 21" o:spid="_x0000_s1070" type="#_x0000_t62" style="position:absolute;left:0;text-align:left;margin-left:114.4pt;margin-top:1.75pt;width:192.8pt;height:81.7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" adj="-3495,615" fillcolor="white [3201]" strokecolor="#9bbb59 [3206]" strokeweight="2pt">
                <v:textbox>
                  <w:txbxContent>
                    <w:p w14:paraId="5ACEB2AC" w14:textId="61C5E2FA" w:rsidR="00703D52" w:rsidRPr="000544DF" w:rsidRDefault="006C360F" w:rsidP="00872179">
                      <w:pPr>
                        <w:rPr>
                          <w:rFonts w:ascii="微軟正黑體" w:eastAsia="微軟正黑體" w:hAnsi="微軟正黑體"/>
                          <w:b/>
                          <w:bCs/>
                          <w:color w:val="7030A0"/>
                          <w:sz w:val="36"/>
                          <w:szCs w:val="36"/>
                          <w:lang w:eastAsia="zh-TW"/>
                        </w:rPr>
                      </w:pPr>
                      <w:r w:rsidRPr="006C360F">
                        <w:rPr>
                          <w:rFonts w:ascii="微軟正黑體" w:eastAsia="SimSun" w:hAnsi="微軟正黑體" w:hint="eastAsia"/>
                          <w:bCs/>
                        </w:rPr>
                        <w:t>例如：你可以在生活与社会科学习情绪管理，并应用所学，提升管理情绪及提升抗压的能力。</w:t>
                      </w:r>
                    </w:p>
                    <w:p w14:paraId="019DD991" w14:textId="7054723E" w:rsidR="00703D52" w:rsidRPr="00387A3D" w:rsidRDefault="006C360F" w:rsidP="002A57F0">
                      <w:pPr>
                        <w:rPr>
                          <w:rFonts w:ascii="微軟正黑體" w:eastAsia="微軟正黑體" w:hAnsi="微軟正黑體"/>
                        </w:rPr>
                      </w:pPr>
                      <w:r w:rsidRPr="006C360F">
                        <w:rPr>
                          <w:rFonts w:ascii="微軟正黑體" w:eastAsia="SimSun" w:hAnsi="微軟正黑體" w:hint="eastAsia"/>
                          <w:bCs/>
                        </w:rPr>
                        <w:t>）</w:t>
                      </w:r>
                    </w:p>
                  </w:txbxContent>
                </v:textbox>
              </v:shape>
            </w:pict>
          </mc:Fallback>
        </mc:AlternateContent>
      </w:r>
      <w:r w:rsidR="00481587" w:rsidRPr="00C92B6F">
        <w:rPr>
          <w:rFonts w:eastAsia="新細明體"/>
          <w:bCs/>
          <w:noProof/>
          <w:lang w:val="en-US"/>
        </w:rPr>
        <mc:AlternateContent>
          <mc:Choice Requires="wps">
            <w:drawing>
              <wp:anchor distT="0" distB="0" distL="114300" distR="114300" simplePos="0" relativeHeight="251533312" behindDoc="0" locked="0" layoutInCell="1" allowOverlap="1" wp14:anchorId="09885BAC" wp14:editId="0FCA19E8">
                <wp:simplePos x="0" y="0"/>
                <wp:positionH relativeFrom="column">
                  <wp:posOffset>4382654</wp:posOffset>
                </wp:positionH>
                <wp:positionV relativeFrom="paragraph">
                  <wp:posOffset>303942</wp:posOffset>
                </wp:positionV>
                <wp:extent cx="543560" cy="325120"/>
                <wp:effectExtent l="0" t="0" r="0" b="0"/>
                <wp:wrapNone/>
                <wp:docPr id="20" name="流程圖: 程序 20"/>
                <wp:cNvGraphicFramePr/>
                <a:graphic xmlns:a="http://schemas.openxmlformats.org/drawingml/2006/main">
                  <a:graphicData uri="http://schemas.microsoft.com/office/word/2010/wordprocessingShape">
                    <wps:wsp>
                      <wps:cNvSpPr/>
                      <wps:spPr>
                        <a:xfrm>
                          <a:off x="0" y="0"/>
                          <a:ext cx="543560"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4389829D" w14:textId="57F4A97E" w:rsidR="00703D52" w:rsidRPr="002A57F0" w:rsidRDefault="006C360F" w:rsidP="002A57F0">
                            <w:pPr>
                              <w:jc w:val="center"/>
                              <w:rPr>
                                <w:rFonts w:ascii="微軟正黑體" w:eastAsia="微軟正黑體" w:hAnsi="微軟正黑體"/>
                                <w:b/>
                              </w:rPr>
                            </w:pPr>
                            <w:r w:rsidRPr="006C360F">
                              <w:rPr>
                                <w:rFonts w:ascii="微軟正黑體" w:eastAsia="SimSun" w:hAnsi="微軟正黑體" w:hint="eastAsia"/>
                                <w:b/>
                              </w:rPr>
                              <w:t>美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885BAC" id="_x0000_t109" coordsize="21600,21600" o:spt="109" path="m,l,21600r21600,l21600,xe">
                <v:stroke joinstyle="miter"/>
                <v:path gradientshapeok="t" o:connecttype="rect"/>
              </v:shapetype>
              <v:shape id="流程圖: 程序 20" o:spid="_x0000_s1071" type="#_x0000_t109" style="position:absolute;left:0;text-align:left;margin-left:345.1pt;margin-top:23.95pt;width:42.8pt;height:25.6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" filled="f" stroked="f" strokeweight="2pt">
                <v:textbox>
                  <w:txbxContent>
                    <w:p w14:paraId="4389829D" w14:textId="57F4A97E" w:rsidR="00703D52" w:rsidRPr="002A57F0" w:rsidRDefault="006C360F" w:rsidP="002A57F0">
                      <w:pPr>
                        <w:jc w:val="center"/>
                        <w:rPr>
                          <w:rFonts w:ascii="微軟正黑體" w:eastAsia="微軟正黑體" w:hAnsi="微軟正黑體"/>
                          <w:b/>
                        </w:rPr>
                      </w:pPr>
                      <w:r w:rsidRPr="006C360F">
                        <w:rPr>
                          <w:rFonts w:ascii="微軟正黑體" w:eastAsia="SimSun" w:hAnsi="微軟正黑體" w:hint="eastAsia"/>
                          <w:b/>
                        </w:rPr>
                        <w:t>美玲</w:t>
                      </w:r>
                    </w:p>
                  </w:txbxContent>
                </v:textbox>
              </v:shape>
            </w:pict>
          </mc:Fallback>
        </mc:AlternateContent>
      </w:r>
    </w:p>
    <w:p w14:paraId="48741E5A" w14:textId="0877A89B" w:rsidR="002A57F0" w:rsidRPr="00C92B6F" w:rsidRDefault="00846018" w:rsidP="00E454B6">
      <w:pPr>
        <w:spacing w:after="200" w:line="276" w:lineRule="auto"/>
        <w:rPr>
          <w:rFonts w:eastAsia="新細明體"/>
          <w:bCs/>
          <w:lang w:val="en-US" w:eastAsia="zh-TW"/>
        </w:rPr>
      </w:pPr>
      <w:r w:rsidRPr="00C92B6F">
        <w:rPr>
          <w:rFonts w:eastAsia="新細明體"/>
          <w:bCs/>
          <w:noProof/>
          <w:lang w:val="en-US"/>
        </w:rPr>
        <mc:AlternateContent>
          <mc:Choice Requires="wps">
            <w:drawing>
              <wp:anchor distT="0" distB="0" distL="114300" distR="114300" simplePos="0" relativeHeight="251538432" behindDoc="0" locked="0" layoutInCell="1" allowOverlap="1" wp14:anchorId="5706E9E4" wp14:editId="5750A40F">
                <wp:simplePos x="0" y="0"/>
                <wp:positionH relativeFrom="column">
                  <wp:posOffset>-138546</wp:posOffset>
                </wp:positionH>
                <wp:positionV relativeFrom="paragraph">
                  <wp:posOffset>361727</wp:posOffset>
                </wp:positionV>
                <wp:extent cx="1671320" cy="325120"/>
                <wp:effectExtent l="0" t="0" r="0" b="0"/>
                <wp:wrapNone/>
                <wp:docPr id="23" name="流程圖: 程序 23"/>
                <wp:cNvGraphicFramePr/>
                <a:graphic xmlns:a="http://schemas.openxmlformats.org/drawingml/2006/main">
                  <a:graphicData uri="http://schemas.microsoft.com/office/word/2010/wordprocessingShape">
                    <wps:wsp>
                      <wps:cNvSpPr/>
                      <wps:spPr>
                        <a:xfrm>
                          <a:off x="0" y="0"/>
                          <a:ext cx="1671320"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156883B1" w14:textId="71E37D5C" w:rsidR="00703D52" w:rsidRPr="002A57F0" w:rsidRDefault="006C360F" w:rsidP="000B41E6">
                            <w:pPr>
                              <w:jc w:val="center"/>
                              <w:rPr>
                                <w:rFonts w:ascii="微軟正黑體" w:eastAsia="微軟正黑體" w:hAnsi="微軟正黑體"/>
                                <w:b/>
                              </w:rPr>
                            </w:pPr>
                            <w:r w:rsidRPr="006C360F">
                              <w:rPr>
                                <w:rFonts w:ascii="微軟正黑體" w:eastAsia="SimSun" w:hAnsi="微軟正黑體" w:hint="eastAsia"/>
                                <w:b/>
                              </w:rPr>
                              <w:t>学长志强及学姐芷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6E9E4" id="流程圖: 程序 23" o:spid="_x0000_s1072" type="#_x0000_t109" style="position:absolute;margin-left:-10.9pt;margin-top:28.5pt;width:131.6pt;height:25.6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" filled="f" stroked="f" strokeweight="2pt">
                <v:textbox>
                  <w:txbxContent>
                    <w:p w14:paraId="156883B1" w14:textId="71E37D5C" w:rsidR="00703D52" w:rsidRPr="002A57F0" w:rsidRDefault="006C360F" w:rsidP="000B41E6">
                      <w:pPr>
                        <w:jc w:val="center"/>
                        <w:rPr>
                          <w:rFonts w:ascii="微軟正黑體" w:eastAsia="微軟正黑體" w:hAnsi="微軟正黑體"/>
                          <w:b/>
                        </w:rPr>
                      </w:pPr>
                      <w:r w:rsidRPr="006C360F">
                        <w:rPr>
                          <w:rFonts w:ascii="微軟正黑體" w:eastAsia="SimSun" w:hAnsi="微軟正黑體" w:hint="eastAsia"/>
                          <w:b/>
                        </w:rPr>
                        <w:t>学长志强及学姐芷晴</w:t>
                      </w:r>
                    </w:p>
                  </w:txbxContent>
                </v:textbox>
              </v:shape>
            </w:pict>
          </mc:Fallback>
        </mc:AlternateContent>
      </w:r>
    </w:p>
    <w:p w14:paraId="2616075E" w14:textId="4D5C971D" w:rsidR="002A57F0" w:rsidRPr="00C92B6F" w:rsidRDefault="00F211E8" w:rsidP="0072789E">
      <w:pPr>
        <w:rPr>
          <w:rFonts w:eastAsia="新細明體"/>
          <w:bCs/>
          <w:lang w:eastAsia="zh-TW"/>
        </w:rPr>
      </w:pPr>
      <w:r w:rsidRPr="00C92B6F">
        <w:rPr>
          <w:rFonts w:eastAsia="新細明體"/>
          <w:bCs/>
          <w:noProof/>
          <w:lang w:val="en-US"/>
        </w:rPr>
        <mc:AlternateContent>
          <mc:Choice Requires="wps">
            <w:drawing>
              <wp:anchor distT="0" distB="0" distL="114300" distR="114300" simplePos="0" relativeHeight="251751424" behindDoc="0" locked="0" layoutInCell="1" allowOverlap="1" wp14:anchorId="5A163D6C" wp14:editId="27DCB414">
                <wp:simplePos x="0" y="0"/>
                <wp:positionH relativeFrom="column">
                  <wp:posOffset>3652520</wp:posOffset>
                </wp:positionH>
                <wp:positionV relativeFrom="paragraph">
                  <wp:posOffset>3860165</wp:posOffset>
                </wp:positionV>
                <wp:extent cx="546009" cy="532014"/>
                <wp:effectExtent l="0" t="0" r="26035" b="10795"/>
                <wp:wrapNone/>
                <wp:docPr id="542" name="橢圓 542"/>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812C881" w14:textId="0EC73F72" w:rsidR="00703D52" w:rsidRPr="003F24D6" w:rsidRDefault="006C360F" w:rsidP="003F24D6">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163D6C" id="橢圓 542" o:spid="_x0000_s1073" style="position:absolute;margin-left:287.6pt;margin-top:303.95pt;width:43pt;height:41.9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" fillcolor="window" strokecolor="windowText" strokeweight="2pt">
                <v:textbox>
                  <w:txbxContent>
                    <w:p w14:paraId="3812C881" w14:textId="0EC73F72" w:rsidR="00703D52" w:rsidRPr="003F24D6" w:rsidRDefault="006C360F" w:rsidP="003F24D6">
                      <w:pPr>
                        <w:snapToGrid w:val="0"/>
                        <w:spacing w:line="180" w:lineRule="auto"/>
                        <w:jc w:val="center"/>
                        <w:rPr>
                          <w:rFonts w:ascii="微軟正黑體" w:eastAsia="微軟正黑體" w:hAnsi="微軟正黑體"/>
                          <w:b/>
                          <w:bCs/>
                          <w:color w:val="7030A0"/>
                          <w:sz w:val="28"/>
                          <w:szCs w:val="28"/>
                          <w:lang w:eastAsia="zh-TW"/>
                        </w:rPr>
                      </w:pPr>
                      <w:r w:rsidRPr="006C360F">
                        <w:rPr>
                          <w:rFonts w:ascii="微軟正黑體" w:eastAsia="SimSun" w:hAnsi="微軟正黑體" w:hint="eastAsia"/>
                          <w:b/>
                          <w:bCs/>
                          <w:color w:val="7030A0"/>
                          <w:sz w:val="28"/>
                          <w:szCs w:val="28"/>
                        </w:rPr>
                        <w:t>机</w:t>
                      </w:r>
                    </w:p>
                  </w:txbxContent>
                </v:textbox>
              </v:oval>
            </w:pict>
          </mc:Fallback>
        </mc:AlternateContent>
      </w:r>
      <w:r w:rsidR="00E25EFA" w:rsidRPr="00C92B6F">
        <w:rPr>
          <w:noProof/>
          <w:lang w:val="en-US"/>
        </w:rPr>
        <mc:AlternateContent>
          <mc:Choice Requires="wps">
            <w:drawing>
              <wp:anchor distT="0" distB="0" distL="114300" distR="114300" simplePos="0" relativeHeight="251584512" behindDoc="0" locked="0" layoutInCell="1" allowOverlap="1" wp14:anchorId="0FC1717B" wp14:editId="4BB2B7ED">
                <wp:simplePos x="0" y="0"/>
                <wp:positionH relativeFrom="column">
                  <wp:posOffset>1737360</wp:posOffset>
                </wp:positionH>
                <wp:positionV relativeFrom="paragraph">
                  <wp:posOffset>1692910</wp:posOffset>
                </wp:positionV>
                <wp:extent cx="2458720" cy="1134745"/>
                <wp:effectExtent l="438150" t="0" r="17780" b="27305"/>
                <wp:wrapNone/>
                <wp:docPr id="34" name="語音泡泡: 圓角矩形 34"/>
                <wp:cNvGraphicFramePr/>
                <a:graphic xmlns:a="http://schemas.openxmlformats.org/drawingml/2006/main">
                  <a:graphicData uri="http://schemas.microsoft.com/office/word/2010/wordprocessingShape">
                    <wps:wsp>
                      <wps:cNvSpPr/>
                      <wps:spPr>
                        <a:xfrm>
                          <a:off x="0" y="0"/>
                          <a:ext cx="2458720" cy="1134745"/>
                        </a:xfrm>
                        <a:prstGeom prst="wedgeRoundRectCallout">
                          <a:avLst>
                            <a:gd name="adj1" fmla="val -67163"/>
                            <a:gd name="adj2" fmla="val -1938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170FFF1C" w14:textId="3AC38144" w:rsidR="00703D52" w:rsidRPr="00334849" w:rsidRDefault="006C360F" w:rsidP="00E25EFA">
                            <w:pPr>
                              <w:spacing w:line="276" w:lineRule="auto"/>
                              <w:jc w:val="both"/>
                              <w:rPr>
                                <w:rFonts w:ascii="微軟正黑體" w:eastAsia="微軟正黑體" w:hAnsi="微軟正黑體"/>
                                <w:b/>
                                <w:bCs/>
                                <w:color w:val="000000" w:themeColor="text1"/>
                                <w:sz w:val="36"/>
                                <w:szCs w:val="36"/>
                                <w:lang w:eastAsia="zh-TW"/>
                              </w:rPr>
                            </w:pPr>
                            <w:r w:rsidRPr="006C360F">
                              <w:rPr>
                                <w:rFonts w:asciiTheme="minorEastAsia" w:eastAsia="SimSun" w:hAnsiTheme="minorEastAsia" w:hint="eastAsia"/>
                                <w:i/>
                                <w:iCs/>
                                <w:color w:val="FF0000"/>
                              </w:rPr>
                              <w:t>你曾经说过自己对物质生活没有追求，而且与父母关系一向良好，我认为你可以先告诉他们你的想法，再询问意见。</w:t>
                            </w:r>
                          </w:p>
                          <w:p w14:paraId="687E05BA" w14:textId="68885B20" w:rsidR="00703D52" w:rsidRPr="00E25EFA" w:rsidRDefault="00703D52" w:rsidP="00E25EFA">
                            <w:pPr>
                              <w:jc w:val="both"/>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1717B" id="語音泡泡: 圓角矩形 34" o:spid="_x0000_s1074" type="#_x0000_t62" style="position:absolute;margin-left:136.8pt;margin-top:133.3pt;width:193.6pt;height:89.3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" adj="-3707,6612" fillcolor="white [3201]" strokecolor="#9bbb59 [3206]" strokeweight="2pt">
                <v:textbox>
                  <w:txbxContent>
                    <w:p w14:paraId="170FFF1C" w14:textId="3AC38144" w:rsidR="00703D52" w:rsidRPr="00334849" w:rsidRDefault="006C360F" w:rsidP="00E25EFA">
                      <w:pPr>
                        <w:spacing w:line="276" w:lineRule="auto"/>
                        <w:jc w:val="both"/>
                        <w:rPr>
                          <w:rFonts w:ascii="微軟正黑體" w:eastAsia="微軟正黑體" w:hAnsi="微軟正黑體"/>
                          <w:b/>
                          <w:bCs/>
                          <w:color w:val="000000" w:themeColor="text1"/>
                          <w:sz w:val="36"/>
                          <w:szCs w:val="36"/>
                          <w:lang w:eastAsia="zh-TW"/>
                        </w:rPr>
                      </w:pPr>
                      <w:r w:rsidRPr="006C360F">
                        <w:rPr>
                          <w:rFonts w:asciiTheme="minorEastAsia" w:eastAsia="SimSun" w:hAnsiTheme="minorEastAsia" w:hint="eastAsia"/>
                          <w:i/>
                          <w:iCs/>
                          <w:color w:val="FF0000"/>
                        </w:rPr>
                        <w:t>你曾经说过自己对物质生活没有追求，而且与父母关系一向良好，我认为你可以先告诉他们你的想法，再询问意见。</w:t>
                      </w:r>
                    </w:p>
                    <w:p w14:paraId="687E05BA" w14:textId="68885B20" w:rsidR="00703D52" w:rsidRPr="00E25EFA" w:rsidRDefault="00703D52" w:rsidP="00E25EFA">
                      <w:pPr>
                        <w:jc w:val="both"/>
                        <w:rPr>
                          <w:rFonts w:ascii="微軟正黑體" w:eastAsia="微軟正黑體" w:hAnsi="微軟正黑體"/>
                          <w:lang w:eastAsia="zh-TW"/>
                        </w:rPr>
                      </w:pPr>
                    </w:p>
                  </w:txbxContent>
                </v:textbox>
              </v:shape>
            </w:pict>
          </mc:Fallback>
        </mc:AlternateContent>
      </w:r>
      <w:r w:rsidR="00883056" w:rsidRPr="00C92B6F">
        <w:rPr>
          <w:rFonts w:eastAsia="新細明體"/>
          <w:bCs/>
          <w:noProof/>
          <w:lang w:val="en-US"/>
        </w:rPr>
        <mc:AlternateContent>
          <mc:Choice Requires="wps">
            <w:drawing>
              <wp:anchor distT="0" distB="0" distL="114300" distR="114300" simplePos="0" relativeHeight="251749376" behindDoc="0" locked="0" layoutInCell="1" allowOverlap="1" wp14:anchorId="48E2DCA7" wp14:editId="2246EF31">
                <wp:simplePos x="0" y="0"/>
                <wp:positionH relativeFrom="column">
                  <wp:posOffset>3899592</wp:posOffset>
                </wp:positionH>
                <wp:positionV relativeFrom="paragraph">
                  <wp:posOffset>1423878</wp:posOffset>
                </wp:positionV>
                <wp:extent cx="546009" cy="532014"/>
                <wp:effectExtent l="0" t="0" r="26035" b="10795"/>
                <wp:wrapNone/>
                <wp:docPr id="127" name="橢圓 127"/>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484B76AF" w14:textId="15C25C4B" w:rsidR="00703D52" w:rsidRPr="003F24D6" w:rsidRDefault="006C360F" w:rsidP="00283453">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E2DCA7" id="橢圓 127" o:spid="_x0000_s1075" style="position:absolute;margin-left:307.05pt;margin-top:112.1pt;width:43pt;height:41.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" fillcolor="window" strokecolor="windowText" strokeweight="2pt">
                <v:textbox>
                  <w:txbxContent>
                    <w:p w14:paraId="484B76AF" w14:textId="15C25C4B" w:rsidR="00703D52" w:rsidRPr="003F24D6" w:rsidRDefault="006C360F" w:rsidP="00283453">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v:textbox>
              </v:oval>
            </w:pict>
          </mc:Fallback>
        </mc:AlternateContent>
      </w:r>
      <w:r w:rsidR="006E4F11" w:rsidRPr="00C92B6F">
        <w:rPr>
          <w:rFonts w:eastAsia="新細明體"/>
          <w:bCs/>
          <w:noProof/>
          <w:lang w:val="en-US"/>
        </w:rPr>
        <mc:AlternateContent>
          <mc:Choice Requires="wps">
            <w:drawing>
              <wp:anchor distT="0" distB="0" distL="114300" distR="114300" simplePos="0" relativeHeight="251595776" behindDoc="0" locked="0" layoutInCell="1" allowOverlap="1" wp14:anchorId="4297A7CE" wp14:editId="4A4321ED">
                <wp:simplePos x="0" y="0"/>
                <wp:positionH relativeFrom="column">
                  <wp:posOffset>2080369</wp:posOffset>
                </wp:positionH>
                <wp:positionV relativeFrom="paragraph">
                  <wp:posOffset>3097585</wp:posOffset>
                </wp:positionV>
                <wp:extent cx="1879600" cy="721360"/>
                <wp:effectExtent l="0" t="0" r="330200" b="21590"/>
                <wp:wrapNone/>
                <wp:docPr id="42" name="語音泡泡: 圓角矩形 42"/>
                <wp:cNvGraphicFramePr/>
                <a:graphic xmlns:a="http://schemas.openxmlformats.org/drawingml/2006/main">
                  <a:graphicData uri="http://schemas.microsoft.com/office/word/2010/wordprocessingShape">
                    <wps:wsp>
                      <wps:cNvSpPr/>
                      <wps:spPr>
                        <a:xfrm>
                          <a:off x="0" y="0"/>
                          <a:ext cx="1879600" cy="721360"/>
                        </a:xfrm>
                        <a:prstGeom prst="wedgeRoundRectCallout">
                          <a:avLst>
                            <a:gd name="adj1" fmla="val 65720"/>
                            <a:gd name="adj2" fmla="val -4657"/>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36D84701" w14:textId="7E7345FB" w:rsidR="00703D52" w:rsidRPr="002A57F0" w:rsidRDefault="006C360F" w:rsidP="00DE3BD0">
                            <w:pPr>
                              <w:snapToGrid w:val="0"/>
                              <w:rPr>
                                <w:rFonts w:ascii="微軟正黑體" w:eastAsia="微軟正黑體" w:hAnsi="微軟正黑體"/>
                                <w:lang w:eastAsia="zh-TW"/>
                              </w:rPr>
                            </w:pPr>
                            <w:r w:rsidRPr="006C360F">
                              <w:rPr>
                                <w:rFonts w:ascii="微軟正黑體" w:eastAsia="SimSun" w:hAnsi="微軟正黑體" w:hint="eastAsia"/>
                                <w:bCs/>
                              </w:rPr>
                              <w:t>我还有</w:t>
                            </w:r>
                            <w:r w:rsidR="00C01D38">
                              <w:rPr>
                                <w:rFonts w:ascii="微軟正黑體" w:eastAsia="SimSun" w:hAnsi="微軟正黑體" w:hint="eastAsia"/>
                                <w:bCs/>
                              </w:rPr>
                              <w:t>什么</w:t>
                            </w:r>
                            <w:r w:rsidRPr="006C360F">
                              <w:rPr>
                                <w:rFonts w:ascii="微軟正黑體" w:eastAsia="SimSun" w:hAnsi="微軟正黑體" w:hint="eastAsia"/>
                                <w:bCs/>
                              </w:rPr>
                              <w:t>强项及机会，有助我实现梦想</w:t>
                            </w:r>
                            <w:r w:rsidRPr="006C360F">
                              <w:rPr>
                                <w:rFonts w:ascii="微軟正黑體" w:eastAsia="SimSun" w:hAnsi="微軟正黑體"/>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7A7CE" id="語音泡泡: 圓角矩形 42" o:spid="_x0000_s1076" type="#_x0000_t62" style="position:absolute;margin-left:163.8pt;margin-top:243.9pt;width:148pt;height:56.8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" adj="24996,9794" fillcolor="white [3201]" strokecolor="#f79646 [3209]" strokeweight="2pt">
                <v:textbox>
                  <w:txbxContent>
                    <w:p w14:paraId="36D84701" w14:textId="7E7345FB" w:rsidR="00703D52" w:rsidRPr="002A57F0" w:rsidRDefault="006C360F" w:rsidP="00DE3BD0">
                      <w:pPr>
                        <w:snapToGrid w:val="0"/>
                        <w:rPr>
                          <w:rFonts w:ascii="微軟正黑體" w:eastAsia="微軟正黑體" w:hAnsi="微軟正黑體"/>
                          <w:lang w:eastAsia="zh-TW"/>
                        </w:rPr>
                      </w:pPr>
                      <w:r w:rsidRPr="006C360F">
                        <w:rPr>
                          <w:rFonts w:ascii="微軟正黑體" w:eastAsia="SimSun" w:hAnsi="微軟正黑體" w:hint="eastAsia"/>
                          <w:bCs/>
                        </w:rPr>
                        <w:t>我还有</w:t>
                      </w:r>
                      <w:r w:rsidR="00C01D38">
                        <w:rPr>
                          <w:rFonts w:ascii="微軟正黑體" w:eastAsia="SimSun" w:hAnsi="微軟正黑體" w:hint="eastAsia"/>
                          <w:bCs/>
                        </w:rPr>
                        <w:t>什么</w:t>
                      </w:r>
                      <w:r w:rsidRPr="006C360F">
                        <w:rPr>
                          <w:rFonts w:ascii="微軟正黑體" w:eastAsia="SimSun" w:hAnsi="微軟正黑體" w:hint="eastAsia"/>
                          <w:bCs/>
                        </w:rPr>
                        <w:t>强项及机会，有助我实现梦想</w:t>
                      </w:r>
                      <w:r w:rsidRPr="006C360F">
                        <w:rPr>
                          <w:rFonts w:ascii="微軟正黑體" w:eastAsia="SimSun" w:hAnsi="微軟正黑體"/>
                          <w:bCs/>
                        </w:rPr>
                        <w:t>?</w:t>
                      </w:r>
                    </w:p>
                  </w:txbxContent>
                </v:textbox>
              </v:shape>
            </w:pict>
          </mc:Fallback>
        </mc:AlternateContent>
      </w:r>
      <w:r w:rsidR="003F24D6" w:rsidRPr="00C92B6F">
        <w:rPr>
          <w:rFonts w:eastAsia="新細明體"/>
          <w:bCs/>
          <w:noProof/>
          <w:lang w:val="en-US"/>
        </w:rPr>
        <mc:AlternateContent>
          <mc:Choice Requires="wps">
            <w:drawing>
              <wp:anchor distT="0" distB="0" distL="114300" distR="114300" simplePos="0" relativeHeight="251750400" behindDoc="0" locked="0" layoutInCell="1" allowOverlap="1" wp14:anchorId="2D1D18F3" wp14:editId="3C640483">
                <wp:simplePos x="0" y="0"/>
                <wp:positionH relativeFrom="column">
                  <wp:posOffset>-137795</wp:posOffset>
                </wp:positionH>
                <wp:positionV relativeFrom="paragraph">
                  <wp:posOffset>2461932</wp:posOffset>
                </wp:positionV>
                <wp:extent cx="546009" cy="532014"/>
                <wp:effectExtent l="0" t="0" r="26035" b="10795"/>
                <wp:wrapNone/>
                <wp:docPr id="516" name="橢圓 516"/>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DF6DD71" w14:textId="2DCD3DF8" w:rsidR="00703D52" w:rsidRPr="003F24D6" w:rsidRDefault="006C360F" w:rsidP="003F24D6">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1D18F3" id="橢圓 516" o:spid="_x0000_s1077" style="position:absolute;margin-left:-10.85pt;margin-top:193.85pt;width:43pt;height:41.9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" fillcolor="window" strokecolor="windowText" strokeweight="2pt">
                <v:textbox>
                  <w:txbxContent>
                    <w:p w14:paraId="3DF6DD71" w14:textId="2DCD3DF8" w:rsidR="00703D52" w:rsidRPr="003F24D6" w:rsidRDefault="006C360F" w:rsidP="003F24D6">
                      <w:pPr>
                        <w:snapToGrid w:val="0"/>
                        <w:spacing w:line="180" w:lineRule="auto"/>
                        <w:jc w:val="center"/>
                        <w:rPr>
                          <w:rFonts w:ascii="微軟正黑體" w:eastAsia="微軟正黑體" w:hAnsi="微軟正黑體"/>
                          <w:b/>
                          <w:bCs/>
                          <w:color w:val="0070C0"/>
                          <w:sz w:val="28"/>
                          <w:szCs w:val="28"/>
                          <w:lang w:eastAsia="zh-TW"/>
                        </w:rPr>
                      </w:pPr>
                      <w:r w:rsidRPr="006C360F">
                        <w:rPr>
                          <w:rFonts w:ascii="微軟正黑體" w:eastAsia="SimSun" w:hAnsi="微軟正黑體" w:hint="eastAsia"/>
                          <w:b/>
                          <w:bCs/>
                          <w:color w:val="0070C0"/>
                          <w:sz w:val="28"/>
                          <w:szCs w:val="28"/>
                        </w:rPr>
                        <w:t>强</w:t>
                      </w:r>
                    </w:p>
                  </w:txbxContent>
                </v:textbox>
              </v:oval>
            </w:pict>
          </mc:Fallback>
        </mc:AlternateContent>
      </w:r>
      <w:r w:rsidR="00283453" w:rsidRPr="00C92B6F">
        <w:rPr>
          <w:rFonts w:eastAsia="新細明體"/>
          <w:bCs/>
          <w:noProof/>
          <w:lang w:val="en-US"/>
        </w:rPr>
        <mc:AlternateContent>
          <mc:Choice Requires="wps">
            <w:drawing>
              <wp:anchor distT="0" distB="0" distL="114300" distR="114300" simplePos="0" relativeHeight="251748352" behindDoc="0" locked="0" layoutInCell="1" allowOverlap="1" wp14:anchorId="783F6B1F" wp14:editId="640DD73A">
                <wp:simplePos x="0" y="0"/>
                <wp:positionH relativeFrom="column">
                  <wp:posOffset>1643380</wp:posOffset>
                </wp:positionH>
                <wp:positionV relativeFrom="paragraph">
                  <wp:posOffset>432663</wp:posOffset>
                </wp:positionV>
                <wp:extent cx="546009" cy="532014"/>
                <wp:effectExtent l="0" t="0" r="26035" b="20955"/>
                <wp:wrapNone/>
                <wp:docPr id="124" name="橢圓 124"/>
                <wp:cNvGraphicFramePr/>
                <a:graphic xmlns:a="http://schemas.openxmlformats.org/drawingml/2006/main">
                  <a:graphicData uri="http://schemas.microsoft.com/office/word/2010/wordprocessingShape">
                    <wps:wsp>
                      <wps:cNvSpPr/>
                      <wps:spPr>
                        <a:xfrm>
                          <a:off x="0" y="0"/>
                          <a:ext cx="546009" cy="532014"/>
                        </a:xfrm>
                        <a:prstGeom prst="ellipse">
                          <a:avLst/>
                        </a:prstGeom>
                        <a:solidFill>
                          <a:sysClr val="window" lastClr="FFFFFF"/>
                        </a:solidFill>
                        <a:ln w="25400" cap="flat" cmpd="sng" algn="ctr">
                          <a:solidFill>
                            <a:sysClr val="windowText" lastClr="000000"/>
                          </a:solidFill>
                          <a:prstDash val="solid"/>
                        </a:ln>
                        <a:effectLst/>
                      </wps:spPr>
                      <wps:txbx>
                        <w:txbxContent>
                          <w:p w14:paraId="3CAC4C30" w14:textId="656F1BDA" w:rsidR="00703D52" w:rsidRPr="003F24D6" w:rsidRDefault="006C360F" w:rsidP="00283453">
                            <w:pPr>
                              <w:snapToGrid w:val="0"/>
                              <w:spacing w:line="180" w:lineRule="auto"/>
                              <w:jc w:val="center"/>
                              <w:rPr>
                                <w:rFonts w:ascii="微軟正黑體" w:eastAsia="微軟正黑體" w:hAnsi="微軟正黑體"/>
                                <w:b/>
                                <w:bCs/>
                                <w:color w:val="FF0000"/>
                                <w:sz w:val="28"/>
                                <w:szCs w:val="28"/>
                                <w:lang w:eastAsia="zh-TW"/>
                              </w:rPr>
                            </w:pPr>
                            <w:r w:rsidRPr="006C360F">
                              <w:rPr>
                                <w:rFonts w:ascii="微軟正黑體" w:eastAsia="SimSun" w:hAnsi="微軟正黑體" w:hint="eastAsia"/>
                                <w:b/>
                                <w:bCs/>
                                <w:color w:val="FF0000"/>
                                <w:sz w:val="28"/>
                                <w:szCs w:val="28"/>
                              </w:rPr>
                              <w:t>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3F6B1F" id="橢圓 124" o:spid="_x0000_s1078" style="position:absolute;margin-left:129.4pt;margin-top:34.05pt;width:43pt;height:41.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" fillcolor="window" strokecolor="windowText" strokeweight="2pt">
                <v:textbox>
                  <w:txbxContent>
                    <w:p w14:paraId="3CAC4C30" w14:textId="656F1BDA" w:rsidR="00703D52" w:rsidRPr="003F24D6" w:rsidRDefault="006C360F" w:rsidP="00283453">
                      <w:pPr>
                        <w:snapToGrid w:val="0"/>
                        <w:spacing w:line="180" w:lineRule="auto"/>
                        <w:jc w:val="center"/>
                        <w:rPr>
                          <w:rFonts w:ascii="微軟正黑體" w:eastAsia="微軟正黑體" w:hAnsi="微軟正黑體"/>
                          <w:b/>
                          <w:bCs/>
                          <w:color w:val="FF0000"/>
                          <w:sz w:val="28"/>
                          <w:szCs w:val="28"/>
                          <w:lang w:eastAsia="zh-TW"/>
                        </w:rPr>
                      </w:pPr>
                      <w:r w:rsidRPr="006C360F">
                        <w:rPr>
                          <w:rFonts w:ascii="微軟正黑體" w:eastAsia="SimSun" w:hAnsi="微軟正黑體" w:hint="eastAsia"/>
                          <w:b/>
                          <w:bCs/>
                          <w:color w:val="FF0000"/>
                          <w:sz w:val="28"/>
                          <w:szCs w:val="28"/>
                        </w:rPr>
                        <w:t>危</w:t>
                      </w:r>
                    </w:p>
                  </w:txbxContent>
                </v:textbox>
              </v:oval>
            </w:pict>
          </mc:Fallback>
        </mc:AlternateContent>
      </w:r>
      <w:r w:rsidR="00CA3CFC" w:rsidRPr="00C92B6F">
        <w:rPr>
          <w:rFonts w:eastAsia="新細明體"/>
          <w:bCs/>
          <w:noProof/>
          <w:lang w:val="en-US"/>
        </w:rPr>
        <w:drawing>
          <wp:anchor distT="0" distB="0" distL="114300" distR="114300" simplePos="0" relativeHeight="251634688" behindDoc="0" locked="0" layoutInCell="1" allowOverlap="1" wp14:anchorId="4EA1C1EF" wp14:editId="0206AA69">
            <wp:simplePos x="0" y="0"/>
            <wp:positionH relativeFrom="margin">
              <wp:posOffset>4311975</wp:posOffset>
            </wp:positionH>
            <wp:positionV relativeFrom="paragraph">
              <wp:posOffset>3244184</wp:posOffset>
            </wp:positionV>
            <wp:extent cx="516890" cy="1446530"/>
            <wp:effectExtent l="0" t="0" r="3810" b="127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rFonts w:eastAsia="新細明體"/>
          <w:bCs/>
          <w:noProof/>
          <w:lang w:val="en-US"/>
        </w:rPr>
        <w:drawing>
          <wp:anchor distT="0" distB="0" distL="114300" distR="114300" simplePos="0" relativeHeight="251622400" behindDoc="1" locked="0" layoutInCell="1" allowOverlap="1" wp14:anchorId="33682163" wp14:editId="54C4258E">
            <wp:simplePos x="0" y="0"/>
            <wp:positionH relativeFrom="column">
              <wp:posOffset>559435</wp:posOffset>
            </wp:positionH>
            <wp:positionV relativeFrom="paragraph">
              <wp:posOffset>4392930</wp:posOffset>
            </wp:positionV>
            <wp:extent cx="919480" cy="1126490"/>
            <wp:effectExtent l="0" t="0" r="0" b="3810"/>
            <wp:wrapNone/>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noProof/>
          <w:lang w:val="en-US"/>
        </w:rPr>
        <w:drawing>
          <wp:anchor distT="0" distB="0" distL="114300" distR="114300" simplePos="0" relativeHeight="251648000" behindDoc="1" locked="0" layoutInCell="1" allowOverlap="1" wp14:anchorId="513540B8" wp14:editId="03E1A743">
            <wp:simplePos x="0" y="0"/>
            <wp:positionH relativeFrom="column">
              <wp:posOffset>302895</wp:posOffset>
            </wp:positionH>
            <wp:positionV relativeFrom="paragraph">
              <wp:posOffset>1282065</wp:posOffset>
            </wp:positionV>
            <wp:extent cx="919480" cy="1126490"/>
            <wp:effectExtent l="0" t="0" r="0" b="381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bwMode="auto">
                    <a:xfrm>
                      <a:off x="0" y="0"/>
                      <a:ext cx="919480" cy="112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rFonts w:eastAsia="新細明體"/>
          <w:bCs/>
          <w:noProof/>
          <w:lang w:val="en-US"/>
        </w:rPr>
        <w:drawing>
          <wp:anchor distT="0" distB="0" distL="114300" distR="114300" simplePos="0" relativeHeight="251629568" behindDoc="0" locked="0" layoutInCell="1" allowOverlap="1" wp14:anchorId="6E1B236D" wp14:editId="02DA6453">
            <wp:simplePos x="0" y="0"/>
            <wp:positionH relativeFrom="margin">
              <wp:posOffset>4655185</wp:posOffset>
            </wp:positionH>
            <wp:positionV relativeFrom="paragraph">
              <wp:posOffset>5062220</wp:posOffset>
            </wp:positionV>
            <wp:extent cx="516890" cy="1446530"/>
            <wp:effectExtent l="0" t="0" r="3810" b="127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FC" w:rsidRPr="00C92B6F">
        <w:rPr>
          <w:noProof/>
          <w:lang w:val="en-US"/>
        </w:rPr>
        <w:drawing>
          <wp:anchor distT="0" distB="0" distL="114300" distR="114300" simplePos="0" relativeHeight="251642880" behindDoc="0" locked="0" layoutInCell="1" allowOverlap="1" wp14:anchorId="15D23EBC" wp14:editId="0F47735C">
            <wp:simplePos x="0" y="0"/>
            <wp:positionH relativeFrom="margin">
              <wp:posOffset>4432300</wp:posOffset>
            </wp:positionH>
            <wp:positionV relativeFrom="paragraph">
              <wp:posOffset>546100</wp:posOffset>
            </wp:positionV>
            <wp:extent cx="516890" cy="1446530"/>
            <wp:effectExtent l="0" t="0" r="3810" b="127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516890"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5AFC" w:rsidRPr="00C92B6F">
        <w:rPr>
          <w:rFonts w:eastAsia="新細明體"/>
          <w:bCs/>
          <w:noProof/>
          <w:lang w:val="en-US"/>
        </w:rPr>
        <mc:AlternateContent>
          <mc:Choice Requires="wps">
            <w:drawing>
              <wp:anchor distT="0" distB="0" distL="114300" distR="114300" simplePos="0" relativeHeight="251600896" behindDoc="0" locked="0" layoutInCell="1" allowOverlap="1" wp14:anchorId="7BEDF0AB" wp14:editId="43215489">
                <wp:simplePos x="0" y="0"/>
                <wp:positionH relativeFrom="column">
                  <wp:posOffset>2032635</wp:posOffset>
                </wp:positionH>
                <wp:positionV relativeFrom="paragraph">
                  <wp:posOffset>4122420</wp:posOffset>
                </wp:positionV>
                <wp:extent cx="1802130" cy="1276350"/>
                <wp:effectExtent l="419100" t="0" r="26670" b="19050"/>
                <wp:wrapNone/>
                <wp:docPr id="47" name="語音泡泡: 圓角矩形 47"/>
                <wp:cNvGraphicFramePr/>
                <a:graphic xmlns:a="http://schemas.openxmlformats.org/drawingml/2006/main">
                  <a:graphicData uri="http://schemas.microsoft.com/office/word/2010/wordprocessingShape">
                    <wps:wsp>
                      <wps:cNvSpPr/>
                      <wps:spPr>
                        <a:xfrm>
                          <a:off x="0" y="0"/>
                          <a:ext cx="1802130" cy="1276350"/>
                        </a:xfrm>
                        <a:prstGeom prst="wedgeRoundRectCallout">
                          <a:avLst>
                            <a:gd name="adj1" fmla="val -72179"/>
                            <a:gd name="adj2" fmla="val 83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C78B5F0" w14:textId="1EB8F0CD" w:rsidR="00703D52" w:rsidRPr="00465CBE" w:rsidRDefault="006C360F" w:rsidP="00E25EFA">
                            <w:pPr>
                              <w:spacing w:line="276" w:lineRule="auto"/>
                              <w:jc w:val="both"/>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你亦可多参加短片或微电影的比赛，相信定能提升你的能力。</w:t>
                            </w:r>
                          </w:p>
                          <w:p w14:paraId="29CE9EB3" w14:textId="77777777" w:rsidR="00703D52" w:rsidRPr="00E25EFA" w:rsidRDefault="00703D52" w:rsidP="00B639F2">
                            <w:pPr>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DF0AB" id="語音泡泡: 圓角矩形 47" o:spid="_x0000_s1079" type="#_x0000_t62" style="position:absolute;margin-left:160.05pt;margin-top:324.6pt;width:141.9pt;height:100.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" adj="-4791,10980" fillcolor="white [3201]" strokecolor="#9bbb59 [3206]" strokeweight="2pt">
                <v:textbox>
                  <w:txbxContent>
                    <w:p w14:paraId="5C78B5F0" w14:textId="1EB8F0CD" w:rsidR="00703D52" w:rsidRPr="00465CBE" w:rsidRDefault="006C360F" w:rsidP="00E25EFA">
                      <w:pPr>
                        <w:spacing w:line="276" w:lineRule="auto"/>
                        <w:jc w:val="both"/>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你亦可多参加短片或微电影的比赛，相信定能提升你的能力。</w:t>
                      </w:r>
                    </w:p>
                    <w:p w14:paraId="29CE9EB3" w14:textId="77777777" w:rsidR="00703D52" w:rsidRPr="00E25EFA" w:rsidRDefault="00703D52" w:rsidP="00B639F2">
                      <w:pPr>
                        <w:rPr>
                          <w:rFonts w:ascii="微軟正黑體" w:eastAsia="微軟正黑體" w:hAnsi="微軟正黑體"/>
                          <w:lang w:eastAsia="zh-TW"/>
                        </w:rPr>
                      </w:pPr>
                    </w:p>
                  </w:txbxContent>
                </v:textbox>
              </v:shape>
            </w:pict>
          </mc:Fallback>
        </mc:AlternateContent>
      </w:r>
      <w:r w:rsidR="00465AFC" w:rsidRPr="00C92B6F">
        <w:rPr>
          <w:rFonts w:eastAsia="新細明體"/>
          <w:bCs/>
          <w:noProof/>
          <w:lang w:val="en-US"/>
        </w:rPr>
        <mc:AlternateContent>
          <mc:Choice Requires="wps">
            <w:drawing>
              <wp:anchor distT="0" distB="0" distL="114300" distR="114300" simplePos="0" relativeHeight="251705344" behindDoc="0" locked="0" layoutInCell="1" allowOverlap="1" wp14:anchorId="5F67FB11" wp14:editId="70B4DA84">
                <wp:simplePos x="0" y="0"/>
                <wp:positionH relativeFrom="column">
                  <wp:posOffset>-139065</wp:posOffset>
                </wp:positionH>
                <wp:positionV relativeFrom="paragraph">
                  <wp:posOffset>2847340</wp:posOffset>
                </wp:positionV>
                <wp:extent cx="1573530" cy="1432560"/>
                <wp:effectExtent l="0" t="0" r="26670" b="243840"/>
                <wp:wrapNone/>
                <wp:docPr id="483" name="語音泡泡: 圓角矩形 47"/>
                <wp:cNvGraphicFramePr/>
                <a:graphic xmlns:a="http://schemas.openxmlformats.org/drawingml/2006/main">
                  <a:graphicData uri="http://schemas.microsoft.com/office/word/2010/wordprocessingShape">
                    <wps:wsp>
                      <wps:cNvSpPr/>
                      <wps:spPr>
                        <a:xfrm>
                          <a:off x="0" y="0"/>
                          <a:ext cx="1573530" cy="1432560"/>
                        </a:xfrm>
                        <a:prstGeom prst="wedgeRoundRectCallout">
                          <a:avLst>
                            <a:gd name="adj1" fmla="val -5746"/>
                            <a:gd name="adj2" fmla="val 64953"/>
                            <a:gd name="adj3" fmla="val 16667"/>
                          </a:avLst>
                        </a:prstGeom>
                        <a:solidFill>
                          <a:sysClr val="window" lastClr="FFFFFF"/>
                        </a:solidFill>
                        <a:ln w="25400" cap="flat" cmpd="sng" algn="ctr">
                          <a:solidFill>
                            <a:srgbClr val="9BBB59"/>
                          </a:solidFill>
                          <a:prstDash val="solid"/>
                        </a:ln>
                        <a:effectLst/>
                      </wps:spPr>
                      <wps:txbx>
                        <w:txbxContent>
                          <w:p w14:paraId="6BB51249" w14:textId="3D9EF77A" w:rsidR="00703D52" w:rsidRPr="00465CBE" w:rsidRDefault="006C360F" w:rsidP="00E25EFA">
                            <w:pPr>
                              <w:spacing w:line="276" w:lineRule="auto"/>
                              <w:jc w:val="both"/>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你有创意，对艺术创作有浓厚兴趣，又善于与人沟通，这些都有助你成为导演。</w:t>
                            </w:r>
                          </w:p>
                          <w:p w14:paraId="0719A96D" w14:textId="77777777" w:rsidR="00703D52" w:rsidRPr="00E25EFA" w:rsidRDefault="00703D52" w:rsidP="00E25EFA">
                            <w:pPr>
                              <w:jc w:val="both"/>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7FB11" id="_x0000_s1080" type="#_x0000_t62" style="position:absolute;margin-left:-10.95pt;margin-top:224.2pt;width:123.9pt;height:112.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" adj="9559,24830" fillcolor="window" strokecolor="#9bbb59" strokeweight="2pt">
                <v:textbox>
                  <w:txbxContent>
                    <w:p w14:paraId="6BB51249" w14:textId="3D9EF77A" w:rsidR="00703D52" w:rsidRPr="00465CBE" w:rsidRDefault="006C360F" w:rsidP="00E25EFA">
                      <w:pPr>
                        <w:spacing w:line="276" w:lineRule="auto"/>
                        <w:jc w:val="both"/>
                        <w:rPr>
                          <w:rFonts w:asciiTheme="minorEastAsia" w:eastAsiaTheme="minorEastAsia" w:hAnsiTheme="minorEastAsia"/>
                          <w:i/>
                          <w:iCs/>
                          <w:color w:val="FF0000"/>
                          <w:lang w:eastAsia="zh-TW"/>
                        </w:rPr>
                      </w:pPr>
                      <w:r w:rsidRPr="006C360F">
                        <w:rPr>
                          <w:rFonts w:asciiTheme="minorEastAsia" w:eastAsia="SimSun" w:hAnsiTheme="minorEastAsia" w:hint="eastAsia"/>
                          <w:i/>
                          <w:iCs/>
                          <w:color w:val="FF0000"/>
                        </w:rPr>
                        <w:t>你有创意，对艺术创作有浓厚兴趣，又善于与人沟通，这些都有助你成为导演。</w:t>
                      </w:r>
                    </w:p>
                    <w:p w14:paraId="0719A96D" w14:textId="77777777" w:rsidR="00703D52" w:rsidRPr="00E25EFA" w:rsidRDefault="00703D52" w:rsidP="00E25EFA">
                      <w:pPr>
                        <w:jc w:val="both"/>
                        <w:rPr>
                          <w:rFonts w:ascii="微軟正黑體" w:eastAsia="微軟正黑體" w:hAnsi="微軟正黑體"/>
                          <w:lang w:eastAsia="zh-TW"/>
                        </w:rPr>
                      </w:pPr>
                    </w:p>
                  </w:txbxContent>
                </v:textbox>
              </v:shape>
            </w:pict>
          </mc:Fallback>
        </mc:AlternateContent>
      </w:r>
      <w:r w:rsidR="00A653B2" w:rsidRPr="00C92B6F">
        <w:rPr>
          <w:noProof/>
          <w:lang w:val="en-US"/>
        </w:rPr>
        <mc:AlternateContent>
          <mc:Choice Requires="wps">
            <w:drawing>
              <wp:anchor distT="0" distB="0" distL="114300" distR="114300" simplePos="0" relativeHeight="251589632" behindDoc="0" locked="0" layoutInCell="1" allowOverlap="1" wp14:anchorId="600111FD" wp14:editId="652FF67B">
                <wp:simplePos x="0" y="0"/>
                <wp:positionH relativeFrom="column">
                  <wp:posOffset>2035566</wp:posOffset>
                </wp:positionH>
                <wp:positionV relativeFrom="paragraph">
                  <wp:posOffset>520065</wp:posOffset>
                </wp:positionV>
                <wp:extent cx="2042160" cy="1013265"/>
                <wp:effectExtent l="0" t="0" r="320040" b="15875"/>
                <wp:wrapNone/>
                <wp:docPr id="30" name="語音泡泡: 圓角矩形 30"/>
                <wp:cNvGraphicFramePr/>
                <a:graphic xmlns:a="http://schemas.openxmlformats.org/drawingml/2006/main">
                  <a:graphicData uri="http://schemas.microsoft.com/office/word/2010/wordprocessingShape">
                    <wps:wsp>
                      <wps:cNvSpPr/>
                      <wps:spPr>
                        <a:xfrm>
                          <a:off x="0" y="0"/>
                          <a:ext cx="2042160" cy="1013265"/>
                        </a:xfrm>
                        <a:prstGeom prst="wedgeRoundRectCallout">
                          <a:avLst>
                            <a:gd name="adj1" fmla="val 64263"/>
                            <a:gd name="adj2" fmla="val -1044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0FE48F1" w14:textId="63F66C79" w:rsidR="00703D52" w:rsidRPr="002A57F0" w:rsidRDefault="006C360F" w:rsidP="00045550">
                            <w:pPr>
                              <w:snapToGrid w:val="0"/>
                              <w:rPr>
                                <w:rFonts w:ascii="微軟正黑體" w:eastAsia="微軟正黑體" w:hAnsi="微軟正黑體"/>
                              </w:rPr>
                            </w:pPr>
                            <w:r w:rsidRPr="006C360F">
                              <w:rPr>
                                <w:rFonts w:ascii="微軟正黑體" w:eastAsia="SimSun" w:hAnsi="微軟正黑體" w:hint="eastAsia"/>
                                <w:bCs/>
                              </w:rPr>
                              <w:t>家人担心导演收入不稳定，会让我吃苦。我该如何应对呢</w:t>
                            </w:r>
                            <w:r w:rsidRPr="006C360F">
                              <w:rPr>
                                <w:rFonts w:ascii="微軟正黑體" w:eastAsia="SimSun" w:hAnsi="微軟正黑體"/>
                                <w:b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111FD" id="語音泡泡: 圓角矩形 30" o:spid="_x0000_s1081" type="#_x0000_t62" style="position:absolute;margin-left:160.3pt;margin-top:40.95pt;width:160.8pt;height:79.8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" adj="24681,8543" fillcolor="white [3201]" strokecolor="#f79646 [3209]" strokeweight="2pt">
                <v:textbox>
                  <w:txbxContent>
                    <w:p w14:paraId="60FE48F1" w14:textId="63F66C79" w:rsidR="00703D52" w:rsidRPr="002A57F0" w:rsidRDefault="006C360F" w:rsidP="00045550">
                      <w:pPr>
                        <w:snapToGrid w:val="0"/>
                        <w:rPr>
                          <w:rFonts w:ascii="微軟正黑體" w:eastAsia="微軟正黑體" w:hAnsi="微軟正黑體"/>
                        </w:rPr>
                      </w:pPr>
                      <w:r w:rsidRPr="006C360F">
                        <w:rPr>
                          <w:rFonts w:ascii="微軟正黑體" w:eastAsia="SimSun" w:hAnsi="微軟正黑體" w:hint="eastAsia"/>
                          <w:bCs/>
                        </w:rPr>
                        <w:t>家人担心导演收入不稳定，会让我吃苦。我该如何应对呢</w:t>
                      </w:r>
                      <w:r w:rsidRPr="006C360F">
                        <w:rPr>
                          <w:rFonts w:ascii="微軟正黑體" w:eastAsia="SimSun" w:hAnsi="微軟正黑體"/>
                          <w:bCs/>
                        </w:rPr>
                        <w:t>?</w:t>
                      </w:r>
                    </w:p>
                  </w:txbxContent>
                </v:textbox>
              </v:shape>
            </w:pict>
          </mc:Fallback>
        </mc:AlternateContent>
      </w:r>
      <w:r w:rsidR="00624C3C" w:rsidRPr="00C92B6F">
        <w:rPr>
          <w:rFonts w:eastAsia="新細明體"/>
          <w:bCs/>
          <w:noProof/>
          <w:lang w:val="en-US"/>
        </w:rPr>
        <mc:AlternateContent>
          <mc:Choice Requires="wps">
            <w:drawing>
              <wp:anchor distT="0" distB="0" distL="114300" distR="114300" simplePos="0" relativeHeight="251627520" behindDoc="0" locked="0" layoutInCell="1" allowOverlap="1" wp14:anchorId="7D8662D1" wp14:editId="7C0FC8B0">
                <wp:simplePos x="0" y="0"/>
                <wp:positionH relativeFrom="column">
                  <wp:posOffset>1520825</wp:posOffset>
                </wp:positionH>
                <wp:positionV relativeFrom="paragraph">
                  <wp:posOffset>5727700</wp:posOffset>
                </wp:positionV>
                <wp:extent cx="2609850" cy="476250"/>
                <wp:effectExtent l="0" t="19050" r="381000" b="19050"/>
                <wp:wrapNone/>
                <wp:docPr id="448" name="語音泡泡: 圓角矩形 448"/>
                <wp:cNvGraphicFramePr/>
                <a:graphic xmlns:a="http://schemas.openxmlformats.org/drawingml/2006/main">
                  <a:graphicData uri="http://schemas.microsoft.com/office/word/2010/wordprocessingShape">
                    <wps:wsp>
                      <wps:cNvSpPr/>
                      <wps:spPr>
                        <a:xfrm>
                          <a:off x="0" y="0"/>
                          <a:ext cx="2609850" cy="476250"/>
                        </a:xfrm>
                        <a:prstGeom prst="wedgeRoundRectCallout">
                          <a:avLst>
                            <a:gd name="adj1" fmla="val 63733"/>
                            <a:gd name="adj2" fmla="val -5114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5CF5A80" w14:textId="5ACE16B5" w:rsidR="00703D52" w:rsidRPr="002A57F0" w:rsidRDefault="006C360F" w:rsidP="00CB1F65">
                            <w:pPr>
                              <w:snapToGrid w:val="0"/>
                              <w:rPr>
                                <w:rFonts w:ascii="微軟正黑體" w:eastAsia="微軟正黑體" w:hAnsi="微軟正黑體"/>
                                <w:lang w:eastAsia="zh-TW"/>
                              </w:rPr>
                            </w:pPr>
                            <w:r w:rsidRPr="006C360F">
                              <w:rPr>
                                <w:rFonts w:ascii="微軟正黑體" w:eastAsia="SimSun" w:hAnsi="微軟正黑體" w:hint="eastAsia"/>
                                <w:bCs/>
                              </w:rPr>
                              <w:t>谢谢学长和学姐给我宝贵的意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662D1" id="語音泡泡: 圓角矩形 448" o:spid="_x0000_s1082" type="#_x0000_t62" style="position:absolute;margin-left:119.75pt;margin-top:451pt;width:205.5pt;height:3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" adj="24566,-247" fillcolor="white [3201]" strokecolor="#f79646 [3209]" strokeweight="2pt">
                <v:textbox>
                  <w:txbxContent>
                    <w:p w14:paraId="05CF5A80" w14:textId="5ACE16B5" w:rsidR="00703D52" w:rsidRPr="002A57F0" w:rsidRDefault="006C360F" w:rsidP="00CB1F65">
                      <w:pPr>
                        <w:snapToGrid w:val="0"/>
                        <w:rPr>
                          <w:rFonts w:ascii="微軟正黑體" w:eastAsia="微軟正黑體" w:hAnsi="微軟正黑體"/>
                          <w:lang w:eastAsia="zh-TW"/>
                        </w:rPr>
                      </w:pPr>
                      <w:r w:rsidRPr="006C360F">
                        <w:rPr>
                          <w:rFonts w:ascii="微軟正黑體" w:eastAsia="SimSun" w:hAnsi="微軟正黑體" w:hint="eastAsia"/>
                          <w:bCs/>
                        </w:rPr>
                        <w:t>谢谢学长和学姐给我宝贵的意见。</w:t>
                      </w:r>
                    </w:p>
                  </w:txbxContent>
                </v:textbox>
              </v:shape>
            </w:pict>
          </mc:Fallback>
        </mc:AlternateContent>
      </w:r>
      <w:r w:rsidR="002A57F0" w:rsidRPr="00C92B6F">
        <w:rPr>
          <w:rFonts w:eastAsia="新細明體"/>
          <w:bCs/>
          <w:lang w:eastAsia="zh-TW"/>
        </w:rPr>
        <w:br w:type="page"/>
      </w:r>
    </w:p>
    <w:p w14:paraId="7174A3B9" w14:textId="7AE0329B" w:rsidR="00DA790A" w:rsidRPr="00C92B6F" w:rsidRDefault="006C360F" w:rsidP="00E25EFA">
      <w:pPr>
        <w:spacing w:after="120"/>
        <w:jc w:val="both"/>
        <w:rPr>
          <w:rFonts w:eastAsia="微軟正黑體"/>
          <w:b/>
          <w:sz w:val="28"/>
          <w:szCs w:val="28"/>
          <w:lang w:eastAsia="zh-HK"/>
        </w:rPr>
      </w:pPr>
      <w:r w:rsidRPr="006C360F">
        <w:rPr>
          <w:rFonts w:eastAsia="SimSun" w:hint="eastAsia"/>
          <w:b/>
          <w:sz w:val="28"/>
          <w:szCs w:val="28"/>
        </w:rPr>
        <w:t>小结</w:t>
      </w:r>
    </w:p>
    <w:p w14:paraId="48DB1B92" w14:textId="282666EA" w:rsidR="00767BF6" w:rsidRPr="00C92B6F" w:rsidRDefault="006C360F" w:rsidP="006C360F">
      <w:pPr>
        <w:spacing w:after="120" w:line="276" w:lineRule="auto"/>
        <w:jc w:val="both"/>
        <w:rPr>
          <w:rFonts w:eastAsia="新細明體"/>
          <w:b/>
        </w:rPr>
      </w:pPr>
      <w:r w:rsidRPr="006C360F">
        <w:rPr>
          <w:rFonts w:eastAsia="SimSun" w:hint="eastAsia"/>
        </w:rPr>
        <w:t>无论将来我们选择</w:t>
      </w:r>
      <w:r w:rsidR="00C01D38">
        <w:rPr>
          <w:rFonts w:eastAsia="SimSun" w:hint="eastAsia"/>
        </w:rPr>
        <w:t>什么</w:t>
      </w:r>
      <w:r w:rsidRPr="006C360F">
        <w:rPr>
          <w:rFonts w:eastAsia="SimSun" w:hint="eastAsia"/>
        </w:rPr>
        <w:t>出路，除了认清自己，更应切合实际环境，才能避免发生现实与想象很大落差的情况。因此，在人生规划中，及早洞悉环境的优势及危机是不可或缺的一环。</w:t>
      </w:r>
    </w:p>
    <w:p w14:paraId="3485F764" w14:textId="52538D92" w:rsidR="00767BF6" w:rsidRPr="00C92B6F" w:rsidRDefault="00767BF6" w:rsidP="009E2DC5">
      <w:pPr>
        <w:spacing w:after="120"/>
        <w:rPr>
          <w:rFonts w:eastAsia="新細明體"/>
          <w:b/>
        </w:rPr>
      </w:pPr>
    </w:p>
    <w:p w14:paraId="00AD1227" w14:textId="7B481454" w:rsidR="009E2DC5" w:rsidRPr="00C92B6F" w:rsidRDefault="00CC3DD3" w:rsidP="009E2DC5">
      <w:pPr>
        <w:spacing w:after="200" w:line="276" w:lineRule="auto"/>
        <w:rPr>
          <w:rFonts w:eastAsia="新細明體"/>
          <w:b/>
        </w:rPr>
      </w:pPr>
      <w:r w:rsidRPr="00C92B6F">
        <w:rPr>
          <w:rFonts w:eastAsiaTheme="minorEastAsia"/>
          <w:bCs/>
          <w:noProof/>
          <w:lang w:val="en-US"/>
        </w:rPr>
        <mc:AlternateContent>
          <mc:Choice Requires="wps">
            <w:drawing>
              <wp:anchor distT="0" distB="0" distL="114300" distR="114300" simplePos="0" relativeHeight="251576320" behindDoc="0" locked="0" layoutInCell="1" allowOverlap="1" wp14:anchorId="09CADC44" wp14:editId="0492F962">
                <wp:simplePos x="0" y="0"/>
                <wp:positionH relativeFrom="margin">
                  <wp:align>left</wp:align>
                </wp:positionH>
                <wp:positionV relativeFrom="paragraph">
                  <wp:posOffset>65405</wp:posOffset>
                </wp:positionV>
                <wp:extent cx="5257800" cy="808892"/>
                <wp:effectExtent l="0" t="0" r="19050" b="10795"/>
                <wp:wrapNone/>
                <wp:docPr id="532" name="圓角矩形 532"/>
                <wp:cNvGraphicFramePr/>
                <a:graphic xmlns:a="http://schemas.openxmlformats.org/drawingml/2006/main">
                  <a:graphicData uri="http://schemas.microsoft.com/office/word/2010/wordprocessingShape">
                    <wps:wsp>
                      <wps:cNvSpPr/>
                      <wps:spPr>
                        <a:xfrm>
                          <a:off x="0" y="0"/>
                          <a:ext cx="5257800" cy="80889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553429D" w14:textId="6D65A227" w:rsidR="00703D52" w:rsidRPr="00AC6ED8" w:rsidRDefault="006C360F" w:rsidP="00033BEA">
                            <w:pPr>
                              <w:jc w:val="center"/>
                              <w:rPr>
                                <w:rFonts w:ascii="微軟正黑體" w:eastAsia="微軟正黑體" w:hAnsi="微軟正黑體"/>
                                <w:b/>
                                <w:bCs/>
                                <w:sz w:val="28"/>
                                <w:szCs w:val="28"/>
                                <w:lang w:eastAsia="zh-TW"/>
                              </w:rPr>
                            </w:pPr>
                            <w:r w:rsidRPr="006C360F">
                              <w:rPr>
                                <w:rFonts w:ascii="微軟正黑體" w:eastAsia="SimSun" w:hAnsi="微軟正黑體" w:cs="新細明體" w:hint="eastAsia"/>
                                <w:b/>
                                <w:bCs/>
                                <w:sz w:val="28"/>
                                <w:szCs w:val="28"/>
                              </w:rPr>
                              <w:t>如你有兴趣，也可以参考上述例子，根据个人的情况，进行强弱机危</w:t>
                            </w:r>
                            <w:r w:rsidRPr="006C360F">
                              <w:rPr>
                                <w:rFonts w:eastAsia="SimSun" w:hint="eastAsia"/>
                                <w:b/>
                                <w:bCs/>
                                <w:sz w:val="28"/>
                                <w:szCs w:val="28"/>
                              </w:rPr>
                              <w:t>（</w:t>
                            </w:r>
                            <w:r w:rsidRPr="006C360F">
                              <w:rPr>
                                <w:rFonts w:eastAsia="SimSun"/>
                                <w:b/>
                                <w:bCs/>
                                <w:sz w:val="28"/>
                                <w:szCs w:val="28"/>
                              </w:rPr>
                              <w:t>SWOT</w:t>
                            </w:r>
                            <w:r w:rsidRPr="006C360F">
                              <w:rPr>
                                <w:rFonts w:eastAsia="SimSun" w:hint="eastAsia"/>
                                <w:b/>
                                <w:bCs/>
                                <w:sz w:val="28"/>
                                <w:szCs w:val="28"/>
                              </w:rPr>
                              <w:t>）</w:t>
                            </w:r>
                            <w:r w:rsidRPr="006C360F">
                              <w:rPr>
                                <w:rFonts w:ascii="微軟正黑體" w:eastAsia="SimSun" w:hAnsi="微軟正黑體" w:hint="eastAsia"/>
                                <w:b/>
                                <w:bCs/>
                                <w:sz w:val="28"/>
                                <w:szCs w:val="28"/>
                              </w:rPr>
                              <w:t>的</w:t>
                            </w:r>
                            <w:r w:rsidRPr="006C360F">
                              <w:rPr>
                                <w:rFonts w:ascii="微軟正黑體" w:eastAsia="SimSun" w:hAnsi="微軟正黑體" w:cs="新細明體" w:hint="eastAsia"/>
                                <w:b/>
                                <w:bCs/>
                                <w:sz w:val="28"/>
                                <w:szCs w:val="28"/>
                              </w:rPr>
                              <w:t>分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CADC44" id="圓角矩形 532" o:spid="_x0000_s1083" style="position:absolute;margin-left:0;margin-top:5.15pt;width:414pt;height:63.7pt;z-index:251576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" fillcolor="white [3201]" strokecolor="#4f81bd [3204]" strokeweight="2pt">
                <v:textbox>
                  <w:txbxContent>
                    <w:p w14:paraId="0553429D" w14:textId="6D65A227" w:rsidR="00703D52" w:rsidRPr="00AC6ED8" w:rsidRDefault="006C360F" w:rsidP="00033BEA">
                      <w:pPr>
                        <w:jc w:val="center"/>
                        <w:rPr>
                          <w:rFonts w:ascii="微軟正黑體" w:eastAsia="微軟正黑體" w:hAnsi="微軟正黑體"/>
                          <w:b/>
                          <w:bCs/>
                          <w:sz w:val="28"/>
                          <w:szCs w:val="28"/>
                          <w:lang w:eastAsia="zh-TW"/>
                        </w:rPr>
                      </w:pPr>
                      <w:r w:rsidRPr="006C360F">
                        <w:rPr>
                          <w:rFonts w:ascii="微軟正黑體" w:eastAsia="SimSun" w:hAnsi="微軟正黑體" w:cs="新細明體" w:hint="eastAsia"/>
                          <w:b/>
                          <w:bCs/>
                          <w:sz w:val="28"/>
                          <w:szCs w:val="28"/>
                        </w:rPr>
                        <w:t>如你有兴趣，也可以参考上述例子，根据个人的情况，进行强弱机危</w:t>
                      </w:r>
                      <w:r w:rsidRPr="006C360F">
                        <w:rPr>
                          <w:rFonts w:eastAsia="SimSun" w:hint="eastAsia"/>
                          <w:b/>
                          <w:bCs/>
                          <w:sz w:val="28"/>
                          <w:szCs w:val="28"/>
                        </w:rPr>
                        <w:t>（</w:t>
                      </w:r>
                      <w:r w:rsidRPr="006C360F">
                        <w:rPr>
                          <w:rFonts w:eastAsia="SimSun"/>
                          <w:b/>
                          <w:bCs/>
                          <w:sz w:val="28"/>
                          <w:szCs w:val="28"/>
                        </w:rPr>
                        <w:t>SWOT</w:t>
                      </w:r>
                      <w:r w:rsidRPr="006C360F">
                        <w:rPr>
                          <w:rFonts w:eastAsia="SimSun" w:hint="eastAsia"/>
                          <w:b/>
                          <w:bCs/>
                          <w:sz w:val="28"/>
                          <w:szCs w:val="28"/>
                        </w:rPr>
                        <w:t>）</w:t>
                      </w:r>
                      <w:r w:rsidRPr="006C360F">
                        <w:rPr>
                          <w:rFonts w:ascii="微軟正黑體" w:eastAsia="SimSun" w:hAnsi="微軟正黑體" w:hint="eastAsia"/>
                          <w:b/>
                          <w:bCs/>
                          <w:sz w:val="28"/>
                          <w:szCs w:val="28"/>
                        </w:rPr>
                        <w:t>的</w:t>
                      </w:r>
                      <w:r w:rsidRPr="006C360F">
                        <w:rPr>
                          <w:rFonts w:ascii="微軟正黑體" w:eastAsia="SimSun" w:hAnsi="微軟正黑體" w:cs="新細明體" w:hint="eastAsia"/>
                          <w:b/>
                          <w:bCs/>
                          <w:sz w:val="28"/>
                          <w:szCs w:val="28"/>
                        </w:rPr>
                        <w:t>分析。</w:t>
                      </w:r>
                    </w:p>
                  </w:txbxContent>
                </v:textbox>
                <w10:wrap anchorx="margin"/>
              </v:roundrect>
            </w:pict>
          </mc:Fallback>
        </mc:AlternateContent>
      </w:r>
      <w:r w:rsidR="009E2DC5" w:rsidRPr="00C92B6F">
        <w:rPr>
          <w:rFonts w:eastAsia="新細明體"/>
          <w:b/>
        </w:rPr>
        <w:br w:type="page"/>
      </w:r>
    </w:p>
    <w:p w14:paraId="0EACCEEF" w14:textId="61F437C5" w:rsidR="009179B7" w:rsidRDefault="006C360F" w:rsidP="009179B7">
      <w:pPr>
        <w:snapToGrid w:val="0"/>
        <w:spacing w:line="276" w:lineRule="auto"/>
        <w:jc w:val="center"/>
        <w:rPr>
          <w:rFonts w:ascii="細明體" w:eastAsia="細明體" w:hAnsi="細明體"/>
          <w:b/>
          <w:lang w:eastAsia="zh-HK"/>
        </w:rPr>
      </w:pPr>
      <w:r w:rsidRPr="006C360F">
        <w:rPr>
          <w:rFonts w:ascii="細明體" w:eastAsia="SimSun" w:hAnsi="細明體" w:hint="eastAsia"/>
          <w:b/>
        </w:rPr>
        <w:t>单元</w:t>
      </w:r>
      <w:r w:rsidRPr="006C360F">
        <w:rPr>
          <w:rFonts w:ascii="細明體" w:eastAsia="SimSun" w:hAnsi="細明體"/>
          <w:b/>
        </w:rPr>
        <w:t>1.1</w:t>
      </w:r>
      <w:r w:rsidRPr="006C360F">
        <w:rPr>
          <w:rFonts w:ascii="細明體" w:eastAsia="SimSun" w:hAnsi="細明體" w:hint="eastAsia"/>
          <w:b/>
        </w:rPr>
        <w:t>自我理解与生活技能</w:t>
      </w:r>
    </w:p>
    <w:p w14:paraId="3D4D505A" w14:textId="70667B52" w:rsidR="00E25EFA" w:rsidRPr="00C92B6F" w:rsidRDefault="006C360F" w:rsidP="009179B7">
      <w:pPr>
        <w:snapToGrid w:val="0"/>
        <w:spacing w:line="276" w:lineRule="auto"/>
        <w:jc w:val="center"/>
        <w:rPr>
          <w:rFonts w:eastAsia="新細明體"/>
          <w:b/>
          <w:lang w:eastAsia="zh-TW"/>
        </w:rPr>
      </w:pPr>
      <w:r w:rsidRPr="006C360F">
        <w:rPr>
          <w:rFonts w:ascii="細明體" w:eastAsia="SimSun" w:hAnsi="細明體" w:hint="eastAsia"/>
          <w:b/>
          <w:bCs/>
        </w:rPr>
        <w:t>第五部分</w:t>
      </w:r>
      <w:r w:rsidRPr="006C360F">
        <w:rPr>
          <w:rFonts w:eastAsia="SimSun" w:hint="eastAsia"/>
          <w:b/>
        </w:rPr>
        <w:t>：规划自我人生</w:t>
      </w:r>
    </w:p>
    <w:p w14:paraId="2BE593D4" w14:textId="6D071AE7" w:rsidR="00E25EFA" w:rsidRPr="00C92B6F" w:rsidRDefault="006C360F" w:rsidP="00670065">
      <w:pPr>
        <w:snapToGrid w:val="0"/>
        <w:spacing w:line="276" w:lineRule="auto"/>
        <w:jc w:val="center"/>
        <w:rPr>
          <w:rFonts w:eastAsia="新細明體"/>
          <w:b/>
          <w:lang w:eastAsia="zh-HK"/>
        </w:rPr>
      </w:pPr>
      <w:r w:rsidRPr="006C360F">
        <w:rPr>
          <w:rFonts w:eastAsia="SimSun" w:hint="eastAsia"/>
          <w:b/>
        </w:rPr>
        <w:t>（第三课节）</w:t>
      </w:r>
    </w:p>
    <w:p w14:paraId="2F383CFA" w14:textId="4B8607C9" w:rsidR="00E25EFA" w:rsidRPr="00C92B6F" w:rsidRDefault="006C360F" w:rsidP="00670065">
      <w:pPr>
        <w:snapToGrid w:val="0"/>
        <w:spacing w:line="276" w:lineRule="auto"/>
        <w:jc w:val="center"/>
        <w:rPr>
          <w:rFonts w:eastAsia="新細明體"/>
          <w:b/>
          <w:lang w:eastAsia="zh-HK"/>
        </w:rPr>
      </w:pPr>
      <w:r w:rsidRPr="006C360F">
        <w:rPr>
          <w:rFonts w:eastAsia="SimSun" w:hint="eastAsia"/>
          <w:b/>
        </w:rPr>
        <w:t>学与教材料</w:t>
      </w:r>
    </w:p>
    <w:p w14:paraId="64533A25" w14:textId="7309F9A9" w:rsidR="00F076E8" w:rsidRPr="00C92B6F" w:rsidRDefault="000D3408" w:rsidP="006C360F">
      <w:pPr>
        <w:spacing w:line="276" w:lineRule="auto"/>
        <w:rPr>
          <w:rFonts w:eastAsia="微軟正黑體"/>
          <w:b/>
          <w:bCs/>
          <w:sz w:val="28"/>
          <w:szCs w:val="28"/>
          <w:lang w:val="en-US" w:eastAsia="zh-TW"/>
        </w:rPr>
      </w:pPr>
      <w:r w:rsidRPr="00C92B6F">
        <w:rPr>
          <w:noProof/>
          <w:lang w:val="en-US"/>
        </w:rPr>
        <mc:AlternateContent>
          <mc:Choice Requires="wps">
            <w:drawing>
              <wp:anchor distT="0" distB="0" distL="114300" distR="114300" simplePos="0" relativeHeight="251551744" behindDoc="0" locked="0" layoutInCell="1" allowOverlap="1" wp14:anchorId="3F460976" wp14:editId="0C969CA6">
                <wp:simplePos x="0" y="0"/>
                <wp:positionH relativeFrom="margin">
                  <wp:posOffset>2378075</wp:posOffset>
                </wp:positionH>
                <wp:positionV relativeFrom="paragraph">
                  <wp:posOffset>33655</wp:posOffset>
                </wp:positionV>
                <wp:extent cx="3662680" cy="685800"/>
                <wp:effectExtent l="0" t="0" r="13970" b="19050"/>
                <wp:wrapSquare wrapText="bothSides"/>
                <wp:docPr id="71"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62680" cy="685800"/>
                        </a:xfrm>
                        <a:prstGeom prst="roundRect">
                          <a:avLst/>
                        </a:prstGeom>
                        <a:solidFill>
                          <a:sysClr val="window" lastClr="FFFFFF"/>
                        </a:solidFill>
                        <a:ln w="25400" cap="flat" cmpd="sng" algn="ctr">
                          <a:solidFill>
                            <a:srgbClr val="FF0000"/>
                          </a:solidFill>
                          <a:prstDash val="sysDash"/>
                        </a:ln>
                        <a:effectLst/>
                      </wps:spPr>
                      <wps:txbx>
                        <w:txbxContent>
                          <w:p w14:paraId="27040090" w14:textId="7BA04A5B" w:rsidR="00703D52" w:rsidRPr="00842EFC" w:rsidRDefault="00703D52" w:rsidP="003807A0">
                            <w:pPr>
                              <w:pStyle w:val="aff4"/>
                              <w:spacing w:line="276" w:lineRule="auto"/>
                              <w:ind w:leftChars="0" w:left="0"/>
                              <w:jc w:val="both"/>
                              <w:rPr>
                                <w:rFonts w:ascii="細明體" w:eastAsia="細明體" w:hAnsi="細明體"/>
                                <w:sz w:val="20"/>
                                <w:szCs w:val="20"/>
                                <w:lang w:eastAsia="zh-TW"/>
                              </w:rPr>
                            </w:pPr>
                            <w:r w:rsidRPr="006F362F">
                              <w:rPr>
                                <w:rFonts w:hint="eastAsia"/>
                                <w:noProof/>
                                <w:lang w:val="en-US"/>
                              </w:rPr>
                              <w:drawing>
                                <wp:inline distT="0" distB="0" distL="0" distR="0" wp14:anchorId="278E510B" wp14:editId="222E9BD3">
                                  <wp:extent cx="514236" cy="293915"/>
                                  <wp:effectExtent l="0" t="0" r="635" b="0"/>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771" cy="298793"/>
                                          </a:xfrm>
                                          <a:prstGeom prst="rect">
                                            <a:avLst/>
                                          </a:prstGeom>
                                          <a:noFill/>
                                          <a:ln>
                                            <a:noFill/>
                                          </a:ln>
                                        </pic:spPr>
                                      </pic:pic>
                                    </a:graphicData>
                                  </a:graphic>
                                </wp:inline>
                              </w:drawing>
                            </w:r>
                            <w:r w:rsidR="006C360F" w:rsidRPr="006C360F">
                              <w:rPr>
                                <w:rFonts w:ascii="細明體" w:eastAsia="SimSun" w:hAnsi="細明體" w:hint="eastAsia"/>
                                <w:sz w:val="20"/>
                                <w:szCs w:val="20"/>
                              </w:rPr>
                              <w:t>教师先让学生回家完成工作纸四至六，然后在课堂上进行讨论活动和总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F460976" id="圓角矩形 94" o:spid="_x0000_s1084" style="position:absolute;margin-left:187.25pt;margin-top:2.65pt;width:288.4pt;height:54pt;z-index:25155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" fillcolor="window" strokecolor="red" strokeweight="2pt">
                <v:stroke dashstyle="3 1"/>
                <v:path arrowok="t"/>
                <v:textbox>
                  <w:txbxContent>
                    <w:p w14:paraId="27040090" w14:textId="7BA04A5B" w:rsidR="00703D52" w:rsidRPr="00842EFC" w:rsidRDefault="00703D52" w:rsidP="003807A0">
                      <w:pPr>
                        <w:pStyle w:val="aff4"/>
                        <w:spacing w:line="276" w:lineRule="auto"/>
                        <w:ind w:leftChars="0" w:left="0"/>
                        <w:jc w:val="both"/>
                        <w:rPr>
                          <w:rFonts w:ascii="細明體" w:eastAsia="細明體" w:hAnsi="細明體"/>
                          <w:sz w:val="20"/>
                          <w:szCs w:val="20"/>
                          <w:lang w:eastAsia="zh-TW"/>
                        </w:rPr>
                      </w:pPr>
                      <w:r w:rsidRPr="006F362F">
                        <w:rPr>
                          <w:rFonts w:hint="eastAsia"/>
                          <w:noProof/>
                          <w:lang w:val="en-US"/>
                        </w:rPr>
                        <w:drawing>
                          <wp:inline distT="0" distB="0" distL="0" distR="0" wp14:anchorId="278E510B" wp14:editId="222E9BD3">
                            <wp:extent cx="514236" cy="293915"/>
                            <wp:effectExtent l="0" t="0" r="635" b="0"/>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771" cy="298793"/>
                                    </a:xfrm>
                                    <a:prstGeom prst="rect">
                                      <a:avLst/>
                                    </a:prstGeom>
                                    <a:noFill/>
                                    <a:ln>
                                      <a:noFill/>
                                    </a:ln>
                                  </pic:spPr>
                                </pic:pic>
                              </a:graphicData>
                            </a:graphic>
                          </wp:inline>
                        </w:drawing>
                      </w:r>
                      <w:r w:rsidR="006C360F" w:rsidRPr="006C360F">
                        <w:rPr>
                          <w:rFonts w:ascii="細明體" w:eastAsia="SimSun" w:hAnsi="細明體" w:hint="eastAsia"/>
                          <w:sz w:val="20"/>
                          <w:szCs w:val="20"/>
                        </w:rPr>
                        <w:t>教师先让学生回家完成工作纸四至六，然后在课堂上进行讨论活动和总结。</w:t>
                      </w:r>
                    </w:p>
                  </w:txbxContent>
                </v:textbox>
                <w10:wrap type="square" anchorx="margin"/>
              </v:roundrect>
            </w:pict>
          </mc:Fallback>
        </mc:AlternateContent>
      </w:r>
      <w:r w:rsidR="006C360F" w:rsidRPr="006C360F">
        <w:rPr>
          <w:rFonts w:eastAsia="SimSun" w:hint="eastAsia"/>
          <w:b/>
          <w:bCs/>
          <w:sz w:val="28"/>
          <w:szCs w:val="28"/>
          <w:lang w:val="en-US"/>
        </w:rPr>
        <w:t>工作纸四：</w:t>
      </w:r>
      <w:r w:rsidR="006C360F" w:rsidRPr="006C360F">
        <w:rPr>
          <w:rFonts w:eastAsia="SimSun" w:hint="eastAsia"/>
          <w:b/>
          <w:sz w:val="28"/>
          <w:szCs w:val="28"/>
        </w:rPr>
        <w:t>定立目标</w:t>
      </w:r>
    </w:p>
    <w:p w14:paraId="319E1591" w14:textId="0C8E07D1" w:rsidR="00522721" w:rsidRPr="00C92B6F" w:rsidRDefault="006C360F" w:rsidP="006C360F">
      <w:pPr>
        <w:spacing w:line="276" w:lineRule="auto"/>
        <w:rPr>
          <w:rFonts w:eastAsia="微軟正黑體"/>
          <w:bCs/>
          <w:color w:val="000000" w:themeColor="text1"/>
          <w:lang w:eastAsia="zh-HK"/>
        </w:rPr>
      </w:pPr>
      <w:r w:rsidRPr="006C360F">
        <w:rPr>
          <w:rFonts w:eastAsia="SimSun" w:hint="eastAsia"/>
          <w:b/>
          <w:color w:val="000000" w:themeColor="text1"/>
          <w:sz w:val="28"/>
          <w:szCs w:val="28"/>
        </w:rPr>
        <w:t>活动一：</w:t>
      </w:r>
      <w:r w:rsidRPr="006C360F">
        <w:rPr>
          <w:rFonts w:eastAsia="SimSun" w:hint="eastAsia"/>
          <w:b/>
          <w:sz w:val="28"/>
          <w:szCs w:val="28"/>
        </w:rPr>
        <w:t>他们的人生</w:t>
      </w:r>
      <w:r w:rsidRPr="006C360F">
        <w:rPr>
          <w:rFonts w:eastAsia="SimSun" w:hint="eastAsia"/>
          <w:b/>
          <w:color w:val="000000" w:themeColor="text1"/>
          <w:sz w:val="28"/>
          <w:szCs w:val="28"/>
        </w:rPr>
        <w:t>目标</w:t>
      </w:r>
    </w:p>
    <w:p w14:paraId="39D6904F" w14:textId="13AFD856" w:rsidR="00286E7E" w:rsidRPr="00C92B6F" w:rsidRDefault="006C360F" w:rsidP="006C360F">
      <w:pPr>
        <w:spacing w:line="276" w:lineRule="auto"/>
        <w:rPr>
          <w:rFonts w:eastAsia="微軟正黑體"/>
          <w:bCs/>
          <w:color w:val="000000" w:themeColor="text1"/>
        </w:rPr>
      </w:pPr>
      <w:r w:rsidRPr="006C360F">
        <w:rPr>
          <w:rFonts w:eastAsia="SimSun" w:hint="eastAsia"/>
        </w:rPr>
        <w:t>很多人会将人生分为四道题目，包括学业、事业、婚姻、家庭。其实，</w:t>
      </w:r>
      <w:r w:rsidRPr="006C360F">
        <w:rPr>
          <w:rFonts w:eastAsia="SimSun" w:hint="eastAsia"/>
          <w:bCs/>
          <w:color w:val="000000" w:themeColor="text1"/>
        </w:rPr>
        <w:t>每个人的目标各有不同</w:t>
      </w:r>
      <w:r w:rsidRPr="006C360F">
        <w:rPr>
          <w:rFonts w:eastAsia="SimSun" w:hint="eastAsia"/>
        </w:rPr>
        <w:t>，在每个人生阶段中也会定立各自的目标。</w:t>
      </w:r>
    </w:p>
    <w:p w14:paraId="2C3C305E" w14:textId="11939162" w:rsidR="00286E7E" w:rsidRPr="00C92B6F" w:rsidRDefault="00286E7E" w:rsidP="00522721">
      <w:pPr>
        <w:rPr>
          <w:rFonts w:eastAsia="微軟正黑體"/>
          <w:bCs/>
          <w:color w:val="000000" w:themeColor="text1"/>
        </w:rPr>
      </w:pPr>
    </w:p>
    <w:p w14:paraId="18AE34FE" w14:textId="0DDB027D" w:rsidR="00522721" w:rsidRPr="00C92B6F" w:rsidRDefault="006C360F" w:rsidP="00522721">
      <w:pPr>
        <w:rPr>
          <w:rFonts w:eastAsia="微軟正黑體"/>
          <w:bCs/>
          <w:color w:val="000000" w:themeColor="text1"/>
          <w:lang w:eastAsia="zh-TW"/>
        </w:rPr>
      </w:pPr>
      <w:r w:rsidRPr="006C360F">
        <w:rPr>
          <w:rFonts w:eastAsia="SimSun" w:hint="eastAsia"/>
        </w:rPr>
        <w:t>根据以下资料，填写下列人物的目标。</w:t>
      </w:r>
    </w:p>
    <w:p w14:paraId="0235F7A0" w14:textId="379AE109" w:rsidR="00522721" w:rsidRPr="00C92B6F" w:rsidRDefault="00EA3AE8" w:rsidP="00522721">
      <w:pPr>
        <w:snapToGrid w:val="0"/>
        <w:spacing w:line="276" w:lineRule="auto"/>
        <w:rPr>
          <w:rFonts w:eastAsia="SimSun"/>
          <w:sz w:val="28"/>
          <w:szCs w:val="28"/>
          <w:lang w:val="en-US" w:eastAsia="zh-TW"/>
        </w:rPr>
      </w:pPr>
      <w:r w:rsidRPr="00C92B6F">
        <w:rPr>
          <w:noProof/>
          <w:lang w:val="en-US"/>
        </w:rPr>
        <mc:AlternateContent>
          <mc:Choice Requires="wpg">
            <w:drawing>
              <wp:anchor distT="0" distB="0" distL="114300" distR="114300" simplePos="0" relativeHeight="251674624" behindDoc="0" locked="0" layoutInCell="1" allowOverlap="1" wp14:anchorId="7BD96108" wp14:editId="6070F0A3">
                <wp:simplePos x="0" y="0"/>
                <wp:positionH relativeFrom="margin">
                  <wp:posOffset>4313</wp:posOffset>
                </wp:positionH>
                <wp:positionV relativeFrom="paragraph">
                  <wp:posOffset>12544</wp:posOffset>
                </wp:positionV>
                <wp:extent cx="5731328" cy="903514"/>
                <wp:effectExtent l="0" t="0" r="3175" b="0"/>
                <wp:wrapNone/>
                <wp:docPr id="552" name="群組 552"/>
                <wp:cNvGraphicFramePr/>
                <a:graphic xmlns:a="http://schemas.openxmlformats.org/drawingml/2006/main">
                  <a:graphicData uri="http://schemas.microsoft.com/office/word/2010/wordprocessingGroup">
                    <wpg:wgp>
                      <wpg:cNvGrpSpPr/>
                      <wpg:grpSpPr>
                        <a:xfrm>
                          <a:off x="0" y="0"/>
                          <a:ext cx="5731328" cy="903514"/>
                          <a:chOff x="48491" y="0"/>
                          <a:chExt cx="5782567" cy="1226228"/>
                        </a:xfrm>
                      </wpg:grpSpPr>
                      <wps:wsp>
                        <wps:cNvPr id="555" name="矩形: 圓角化同側角落 484"/>
                        <wps:cNvSpPr/>
                        <wps:spPr>
                          <a:xfrm rot="10800000">
                            <a:off x="48491" y="0"/>
                            <a:ext cx="4097020" cy="889776"/>
                          </a:xfrm>
                          <a:prstGeom prst="round2SameRect">
                            <a:avLst/>
                          </a:prstGeom>
                          <a:noFill/>
                          <a:ln w="25400" cap="flat" cmpd="sng" algn="ctr">
                            <a:solidFill>
                              <a:srgbClr val="8064A2">
                                <a:lumMod val="75000"/>
                              </a:srgbClr>
                            </a:solidFill>
                            <a:prstDash val="solid"/>
                          </a:ln>
                          <a:effectLst/>
                        </wps:spPr>
                        <wps:txbx>
                          <w:txbxContent>
                            <w:p w14:paraId="5D05FF0E" w14:textId="508BB3FF" w:rsidR="00703D52" w:rsidRPr="008F42EB" w:rsidRDefault="00703D52" w:rsidP="00F01C1A">
                              <w:pPr>
                                <w:snapToGrid w:val="0"/>
                                <w:spacing w:line="320" w:lineRule="exact"/>
                                <w:rPr>
                                  <w:rFonts w:ascii="微軟正黑體" w:eastAsia="微軟正黑體" w:hAnsi="微軟正黑體" w:cs="新細明體"/>
                                  <w:lang w:eastAsia="zh-TW"/>
                                </w:rPr>
                              </w:pPr>
                              <w:r w:rsidRPr="001F60FE">
                                <w:rPr>
                                  <w:rFonts w:ascii="微軟正黑體" w:eastAsia="微軟正黑體" w:hAnsi="微軟正黑體" w:cs="新細明體"/>
                                  <w:b/>
                                  <w:bCs/>
                                  <w:sz w:val="32"/>
                                  <w:szCs w:val="32"/>
                                  <w:lang w:eastAsia="zh-TW"/>
                                </w:rPr>
                                <w:fldChar w:fldCharType="begin"/>
                              </w:r>
                              <w:r w:rsidRPr="001F60FE">
                                <w:rPr>
                                  <w:rFonts w:ascii="微軟正黑體" w:eastAsia="微軟正黑體" w:hAnsi="微軟正黑體" w:cs="新細明體"/>
                                  <w:b/>
                                  <w:bCs/>
                                  <w:sz w:val="32"/>
                                  <w:szCs w:val="32"/>
                                  <w:lang w:eastAsia="zh-TW"/>
                                </w:rPr>
                                <w:instrText xml:space="preserve"> </w:instrText>
                              </w:r>
                              <w:r w:rsidRPr="001F60FE">
                                <w:rPr>
                                  <w:rFonts w:ascii="微軟正黑體" w:eastAsia="微軟正黑體" w:hAnsi="微軟正黑體" w:cs="新細明體" w:hint="eastAsia"/>
                                  <w:b/>
                                  <w:bCs/>
                                  <w:sz w:val="32"/>
                                  <w:szCs w:val="32"/>
                                  <w:lang w:eastAsia="zh-TW"/>
                                </w:rPr>
                                <w:instrText>eq \o\ac(○,1)</w:instrText>
                              </w:r>
                              <w:r w:rsidRPr="001F60FE">
                                <w:rPr>
                                  <w:rFonts w:ascii="微軟正黑體" w:eastAsia="微軟正黑體" w:hAnsi="微軟正黑體" w:cs="新細明體"/>
                                  <w:sz w:val="32"/>
                                  <w:szCs w:val="32"/>
                                  <w:lang w:eastAsia="zh-TW"/>
                                </w:rPr>
                                <w:fldChar w:fldCharType="end"/>
                              </w:r>
                              <w:r w:rsidR="006C360F" w:rsidRPr="006C360F">
                                <w:rPr>
                                  <w:rFonts w:ascii="微軟正黑體" w:eastAsia="SimSun" w:hAnsi="微軟正黑體" w:cs="新細明體" w:hint="eastAsia"/>
                                </w:rPr>
                                <w:t>我想做一名消防员，将来救急扶危。</w:t>
                              </w:r>
                            </w:p>
                            <w:p w14:paraId="4A169480" w14:textId="7E4CFBB7" w:rsidR="00703D52" w:rsidRPr="00DF5332" w:rsidRDefault="006C360F" w:rsidP="00F01C1A">
                              <w:pPr>
                                <w:snapToGrid w:val="0"/>
                                <w:spacing w:line="320" w:lineRule="exact"/>
                                <w:jc w:val="right"/>
                                <w:rPr>
                                  <w:rFonts w:ascii="微軟正黑體" w:eastAsia="微軟正黑體" w:hAnsi="微軟正黑體"/>
                                  <w:b/>
                                  <w:bCs/>
                                  <w:lang w:eastAsia="zh-TW"/>
                                </w:rPr>
                              </w:pPr>
                              <w:r w:rsidRPr="006C360F">
                                <w:rPr>
                                  <w:rFonts w:ascii="微軟正黑體" w:eastAsia="SimSun" w:hAnsi="微軟正黑體" w:cs="新細明體" w:hint="eastAsia"/>
                                  <w:b/>
                                  <w:bCs/>
                                </w:rPr>
                                <w:t>一个香港中一学生</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pic:pic xmlns:pic="http://schemas.openxmlformats.org/drawingml/2006/picture">
                        <pic:nvPicPr>
                          <pic:cNvPr id="556" name="圖片 556"/>
                          <pic:cNvPicPr>
                            <a:picLocks noChangeAspect="1"/>
                          </pic:cNvPicPr>
                        </pic:nvPicPr>
                        <pic:blipFill>
                          <a:blip r:embed="rId56" cstate="screen">
                            <a:extLst>
                              <a:ext uri="{28A0092B-C50C-407E-A947-70E740481C1C}">
                                <a14:useLocalDpi xmlns:a14="http://schemas.microsoft.com/office/drawing/2010/main"/>
                              </a:ext>
                            </a:extLst>
                          </a:blip>
                          <a:srcRect/>
                          <a:stretch/>
                        </pic:blipFill>
                        <pic:spPr bwMode="auto">
                          <a:xfrm>
                            <a:off x="4194352" y="239665"/>
                            <a:ext cx="1636706" cy="98656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BD96108" id="群組 552" o:spid="_x0000_s1085" style="position:absolute;margin-left:.35pt;margin-top:1pt;width:451.3pt;height:71.15pt;z-index:251674624;mso-position-horizontal-relative:margin;mso-width-relative:margin;mso-height-relative:margin" coordorigin="484" coordsize="57825,12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">
                <v:shape id="矩形: 圓角化同側角落 484" o:spid="_x0000_s1086" style="position:absolute;left:484;width:40971;height:8897;rotation:180;visibility:visible;mso-wrap-style:square;v-text-anchor:middle" coordsize="4097020,8897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" adj="-11796480,,5400" path="m148299,l3948721,v81903,,148299,66396,148299,148299l4097020,889776r,l,889776r,l,148299c,66396,66396,,148299,xe" filled="f" strokecolor="#604a7b" strokeweight="2pt">
                  <v:stroke joinstyle="miter"/>
                  <v:formulas/>
                  <v:path arrowok="t" o:connecttype="custom" o:connectlocs="148299,0;3948721,0;4097020,148299;4097020,889776;4097020,889776;0,889776;0,889776;0,148299;148299,0" o:connectangles="0,0,0,0,0,0,0,0,0" textboxrect="0,0,4097020,889776"/>
                  <v:textbox>
                    <w:txbxContent>
                      <w:p w14:paraId="5D05FF0E" w14:textId="508BB3FF" w:rsidR="00703D52" w:rsidRPr="008F42EB" w:rsidRDefault="00703D52" w:rsidP="00F01C1A">
                        <w:pPr>
                          <w:snapToGrid w:val="0"/>
                          <w:spacing w:line="320" w:lineRule="exact"/>
                          <w:rPr>
                            <w:rFonts w:ascii="微軟正黑體" w:eastAsia="微軟正黑體" w:hAnsi="微軟正黑體" w:cs="新細明體"/>
                            <w:lang w:eastAsia="zh-TW"/>
                          </w:rPr>
                        </w:pPr>
                        <w:r w:rsidRPr="001F60FE">
                          <w:rPr>
                            <w:rFonts w:ascii="微軟正黑體" w:eastAsia="微軟正黑體" w:hAnsi="微軟正黑體" w:cs="新細明體"/>
                            <w:b/>
                            <w:bCs/>
                            <w:sz w:val="32"/>
                            <w:szCs w:val="32"/>
                            <w:lang w:eastAsia="zh-TW"/>
                          </w:rPr>
                          <w:fldChar w:fldCharType="begin"/>
                        </w:r>
                        <w:r w:rsidRPr="001F60FE">
                          <w:rPr>
                            <w:rFonts w:ascii="微軟正黑體" w:eastAsia="微軟正黑體" w:hAnsi="微軟正黑體" w:cs="新細明體"/>
                            <w:b/>
                            <w:bCs/>
                            <w:sz w:val="32"/>
                            <w:szCs w:val="32"/>
                            <w:lang w:eastAsia="zh-TW"/>
                          </w:rPr>
                          <w:instrText xml:space="preserve"> </w:instrText>
                        </w:r>
                        <w:r w:rsidRPr="001F60FE">
                          <w:rPr>
                            <w:rFonts w:ascii="微軟正黑體" w:eastAsia="微軟正黑體" w:hAnsi="微軟正黑體" w:cs="新細明體" w:hint="eastAsia"/>
                            <w:b/>
                            <w:bCs/>
                            <w:sz w:val="32"/>
                            <w:szCs w:val="32"/>
                            <w:lang w:eastAsia="zh-TW"/>
                          </w:rPr>
                          <w:instrText>eq \o\ac(○,1)</w:instrText>
                        </w:r>
                        <w:r w:rsidRPr="001F60FE">
                          <w:rPr>
                            <w:rFonts w:ascii="微軟正黑體" w:eastAsia="微軟正黑體" w:hAnsi="微軟正黑體" w:cs="新細明體"/>
                            <w:sz w:val="32"/>
                            <w:szCs w:val="32"/>
                            <w:lang w:eastAsia="zh-TW"/>
                          </w:rPr>
                          <w:fldChar w:fldCharType="end"/>
                        </w:r>
                        <w:r w:rsidR="006C360F" w:rsidRPr="006C360F">
                          <w:rPr>
                            <w:rFonts w:ascii="微軟正黑體" w:eastAsia="SimSun" w:hAnsi="微軟正黑體" w:cs="新細明體" w:hint="eastAsia"/>
                          </w:rPr>
                          <w:t>我想做一名消防员，将来救急扶危。</w:t>
                        </w:r>
                      </w:p>
                      <w:p w14:paraId="4A169480" w14:textId="7E4CFBB7" w:rsidR="00703D52" w:rsidRPr="00DF5332" w:rsidRDefault="006C360F" w:rsidP="00F01C1A">
                        <w:pPr>
                          <w:snapToGrid w:val="0"/>
                          <w:spacing w:line="320" w:lineRule="exact"/>
                          <w:jc w:val="right"/>
                          <w:rPr>
                            <w:rFonts w:ascii="微軟正黑體" w:eastAsia="微軟正黑體" w:hAnsi="微軟正黑體"/>
                            <w:b/>
                            <w:bCs/>
                            <w:lang w:eastAsia="zh-TW"/>
                          </w:rPr>
                        </w:pPr>
                        <w:r w:rsidRPr="006C360F">
                          <w:rPr>
                            <w:rFonts w:ascii="微軟正黑體" w:eastAsia="SimSun" w:hAnsi="微軟正黑體" w:cs="新細明體" w:hint="eastAsia"/>
                            <w:b/>
                            <w:bCs/>
                          </w:rPr>
                          <w:t>一个香港中一学生</w:t>
                        </w:r>
                      </w:p>
                    </w:txbxContent>
                  </v:textbox>
                </v:shape>
                <v:shape id="圖片 556" o:spid="_x0000_s1087" type="#_x0000_t75" style="position:absolute;left:41943;top:2396;width:16367;height:9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">
                  <v:imagedata r:id="rId57" o:title=""/>
                </v:shape>
                <w10:wrap anchorx="margin"/>
              </v:group>
            </w:pict>
          </mc:Fallback>
        </mc:AlternateContent>
      </w:r>
    </w:p>
    <w:p w14:paraId="6B696FA4" w14:textId="156D1CB2" w:rsidR="00522721" w:rsidRPr="00C92B6F" w:rsidRDefault="00522721" w:rsidP="00522721">
      <w:pPr>
        <w:snapToGrid w:val="0"/>
        <w:spacing w:line="276" w:lineRule="auto"/>
        <w:rPr>
          <w:rFonts w:eastAsia="SimSun"/>
          <w:sz w:val="28"/>
          <w:szCs w:val="28"/>
          <w:lang w:val="en-US" w:eastAsia="zh-TW"/>
        </w:rPr>
      </w:pPr>
    </w:p>
    <w:p w14:paraId="15F28E17" w14:textId="31308123" w:rsidR="001A2BC4" w:rsidRPr="00C92B6F" w:rsidRDefault="001A2BC4" w:rsidP="00522721">
      <w:pPr>
        <w:snapToGrid w:val="0"/>
        <w:spacing w:line="276" w:lineRule="auto"/>
        <w:rPr>
          <w:rFonts w:eastAsia="SimSun"/>
          <w:sz w:val="28"/>
          <w:szCs w:val="28"/>
          <w:lang w:val="en-US" w:eastAsia="zh-TW"/>
        </w:rPr>
      </w:pPr>
    </w:p>
    <w:p w14:paraId="715D61D5" w14:textId="789C9F12" w:rsidR="00522721" w:rsidRPr="00C92B6F" w:rsidRDefault="006C360F" w:rsidP="00522721">
      <w:pPr>
        <w:snapToGrid w:val="0"/>
        <w:spacing w:line="276" w:lineRule="auto"/>
        <w:rPr>
          <w:rFonts w:eastAsia="微軟正黑體"/>
          <w:bCs/>
          <w:color w:val="000000" w:themeColor="text1"/>
          <w:u w:val="single"/>
          <w:lang w:eastAsia="zh-TW"/>
        </w:rPr>
      </w:pPr>
      <w:r w:rsidRPr="006C360F">
        <w:rPr>
          <w:rFonts w:eastAsia="SimSun" w:hint="eastAsia"/>
          <w:bCs/>
          <w:color w:val="000000" w:themeColor="text1"/>
        </w:rPr>
        <w:t>例子：她的目标是</w:t>
      </w:r>
      <w:r w:rsidRPr="006C360F">
        <w:rPr>
          <w:rFonts w:eastAsia="SimSun" w:hint="eastAsia"/>
          <w:bCs/>
          <w:i/>
          <w:iCs/>
          <w:color w:val="000000" w:themeColor="text1"/>
          <w:u w:val="single"/>
        </w:rPr>
        <w:t>做一名消防员</w:t>
      </w:r>
      <w:r w:rsidRPr="006C360F">
        <w:rPr>
          <w:rFonts w:eastAsia="SimSun" w:hint="eastAsia"/>
          <w:bCs/>
          <w:color w:val="000000" w:themeColor="text1"/>
          <w:u w:val="single"/>
        </w:rPr>
        <w:t>。</w:t>
      </w:r>
    </w:p>
    <w:p w14:paraId="0AE07DAB" w14:textId="4280BDA8" w:rsidR="00807D89" w:rsidRPr="00C92B6F" w:rsidRDefault="00CE3BB3" w:rsidP="00522721">
      <w:pPr>
        <w:snapToGrid w:val="0"/>
        <w:spacing w:line="276" w:lineRule="auto"/>
        <w:rPr>
          <w:rFonts w:eastAsia="微軟正黑體"/>
          <w:color w:val="000000" w:themeColor="text1"/>
          <w:sz w:val="28"/>
          <w:szCs w:val="28"/>
          <w:lang w:val="en-US" w:eastAsia="zh-TW"/>
        </w:rPr>
      </w:pPr>
      <w:r w:rsidRPr="00C92B6F">
        <w:rPr>
          <w:noProof/>
          <w:lang w:val="en-US"/>
        </w:rPr>
        <w:drawing>
          <wp:anchor distT="0" distB="0" distL="114300" distR="114300" simplePos="0" relativeHeight="251666432" behindDoc="0" locked="0" layoutInCell="1" allowOverlap="1" wp14:anchorId="08B2A00C" wp14:editId="2ECAB4C8">
            <wp:simplePos x="0" y="0"/>
            <wp:positionH relativeFrom="column">
              <wp:posOffset>5444</wp:posOffset>
            </wp:positionH>
            <wp:positionV relativeFrom="paragraph">
              <wp:posOffset>212271</wp:posOffset>
            </wp:positionV>
            <wp:extent cx="571500" cy="830386"/>
            <wp:effectExtent l="0" t="0" r="0" b="8255"/>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screen">
                      <a:extLst>
                        <a:ext uri="{28A0092B-C50C-407E-A947-70E740481C1C}">
                          <a14:useLocalDpi xmlns:a14="http://schemas.microsoft.com/office/drawing/2010/main"/>
                        </a:ext>
                      </a:extLst>
                    </a:blip>
                    <a:stretch>
                      <a:fillRect/>
                    </a:stretch>
                  </pic:blipFill>
                  <pic:spPr bwMode="auto">
                    <a:xfrm>
                      <a:off x="0" y="0"/>
                      <a:ext cx="575125" cy="8356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D89" w:rsidRPr="00C92B6F">
        <w:rPr>
          <w:noProof/>
          <w:lang w:val="en-US"/>
        </w:rPr>
        <mc:AlternateContent>
          <mc:Choice Requires="wps">
            <w:drawing>
              <wp:anchor distT="0" distB="0" distL="114300" distR="114300" simplePos="0" relativeHeight="251665408" behindDoc="0" locked="0" layoutInCell="1" allowOverlap="1" wp14:anchorId="050F1914" wp14:editId="121F9A77">
                <wp:simplePos x="0" y="0"/>
                <wp:positionH relativeFrom="column">
                  <wp:posOffset>805942</wp:posOffset>
                </wp:positionH>
                <wp:positionV relativeFrom="paragraph">
                  <wp:posOffset>212141</wp:posOffset>
                </wp:positionV>
                <wp:extent cx="4097020" cy="810260"/>
                <wp:effectExtent l="0" t="0" r="17780" b="27940"/>
                <wp:wrapNone/>
                <wp:docPr id="450" name="矩形: 圓角化同側角落 450"/>
                <wp:cNvGraphicFramePr/>
                <a:graphic xmlns:a="http://schemas.openxmlformats.org/drawingml/2006/main">
                  <a:graphicData uri="http://schemas.microsoft.com/office/word/2010/wordprocessingShape">
                    <wps:wsp>
                      <wps:cNvSpPr/>
                      <wps:spPr>
                        <a:xfrm rot="10800000">
                          <a:off x="0" y="0"/>
                          <a:ext cx="4097020" cy="810260"/>
                        </a:xfrm>
                        <a:prstGeom prst="round2SameRect">
                          <a:avLst/>
                        </a:prstGeom>
                        <a:noFill/>
                        <a:ln w="25400" cap="flat" cmpd="sng" algn="ctr">
                          <a:solidFill>
                            <a:srgbClr val="8064A2">
                              <a:lumMod val="75000"/>
                            </a:srgbClr>
                          </a:solidFill>
                          <a:prstDash val="solid"/>
                        </a:ln>
                        <a:effectLst/>
                      </wps:spPr>
                      <wps:txbx>
                        <w:txbxContent>
                          <w:p w14:paraId="3D170F57" w14:textId="503D1BB4" w:rsidR="00703D52" w:rsidRPr="008F42EB" w:rsidRDefault="00703D52" w:rsidP="00522721">
                            <w:pPr>
                              <w:snapToGrid w:val="0"/>
                              <w:rPr>
                                <w:rFonts w:ascii="微軟正黑體" w:eastAsia="微軟正黑體" w:hAnsi="微軟正黑體" w:cs="新細明體"/>
                                <w:lang w:eastAsia="zh-TW"/>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2)</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们的目标是拥有自己的物业，拥有一个家。</w:t>
                            </w:r>
                          </w:p>
                          <w:p w14:paraId="38B44AC2" w14:textId="278B77C8"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一个年轻妻子</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F1914" id="矩形: 圓角化同側角落 450" o:spid="_x0000_s1088" style="position:absolute;margin-left:63.45pt;margin-top:16.7pt;width:322.6pt;height:63.8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97020,8102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" adj="-11796480,,5400" path="m135046,l3961974,v74584,,135046,60462,135046,135046l4097020,810260r,l,810260r,l,135046c,60462,60462,,135046,xe" filled="f" strokecolor="#604a7b" strokeweight="2pt">
                <v:stroke joinstyle="miter"/>
                <v:formulas/>
                <v:path arrowok="t" o:connecttype="custom" o:connectlocs="135046,0;3961974,0;4097020,135046;4097020,810260;4097020,810260;0,810260;0,810260;0,135046;135046,0" o:connectangles="0,0,0,0,0,0,0,0,0" textboxrect="0,0,4097020,810260"/>
                <v:textbox>
                  <w:txbxContent>
                    <w:p w14:paraId="3D170F57" w14:textId="503D1BB4" w:rsidR="00703D52" w:rsidRPr="008F42EB" w:rsidRDefault="00703D52" w:rsidP="00522721">
                      <w:pPr>
                        <w:snapToGrid w:val="0"/>
                        <w:rPr>
                          <w:rFonts w:ascii="微軟正黑體" w:eastAsia="微軟正黑體" w:hAnsi="微軟正黑體" w:cs="新細明體"/>
                          <w:lang w:eastAsia="zh-TW"/>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2)</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们的目标是拥有自己的物业，拥有一个家。</w:t>
                      </w:r>
                    </w:p>
                    <w:p w14:paraId="38B44AC2" w14:textId="278B77C8"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一个年轻妻子</w:t>
                      </w:r>
                    </w:p>
                  </w:txbxContent>
                </v:textbox>
              </v:shape>
            </w:pict>
          </mc:Fallback>
        </mc:AlternateContent>
      </w:r>
    </w:p>
    <w:p w14:paraId="267F2570" w14:textId="68C348F4" w:rsidR="00522721" w:rsidRPr="00C92B6F" w:rsidRDefault="00522721" w:rsidP="00522721">
      <w:pPr>
        <w:snapToGrid w:val="0"/>
        <w:spacing w:line="276" w:lineRule="auto"/>
        <w:rPr>
          <w:rFonts w:eastAsia="SimSun"/>
          <w:lang w:val="en-US" w:eastAsia="zh-TW"/>
        </w:rPr>
      </w:pPr>
    </w:p>
    <w:p w14:paraId="76CBF34E" w14:textId="262935B8" w:rsidR="00522721" w:rsidRPr="00C92B6F" w:rsidRDefault="00522721" w:rsidP="00522721">
      <w:pPr>
        <w:snapToGrid w:val="0"/>
        <w:spacing w:line="276" w:lineRule="auto"/>
        <w:rPr>
          <w:lang w:val="en-US" w:eastAsia="zh-TW"/>
        </w:rPr>
      </w:pPr>
    </w:p>
    <w:p w14:paraId="0941EB54" w14:textId="7BC18FC9" w:rsidR="00522721" w:rsidRPr="00C92B6F" w:rsidRDefault="00522721" w:rsidP="00522721">
      <w:pPr>
        <w:snapToGrid w:val="0"/>
        <w:spacing w:line="276" w:lineRule="auto"/>
        <w:rPr>
          <w:lang w:val="en-US" w:eastAsia="zh-TW"/>
        </w:rPr>
      </w:pPr>
    </w:p>
    <w:p w14:paraId="40EDAFE3" w14:textId="77777777" w:rsidR="00522721" w:rsidRPr="00C92B6F" w:rsidRDefault="00522721" w:rsidP="00522721">
      <w:pPr>
        <w:snapToGrid w:val="0"/>
        <w:spacing w:line="276" w:lineRule="auto"/>
        <w:rPr>
          <w:lang w:val="en-US" w:eastAsia="zh-TW"/>
        </w:rPr>
      </w:pPr>
    </w:p>
    <w:p w14:paraId="79815E0B" w14:textId="727ACC20" w:rsidR="00522721" w:rsidRPr="00C92B6F" w:rsidRDefault="007E03DC" w:rsidP="00522721">
      <w:pPr>
        <w:snapToGrid w:val="0"/>
        <w:spacing w:line="276" w:lineRule="auto"/>
        <w:rPr>
          <w:lang w:val="en-US" w:eastAsia="zh-TW"/>
        </w:rPr>
      </w:pPr>
      <w:r w:rsidRPr="00C92B6F">
        <w:rPr>
          <w:rFonts w:eastAsia="微軟正黑體"/>
          <w:bCs/>
          <w:noProof/>
          <w:lang w:val="en-US"/>
        </w:rPr>
        <mc:AlternateContent>
          <mc:Choice Requires="wps">
            <w:drawing>
              <wp:anchor distT="45720" distB="45720" distL="114300" distR="114300" simplePos="0" relativeHeight="251604992" behindDoc="0" locked="0" layoutInCell="1" allowOverlap="1" wp14:anchorId="49EF1F74" wp14:editId="167D2081">
                <wp:simplePos x="0" y="0"/>
                <wp:positionH relativeFrom="column">
                  <wp:posOffset>814705</wp:posOffset>
                </wp:positionH>
                <wp:positionV relativeFrom="paragraph">
                  <wp:posOffset>115397</wp:posOffset>
                </wp:positionV>
                <wp:extent cx="2345871" cy="336550"/>
                <wp:effectExtent l="0" t="0" r="0" b="635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871" cy="336550"/>
                        </a:xfrm>
                        <a:prstGeom prst="rect">
                          <a:avLst/>
                        </a:prstGeom>
                        <a:noFill/>
                        <a:ln w="9525">
                          <a:noFill/>
                          <a:miter lim="800000"/>
                          <a:headEnd/>
                          <a:tailEnd/>
                        </a:ln>
                      </wps:spPr>
                      <wps:txbx>
                        <w:txbxContent>
                          <w:p w14:paraId="7B01E8F9" w14:textId="0E2D0749" w:rsidR="00703D52" w:rsidRPr="00EB56A6" w:rsidRDefault="006C360F">
                            <w:pPr>
                              <w:rPr>
                                <w:i/>
                                <w:iCs/>
                                <w:color w:val="FF0000"/>
                              </w:rPr>
                            </w:pPr>
                            <w:r w:rsidRPr="006C360F">
                              <w:rPr>
                                <w:rFonts w:ascii="微軟正黑體" w:eastAsia="SimSun" w:hAnsi="微軟正黑體" w:cs="新細明體" w:hint="eastAsia"/>
                                <w:i/>
                                <w:iCs/>
                                <w:color w:val="FF0000"/>
                              </w:rPr>
                              <w:t>拥有自己的物业。</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F1F74" id="_x0000_s1089" type="#_x0000_t202" style="position:absolute;margin-left:64.15pt;margin-top:9.1pt;width:184.7pt;height:26.5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" filled="f" stroked="f">
                <v:textbox>
                  <w:txbxContent>
                    <w:p w14:paraId="7B01E8F9" w14:textId="0E2D0749" w:rsidR="00703D52" w:rsidRPr="00EB56A6" w:rsidRDefault="006C360F">
                      <w:pPr>
                        <w:rPr>
                          <w:i/>
                          <w:iCs/>
                          <w:color w:val="FF0000"/>
                        </w:rPr>
                      </w:pPr>
                      <w:r w:rsidRPr="006C360F">
                        <w:rPr>
                          <w:rFonts w:ascii="微軟正黑體" w:eastAsia="SimSun" w:hAnsi="微軟正黑體" w:cs="新細明體" w:hint="eastAsia"/>
                          <w:i/>
                          <w:iCs/>
                          <w:color w:val="FF0000"/>
                        </w:rPr>
                        <w:t>拥有自己的物业。</w:t>
                      </w:r>
                    </w:p>
                  </w:txbxContent>
                </v:textbox>
              </v:shape>
            </w:pict>
          </mc:Fallback>
        </mc:AlternateContent>
      </w:r>
    </w:p>
    <w:p w14:paraId="11E9BDF6" w14:textId="1D91BA4C" w:rsidR="00522721" w:rsidRPr="00C92B6F" w:rsidRDefault="006C360F" w:rsidP="007E03DC">
      <w:pPr>
        <w:snapToGrid w:val="0"/>
        <w:spacing w:line="276" w:lineRule="auto"/>
        <w:rPr>
          <w:rFonts w:eastAsia="微軟正黑體"/>
          <w:bCs/>
          <w:color w:val="000000" w:themeColor="text1"/>
          <w:sz w:val="28"/>
          <w:szCs w:val="28"/>
          <w:lang w:eastAsia="zh-TW"/>
        </w:rPr>
      </w:pPr>
      <w:r w:rsidRPr="006C360F">
        <w:rPr>
          <w:rFonts w:eastAsia="SimSun" w:hint="eastAsia"/>
          <w:bCs/>
        </w:rPr>
        <w:t>她的目标是</w:t>
      </w:r>
      <w:r w:rsidRPr="006C360F">
        <w:rPr>
          <w:rFonts w:eastAsia="SimSun"/>
          <w:bCs/>
        </w:rPr>
        <w:t>_______________________________________________________</w:t>
      </w:r>
      <w:r w:rsidRPr="006C360F">
        <w:rPr>
          <w:rFonts w:eastAsia="SimSun" w:hint="eastAsia"/>
          <w:bCs/>
        </w:rPr>
        <w:t>。</w:t>
      </w:r>
    </w:p>
    <w:p w14:paraId="7D54B15A" w14:textId="5CBB7719" w:rsidR="00522721" w:rsidRPr="00C92B6F" w:rsidRDefault="00807D89" w:rsidP="00522721">
      <w:pPr>
        <w:rPr>
          <w:rFonts w:eastAsia="微軟正黑體"/>
          <w:b/>
          <w:lang w:eastAsia="zh-TW"/>
        </w:rPr>
      </w:pPr>
      <w:r w:rsidRPr="00C92B6F">
        <w:rPr>
          <w:noProof/>
          <w:lang w:val="en-US"/>
        </w:rPr>
        <mc:AlternateContent>
          <mc:Choice Requires="wps">
            <w:drawing>
              <wp:anchor distT="0" distB="0" distL="114300" distR="114300" simplePos="0" relativeHeight="251662336" behindDoc="0" locked="0" layoutInCell="1" allowOverlap="1" wp14:anchorId="334095DB" wp14:editId="5954BB25">
                <wp:simplePos x="0" y="0"/>
                <wp:positionH relativeFrom="column">
                  <wp:posOffset>1241933</wp:posOffset>
                </wp:positionH>
                <wp:positionV relativeFrom="paragraph">
                  <wp:posOffset>80314</wp:posOffset>
                </wp:positionV>
                <wp:extent cx="4059382" cy="1039091"/>
                <wp:effectExtent l="12700" t="12700" r="17780" b="15240"/>
                <wp:wrapNone/>
                <wp:docPr id="33" name="矩形: 圓角化同側角落 33"/>
                <wp:cNvGraphicFramePr/>
                <a:graphic xmlns:a="http://schemas.openxmlformats.org/drawingml/2006/main">
                  <a:graphicData uri="http://schemas.microsoft.com/office/word/2010/wordprocessingShape">
                    <wps:wsp>
                      <wps:cNvSpPr/>
                      <wps:spPr>
                        <a:xfrm rot="10800000">
                          <a:off x="0" y="0"/>
                          <a:ext cx="4059382" cy="1039091"/>
                        </a:xfrm>
                        <a:prstGeom prst="round2SameRect">
                          <a:avLst/>
                        </a:prstGeom>
                        <a:noFill/>
                        <a:ln w="25400" cap="flat" cmpd="sng" algn="ctr">
                          <a:solidFill>
                            <a:srgbClr val="8064A2">
                              <a:lumMod val="75000"/>
                            </a:srgbClr>
                          </a:solidFill>
                          <a:prstDash val="solid"/>
                        </a:ln>
                        <a:effectLst/>
                      </wps:spPr>
                      <wps:txbx>
                        <w:txbxContent>
                          <w:p w14:paraId="05640F71" w14:textId="132AB86A" w:rsidR="00703D52" w:rsidRPr="00737019" w:rsidRDefault="00703D52" w:rsidP="00F76FF2">
                            <w:pPr>
                              <w:snapToGrid w:val="0"/>
                              <w:rPr>
                                <w:rFonts w:ascii="微軟正黑體" w:eastAsia="微軟正黑體" w:hAnsi="微軟正黑體" w:cs="新細明體"/>
                                <w:lang w:eastAsia="zh-TW"/>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3)</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是作家，就该用作品与读者见面，离开这个世界之前我总得留下一点东西。</w:t>
                            </w:r>
                          </w:p>
                          <w:p w14:paraId="6AB11C45" w14:textId="7F4F62B8" w:rsidR="00703D52" w:rsidRPr="00DF5332" w:rsidRDefault="006C360F" w:rsidP="00522721">
                            <w:pPr>
                              <w:snapToGrid w:val="0"/>
                              <w:jc w:val="right"/>
                              <w:rPr>
                                <w:rFonts w:ascii="微軟正黑體" w:eastAsia="微軟正黑體" w:hAnsi="微軟正黑體" w:cs="新細明體"/>
                                <w:b/>
                                <w:bCs/>
                                <w:lang w:eastAsia="zh-TW"/>
                              </w:rPr>
                            </w:pPr>
                            <w:r w:rsidRPr="006C360F">
                              <w:rPr>
                                <w:rFonts w:ascii="微軟正黑體" w:eastAsia="SimSun" w:hAnsi="微軟正黑體" w:cs="新細明體" w:hint="eastAsia"/>
                                <w:b/>
                                <w:bCs/>
                              </w:rPr>
                              <w:t>现代文学家、出版家、翻译家　巴金</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anchor>
            </w:drawing>
          </mc:Choice>
          <mc:Fallback>
            <w:pict>
              <v:shape w14:anchorId="334095DB" id="矩形: 圓角化同側角落 33" o:spid="_x0000_s1090" style="position:absolute;margin-left:97.8pt;margin-top:6.3pt;width:319.65pt;height:81.8pt;rotation:180;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4059382,10390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" adj="-11796480,,5400" path="m173185,l3886197,v95647,,173185,77538,173185,173185l4059382,1039091r,l,1039091r,l,173185c,77538,77538,,173185,xe" filled="f" strokecolor="#604a7b" strokeweight="2pt">
                <v:stroke joinstyle="miter"/>
                <v:formulas/>
                <v:path arrowok="t" o:connecttype="custom" o:connectlocs="173185,0;3886197,0;4059382,173185;4059382,1039091;4059382,1039091;0,1039091;0,1039091;0,173185;173185,0" o:connectangles="0,0,0,0,0,0,0,0,0" textboxrect="0,0,4059382,1039091"/>
                <v:textbox>
                  <w:txbxContent>
                    <w:p w14:paraId="05640F71" w14:textId="132AB86A" w:rsidR="00703D52" w:rsidRPr="00737019" w:rsidRDefault="00703D52" w:rsidP="00F76FF2">
                      <w:pPr>
                        <w:snapToGrid w:val="0"/>
                        <w:rPr>
                          <w:rFonts w:ascii="微軟正黑體" w:eastAsia="微軟正黑體" w:hAnsi="微軟正黑體" w:cs="新細明體"/>
                          <w:lang w:eastAsia="zh-TW"/>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3)</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是作家，就该用作品与读者见面，离开这个世界之前我总得留下一点东西。</w:t>
                      </w:r>
                    </w:p>
                    <w:p w14:paraId="6AB11C45" w14:textId="7F4F62B8" w:rsidR="00703D52" w:rsidRPr="00DF5332" w:rsidRDefault="006C360F" w:rsidP="00522721">
                      <w:pPr>
                        <w:snapToGrid w:val="0"/>
                        <w:jc w:val="right"/>
                        <w:rPr>
                          <w:rFonts w:ascii="微軟正黑體" w:eastAsia="微軟正黑體" w:hAnsi="微軟正黑體" w:cs="新細明體"/>
                          <w:b/>
                          <w:bCs/>
                          <w:lang w:eastAsia="zh-TW"/>
                        </w:rPr>
                      </w:pPr>
                      <w:r w:rsidRPr="006C360F">
                        <w:rPr>
                          <w:rFonts w:ascii="微軟正黑體" w:eastAsia="SimSun" w:hAnsi="微軟正黑體" w:cs="新細明體" w:hint="eastAsia"/>
                          <w:b/>
                          <w:bCs/>
                        </w:rPr>
                        <w:t>现代文学家、出版家、翻译家　巴金</w:t>
                      </w:r>
                    </w:p>
                  </w:txbxContent>
                </v:textbox>
              </v:shape>
            </w:pict>
          </mc:Fallback>
        </mc:AlternateContent>
      </w:r>
    </w:p>
    <w:p w14:paraId="3524B8BD" w14:textId="460F08FC" w:rsidR="00522721" w:rsidRPr="00C92B6F" w:rsidRDefault="00522721" w:rsidP="00522721">
      <w:pPr>
        <w:rPr>
          <w:rFonts w:eastAsia="微軟正黑體"/>
          <w:b/>
          <w:lang w:eastAsia="zh-TW"/>
        </w:rPr>
      </w:pPr>
    </w:p>
    <w:p w14:paraId="5CD00BFE" w14:textId="5F6ADF6E" w:rsidR="00522721" w:rsidRPr="00C92B6F" w:rsidRDefault="00807D89" w:rsidP="00522721">
      <w:pPr>
        <w:rPr>
          <w:rFonts w:eastAsia="微軟正黑體"/>
          <w:b/>
          <w:lang w:eastAsia="zh-TW"/>
        </w:rPr>
      </w:pPr>
      <w:r w:rsidRPr="00C92B6F">
        <w:rPr>
          <w:noProof/>
          <w:lang w:val="en-US"/>
        </w:rPr>
        <w:drawing>
          <wp:anchor distT="0" distB="0" distL="114300" distR="114300" simplePos="0" relativeHeight="251745280" behindDoc="0" locked="0" layoutInCell="1" allowOverlap="1" wp14:anchorId="4E149664" wp14:editId="49297AE6">
            <wp:simplePos x="0" y="0"/>
            <wp:positionH relativeFrom="column">
              <wp:posOffset>5443</wp:posOffset>
            </wp:positionH>
            <wp:positionV relativeFrom="paragraph">
              <wp:posOffset>84455</wp:posOffset>
            </wp:positionV>
            <wp:extent cx="685529" cy="609600"/>
            <wp:effectExtent l="0" t="0" r="635" b="0"/>
            <wp:wrapNone/>
            <wp:docPr id="460"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63"/>
                    <pic:cNvPicPr>
                      <a:picLocks noChangeAspect="1" noChangeArrowheads="1"/>
                    </pic:cNvPicPr>
                  </pic:nvPicPr>
                  <pic:blipFill>
                    <a:blip r:embed="rId59" cstate="screen">
                      <a:extLst>
                        <a:ext uri="{28A0092B-C50C-407E-A947-70E740481C1C}">
                          <a14:useLocalDpi xmlns:a14="http://schemas.microsoft.com/office/drawing/2010/main"/>
                        </a:ext>
                      </a:extLst>
                    </a:blip>
                    <a:stretch>
                      <a:fillRect/>
                    </a:stretch>
                  </pic:blipFill>
                  <pic:spPr bwMode="auto">
                    <a:xfrm>
                      <a:off x="0" y="0"/>
                      <a:ext cx="693348" cy="616553"/>
                    </a:xfrm>
                    <a:prstGeom prst="rect">
                      <a:avLst/>
                    </a:prstGeom>
                    <a:noFill/>
                  </pic:spPr>
                </pic:pic>
              </a:graphicData>
            </a:graphic>
            <wp14:sizeRelH relativeFrom="margin">
              <wp14:pctWidth>0</wp14:pctWidth>
            </wp14:sizeRelH>
            <wp14:sizeRelV relativeFrom="margin">
              <wp14:pctHeight>0</wp14:pctHeight>
            </wp14:sizeRelV>
          </wp:anchor>
        </w:drawing>
      </w:r>
    </w:p>
    <w:p w14:paraId="203EDF02" w14:textId="01E02939" w:rsidR="007F194B" w:rsidRPr="00C92B6F" w:rsidRDefault="007F194B" w:rsidP="00522721">
      <w:pPr>
        <w:rPr>
          <w:rFonts w:eastAsia="微軟正黑體"/>
          <w:b/>
          <w:lang w:eastAsia="zh-TW"/>
        </w:rPr>
      </w:pPr>
    </w:p>
    <w:p w14:paraId="3B8F8776" w14:textId="7C461B33" w:rsidR="00807D89" w:rsidRPr="00C92B6F" w:rsidRDefault="00807D89" w:rsidP="00522721">
      <w:pPr>
        <w:rPr>
          <w:rFonts w:eastAsia="微軟正黑體"/>
          <w:bCs/>
          <w:lang w:eastAsia="zh-HK"/>
        </w:rPr>
      </w:pPr>
    </w:p>
    <w:p w14:paraId="4A0C2713" w14:textId="026FFA50" w:rsidR="00807D89" w:rsidRPr="00C92B6F" w:rsidRDefault="00807D89" w:rsidP="00522721">
      <w:pPr>
        <w:rPr>
          <w:rFonts w:eastAsia="微軟正黑體"/>
          <w:bCs/>
          <w:lang w:eastAsia="zh-HK"/>
        </w:rPr>
      </w:pPr>
    </w:p>
    <w:p w14:paraId="3A6B4CCA" w14:textId="288E7275" w:rsidR="00807D89" w:rsidRPr="00C92B6F" w:rsidRDefault="00807D89" w:rsidP="00522721">
      <w:pPr>
        <w:rPr>
          <w:rFonts w:eastAsia="微軟正黑體"/>
          <w:bCs/>
          <w:lang w:eastAsia="zh-HK"/>
        </w:rPr>
      </w:pPr>
      <w:r w:rsidRPr="00C92B6F">
        <w:rPr>
          <w:rFonts w:eastAsia="微軟正黑體"/>
          <w:bCs/>
          <w:noProof/>
          <w:lang w:val="en-US"/>
        </w:rPr>
        <mc:AlternateContent>
          <mc:Choice Requires="wps">
            <w:drawing>
              <wp:anchor distT="45720" distB="45720" distL="114300" distR="114300" simplePos="0" relativeHeight="251609088" behindDoc="0" locked="0" layoutInCell="1" allowOverlap="1" wp14:anchorId="3CB8EEF3" wp14:editId="6487C6BD">
                <wp:simplePos x="0" y="0"/>
                <wp:positionH relativeFrom="column">
                  <wp:posOffset>850900</wp:posOffset>
                </wp:positionH>
                <wp:positionV relativeFrom="paragraph">
                  <wp:posOffset>96977</wp:posOffset>
                </wp:positionV>
                <wp:extent cx="2345690" cy="356235"/>
                <wp:effectExtent l="0" t="0" r="0" b="5715"/>
                <wp:wrapNone/>
                <wp:docPr id="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690" cy="356235"/>
                        </a:xfrm>
                        <a:prstGeom prst="rect">
                          <a:avLst/>
                        </a:prstGeom>
                        <a:noFill/>
                        <a:ln w="9525">
                          <a:noFill/>
                          <a:miter lim="800000"/>
                          <a:headEnd/>
                          <a:tailEnd/>
                        </a:ln>
                      </wps:spPr>
                      <wps:txbx>
                        <w:txbxContent>
                          <w:p w14:paraId="5329DAC7" w14:textId="2DC7919F" w:rsidR="00703D52" w:rsidRPr="00EB56A6" w:rsidRDefault="006C360F" w:rsidP="00EB56A6">
                            <w:pPr>
                              <w:rPr>
                                <w:i/>
                                <w:iCs/>
                                <w:color w:val="FF0000"/>
                              </w:rPr>
                            </w:pPr>
                            <w:r w:rsidRPr="006C360F">
                              <w:rPr>
                                <w:rFonts w:ascii="微軟正黑體" w:eastAsia="SimSun" w:hAnsi="微軟正黑體" w:cs="新細明體" w:hint="eastAsia"/>
                                <w:i/>
                                <w:iCs/>
                                <w:color w:val="FF0000"/>
                              </w:rPr>
                              <w:t>写下出色的作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8EEF3" id="_x0000_s1091" type="#_x0000_t202" style="position:absolute;margin-left:67pt;margin-top:7.65pt;width:184.7pt;height:28.05pt;z-index:25160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" filled="f" stroked="f">
                <v:textbox>
                  <w:txbxContent>
                    <w:p w14:paraId="5329DAC7" w14:textId="2DC7919F" w:rsidR="00703D52" w:rsidRPr="00EB56A6" w:rsidRDefault="006C360F" w:rsidP="00EB56A6">
                      <w:pPr>
                        <w:rPr>
                          <w:i/>
                          <w:iCs/>
                          <w:color w:val="FF0000"/>
                        </w:rPr>
                      </w:pPr>
                      <w:r w:rsidRPr="006C360F">
                        <w:rPr>
                          <w:rFonts w:ascii="微軟正黑體" w:eastAsia="SimSun" w:hAnsi="微軟正黑體" w:cs="新細明體" w:hint="eastAsia"/>
                          <w:i/>
                          <w:iCs/>
                          <w:color w:val="FF0000"/>
                        </w:rPr>
                        <w:t>写下出色的作品。</w:t>
                      </w:r>
                    </w:p>
                  </w:txbxContent>
                </v:textbox>
              </v:shape>
            </w:pict>
          </mc:Fallback>
        </mc:AlternateContent>
      </w:r>
    </w:p>
    <w:p w14:paraId="377BF271" w14:textId="11D2B3AC" w:rsidR="00522721" w:rsidRPr="00C92B6F" w:rsidRDefault="006C360F" w:rsidP="00522721">
      <w:pPr>
        <w:rPr>
          <w:rFonts w:eastAsia="微軟正黑體"/>
          <w:b/>
          <w:sz w:val="28"/>
          <w:szCs w:val="28"/>
          <w:lang w:eastAsia="zh-TW"/>
        </w:rPr>
      </w:pPr>
      <w:r w:rsidRPr="006C360F">
        <w:rPr>
          <w:rFonts w:eastAsia="SimSun" w:hint="eastAsia"/>
          <w:bCs/>
        </w:rPr>
        <w:t>他的目标是</w:t>
      </w:r>
      <w:r w:rsidRPr="006C360F">
        <w:rPr>
          <w:rFonts w:eastAsia="SimSun"/>
          <w:bCs/>
        </w:rPr>
        <w:t>_______________________________________________________</w:t>
      </w:r>
      <w:r w:rsidRPr="006C360F">
        <w:rPr>
          <w:rFonts w:eastAsia="SimSun" w:hint="eastAsia"/>
          <w:bCs/>
        </w:rPr>
        <w:t>。</w:t>
      </w:r>
    </w:p>
    <w:p w14:paraId="406D2624" w14:textId="156FF2E3" w:rsidR="008A7D52" w:rsidRPr="00C92B6F" w:rsidRDefault="00CE3BB3" w:rsidP="00522721">
      <w:pPr>
        <w:snapToGrid w:val="0"/>
        <w:spacing w:line="276" w:lineRule="auto"/>
        <w:rPr>
          <w:rFonts w:eastAsia="SimSun"/>
          <w:lang w:val="en-US" w:eastAsia="zh-TW"/>
        </w:rPr>
      </w:pPr>
      <w:r w:rsidRPr="00C92B6F">
        <w:rPr>
          <w:noProof/>
          <w:lang w:val="en-US"/>
        </w:rPr>
        <w:drawing>
          <wp:anchor distT="0" distB="0" distL="114300" distR="114300" simplePos="0" relativeHeight="251664384" behindDoc="0" locked="0" layoutInCell="1" allowOverlap="1" wp14:anchorId="405895CA" wp14:editId="31B5C37D">
            <wp:simplePos x="0" y="0"/>
            <wp:positionH relativeFrom="column">
              <wp:posOffset>4947557</wp:posOffset>
            </wp:positionH>
            <wp:positionV relativeFrom="paragraph">
              <wp:posOffset>76744</wp:posOffset>
            </wp:positionV>
            <wp:extent cx="821872" cy="940411"/>
            <wp:effectExtent l="0" t="0" r="0" b="0"/>
            <wp:wrapNone/>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63"/>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823489" cy="942261"/>
                    </a:xfrm>
                    <a:prstGeom prst="rect">
                      <a:avLst/>
                    </a:prstGeom>
                    <a:noFill/>
                  </pic:spPr>
                </pic:pic>
              </a:graphicData>
            </a:graphic>
            <wp14:sizeRelH relativeFrom="margin">
              <wp14:pctWidth>0</wp14:pctWidth>
            </wp14:sizeRelH>
            <wp14:sizeRelV relativeFrom="margin">
              <wp14:pctHeight>0</wp14:pctHeight>
            </wp14:sizeRelV>
          </wp:anchor>
        </w:drawing>
      </w:r>
      <w:r w:rsidR="00807D89" w:rsidRPr="00C92B6F">
        <w:rPr>
          <w:noProof/>
          <w:lang w:val="en-US"/>
        </w:rPr>
        <mc:AlternateContent>
          <mc:Choice Requires="wps">
            <w:drawing>
              <wp:anchor distT="0" distB="0" distL="114300" distR="114300" simplePos="0" relativeHeight="251663360" behindDoc="0" locked="0" layoutInCell="1" allowOverlap="1" wp14:anchorId="2A38422C" wp14:editId="51577F39">
                <wp:simplePos x="0" y="0"/>
                <wp:positionH relativeFrom="column">
                  <wp:posOffset>-54610</wp:posOffset>
                </wp:positionH>
                <wp:positionV relativeFrom="paragraph">
                  <wp:posOffset>73659</wp:posOffset>
                </wp:positionV>
                <wp:extent cx="5002453" cy="1052945"/>
                <wp:effectExtent l="0" t="0" r="27305" b="13970"/>
                <wp:wrapNone/>
                <wp:docPr id="288" name="矩形: 圓角化同側角落 288"/>
                <wp:cNvGraphicFramePr/>
                <a:graphic xmlns:a="http://schemas.openxmlformats.org/drawingml/2006/main">
                  <a:graphicData uri="http://schemas.microsoft.com/office/word/2010/wordprocessingShape">
                    <wps:wsp>
                      <wps:cNvSpPr/>
                      <wps:spPr>
                        <a:xfrm rot="10800000">
                          <a:off x="0" y="0"/>
                          <a:ext cx="5002453" cy="1052945"/>
                        </a:xfrm>
                        <a:prstGeom prst="round2SameRect">
                          <a:avLst/>
                        </a:prstGeom>
                        <a:noFill/>
                        <a:ln w="25400" cap="flat" cmpd="sng" algn="ctr">
                          <a:solidFill>
                            <a:srgbClr val="8064A2">
                              <a:lumMod val="75000"/>
                            </a:srgbClr>
                          </a:solidFill>
                          <a:prstDash val="solid"/>
                        </a:ln>
                        <a:effectLst/>
                      </wps:spPr>
                      <wps:txbx>
                        <w:txbxContent>
                          <w:p w14:paraId="4F3D5907" w14:textId="46FE7772" w:rsidR="00703D52" w:rsidRDefault="00703D52" w:rsidP="00B547E0">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4)</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的人生哲学是工作，我要揭示大自然的奥秘，并以此为人类造福。我们在世的短暂人生中，我不知道还有什么比这种服务更好了。</w:t>
                            </w:r>
                          </w:p>
                          <w:p w14:paraId="7F8D517B" w14:textId="0EE6CCDC"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发明家</w:t>
                            </w:r>
                            <w:r w:rsidRPr="006C360F">
                              <w:rPr>
                                <w:rFonts w:ascii="微軟正黑體" w:eastAsia="SimSun" w:hAnsi="微軟正黑體" w:cs="新細明體"/>
                                <w:b/>
                                <w:bCs/>
                              </w:rPr>
                              <w:t xml:space="preserve">  </w:t>
                            </w:r>
                            <w:r w:rsidRPr="006C360F">
                              <w:rPr>
                                <w:rFonts w:ascii="微軟正黑體" w:eastAsia="SimSun" w:hAnsi="微軟正黑體" w:cs="新細明體" w:hint="eastAsia"/>
                                <w:b/>
                                <w:bCs/>
                              </w:rPr>
                              <w:t>爱迪生</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8422C" id="矩形: 圓角化同側角落 288" o:spid="_x0000_s1092" style="position:absolute;margin-left:-4.3pt;margin-top:5.8pt;width:393.9pt;height:82.9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02453,10529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" adj="-11796480,,5400" path="m175494,l4826959,v96923,,175494,78571,175494,175494l5002453,1052945r,l,1052945r,l,175494c,78571,78571,,175494,xe" filled="f" strokecolor="#604a7b" strokeweight="2pt">
                <v:stroke joinstyle="miter"/>
                <v:formulas/>
                <v:path arrowok="t" o:connecttype="custom" o:connectlocs="175494,0;4826959,0;5002453,175494;5002453,1052945;5002453,1052945;0,1052945;0,1052945;0,175494;175494,0" o:connectangles="0,0,0,0,0,0,0,0,0" textboxrect="0,0,5002453,1052945"/>
                <v:textbox>
                  <w:txbxContent>
                    <w:p w14:paraId="4F3D5907" w14:textId="46FE7772" w:rsidR="00703D52" w:rsidRDefault="00703D52" w:rsidP="00B547E0">
                      <w:pPr>
                        <w:snapToGrid w:val="0"/>
                        <w:rPr>
                          <w:rFonts w:ascii="微軟正黑體" w:eastAsia="微軟正黑體" w:hAnsi="微軟正黑體" w:cs="新細明體"/>
                        </w:rPr>
                      </w:pPr>
                      <w:r>
                        <w:rPr>
                          <w:rFonts w:ascii="微軟正黑體" w:eastAsia="微軟正黑體" w:hAnsi="微軟正黑體"/>
                          <w:b/>
                          <w:bCs/>
                          <w:color w:val="000000" w:themeColor="text1"/>
                          <w:lang w:eastAsia="zh-TW"/>
                        </w:rPr>
                        <w:fldChar w:fldCharType="begin"/>
                      </w:r>
                      <w:r>
                        <w:rPr>
                          <w:rFonts w:ascii="微軟正黑體" w:eastAsia="微軟正黑體" w:hAnsi="微軟正黑體"/>
                          <w:b/>
                          <w:bCs/>
                          <w:color w:val="000000" w:themeColor="text1"/>
                          <w:lang w:eastAsia="zh-TW"/>
                        </w:rPr>
                        <w:instrText xml:space="preserve"> </w:instrText>
                      </w:r>
                      <w:r>
                        <w:rPr>
                          <w:rFonts w:ascii="微軟正黑體" w:eastAsia="微軟正黑體" w:hAnsi="微軟正黑體" w:hint="eastAsia"/>
                          <w:b/>
                          <w:bCs/>
                          <w:color w:val="000000" w:themeColor="text1"/>
                          <w:lang w:eastAsia="zh-TW"/>
                        </w:rPr>
                        <w:instrText>eq \o\ac(</w:instrText>
                      </w:r>
                      <w:r w:rsidRPr="009F4F68">
                        <w:rPr>
                          <w:rFonts w:ascii="微軟正黑體" w:eastAsia="微軟正黑體" w:hAnsi="微軟正黑體" w:hint="eastAsia"/>
                          <w:b/>
                          <w:bCs/>
                          <w:color w:val="000000" w:themeColor="text1"/>
                          <w:position w:val="-4"/>
                          <w:sz w:val="36"/>
                          <w:lang w:eastAsia="zh-TW"/>
                        </w:rPr>
                        <w:instrText>○</w:instrText>
                      </w:r>
                      <w:r>
                        <w:rPr>
                          <w:rFonts w:ascii="微軟正黑體" w:eastAsia="微軟正黑體" w:hAnsi="微軟正黑體" w:hint="eastAsia"/>
                          <w:b/>
                          <w:bCs/>
                          <w:color w:val="000000" w:themeColor="text1"/>
                          <w:lang w:eastAsia="zh-TW"/>
                        </w:rPr>
                        <w:instrText>,4)</w:instrText>
                      </w:r>
                      <w:r>
                        <w:rPr>
                          <w:rFonts w:ascii="微軟正黑體" w:eastAsia="微軟正黑體" w:hAnsi="微軟正黑體"/>
                          <w:b/>
                          <w:bCs/>
                          <w:color w:val="000000" w:themeColor="text1"/>
                          <w:lang w:eastAsia="zh-TW"/>
                        </w:rPr>
                        <w:fldChar w:fldCharType="end"/>
                      </w:r>
                      <w:r w:rsidR="006C360F" w:rsidRPr="006C360F">
                        <w:rPr>
                          <w:rFonts w:ascii="微軟正黑體" w:eastAsia="SimSun" w:hAnsi="微軟正黑體" w:cs="新細明體" w:hint="eastAsia"/>
                        </w:rPr>
                        <w:t>我的人生哲学是工作，我要揭示大自然的奥秘，并以此为人类造福。我们在世的短暂人生中，我不知道还有什么比这种服务更好了。</w:t>
                      </w:r>
                    </w:p>
                    <w:p w14:paraId="7F8D517B" w14:textId="0EE6CCDC" w:rsidR="00703D52" w:rsidRPr="00DF5332" w:rsidRDefault="006C360F" w:rsidP="00522721">
                      <w:pPr>
                        <w:snapToGrid w:val="0"/>
                        <w:jc w:val="right"/>
                        <w:rPr>
                          <w:rFonts w:ascii="微軟正黑體" w:eastAsia="微軟正黑體" w:hAnsi="微軟正黑體"/>
                          <w:b/>
                          <w:bCs/>
                          <w:lang w:eastAsia="zh-TW"/>
                        </w:rPr>
                      </w:pPr>
                      <w:r w:rsidRPr="006C360F">
                        <w:rPr>
                          <w:rFonts w:ascii="微軟正黑體" w:eastAsia="SimSun" w:hAnsi="微軟正黑體" w:cs="新細明體" w:hint="eastAsia"/>
                          <w:b/>
                          <w:bCs/>
                        </w:rPr>
                        <w:t>发明家</w:t>
                      </w:r>
                      <w:r w:rsidRPr="006C360F">
                        <w:rPr>
                          <w:rFonts w:ascii="微軟正黑體" w:eastAsia="SimSun" w:hAnsi="微軟正黑體" w:cs="新細明體"/>
                          <w:b/>
                          <w:bCs/>
                        </w:rPr>
                        <w:t xml:space="preserve">  </w:t>
                      </w:r>
                      <w:r w:rsidRPr="006C360F">
                        <w:rPr>
                          <w:rFonts w:ascii="微軟正黑體" w:eastAsia="SimSun" w:hAnsi="微軟正黑體" w:cs="新細明體" w:hint="eastAsia"/>
                          <w:b/>
                          <w:bCs/>
                        </w:rPr>
                        <w:t>爱迪生</w:t>
                      </w:r>
                    </w:p>
                  </w:txbxContent>
                </v:textbox>
              </v:shape>
            </w:pict>
          </mc:Fallback>
        </mc:AlternateContent>
      </w:r>
    </w:p>
    <w:p w14:paraId="097DC36A" w14:textId="2D4B1846" w:rsidR="008A7D52" w:rsidRPr="00C92B6F" w:rsidRDefault="008A7D52" w:rsidP="00522721">
      <w:pPr>
        <w:snapToGrid w:val="0"/>
        <w:spacing w:line="276" w:lineRule="auto"/>
        <w:rPr>
          <w:rFonts w:eastAsia="SimSun"/>
          <w:lang w:val="en-US" w:eastAsia="zh-TW"/>
        </w:rPr>
      </w:pPr>
    </w:p>
    <w:p w14:paraId="33D21374" w14:textId="77777777" w:rsidR="008A7D52" w:rsidRPr="00C92B6F" w:rsidRDefault="008A7D52" w:rsidP="00522721">
      <w:pPr>
        <w:snapToGrid w:val="0"/>
        <w:spacing w:line="276" w:lineRule="auto"/>
        <w:rPr>
          <w:rFonts w:eastAsia="SimSun"/>
          <w:lang w:val="en-US" w:eastAsia="zh-TW"/>
        </w:rPr>
      </w:pPr>
    </w:p>
    <w:p w14:paraId="5E89CCD0" w14:textId="3C3FF84D" w:rsidR="004B57C8" w:rsidRPr="00C92B6F" w:rsidRDefault="004B57C8" w:rsidP="00522721">
      <w:pPr>
        <w:snapToGrid w:val="0"/>
        <w:spacing w:line="276" w:lineRule="auto"/>
        <w:rPr>
          <w:rFonts w:eastAsia="SimSun"/>
          <w:lang w:val="en-US" w:eastAsia="zh-TW"/>
        </w:rPr>
      </w:pPr>
    </w:p>
    <w:p w14:paraId="0B7D2335" w14:textId="69B8A1CF" w:rsidR="006D7912" w:rsidRPr="00C92B6F" w:rsidRDefault="006D7912" w:rsidP="007E03DC">
      <w:pPr>
        <w:snapToGrid w:val="0"/>
        <w:spacing w:line="276" w:lineRule="auto"/>
        <w:rPr>
          <w:rFonts w:eastAsia="微軟正黑體"/>
          <w:bCs/>
          <w:lang w:eastAsia="zh-HK"/>
        </w:rPr>
      </w:pPr>
    </w:p>
    <w:p w14:paraId="294F327C" w14:textId="6B2465DA" w:rsidR="00807D89" w:rsidRPr="00C92B6F" w:rsidRDefault="00807D89" w:rsidP="007E03DC">
      <w:pPr>
        <w:snapToGrid w:val="0"/>
        <w:spacing w:line="276" w:lineRule="auto"/>
        <w:rPr>
          <w:rFonts w:eastAsia="微軟正黑體"/>
          <w:bCs/>
          <w:lang w:eastAsia="zh-HK"/>
        </w:rPr>
      </w:pPr>
      <w:r w:rsidRPr="00C92B6F">
        <w:rPr>
          <w:rFonts w:eastAsia="微軟正黑體"/>
          <w:bCs/>
          <w:noProof/>
          <w:lang w:val="en-US"/>
        </w:rPr>
        <mc:AlternateContent>
          <mc:Choice Requires="wps">
            <w:drawing>
              <wp:anchor distT="45720" distB="45720" distL="114300" distR="114300" simplePos="0" relativeHeight="251614208" behindDoc="0" locked="0" layoutInCell="1" allowOverlap="1" wp14:anchorId="787D60C9" wp14:editId="3AC14B11">
                <wp:simplePos x="0" y="0"/>
                <wp:positionH relativeFrom="column">
                  <wp:posOffset>922655</wp:posOffset>
                </wp:positionH>
                <wp:positionV relativeFrom="paragraph">
                  <wp:posOffset>114834</wp:posOffset>
                </wp:positionV>
                <wp:extent cx="2345871" cy="362585"/>
                <wp:effectExtent l="0" t="0" r="0" b="0"/>
                <wp:wrapNone/>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871" cy="362585"/>
                        </a:xfrm>
                        <a:prstGeom prst="rect">
                          <a:avLst/>
                        </a:prstGeom>
                        <a:noFill/>
                        <a:ln w="9525">
                          <a:noFill/>
                          <a:miter lim="800000"/>
                          <a:headEnd/>
                          <a:tailEnd/>
                        </a:ln>
                      </wps:spPr>
                      <wps:txbx>
                        <w:txbxContent>
                          <w:p w14:paraId="4B282EBF" w14:textId="7CF9CD6B" w:rsidR="00703D52" w:rsidRPr="00EB56A6" w:rsidRDefault="006C360F" w:rsidP="00C3746A">
                            <w:pPr>
                              <w:rPr>
                                <w:i/>
                                <w:iCs/>
                                <w:color w:val="FF0000"/>
                              </w:rPr>
                            </w:pPr>
                            <w:r w:rsidRPr="006C360F">
                              <w:rPr>
                                <w:rFonts w:ascii="微軟正黑體" w:eastAsia="SimSun" w:hAnsi="微軟正黑體" w:cs="新細明體" w:hint="eastAsia"/>
                                <w:i/>
                                <w:iCs/>
                                <w:color w:val="FF0000"/>
                              </w:rPr>
                              <w:t>造福人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D60C9" id="_x0000_s1093" type="#_x0000_t202" style="position:absolute;margin-left:72.65pt;margin-top:9.05pt;width:184.7pt;height:28.55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" filled="f" stroked="f">
                <v:textbox>
                  <w:txbxContent>
                    <w:p w14:paraId="4B282EBF" w14:textId="7CF9CD6B" w:rsidR="00703D52" w:rsidRPr="00EB56A6" w:rsidRDefault="006C360F" w:rsidP="00C3746A">
                      <w:pPr>
                        <w:rPr>
                          <w:i/>
                          <w:iCs/>
                          <w:color w:val="FF0000"/>
                        </w:rPr>
                      </w:pPr>
                      <w:r w:rsidRPr="006C360F">
                        <w:rPr>
                          <w:rFonts w:ascii="微軟正黑體" w:eastAsia="SimSun" w:hAnsi="微軟正黑體" w:cs="新細明體" w:hint="eastAsia"/>
                          <w:i/>
                          <w:iCs/>
                          <w:color w:val="FF0000"/>
                        </w:rPr>
                        <w:t>造福人类。</w:t>
                      </w:r>
                    </w:p>
                  </w:txbxContent>
                </v:textbox>
              </v:shape>
            </w:pict>
          </mc:Fallback>
        </mc:AlternateContent>
      </w:r>
    </w:p>
    <w:p w14:paraId="410F1849" w14:textId="438CC0C3" w:rsidR="00EA3AE8" w:rsidRPr="00C92B6F" w:rsidRDefault="006C360F" w:rsidP="007E03DC">
      <w:pPr>
        <w:snapToGrid w:val="0"/>
        <w:spacing w:line="276" w:lineRule="auto"/>
        <w:rPr>
          <w:rFonts w:eastAsiaTheme="minorEastAsia"/>
          <w:bCs/>
          <w:lang w:eastAsia="zh-TW"/>
        </w:rPr>
      </w:pPr>
      <w:r w:rsidRPr="006C360F">
        <w:rPr>
          <w:rFonts w:eastAsia="SimSun" w:hint="eastAsia"/>
          <w:bCs/>
        </w:rPr>
        <w:t>他的目标是</w:t>
      </w:r>
      <w:r w:rsidRPr="006C360F">
        <w:rPr>
          <w:rFonts w:eastAsia="SimSun"/>
          <w:bCs/>
        </w:rPr>
        <w:t>_______________________________________________________</w:t>
      </w:r>
      <w:r w:rsidRPr="006C360F">
        <w:rPr>
          <w:rFonts w:eastAsia="SimSun" w:hint="eastAsia"/>
          <w:bCs/>
        </w:rPr>
        <w:t>。</w:t>
      </w:r>
    </w:p>
    <w:p w14:paraId="747062FD" w14:textId="4ACA6323" w:rsidR="007E03DC" w:rsidRPr="00C92B6F" w:rsidRDefault="006C360F" w:rsidP="00EA3AE8">
      <w:pPr>
        <w:rPr>
          <w:rFonts w:eastAsiaTheme="minorEastAsia"/>
          <w:bCs/>
          <w:sz w:val="22"/>
          <w:szCs w:val="22"/>
          <w:lang w:eastAsia="zh-TW"/>
        </w:rPr>
      </w:pPr>
      <w:r w:rsidRPr="006C360F">
        <w:rPr>
          <w:rFonts w:eastAsia="SimSun" w:hint="eastAsia"/>
          <w:bCs/>
          <w:sz w:val="22"/>
          <w:szCs w:val="22"/>
        </w:rPr>
        <w:t>资料来源：四川省作家协会（</w:t>
      </w:r>
      <w:r w:rsidRPr="006C360F">
        <w:rPr>
          <w:rFonts w:eastAsia="SimSun"/>
          <w:bCs/>
          <w:sz w:val="22"/>
          <w:szCs w:val="22"/>
        </w:rPr>
        <w:t>1999</w:t>
      </w:r>
      <w:r w:rsidRPr="006C360F">
        <w:rPr>
          <w:rFonts w:eastAsia="SimSun" w:hint="eastAsia"/>
          <w:bCs/>
          <w:sz w:val="22"/>
          <w:szCs w:val="22"/>
        </w:rPr>
        <w:t>），《建国</w:t>
      </w:r>
      <w:r w:rsidRPr="006C360F">
        <w:rPr>
          <w:rFonts w:eastAsia="SimSun"/>
          <w:bCs/>
          <w:sz w:val="22"/>
          <w:szCs w:val="22"/>
        </w:rPr>
        <w:t>50</w:t>
      </w:r>
      <w:r w:rsidRPr="006C360F">
        <w:rPr>
          <w:rFonts w:eastAsia="SimSun" w:hint="eastAsia"/>
          <w:bCs/>
          <w:sz w:val="22"/>
          <w:szCs w:val="22"/>
        </w:rPr>
        <w:t>年四川文学作品选》；苏杨、高铁军、</w:t>
      </w:r>
      <w:r w:rsidRPr="00C92B6F">
        <w:rPr>
          <w:rFonts w:eastAsia="MS Gothic"/>
          <w:bCs/>
          <w:sz w:val="22"/>
          <w:szCs w:val="22"/>
        </w:rPr>
        <w:t>‎</w:t>
      </w:r>
      <w:r w:rsidRPr="006C360F">
        <w:rPr>
          <w:rFonts w:eastAsia="SimSun" w:hint="eastAsia"/>
          <w:bCs/>
          <w:sz w:val="22"/>
          <w:szCs w:val="22"/>
        </w:rPr>
        <w:t>高伟、段斌、</w:t>
      </w:r>
      <w:r w:rsidRPr="00C92B6F">
        <w:rPr>
          <w:rFonts w:eastAsia="MS Gothic"/>
          <w:bCs/>
          <w:sz w:val="22"/>
          <w:szCs w:val="22"/>
        </w:rPr>
        <w:t>‎</w:t>
      </w:r>
      <w:r w:rsidRPr="006C360F">
        <w:rPr>
          <w:rFonts w:eastAsia="SimSun" w:hint="eastAsia"/>
          <w:bCs/>
          <w:sz w:val="22"/>
          <w:szCs w:val="22"/>
        </w:rPr>
        <w:t>刘积山、靳西、高国政、勾良图（</w:t>
      </w:r>
      <w:r w:rsidRPr="006C360F">
        <w:rPr>
          <w:rFonts w:eastAsia="SimSun"/>
          <w:bCs/>
          <w:sz w:val="22"/>
          <w:szCs w:val="22"/>
        </w:rPr>
        <w:t>2015</w:t>
      </w:r>
      <w:r w:rsidRPr="006C360F">
        <w:rPr>
          <w:rFonts w:eastAsia="SimSun" w:hint="eastAsia"/>
          <w:bCs/>
          <w:sz w:val="22"/>
          <w:szCs w:val="22"/>
        </w:rPr>
        <w:t>），《卡耐基的人生哲学丛书》。</w:t>
      </w:r>
    </w:p>
    <w:p w14:paraId="587B0170" w14:textId="6F0F12FA" w:rsidR="00522721" w:rsidRPr="00C92B6F" w:rsidRDefault="00B77F41" w:rsidP="00365F39">
      <w:pPr>
        <w:spacing w:line="276" w:lineRule="auto"/>
        <w:rPr>
          <w:rFonts w:eastAsia="微軟正黑體"/>
          <w:b/>
          <w:color w:val="0070C0"/>
          <w:sz w:val="36"/>
          <w:szCs w:val="36"/>
          <w:lang w:eastAsia="zh-TW"/>
        </w:rPr>
      </w:pPr>
      <w:r w:rsidRPr="00C92B6F">
        <w:rPr>
          <w:noProof/>
          <w:lang w:val="en-US"/>
        </w:rPr>
        <w:drawing>
          <wp:anchor distT="0" distB="0" distL="114300" distR="114300" simplePos="0" relativeHeight="251669504" behindDoc="0" locked="0" layoutInCell="1" allowOverlap="1" wp14:anchorId="644EAB41" wp14:editId="24698F96">
            <wp:simplePos x="0" y="0"/>
            <wp:positionH relativeFrom="column">
              <wp:posOffset>2837815</wp:posOffset>
            </wp:positionH>
            <wp:positionV relativeFrom="paragraph">
              <wp:posOffset>239453</wp:posOffset>
            </wp:positionV>
            <wp:extent cx="2664460" cy="1772920"/>
            <wp:effectExtent l="0" t="0" r="2540" b="5080"/>
            <wp:wrapSquare wrapText="bothSides"/>
            <wp:docPr id="229" name="圖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screen">
                      <a:extLst>
                        <a:ext uri="{28A0092B-C50C-407E-A947-70E740481C1C}">
                          <a14:useLocalDpi xmlns:a14="http://schemas.microsoft.com/office/drawing/2010/main"/>
                        </a:ext>
                      </a:extLst>
                    </a:blip>
                    <a:stretch>
                      <a:fillRect/>
                    </a:stretch>
                  </pic:blipFill>
                  <pic:spPr bwMode="auto">
                    <a:xfrm>
                      <a:off x="0" y="0"/>
                      <a:ext cx="2664460" cy="177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sz w:val="28"/>
          <w:szCs w:val="28"/>
        </w:rPr>
        <w:t>活动二：梦想的图画</w:t>
      </w:r>
    </w:p>
    <w:p w14:paraId="6D222819" w14:textId="0051840A" w:rsidR="009E1261" w:rsidRPr="00C92B6F" w:rsidRDefault="006C360F" w:rsidP="00365F39">
      <w:pPr>
        <w:snapToGrid w:val="0"/>
        <w:spacing w:line="276" w:lineRule="auto"/>
        <w:jc w:val="both"/>
        <w:rPr>
          <w:rFonts w:eastAsia="微軟正黑體"/>
          <w:bCs/>
        </w:rPr>
      </w:pPr>
      <w:r w:rsidRPr="006C360F">
        <w:rPr>
          <w:rFonts w:eastAsia="SimSun" w:hint="eastAsia"/>
          <w:bCs/>
        </w:rPr>
        <w:t>生涯目标是把梦想实现的步骤。例如﹕我的梦想是到世界各地帮助受疾病缠身的小孩，生涯目标便可能是无国界医生。我们为了达成梦想，先要定立相应的短期和长期目标，每个阶段的目标都需要与下一个阶段的目标相关，才可循序渐进，一步一步令梦想成真。</w:t>
      </w:r>
    </w:p>
    <w:p w14:paraId="6E4B5785" w14:textId="5DFE5E93" w:rsidR="009E1261" w:rsidRPr="00C92B6F" w:rsidRDefault="009E1261" w:rsidP="00365F39">
      <w:pPr>
        <w:snapToGrid w:val="0"/>
        <w:spacing w:line="276" w:lineRule="auto"/>
        <w:jc w:val="both"/>
        <w:rPr>
          <w:rFonts w:eastAsia="微軟正黑體"/>
          <w:bCs/>
        </w:rPr>
      </w:pPr>
    </w:p>
    <w:p w14:paraId="5CFBFAC6" w14:textId="77777777" w:rsidR="00365F39" w:rsidRDefault="00365F39" w:rsidP="00365F39">
      <w:pPr>
        <w:snapToGrid w:val="0"/>
        <w:spacing w:line="276" w:lineRule="auto"/>
        <w:jc w:val="both"/>
        <w:rPr>
          <w:rFonts w:eastAsia="SimSun"/>
        </w:rPr>
      </w:pPr>
    </w:p>
    <w:p w14:paraId="04005542" w14:textId="65893D27" w:rsidR="00522721" w:rsidRPr="00C92B6F" w:rsidRDefault="00F46BFF" w:rsidP="00365F39">
      <w:pPr>
        <w:snapToGrid w:val="0"/>
        <w:spacing w:line="276" w:lineRule="auto"/>
        <w:jc w:val="both"/>
        <w:rPr>
          <w:rFonts w:eastAsia="微軟正黑體"/>
        </w:rPr>
      </w:pPr>
      <w:r w:rsidRPr="00C92B6F">
        <w:rPr>
          <w:noProof/>
          <w:lang w:val="en-US"/>
        </w:rPr>
        <w:drawing>
          <wp:anchor distT="114300" distB="114300" distL="114300" distR="114300" simplePos="0" relativeHeight="251661312" behindDoc="0" locked="0" layoutInCell="1" allowOverlap="1" wp14:anchorId="78F88494" wp14:editId="00B6411E">
            <wp:simplePos x="0" y="0"/>
            <wp:positionH relativeFrom="margin">
              <wp:posOffset>3001645</wp:posOffset>
            </wp:positionH>
            <wp:positionV relativeFrom="paragraph">
              <wp:posOffset>93345</wp:posOffset>
            </wp:positionV>
            <wp:extent cx="2473325" cy="913765"/>
            <wp:effectExtent l="0" t="0" r="3175" b="635"/>
            <wp:wrapThrough wrapText="bothSides">
              <wp:wrapPolygon edited="0">
                <wp:start x="16748" y="0"/>
                <wp:lineTo x="5324" y="600"/>
                <wp:lineTo x="3993" y="901"/>
                <wp:lineTo x="3993" y="4803"/>
                <wp:lineTo x="1220" y="5104"/>
                <wp:lineTo x="111" y="6605"/>
                <wp:lineTo x="0" y="15010"/>
                <wp:lineTo x="0" y="17112"/>
                <wp:lineTo x="555" y="19213"/>
                <wp:lineTo x="222" y="21315"/>
                <wp:lineTo x="333" y="21315"/>
                <wp:lineTo x="18411" y="21315"/>
                <wp:lineTo x="21406" y="21315"/>
                <wp:lineTo x="21517" y="20714"/>
                <wp:lineTo x="21517" y="6905"/>
                <wp:lineTo x="20630" y="5704"/>
                <wp:lineTo x="18411" y="3903"/>
                <wp:lineTo x="18300" y="1201"/>
                <wp:lineTo x="17857" y="0"/>
                <wp:lineTo x="16748" y="0"/>
              </wp:wrapPolygon>
            </wp:wrapThrough>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一張含有 畫畫 的圖片&#10;&#10;自動產生的描述"/>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2473325" cy="913765"/>
                    </a:xfrm>
                    <a:prstGeom prst="rect">
                      <a:avLst/>
                    </a:prstGeom>
                    <a:noFill/>
                  </pic:spPr>
                </pic:pic>
              </a:graphicData>
            </a:graphic>
            <wp14:sizeRelH relativeFrom="page">
              <wp14:pctWidth>0</wp14:pctWidth>
            </wp14:sizeRelH>
            <wp14:sizeRelV relativeFrom="page">
              <wp14:pctHeight>0</wp14:pctHeight>
            </wp14:sizeRelV>
          </wp:anchor>
        </w:drawing>
      </w:r>
      <w:r w:rsidR="006C360F" w:rsidRPr="006C360F">
        <w:rPr>
          <w:rFonts w:eastAsia="SimSun" w:hint="eastAsia"/>
        </w:rPr>
        <w:t>对于初中学生而言，由「学校」过渡到「社会」是为人生打好基础的重要阶段。在这阶段，我们可以定下梦想和人生目标，就像在一张白纸上自由地添加色彩。参考活动一「他们的目标」、工作纸二活动一「知「己」大搜查」，以及你在单元</w:t>
      </w:r>
      <w:r w:rsidR="006C360F" w:rsidRPr="006C360F">
        <w:rPr>
          <w:rFonts w:eastAsia="SimSun"/>
        </w:rPr>
        <w:t>1.1</w:t>
      </w:r>
      <w:r w:rsidR="006C360F" w:rsidRPr="006C360F">
        <w:rPr>
          <w:rFonts w:eastAsia="SimSun" w:hint="eastAsia"/>
        </w:rPr>
        <w:t>自我理解与生活技能</w:t>
      </w:r>
      <w:r w:rsidR="006C360F" w:rsidRPr="006C360F">
        <w:rPr>
          <w:rFonts w:eastAsia="SimSun"/>
          <w:b/>
        </w:rPr>
        <w:t xml:space="preserve"> </w:t>
      </w:r>
      <w:r w:rsidR="006C360F" w:rsidRPr="006C360F">
        <w:rPr>
          <w:rFonts w:ascii="微軟正黑體" w:eastAsia="SimSun" w:hAnsi="微軟正黑體" w:hint="eastAsia"/>
          <w:bCs/>
        </w:rPr>
        <w:t>第一部分</w:t>
      </w:r>
      <w:r w:rsidR="006C360F" w:rsidRPr="006C360F">
        <w:rPr>
          <w:rFonts w:eastAsia="SimSun" w:hint="eastAsia"/>
        </w:rPr>
        <w:t>「认识自己」曾写下的目标，在下面空位写下你的志愿，来为自己定下长期目标</w:t>
      </w:r>
      <w:r w:rsidR="006C360F" w:rsidRPr="006C360F">
        <w:rPr>
          <w:rFonts w:eastAsia="SimSun" w:hint="eastAsia"/>
          <w:bCs/>
        </w:rPr>
        <w:t>，从而部署往后的行动策略。</w:t>
      </w:r>
    </w:p>
    <w:p w14:paraId="4EE5E335" w14:textId="564A6FC6" w:rsidR="002904DF" w:rsidRPr="00C92B6F" w:rsidRDefault="000363C6" w:rsidP="00522721">
      <w:pPr>
        <w:rPr>
          <w:rFonts w:eastAsia="微軟正黑體"/>
        </w:rPr>
      </w:pPr>
      <w:r w:rsidRPr="00C92B6F">
        <w:rPr>
          <w:rFonts w:eastAsia="微軟正黑體"/>
          <w:noProof/>
          <w:lang w:val="en-US"/>
        </w:rPr>
        <mc:AlternateContent>
          <mc:Choice Requires="wpg">
            <w:drawing>
              <wp:anchor distT="0" distB="0" distL="114300" distR="114300" simplePos="0" relativeHeight="251668480" behindDoc="0" locked="0" layoutInCell="1" allowOverlap="1" wp14:anchorId="79E063BD" wp14:editId="6AECC448">
                <wp:simplePos x="0" y="0"/>
                <wp:positionH relativeFrom="column">
                  <wp:posOffset>426720</wp:posOffset>
                </wp:positionH>
                <wp:positionV relativeFrom="paragraph">
                  <wp:posOffset>78740</wp:posOffset>
                </wp:positionV>
                <wp:extent cx="4549140" cy="4495800"/>
                <wp:effectExtent l="0" t="0" r="3810" b="0"/>
                <wp:wrapNone/>
                <wp:docPr id="557" name="群組 557"/>
                <wp:cNvGraphicFramePr/>
                <a:graphic xmlns:a="http://schemas.openxmlformats.org/drawingml/2006/main">
                  <a:graphicData uri="http://schemas.microsoft.com/office/word/2010/wordprocessingGroup">
                    <wpg:wgp>
                      <wpg:cNvGrpSpPr/>
                      <wpg:grpSpPr>
                        <a:xfrm>
                          <a:off x="0" y="0"/>
                          <a:ext cx="4549140" cy="4495800"/>
                          <a:chOff x="-140234" y="-11137"/>
                          <a:chExt cx="3568002" cy="3505629"/>
                        </a:xfrm>
                      </wpg:grpSpPr>
                      <pic:pic xmlns:pic="http://schemas.openxmlformats.org/drawingml/2006/picture">
                        <pic:nvPicPr>
                          <pic:cNvPr id="296" name="圖片 296"/>
                          <pic:cNvPicPr>
                            <a:picLocks noChangeAspect="1"/>
                          </pic:cNvPicPr>
                        </pic:nvPicPr>
                        <pic:blipFill>
                          <a:blip r:embed="rId63" cstate="screen">
                            <a:extLst>
                              <a:ext uri="{28A0092B-C50C-407E-A947-70E740481C1C}">
                                <a14:useLocalDpi xmlns:a14="http://schemas.microsoft.com/office/drawing/2010/main"/>
                              </a:ext>
                            </a:extLst>
                          </a:blip>
                          <a:srcRect/>
                          <a:stretch/>
                        </pic:blipFill>
                        <pic:spPr bwMode="auto">
                          <a:xfrm>
                            <a:off x="-140234" y="-11137"/>
                            <a:ext cx="3568002" cy="3505629"/>
                          </a:xfrm>
                          <a:prstGeom prst="rect">
                            <a:avLst/>
                          </a:prstGeom>
                          <a:noFill/>
                        </pic:spPr>
                      </pic:pic>
                      <wps:wsp>
                        <wps:cNvPr id="303" name="矩形 303"/>
                        <wps:cNvSpPr/>
                        <wps:spPr>
                          <a:xfrm>
                            <a:off x="1147253" y="332897"/>
                            <a:ext cx="1036320" cy="398546"/>
                          </a:xfrm>
                          <a:prstGeom prst="rect">
                            <a:avLst/>
                          </a:prstGeom>
                          <a:noFill/>
                          <a:ln w="25400" cap="flat" cmpd="sng" algn="ctr">
                            <a:noFill/>
                            <a:prstDash val="solid"/>
                          </a:ln>
                          <a:effectLst/>
                        </wps:spPr>
                        <wps:txbx>
                          <w:txbxContent>
                            <w:p w14:paraId="48BDBA3A" w14:textId="0D969759" w:rsidR="00703D52" w:rsidRPr="00FE4331" w:rsidRDefault="006C360F" w:rsidP="00522721">
                              <w:pPr>
                                <w:snapToGrid w:val="0"/>
                                <w:jc w:val="center"/>
                                <w:rPr>
                                  <w:rFonts w:ascii="微軟正黑體" w:eastAsia="微軟正黑體" w:hAnsi="微軟正黑體"/>
                                  <w:b/>
                                  <w:bCs/>
                                  <w:color w:val="000000" w:themeColor="text1"/>
                                  <w:sz w:val="28"/>
                                  <w:szCs w:val="28"/>
                                  <w:lang w:eastAsia="zh-TW"/>
                                </w:rPr>
                              </w:pPr>
                              <w:r w:rsidRPr="006C360F">
                                <w:rPr>
                                  <w:rFonts w:ascii="微軟正黑體" w:eastAsia="SimSun" w:hAnsi="微軟正黑體" w:hint="eastAsia"/>
                                  <w:b/>
                                  <w:bCs/>
                                  <w:color w:val="000000" w:themeColor="text1"/>
                                  <w:sz w:val="28"/>
                                  <w:szCs w:val="28"/>
                                </w:rPr>
                                <w:t>我的志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E063BD" id="群組 557" o:spid="_x0000_s1094" style="position:absolute;margin-left:33.6pt;margin-top:6.2pt;width:358.2pt;height:354pt;z-index:251668480;mso-width-relative:margin;mso-height-relative:margin" coordorigin="-1402,-111" coordsize="35680,35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">
                <v:shape id="圖片 296" o:spid="_x0000_s1095" type="#_x0000_t75" style="position:absolute;left:-1402;top:-111;width:35679;height:35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">
                  <v:imagedata r:id="rId64" o:title=""/>
                </v:shape>
                <v:rect id="矩形 303" o:spid="_x0000_s1096" style="position:absolute;left:11472;top:3328;width:10363;height:3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" filled="f" stroked="f" strokeweight="2pt">
                  <v:textbox>
                    <w:txbxContent>
                      <w:p w14:paraId="48BDBA3A" w14:textId="0D969759" w:rsidR="00703D52" w:rsidRPr="00FE4331" w:rsidRDefault="006C360F" w:rsidP="00522721">
                        <w:pPr>
                          <w:snapToGrid w:val="0"/>
                          <w:jc w:val="center"/>
                          <w:rPr>
                            <w:rFonts w:ascii="微軟正黑體" w:eastAsia="微軟正黑體" w:hAnsi="微軟正黑體"/>
                            <w:b/>
                            <w:bCs/>
                            <w:color w:val="000000" w:themeColor="text1"/>
                            <w:sz w:val="28"/>
                            <w:szCs w:val="28"/>
                            <w:lang w:eastAsia="zh-TW"/>
                          </w:rPr>
                        </w:pPr>
                        <w:r w:rsidRPr="006C360F">
                          <w:rPr>
                            <w:rFonts w:ascii="微軟正黑體" w:eastAsia="SimSun" w:hAnsi="微軟正黑體" w:hint="eastAsia"/>
                            <w:b/>
                            <w:bCs/>
                            <w:color w:val="000000" w:themeColor="text1"/>
                            <w:sz w:val="28"/>
                            <w:szCs w:val="28"/>
                          </w:rPr>
                          <w:t>我的志愿</w:t>
                        </w:r>
                      </w:p>
                    </w:txbxContent>
                  </v:textbox>
                </v:rect>
              </v:group>
            </w:pict>
          </mc:Fallback>
        </mc:AlternateContent>
      </w:r>
    </w:p>
    <w:p w14:paraId="1BD37921" w14:textId="32B14901" w:rsidR="00522721" w:rsidRPr="00C92B6F" w:rsidRDefault="00522721" w:rsidP="00522721">
      <w:pPr>
        <w:rPr>
          <w:rFonts w:eastAsia="微軟正黑體"/>
        </w:rPr>
      </w:pPr>
    </w:p>
    <w:p w14:paraId="45D6B6E1" w14:textId="21144D4B" w:rsidR="00F46BFF" w:rsidRPr="00C92B6F" w:rsidRDefault="00F46BFF" w:rsidP="00522721">
      <w:pPr>
        <w:rPr>
          <w:rFonts w:eastAsia="微軟正黑體"/>
        </w:rPr>
      </w:pPr>
    </w:p>
    <w:p w14:paraId="51D17CF8" w14:textId="6A966B40" w:rsidR="00522721" w:rsidRPr="00C92B6F" w:rsidRDefault="00522721" w:rsidP="00522721">
      <w:pPr>
        <w:rPr>
          <w:rFonts w:eastAsia="微軟正黑體"/>
        </w:rPr>
      </w:pPr>
    </w:p>
    <w:p w14:paraId="6CB407B0" w14:textId="77777777" w:rsidR="00522721" w:rsidRPr="00C92B6F" w:rsidRDefault="00522721" w:rsidP="00522721">
      <w:pPr>
        <w:rPr>
          <w:rFonts w:eastAsia="微軟正黑體"/>
        </w:rPr>
      </w:pPr>
    </w:p>
    <w:p w14:paraId="5197E3B9" w14:textId="09708CE0" w:rsidR="00EA3AE8" w:rsidRPr="00C92B6F" w:rsidRDefault="00EA3AE8">
      <w:pPr>
        <w:spacing w:after="200" w:line="276" w:lineRule="auto"/>
        <w:rPr>
          <w:rFonts w:eastAsia="微軟正黑體"/>
        </w:rPr>
      </w:pPr>
      <w:r w:rsidRPr="00C92B6F">
        <w:rPr>
          <w:rFonts w:eastAsia="微軟正黑體"/>
        </w:rPr>
        <w:br w:type="page"/>
      </w:r>
    </w:p>
    <w:p w14:paraId="0D56CCF8" w14:textId="14507429" w:rsidR="00522721" w:rsidRPr="00C92B6F" w:rsidRDefault="000363C6" w:rsidP="00522721">
      <w:pPr>
        <w:rPr>
          <w:rFonts w:eastAsia="微軟正黑體"/>
        </w:rPr>
      </w:pPr>
      <w:r w:rsidRPr="00C92B6F">
        <w:rPr>
          <w:rFonts w:eastAsia="微軟正黑體"/>
          <w:noProof/>
          <w:lang w:val="en-US"/>
        </w:rPr>
        <mc:AlternateContent>
          <mc:Choice Requires="wps">
            <w:drawing>
              <wp:anchor distT="45720" distB="45720" distL="114300" distR="114300" simplePos="0" relativeHeight="251675648" behindDoc="0" locked="0" layoutInCell="1" allowOverlap="1" wp14:anchorId="2C1F3C5F" wp14:editId="1832FAB1">
                <wp:simplePos x="0" y="0"/>
                <wp:positionH relativeFrom="margin">
                  <wp:posOffset>3945890</wp:posOffset>
                </wp:positionH>
                <wp:positionV relativeFrom="paragraph">
                  <wp:posOffset>133985</wp:posOffset>
                </wp:positionV>
                <wp:extent cx="808355" cy="298450"/>
                <wp:effectExtent l="0" t="0" r="0" b="6350"/>
                <wp:wrapNone/>
                <wp:docPr id="5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026E831C" w14:textId="520232A1" w:rsidR="00703D52" w:rsidRPr="00376E65" w:rsidRDefault="006C360F" w:rsidP="00E577CA">
                            <w:pPr>
                              <w:jc w:val="center"/>
                              <w:rPr>
                                <w:rFonts w:eastAsiaTheme="minorEastAsia"/>
                                <w:lang w:eastAsia="zh-TW"/>
                              </w:rPr>
                            </w:pPr>
                            <w:r w:rsidRPr="006C360F">
                              <w:rPr>
                                <w:rFonts w:eastAsia="SimSun" w:hint="eastAsia"/>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1F3C5F" id="_x0000_s1097" type="#_x0000_t202" style="position:absolute;margin-left:310.7pt;margin-top:10.55pt;width:63.65pt;height:23.5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" stroked="f">
                <v:textbox style="mso-fit-shape-to-text:t">
                  <w:txbxContent>
                    <w:p w14:paraId="026E831C" w14:textId="520232A1" w:rsidR="00703D52" w:rsidRPr="00376E65" w:rsidRDefault="006C360F" w:rsidP="00E577CA">
                      <w:pPr>
                        <w:jc w:val="center"/>
                        <w:rPr>
                          <w:rFonts w:eastAsiaTheme="minorEastAsia"/>
                          <w:lang w:eastAsia="zh-TW"/>
                        </w:rPr>
                      </w:pPr>
                      <w:r w:rsidRPr="006C360F">
                        <w:rPr>
                          <w:rFonts w:eastAsia="SimSun" w:hint="eastAsia"/>
                        </w:rPr>
                        <w:t>附录一</w:t>
                      </w:r>
                    </w:p>
                  </w:txbxContent>
                </v:textbox>
                <w10:wrap anchorx="margin"/>
              </v:shape>
            </w:pict>
          </mc:Fallback>
        </mc:AlternateContent>
      </w:r>
      <w:r w:rsidRPr="00C92B6F">
        <w:rPr>
          <w:rFonts w:eastAsia="微軟正黑體"/>
          <w:noProof/>
          <w:lang w:val="en-US"/>
        </w:rPr>
        <w:drawing>
          <wp:anchor distT="0" distB="0" distL="114300" distR="114300" simplePos="0" relativeHeight="251678720" behindDoc="1" locked="0" layoutInCell="1" allowOverlap="1" wp14:anchorId="265A05FF" wp14:editId="76C812F7">
            <wp:simplePos x="0" y="0"/>
            <wp:positionH relativeFrom="margin">
              <wp:posOffset>-713498</wp:posOffset>
            </wp:positionH>
            <wp:positionV relativeFrom="paragraph">
              <wp:posOffset>-723627</wp:posOffset>
            </wp:positionV>
            <wp:extent cx="6724183" cy="8584835"/>
            <wp:effectExtent l="0" t="0" r="635" b="6985"/>
            <wp:wrapNone/>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65">
                      <a:extLst>
                        <a:ext uri="{28A0092B-C50C-407E-A947-70E740481C1C}">
                          <a14:useLocalDpi xmlns:a14="http://schemas.microsoft.com/office/drawing/2010/main" val="0"/>
                        </a:ext>
                      </a:extLst>
                    </a:blip>
                    <a:srcRect b="6316"/>
                    <a:stretch/>
                  </pic:blipFill>
                  <pic:spPr bwMode="auto">
                    <a:xfrm>
                      <a:off x="0" y="0"/>
                      <a:ext cx="6724183" cy="8584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43798F" w14:textId="350CCFD0" w:rsidR="00522721" w:rsidRPr="00C92B6F" w:rsidRDefault="000363C6" w:rsidP="00522721">
      <w:pPr>
        <w:rPr>
          <w:rFonts w:eastAsia="微軟正黑體"/>
        </w:rPr>
      </w:pPr>
      <w:r w:rsidRPr="00C92B6F">
        <w:rPr>
          <w:rFonts w:ascii="微軟正黑體" w:eastAsia="微軟正黑體" w:hAnsi="微軟正黑體"/>
          <w:noProof/>
          <w:lang w:val="en-US"/>
        </w:rPr>
        <w:drawing>
          <wp:anchor distT="0" distB="0" distL="114300" distR="114300" simplePos="0" relativeHeight="251781120" behindDoc="0" locked="0" layoutInCell="1" allowOverlap="1" wp14:anchorId="478D2F09" wp14:editId="748C968C">
            <wp:simplePos x="0" y="0"/>
            <wp:positionH relativeFrom="column">
              <wp:posOffset>449580</wp:posOffset>
            </wp:positionH>
            <wp:positionV relativeFrom="paragraph">
              <wp:posOffset>7620</wp:posOffset>
            </wp:positionV>
            <wp:extent cx="449580" cy="743585"/>
            <wp:effectExtent l="0" t="0" r="0" b="0"/>
            <wp:wrapSquare wrapText="bothSides"/>
            <wp:docPr id="82" name="圖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66"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CA077E" w14:textId="77777777" w:rsidR="00A80DFD" w:rsidRPr="00C92B6F" w:rsidRDefault="00A80DFD" w:rsidP="00E96026">
      <w:pPr>
        <w:snapToGrid w:val="0"/>
        <w:spacing w:line="276" w:lineRule="auto"/>
        <w:rPr>
          <w:rFonts w:eastAsia="微軟正黑體"/>
          <w:b/>
          <w:lang w:eastAsia="zh-HK"/>
        </w:rPr>
      </w:pPr>
    </w:p>
    <w:p w14:paraId="4644AF79" w14:textId="65A48175" w:rsidR="00900211" w:rsidRPr="00C92B6F" w:rsidRDefault="006C360F" w:rsidP="00E96026">
      <w:pPr>
        <w:snapToGrid w:val="0"/>
        <w:spacing w:line="276" w:lineRule="auto"/>
        <w:rPr>
          <w:rFonts w:eastAsia="微軟正黑體"/>
          <w:b/>
          <w:sz w:val="28"/>
          <w:szCs w:val="28"/>
          <w:lang w:eastAsia="zh-HK"/>
        </w:rPr>
      </w:pPr>
      <w:r w:rsidRPr="006C360F">
        <w:rPr>
          <w:rFonts w:eastAsia="SimSun" w:hint="eastAsia"/>
          <w:b/>
        </w:rPr>
        <w:t xml:space="preserve">　　</w:t>
      </w:r>
      <w:r w:rsidRPr="006C360F">
        <w:rPr>
          <w:rFonts w:eastAsia="SimSun" w:hint="eastAsia"/>
          <w:b/>
          <w:sz w:val="28"/>
          <w:szCs w:val="28"/>
        </w:rPr>
        <w:t>知多一点点：</w:t>
      </w:r>
      <w:r w:rsidRPr="006C360F">
        <w:rPr>
          <w:rFonts w:eastAsia="SimSun" w:hint="eastAsia"/>
          <w:b/>
          <w:bCs/>
          <w:sz w:val="28"/>
          <w:szCs w:val="28"/>
          <w:lang w:val="en-US"/>
        </w:rPr>
        <w:t>不同类别的目标</w:t>
      </w:r>
    </w:p>
    <w:p w14:paraId="1105A53C" w14:textId="77777777" w:rsidR="00900211" w:rsidRPr="00C92B6F" w:rsidRDefault="00900211" w:rsidP="00900211">
      <w:pPr>
        <w:snapToGrid w:val="0"/>
        <w:spacing w:line="276" w:lineRule="auto"/>
        <w:rPr>
          <w:rFonts w:eastAsia="微軟正黑體"/>
          <w:bCs/>
          <w:lang w:val="en-US" w:eastAsia="zh-HK"/>
        </w:rPr>
      </w:pPr>
    </w:p>
    <w:p w14:paraId="57E1DC3C" w14:textId="6597EDAF" w:rsidR="00900211" w:rsidRPr="00C92B6F" w:rsidRDefault="006C360F" w:rsidP="008440C9">
      <w:pPr>
        <w:snapToGrid w:val="0"/>
        <w:jc w:val="both"/>
        <w:rPr>
          <w:rFonts w:eastAsia="微軟正黑體"/>
          <w:b/>
          <w:sz w:val="28"/>
          <w:szCs w:val="28"/>
        </w:rPr>
      </w:pPr>
      <w:r w:rsidRPr="006C360F">
        <w:rPr>
          <w:rFonts w:eastAsia="SimSun" w:hint="eastAsia"/>
          <w:bCs/>
          <w:lang w:val="en-US"/>
        </w:rPr>
        <w:t>目标有不同类别，主要以达成目标的时间（短期、中期、长期及生涯目标）和难易度（初阶、中阶及进阶）来划分。以下是以达成目标的时间来划分的例子</w:t>
      </w:r>
    </w:p>
    <w:p w14:paraId="14137224" w14:textId="77777777" w:rsidR="00900211" w:rsidRPr="00C92B6F" w:rsidRDefault="00900211" w:rsidP="00900211">
      <w:pPr>
        <w:snapToGrid w:val="0"/>
        <w:spacing w:line="276" w:lineRule="auto"/>
        <w:ind w:firstLineChars="200" w:firstLine="480"/>
        <w:rPr>
          <w:rFonts w:eastAsia="微軟正黑體"/>
          <w:bCs/>
          <w:lang w:val="en-US" w:eastAsia="zh-HK"/>
        </w:rPr>
      </w:pPr>
    </w:p>
    <w:p w14:paraId="4517C1CD" w14:textId="10381D8D" w:rsidR="00C317A5" w:rsidRPr="00C92B6F" w:rsidRDefault="00916FE5" w:rsidP="00900211">
      <w:pPr>
        <w:snapToGrid w:val="0"/>
        <w:spacing w:line="276" w:lineRule="auto"/>
        <w:ind w:firstLineChars="200" w:firstLine="480"/>
        <w:rPr>
          <w:rFonts w:eastAsia="微軟正黑體"/>
          <w:b/>
          <w:bCs/>
          <w:sz w:val="28"/>
          <w:szCs w:val="28"/>
          <w:lang w:val="en-US" w:eastAsia="zh-HK"/>
        </w:rPr>
      </w:pPr>
      <w:r w:rsidRPr="00C92B6F">
        <w:rPr>
          <w:noProof/>
          <w:lang w:val="en-US"/>
        </w:rPr>
        <mc:AlternateContent>
          <mc:Choice Requires="wpg">
            <w:drawing>
              <wp:anchor distT="0" distB="0" distL="114300" distR="114300" simplePos="0" relativeHeight="251756544" behindDoc="0" locked="0" layoutInCell="1" allowOverlap="1" wp14:anchorId="3C149ED1" wp14:editId="60D0E96C">
                <wp:simplePos x="0" y="0"/>
                <wp:positionH relativeFrom="margin">
                  <wp:posOffset>144780</wp:posOffset>
                </wp:positionH>
                <wp:positionV relativeFrom="paragraph">
                  <wp:posOffset>114935</wp:posOffset>
                </wp:positionV>
                <wp:extent cx="5363570" cy="3870960"/>
                <wp:effectExtent l="0" t="19050" r="8890" b="0"/>
                <wp:wrapNone/>
                <wp:docPr id="208" name="群組 208"/>
                <wp:cNvGraphicFramePr/>
                <a:graphic xmlns:a="http://schemas.openxmlformats.org/drawingml/2006/main">
                  <a:graphicData uri="http://schemas.microsoft.com/office/word/2010/wordprocessingGroup">
                    <wpg:wgp>
                      <wpg:cNvGrpSpPr/>
                      <wpg:grpSpPr>
                        <a:xfrm>
                          <a:off x="0" y="0"/>
                          <a:ext cx="5363570" cy="3870960"/>
                          <a:chOff x="0" y="0"/>
                          <a:chExt cx="5175015" cy="3585143"/>
                        </a:xfrm>
                      </wpg:grpSpPr>
                      <wpg:grpSp>
                        <wpg:cNvPr id="462" name="群組 462"/>
                        <wpg:cNvGrpSpPr/>
                        <wpg:grpSpPr>
                          <a:xfrm>
                            <a:off x="0" y="0"/>
                            <a:ext cx="5087218" cy="3502660"/>
                            <a:chOff x="0" y="0"/>
                            <a:chExt cx="8026353" cy="6151880"/>
                          </a:xfrm>
                        </wpg:grpSpPr>
                        <wps:wsp>
                          <wps:cNvPr id="195" name="矩形 195"/>
                          <wps:cNvSpPr/>
                          <wps:spPr>
                            <a:xfrm>
                              <a:off x="5795020" y="3256247"/>
                              <a:ext cx="2231333" cy="1717021"/>
                            </a:xfrm>
                            <a:prstGeom prst="rect">
                              <a:avLst/>
                            </a:prstGeom>
                            <a:noFill/>
                            <a:ln w="25400" cap="flat" cmpd="sng" algn="ctr">
                              <a:noFill/>
                              <a:prstDash val="solid"/>
                            </a:ln>
                            <a:effectLst/>
                          </wps:spPr>
                          <wps:txbx>
                            <w:txbxContent>
                              <w:p w14:paraId="6CB0E738" w14:textId="3F714C32" w:rsidR="00703D52" w:rsidRPr="00B21BC2"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修读心仪的高中科目或入读心仪的大学。</w:t>
                                </w:r>
                              </w:p>
                              <w:p w14:paraId="59A33249" w14:textId="77777777" w:rsidR="00703D52" w:rsidRPr="0088121E" w:rsidRDefault="00703D52" w:rsidP="00C317A5">
                                <w:pPr>
                                  <w:snapToGrid w:val="0"/>
                                  <w:rPr>
                                    <w:rFonts w:ascii="微軟正黑體" w:eastAsia="微軟正黑體" w:hAnsi="微軟正黑體"/>
                                    <w:lang w:eastAsia="zh-TW"/>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96" name="群組 196"/>
                          <wpg:cNvGrpSpPr/>
                          <wpg:grpSpPr>
                            <a:xfrm>
                              <a:off x="0" y="0"/>
                              <a:ext cx="7978811" cy="6151880"/>
                              <a:chOff x="0" y="0"/>
                              <a:chExt cx="7978811" cy="6151880"/>
                            </a:xfrm>
                          </wpg:grpSpPr>
                          <wps:wsp>
                            <wps:cNvPr id="198" name="矩形 198"/>
                            <wps:cNvSpPr/>
                            <wps:spPr>
                              <a:xfrm>
                                <a:off x="5766699" y="1721003"/>
                                <a:ext cx="2212112" cy="1187632"/>
                              </a:xfrm>
                              <a:prstGeom prst="rect">
                                <a:avLst/>
                              </a:prstGeom>
                              <a:noFill/>
                              <a:ln w="25400" cap="flat" cmpd="sng" algn="ctr">
                                <a:noFill/>
                                <a:prstDash val="solid"/>
                              </a:ln>
                              <a:effectLst/>
                            </wps:spPr>
                            <wps:txbx>
                              <w:txbxContent>
                                <w:p w14:paraId="64CD0225" w14:textId="26831D57"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考到全级首</w:t>
                                  </w:r>
                                  <w:r w:rsidRPr="006C360F">
                                    <w:rPr>
                                      <w:rFonts w:ascii="微軟正黑體" w:eastAsia="SimSun" w:hAnsi="微軟正黑體" w:cs="新細明體"/>
                                    </w:rPr>
                                    <w:t>10</w:t>
                                  </w:r>
                                  <w:r w:rsidRPr="006C360F">
                                    <w:rPr>
                                      <w:rFonts w:ascii="微軟正黑體" w:eastAsia="SimSun" w:hAnsi="微軟正黑體" w:cs="新細明體" w:hint="eastAsia"/>
                                    </w:rPr>
                                    <w:t>名。</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aphicFrame>
                            <wpg:cNvPr id="201" name="資料庫圖表 201"/>
                            <wpg:cNvFrPr/>
                            <wpg:xfrm>
                              <a:off x="0" y="0"/>
                              <a:ext cx="3395980" cy="6151880"/>
                            </wpg:xfrm>
                            <a:graphic>
                              <a:graphicData uri="http://schemas.openxmlformats.org/drawingml/2006/diagram">
                                <dgm:relIds xmlns:dgm="http://schemas.openxmlformats.org/drawingml/2006/diagram" xmlns:r="http://schemas.openxmlformats.org/officeDocument/2006/relationships" r:dm="rId67" r:lo="rId68" r:qs="rId69" r:cs="rId70"/>
                              </a:graphicData>
                            </a:graphic>
                          </wpg:graphicFrame>
                        </wpg:grpSp>
                      </wpg:grpSp>
                      <wps:wsp>
                        <wps:cNvPr id="459" name="文字方塊 459"/>
                        <wps:cNvSpPr txBox="1"/>
                        <wps:spPr>
                          <a:xfrm>
                            <a:off x="3655017" y="184306"/>
                            <a:ext cx="1519998" cy="852147"/>
                          </a:xfrm>
                          <a:prstGeom prst="rect">
                            <a:avLst/>
                          </a:prstGeom>
                          <a:solidFill>
                            <a:schemeClr val="lt1"/>
                          </a:solidFill>
                          <a:ln w="6350">
                            <a:noFill/>
                          </a:ln>
                        </wps:spPr>
                        <wps:txbx>
                          <w:txbxContent>
                            <w:p w14:paraId="27D8274D" w14:textId="369432F4"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帮家中小狗剪指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文字方塊 106"/>
                        <wps:cNvSpPr txBox="1"/>
                        <wps:spPr>
                          <a:xfrm>
                            <a:off x="3672722" y="2788868"/>
                            <a:ext cx="1292860" cy="796275"/>
                          </a:xfrm>
                          <a:prstGeom prst="rect">
                            <a:avLst/>
                          </a:prstGeom>
                          <a:solidFill>
                            <a:schemeClr val="lt1"/>
                          </a:solidFill>
                          <a:ln w="6350">
                            <a:noFill/>
                          </a:ln>
                        </wps:spPr>
                        <wps:txbx>
                          <w:txbxContent>
                            <w:p w14:paraId="2A6870FE" w14:textId="0621DBB0" w:rsidR="00703D52" w:rsidRPr="00B21BC2"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开设一间宠物诊所。</w:t>
                              </w:r>
                            </w:p>
                            <w:p w14:paraId="03C386B6" w14:textId="77777777" w:rsidR="00703D52" w:rsidRPr="0014788B" w:rsidRDefault="00703D52" w:rsidP="008440C9">
                              <w:pPr>
                                <w:jc w:val="both"/>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73" name="圖片 473"/>
                          <pic:cNvPicPr>
                            <a:picLocks noChangeAspect="1"/>
                          </pic:cNvPicPr>
                        </pic:nvPicPr>
                        <pic:blipFill>
                          <a:blip r:embed="rId72" cstate="screen">
                            <a:extLst>
                              <a:ext uri="{28A0092B-C50C-407E-A947-70E740481C1C}">
                                <a14:useLocalDpi xmlns:a14="http://schemas.microsoft.com/office/drawing/2010/main"/>
                              </a:ext>
                            </a:extLst>
                          </a:blip>
                          <a:srcRect/>
                          <a:stretch/>
                        </pic:blipFill>
                        <pic:spPr bwMode="auto">
                          <a:xfrm>
                            <a:off x="2590488" y="84332"/>
                            <a:ext cx="466291" cy="782548"/>
                          </a:xfrm>
                          <a:prstGeom prst="rect">
                            <a:avLst/>
                          </a:prstGeom>
                          <a:noFill/>
                          <a:ln>
                            <a:noFill/>
                          </a:ln>
                        </pic:spPr>
                      </pic:pic>
                      <pic:pic xmlns:pic="http://schemas.openxmlformats.org/drawingml/2006/picture">
                        <pic:nvPicPr>
                          <pic:cNvPr id="474" name="圖片 474"/>
                          <pic:cNvPicPr>
                            <a:picLocks noChangeAspect="1"/>
                          </pic:cNvPicPr>
                        </pic:nvPicPr>
                        <pic:blipFill>
                          <a:blip r:embed="rId73" cstate="screen">
                            <a:extLst>
                              <a:ext uri="{28A0092B-C50C-407E-A947-70E740481C1C}">
                                <a14:useLocalDpi xmlns:a14="http://schemas.microsoft.com/office/drawing/2010/main"/>
                              </a:ext>
                            </a:extLst>
                          </a:blip>
                          <a:srcRect/>
                          <a:stretch/>
                        </pic:blipFill>
                        <pic:spPr bwMode="auto">
                          <a:xfrm>
                            <a:off x="2441071" y="979869"/>
                            <a:ext cx="761706" cy="777213"/>
                          </a:xfrm>
                          <a:prstGeom prst="rect">
                            <a:avLst/>
                          </a:prstGeom>
                          <a:noFill/>
                          <a:ln>
                            <a:noFill/>
                          </a:ln>
                        </pic:spPr>
                      </pic:pic>
                      <pic:pic xmlns:pic="http://schemas.openxmlformats.org/drawingml/2006/picture">
                        <pic:nvPicPr>
                          <pic:cNvPr id="225" name="圖片 225"/>
                          <pic:cNvPicPr>
                            <a:picLocks noChangeAspect="1"/>
                          </pic:cNvPicPr>
                        </pic:nvPicPr>
                        <pic:blipFill>
                          <a:blip r:embed="rId74" cstate="screen">
                            <a:extLst>
                              <a:ext uri="{28A0092B-C50C-407E-A947-70E740481C1C}">
                                <a14:useLocalDpi xmlns:a14="http://schemas.microsoft.com/office/drawing/2010/main"/>
                              </a:ext>
                            </a:extLst>
                          </a:blip>
                          <a:srcRect/>
                          <a:stretch/>
                        </pic:blipFill>
                        <pic:spPr bwMode="auto">
                          <a:xfrm>
                            <a:off x="2399796" y="1932456"/>
                            <a:ext cx="1080683" cy="596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C149ED1" id="群組 208" o:spid="_x0000_s1098" style="position:absolute;left:0;text-align:left;margin-left:11.4pt;margin-top:9.05pt;width:422.35pt;height:304.8pt;z-index:251756544;mso-position-horizontal-relative:margin;mso-width-relative:margin;mso-height-relative:margin" coordsize="51750,35851"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">
                <v:group id="群組 462" o:spid="_x0000_s1099" style="position:absolute;width:50872;height:35026" coordsize="80263,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矩形 195" o:spid="_x0000_s1100" style="position:absolute;left:57950;top:32562;width:22313;height:1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" filled="f" stroked="f" strokeweight="2pt">
                    <v:textbox>
                      <w:txbxContent>
                        <w:p w14:paraId="6CB0E738" w14:textId="3F714C32" w:rsidR="00703D52" w:rsidRPr="00B21BC2"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修读心仪的高中科目或入读心仪的大学。</w:t>
                          </w:r>
                        </w:p>
                        <w:p w14:paraId="59A33249" w14:textId="77777777" w:rsidR="00703D52" w:rsidRPr="0088121E" w:rsidRDefault="00703D52" w:rsidP="00C317A5">
                          <w:pPr>
                            <w:snapToGrid w:val="0"/>
                            <w:rPr>
                              <w:rFonts w:ascii="微軟正黑體" w:eastAsia="微軟正黑體" w:hAnsi="微軟正黑體"/>
                              <w:lang w:eastAsia="zh-TW"/>
                            </w:rPr>
                          </w:pPr>
                        </w:p>
                      </w:txbxContent>
                    </v:textbox>
                  </v:rect>
                  <v:group id="群組 196" o:spid="_x0000_s1101" style="position:absolute;width:79788;height:61518" coordsize="79788,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矩形 198" o:spid="_x0000_s1102" style="position:absolute;left:57666;top:17210;width:22122;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v:textbox>
                        <w:txbxContent>
                          <w:p w14:paraId="64CD0225" w14:textId="26831D57"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考到全级首</w:t>
                            </w:r>
                            <w:r w:rsidRPr="006C360F">
                              <w:rPr>
                                <w:rFonts w:ascii="微軟正黑體" w:eastAsia="SimSun" w:hAnsi="微軟正黑體" w:cs="新細明體"/>
                              </w:rPr>
                              <w:t>10</w:t>
                            </w:r>
                            <w:r w:rsidRPr="006C360F">
                              <w:rPr>
                                <w:rFonts w:ascii="微軟正黑體" w:eastAsia="SimSun" w:hAnsi="微軟正黑體" w:cs="新細明體" w:hint="eastAsia"/>
                              </w:rPr>
                              <w:t>名。</w:t>
                            </w:r>
                          </w:p>
                        </w:txbxContent>
                      </v:textbox>
                    </v:rect>
                    <v:shape id="資料庫圖表 201" o:spid="_x0000_s1103" type="#_x0000_t75" style="position:absolute;left:-185;width:34334;height:61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">
                      <v:imagedata r:id="rId75" o:title=""/>
                      <o:lock v:ext="edit" aspectratio="f"/>
                    </v:shape>
                  </v:group>
                </v:group>
                <v:shape id="文字方塊 459" o:spid="_x0000_s1104" type="#_x0000_t202" style="position:absolute;left:36550;top:1843;width:15200;height:8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" fillcolor="white [3201]" stroked="f" strokeweight=".5pt">
                  <v:textbox>
                    <w:txbxContent>
                      <w:p w14:paraId="27D8274D" w14:textId="369432F4" w:rsidR="00703D52" w:rsidRPr="00346AA1"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帮家中小狗剪指甲。</w:t>
                        </w:r>
                      </w:p>
                    </w:txbxContent>
                  </v:textbox>
                </v:shape>
                <v:shape id="文字方塊 106" o:spid="_x0000_s1105" type="#_x0000_t202" style="position:absolute;left:36727;top:27888;width:12928;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" fillcolor="white [3201]" stroked="f" strokeweight=".5pt">
                  <v:textbox>
                    <w:txbxContent>
                      <w:p w14:paraId="2A6870FE" w14:textId="0621DBB0" w:rsidR="00703D52" w:rsidRPr="00B21BC2" w:rsidRDefault="006C360F" w:rsidP="008440C9">
                        <w:pPr>
                          <w:snapToGrid w:val="0"/>
                          <w:jc w:val="both"/>
                          <w:rPr>
                            <w:rFonts w:ascii="微軟正黑體" w:eastAsia="微軟正黑體" w:hAnsi="微軟正黑體"/>
                            <w:lang w:eastAsia="zh-TW"/>
                          </w:rPr>
                        </w:pPr>
                        <w:r w:rsidRPr="006C360F">
                          <w:rPr>
                            <w:rFonts w:ascii="微軟正黑體" w:eastAsia="SimSun" w:hAnsi="微軟正黑體" w:cs="新細明體" w:hint="eastAsia"/>
                          </w:rPr>
                          <w:t>例如：开设一间宠物诊所。</w:t>
                        </w:r>
                      </w:p>
                      <w:p w14:paraId="03C386B6" w14:textId="77777777" w:rsidR="00703D52" w:rsidRPr="0014788B" w:rsidRDefault="00703D52" w:rsidP="008440C9">
                        <w:pPr>
                          <w:jc w:val="both"/>
                          <w:rPr>
                            <w:rFonts w:ascii="微軟正黑體" w:eastAsia="微軟正黑體" w:hAnsi="微軟正黑體"/>
                            <w:lang w:eastAsia="zh-TW"/>
                          </w:rPr>
                        </w:pPr>
                      </w:p>
                    </w:txbxContent>
                  </v:textbox>
                </v:shape>
                <v:shape id="圖片 473" o:spid="_x0000_s1106" type="#_x0000_t75" style="position:absolute;left:25904;top:843;width:4663;height:7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">
                  <v:imagedata r:id="rId76" o:title=""/>
                </v:shape>
                <v:shape id="圖片 474" o:spid="_x0000_s1107" type="#_x0000_t75" style="position:absolute;left:24410;top:9798;width:7617;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">
                  <v:imagedata r:id="rId77" o:title=""/>
                </v:shape>
                <v:shape id="圖片 225" o:spid="_x0000_s1108" type="#_x0000_t75" style="position:absolute;left:23997;top:19324;width:10807;height:5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">
                  <v:imagedata r:id="rId78" o:title=""/>
                </v:shape>
                <w10:wrap anchorx="margin"/>
              </v:group>
            </w:pict>
          </mc:Fallback>
        </mc:AlternateContent>
      </w:r>
    </w:p>
    <w:p w14:paraId="3B72A68C" w14:textId="77777777" w:rsidR="00C317A5" w:rsidRPr="00C92B6F" w:rsidRDefault="00C317A5" w:rsidP="00C317A5">
      <w:pPr>
        <w:spacing w:after="200" w:line="276" w:lineRule="auto"/>
        <w:rPr>
          <w:rFonts w:eastAsia="微軟正黑體"/>
          <w:b/>
          <w:bCs/>
          <w:sz w:val="28"/>
          <w:szCs w:val="28"/>
          <w:lang w:val="en-US" w:eastAsia="zh-HK"/>
        </w:rPr>
      </w:pPr>
    </w:p>
    <w:p w14:paraId="386C10DE" w14:textId="77777777" w:rsidR="00C317A5" w:rsidRPr="00C92B6F" w:rsidRDefault="00C317A5" w:rsidP="00C317A5">
      <w:pPr>
        <w:spacing w:after="200" w:line="276" w:lineRule="auto"/>
        <w:rPr>
          <w:rFonts w:eastAsia="微軟正黑體"/>
          <w:b/>
          <w:bCs/>
          <w:sz w:val="28"/>
          <w:szCs w:val="28"/>
          <w:lang w:val="en-US" w:eastAsia="zh-HK"/>
        </w:rPr>
      </w:pPr>
    </w:p>
    <w:p w14:paraId="24CFDD7B" w14:textId="77777777" w:rsidR="00C317A5" w:rsidRPr="00C92B6F" w:rsidRDefault="00C317A5" w:rsidP="00C317A5">
      <w:pPr>
        <w:spacing w:after="200" w:line="276" w:lineRule="auto"/>
        <w:rPr>
          <w:rFonts w:eastAsia="微軟正黑體"/>
          <w:b/>
          <w:bCs/>
          <w:sz w:val="28"/>
          <w:szCs w:val="28"/>
          <w:lang w:val="en-US" w:eastAsia="zh-HK"/>
        </w:rPr>
      </w:pPr>
    </w:p>
    <w:p w14:paraId="55708070" w14:textId="58125887" w:rsidR="00C317A5" w:rsidRPr="00C92B6F" w:rsidRDefault="00C317A5" w:rsidP="00C317A5">
      <w:pPr>
        <w:spacing w:after="200" w:line="276" w:lineRule="auto"/>
        <w:rPr>
          <w:rFonts w:eastAsia="微軟正黑體"/>
          <w:b/>
          <w:bCs/>
          <w:sz w:val="28"/>
          <w:szCs w:val="28"/>
          <w:lang w:val="en-US" w:eastAsia="zh-HK"/>
        </w:rPr>
      </w:pPr>
    </w:p>
    <w:p w14:paraId="57FC30D6" w14:textId="61892A4C" w:rsidR="00C317A5" w:rsidRPr="00C92B6F" w:rsidRDefault="00C317A5" w:rsidP="00C317A5">
      <w:pPr>
        <w:spacing w:after="200" w:line="276" w:lineRule="auto"/>
        <w:rPr>
          <w:rFonts w:eastAsia="微軟正黑體"/>
          <w:b/>
          <w:bCs/>
          <w:sz w:val="28"/>
          <w:szCs w:val="28"/>
          <w:lang w:val="en-US" w:eastAsia="zh-HK"/>
        </w:rPr>
      </w:pPr>
    </w:p>
    <w:p w14:paraId="00EA6E05" w14:textId="4B84719D" w:rsidR="00C317A5" w:rsidRPr="00C92B6F" w:rsidRDefault="00C317A5" w:rsidP="00C317A5">
      <w:pPr>
        <w:spacing w:after="200" w:line="276" w:lineRule="auto"/>
        <w:rPr>
          <w:rFonts w:eastAsia="微軟正黑體"/>
          <w:b/>
          <w:bCs/>
          <w:sz w:val="28"/>
          <w:szCs w:val="28"/>
          <w:lang w:val="en-US" w:eastAsia="zh-HK"/>
        </w:rPr>
      </w:pPr>
    </w:p>
    <w:p w14:paraId="484836F7" w14:textId="3262430C" w:rsidR="00C317A5" w:rsidRPr="00C92B6F" w:rsidRDefault="00C317A5" w:rsidP="00C317A5">
      <w:pPr>
        <w:spacing w:after="200" w:line="276" w:lineRule="auto"/>
        <w:rPr>
          <w:rFonts w:eastAsia="微軟正黑體"/>
          <w:b/>
          <w:bCs/>
          <w:lang w:val="en-US" w:eastAsia="zh-HK"/>
        </w:rPr>
      </w:pPr>
    </w:p>
    <w:p w14:paraId="7C0FC00E" w14:textId="2E69283D" w:rsidR="00F46BFF" w:rsidRPr="00C92B6F" w:rsidRDefault="00F46BFF" w:rsidP="00C317A5">
      <w:pPr>
        <w:spacing w:after="200" w:line="276" w:lineRule="auto"/>
        <w:rPr>
          <w:rFonts w:eastAsia="微軟正黑體"/>
          <w:b/>
          <w:bCs/>
          <w:lang w:val="en-US" w:eastAsia="zh-HK"/>
        </w:rPr>
      </w:pPr>
    </w:p>
    <w:p w14:paraId="707ED073" w14:textId="217596A9" w:rsidR="00F46BFF" w:rsidRPr="00C92B6F" w:rsidRDefault="00F86F3F" w:rsidP="00C317A5">
      <w:pPr>
        <w:spacing w:after="200" w:line="276" w:lineRule="auto"/>
        <w:rPr>
          <w:rFonts w:eastAsia="微軟正黑體"/>
          <w:b/>
          <w:bCs/>
          <w:lang w:val="en-US" w:eastAsia="zh-HK"/>
        </w:rPr>
      </w:pPr>
      <w:r w:rsidRPr="00C92B6F">
        <w:rPr>
          <w:noProof/>
          <w:lang w:val="en-US"/>
        </w:rPr>
        <w:drawing>
          <wp:anchor distT="0" distB="0" distL="114300" distR="114300" simplePos="0" relativeHeight="251700224" behindDoc="1" locked="0" layoutInCell="1" allowOverlap="1" wp14:anchorId="52B38EAC" wp14:editId="36F1C1C5">
            <wp:simplePos x="0" y="0"/>
            <wp:positionH relativeFrom="column">
              <wp:posOffset>2673985</wp:posOffset>
            </wp:positionH>
            <wp:positionV relativeFrom="paragraph">
              <wp:posOffset>113030</wp:posOffset>
            </wp:positionV>
            <wp:extent cx="1002983" cy="777240"/>
            <wp:effectExtent l="0" t="0" r="6985" b="381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screen">
                      <a:extLst>
                        <a:ext uri="{28A0092B-C50C-407E-A947-70E740481C1C}">
                          <a14:useLocalDpi xmlns:a14="http://schemas.microsoft.com/office/drawing/2010/main"/>
                        </a:ext>
                      </a:extLst>
                    </a:blip>
                    <a:stretch>
                      <a:fillRect/>
                    </a:stretch>
                  </pic:blipFill>
                  <pic:spPr bwMode="auto">
                    <a:xfrm>
                      <a:off x="0" y="0"/>
                      <a:ext cx="1013067" cy="785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13D133" w14:textId="2D7F4D0E" w:rsidR="00FA6F10" w:rsidRPr="00C92B6F" w:rsidRDefault="00FA6F10" w:rsidP="00C317A5">
      <w:pPr>
        <w:spacing w:after="200" w:line="276" w:lineRule="auto"/>
        <w:rPr>
          <w:rFonts w:eastAsia="微軟正黑體"/>
          <w:b/>
          <w:bCs/>
          <w:lang w:val="en-US" w:eastAsia="zh-HK"/>
        </w:rPr>
      </w:pPr>
    </w:p>
    <w:p w14:paraId="4621BC6D" w14:textId="62C101F9" w:rsidR="00B15F82" w:rsidRPr="00C92B6F" w:rsidRDefault="00B15F82" w:rsidP="00C317A5">
      <w:pPr>
        <w:spacing w:after="200" w:line="276" w:lineRule="auto"/>
        <w:rPr>
          <w:rFonts w:eastAsia="微軟正黑體"/>
          <w:b/>
          <w:bCs/>
          <w:lang w:val="en-US" w:eastAsia="zh-HK"/>
        </w:rPr>
      </w:pPr>
    </w:p>
    <w:p w14:paraId="21E5E837" w14:textId="05C28DAB" w:rsidR="00F46BFF" w:rsidRPr="00C92B6F" w:rsidRDefault="006C360F" w:rsidP="008440C9">
      <w:pPr>
        <w:spacing w:after="200" w:line="276" w:lineRule="auto"/>
        <w:ind w:firstLineChars="150" w:firstLine="361"/>
        <w:rPr>
          <w:rFonts w:eastAsia="微軟正黑體"/>
          <w:b/>
          <w:bCs/>
          <w:lang w:val="en-US" w:eastAsia="zh-HK"/>
        </w:rPr>
      </w:pPr>
      <w:r w:rsidRPr="006C360F">
        <w:rPr>
          <w:rFonts w:eastAsia="SimSun" w:hint="eastAsia"/>
          <w:b/>
          <w:bCs/>
          <w:lang w:val="en-US"/>
        </w:rPr>
        <w:t>图</w:t>
      </w:r>
      <w:r w:rsidRPr="006C360F">
        <w:rPr>
          <w:rFonts w:eastAsia="SimSun"/>
          <w:b/>
          <w:bCs/>
          <w:lang w:val="en-US"/>
        </w:rPr>
        <w:t>4</w:t>
      </w:r>
      <w:r w:rsidRPr="006C360F">
        <w:rPr>
          <w:rFonts w:eastAsia="SimSun" w:hint="eastAsia"/>
          <w:b/>
          <w:bCs/>
          <w:lang w:val="en-US"/>
        </w:rPr>
        <w:t xml:space="preserve">　目标的类型</w:t>
      </w:r>
    </w:p>
    <w:p w14:paraId="4E80AD64" w14:textId="0652EFD6" w:rsidR="003525BA" w:rsidRPr="00C92B6F" w:rsidRDefault="003525BA" w:rsidP="0014788B">
      <w:pPr>
        <w:snapToGrid w:val="0"/>
        <w:spacing w:line="276" w:lineRule="auto"/>
        <w:rPr>
          <w:rFonts w:eastAsia="微軟正黑體"/>
          <w:b/>
          <w:bCs/>
          <w:sz w:val="28"/>
          <w:szCs w:val="28"/>
          <w:lang w:val="en-US" w:eastAsia="zh-HK"/>
        </w:rPr>
      </w:pPr>
    </w:p>
    <w:p w14:paraId="104A4A4F" w14:textId="4D78B9AD" w:rsidR="003525BA" w:rsidRPr="00C92B6F" w:rsidRDefault="003525BA" w:rsidP="0014788B">
      <w:pPr>
        <w:snapToGrid w:val="0"/>
        <w:spacing w:line="276" w:lineRule="auto"/>
        <w:rPr>
          <w:rFonts w:eastAsia="微軟正黑體"/>
          <w:b/>
          <w:bCs/>
          <w:sz w:val="28"/>
          <w:szCs w:val="28"/>
          <w:lang w:val="en-US" w:eastAsia="zh-HK"/>
        </w:rPr>
      </w:pPr>
    </w:p>
    <w:p w14:paraId="2D063663" w14:textId="77777777" w:rsidR="003525BA" w:rsidRPr="00C92B6F" w:rsidRDefault="003525BA" w:rsidP="0014788B">
      <w:pPr>
        <w:snapToGrid w:val="0"/>
        <w:spacing w:line="276" w:lineRule="auto"/>
        <w:rPr>
          <w:rFonts w:eastAsia="微軟正黑體"/>
          <w:b/>
          <w:bCs/>
          <w:sz w:val="28"/>
          <w:szCs w:val="28"/>
          <w:lang w:val="en-US" w:eastAsia="zh-HK"/>
        </w:rPr>
      </w:pPr>
    </w:p>
    <w:p w14:paraId="12F49E06" w14:textId="77777777" w:rsidR="00327014" w:rsidRPr="00C92B6F" w:rsidRDefault="00327014">
      <w:pPr>
        <w:spacing w:after="200" w:line="276" w:lineRule="auto"/>
        <w:rPr>
          <w:rFonts w:eastAsia="微軟正黑體"/>
          <w:b/>
          <w:bCs/>
          <w:sz w:val="28"/>
          <w:szCs w:val="28"/>
          <w:lang w:val="en-US" w:eastAsia="zh-HK"/>
        </w:rPr>
      </w:pPr>
      <w:r w:rsidRPr="00C92B6F">
        <w:rPr>
          <w:rFonts w:eastAsia="微軟正黑體"/>
          <w:b/>
          <w:bCs/>
          <w:sz w:val="28"/>
          <w:szCs w:val="28"/>
          <w:lang w:val="en-US" w:eastAsia="zh-HK"/>
        </w:rPr>
        <w:br w:type="page"/>
      </w:r>
    </w:p>
    <w:p w14:paraId="7BB386AE" w14:textId="4FBA515C" w:rsidR="007C66DF" w:rsidRPr="00C92B6F" w:rsidRDefault="00B81F67" w:rsidP="00365F39">
      <w:pPr>
        <w:snapToGrid w:val="0"/>
        <w:spacing w:line="276" w:lineRule="auto"/>
        <w:jc w:val="both"/>
        <w:rPr>
          <w:rFonts w:eastAsia="微軟正黑體"/>
          <w:b/>
          <w:bCs/>
          <w:sz w:val="28"/>
          <w:szCs w:val="28"/>
          <w:lang w:val="en-US" w:eastAsia="zh-HK"/>
        </w:rPr>
      </w:pPr>
      <w:r w:rsidRPr="00C92B6F">
        <w:rPr>
          <w:noProof/>
          <w:color w:val="000000" w:themeColor="text1"/>
          <w:lang w:val="en-US"/>
        </w:rPr>
        <w:drawing>
          <wp:anchor distT="0" distB="0" distL="114300" distR="114300" simplePos="0" relativeHeight="251573248" behindDoc="0" locked="0" layoutInCell="1" allowOverlap="1" wp14:anchorId="17B38186" wp14:editId="73A3743C">
            <wp:simplePos x="0" y="0"/>
            <wp:positionH relativeFrom="page">
              <wp:posOffset>4922647</wp:posOffset>
            </wp:positionH>
            <wp:positionV relativeFrom="paragraph">
              <wp:posOffset>167005</wp:posOffset>
            </wp:positionV>
            <wp:extent cx="2073910" cy="1264920"/>
            <wp:effectExtent l="0" t="0" r="0" b="0"/>
            <wp:wrapSquare wrapText="bothSides"/>
            <wp:docPr id="284" name="圖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screen">
                      <a:extLst>
                        <a:ext uri="{28A0092B-C50C-407E-A947-70E740481C1C}">
                          <a14:useLocalDpi xmlns:a14="http://schemas.microsoft.com/office/drawing/2010/main"/>
                        </a:ext>
                      </a:extLst>
                    </a:blip>
                    <a:stretch>
                      <a:fillRect/>
                    </a:stretch>
                  </pic:blipFill>
                  <pic:spPr>
                    <a:xfrm>
                      <a:off x="0" y="0"/>
                      <a:ext cx="2073910" cy="1264920"/>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
          <w:bCs/>
          <w:sz w:val="28"/>
          <w:szCs w:val="28"/>
          <w:lang w:val="en-US"/>
        </w:rPr>
        <w:t>工作纸五：制定目标的原则</w:t>
      </w:r>
    </w:p>
    <w:p w14:paraId="384BE430" w14:textId="04D29F55" w:rsidR="00A44669" w:rsidRPr="00C92B6F" w:rsidRDefault="006C360F" w:rsidP="00365F39">
      <w:pPr>
        <w:snapToGrid w:val="0"/>
        <w:spacing w:line="276" w:lineRule="auto"/>
        <w:jc w:val="both"/>
        <w:rPr>
          <w:rFonts w:eastAsia="微軟正黑體"/>
          <w:bCs/>
          <w:color w:val="000000" w:themeColor="text1"/>
          <w:lang w:eastAsia="zh-TW"/>
        </w:rPr>
      </w:pPr>
      <w:r w:rsidRPr="006C360F">
        <w:rPr>
          <w:rFonts w:eastAsia="SimSun" w:hint="eastAsia"/>
        </w:rPr>
        <w:t>每个人都有各自的梦想，我们应早作规划，定立良好的计划，有助梦想实现。</w:t>
      </w:r>
    </w:p>
    <w:p w14:paraId="3B898081" w14:textId="5B7E2874" w:rsidR="00DC7FD9" w:rsidRPr="00C92B6F" w:rsidRDefault="006C360F" w:rsidP="00365F39">
      <w:pPr>
        <w:snapToGrid w:val="0"/>
        <w:spacing w:line="276" w:lineRule="auto"/>
        <w:jc w:val="both"/>
        <w:rPr>
          <w:rFonts w:eastAsia="微軟正黑體"/>
          <w:bCs/>
        </w:rPr>
      </w:pPr>
      <w:r w:rsidRPr="006C360F">
        <w:rPr>
          <w:rFonts w:eastAsia="SimSun" w:hint="eastAsia"/>
          <w:bCs/>
          <w:color w:val="000000" w:themeColor="text1"/>
          <w:lang w:val="en-US"/>
        </w:rPr>
        <w:t>你有希望实现的梦想吗？我们可以根据梦想定立长期目标，然后据此定立一系列的短期目标。切记各阶段的目标需要相关，循序渐进</w:t>
      </w:r>
      <w:r w:rsidRPr="006C360F">
        <w:rPr>
          <w:rFonts w:eastAsia="SimSun" w:hint="eastAsia"/>
          <w:bCs/>
        </w:rPr>
        <w:t>。最终，一个一个小目标组合起来，就能实现大梦想！</w:t>
      </w:r>
    </w:p>
    <w:p w14:paraId="3F5A36D1" w14:textId="67419549" w:rsidR="00B81F67" w:rsidRPr="00C92B6F" w:rsidRDefault="005237B8" w:rsidP="0004115A">
      <w:pPr>
        <w:snapToGrid w:val="0"/>
        <w:spacing w:line="276" w:lineRule="auto"/>
        <w:rPr>
          <w:rFonts w:eastAsia="微軟正黑體"/>
          <w:b/>
          <w:bCs/>
          <w:color w:val="000000" w:themeColor="text1"/>
          <w:sz w:val="32"/>
          <w:szCs w:val="32"/>
        </w:rPr>
      </w:pPr>
      <w:r w:rsidRPr="00C92B6F">
        <w:rPr>
          <w:rFonts w:eastAsia="微軟正黑體"/>
          <w:b/>
          <w:bCs/>
          <w:noProof/>
          <w:color w:val="000000" w:themeColor="text1"/>
          <w:sz w:val="32"/>
          <w:szCs w:val="32"/>
          <w:lang w:val="en-US"/>
        </w:rPr>
        <mc:AlternateContent>
          <mc:Choice Requires="wpg">
            <w:drawing>
              <wp:anchor distT="0" distB="0" distL="114300" distR="114300" simplePos="0" relativeHeight="251738112" behindDoc="0" locked="0" layoutInCell="1" allowOverlap="1" wp14:anchorId="525AF345" wp14:editId="5B1710A6">
                <wp:simplePos x="0" y="0"/>
                <wp:positionH relativeFrom="margin">
                  <wp:posOffset>89535</wp:posOffset>
                </wp:positionH>
                <wp:positionV relativeFrom="paragraph">
                  <wp:posOffset>103892</wp:posOffset>
                </wp:positionV>
                <wp:extent cx="1393893" cy="2766060"/>
                <wp:effectExtent l="0" t="0" r="15875" b="0"/>
                <wp:wrapSquare wrapText="bothSides"/>
                <wp:docPr id="481" name="群組 481"/>
                <wp:cNvGraphicFramePr/>
                <a:graphic xmlns:a="http://schemas.openxmlformats.org/drawingml/2006/main">
                  <a:graphicData uri="http://schemas.microsoft.com/office/word/2010/wordprocessingGroup">
                    <wpg:wgp>
                      <wpg:cNvGrpSpPr/>
                      <wpg:grpSpPr>
                        <a:xfrm>
                          <a:off x="0" y="0"/>
                          <a:ext cx="1393893" cy="2766060"/>
                          <a:chOff x="90486" y="0"/>
                          <a:chExt cx="1400562" cy="2852341"/>
                        </a:xfrm>
                      </wpg:grpSpPr>
                      <wps:wsp>
                        <wps:cNvPr id="27" name="文字方塊 2"/>
                        <wps:cNvSpPr txBox="1">
                          <a:spLocks noChangeArrowheads="1"/>
                        </wps:cNvSpPr>
                        <wps:spPr bwMode="auto">
                          <a:xfrm>
                            <a:off x="434094" y="2488486"/>
                            <a:ext cx="679450" cy="363855"/>
                          </a:xfrm>
                          <a:prstGeom prst="rect">
                            <a:avLst/>
                          </a:prstGeom>
                          <a:noFill/>
                          <a:ln w="9525">
                            <a:noFill/>
                            <a:miter lim="800000"/>
                            <a:headEnd/>
                            <a:tailEnd/>
                          </a:ln>
                        </wps:spPr>
                        <wps:txbx>
                          <w:txbxContent>
                            <w:p w14:paraId="0FC0F8F5" w14:textId="7989EC7F" w:rsidR="00703D52" w:rsidRPr="00BD1A46" w:rsidRDefault="006C360F" w:rsidP="00BD1A46">
                              <w:pPr>
                                <w:jc w:val="center"/>
                                <w:rPr>
                                  <w:rFonts w:ascii="微軟正黑體" w:eastAsia="微軟正黑體" w:hAnsi="微軟正黑體"/>
                                  <w:b/>
                                  <w:bCs/>
                                </w:rPr>
                              </w:pPr>
                              <w:r w:rsidRPr="006C360F">
                                <w:rPr>
                                  <w:rFonts w:ascii="微軟正黑體" w:eastAsia="SimSun" w:hAnsi="微軟正黑體" w:cs="新細明體" w:hint="eastAsia"/>
                                  <w:b/>
                                  <w:bCs/>
                                </w:rPr>
                                <w:t>智文</w:t>
                              </w:r>
                            </w:p>
                          </w:txbxContent>
                        </wps:txbx>
                        <wps:bodyPr rot="0" vert="horz" wrap="square" lIns="91440" tIns="45720" rIns="91440" bIns="45720" anchor="t" anchorCtr="0">
                          <a:noAutofit/>
                        </wps:bodyPr>
                      </wps:wsp>
                      <wpg:grpSp>
                        <wpg:cNvPr id="541" name="群組 541"/>
                        <wpg:cNvGrpSpPr/>
                        <wpg:grpSpPr>
                          <a:xfrm>
                            <a:off x="90486" y="0"/>
                            <a:ext cx="1400562" cy="2385880"/>
                            <a:chOff x="90486" y="0"/>
                            <a:chExt cx="1400562" cy="2271686"/>
                          </a:xfrm>
                        </wpg:grpSpPr>
                        <pic:pic xmlns:pic="http://schemas.openxmlformats.org/drawingml/2006/picture">
                          <pic:nvPicPr>
                            <pic:cNvPr id="7" name="圖片 7"/>
                            <pic:cNvPicPr>
                              <a:picLocks noChangeAspect="1"/>
                            </pic:cNvPicPr>
                          </pic:nvPicPr>
                          <pic:blipFill rotWithShape="1">
                            <a:blip r:embed="rId81" cstate="screen">
                              <a:extLst>
                                <a:ext uri="{28A0092B-C50C-407E-A947-70E740481C1C}">
                                  <a14:useLocalDpi xmlns:a14="http://schemas.microsoft.com/office/drawing/2010/main"/>
                                </a:ext>
                              </a:extLst>
                            </a:blip>
                            <a:srcRect l="5655" t="27348" r="6821" b="5080"/>
                            <a:stretch/>
                          </pic:blipFill>
                          <pic:spPr bwMode="auto">
                            <a:xfrm>
                              <a:off x="90486" y="972608"/>
                              <a:ext cx="1400560" cy="1299078"/>
                            </a:xfrm>
                            <a:prstGeom prst="rect">
                              <a:avLst/>
                            </a:prstGeom>
                            <a:ln>
                              <a:noFill/>
                            </a:ln>
                            <a:extLst>
                              <a:ext uri="{53640926-AAD7-44D8-BBD7-CCE9431645EC}">
                                <a14:shadowObscured xmlns:a14="http://schemas.microsoft.com/office/drawing/2010/main"/>
                              </a:ext>
                            </a:extLst>
                          </pic:spPr>
                        </pic:pic>
                        <wps:wsp>
                          <wps:cNvPr id="539" name="矩形 539"/>
                          <wps:cNvSpPr/>
                          <wps:spPr>
                            <a:xfrm>
                              <a:off x="271848" y="0"/>
                              <a:ext cx="1219200" cy="345732"/>
                            </a:xfrm>
                            <a:prstGeom prst="rect">
                              <a:avLst/>
                            </a:prstGeom>
                          </wps:spPr>
                          <wps:style>
                            <a:lnRef idx="2">
                              <a:schemeClr val="dk1"/>
                            </a:lnRef>
                            <a:fillRef idx="1">
                              <a:schemeClr val="lt1"/>
                            </a:fillRef>
                            <a:effectRef idx="0">
                              <a:schemeClr val="dk1"/>
                            </a:effectRef>
                            <a:fontRef idx="minor">
                              <a:schemeClr val="dk1"/>
                            </a:fontRef>
                          </wps:style>
                          <wps:txbx>
                            <w:txbxContent>
                              <w:p w14:paraId="28B270F1" w14:textId="091A4A76" w:rsidR="00703D52" w:rsidRPr="00F24D45" w:rsidRDefault="006C360F" w:rsidP="00F24D45">
                                <w:pPr>
                                  <w:jc w:val="center"/>
                                  <w:rPr>
                                    <w:rFonts w:ascii="微軟正黑體" w:eastAsia="微軟正黑體" w:hAnsi="微軟正黑體"/>
                                    <w:b/>
                                    <w:sz w:val="28"/>
                                    <w:szCs w:val="28"/>
                                  </w:rPr>
                                </w:pPr>
                                <w:r w:rsidRPr="006C360F">
                                  <w:rPr>
                                    <w:rFonts w:ascii="微軟正黑體" w:eastAsia="SimSun" w:hAnsi="微軟正黑體" w:cs="新細明體" w:hint="eastAsia"/>
                                    <w:b/>
                                    <w:sz w:val="28"/>
                                    <w:szCs w:val="28"/>
                                  </w:rPr>
                                  <w:t>我想创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25AF345" id="群組 481" o:spid="_x0000_s1109" style="position:absolute;margin-left:7.05pt;margin-top:8.2pt;width:109.75pt;height:217.8pt;z-index:251738112;mso-position-horizontal-relative:margin;mso-width-relative:margin;mso-height-relative:margin" coordorigin="904" coordsize="14005,28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">
                <v:shape id="_x0000_s1110" type="#_x0000_t202" style="position:absolute;left:4340;top:24884;width:6795;height:3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FC0F8F5" w14:textId="7989EC7F" w:rsidR="00703D52" w:rsidRPr="00BD1A46" w:rsidRDefault="006C360F" w:rsidP="00BD1A46">
                        <w:pPr>
                          <w:jc w:val="center"/>
                          <w:rPr>
                            <w:rFonts w:ascii="微軟正黑體" w:eastAsia="微軟正黑體" w:hAnsi="微軟正黑體"/>
                            <w:b/>
                            <w:bCs/>
                          </w:rPr>
                        </w:pPr>
                        <w:r w:rsidRPr="006C360F">
                          <w:rPr>
                            <w:rFonts w:ascii="微軟正黑體" w:eastAsia="SimSun" w:hAnsi="微軟正黑體" w:cs="新細明體" w:hint="eastAsia"/>
                            <w:b/>
                            <w:bCs/>
                          </w:rPr>
                          <w:t>智文</w:t>
                        </w:r>
                      </w:p>
                    </w:txbxContent>
                  </v:textbox>
                </v:shape>
                <v:group id="群組 541" o:spid="_x0000_s1111" style="position:absolute;left:904;width:14006;height:23858" coordorigin="904" coordsize="14005,22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圖片 7" o:spid="_x0000_s1112" type="#_x0000_t75" style="position:absolute;left:904;top:9726;width:14006;height:12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">
                    <v:imagedata r:id="rId82" o:title="" croptop="17923f" cropbottom="3329f" cropleft="3706f" cropright="4470f"/>
                  </v:shape>
                  <v:rect id="矩形 539" o:spid="_x0000_s1113" style="position:absolute;left:2718;width:12192;height:3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" fillcolor="white [3201]" strokecolor="black [3200]" strokeweight="2pt">
                    <v:textbox>
                      <w:txbxContent>
                        <w:p w14:paraId="28B270F1" w14:textId="091A4A76" w:rsidR="00703D52" w:rsidRPr="00F24D45" w:rsidRDefault="006C360F" w:rsidP="00F24D45">
                          <w:pPr>
                            <w:jc w:val="center"/>
                            <w:rPr>
                              <w:rFonts w:ascii="微軟正黑體" w:eastAsia="微軟正黑體" w:hAnsi="微軟正黑體"/>
                              <w:b/>
                              <w:sz w:val="28"/>
                              <w:szCs w:val="28"/>
                            </w:rPr>
                          </w:pPr>
                          <w:r w:rsidRPr="006C360F">
                            <w:rPr>
                              <w:rFonts w:ascii="微軟正黑體" w:eastAsia="SimSun" w:hAnsi="微軟正黑體" w:cs="新細明體" w:hint="eastAsia"/>
                              <w:b/>
                              <w:sz w:val="28"/>
                              <w:szCs w:val="28"/>
                            </w:rPr>
                            <w:t>我想创业</w:t>
                          </w:r>
                        </w:p>
                      </w:txbxContent>
                    </v:textbox>
                  </v:rect>
                </v:group>
                <w10:wrap type="square" anchorx="margin"/>
              </v:group>
            </w:pict>
          </mc:Fallback>
        </mc:AlternateContent>
      </w:r>
    </w:p>
    <w:p w14:paraId="5117494C" w14:textId="31802601" w:rsidR="008C6EAF" w:rsidRPr="00C92B6F" w:rsidRDefault="006C360F" w:rsidP="00365F39">
      <w:pPr>
        <w:snapToGrid w:val="0"/>
        <w:spacing w:line="276" w:lineRule="auto"/>
        <w:ind w:leftChars="1181" w:left="2834" w:firstLine="1"/>
        <w:rPr>
          <w:rFonts w:eastAsia="微軟正黑體"/>
          <w:bCs/>
          <w:color w:val="000000" w:themeColor="text1"/>
          <w:lang w:eastAsia="zh-HK"/>
        </w:rPr>
      </w:pPr>
      <w:r w:rsidRPr="006C360F">
        <w:rPr>
          <w:rFonts w:eastAsia="SimSun" w:hint="eastAsia"/>
          <w:bCs/>
          <w:color w:val="000000" w:themeColor="text1"/>
        </w:rPr>
        <w:t>智文的梦想是拥有电脑软件开发公司，以下是他迈向梦想之路。</w:t>
      </w:r>
    </w:p>
    <w:p w14:paraId="63C0556F" w14:textId="546CC1E4" w:rsidR="008E7F8A" w:rsidRPr="00C92B6F" w:rsidRDefault="008E7F8A" w:rsidP="0004115A">
      <w:pPr>
        <w:snapToGrid w:val="0"/>
        <w:spacing w:line="276" w:lineRule="auto"/>
        <w:rPr>
          <w:rFonts w:eastAsia="微軟正黑體"/>
          <w:bCs/>
          <w:color w:val="000000" w:themeColor="text1"/>
          <w:lang w:eastAsia="zh-TW"/>
        </w:rPr>
      </w:pPr>
    </w:p>
    <w:p w14:paraId="0CB0663B" w14:textId="77777777" w:rsidR="00365F39" w:rsidRDefault="00365F39" w:rsidP="0004115A">
      <w:pPr>
        <w:snapToGrid w:val="0"/>
        <w:spacing w:line="276" w:lineRule="auto"/>
        <w:rPr>
          <w:rFonts w:eastAsia="SimSun"/>
          <w:b/>
          <w:color w:val="000000" w:themeColor="text1"/>
          <w:sz w:val="32"/>
          <w:szCs w:val="32"/>
        </w:rPr>
      </w:pPr>
    </w:p>
    <w:p w14:paraId="7584A550" w14:textId="1EE68606" w:rsidR="00066A31" w:rsidRPr="00C92B6F" w:rsidRDefault="006C360F" w:rsidP="0004115A">
      <w:pPr>
        <w:snapToGrid w:val="0"/>
        <w:spacing w:line="276" w:lineRule="auto"/>
        <w:rPr>
          <w:rFonts w:eastAsia="微軟正黑體"/>
          <w:b/>
          <w:color w:val="000000" w:themeColor="text1"/>
          <w:sz w:val="32"/>
          <w:szCs w:val="32"/>
          <w:lang w:eastAsia="zh-TW"/>
        </w:rPr>
      </w:pPr>
      <w:r w:rsidRPr="006C360F">
        <w:rPr>
          <w:rFonts w:eastAsia="SimSun" w:hint="eastAsia"/>
          <w:b/>
          <w:color w:val="000000" w:themeColor="text1"/>
          <w:sz w:val="32"/>
          <w:szCs w:val="32"/>
        </w:rPr>
        <w:t>智文迈向梦想之路</w:t>
      </w:r>
    </w:p>
    <w:p w14:paraId="3F96AF3C" w14:textId="12425CDC" w:rsidR="00757948" w:rsidRPr="00C92B6F" w:rsidRDefault="00757948" w:rsidP="0004115A">
      <w:pPr>
        <w:snapToGrid w:val="0"/>
        <w:spacing w:line="276" w:lineRule="auto"/>
        <w:rPr>
          <w:rFonts w:eastAsia="微軟正黑體"/>
          <w:bCs/>
          <w:color w:val="000000" w:themeColor="text1"/>
          <w:lang w:eastAsia="zh-TW"/>
        </w:rPr>
      </w:pPr>
    </w:p>
    <w:p w14:paraId="713C8EB4" w14:textId="57DC04C6" w:rsidR="00757948" w:rsidRPr="00C92B6F" w:rsidRDefault="00757948" w:rsidP="0004115A">
      <w:pPr>
        <w:snapToGrid w:val="0"/>
        <w:spacing w:line="276" w:lineRule="auto"/>
        <w:rPr>
          <w:rFonts w:eastAsia="微軟正黑體"/>
          <w:bCs/>
          <w:color w:val="000000" w:themeColor="text1"/>
          <w:lang w:eastAsia="zh-TW"/>
        </w:rPr>
      </w:pPr>
    </w:p>
    <w:p w14:paraId="7C4B673F" w14:textId="16E281C2" w:rsidR="00757948" w:rsidRPr="00C92B6F" w:rsidRDefault="00757948" w:rsidP="0004115A">
      <w:pPr>
        <w:snapToGrid w:val="0"/>
        <w:spacing w:line="276" w:lineRule="auto"/>
        <w:rPr>
          <w:rFonts w:eastAsia="微軟正黑體"/>
          <w:bCs/>
          <w:color w:val="000000" w:themeColor="text1"/>
          <w:lang w:eastAsia="zh-TW"/>
        </w:rPr>
      </w:pPr>
    </w:p>
    <w:p w14:paraId="105384D0" w14:textId="72B30639" w:rsidR="00757948" w:rsidRPr="00C92B6F" w:rsidRDefault="00757948" w:rsidP="0004115A">
      <w:pPr>
        <w:snapToGrid w:val="0"/>
        <w:spacing w:line="276" w:lineRule="auto"/>
        <w:rPr>
          <w:rFonts w:eastAsia="微軟正黑體"/>
          <w:bCs/>
          <w:color w:val="000000" w:themeColor="text1"/>
          <w:lang w:eastAsia="zh-TW"/>
        </w:rPr>
      </w:pPr>
    </w:p>
    <w:p w14:paraId="650D0253" w14:textId="367CBAD0" w:rsidR="00F218EB" w:rsidRPr="00C92B6F" w:rsidRDefault="00F218EB" w:rsidP="0004115A">
      <w:pPr>
        <w:snapToGrid w:val="0"/>
        <w:spacing w:line="276" w:lineRule="auto"/>
        <w:rPr>
          <w:rFonts w:eastAsia="微軟正黑體"/>
          <w:bCs/>
          <w:color w:val="000000" w:themeColor="text1"/>
          <w:lang w:eastAsia="zh-TW"/>
        </w:rPr>
      </w:pPr>
    </w:p>
    <w:p w14:paraId="5AF04F88" w14:textId="5E65F510" w:rsidR="00066A31" w:rsidRPr="00C92B6F" w:rsidRDefault="00066A31" w:rsidP="0004115A">
      <w:pPr>
        <w:snapToGrid w:val="0"/>
        <w:spacing w:line="276" w:lineRule="auto"/>
        <w:rPr>
          <w:rFonts w:eastAsia="微軟正黑體"/>
          <w:bCs/>
          <w:color w:val="000000" w:themeColor="text1"/>
          <w:lang w:eastAsia="zh-TW"/>
        </w:rPr>
      </w:pPr>
    </w:p>
    <w:p w14:paraId="07E70298" w14:textId="22F7B3AD" w:rsidR="00066A31" w:rsidRPr="00C92B6F" w:rsidRDefault="008440C9" w:rsidP="0004115A">
      <w:pPr>
        <w:snapToGrid w:val="0"/>
        <w:spacing w:line="276" w:lineRule="auto"/>
        <w:rPr>
          <w:rFonts w:eastAsia="微軟正黑體"/>
          <w:bCs/>
          <w:color w:val="000000" w:themeColor="text1"/>
          <w:lang w:eastAsia="zh-TW"/>
        </w:rPr>
      </w:pPr>
      <w:r w:rsidRPr="00C92B6F">
        <w:rPr>
          <w:rFonts w:eastAsia="微軟正黑體"/>
          <w:bCs/>
          <w:noProof/>
          <w:color w:val="000000" w:themeColor="text1"/>
          <w:lang w:val="en-US"/>
        </w:rPr>
        <mc:AlternateContent>
          <mc:Choice Requires="wps">
            <w:drawing>
              <wp:anchor distT="0" distB="0" distL="114300" distR="114300" simplePos="0" relativeHeight="251758592" behindDoc="0" locked="0" layoutInCell="1" allowOverlap="1" wp14:anchorId="1A9326BA" wp14:editId="39A6EC86">
                <wp:simplePos x="0" y="0"/>
                <wp:positionH relativeFrom="column">
                  <wp:posOffset>22860</wp:posOffset>
                </wp:positionH>
                <wp:positionV relativeFrom="paragraph">
                  <wp:posOffset>130175</wp:posOffset>
                </wp:positionV>
                <wp:extent cx="1656715" cy="4137025"/>
                <wp:effectExtent l="0" t="0" r="19685" b="15875"/>
                <wp:wrapNone/>
                <wp:docPr id="520" name="圓角矩形 520"/>
                <wp:cNvGraphicFramePr/>
                <a:graphic xmlns:a="http://schemas.openxmlformats.org/drawingml/2006/main">
                  <a:graphicData uri="http://schemas.microsoft.com/office/word/2010/wordprocessingShape">
                    <wps:wsp>
                      <wps:cNvSpPr/>
                      <wps:spPr>
                        <a:xfrm>
                          <a:off x="0" y="0"/>
                          <a:ext cx="1656715" cy="4137025"/>
                        </a:xfrm>
                        <a:prstGeom prst="round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39B20ED3" w14:textId="77777777" w:rsidR="00703D52" w:rsidRPr="00F218EB" w:rsidRDefault="00703D52" w:rsidP="00F218EB">
                            <w:pPr>
                              <w:jc w:val="center"/>
                              <w:rPr>
                                <w:rFonts w:ascii="微軟正黑體" w:eastAsia="微軟正黑體" w:hAnsi="微軟正黑體"/>
                                <w:b/>
                                <w:color w:val="000000" w:themeColor="text1"/>
                                <w:sz w:val="28"/>
                                <w:szCs w:val="28"/>
                                <w:u w:val="single"/>
                                <w:lang w:eastAsia="zh-TW"/>
                              </w:rPr>
                            </w:pPr>
                          </w:p>
                          <w:p w14:paraId="20FD9B63" w14:textId="0F3A6707" w:rsidR="00703D52" w:rsidRDefault="006C360F" w:rsidP="00F218EB">
                            <w:pPr>
                              <w:jc w:val="center"/>
                              <w:rPr>
                                <w:rFonts w:ascii="微軟正黑體" w:eastAsia="微軟正黑體" w:hAnsi="微軟正黑體"/>
                                <w:b/>
                                <w:color w:val="000000" w:themeColor="text1"/>
                                <w:sz w:val="40"/>
                                <w:szCs w:val="40"/>
                                <w:lang w:eastAsia="zh-TW"/>
                              </w:rPr>
                            </w:pPr>
                            <w:r w:rsidRPr="006C360F">
                              <w:rPr>
                                <w:rFonts w:ascii="微軟正黑體" w:eastAsia="SimSun" w:hAnsi="微軟正黑體" w:hint="eastAsia"/>
                                <w:b/>
                                <w:color w:val="000000" w:themeColor="text1"/>
                                <w:sz w:val="40"/>
                                <w:szCs w:val="40"/>
                                <w:u w:val="single"/>
                              </w:rPr>
                              <w:t>生涯目标（梦想）</w:t>
                            </w:r>
                            <w:r w:rsidRPr="006C360F">
                              <w:rPr>
                                <w:rFonts w:ascii="微軟正黑體" w:eastAsia="SimSun" w:hAnsi="微軟正黑體" w:hint="eastAsia"/>
                                <w:b/>
                                <w:color w:val="000000" w:themeColor="text1"/>
                                <w:sz w:val="40"/>
                                <w:szCs w:val="40"/>
                              </w:rPr>
                              <w:t>：</w:t>
                            </w:r>
                          </w:p>
                          <w:p w14:paraId="204467AE" w14:textId="77777777" w:rsidR="00703D52" w:rsidRPr="00F218EB" w:rsidRDefault="00703D52" w:rsidP="00F218EB">
                            <w:pPr>
                              <w:jc w:val="center"/>
                              <w:rPr>
                                <w:rFonts w:ascii="微軟正黑體" w:eastAsia="微軟正黑體" w:hAnsi="微軟正黑體"/>
                                <w:b/>
                                <w:color w:val="000000" w:themeColor="text1"/>
                                <w:sz w:val="40"/>
                                <w:szCs w:val="40"/>
                                <w:lang w:eastAsia="zh-TW"/>
                              </w:rPr>
                            </w:pPr>
                          </w:p>
                          <w:p w14:paraId="4BF7284B" w14:textId="6838308B"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拥有</w:t>
                            </w:r>
                          </w:p>
                          <w:p w14:paraId="561BF748" w14:textId="359517D3"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电脑软件</w:t>
                            </w:r>
                          </w:p>
                          <w:p w14:paraId="7FCF580A" w14:textId="08EE4F71" w:rsidR="00703D52" w:rsidRPr="00F218EB" w:rsidRDefault="006C360F" w:rsidP="00F218EB">
                            <w:pPr>
                              <w:jc w:val="center"/>
                              <w:rPr>
                                <w:rFonts w:eastAsiaTheme="minorEastAsia"/>
                                <w:color w:val="000000" w:themeColor="text1"/>
                                <w:lang w:eastAsia="zh-TW"/>
                              </w:rPr>
                            </w:pPr>
                            <w:r w:rsidRPr="006C360F">
                              <w:rPr>
                                <w:rFonts w:ascii="微軟正黑體" w:eastAsia="SimSun" w:hAnsi="微軟正黑體" w:hint="eastAsia"/>
                                <w:b/>
                                <w:bCs/>
                                <w:color w:val="000000" w:themeColor="text1"/>
                                <w:sz w:val="40"/>
                                <w:szCs w:val="40"/>
                              </w:rPr>
                              <w:t>开发公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1A9326BA" id="圓角矩形 520" o:spid="_x0000_s1114" style="position:absolute;margin-left:1.8pt;margin-top:10.25pt;width:130.45pt;height:325.7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" fillcolor="#dbe5f1 [660]" strokecolor="#1f497d [3215]" strokeweight="2pt">
                <v:textbox>
                  <w:txbxContent>
                    <w:p w14:paraId="39B20ED3" w14:textId="77777777" w:rsidR="00703D52" w:rsidRPr="00F218EB" w:rsidRDefault="00703D52" w:rsidP="00F218EB">
                      <w:pPr>
                        <w:jc w:val="center"/>
                        <w:rPr>
                          <w:rFonts w:ascii="微軟正黑體" w:eastAsia="微軟正黑體" w:hAnsi="微軟正黑體"/>
                          <w:b/>
                          <w:color w:val="000000" w:themeColor="text1"/>
                          <w:sz w:val="28"/>
                          <w:szCs w:val="28"/>
                          <w:u w:val="single"/>
                          <w:lang w:eastAsia="zh-TW"/>
                        </w:rPr>
                      </w:pPr>
                    </w:p>
                    <w:p w14:paraId="20FD9B63" w14:textId="0F3A6707" w:rsidR="00703D52" w:rsidRDefault="006C360F" w:rsidP="00F218EB">
                      <w:pPr>
                        <w:jc w:val="center"/>
                        <w:rPr>
                          <w:rFonts w:ascii="微軟正黑體" w:eastAsia="微軟正黑體" w:hAnsi="微軟正黑體"/>
                          <w:b/>
                          <w:color w:val="000000" w:themeColor="text1"/>
                          <w:sz w:val="40"/>
                          <w:szCs w:val="40"/>
                          <w:lang w:eastAsia="zh-TW"/>
                        </w:rPr>
                      </w:pPr>
                      <w:r w:rsidRPr="006C360F">
                        <w:rPr>
                          <w:rFonts w:ascii="微軟正黑體" w:eastAsia="SimSun" w:hAnsi="微軟正黑體" w:hint="eastAsia"/>
                          <w:b/>
                          <w:color w:val="000000" w:themeColor="text1"/>
                          <w:sz w:val="40"/>
                          <w:szCs w:val="40"/>
                          <w:u w:val="single"/>
                        </w:rPr>
                        <w:t>生涯目标（梦想）</w:t>
                      </w:r>
                      <w:r w:rsidRPr="006C360F">
                        <w:rPr>
                          <w:rFonts w:ascii="微軟正黑體" w:eastAsia="SimSun" w:hAnsi="微軟正黑體" w:hint="eastAsia"/>
                          <w:b/>
                          <w:color w:val="000000" w:themeColor="text1"/>
                          <w:sz w:val="40"/>
                          <w:szCs w:val="40"/>
                        </w:rPr>
                        <w:t>：</w:t>
                      </w:r>
                    </w:p>
                    <w:p w14:paraId="204467AE" w14:textId="77777777" w:rsidR="00703D52" w:rsidRPr="00F218EB" w:rsidRDefault="00703D52" w:rsidP="00F218EB">
                      <w:pPr>
                        <w:jc w:val="center"/>
                        <w:rPr>
                          <w:rFonts w:ascii="微軟正黑體" w:eastAsia="微軟正黑體" w:hAnsi="微軟正黑體"/>
                          <w:b/>
                          <w:color w:val="000000" w:themeColor="text1"/>
                          <w:sz w:val="40"/>
                          <w:szCs w:val="40"/>
                          <w:lang w:eastAsia="zh-TW"/>
                        </w:rPr>
                      </w:pPr>
                    </w:p>
                    <w:p w14:paraId="4BF7284B" w14:textId="6838308B"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拥有</w:t>
                      </w:r>
                    </w:p>
                    <w:p w14:paraId="561BF748" w14:textId="359517D3" w:rsidR="00703D52" w:rsidRDefault="006C360F" w:rsidP="00F218EB">
                      <w:pPr>
                        <w:jc w:val="center"/>
                        <w:rPr>
                          <w:rFonts w:ascii="微軟正黑體" w:eastAsia="微軟正黑體" w:hAnsi="微軟正黑體"/>
                          <w:b/>
                          <w:bCs/>
                          <w:color w:val="000000" w:themeColor="text1"/>
                          <w:sz w:val="40"/>
                          <w:szCs w:val="40"/>
                          <w:lang w:eastAsia="zh-TW"/>
                        </w:rPr>
                      </w:pPr>
                      <w:r w:rsidRPr="006C360F">
                        <w:rPr>
                          <w:rFonts w:ascii="微軟正黑體" w:eastAsia="SimSun" w:hAnsi="微軟正黑體" w:hint="eastAsia"/>
                          <w:b/>
                          <w:bCs/>
                          <w:color w:val="000000" w:themeColor="text1"/>
                          <w:sz w:val="40"/>
                          <w:szCs w:val="40"/>
                        </w:rPr>
                        <w:t>电脑软件</w:t>
                      </w:r>
                    </w:p>
                    <w:p w14:paraId="7FCF580A" w14:textId="08EE4F71" w:rsidR="00703D52" w:rsidRPr="00F218EB" w:rsidRDefault="006C360F" w:rsidP="00F218EB">
                      <w:pPr>
                        <w:jc w:val="center"/>
                        <w:rPr>
                          <w:rFonts w:eastAsiaTheme="minorEastAsia"/>
                          <w:color w:val="000000" w:themeColor="text1"/>
                          <w:lang w:eastAsia="zh-TW"/>
                        </w:rPr>
                      </w:pPr>
                      <w:r w:rsidRPr="006C360F">
                        <w:rPr>
                          <w:rFonts w:ascii="微軟正黑體" w:eastAsia="SimSun" w:hAnsi="微軟正黑體" w:hint="eastAsia"/>
                          <w:b/>
                          <w:bCs/>
                          <w:color w:val="000000" w:themeColor="text1"/>
                          <w:sz w:val="40"/>
                          <w:szCs w:val="40"/>
                        </w:rPr>
                        <w:t>开发公司</w:t>
                      </w:r>
                    </w:p>
                  </w:txbxContent>
                </v:textbox>
              </v:roundrect>
            </w:pict>
          </mc:Fallback>
        </mc:AlternateContent>
      </w:r>
      <w:r w:rsidRPr="00C92B6F">
        <w:rPr>
          <w:noProof/>
          <w:lang w:val="en-US"/>
        </w:rPr>
        <mc:AlternateContent>
          <mc:Choice Requires="wps">
            <w:drawing>
              <wp:anchor distT="0" distB="0" distL="114300" distR="114300" simplePos="0" relativeHeight="251536384" behindDoc="0" locked="0" layoutInCell="1" allowOverlap="1" wp14:anchorId="236F945E" wp14:editId="53CCA366">
                <wp:simplePos x="0" y="0"/>
                <wp:positionH relativeFrom="margin">
                  <wp:posOffset>2096770</wp:posOffset>
                </wp:positionH>
                <wp:positionV relativeFrom="paragraph">
                  <wp:posOffset>136525</wp:posOffset>
                </wp:positionV>
                <wp:extent cx="3634105" cy="591671"/>
                <wp:effectExtent l="76200" t="57150" r="80645" b="94615"/>
                <wp:wrapNone/>
                <wp:docPr id="48" name="圓角矩形 48"/>
                <wp:cNvGraphicFramePr/>
                <a:graphic xmlns:a="http://schemas.openxmlformats.org/drawingml/2006/main">
                  <a:graphicData uri="http://schemas.microsoft.com/office/word/2010/wordprocessingShape">
                    <wps:wsp>
                      <wps:cNvSpPr/>
                      <wps:spPr>
                        <a:xfrm>
                          <a:off x="0" y="0"/>
                          <a:ext cx="3634105" cy="591671"/>
                        </a:xfrm>
                        <a:prstGeom prst="roundRect">
                          <a:avLst/>
                        </a:prstGeom>
                        <a:noFill/>
                        <a:ln>
                          <a:solidFill>
                            <a:srgbClr val="00B050"/>
                          </a:solidFill>
                        </a:ln>
                      </wps:spPr>
                      <wps:style>
                        <a:lnRef idx="3">
                          <a:schemeClr val="lt1"/>
                        </a:lnRef>
                        <a:fillRef idx="1">
                          <a:schemeClr val="accent3"/>
                        </a:fillRef>
                        <a:effectRef idx="1">
                          <a:schemeClr val="accent3"/>
                        </a:effectRef>
                        <a:fontRef idx="minor">
                          <a:schemeClr val="lt1"/>
                        </a:fontRef>
                      </wps:style>
                      <wps:txbx>
                        <w:txbxContent>
                          <w:p w14:paraId="68E04D26" w14:textId="55872C3D" w:rsidR="00703D52" w:rsidRPr="00033BEA" w:rsidRDefault="006C360F" w:rsidP="00066A31">
                            <w:pPr>
                              <w:jc w:val="center"/>
                              <w:rPr>
                                <w:sz w:val="36"/>
                                <w:szCs w:val="36"/>
                                <w:lang w:eastAsia="zh-TW"/>
                              </w:rPr>
                            </w:pPr>
                            <w:r w:rsidRPr="006C360F">
                              <w:rPr>
                                <w:rFonts w:ascii="微軟正黑體" w:eastAsia="SimSun" w:hAnsi="微軟正黑體" w:cs="新細明體" w:hint="eastAsia"/>
                                <w:b/>
                                <w:color w:val="4F6228" w:themeColor="accent3" w:themeShade="80"/>
                                <w:sz w:val="36"/>
                                <w:szCs w:val="36"/>
                              </w:rPr>
                              <w:t>长期目标：成为</w:t>
                            </w:r>
                            <w:r w:rsidRPr="006C360F">
                              <w:rPr>
                                <w:rFonts w:ascii="微軟正黑體" w:eastAsia="SimSun" w:hAnsi="微軟正黑體" w:hint="eastAsia"/>
                                <w:b/>
                                <w:bCs/>
                                <w:color w:val="000000" w:themeColor="text1"/>
                                <w:sz w:val="36"/>
                                <w:szCs w:val="36"/>
                              </w:rPr>
                              <w:t>电脑软件工程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6F945E" id="圓角矩形 48" o:spid="_x0000_s1115" style="position:absolute;margin-left:165.1pt;margin-top:10.75pt;width:286.15pt;height:46.6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" filled="f" strokecolor="#00b050" strokeweight="3pt">
                <v:shadow on="t" color="black" opacity="24903f" origin=",.5" offset="0,.55556mm"/>
                <v:textbox>
                  <w:txbxContent>
                    <w:p w14:paraId="68E04D26" w14:textId="55872C3D" w:rsidR="00703D52" w:rsidRPr="00033BEA" w:rsidRDefault="006C360F" w:rsidP="00066A31">
                      <w:pPr>
                        <w:jc w:val="center"/>
                        <w:rPr>
                          <w:sz w:val="36"/>
                          <w:szCs w:val="36"/>
                          <w:lang w:eastAsia="zh-TW"/>
                        </w:rPr>
                      </w:pPr>
                      <w:r w:rsidRPr="006C360F">
                        <w:rPr>
                          <w:rFonts w:ascii="微軟正黑體" w:eastAsia="SimSun" w:hAnsi="微軟正黑體" w:cs="新細明體" w:hint="eastAsia"/>
                          <w:b/>
                          <w:color w:val="4F6228" w:themeColor="accent3" w:themeShade="80"/>
                          <w:sz w:val="36"/>
                          <w:szCs w:val="36"/>
                        </w:rPr>
                        <w:t>长期目标：成为</w:t>
                      </w:r>
                      <w:r w:rsidRPr="006C360F">
                        <w:rPr>
                          <w:rFonts w:ascii="微軟正黑體" w:eastAsia="SimSun" w:hAnsi="微軟正黑體" w:hint="eastAsia"/>
                          <w:b/>
                          <w:bCs/>
                          <w:color w:val="000000" w:themeColor="text1"/>
                          <w:sz w:val="36"/>
                          <w:szCs w:val="36"/>
                        </w:rPr>
                        <w:t>电脑软件工程师</w:t>
                      </w:r>
                    </w:p>
                  </w:txbxContent>
                </v:textbox>
                <w10:wrap anchorx="margin"/>
              </v:roundrect>
            </w:pict>
          </mc:Fallback>
        </mc:AlternateContent>
      </w:r>
      <w:r w:rsidRPr="00C92B6F">
        <w:rPr>
          <w:rFonts w:eastAsia="微軟正黑體"/>
          <w:bCs/>
          <w:noProof/>
          <w:color w:val="000000" w:themeColor="text1"/>
          <w:lang w:val="en-US"/>
        </w:rPr>
        <mc:AlternateContent>
          <mc:Choice Requires="wps">
            <w:drawing>
              <wp:anchor distT="0" distB="0" distL="114300" distR="114300" simplePos="0" relativeHeight="251786240" behindDoc="0" locked="0" layoutInCell="1" allowOverlap="1" wp14:anchorId="22066BA4" wp14:editId="6CA56E46">
                <wp:simplePos x="0" y="0"/>
                <wp:positionH relativeFrom="column">
                  <wp:posOffset>1332865</wp:posOffset>
                </wp:positionH>
                <wp:positionV relativeFrom="paragraph">
                  <wp:posOffset>114935</wp:posOffset>
                </wp:positionV>
                <wp:extent cx="876213" cy="699116"/>
                <wp:effectExtent l="0" t="19050" r="38735" b="44450"/>
                <wp:wrapNone/>
                <wp:docPr id="524" name="向右箭號 524"/>
                <wp:cNvGraphicFramePr/>
                <a:graphic xmlns:a="http://schemas.openxmlformats.org/drawingml/2006/main">
                  <a:graphicData uri="http://schemas.microsoft.com/office/word/2010/wordprocessingShape">
                    <wps:wsp>
                      <wps:cNvSpPr/>
                      <wps:spPr>
                        <a:xfrm>
                          <a:off x="0" y="0"/>
                          <a:ext cx="876213" cy="699116"/>
                        </a:xfrm>
                        <a:prstGeom prst="stripedRightArrow">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72E1B691"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524" o:spid="_x0000_s1026" type="#_x0000_t93" style="position:absolute;margin-left:104.95pt;margin-top:9.05pt;width:69pt;height:55.0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" adj="12983" fillcolor="white [3201]" strokecolor="#c0504d [3205]" strokeweight="2pt"/>
            </w:pict>
          </mc:Fallback>
        </mc:AlternateContent>
      </w:r>
    </w:p>
    <w:p w14:paraId="150CA68B" w14:textId="5389BFB7" w:rsidR="00066A31" w:rsidRPr="00C92B6F" w:rsidRDefault="00066A31" w:rsidP="0004115A">
      <w:pPr>
        <w:snapToGrid w:val="0"/>
        <w:spacing w:line="276" w:lineRule="auto"/>
        <w:rPr>
          <w:rFonts w:eastAsia="微軟正黑體"/>
          <w:bCs/>
          <w:color w:val="000000" w:themeColor="text1"/>
          <w:lang w:eastAsia="zh-TW"/>
        </w:rPr>
      </w:pPr>
    </w:p>
    <w:p w14:paraId="25881FD6" w14:textId="53489B8F" w:rsidR="00066A31" w:rsidRPr="00C92B6F" w:rsidRDefault="00066A31" w:rsidP="0004115A">
      <w:pPr>
        <w:snapToGrid w:val="0"/>
        <w:spacing w:line="276" w:lineRule="auto"/>
        <w:rPr>
          <w:rFonts w:eastAsia="微軟正黑體"/>
          <w:bCs/>
          <w:color w:val="000000" w:themeColor="text1"/>
          <w:lang w:eastAsia="zh-TW"/>
        </w:rPr>
      </w:pPr>
    </w:p>
    <w:p w14:paraId="3B5E4C3D" w14:textId="5902AA26" w:rsidR="00066A31" w:rsidRPr="00C92B6F" w:rsidRDefault="008440C9" w:rsidP="0004115A">
      <w:pPr>
        <w:snapToGrid w:val="0"/>
        <w:spacing w:line="276" w:lineRule="auto"/>
        <w:rPr>
          <w:rFonts w:eastAsia="微軟正黑體"/>
          <w:bCs/>
          <w:color w:val="000000" w:themeColor="text1"/>
          <w:lang w:eastAsia="zh-TW"/>
        </w:rPr>
      </w:pPr>
      <w:r w:rsidRPr="00C92B6F">
        <w:rPr>
          <w:noProof/>
          <w:lang w:val="en-US"/>
        </w:rPr>
        <mc:AlternateContent>
          <mc:Choice Requires="wps">
            <w:drawing>
              <wp:anchor distT="0" distB="0" distL="114300" distR="114300" simplePos="0" relativeHeight="251778048" behindDoc="0" locked="0" layoutInCell="1" allowOverlap="1" wp14:anchorId="36EDCDC0" wp14:editId="218454B0">
                <wp:simplePos x="0" y="0"/>
                <wp:positionH relativeFrom="margin">
                  <wp:posOffset>4940300</wp:posOffset>
                </wp:positionH>
                <wp:positionV relativeFrom="paragraph">
                  <wp:posOffset>60960</wp:posOffset>
                </wp:positionV>
                <wp:extent cx="875665" cy="780415"/>
                <wp:effectExtent l="9525" t="9525" r="29210" b="29210"/>
                <wp:wrapNone/>
                <wp:docPr id="52" name="向右箭號 52"/>
                <wp:cNvGraphicFramePr/>
                <a:graphic xmlns:a="http://schemas.openxmlformats.org/drawingml/2006/main">
                  <a:graphicData uri="http://schemas.microsoft.com/office/word/2010/wordprocessingShape">
                    <wps:wsp>
                      <wps:cNvSpPr/>
                      <wps:spPr>
                        <a:xfrm rot="5400000">
                          <a:off x="0" y="0"/>
                          <a:ext cx="875665" cy="780415"/>
                        </a:xfrm>
                        <a:prstGeom prst="stripedRightArrow">
                          <a:avLst/>
                        </a:prstGeom>
                        <a:solidFill>
                          <a:sysClr val="window" lastClr="FFFFFF"/>
                        </a:solidFill>
                        <a:ln w="25400" cap="flat" cmpd="sng" algn="ctr">
                          <a:solidFill>
                            <a:srgbClr val="9BBB59"/>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3155C4F3" id="向右箭號 52" o:spid="_x0000_s1026" type="#_x0000_t93" style="position:absolute;margin-left:389pt;margin-top:4.8pt;width:68.95pt;height:61.45pt;rotation:90;z-index:2517780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" adj="11975" fillcolor="window" strokecolor="#9bbb59" strokeweight="2pt">
                <w10:wrap anchorx="margin"/>
              </v:shape>
            </w:pict>
          </mc:Fallback>
        </mc:AlternateContent>
      </w:r>
    </w:p>
    <w:p w14:paraId="29DED043" w14:textId="05215C09" w:rsidR="00066A31" w:rsidRPr="00C92B6F" w:rsidRDefault="008440C9" w:rsidP="0004115A">
      <w:pPr>
        <w:snapToGrid w:val="0"/>
        <w:spacing w:line="276" w:lineRule="auto"/>
        <w:rPr>
          <w:rFonts w:eastAsia="微軟正黑體"/>
          <w:bCs/>
          <w:color w:val="000000" w:themeColor="text1"/>
          <w:lang w:eastAsia="zh-TW"/>
        </w:rPr>
      </w:pPr>
      <w:r w:rsidRPr="00C92B6F">
        <w:rPr>
          <w:rFonts w:eastAsia="微軟正黑體"/>
          <w:bCs/>
          <w:noProof/>
          <w:color w:val="000000" w:themeColor="text1"/>
          <w:lang w:val="en-US"/>
        </w:rPr>
        <mc:AlternateContent>
          <mc:Choice Requires="wpg">
            <w:drawing>
              <wp:anchor distT="0" distB="0" distL="114300" distR="114300" simplePos="0" relativeHeight="251764736" behindDoc="0" locked="0" layoutInCell="1" allowOverlap="1" wp14:anchorId="667B5C3A" wp14:editId="6CB1B515">
                <wp:simplePos x="0" y="0"/>
                <wp:positionH relativeFrom="column">
                  <wp:posOffset>2026920</wp:posOffset>
                </wp:positionH>
                <wp:positionV relativeFrom="paragraph">
                  <wp:posOffset>40640</wp:posOffset>
                </wp:positionV>
                <wp:extent cx="3904615" cy="3420745"/>
                <wp:effectExtent l="0" t="0" r="19685" b="8255"/>
                <wp:wrapNone/>
                <wp:docPr id="1027" name="群組 1027"/>
                <wp:cNvGraphicFramePr/>
                <a:graphic xmlns:a="http://schemas.openxmlformats.org/drawingml/2006/main">
                  <a:graphicData uri="http://schemas.microsoft.com/office/word/2010/wordprocessingGroup">
                    <wpg:wgp>
                      <wpg:cNvGrpSpPr/>
                      <wpg:grpSpPr>
                        <a:xfrm>
                          <a:off x="0" y="0"/>
                          <a:ext cx="3904615" cy="3420745"/>
                          <a:chOff x="0" y="0"/>
                          <a:chExt cx="3904866" cy="3420745"/>
                        </a:xfrm>
                      </wpg:grpSpPr>
                      <wps:wsp>
                        <wps:cNvPr id="522" name="圓角矩形 522"/>
                        <wps:cNvSpPr/>
                        <wps:spPr>
                          <a:xfrm>
                            <a:off x="0" y="0"/>
                            <a:ext cx="3904866" cy="3381699"/>
                          </a:xfrm>
                          <a:prstGeom prst="roundRect">
                            <a:avLst/>
                          </a:prstGeom>
                          <a:ln>
                            <a:solidFill>
                              <a:schemeClr val="tx2"/>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25" name="群組 1025"/>
                        <wpg:cNvGrpSpPr/>
                        <wpg:grpSpPr>
                          <a:xfrm>
                            <a:off x="342900" y="205740"/>
                            <a:ext cx="3380740" cy="3215005"/>
                            <a:chOff x="0" y="0"/>
                            <a:chExt cx="3380740" cy="3215005"/>
                          </a:xfrm>
                        </wpg:grpSpPr>
                        <wps:wsp>
                          <wps:cNvPr id="523" name="文字方塊 523"/>
                          <wps:cNvSpPr txBox="1"/>
                          <wps:spPr>
                            <a:xfrm>
                              <a:off x="548640" y="0"/>
                              <a:ext cx="1190506" cy="351850"/>
                            </a:xfrm>
                            <a:prstGeom prst="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744522E9" w14:textId="0A30E41C" w:rsidR="00703D52" w:rsidRPr="00BA3BCA" w:rsidRDefault="006C360F" w:rsidP="00BA3BCA">
                                <w:pPr>
                                  <w:snapToGrid w:val="0"/>
                                  <w:jc w:val="center"/>
                                  <w:rPr>
                                    <w:rFonts w:ascii="微軟正黑體" w:eastAsia="微軟正黑體" w:hAnsi="微軟正黑體"/>
                                    <w:b/>
                                    <w:color w:val="1F497D" w:themeColor="text2"/>
                                    <w:sz w:val="28"/>
                                    <w:szCs w:val="28"/>
                                    <w:lang w:eastAsia="zh-TW"/>
                                  </w:rPr>
                                </w:pPr>
                                <w:r w:rsidRPr="006C360F">
                                  <w:rPr>
                                    <w:rFonts w:ascii="微軟正黑體" w:eastAsia="SimSun" w:hAnsi="微軟正黑體" w:cs="新細明體" w:hint="eastAsia"/>
                                    <w:b/>
                                    <w:color w:val="1F497D" w:themeColor="text2"/>
                                    <w:sz w:val="28"/>
                                    <w:szCs w:val="28"/>
                                  </w:rPr>
                                  <w:t>短期目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519" name="資料庫圖表 519"/>
                          <wpg:cNvFrPr/>
                          <wpg:xfrm>
                            <a:off x="0" y="137160"/>
                            <a:ext cx="3380740" cy="3077845"/>
                          </wpg:xfrm>
                          <a:graphic>
                            <a:graphicData uri="http://schemas.openxmlformats.org/drawingml/2006/diagram">
                              <dgm:relIds xmlns:dgm="http://schemas.openxmlformats.org/drawingml/2006/diagram" xmlns:r="http://schemas.openxmlformats.org/officeDocument/2006/relationships" r:dm="rId83" r:lo="rId84" r:qs="rId85" r:cs="rId86"/>
                            </a:graphicData>
                          </a:graphic>
                        </wpg:graphicFrame>
                      </wpg:grpSp>
                    </wpg:wgp>
                  </a:graphicData>
                </a:graphic>
              </wp:anchor>
            </w:drawing>
          </mc:Choice>
          <mc:Fallback>
            <w:pict>
              <v:group w14:anchorId="667B5C3A" id="群組 1027" o:spid="_x0000_s1116" style="position:absolute;margin-left:159.6pt;margin-top:3.2pt;width:307.45pt;height:269.35pt;z-index:251764736" coordsize="39048,3420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">
                <v:roundrect id="圓角矩形 522" o:spid="_x0000_s1117" style="position:absolute;width:39048;height:3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" fillcolor="white [3201]" strokecolor="#1f497d [3215]" strokeweight="2pt"/>
                <v:group id="群組 1025" o:spid="_x0000_s1118" style="position:absolute;left:3429;top:2057;width:33807;height:32150" coordsize="33807,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文字方塊 523" o:spid="_x0000_s1119" type="#_x0000_t202" style="position:absolute;left:5486;width:11905;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" fillcolor="#dbe5f1 [660]" strokecolor="#1f497d [3215]" strokeweight="2pt">
                    <v:textbox>
                      <w:txbxContent>
                        <w:p w14:paraId="744522E9" w14:textId="0A30E41C" w:rsidR="00703D52" w:rsidRPr="00BA3BCA" w:rsidRDefault="006C360F" w:rsidP="00BA3BCA">
                          <w:pPr>
                            <w:snapToGrid w:val="0"/>
                            <w:jc w:val="center"/>
                            <w:rPr>
                              <w:rFonts w:ascii="微軟正黑體" w:eastAsia="微軟正黑體" w:hAnsi="微軟正黑體"/>
                              <w:b/>
                              <w:color w:val="1F497D" w:themeColor="text2"/>
                              <w:sz w:val="28"/>
                              <w:szCs w:val="28"/>
                              <w:lang w:eastAsia="zh-TW"/>
                            </w:rPr>
                          </w:pPr>
                          <w:r w:rsidRPr="006C360F">
                            <w:rPr>
                              <w:rFonts w:ascii="微軟正黑體" w:eastAsia="SimSun" w:hAnsi="微軟正黑體" w:cs="新細明體" w:hint="eastAsia"/>
                              <w:b/>
                              <w:color w:val="1F497D" w:themeColor="text2"/>
                              <w:sz w:val="28"/>
                              <w:szCs w:val="28"/>
                            </w:rPr>
                            <w:t>短期目标</w:t>
                          </w:r>
                        </w:p>
                      </w:txbxContent>
                    </v:textbox>
                  </v:shape>
                  <v:shape id="資料庫圖表 519" o:spid="_x0000_s1120" type="#_x0000_t75" style="position:absolute;left:-75;top:4160;width:33955;height:251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">
                    <v:imagedata r:id="rId88" o:title=""/>
                    <o:lock v:ext="edit" aspectratio="f"/>
                  </v:shape>
                </v:group>
              </v:group>
            </w:pict>
          </mc:Fallback>
        </mc:AlternateContent>
      </w:r>
    </w:p>
    <w:p w14:paraId="2BC6C96F" w14:textId="6F3C9F9D" w:rsidR="00066A31" w:rsidRPr="00C92B6F" w:rsidRDefault="00066A31" w:rsidP="0004115A">
      <w:pPr>
        <w:snapToGrid w:val="0"/>
        <w:spacing w:line="276" w:lineRule="auto"/>
        <w:rPr>
          <w:rFonts w:eastAsia="微軟正黑體"/>
          <w:bCs/>
          <w:color w:val="000000" w:themeColor="text1"/>
          <w:lang w:eastAsia="zh-TW"/>
        </w:rPr>
      </w:pPr>
    </w:p>
    <w:p w14:paraId="6E0A2F17" w14:textId="280C068C" w:rsidR="00066A31" w:rsidRPr="00C92B6F" w:rsidRDefault="00066A31" w:rsidP="0004115A">
      <w:pPr>
        <w:snapToGrid w:val="0"/>
        <w:spacing w:line="276" w:lineRule="auto"/>
        <w:rPr>
          <w:rFonts w:eastAsia="微軟正黑體"/>
          <w:bCs/>
          <w:color w:val="000000" w:themeColor="text1"/>
          <w:lang w:eastAsia="zh-TW"/>
        </w:rPr>
      </w:pPr>
    </w:p>
    <w:p w14:paraId="178BFE6B" w14:textId="60A910A6" w:rsidR="00066A31" w:rsidRPr="00C92B6F" w:rsidRDefault="00066A31" w:rsidP="0004115A">
      <w:pPr>
        <w:snapToGrid w:val="0"/>
        <w:spacing w:line="276" w:lineRule="auto"/>
        <w:rPr>
          <w:rFonts w:eastAsia="微軟正黑體"/>
          <w:bCs/>
          <w:color w:val="000000" w:themeColor="text1"/>
          <w:lang w:eastAsia="zh-TW"/>
        </w:rPr>
      </w:pPr>
    </w:p>
    <w:p w14:paraId="1FED12CA" w14:textId="1E0EFA71" w:rsidR="00066A31" w:rsidRPr="00C92B6F" w:rsidRDefault="00066A31" w:rsidP="0004115A">
      <w:pPr>
        <w:snapToGrid w:val="0"/>
        <w:spacing w:line="276" w:lineRule="auto"/>
        <w:rPr>
          <w:rFonts w:eastAsia="微軟正黑體"/>
          <w:bCs/>
          <w:color w:val="000000" w:themeColor="text1"/>
          <w:lang w:eastAsia="zh-TW"/>
        </w:rPr>
      </w:pPr>
    </w:p>
    <w:p w14:paraId="3FAA889C" w14:textId="0C478E0F" w:rsidR="005237B8" w:rsidRPr="00C92B6F" w:rsidRDefault="005237B8" w:rsidP="0004115A">
      <w:pPr>
        <w:snapToGrid w:val="0"/>
        <w:spacing w:line="276" w:lineRule="auto"/>
        <w:rPr>
          <w:rFonts w:eastAsia="微軟正黑體"/>
          <w:bCs/>
          <w:color w:val="000000" w:themeColor="text1"/>
          <w:lang w:eastAsia="zh-TW"/>
        </w:rPr>
      </w:pPr>
    </w:p>
    <w:p w14:paraId="30219092" w14:textId="12B3F095" w:rsidR="005237B8" w:rsidRPr="00C92B6F" w:rsidRDefault="005237B8" w:rsidP="0004115A">
      <w:pPr>
        <w:snapToGrid w:val="0"/>
        <w:spacing w:line="276" w:lineRule="auto"/>
        <w:rPr>
          <w:rFonts w:eastAsia="微軟正黑體"/>
          <w:bCs/>
          <w:color w:val="000000" w:themeColor="text1"/>
          <w:lang w:eastAsia="zh-TW"/>
        </w:rPr>
      </w:pPr>
    </w:p>
    <w:p w14:paraId="1C2138CE" w14:textId="418D04E9" w:rsidR="005237B8" w:rsidRPr="00C92B6F" w:rsidRDefault="005237B8" w:rsidP="0004115A">
      <w:pPr>
        <w:snapToGrid w:val="0"/>
        <w:spacing w:line="276" w:lineRule="auto"/>
        <w:rPr>
          <w:rFonts w:eastAsia="微軟正黑體"/>
          <w:bCs/>
          <w:color w:val="000000" w:themeColor="text1"/>
          <w:lang w:eastAsia="zh-TW"/>
        </w:rPr>
      </w:pPr>
    </w:p>
    <w:p w14:paraId="5A0242D3" w14:textId="23CA6CE0" w:rsidR="005237B8" w:rsidRPr="00C92B6F" w:rsidRDefault="005237B8" w:rsidP="0004115A">
      <w:pPr>
        <w:snapToGrid w:val="0"/>
        <w:spacing w:line="276" w:lineRule="auto"/>
        <w:rPr>
          <w:rFonts w:eastAsia="微軟正黑體"/>
          <w:bCs/>
          <w:color w:val="000000" w:themeColor="text1"/>
          <w:lang w:eastAsia="zh-TW"/>
        </w:rPr>
      </w:pPr>
    </w:p>
    <w:p w14:paraId="27BF8726" w14:textId="79B07200" w:rsidR="005237B8" w:rsidRPr="00C92B6F" w:rsidRDefault="005237B8" w:rsidP="0004115A">
      <w:pPr>
        <w:snapToGrid w:val="0"/>
        <w:spacing w:line="276" w:lineRule="auto"/>
        <w:rPr>
          <w:rFonts w:eastAsia="微軟正黑體"/>
          <w:bCs/>
          <w:color w:val="000000" w:themeColor="text1"/>
          <w:lang w:eastAsia="zh-TW"/>
        </w:rPr>
      </w:pPr>
    </w:p>
    <w:p w14:paraId="011268DC" w14:textId="3A4D60F7" w:rsidR="005237B8" w:rsidRPr="00C92B6F" w:rsidRDefault="005237B8" w:rsidP="0004115A">
      <w:pPr>
        <w:snapToGrid w:val="0"/>
        <w:spacing w:line="276" w:lineRule="auto"/>
        <w:rPr>
          <w:rFonts w:eastAsia="微軟正黑體"/>
          <w:bCs/>
          <w:color w:val="000000" w:themeColor="text1"/>
          <w:lang w:eastAsia="zh-TW"/>
        </w:rPr>
      </w:pPr>
    </w:p>
    <w:p w14:paraId="458DC18B" w14:textId="26411766" w:rsidR="005237B8" w:rsidRPr="00C92B6F" w:rsidRDefault="005237B8" w:rsidP="0004115A">
      <w:pPr>
        <w:snapToGrid w:val="0"/>
        <w:spacing w:line="276" w:lineRule="auto"/>
        <w:rPr>
          <w:rFonts w:eastAsia="微軟正黑體"/>
          <w:bCs/>
          <w:color w:val="000000" w:themeColor="text1"/>
          <w:lang w:eastAsia="zh-TW"/>
        </w:rPr>
      </w:pPr>
    </w:p>
    <w:p w14:paraId="737A5678" w14:textId="5B83F2BA" w:rsidR="005237B8" w:rsidRPr="00C92B6F" w:rsidRDefault="005237B8" w:rsidP="00F218EB">
      <w:pPr>
        <w:snapToGrid w:val="0"/>
        <w:spacing w:line="276" w:lineRule="auto"/>
        <w:rPr>
          <w:rFonts w:eastAsia="微軟正黑體"/>
          <w:bCs/>
          <w:color w:val="000000" w:themeColor="text1"/>
          <w:lang w:eastAsia="zh-HK"/>
        </w:rPr>
      </w:pPr>
    </w:p>
    <w:p w14:paraId="62B6C5C5" w14:textId="77777777" w:rsidR="008440C9" w:rsidRPr="00C92B6F" w:rsidRDefault="008440C9">
      <w:pPr>
        <w:spacing w:after="200" w:line="276" w:lineRule="auto"/>
        <w:rPr>
          <w:rFonts w:eastAsia="微軟正黑體"/>
          <w:bCs/>
          <w:color w:val="000000" w:themeColor="text1"/>
          <w:lang w:eastAsia="zh-HK"/>
        </w:rPr>
      </w:pPr>
      <w:r w:rsidRPr="00C92B6F">
        <w:rPr>
          <w:rFonts w:eastAsia="微軟正黑體"/>
          <w:bCs/>
          <w:color w:val="000000" w:themeColor="text1"/>
          <w:lang w:eastAsia="zh-HK"/>
        </w:rPr>
        <w:br w:type="page"/>
      </w:r>
    </w:p>
    <w:p w14:paraId="6DD6E7D2" w14:textId="1FA31586" w:rsidR="00F218EB" w:rsidRPr="00C92B6F" w:rsidRDefault="00900EDB" w:rsidP="00365F39">
      <w:pPr>
        <w:snapToGrid w:val="0"/>
        <w:spacing w:line="276" w:lineRule="auto"/>
        <w:jc w:val="both"/>
        <w:rPr>
          <w:rFonts w:eastAsia="微軟正黑體"/>
          <w:bCs/>
          <w:color w:val="000000" w:themeColor="text1"/>
        </w:rPr>
      </w:pPr>
      <w:r w:rsidRPr="00C92B6F">
        <w:rPr>
          <w:rFonts w:eastAsia="微軟正黑體"/>
          <w:bCs/>
          <w:noProof/>
          <w:color w:val="000000" w:themeColor="text1"/>
          <w:lang w:val="en-US"/>
        </w:rPr>
        <w:drawing>
          <wp:anchor distT="0" distB="0" distL="114300" distR="114300" simplePos="0" relativeHeight="251752448" behindDoc="0" locked="0" layoutInCell="1" allowOverlap="1" wp14:anchorId="5AA8CAAE" wp14:editId="787CDBF7">
            <wp:simplePos x="0" y="0"/>
            <wp:positionH relativeFrom="column">
              <wp:posOffset>3621405</wp:posOffset>
            </wp:positionH>
            <wp:positionV relativeFrom="paragraph">
              <wp:posOffset>85090</wp:posOffset>
            </wp:positionV>
            <wp:extent cx="1638935" cy="508635"/>
            <wp:effectExtent l="0" t="0" r="0" b="5715"/>
            <wp:wrapSquare wrapText="bothSides"/>
            <wp:docPr id="472" name="圖片 472" descr="一張含有 刀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OpenU_Set3-60.png"/>
                    <pic:cNvPicPr/>
                  </pic:nvPicPr>
                  <pic:blipFill>
                    <a:blip r:embed="rId89" cstate="screen">
                      <a:extLst>
                        <a:ext uri="{28A0092B-C50C-407E-A947-70E740481C1C}">
                          <a14:useLocalDpi xmlns:a14="http://schemas.microsoft.com/office/drawing/2010/main"/>
                        </a:ext>
                      </a:extLst>
                    </a:blip>
                    <a:stretch>
                      <a:fillRect/>
                    </a:stretch>
                  </pic:blipFill>
                  <pic:spPr>
                    <a:xfrm>
                      <a:off x="0" y="0"/>
                      <a:ext cx="1638935" cy="508635"/>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Cs/>
          <w:color w:val="000000" w:themeColor="text1"/>
        </w:rPr>
        <w:t>当我们定立了目标，便必须切实执行，不可半途而废。同时，有效的时间管理是很重要的，因此我们定立任何短期目标时，所预算的时间必须是合理的。不过，定立了的目标不是一成不变的，而会因应事情的发展或转变，从而灵活地调整目标。以智文的目标为例，如果他因学校没有开设相关科目，无法在高中修读心仪科目，他可将短期目标，修订为报读其他教育机构的相近课程，自行进修。只要是朝着同一方向，当中具体内容可因应环境作适当调整，然后在达成一个短期目标后，可定立下一阶段的短期目标，</w:t>
      </w:r>
    </w:p>
    <w:p w14:paraId="5D0955D9" w14:textId="77777777" w:rsidR="00F56F5F" w:rsidRPr="00C92B6F" w:rsidRDefault="00F56F5F" w:rsidP="00365F39">
      <w:pPr>
        <w:snapToGrid w:val="0"/>
        <w:spacing w:line="276" w:lineRule="auto"/>
        <w:jc w:val="both"/>
        <w:rPr>
          <w:rFonts w:eastAsia="微軟正黑體"/>
          <w:bCs/>
          <w:color w:val="000000" w:themeColor="text1"/>
          <w:lang w:eastAsia="zh-HK"/>
        </w:rPr>
      </w:pPr>
    </w:p>
    <w:p w14:paraId="1754A4E2" w14:textId="3482CEE8" w:rsidR="00F218EB" w:rsidRPr="00C92B6F" w:rsidRDefault="006C360F" w:rsidP="00365F39">
      <w:pPr>
        <w:snapToGrid w:val="0"/>
        <w:spacing w:line="276" w:lineRule="auto"/>
        <w:jc w:val="both"/>
        <w:rPr>
          <w:rFonts w:eastAsia="微軟正黑體"/>
          <w:bCs/>
          <w:color w:val="000000" w:themeColor="text1"/>
        </w:rPr>
      </w:pPr>
      <w:r w:rsidRPr="006C360F">
        <w:rPr>
          <w:rFonts w:eastAsia="SimSun" w:hint="eastAsia"/>
          <w:bCs/>
          <w:color w:val="000000" w:themeColor="text1"/>
        </w:rPr>
        <w:t>短期目标与长期目标应是密切相关的。另外，随着年龄增长、个人阅历愈来愈丰富，以及社会环境的转变等，我们可能需要重新检视人生规划四大元素，然后调整短期和长期目标。</w:t>
      </w:r>
    </w:p>
    <w:p w14:paraId="119E0683" w14:textId="127264F0" w:rsidR="00F218EB" w:rsidRPr="00C92B6F" w:rsidRDefault="00F218EB" w:rsidP="00365F39">
      <w:pPr>
        <w:snapToGrid w:val="0"/>
        <w:spacing w:line="276" w:lineRule="auto"/>
        <w:rPr>
          <w:rFonts w:eastAsia="微軟正黑體"/>
          <w:bCs/>
          <w:color w:val="000000" w:themeColor="text1"/>
        </w:rPr>
      </w:pPr>
    </w:p>
    <w:p w14:paraId="1717F211" w14:textId="4997040F" w:rsidR="00F218EB" w:rsidRPr="00C92B6F" w:rsidRDefault="00DE1254"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g">
            <w:drawing>
              <wp:anchor distT="0" distB="0" distL="114300" distR="114300" simplePos="0" relativeHeight="251565056" behindDoc="0" locked="0" layoutInCell="1" allowOverlap="1" wp14:anchorId="7883D4B8" wp14:editId="558E48EA">
                <wp:simplePos x="0" y="0"/>
                <wp:positionH relativeFrom="page">
                  <wp:posOffset>3213100</wp:posOffset>
                </wp:positionH>
                <wp:positionV relativeFrom="paragraph">
                  <wp:posOffset>197485</wp:posOffset>
                </wp:positionV>
                <wp:extent cx="3878580" cy="5041900"/>
                <wp:effectExtent l="0" t="0" r="7620" b="158750"/>
                <wp:wrapNone/>
                <wp:docPr id="537" name="群組 537"/>
                <wp:cNvGraphicFramePr/>
                <a:graphic xmlns:a="http://schemas.openxmlformats.org/drawingml/2006/main">
                  <a:graphicData uri="http://schemas.microsoft.com/office/word/2010/wordprocessingGroup">
                    <wpg:wgp>
                      <wpg:cNvGrpSpPr/>
                      <wpg:grpSpPr>
                        <a:xfrm>
                          <a:off x="0" y="0"/>
                          <a:ext cx="3878580" cy="5041900"/>
                          <a:chOff x="-528170" y="-564429"/>
                          <a:chExt cx="4118019" cy="3807320"/>
                        </a:xfrm>
                      </wpg:grpSpPr>
                      <pic:pic xmlns:pic="http://schemas.openxmlformats.org/drawingml/2006/picture">
                        <pic:nvPicPr>
                          <pic:cNvPr id="32" name="圖片 32"/>
                          <pic:cNvPicPr>
                            <a:picLocks noChangeAspect="1"/>
                          </pic:cNvPicPr>
                        </pic:nvPicPr>
                        <pic:blipFill>
                          <a:blip r:embed="rId90" cstate="screen">
                            <a:extLst>
                              <a:ext uri="{28A0092B-C50C-407E-A947-70E740481C1C}">
                                <a14:useLocalDpi xmlns:a14="http://schemas.microsoft.com/office/drawing/2010/main"/>
                              </a:ext>
                            </a:extLst>
                          </a:blip>
                          <a:srcRect/>
                          <a:stretch/>
                        </pic:blipFill>
                        <pic:spPr>
                          <a:xfrm>
                            <a:off x="-528170" y="-564429"/>
                            <a:ext cx="4118019" cy="3807320"/>
                          </a:xfrm>
                          <a:prstGeom prst="rect">
                            <a:avLst/>
                          </a:prstGeom>
                        </pic:spPr>
                      </pic:pic>
                      <wps:wsp>
                        <wps:cNvPr id="307" name="文字方塊 2"/>
                        <wps:cNvSpPr txBox="1">
                          <a:spLocks noChangeArrowheads="1"/>
                        </wps:cNvSpPr>
                        <wps:spPr bwMode="auto">
                          <a:xfrm rot="897227">
                            <a:off x="29669" y="920177"/>
                            <a:ext cx="2963272" cy="2227408"/>
                          </a:xfrm>
                          <a:prstGeom prst="rect">
                            <a:avLst/>
                          </a:prstGeom>
                          <a:noFill/>
                          <a:ln w="9525">
                            <a:noFill/>
                            <a:miter lim="800000"/>
                            <a:headEnd/>
                            <a:tailEnd/>
                          </a:ln>
                        </wps:spPr>
                        <wps:txbx>
                          <w:txbxContent>
                            <w:p w14:paraId="11CDAB05" w14:textId="13A42754" w:rsidR="00703D52" w:rsidRDefault="006C360F" w:rsidP="008E27D6">
                              <w:pPr>
                                <w:snapToGrid w:val="0"/>
                                <w:rPr>
                                  <w:rFonts w:ascii="微軟正黑體" w:eastAsia="微軟正黑體" w:hAnsi="微軟正黑體"/>
                                  <w:color w:val="000000" w:themeColor="text1"/>
                                  <w14:textOutline w14:w="9207" w14:cap="flat" w14:cmpd="sng" w14:algn="ctr">
                                    <w14:noFill/>
                                    <w14:prstDash w14:val="solid"/>
                                    <w14:round/>
                                  </w14:textOutline>
                                </w:rPr>
                              </w:pPr>
                              <w:r w:rsidRPr="006C360F">
                                <w:rPr>
                                  <w:rFonts w:ascii="微軟正黑體" w:eastAsia="SimSun" w:hAnsi="微軟正黑體" w:hint="eastAsia"/>
                                  <w:color w:val="000000" w:themeColor="text1"/>
                                  <w14:textOutline w14:w="9207" w14:cap="flat" w14:cmpd="sng" w14:algn="ctr">
                                    <w14:noFill/>
                                    <w14:prstDash w14:val="solid"/>
                                    <w14:round/>
                                  </w14:textOutline>
                                </w:rPr>
                                <w:t>有位著名的诗人曾说过：你是自己命运的主人、灵魂的领航人，要过怎样的人生全看你自己。因此，不要轻视设定目标的重要，此刻就定下目标，因为在面前不远处，就是你的未来。</w:t>
                              </w:r>
                            </w:p>
                            <w:p w14:paraId="21F75404" w14:textId="77777777" w:rsidR="00703D52" w:rsidRDefault="00703D52" w:rsidP="008E27D6">
                              <w:pPr>
                                <w:snapToGrid w:val="0"/>
                                <w:rPr>
                                  <w:rFonts w:eastAsiaTheme="minorEastAsia"/>
                                  <w:color w:val="000000" w:themeColor="text1"/>
                                  <w:sz w:val="22"/>
                                  <w:szCs w:val="22"/>
                                  <w14:textOutline w14:w="9207" w14:cap="flat" w14:cmpd="sng" w14:algn="ctr">
                                    <w14:noFill/>
                                    <w14:prstDash w14:val="solid"/>
                                    <w14:round/>
                                  </w14:textOutline>
                                </w:rPr>
                              </w:pPr>
                            </w:p>
                            <w:p w14:paraId="58AED55E" w14:textId="7374EFEC" w:rsidR="00703D52" w:rsidRPr="00771B3E" w:rsidRDefault="006C360F" w:rsidP="008E27D6">
                              <w:pPr>
                                <w:snapToGrid w:val="0"/>
                                <w:rPr>
                                  <w:rFonts w:eastAsiaTheme="minorEastAsia"/>
                                  <w:sz w:val="22"/>
                                  <w:szCs w:val="22"/>
                                  <w:lang w:eastAsia="zh-TW"/>
                                </w:rPr>
                              </w:pPr>
                              <w:r w:rsidRPr="006C360F">
                                <w:rPr>
                                  <w:rFonts w:eastAsia="SimSun" w:hint="eastAsia"/>
                                  <w:color w:val="000000" w:themeColor="text1"/>
                                  <w:sz w:val="22"/>
                                  <w:szCs w:val="22"/>
                                  <w14:textOutline w14:w="9207" w14:cap="flat" w14:cmpd="sng" w14:algn="ctr">
                                    <w14:noFill/>
                                    <w14:prstDash w14:val="solid"/>
                                    <w14:round/>
                                  </w14:textOutline>
                                </w:rPr>
                                <w:t>资料来源：马银文、吴学刚（</w:t>
                              </w:r>
                              <w:r w:rsidRPr="006C360F">
                                <w:rPr>
                                  <w:rFonts w:eastAsia="SimSun"/>
                                  <w:color w:val="000000" w:themeColor="text1"/>
                                  <w:sz w:val="22"/>
                                  <w:szCs w:val="22"/>
                                  <w14:textOutline w14:w="9207" w14:cap="flat" w14:cmpd="sng" w14:algn="ctr">
                                    <w14:noFill/>
                                    <w14:prstDash w14:val="solid"/>
                                    <w14:round/>
                                  </w14:textOutline>
                                </w:rPr>
                                <w:t>2017</w:t>
                              </w:r>
                              <w:r w:rsidRPr="006C360F">
                                <w:rPr>
                                  <w:rFonts w:eastAsia="SimSun" w:hint="eastAsia"/>
                                  <w:color w:val="000000" w:themeColor="text1"/>
                                  <w:sz w:val="22"/>
                                  <w:szCs w:val="22"/>
                                  <w14:textOutline w14:w="9207" w14:cap="flat" w14:cmpd="sng" w14:algn="ctr">
                                    <w14:noFill/>
                                    <w14:prstDash w14:val="solid"/>
                                    <w14:round/>
                                  </w14:textOutline>
                                </w:rPr>
                                <w:t>），《改变人生的</w:t>
                              </w:r>
                              <w:r w:rsidRPr="006C360F">
                                <w:rPr>
                                  <w:rFonts w:eastAsia="SimSun"/>
                                  <w:color w:val="000000" w:themeColor="text1"/>
                                  <w:sz w:val="22"/>
                                  <w:szCs w:val="22"/>
                                  <w14:textOutline w14:w="9207" w14:cap="flat" w14:cmpd="sng" w14:algn="ctr">
                                    <w14:noFill/>
                                    <w14:prstDash w14:val="solid"/>
                                    <w14:round/>
                                  </w14:textOutline>
                                </w:rPr>
                                <w:t>99</w:t>
                              </w:r>
                              <w:r w:rsidRPr="006C360F">
                                <w:rPr>
                                  <w:rFonts w:eastAsia="SimSun" w:hint="eastAsia"/>
                                  <w:color w:val="000000" w:themeColor="text1"/>
                                  <w:sz w:val="22"/>
                                  <w:szCs w:val="22"/>
                                  <w14:textOutline w14:w="9207" w14:cap="flat" w14:cmpd="sng" w14:algn="ctr">
                                    <w14:noFill/>
                                    <w14:prstDash w14:val="solid"/>
                                    <w14:round/>
                                  </w14:textOutline>
                                </w:rPr>
                                <w:t>次关键抉择：只有抉择，人生才有主题；只有抉择，人生的坎坷才会被踏平》。</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83D4B8" id="群組 537" o:spid="_x0000_s1121" style="position:absolute;margin-left:253pt;margin-top:15.55pt;width:305.4pt;height:397pt;z-index:251565056;mso-position-horizontal-relative:page;mso-width-relative:margin;mso-height-relative:margin" coordorigin="-5281,-5644" coordsize="41180,38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32" o:spid="_x0000_s1122" type="#_x0000_t75" style="position:absolute;left:-5281;top:-5644;width:41179;height:3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">
                  <v:imagedata r:id="rId91" o:title=""/>
                </v:shape>
                <v:shapetype id="_x0000_t202" coordsize="21600,21600" o:spt="202" path="m,l,21600r21600,l21600,xe">
                  <v:stroke joinstyle="miter"/>
                  <v:path gradientshapeok="t" o:connecttype="rect"/>
                </v:shapetype>
                <v:shape id="_x0000_s1123" type="#_x0000_t202" style="position:absolute;left:296;top:9201;width:29633;height:22274;rotation:98001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" filled="f" stroked="f">
                  <v:textbox>
                    <w:txbxContent>
                      <w:p w14:paraId="11CDAB05" w14:textId="13A42754" w:rsidR="00703D52" w:rsidRDefault="006C360F" w:rsidP="008E27D6">
                        <w:pPr>
                          <w:snapToGrid w:val="0"/>
                          <w:rPr>
                            <w:rFonts w:ascii="微軟正黑體" w:eastAsia="微軟正黑體" w:hAnsi="微軟正黑體"/>
                            <w:color w:val="000000" w:themeColor="text1"/>
                            <w14:textOutline w14:w="9207" w14:cap="flat" w14:cmpd="sng" w14:algn="ctr">
                              <w14:noFill/>
                              <w14:prstDash w14:val="solid"/>
                              <w14:round/>
                            </w14:textOutline>
                          </w:rPr>
                        </w:pPr>
                        <w:r w:rsidRPr="006C360F">
                          <w:rPr>
                            <w:rFonts w:ascii="微軟正黑體" w:eastAsia="SimSun" w:hAnsi="微軟正黑體" w:hint="eastAsia"/>
                            <w:color w:val="000000" w:themeColor="text1"/>
                            <w14:textOutline w14:w="9207" w14:cap="flat" w14:cmpd="sng" w14:algn="ctr">
                              <w14:noFill/>
                              <w14:prstDash w14:val="solid"/>
                              <w14:round/>
                            </w14:textOutline>
                          </w:rPr>
                          <w:t>有位著名的诗人曾说过：你是自己命运的主人、灵魂的领航人，要过怎样的人生全看你自己。因此，不要轻视设定目标的重要，此刻就定下目标，因为在面前不远处，就是你的未来。</w:t>
                        </w:r>
                      </w:p>
                      <w:p w14:paraId="21F75404" w14:textId="77777777" w:rsidR="00703D52" w:rsidRDefault="00703D52" w:rsidP="008E27D6">
                        <w:pPr>
                          <w:snapToGrid w:val="0"/>
                          <w:rPr>
                            <w:rFonts w:eastAsiaTheme="minorEastAsia"/>
                            <w:color w:val="000000" w:themeColor="text1"/>
                            <w:sz w:val="22"/>
                            <w:szCs w:val="22"/>
                            <w14:textOutline w14:w="9207" w14:cap="flat" w14:cmpd="sng" w14:algn="ctr">
                              <w14:noFill/>
                              <w14:prstDash w14:val="solid"/>
                              <w14:round/>
                            </w14:textOutline>
                          </w:rPr>
                        </w:pPr>
                      </w:p>
                      <w:p w14:paraId="58AED55E" w14:textId="7374EFEC" w:rsidR="00703D52" w:rsidRPr="00771B3E" w:rsidRDefault="006C360F" w:rsidP="008E27D6">
                        <w:pPr>
                          <w:snapToGrid w:val="0"/>
                          <w:rPr>
                            <w:rFonts w:eastAsiaTheme="minorEastAsia"/>
                            <w:sz w:val="22"/>
                            <w:szCs w:val="22"/>
                            <w:lang w:eastAsia="zh-TW"/>
                          </w:rPr>
                        </w:pPr>
                        <w:r w:rsidRPr="006C360F">
                          <w:rPr>
                            <w:rFonts w:eastAsia="SimSun" w:hint="eastAsia"/>
                            <w:color w:val="000000" w:themeColor="text1"/>
                            <w:sz w:val="22"/>
                            <w:szCs w:val="22"/>
                            <w14:textOutline w14:w="9207" w14:cap="flat" w14:cmpd="sng" w14:algn="ctr">
                              <w14:noFill/>
                              <w14:prstDash w14:val="solid"/>
                              <w14:round/>
                            </w14:textOutline>
                          </w:rPr>
                          <w:t>资料来源：马银文、吴学刚（</w:t>
                        </w:r>
                        <w:r w:rsidRPr="006C360F">
                          <w:rPr>
                            <w:rFonts w:eastAsia="SimSun"/>
                            <w:color w:val="000000" w:themeColor="text1"/>
                            <w:sz w:val="22"/>
                            <w:szCs w:val="22"/>
                            <w14:textOutline w14:w="9207" w14:cap="flat" w14:cmpd="sng" w14:algn="ctr">
                              <w14:noFill/>
                              <w14:prstDash w14:val="solid"/>
                              <w14:round/>
                            </w14:textOutline>
                          </w:rPr>
                          <w:t>2017</w:t>
                        </w:r>
                        <w:r w:rsidRPr="006C360F">
                          <w:rPr>
                            <w:rFonts w:eastAsia="SimSun" w:hint="eastAsia"/>
                            <w:color w:val="000000" w:themeColor="text1"/>
                            <w:sz w:val="22"/>
                            <w:szCs w:val="22"/>
                            <w14:textOutline w14:w="9207" w14:cap="flat" w14:cmpd="sng" w14:algn="ctr">
                              <w14:noFill/>
                              <w14:prstDash w14:val="solid"/>
                              <w14:round/>
                            </w14:textOutline>
                          </w:rPr>
                          <w:t>），《改变人生的</w:t>
                        </w:r>
                        <w:r w:rsidRPr="006C360F">
                          <w:rPr>
                            <w:rFonts w:eastAsia="SimSun"/>
                            <w:color w:val="000000" w:themeColor="text1"/>
                            <w:sz w:val="22"/>
                            <w:szCs w:val="22"/>
                            <w14:textOutline w14:w="9207" w14:cap="flat" w14:cmpd="sng" w14:algn="ctr">
                              <w14:noFill/>
                              <w14:prstDash w14:val="solid"/>
                              <w14:round/>
                            </w14:textOutline>
                          </w:rPr>
                          <w:t>99</w:t>
                        </w:r>
                        <w:r w:rsidRPr="006C360F">
                          <w:rPr>
                            <w:rFonts w:eastAsia="SimSun" w:hint="eastAsia"/>
                            <w:color w:val="000000" w:themeColor="text1"/>
                            <w:sz w:val="22"/>
                            <w:szCs w:val="22"/>
                            <w14:textOutline w14:w="9207" w14:cap="flat" w14:cmpd="sng" w14:algn="ctr">
                              <w14:noFill/>
                              <w14:prstDash w14:val="solid"/>
                              <w14:round/>
                            </w14:textOutline>
                          </w:rPr>
                          <w:t>次关键抉择：只有抉择，人生才有主题；只有抉择，人生的坎坷才会被踏平》。</w:t>
                        </w:r>
                      </w:p>
                    </w:txbxContent>
                  </v:textbox>
                </v:shape>
                <w10:wrap anchorx="page"/>
              </v:group>
            </w:pict>
          </mc:Fallback>
        </mc:AlternateContent>
      </w:r>
    </w:p>
    <w:p w14:paraId="0C5DFD57" w14:textId="6F9106B7" w:rsidR="00F218EB" w:rsidRPr="00C92B6F" w:rsidRDefault="00DE1254" w:rsidP="0004115A">
      <w:pPr>
        <w:snapToGrid w:val="0"/>
        <w:spacing w:line="276" w:lineRule="auto"/>
        <w:rPr>
          <w:rFonts w:eastAsia="微軟正黑體"/>
          <w:bCs/>
          <w:color w:val="000000" w:themeColor="text1"/>
        </w:rPr>
      </w:pPr>
      <w:r w:rsidRPr="00C92B6F">
        <w:rPr>
          <w:rFonts w:eastAsia="微軟正黑體"/>
          <w:bCs/>
          <w:noProof/>
          <w:color w:val="000000" w:themeColor="text1"/>
          <w:lang w:val="en-US"/>
        </w:rPr>
        <mc:AlternateContent>
          <mc:Choice Requires="wpg">
            <w:drawing>
              <wp:anchor distT="0" distB="0" distL="114300" distR="114300" simplePos="0" relativeHeight="251785216" behindDoc="0" locked="0" layoutInCell="1" allowOverlap="1" wp14:anchorId="1B281535" wp14:editId="125FD0C9">
                <wp:simplePos x="0" y="0"/>
                <wp:positionH relativeFrom="margin">
                  <wp:align>left</wp:align>
                </wp:positionH>
                <wp:positionV relativeFrom="paragraph">
                  <wp:posOffset>57785</wp:posOffset>
                </wp:positionV>
                <wp:extent cx="2330450" cy="3288030"/>
                <wp:effectExtent l="0" t="0" r="0" b="7620"/>
                <wp:wrapSquare wrapText="bothSides"/>
                <wp:docPr id="1028" name="群組 1028"/>
                <wp:cNvGraphicFramePr/>
                <a:graphic xmlns:a="http://schemas.openxmlformats.org/drawingml/2006/main">
                  <a:graphicData uri="http://schemas.microsoft.com/office/word/2010/wordprocessingGroup">
                    <wpg:wgp>
                      <wpg:cNvGrpSpPr/>
                      <wpg:grpSpPr>
                        <a:xfrm>
                          <a:off x="0" y="0"/>
                          <a:ext cx="2330450" cy="3288030"/>
                          <a:chOff x="0" y="0"/>
                          <a:chExt cx="2330450" cy="3288030"/>
                        </a:xfrm>
                      </wpg:grpSpPr>
                      <pic:pic xmlns:pic="http://schemas.openxmlformats.org/drawingml/2006/picture">
                        <pic:nvPicPr>
                          <pic:cNvPr id="535" name="圖片 535"/>
                          <pic:cNvPicPr>
                            <a:picLocks noChangeAspect="1"/>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2330450" cy="3288030"/>
                          </a:xfrm>
                          <a:prstGeom prst="rect">
                            <a:avLst/>
                          </a:prstGeom>
                          <a:ln>
                            <a:noFill/>
                          </a:ln>
                          <a:extLst>
                            <a:ext uri="{53640926-AAD7-44D8-BBD7-CCE9431645EC}">
                              <a14:shadowObscured xmlns:a14="http://schemas.microsoft.com/office/drawing/2010/main"/>
                            </a:ext>
                          </a:extLst>
                        </pic:spPr>
                      </pic:pic>
                      <wps:wsp>
                        <wps:cNvPr id="534" name="文字方塊 2"/>
                        <wps:cNvSpPr txBox="1">
                          <a:spLocks noChangeArrowheads="1"/>
                        </wps:cNvSpPr>
                        <wps:spPr bwMode="auto">
                          <a:xfrm>
                            <a:off x="198120" y="213360"/>
                            <a:ext cx="1892935" cy="2895600"/>
                          </a:xfrm>
                          <a:prstGeom prst="rect">
                            <a:avLst/>
                          </a:prstGeom>
                          <a:noFill/>
                          <a:ln w="9525">
                            <a:noFill/>
                            <a:miter lim="800000"/>
                            <a:headEnd/>
                            <a:tailEnd/>
                          </a:ln>
                        </wps:spPr>
                        <wps:txbx>
                          <w:txbxContent>
                            <w:p w14:paraId="79DAF1CE" w14:textId="74496AB9" w:rsidR="00703D52" w:rsidRPr="00B81F67" w:rsidRDefault="00703D52" w:rsidP="008440C9">
                              <w:pPr>
                                <w:snapToGrid w:val="0"/>
                                <w:rPr>
                                  <w:rFonts w:eastAsia="微軟正黑體"/>
                                  <w:b/>
                                  <w:bCs/>
                                  <w:color w:val="000000" w:themeColor="text1"/>
                                  <w:lang w:eastAsia="zh-TW"/>
                                  <w14:textOutline w14:w="9207" w14:cap="flat" w14:cmpd="sng" w14:algn="ctr">
                                    <w14:noFill/>
                                    <w14:prstDash w14:val="solid"/>
                                    <w14:round/>
                                  </w14:textOutline>
                                </w:rPr>
                              </w:pPr>
                              <w:r w:rsidRPr="00B81F67">
                                <w:rPr>
                                  <w:noProof/>
                                  <w:lang w:val="en-US"/>
                                </w:rPr>
                                <w:drawing>
                                  <wp:inline distT="0" distB="0" distL="0" distR="0" wp14:anchorId="15037152" wp14:editId="5BD87708">
                                    <wp:extent cx="312420" cy="472440"/>
                                    <wp:effectExtent l="0" t="0" r="0" b="3810"/>
                                    <wp:docPr id="480" name="圖片 480"/>
                                    <wp:cNvGraphicFramePr/>
                                    <a:graphic xmlns:a="http://schemas.openxmlformats.org/drawingml/2006/main">
                                      <a:graphicData uri="http://schemas.openxmlformats.org/drawingml/2006/picture">
                                        <pic:pic xmlns:pic="http://schemas.openxmlformats.org/drawingml/2006/picture">
                                          <pic:nvPicPr>
                                            <pic:cNvPr id="5" name="圖片 5" descr="../../../../Users/patrick/Desktop/螢幕快照%202019-12-23%"/>
                                            <pic:cNvPicPr/>
                                          </pic:nvPicPr>
                                          <pic:blipFill>
                                            <a:blip r:embed="rId93">
                                              <a:extLst>
                                                <a:ext uri="{28A0092B-C50C-407E-A947-70E740481C1C}">
                                                  <a14:useLocalDpi xmlns:a14="http://schemas.microsoft.com/office/drawing/2010/main" val="0"/>
                                                </a:ext>
                                              </a:extLst>
                                            </a:blip>
                                            <a:stretch>
                                              <a:fillRect/>
                                            </a:stretch>
                                          </pic:blipFill>
                                          <pic:spPr bwMode="auto">
                                            <a:xfrm>
                                              <a:off x="0" y="0"/>
                                              <a:ext cx="312874" cy="473127"/>
                                            </a:xfrm>
                                            <a:prstGeom prst="rect">
                                              <a:avLst/>
                                            </a:prstGeom>
                                            <a:noFill/>
                                            <a:ln>
                                              <a:noFill/>
                                            </a:ln>
                                          </pic:spPr>
                                        </pic:pic>
                                      </a:graphicData>
                                    </a:graphic>
                                  </wp:inline>
                                </w:drawing>
                              </w:r>
                              <w:r w:rsidR="006C360F" w:rsidRPr="006C360F">
                                <w:rPr>
                                  <w:rFonts w:eastAsia="SimSun" w:hint="eastAsia"/>
                                  <w:b/>
                                  <w:bCs/>
                                  <w:color w:val="000000" w:themeColor="text1"/>
                                  <w14:textOutline w14:w="9207" w14:cap="flat" w14:cmpd="sng" w14:algn="ctr">
                                    <w14:noFill/>
                                    <w14:prstDash w14:val="solid"/>
                                    <w14:round/>
                                  </w14:textOutline>
                                </w:rPr>
                                <w:t>知多一点点</w:t>
                              </w:r>
                            </w:p>
                            <w:p w14:paraId="5F7B77BA" w14:textId="51EB7882" w:rsidR="00703D52" w:rsidRPr="00B81F67" w:rsidRDefault="006C360F" w:rsidP="00DE1254">
                              <w:pPr>
                                <w:snapToGrid w:val="0"/>
                                <w:jc w:val="both"/>
                                <w:rPr>
                                  <w:rFonts w:eastAsia="微軟正黑體"/>
                                  <w:lang w:val="en-US" w:eastAsia="zh-HK"/>
                                </w:rPr>
                              </w:pPr>
                              <w:r w:rsidRPr="006C360F">
                                <w:rPr>
                                  <w:rFonts w:eastAsia="SimSun" w:hint="eastAsia"/>
                                  <w:lang w:val="en-US"/>
                                </w:rPr>
                                <w:t>孔子的「吾十有五而志于学，三十而立，四十不惑，五十知天命，六十耳顺，七十能从心所欲而不逾矩。」可说是人生规划的典范。</w:t>
                              </w:r>
                            </w:p>
                            <w:p w14:paraId="1EACF935" w14:textId="77777777" w:rsidR="00703D52" w:rsidRPr="00B81F67" w:rsidRDefault="00703D52" w:rsidP="008440C9">
                              <w:pPr>
                                <w:snapToGrid w:val="0"/>
                                <w:rPr>
                                  <w:rFonts w:eastAsia="微軟正黑體"/>
                                  <w:bCs/>
                                  <w:color w:val="000000" w:themeColor="text1"/>
                                  <w:sz w:val="22"/>
                                  <w:szCs w:val="22"/>
                                </w:rPr>
                              </w:pPr>
                            </w:p>
                            <w:p w14:paraId="6CE12989" w14:textId="36738B76" w:rsidR="00703D52" w:rsidRPr="00B81F67" w:rsidRDefault="006C360F" w:rsidP="008440C9">
                              <w:pPr>
                                <w:snapToGrid w:val="0"/>
                                <w:rPr>
                                  <w:sz w:val="22"/>
                                  <w:szCs w:val="22"/>
                                  <w:lang w:eastAsia="zh-TW"/>
                                </w:rPr>
                              </w:pPr>
                              <w:r w:rsidRPr="006C360F">
                                <w:rPr>
                                  <w:rFonts w:eastAsia="SimSun" w:hint="eastAsia"/>
                                  <w:bCs/>
                                  <w:color w:val="000000" w:themeColor="text1"/>
                                  <w:sz w:val="22"/>
                                  <w:szCs w:val="22"/>
                                </w:rPr>
                                <w:t>资料来源：吕双波、田洪</w:t>
                              </w:r>
                              <w:r w:rsidRPr="006C360F">
                                <w:rPr>
                                  <w:rFonts w:eastAsia="SimSun" w:hint="eastAsia"/>
                                  <w:color w:val="000000"/>
                                  <w:lang w:val="en-US"/>
                                </w:rPr>
                                <w:t>江</w:t>
                              </w:r>
                              <w:r w:rsidRPr="006C360F">
                                <w:rPr>
                                  <w:rFonts w:eastAsia="SimSun" w:hint="eastAsia"/>
                                  <w:bCs/>
                                  <w:color w:val="000000" w:themeColor="text1"/>
                                  <w:sz w:val="22"/>
                                  <w:szCs w:val="22"/>
                                </w:rPr>
                                <w:t>（</w:t>
                              </w:r>
                              <w:r w:rsidRPr="006C360F">
                                <w:rPr>
                                  <w:rFonts w:eastAsia="SimSun"/>
                                  <w:bCs/>
                                  <w:color w:val="000000" w:themeColor="text1"/>
                                  <w:sz w:val="22"/>
                                  <w:szCs w:val="22"/>
                                </w:rPr>
                                <w:t>2016</w:t>
                              </w:r>
                              <w:r w:rsidRPr="006C360F">
                                <w:rPr>
                                  <w:rFonts w:eastAsia="SimSun" w:hint="eastAsia"/>
                                  <w:bCs/>
                                  <w:color w:val="000000" w:themeColor="text1"/>
                                  <w:sz w:val="22"/>
                                  <w:szCs w:val="22"/>
                                </w:rPr>
                                <w:t>），《读懂孔子》。</w:t>
                              </w:r>
                            </w:p>
                          </w:txbxContent>
                        </wps:txbx>
                        <wps:bodyPr rot="0" vert="horz" wrap="square" lIns="91440" tIns="45720" rIns="91440" bIns="45720" anchor="t" anchorCtr="0">
                          <a:noAutofit/>
                        </wps:bodyPr>
                      </wps:wsp>
                    </wpg:wgp>
                  </a:graphicData>
                </a:graphic>
              </wp:anchor>
            </w:drawing>
          </mc:Choice>
          <mc:Fallback>
            <w:pict>
              <v:group w14:anchorId="1B281535" id="群組 1028" o:spid="_x0000_s1124" style="position:absolute;margin-left:0;margin-top:4.55pt;width:183.5pt;height:258.9pt;z-index:251785216;mso-position-horizontal:left;mso-position-horizontal-relative:margin" coordsize="23304,328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">
                <v:shape id="圖片 535" o:spid="_x0000_s1125" type="#_x0000_t75" style="position:absolute;width:23304;height:32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">
                  <v:imagedata r:id="rId94" o:title=""/>
                </v:shape>
                <v:shape id="_x0000_s1126" type="#_x0000_t202" style="position:absolute;left:1981;top:2133;width:18929;height:28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" filled="f" stroked="f">
                  <v:textbox>
                    <w:txbxContent>
                      <w:p w14:paraId="79DAF1CE" w14:textId="74496AB9" w:rsidR="00703D52" w:rsidRPr="00B81F67" w:rsidRDefault="00703D52" w:rsidP="008440C9">
                        <w:pPr>
                          <w:snapToGrid w:val="0"/>
                          <w:rPr>
                            <w:rFonts w:eastAsia="微軟正黑體"/>
                            <w:b/>
                            <w:bCs/>
                            <w:color w:val="000000" w:themeColor="text1"/>
                            <w:lang w:eastAsia="zh-TW"/>
                            <w14:textOutline w14:w="9207" w14:cap="flat" w14:cmpd="sng" w14:algn="ctr">
                              <w14:noFill/>
                              <w14:prstDash w14:val="solid"/>
                              <w14:round/>
                            </w14:textOutline>
                          </w:rPr>
                        </w:pPr>
                        <w:r w:rsidRPr="00B81F67">
                          <w:rPr>
                            <w:noProof/>
                            <w:lang w:val="en-US"/>
                          </w:rPr>
                          <w:drawing>
                            <wp:inline distT="0" distB="0" distL="0" distR="0" wp14:anchorId="15037152" wp14:editId="5BD87708">
                              <wp:extent cx="312420" cy="472440"/>
                              <wp:effectExtent l="0" t="0" r="0" b="3810"/>
                              <wp:docPr id="480" name="圖片 480"/>
                              <wp:cNvGraphicFramePr/>
                              <a:graphic xmlns:a="http://schemas.openxmlformats.org/drawingml/2006/main">
                                <a:graphicData uri="http://schemas.openxmlformats.org/drawingml/2006/picture">
                                  <pic:pic xmlns:pic="http://schemas.openxmlformats.org/drawingml/2006/picture">
                                    <pic:nvPicPr>
                                      <pic:cNvPr id="5" name="圖片 5" descr="../../../../Users/patrick/Desktop/螢幕快照%202019-12-23%"/>
                                      <pic:cNvPicPr/>
                                    </pic:nvPicPr>
                                    <pic:blipFill>
                                      <a:blip r:embed="rId93">
                                        <a:extLst>
                                          <a:ext uri="{28A0092B-C50C-407E-A947-70E740481C1C}">
                                            <a14:useLocalDpi xmlns:a14="http://schemas.microsoft.com/office/drawing/2010/main" val="0"/>
                                          </a:ext>
                                        </a:extLst>
                                      </a:blip>
                                      <a:stretch>
                                        <a:fillRect/>
                                      </a:stretch>
                                    </pic:blipFill>
                                    <pic:spPr bwMode="auto">
                                      <a:xfrm>
                                        <a:off x="0" y="0"/>
                                        <a:ext cx="312874" cy="473127"/>
                                      </a:xfrm>
                                      <a:prstGeom prst="rect">
                                        <a:avLst/>
                                      </a:prstGeom>
                                      <a:noFill/>
                                      <a:ln>
                                        <a:noFill/>
                                      </a:ln>
                                    </pic:spPr>
                                  </pic:pic>
                                </a:graphicData>
                              </a:graphic>
                            </wp:inline>
                          </w:drawing>
                        </w:r>
                        <w:r w:rsidR="006C360F" w:rsidRPr="006C360F">
                          <w:rPr>
                            <w:rFonts w:eastAsia="SimSun" w:hint="eastAsia"/>
                            <w:b/>
                            <w:bCs/>
                            <w:color w:val="000000" w:themeColor="text1"/>
                            <w14:textOutline w14:w="9207" w14:cap="flat" w14:cmpd="sng" w14:algn="ctr">
                              <w14:noFill/>
                              <w14:prstDash w14:val="solid"/>
                              <w14:round/>
                            </w14:textOutline>
                          </w:rPr>
                          <w:t>知多一点点</w:t>
                        </w:r>
                      </w:p>
                      <w:p w14:paraId="5F7B77BA" w14:textId="51EB7882" w:rsidR="00703D52" w:rsidRPr="00B81F67" w:rsidRDefault="006C360F" w:rsidP="00DE1254">
                        <w:pPr>
                          <w:snapToGrid w:val="0"/>
                          <w:jc w:val="both"/>
                          <w:rPr>
                            <w:rFonts w:eastAsia="微軟正黑體"/>
                            <w:lang w:val="en-US" w:eastAsia="zh-HK"/>
                          </w:rPr>
                        </w:pPr>
                        <w:r w:rsidRPr="006C360F">
                          <w:rPr>
                            <w:rFonts w:eastAsia="SimSun" w:hint="eastAsia"/>
                            <w:lang w:val="en-US"/>
                          </w:rPr>
                          <w:t>孔子的「吾十有五而志于学，三十而立，四十不惑，五十知天命，六十耳顺，七十能从心所欲而不逾矩。」可说是人生规划的典范。</w:t>
                        </w:r>
                      </w:p>
                      <w:p w14:paraId="1EACF935" w14:textId="77777777" w:rsidR="00703D52" w:rsidRPr="00B81F67" w:rsidRDefault="00703D52" w:rsidP="008440C9">
                        <w:pPr>
                          <w:snapToGrid w:val="0"/>
                          <w:rPr>
                            <w:rFonts w:eastAsia="微軟正黑體"/>
                            <w:bCs/>
                            <w:color w:val="000000" w:themeColor="text1"/>
                            <w:sz w:val="22"/>
                            <w:szCs w:val="22"/>
                          </w:rPr>
                        </w:pPr>
                      </w:p>
                      <w:p w14:paraId="6CE12989" w14:textId="36738B76" w:rsidR="00703D52" w:rsidRPr="00B81F67" w:rsidRDefault="006C360F" w:rsidP="008440C9">
                        <w:pPr>
                          <w:snapToGrid w:val="0"/>
                          <w:rPr>
                            <w:sz w:val="22"/>
                            <w:szCs w:val="22"/>
                            <w:lang w:eastAsia="zh-TW"/>
                          </w:rPr>
                        </w:pPr>
                        <w:r w:rsidRPr="006C360F">
                          <w:rPr>
                            <w:rFonts w:eastAsia="SimSun" w:hint="eastAsia"/>
                            <w:bCs/>
                            <w:color w:val="000000" w:themeColor="text1"/>
                            <w:sz w:val="22"/>
                            <w:szCs w:val="22"/>
                          </w:rPr>
                          <w:t>资料来源：吕双波、田洪</w:t>
                        </w:r>
                        <w:r w:rsidRPr="006C360F">
                          <w:rPr>
                            <w:rFonts w:eastAsia="SimSun" w:hint="eastAsia"/>
                            <w:color w:val="000000"/>
                            <w:lang w:val="en-US"/>
                          </w:rPr>
                          <w:t>江</w:t>
                        </w:r>
                        <w:r w:rsidRPr="006C360F">
                          <w:rPr>
                            <w:rFonts w:eastAsia="SimSun" w:hint="eastAsia"/>
                            <w:bCs/>
                            <w:color w:val="000000" w:themeColor="text1"/>
                            <w:sz w:val="22"/>
                            <w:szCs w:val="22"/>
                          </w:rPr>
                          <w:t>（</w:t>
                        </w:r>
                        <w:r w:rsidRPr="006C360F">
                          <w:rPr>
                            <w:rFonts w:eastAsia="SimSun"/>
                            <w:bCs/>
                            <w:color w:val="000000" w:themeColor="text1"/>
                            <w:sz w:val="22"/>
                            <w:szCs w:val="22"/>
                          </w:rPr>
                          <w:t>2016</w:t>
                        </w:r>
                        <w:r w:rsidRPr="006C360F">
                          <w:rPr>
                            <w:rFonts w:eastAsia="SimSun" w:hint="eastAsia"/>
                            <w:bCs/>
                            <w:color w:val="000000" w:themeColor="text1"/>
                            <w:sz w:val="22"/>
                            <w:szCs w:val="22"/>
                          </w:rPr>
                          <w:t>），《读懂孔子》。</w:t>
                        </w:r>
                      </w:p>
                    </w:txbxContent>
                  </v:textbox>
                </v:shape>
                <w10:wrap type="square" anchorx="margin"/>
              </v:group>
            </w:pict>
          </mc:Fallback>
        </mc:AlternateContent>
      </w:r>
    </w:p>
    <w:p w14:paraId="4AA0C96E" w14:textId="0ACADADD" w:rsidR="00F218EB" w:rsidRPr="00C92B6F" w:rsidRDefault="00F218EB" w:rsidP="0004115A">
      <w:pPr>
        <w:snapToGrid w:val="0"/>
        <w:spacing w:line="276" w:lineRule="auto"/>
        <w:rPr>
          <w:rFonts w:eastAsia="微軟正黑體"/>
          <w:bCs/>
          <w:color w:val="000000" w:themeColor="text1"/>
        </w:rPr>
      </w:pPr>
    </w:p>
    <w:p w14:paraId="1EE14448" w14:textId="35572EA9" w:rsidR="00F218EB" w:rsidRPr="00C92B6F" w:rsidRDefault="00F218EB" w:rsidP="0004115A">
      <w:pPr>
        <w:snapToGrid w:val="0"/>
        <w:spacing w:line="276" w:lineRule="auto"/>
        <w:rPr>
          <w:rFonts w:eastAsia="微軟正黑體"/>
          <w:bCs/>
          <w:color w:val="000000" w:themeColor="text1"/>
        </w:rPr>
      </w:pPr>
    </w:p>
    <w:p w14:paraId="7F5759F9" w14:textId="61E87C4D" w:rsidR="00F218EB" w:rsidRPr="00C92B6F" w:rsidRDefault="00F218EB" w:rsidP="0004115A">
      <w:pPr>
        <w:snapToGrid w:val="0"/>
        <w:spacing w:line="276" w:lineRule="auto"/>
        <w:rPr>
          <w:rFonts w:eastAsia="微軟正黑體"/>
          <w:bCs/>
          <w:color w:val="000000" w:themeColor="text1"/>
        </w:rPr>
      </w:pPr>
    </w:p>
    <w:p w14:paraId="48DAD0E1" w14:textId="105D8A58" w:rsidR="00F218EB" w:rsidRPr="00C92B6F" w:rsidRDefault="00F218EB" w:rsidP="0004115A">
      <w:pPr>
        <w:snapToGrid w:val="0"/>
        <w:spacing w:line="276" w:lineRule="auto"/>
        <w:rPr>
          <w:rFonts w:eastAsia="微軟正黑體"/>
          <w:bCs/>
          <w:color w:val="000000" w:themeColor="text1"/>
        </w:rPr>
      </w:pPr>
    </w:p>
    <w:p w14:paraId="46F01BEE" w14:textId="5685EF60" w:rsidR="00757948" w:rsidRPr="00C92B6F" w:rsidRDefault="00757948" w:rsidP="00F218EB">
      <w:pPr>
        <w:snapToGrid w:val="0"/>
        <w:spacing w:line="276" w:lineRule="auto"/>
        <w:rPr>
          <w:rFonts w:eastAsia="微軟正黑體"/>
          <w:bCs/>
          <w:color w:val="000000" w:themeColor="text1"/>
        </w:rPr>
      </w:pPr>
    </w:p>
    <w:p w14:paraId="6636FF07" w14:textId="16912F95" w:rsidR="0004115A" w:rsidRPr="00C92B6F" w:rsidRDefault="0004115A" w:rsidP="0004115A">
      <w:pPr>
        <w:snapToGrid w:val="0"/>
        <w:spacing w:line="276" w:lineRule="auto"/>
        <w:rPr>
          <w:rFonts w:eastAsia="微軟正黑體"/>
          <w:bCs/>
          <w:color w:val="000000" w:themeColor="text1"/>
        </w:rPr>
      </w:pPr>
    </w:p>
    <w:p w14:paraId="12640FEA" w14:textId="7DB03CA5" w:rsidR="00A44669" w:rsidRPr="00C92B6F" w:rsidRDefault="00A44669" w:rsidP="00EB1452">
      <w:pPr>
        <w:snapToGrid w:val="0"/>
        <w:spacing w:line="276" w:lineRule="auto"/>
        <w:rPr>
          <w:rFonts w:eastAsia="微軟正黑體"/>
          <w:bCs/>
          <w:color w:val="000000" w:themeColor="text1"/>
          <w:lang w:val="en-US"/>
        </w:rPr>
      </w:pPr>
    </w:p>
    <w:p w14:paraId="74FAAB9B" w14:textId="177E4783" w:rsidR="0098469B" w:rsidRPr="00C92B6F" w:rsidRDefault="0098469B" w:rsidP="0098469B">
      <w:pPr>
        <w:snapToGrid w:val="0"/>
        <w:spacing w:line="276" w:lineRule="auto"/>
        <w:rPr>
          <w:rFonts w:eastAsia="微軟正黑體"/>
          <w:b/>
          <w:bCs/>
          <w:sz w:val="28"/>
          <w:szCs w:val="28"/>
          <w:lang w:eastAsia="zh-HK"/>
        </w:rPr>
      </w:pPr>
    </w:p>
    <w:p w14:paraId="56EA4F08" w14:textId="1350FA94" w:rsidR="00CB78F4" w:rsidRPr="00C92B6F" w:rsidRDefault="006E3C57" w:rsidP="00365F39">
      <w:pPr>
        <w:snapToGrid w:val="0"/>
        <w:spacing w:line="276" w:lineRule="auto"/>
        <w:rPr>
          <w:rFonts w:eastAsia="新細明體"/>
          <w:b/>
          <w:bCs/>
          <w:sz w:val="28"/>
          <w:szCs w:val="28"/>
          <w:lang w:val="en-US" w:eastAsia="zh-TW"/>
        </w:rPr>
      </w:pPr>
      <w:r w:rsidRPr="00C92B6F">
        <w:rPr>
          <w:rFonts w:eastAsia="微軟正黑體"/>
          <w:b/>
          <w:sz w:val="28"/>
          <w:szCs w:val="28"/>
        </w:rPr>
        <w:br w:type="page"/>
      </w:r>
      <w:r w:rsidR="006C360F" w:rsidRPr="006C360F">
        <w:rPr>
          <w:rFonts w:eastAsia="SimSun" w:hint="eastAsia"/>
          <w:b/>
          <w:bCs/>
          <w:sz w:val="28"/>
          <w:szCs w:val="28"/>
          <w:lang w:val="en-US"/>
        </w:rPr>
        <w:t>活动一：</w:t>
      </w:r>
      <w:r w:rsidR="006C360F" w:rsidRPr="006C360F">
        <w:rPr>
          <w:rFonts w:eastAsia="SimSun"/>
          <w:b/>
          <w:bCs/>
          <w:sz w:val="28"/>
          <w:szCs w:val="28"/>
          <w:lang w:val="en-US"/>
        </w:rPr>
        <w:t>SMART</w:t>
      </w:r>
      <w:r w:rsidR="006C360F" w:rsidRPr="006C360F">
        <w:rPr>
          <w:rFonts w:eastAsia="SimSun" w:hint="eastAsia"/>
          <w:b/>
          <w:bCs/>
          <w:sz w:val="28"/>
          <w:szCs w:val="28"/>
          <w:lang w:val="en-US"/>
        </w:rPr>
        <w:t>目标</w:t>
      </w:r>
    </w:p>
    <w:p w14:paraId="41648614" w14:textId="008534A2" w:rsidR="00B65291" w:rsidRPr="00C92B6F" w:rsidRDefault="006C360F" w:rsidP="00365F39">
      <w:pPr>
        <w:spacing w:after="120" w:line="276" w:lineRule="auto"/>
        <w:jc w:val="both"/>
        <w:rPr>
          <w:rFonts w:eastAsia="微軟正黑體"/>
          <w:lang w:val="en-US"/>
        </w:rPr>
      </w:pPr>
      <w:r w:rsidRPr="006C360F">
        <w:rPr>
          <w:rFonts w:eastAsia="SimSun" w:hint="eastAsia"/>
          <w:lang w:val="en-US"/>
        </w:rPr>
        <w:t>「</w:t>
      </w:r>
      <w:r w:rsidRPr="006C360F">
        <w:rPr>
          <w:rFonts w:eastAsia="SimSun"/>
          <w:b/>
          <w:bCs/>
          <w:lang w:val="en-US"/>
        </w:rPr>
        <w:t>SMART</w:t>
      </w:r>
      <w:r w:rsidRPr="006C360F">
        <w:rPr>
          <w:rFonts w:eastAsia="SimSun" w:hint="eastAsia"/>
          <w:b/>
          <w:bCs/>
          <w:lang w:val="en-US"/>
        </w:rPr>
        <w:t>原则</w:t>
      </w:r>
      <w:r w:rsidRPr="006C360F">
        <w:rPr>
          <w:rFonts w:eastAsia="SimSun" w:hint="eastAsia"/>
          <w:lang w:val="en-US"/>
        </w:rPr>
        <w:t>」是由管理学大师彼得</w:t>
      </w:r>
      <w:r w:rsidRPr="006C360F">
        <w:rPr>
          <w:rFonts w:eastAsia="SimSun"/>
          <w:lang w:val="en-US"/>
        </w:rPr>
        <w:t xml:space="preserve"> · </w:t>
      </w:r>
      <w:r w:rsidRPr="006C360F">
        <w:rPr>
          <w:rFonts w:eastAsia="SimSun" w:hint="eastAsia"/>
          <w:lang w:val="en-US"/>
        </w:rPr>
        <w:t>杜拉克（</w:t>
      </w:r>
      <w:r w:rsidRPr="006C360F">
        <w:rPr>
          <w:rFonts w:eastAsia="SimSun"/>
          <w:lang w:val="en-US"/>
        </w:rPr>
        <w:t>Peter Drucker</w:t>
      </w:r>
      <w:r w:rsidRPr="006C360F">
        <w:rPr>
          <w:rFonts w:eastAsia="SimSun" w:hint="eastAsia"/>
          <w:lang w:val="en-US"/>
        </w:rPr>
        <w:t>）于</w:t>
      </w:r>
      <w:r w:rsidRPr="006C360F">
        <w:rPr>
          <w:rFonts w:eastAsia="SimSun"/>
          <w:lang w:val="en-US"/>
        </w:rPr>
        <w:t>1954</w:t>
      </w:r>
      <w:r w:rsidRPr="006C360F">
        <w:rPr>
          <w:rFonts w:eastAsia="SimSun" w:hint="eastAsia"/>
          <w:lang w:val="en-US"/>
        </w:rPr>
        <w:t>年提出，原是一套提高员工效率的目标管理方法，但同时亦适合应用在定立目标上，使我们的目标内容更具体、仔细和实际。它有助我们更加有效地定立明确的目标，清楚掌握达成目标的进度，把梦想变得切实可行。</w:t>
      </w:r>
    </w:p>
    <w:p w14:paraId="5FBE2102" w14:textId="75FD1FAF" w:rsidR="00B5712A" w:rsidRPr="00C92B6F" w:rsidRDefault="00D5782E" w:rsidP="00BB5C27">
      <w:pPr>
        <w:spacing w:after="120"/>
        <w:rPr>
          <w:rFonts w:eastAsia="微軟正黑體"/>
          <w:lang w:val="en-US"/>
        </w:rPr>
      </w:pPr>
      <w:r w:rsidRPr="00C92B6F">
        <w:rPr>
          <w:rFonts w:eastAsia="微軟正黑體"/>
          <w:noProof/>
          <w:lang w:val="en-US"/>
        </w:rPr>
        <mc:AlternateContent>
          <mc:Choice Requires="wpg">
            <w:drawing>
              <wp:anchor distT="0" distB="0" distL="114300" distR="114300" simplePos="0" relativeHeight="251765760" behindDoc="0" locked="0" layoutInCell="1" allowOverlap="1" wp14:anchorId="32F9B2DF" wp14:editId="2616DE1F">
                <wp:simplePos x="0" y="0"/>
                <wp:positionH relativeFrom="column">
                  <wp:posOffset>-358140</wp:posOffset>
                </wp:positionH>
                <wp:positionV relativeFrom="paragraph">
                  <wp:posOffset>9525</wp:posOffset>
                </wp:positionV>
                <wp:extent cx="5765803" cy="2933700"/>
                <wp:effectExtent l="0" t="19050" r="25400" b="57150"/>
                <wp:wrapNone/>
                <wp:docPr id="463" name="群組 463"/>
                <wp:cNvGraphicFramePr/>
                <a:graphic xmlns:a="http://schemas.openxmlformats.org/drawingml/2006/main">
                  <a:graphicData uri="http://schemas.microsoft.com/office/word/2010/wordprocessingGroup">
                    <wpg:wgp>
                      <wpg:cNvGrpSpPr/>
                      <wpg:grpSpPr>
                        <a:xfrm>
                          <a:off x="0" y="0"/>
                          <a:ext cx="5765803" cy="2933700"/>
                          <a:chOff x="0" y="0"/>
                          <a:chExt cx="5976204" cy="3150975"/>
                        </a:xfrm>
                      </wpg:grpSpPr>
                      <wpg:grpSp>
                        <wpg:cNvPr id="78" name="群組 78"/>
                        <wpg:cNvGrpSpPr/>
                        <wpg:grpSpPr>
                          <a:xfrm>
                            <a:off x="3502349" y="0"/>
                            <a:ext cx="2473855" cy="3150975"/>
                            <a:chOff x="4879" y="0"/>
                            <a:chExt cx="1540831" cy="3150975"/>
                          </a:xfrm>
                        </wpg:grpSpPr>
                        <wps:wsp>
                          <wps:cNvPr id="112" name="矩形 112"/>
                          <wps:cNvSpPr/>
                          <wps:spPr>
                            <a:xfrm>
                              <a:off x="4879" y="0"/>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305CE387" w14:textId="5B16F68A" w:rsidR="00703D52" w:rsidRDefault="006C360F" w:rsidP="0092368A">
                                <w:pPr>
                                  <w:snapToGrid w:val="0"/>
                                  <w:rPr>
                                    <w:rFonts w:ascii="微軟正黑體" w:eastAsia="微軟正黑體" w:hAnsi="微軟正黑體"/>
                                    <w:b/>
                                    <w:bCs/>
                                    <w:lang w:eastAsia="zh-TW"/>
                                  </w:rPr>
                                </w:pPr>
                                <w:r w:rsidRPr="006C360F">
                                  <w:rPr>
                                    <w:rFonts w:ascii="微軟正黑體" w:eastAsia="SimSun" w:hAnsi="微軟正黑體" w:hint="eastAsia"/>
                                  </w:rPr>
                                  <w:t>清楚说明</w:t>
                                </w:r>
                                <w:r w:rsidRPr="006C360F">
                                  <w:rPr>
                                    <w:rFonts w:ascii="微軟正黑體" w:eastAsia="SimSun" w:hAnsi="微軟正黑體" w:hint="eastAsia"/>
                                    <w:b/>
                                    <w:bCs/>
                                  </w:rPr>
                                  <w:t>想做</w:t>
                                </w:r>
                                <w:r w:rsidR="00C01D38">
                                  <w:rPr>
                                    <w:rFonts w:ascii="微軟正黑體" w:eastAsia="SimSun" w:hAnsi="微軟正黑體" w:hint="eastAsia"/>
                                    <w:b/>
                                    <w:bCs/>
                                  </w:rPr>
                                  <w:t>什么</w:t>
                                </w:r>
                              </w:p>
                              <w:p w14:paraId="0CB6C569" w14:textId="11CF0C76" w:rsidR="00703D52" w:rsidRPr="00222B6D" w:rsidRDefault="006C360F" w:rsidP="0092368A">
                                <w:pPr>
                                  <w:snapToGrid w:val="0"/>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sz w:val="20"/>
                                    <w:szCs w:val="20"/>
                                  </w:rPr>
                                  <w:t>6W-</w:t>
                                </w:r>
                                <w:r w:rsidRPr="006C360F">
                                  <w:rPr>
                                    <w:rFonts w:ascii="微軟正黑體" w:eastAsia="SimSun" w:hAnsi="微軟正黑體" w:hint="eastAsia"/>
                                    <w:sz w:val="20"/>
                                    <w:szCs w:val="20"/>
                                  </w:rPr>
                                  <w:t>何事</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如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为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人</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时</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地）</w:t>
                                </w:r>
                              </w:p>
                              <w:p w14:paraId="5B20F59D" w14:textId="77777777" w:rsidR="00703D52" w:rsidRPr="0092368A" w:rsidRDefault="00703D52" w:rsidP="0092368A">
                                <w:pPr>
                                  <w:snapToGrid w:val="0"/>
                                  <w:jc w:val="center"/>
                                  <w:rPr>
                                    <w:rFonts w:ascii="微軟正黑體" w:eastAsia="微軟正黑體" w:hAnsi="微軟正黑體"/>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矩形 113"/>
                          <wps:cNvSpPr/>
                          <wps:spPr>
                            <a:xfrm>
                              <a:off x="36626" y="1918398"/>
                              <a:ext cx="1502305" cy="58864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2A19620" w14:textId="735C4A9C" w:rsidR="00703D52" w:rsidRPr="00B95DCD" w:rsidRDefault="006C360F" w:rsidP="00C71AD0">
                                <w:pPr>
                                  <w:spacing w:after="120"/>
                                  <w:rPr>
                                    <w:rFonts w:ascii="微軟正黑體" w:eastAsia="SimSun" w:hAnsi="微軟正黑體"/>
                                    <w:lang w:eastAsia="zh-TW"/>
                                  </w:rPr>
                                </w:pPr>
                                <w:r w:rsidRPr="006C360F">
                                  <w:rPr>
                                    <w:rFonts w:ascii="微軟正黑體" w:eastAsia="SimSun" w:hAnsi="微軟正黑體" w:hint="eastAsia"/>
                                  </w:rPr>
                                  <w:t>所做</w:t>
                                </w:r>
                                <w:r w:rsidRPr="006C360F">
                                  <w:rPr>
                                    <w:rFonts w:ascii="微軟正黑體" w:eastAsia="SimSun" w:hAnsi="微軟正黑體" w:hint="eastAsia"/>
                                    <w:lang w:val="en-US"/>
                                  </w:rPr>
                                  <w:t>内容</w:t>
                                </w:r>
                                <w:r w:rsidRPr="006C360F">
                                  <w:rPr>
                                    <w:rFonts w:ascii="微軟正黑體" w:eastAsia="SimSun" w:hAnsi="微軟正黑體" w:hint="eastAsia"/>
                                    <w:b/>
                                    <w:bCs/>
                                    <w:lang w:val="en-US"/>
                                  </w:rPr>
                                  <w:t>与目标相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矩形 114"/>
                          <wps:cNvSpPr/>
                          <wps:spPr>
                            <a:xfrm>
                              <a:off x="23864" y="1274466"/>
                              <a:ext cx="1502305" cy="58864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481F3C1" w14:textId="1EF21EDA" w:rsidR="00703D52" w:rsidRPr="00096405" w:rsidRDefault="006C360F" w:rsidP="00B95DCD">
                                <w:pPr>
                                  <w:rPr>
                                    <w:rFonts w:ascii="微軟正黑體" w:eastAsia="微軟正黑體" w:hAnsi="微軟正黑體"/>
                                    <w:b/>
                                    <w:bCs/>
                                    <w:color w:val="000000" w:themeColor="text1"/>
                                    <w:lang w:val="en-US" w:eastAsia="zh-TW"/>
                                  </w:rPr>
                                </w:pPr>
                                <w:r w:rsidRPr="006C360F">
                                  <w:rPr>
                                    <w:rFonts w:ascii="微軟正黑體" w:eastAsia="SimSun" w:hAnsi="微軟正黑體" w:hint="eastAsia"/>
                                    <w:b/>
                                    <w:bCs/>
                                    <w:color w:val="000000" w:themeColor="text1"/>
                                    <w:lang w:val="en-US"/>
                                  </w:rPr>
                                  <w:t>能力</w:t>
                                </w:r>
                                <w:r w:rsidRPr="006C360F">
                                  <w:rPr>
                                    <w:rFonts w:ascii="微軟正黑體" w:eastAsia="SimSun" w:hAnsi="微軟正黑體" w:hint="eastAsia"/>
                                    <w:color w:val="000000" w:themeColor="text1"/>
                                    <w:lang w:val="en-US"/>
                                  </w:rPr>
                                  <w:t>范围内</w:t>
                                </w:r>
                                <w:r w:rsidRPr="006C360F">
                                  <w:rPr>
                                    <w:rFonts w:ascii="微軟正黑體" w:eastAsia="SimSun" w:hAnsi="微軟正黑體" w:hint="eastAsia"/>
                                    <w:b/>
                                    <w:bCs/>
                                    <w:color w:val="000000" w:themeColor="text1"/>
                                    <w:lang w:val="en-US"/>
                                  </w:rPr>
                                  <w:t>可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矩形 115"/>
                          <wps:cNvSpPr/>
                          <wps:spPr>
                            <a:xfrm>
                              <a:off x="14494" y="636814"/>
                              <a:ext cx="1502305" cy="589084"/>
                            </a:xfrm>
                            <a:prstGeom prst="rect">
                              <a:avLst/>
                            </a:prstGeom>
                          </wps:spPr>
                          <wps:style>
                            <a:lnRef idx="2">
                              <a:schemeClr val="accent4"/>
                            </a:lnRef>
                            <a:fillRef idx="1">
                              <a:schemeClr val="lt1"/>
                            </a:fillRef>
                            <a:effectRef idx="0">
                              <a:schemeClr val="accent4"/>
                            </a:effectRef>
                            <a:fontRef idx="minor">
                              <a:schemeClr val="dk1"/>
                            </a:fontRef>
                          </wps:style>
                          <wps:txbx>
                            <w:txbxContent>
                              <w:p w14:paraId="6F9D1B8F" w14:textId="40F7DCBB" w:rsidR="00703D52" w:rsidRDefault="006C360F" w:rsidP="00096405">
                                <w:pPr>
                                  <w:rPr>
                                    <w:rFonts w:ascii="微軟正黑體" w:eastAsia="微軟正黑體" w:hAnsi="微軟正黑體"/>
                                    <w:b/>
                                    <w:bCs/>
                                    <w:lang w:val="en-US" w:eastAsia="zh-TW"/>
                                  </w:rPr>
                                </w:pPr>
                                <w:r w:rsidRPr="006C360F">
                                  <w:rPr>
                                    <w:rFonts w:ascii="微軟正黑體" w:eastAsia="SimSun" w:hAnsi="微軟正黑體" w:hint="eastAsia"/>
                                    <w:lang w:val="en-US"/>
                                  </w:rPr>
                                  <w:t>以</w:t>
                                </w:r>
                                <w:r w:rsidRPr="006C360F">
                                  <w:rPr>
                                    <w:rFonts w:ascii="微軟正黑體" w:eastAsia="SimSun" w:hAnsi="微軟正黑體" w:hint="eastAsia"/>
                                    <w:b/>
                                    <w:bCs/>
                                    <w:lang w:val="en-US"/>
                                  </w:rPr>
                                  <w:t>数字</w:t>
                                </w:r>
                                <w:r w:rsidRPr="006C360F">
                                  <w:rPr>
                                    <w:rFonts w:ascii="微軟正黑體" w:eastAsia="SimSun" w:hAnsi="微軟正黑體" w:hint="eastAsia"/>
                                    <w:lang w:val="en-US"/>
                                  </w:rPr>
                                  <w:t>评估</w:t>
                                </w:r>
                                <w:r w:rsidRPr="006C360F">
                                  <w:rPr>
                                    <w:rFonts w:ascii="微軟正黑體" w:eastAsia="SimSun" w:hAnsi="微軟正黑體" w:hint="eastAsia"/>
                                    <w:b/>
                                    <w:bCs/>
                                    <w:lang w:val="en-US"/>
                                  </w:rPr>
                                  <w:t>已达到标准</w:t>
                                </w:r>
                              </w:p>
                              <w:p w14:paraId="07CF3EBD" w14:textId="30356521" w:rsidR="00703D52" w:rsidRPr="00222B6D" w:rsidRDefault="006C360F" w:rsidP="00096405">
                                <w:pPr>
                                  <w:rPr>
                                    <w:rFonts w:ascii="微軟正黑體" w:eastAsia="SimSun" w:hAnsi="微軟正黑體"/>
                                    <w:color w:val="000000" w:themeColor="text1"/>
                                    <w:sz w:val="20"/>
                                    <w:szCs w:val="20"/>
                                    <w:lang w:eastAsia="zh-TW"/>
                                  </w:rPr>
                                </w:pP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color w:val="000000" w:themeColor="text1"/>
                                    <w:sz w:val="20"/>
                                    <w:szCs w:val="20"/>
                                    <w:lang w:val="en-US"/>
                                  </w:rPr>
                                  <w:t>10</w:t>
                                </w:r>
                                <w:r w:rsidRPr="006C360F">
                                  <w:rPr>
                                    <w:rFonts w:ascii="微軟正黑體" w:eastAsia="SimSun" w:hAnsi="微軟正黑體" w:hint="eastAsia"/>
                                    <w:color w:val="000000" w:themeColor="text1"/>
                                    <w:sz w:val="20"/>
                                    <w:szCs w:val="20"/>
                                    <w:lang w:val="en-US"/>
                                  </w:rPr>
                                  <w:t>分钟</w:t>
                                </w:r>
                                <w:r w:rsidRPr="006C360F">
                                  <w:rPr>
                                    <w:rFonts w:ascii="微軟正黑體" w:eastAsia="SimSun" w:hAnsi="微軟正黑體"/>
                                    <w:color w:val="000000" w:themeColor="text1"/>
                                    <w:sz w:val="20"/>
                                    <w:szCs w:val="20"/>
                                    <w:lang w:val="en-US"/>
                                  </w:rPr>
                                  <w:t>, 100</w:t>
                                </w:r>
                                <w:r w:rsidRPr="006C360F">
                                  <w:rPr>
                                    <w:rFonts w:ascii="微軟正黑體" w:eastAsia="SimSun" w:hAnsi="微軟正黑體" w:hint="eastAsia"/>
                                    <w:color w:val="000000" w:themeColor="text1"/>
                                    <w:sz w:val="20"/>
                                    <w:szCs w:val="20"/>
                                    <w:lang w:val="en-US"/>
                                  </w:rPr>
                                  <w:t>次）</w:t>
                                </w:r>
                              </w:p>
                              <w:p w14:paraId="7DD5422A" w14:textId="34A69667" w:rsidR="00703D52" w:rsidRPr="00222B6D" w:rsidRDefault="00703D52" w:rsidP="00B95DCD">
                                <w:pPr>
                                  <w:snapToGrid w:val="0"/>
                                  <w:rPr>
                                    <w:rFonts w:ascii="微軟正黑體" w:eastAsia="SimSun" w:hAnsi="微軟正黑體"/>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wps:spPr>
                            <a:xfrm>
                              <a:off x="43405" y="2562330"/>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523BCF29" w14:textId="29396C1C" w:rsidR="00703D52" w:rsidRDefault="006C360F" w:rsidP="0092368A">
                                <w:pPr>
                                  <w:rPr>
                                    <w:rFonts w:ascii="微軟正黑體" w:eastAsia="微軟正黑體" w:hAnsi="微軟正黑體"/>
                                    <w:b/>
                                    <w:bCs/>
                                    <w:lang w:val="en-US" w:eastAsia="zh-TW"/>
                                  </w:rPr>
                                </w:pPr>
                                <w:r w:rsidRPr="006C360F">
                                  <w:rPr>
                                    <w:rFonts w:ascii="微軟正黑體" w:eastAsia="SimSun" w:hAnsi="微軟正黑體" w:hint="eastAsia"/>
                                    <w:lang w:val="en-US"/>
                                  </w:rPr>
                                  <w:t>有明确</w:t>
                                </w:r>
                                <w:r w:rsidRPr="006C360F">
                                  <w:rPr>
                                    <w:rFonts w:ascii="微軟正黑體" w:eastAsia="SimSun" w:hAnsi="微軟正黑體" w:hint="eastAsia"/>
                                    <w:b/>
                                    <w:bCs/>
                                    <w:lang w:val="en-US"/>
                                  </w:rPr>
                                  <w:t>完成期限</w:t>
                                </w:r>
                              </w:p>
                              <w:p w14:paraId="6B1ABD9B" w14:textId="5EC58E07" w:rsidR="00703D52" w:rsidRPr="00222B6D" w:rsidRDefault="006C360F" w:rsidP="0092368A">
                                <w:pPr>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sz w:val="20"/>
                                    <w:szCs w:val="20"/>
                                    <w:lang w:val="en-US"/>
                                  </w:rPr>
                                  <w:t>例如：天、周、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aphicFrame>
                        <wpg:cNvPr id="111" name="資料庫圖表 111"/>
                        <wpg:cNvFrPr/>
                        <wpg:xfrm>
                          <a:off x="0" y="54429"/>
                          <a:ext cx="3455035" cy="3079115"/>
                        </wpg:xfrm>
                        <a:graphic>
                          <a:graphicData uri="http://schemas.openxmlformats.org/drawingml/2006/diagram">
                            <dgm:relIds xmlns:dgm="http://schemas.openxmlformats.org/drawingml/2006/diagram" xmlns:r="http://schemas.openxmlformats.org/officeDocument/2006/relationships" r:dm="rId95" r:lo="rId96" r:qs="rId97" r:cs="rId98"/>
                          </a:graphicData>
                        </a:graphic>
                      </wpg:graphicFrame>
                    </wpg:wgp>
                  </a:graphicData>
                </a:graphic>
                <wp14:sizeRelH relativeFrom="margin">
                  <wp14:pctWidth>0</wp14:pctWidth>
                </wp14:sizeRelH>
                <wp14:sizeRelV relativeFrom="margin">
                  <wp14:pctHeight>0</wp14:pctHeight>
                </wp14:sizeRelV>
              </wp:anchor>
            </w:drawing>
          </mc:Choice>
          <mc:Fallback>
            <w:pict>
              <v:group w14:anchorId="32F9B2DF" id="群組 463" o:spid="_x0000_s1127" style="position:absolute;margin-left:-28.2pt;margin-top:.75pt;width:454pt;height:231pt;z-index:251765760;mso-width-relative:margin;mso-height-relative:margin" coordsize="59762,3150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">
                <v:group id="群組 78" o:spid="_x0000_s1128" style="position:absolute;left:35023;width:24739;height:31509" coordorigin="48" coordsize="15408,31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矩形 112" o:spid="_x0000_s1129" style="position:absolute;left:48;width:15023;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" fillcolor="white [3201]" strokecolor="#8064a2 [3207]" strokeweight="2pt">
                    <v:textbox>
                      <w:txbxContent>
                        <w:p w14:paraId="305CE387" w14:textId="5B16F68A" w:rsidR="00703D52" w:rsidRDefault="006C360F" w:rsidP="0092368A">
                          <w:pPr>
                            <w:snapToGrid w:val="0"/>
                            <w:rPr>
                              <w:rFonts w:ascii="微軟正黑體" w:eastAsia="微軟正黑體" w:hAnsi="微軟正黑體"/>
                              <w:b/>
                              <w:bCs/>
                              <w:lang w:eastAsia="zh-TW"/>
                            </w:rPr>
                          </w:pPr>
                          <w:r w:rsidRPr="006C360F">
                            <w:rPr>
                              <w:rFonts w:ascii="微軟正黑體" w:eastAsia="SimSun" w:hAnsi="微軟正黑體" w:hint="eastAsia"/>
                            </w:rPr>
                            <w:t>清楚说明</w:t>
                          </w:r>
                          <w:r w:rsidRPr="006C360F">
                            <w:rPr>
                              <w:rFonts w:ascii="微軟正黑體" w:eastAsia="SimSun" w:hAnsi="微軟正黑體" w:hint="eastAsia"/>
                              <w:b/>
                              <w:bCs/>
                            </w:rPr>
                            <w:t>想做</w:t>
                          </w:r>
                          <w:r w:rsidR="00C01D38">
                            <w:rPr>
                              <w:rFonts w:ascii="微軟正黑體" w:eastAsia="SimSun" w:hAnsi="微軟正黑體" w:hint="eastAsia"/>
                              <w:b/>
                              <w:bCs/>
                            </w:rPr>
                            <w:t>什么</w:t>
                          </w:r>
                        </w:p>
                        <w:p w14:paraId="0CB6C569" w14:textId="11CF0C76" w:rsidR="00703D52" w:rsidRPr="00222B6D" w:rsidRDefault="006C360F" w:rsidP="0092368A">
                          <w:pPr>
                            <w:snapToGrid w:val="0"/>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sz w:val="20"/>
                              <w:szCs w:val="20"/>
                            </w:rPr>
                            <w:t>6W-</w:t>
                          </w:r>
                          <w:r w:rsidRPr="006C360F">
                            <w:rPr>
                              <w:rFonts w:ascii="微軟正黑體" w:eastAsia="SimSun" w:hAnsi="微軟正黑體" w:hint="eastAsia"/>
                              <w:sz w:val="20"/>
                              <w:szCs w:val="20"/>
                            </w:rPr>
                            <w:t>何事</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如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为何</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人</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时</w:t>
                          </w:r>
                          <w:r w:rsidRPr="006C360F">
                            <w:rPr>
                              <w:rFonts w:ascii="微軟正黑體" w:eastAsia="SimSun" w:hAnsi="微軟正黑體"/>
                              <w:sz w:val="20"/>
                              <w:szCs w:val="20"/>
                            </w:rPr>
                            <w:t xml:space="preserve">. </w:t>
                          </w:r>
                          <w:r w:rsidRPr="006C360F">
                            <w:rPr>
                              <w:rFonts w:ascii="微軟正黑體" w:eastAsia="SimSun" w:hAnsi="微軟正黑體" w:hint="eastAsia"/>
                              <w:sz w:val="20"/>
                              <w:szCs w:val="20"/>
                            </w:rPr>
                            <w:t>何地）</w:t>
                          </w:r>
                        </w:p>
                        <w:p w14:paraId="5B20F59D" w14:textId="77777777" w:rsidR="00703D52" w:rsidRPr="0092368A" w:rsidRDefault="00703D52" w:rsidP="0092368A">
                          <w:pPr>
                            <w:snapToGrid w:val="0"/>
                            <w:jc w:val="center"/>
                            <w:rPr>
                              <w:rFonts w:ascii="微軟正黑體" w:eastAsia="微軟正黑體" w:hAnsi="微軟正黑體"/>
                              <w:lang w:eastAsia="zh-TW"/>
                            </w:rPr>
                          </w:pPr>
                        </w:p>
                      </w:txbxContent>
                    </v:textbox>
                  </v:rect>
                  <v:rect id="矩形 113" o:spid="_x0000_s1130" style="position:absolute;left:366;top:19183;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" fillcolor="white [3201]" strokecolor="#8064a2 [3207]" strokeweight="2pt">
                    <v:textbox>
                      <w:txbxContent>
                        <w:p w14:paraId="62A19620" w14:textId="735C4A9C" w:rsidR="00703D52" w:rsidRPr="00B95DCD" w:rsidRDefault="006C360F" w:rsidP="00C71AD0">
                          <w:pPr>
                            <w:spacing w:after="120"/>
                            <w:rPr>
                              <w:rFonts w:ascii="微軟正黑體" w:eastAsia="SimSun" w:hAnsi="微軟正黑體"/>
                              <w:lang w:eastAsia="zh-TW"/>
                            </w:rPr>
                          </w:pPr>
                          <w:r w:rsidRPr="006C360F">
                            <w:rPr>
                              <w:rFonts w:ascii="微軟正黑體" w:eastAsia="SimSun" w:hAnsi="微軟正黑體" w:hint="eastAsia"/>
                            </w:rPr>
                            <w:t>所做</w:t>
                          </w:r>
                          <w:r w:rsidRPr="006C360F">
                            <w:rPr>
                              <w:rFonts w:ascii="微軟正黑體" w:eastAsia="SimSun" w:hAnsi="微軟正黑體" w:hint="eastAsia"/>
                              <w:lang w:val="en-US"/>
                            </w:rPr>
                            <w:t>内容</w:t>
                          </w:r>
                          <w:r w:rsidRPr="006C360F">
                            <w:rPr>
                              <w:rFonts w:ascii="微軟正黑體" w:eastAsia="SimSun" w:hAnsi="微軟正黑體" w:hint="eastAsia"/>
                              <w:b/>
                              <w:bCs/>
                              <w:lang w:val="en-US"/>
                            </w:rPr>
                            <w:t>与目标相关</w:t>
                          </w:r>
                        </w:p>
                      </w:txbxContent>
                    </v:textbox>
                  </v:rect>
                  <v:rect id="矩形 114" o:spid="_x0000_s1131" style="position:absolute;left:238;top:12744;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" fillcolor="white [3201]" strokecolor="#8064a2 [3207]" strokeweight="2pt">
                    <v:textbox>
                      <w:txbxContent>
                        <w:p w14:paraId="5481F3C1" w14:textId="1EF21EDA" w:rsidR="00703D52" w:rsidRPr="00096405" w:rsidRDefault="006C360F" w:rsidP="00B95DCD">
                          <w:pPr>
                            <w:rPr>
                              <w:rFonts w:ascii="微軟正黑體" w:eastAsia="微軟正黑體" w:hAnsi="微軟正黑體"/>
                              <w:b/>
                              <w:bCs/>
                              <w:color w:val="000000" w:themeColor="text1"/>
                              <w:lang w:val="en-US" w:eastAsia="zh-TW"/>
                            </w:rPr>
                          </w:pPr>
                          <w:r w:rsidRPr="006C360F">
                            <w:rPr>
                              <w:rFonts w:ascii="微軟正黑體" w:eastAsia="SimSun" w:hAnsi="微軟正黑體" w:hint="eastAsia"/>
                              <w:b/>
                              <w:bCs/>
                              <w:color w:val="000000" w:themeColor="text1"/>
                              <w:lang w:val="en-US"/>
                            </w:rPr>
                            <w:t>能力</w:t>
                          </w:r>
                          <w:r w:rsidRPr="006C360F">
                            <w:rPr>
                              <w:rFonts w:ascii="微軟正黑體" w:eastAsia="SimSun" w:hAnsi="微軟正黑體" w:hint="eastAsia"/>
                              <w:color w:val="000000" w:themeColor="text1"/>
                              <w:lang w:val="en-US"/>
                            </w:rPr>
                            <w:t>范围内</w:t>
                          </w:r>
                          <w:r w:rsidRPr="006C360F">
                            <w:rPr>
                              <w:rFonts w:ascii="微軟正黑體" w:eastAsia="SimSun" w:hAnsi="微軟正黑體" w:hint="eastAsia"/>
                              <w:b/>
                              <w:bCs/>
                              <w:color w:val="000000" w:themeColor="text1"/>
                              <w:lang w:val="en-US"/>
                            </w:rPr>
                            <w:t>可完成</w:t>
                          </w:r>
                        </w:p>
                      </w:txbxContent>
                    </v:textbox>
                  </v:rect>
                  <v:rect id="矩形 115" o:spid="_x0000_s1132" style="position:absolute;left:144;top:6368;width:15023;height:5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" fillcolor="white [3201]" strokecolor="#8064a2 [3207]" strokeweight="2pt">
                    <v:textbox>
                      <w:txbxContent>
                        <w:p w14:paraId="6F9D1B8F" w14:textId="40F7DCBB" w:rsidR="00703D52" w:rsidRDefault="006C360F" w:rsidP="00096405">
                          <w:pPr>
                            <w:rPr>
                              <w:rFonts w:ascii="微軟正黑體" w:eastAsia="微軟正黑體" w:hAnsi="微軟正黑體"/>
                              <w:b/>
                              <w:bCs/>
                              <w:lang w:val="en-US" w:eastAsia="zh-TW"/>
                            </w:rPr>
                          </w:pPr>
                          <w:r w:rsidRPr="006C360F">
                            <w:rPr>
                              <w:rFonts w:ascii="微軟正黑體" w:eastAsia="SimSun" w:hAnsi="微軟正黑體" w:hint="eastAsia"/>
                              <w:lang w:val="en-US"/>
                            </w:rPr>
                            <w:t>以</w:t>
                          </w:r>
                          <w:r w:rsidRPr="006C360F">
                            <w:rPr>
                              <w:rFonts w:ascii="微軟正黑體" w:eastAsia="SimSun" w:hAnsi="微軟正黑體" w:hint="eastAsia"/>
                              <w:b/>
                              <w:bCs/>
                              <w:lang w:val="en-US"/>
                            </w:rPr>
                            <w:t>数字</w:t>
                          </w:r>
                          <w:r w:rsidRPr="006C360F">
                            <w:rPr>
                              <w:rFonts w:ascii="微軟正黑體" w:eastAsia="SimSun" w:hAnsi="微軟正黑體" w:hint="eastAsia"/>
                              <w:lang w:val="en-US"/>
                            </w:rPr>
                            <w:t>评估</w:t>
                          </w:r>
                          <w:r w:rsidRPr="006C360F">
                            <w:rPr>
                              <w:rFonts w:ascii="微軟正黑體" w:eastAsia="SimSun" w:hAnsi="微軟正黑體" w:hint="eastAsia"/>
                              <w:b/>
                              <w:bCs/>
                              <w:lang w:val="en-US"/>
                            </w:rPr>
                            <w:t>已达到标准</w:t>
                          </w:r>
                        </w:p>
                        <w:p w14:paraId="07CF3EBD" w14:textId="30356521" w:rsidR="00703D52" w:rsidRPr="00222B6D" w:rsidRDefault="006C360F" w:rsidP="00096405">
                          <w:pPr>
                            <w:rPr>
                              <w:rFonts w:ascii="微軟正黑體" w:eastAsia="SimSun" w:hAnsi="微軟正黑體"/>
                              <w:color w:val="000000" w:themeColor="text1"/>
                              <w:sz w:val="20"/>
                              <w:szCs w:val="20"/>
                              <w:lang w:eastAsia="zh-TW"/>
                            </w:rPr>
                          </w:pPr>
                          <w:r w:rsidRPr="006C360F">
                            <w:rPr>
                              <w:rFonts w:ascii="微軟正黑體" w:eastAsia="SimSun" w:hAnsi="微軟正黑體" w:hint="eastAsia"/>
                              <w:color w:val="000000" w:themeColor="text1"/>
                              <w:sz w:val="20"/>
                              <w:szCs w:val="20"/>
                              <w:lang w:val="en-US"/>
                            </w:rPr>
                            <w:t>（例如：</w:t>
                          </w:r>
                          <w:r w:rsidRPr="006C360F">
                            <w:rPr>
                              <w:rFonts w:ascii="微軟正黑體" w:eastAsia="SimSun" w:hAnsi="微軟正黑體"/>
                              <w:color w:val="000000" w:themeColor="text1"/>
                              <w:sz w:val="20"/>
                              <w:szCs w:val="20"/>
                              <w:lang w:val="en-US"/>
                            </w:rPr>
                            <w:t>10</w:t>
                          </w:r>
                          <w:r w:rsidRPr="006C360F">
                            <w:rPr>
                              <w:rFonts w:ascii="微軟正黑體" w:eastAsia="SimSun" w:hAnsi="微軟正黑體" w:hint="eastAsia"/>
                              <w:color w:val="000000" w:themeColor="text1"/>
                              <w:sz w:val="20"/>
                              <w:szCs w:val="20"/>
                              <w:lang w:val="en-US"/>
                            </w:rPr>
                            <w:t>分钟</w:t>
                          </w:r>
                          <w:r w:rsidRPr="006C360F">
                            <w:rPr>
                              <w:rFonts w:ascii="微軟正黑體" w:eastAsia="SimSun" w:hAnsi="微軟正黑體"/>
                              <w:color w:val="000000" w:themeColor="text1"/>
                              <w:sz w:val="20"/>
                              <w:szCs w:val="20"/>
                              <w:lang w:val="en-US"/>
                            </w:rPr>
                            <w:t>, 100</w:t>
                          </w:r>
                          <w:r w:rsidRPr="006C360F">
                            <w:rPr>
                              <w:rFonts w:ascii="微軟正黑體" w:eastAsia="SimSun" w:hAnsi="微軟正黑體" w:hint="eastAsia"/>
                              <w:color w:val="000000" w:themeColor="text1"/>
                              <w:sz w:val="20"/>
                              <w:szCs w:val="20"/>
                              <w:lang w:val="en-US"/>
                            </w:rPr>
                            <w:t>次）</w:t>
                          </w:r>
                        </w:p>
                        <w:p w14:paraId="7DD5422A" w14:textId="34A69667" w:rsidR="00703D52" w:rsidRPr="00222B6D" w:rsidRDefault="00703D52" w:rsidP="00B95DCD">
                          <w:pPr>
                            <w:snapToGrid w:val="0"/>
                            <w:rPr>
                              <w:rFonts w:ascii="微軟正黑體" w:eastAsia="SimSun" w:hAnsi="微軟正黑體"/>
                              <w:sz w:val="20"/>
                              <w:szCs w:val="20"/>
                              <w:lang w:eastAsia="zh-TW"/>
                            </w:rPr>
                          </w:pPr>
                        </w:p>
                      </w:txbxContent>
                    </v:textbox>
                  </v:rect>
                  <v:rect id="矩形 116" o:spid="_x0000_s1133" style="position:absolute;left:434;top:25623;width:15023;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" fillcolor="white [3201]" strokecolor="#8064a2 [3207]" strokeweight="2pt">
                    <v:textbox>
                      <w:txbxContent>
                        <w:p w14:paraId="523BCF29" w14:textId="29396C1C" w:rsidR="00703D52" w:rsidRDefault="006C360F" w:rsidP="0092368A">
                          <w:pPr>
                            <w:rPr>
                              <w:rFonts w:ascii="微軟正黑體" w:eastAsia="微軟正黑體" w:hAnsi="微軟正黑體"/>
                              <w:b/>
                              <w:bCs/>
                              <w:lang w:val="en-US" w:eastAsia="zh-TW"/>
                            </w:rPr>
                          </w:pPr>
                          <w:r w:rsidRPr="006C360F">
                            <w:rPr>
                              <w:rFonts w:ascii="微軟正黑體" w:eastAsia="SimSun" w:hAnsi="微軟正黑體" w:hint="eastAsia"/>
                              <w:lang w:val="en-US"/>
                            </w:rPr>
                            <w:t>有明确</w:t>
                          </w:r>
                          <w:r w:rsidRPr="006C360F">
                            <w:rPr>
                              <w:rFonts w:ascii="微軟正黑體" w:eastAsia="SimSun" w:hAnsi="微軟正黑體" w:hint="eastAsia"/>
                              <w:b/>
                              <w:bCs/>
                              <w:lang w:val="en-US"/>
                            </w:rPr>
                            <w:t>完成期限</w:t>
                          </w:r>
                        </w:p>
                        <w:p w14:paraId="6B1ABD9B" w14:textId="5EC58E07" w:rsidR="00703D52" w:rsidRPr="00222B6D" w:rsidRDefault="006C360F" w:rsidP="0092368A">
                          <w:pPr>
                            <w:rPr>
                              <w:rFonts w:ascii="微軟正黑體" w:eastAsia="SimSun" w:hAnsi="微軟正黑體"/>
                              <w:sz w:val="20"/>
                              <w:szCs w:val="20"/>
                              <w:lang w:eastAsia="zh-TW"/>
                            </w:rPr>
                          </w:pPr>
                          <w:r w:rsidRPr="006C360F">
                            <w:rPr>
                              <w:rFonts w:ascii="微軟正黑體" w:eastAsia="SimSun" w:hAnsi="微軟正黑體" w:hint="eastAsia"/>
                              <w:sz w:val="20"/>
                              <w:szCs w:val="20"/>
                            </w:rPr>
                            <w:t>（</w:t>
                          </w:r>
                          <w:r w:rsidRPr="006C360F">
                            <w:rPr>
                              <w:rFonts w:ascii="微軟正黑體" w:eastAsia="SimSun" w:hAnsi="微軟正黑體" w:hint="eastAsia"/>
                              <w:sz w:val="20"/>
                              <w:szCs w:val="20"/>
                              <w:lang w:val="en-US"/>
                            </w:rPr>
                            <w:t>例如：天、周、月）</w:t>
                          </w:r>
                        </w:p>
                      </w:txbxContent>
                    </v:textbox>
                  </v:rect>
                </v:group>
                <v:shape id="資料庫圖表 111" o:spid="_x0000_s1134" type="#_x0000_t75" style="position:absolute;left:-126;top:65;width:34877;height:316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">
                  <v:imagedata r:id="rId100" o:title=""/>
                  <o:lock v:ext="edit" aspectratio="f"/>
                </v:shape>
              </v:group>
            </w:pict>
          </mc:Fallback>
        </mc:AlternateContent>
      </w:r>
    </w:p>
    <w:p w14:paraId="0D9C730E" w14:textId="755942CD" w:rsidR="00B5712A" w:rsidRPr="00C92B6F" w:rsidRDefault="00B5712A" w:rsidP="00BB5C27">
      <w:pPr>
        <w:spacing w:after="120"/>
        <w:rPr>
          <w:rFonts w:eastAsia="微軟正黑體"/>
          <w:lang w:val="en-US"/>
        </w:rPr>
      </w:pPr>
    </w:p>
    <w:p w14:paraId="341F4C75" w14:textId="65EF85EE" w:rsidR="00B5712A" w:rsidRPr="00C92B6F" w:rsidRDefault="00B5712A" w:rsidP="00BB5C27">
      <w:pPr>
        <w:spacing w:after="120"/>
        <w:rPr>
          <w:rFonts w:eastAsia="微軟正黑體"/>
          <w:lang w:val="en-US"/>
        </w:rPr>
      </w:pPr>
    </w:p>
    <w:p w14:paraId="2F8CF39D" w14:textId="43F6E2A0" w:rsidR="00B5712A" w:rsidRPr="00C92B6F" w:rsidRDefault="00B5712A" w:rsidP="00BB5C27">
      <w:pPr>
        <w:spacing w:after="120"/>
        <w:rPr>
          <w:rFonts w:eastAsia="微軟正黑體"/>
          <w:lang w:val="en-US"/>
        </w:rPr>
      </w:pPr>
    </w:p>
    <w:p w14:paraId="0CE86E62" w14:textId="4BDF5315" w:rsidR="00B5712A" w:rsidRPr="00C92B6F" w:rsidRDefault="00B5712A" w:rsidP="00BB5C27">
      <w:pPr>
        <w:spacing w:after="120"/>
        <w:rPr>
          <w:rFonts w:eastAsia="微軟正黑體"/>
          <w:lang w:val="en-US"/>
        </w:rPr>
      </w:pPr>
    </w:p>
    <w:p w14:paraId="51833048" w14:textId="73802E44" w:rsidR="00B5712A" w:rsidRPr="00C92B6F" w:rsidRDefault="00B5712A" w:rsidP="00BB5C27">
      <w:pPr>
        <w:spacing w:after="120"/>
        <w:rPr>
          <w:rFonts w:eastAsia="微軟正黑體"/>
          <w:lang w:val="en-US"/>
        </w:rPr>
      </w:pPr>
    </w:p>
    <w:p w14:paraId="2222AEFC" w14:textId="7256B96A" w:rsidR="00B5712A" w:rsidRPr="00C92B6F" w:rsidRDefault="00B5712A" w:rsidP="00BB5C27">
      <w:pPr>
        <w:spacing w:after="120"/>
        <w:rPr>
          <w:rFonts w:eastAsia="微軟正黑體"/>
          <w:lang w:val="en-US"/>
        </w:rPr>
      </w:pPr>
    </w:p>
    <w:p w14:paraId="6CF34549" w14:textId="67466380" w:rsidR="0092741F" w:rsidRPr="00C92B6F" w:rsidRDefault="00C71AD0" w:rsidP="00BB5C27">
      <w:pPr>
        <w:spacing w:after="120"/>
        <w:rPr>
          <w:rFonts w:eastAsia="新細明體"/>
          <w:lang w:val="en-US"/>
        </w:rPr>
      </w:pPr>
      <w:r w:rsidRPr="00C92B6F">
        <w:rPr>
          <w:rFonts w:eastAsia="新細明體"/>
          <w:noProof/>
          <w:lang w:val="en-US"/>
        </w:rPr>
        <w:t xml:space="preserve"> </w:t>
      </w:r>
    </w:p>
    <w:p w14:paraId="093D21F0" w14:textId="4F781E69" w:rsidR="00B5712A" w:rsidRPr="00C92B6F" w:rsidRDefault="00B5712A" w:rsidP="000A2BE1">
      <w:pPr>
        <w:rPr>
          <w:rFonts w:eastAsia="SimSun"/>
          <w:b/>
          <w:bCs/>
        </w:rPr>
      </w:pPr>
    </w:p>
    <w:p w14:paraId="76CF10BC" w14:textId="77777777" w:rsidR="00807D89" w:rsidRPr="00C92B6F" w:rsidRDefault="00807D89" w:rsidP="000A2BE1">
      <w:pPr>
        <w:rPr>
          <w:rFonts w:eastAsia="微軟正黑體"/>
          <w:b/>
          <w:bCs/>
        </w:rPr>
      </w:pPr>
    </w:p>
    <w:p w14:paraId="2ED49066" w14:textId="77777777" w:rsidR="00807D89" w:rsidRPr="00C92B6F" w:rsidRDefault="00807D89" w:rsidP="000A2BE1">
      <w:pPr>
        <w:rPr>
          <w:rFonts w:eastAsia="微軟正黑體"/>
          <w:b/>
          <w:bCs/>
        </w:rPr>
      </w:pPr>
    </w:p>
    <w:p w14:paraId="4CE6966C" w14:textId="77777777" w:rsidR="00807D89" w:rsidRPr="00C92B6F" w:rsidRDefault="00807D89" w:rsidP="000A2BE1">
      <w:pPr>
        <w:rPr>
          <w:rFonts w:eastAsia="微軟正黑體"/>
          <w:b/>
          <w:bCs/>
        </w:rPr>
      </w:pPr>
    </w:p>
    <w:p w14:paraId="4A637068" w14:textId="77777777" w:rsidR="00807D89" w:rsidRPr="00C92B6F" w:rsidRDefault="00807D89" w:rsidP="000A2BE1">
      <w:pPr>
        <w:rPr>
          <w:rFonts w:eastAsia="微軟正黑體"/>
          <w:b/>
          <w:bCs/>
        </w:rPr>
      </w:pPr>
    </w:p>
    <w:p w14:paraId="74F7C04B" w14:textId="77777777" w:rsidR="00807D89" w:rsidRPr="00C92B6F" w:rsidRDefault="00807D89" w:rsidP="000A2BE1">
      <w:pPr>
        <w:rPr>
          <w:rFonts w:eastAsia="微軟正黑體"/>
          <w:b/>
          <w:bCs/>
        </w:rPr>
      </w:pPr>
    </w:p>
    <w:p w14:paraId="04DA83D6" w14:textId="1747BAD4" w:rsidR="000A2BE1" w:rsidRPr="00C92B6F" w:rsidRDefault="006C360F" w:rsidP="000A2BE1">
      <w:pPr>
        <w:rPr>
          <w:rFonts w:eastAsia="SimSun"/>
          <w:b/>
          <w:bCs/>
          <w:lang w:eastAsia="zh-TW"/>
        </w:rPr>
      </w:pPr>
      <w:r w:rsidRPr="006C360F">
        <w:rPr>
          <w:rFonts w:eastAsia="SimSun" w:hint="eastAsia"/>
          <w:b/>
          <w:bCs/>
        </w:rPr>
        <w:t>图</w:t>
      </w:r>
      <w:r w:rsidRPr="006C360F">
        <w:rPr>
          <w:rFonts w:eastAsia="SimSun"/>
          <w:b/>
          <w:bCs/>
        </w:rPr>
        <w:t>5</w:t>
      </w:r>
      <w:r w:rsidRPr="006C360F">
        <w:rPr>
          <w:rFonts w:eastAsia="SimSun" w:hint="eastAsia"/>
          <w:b/>
          <w:bCs/>
        </w:rPr>
        <w:t xml:space="preserve">　制定</w:t>
      </w:r>
      <w:r w:rsidRPr="006C360F">
        <w:rPr>
          <w:rFonts w:eastAsia="SimSun"/>
          <w:b/>
          <w:bCs/>
        </w:rPr>
        <w:t>SMART</w:t>
      </w:r>
      <w:r w:rsidRPr="006C360F">
        <w:rPr>
          <w:rFonts w:eastAsia="SimSun" w:hint="eastAsia"/>
          <w:b/>
          <w:bCs/>
        </w:rPr>
        <w:t>目标</w:t>
      </w:r>
    </w:p>
    <w:p w14:paraId="1CE557C7" w14:textId="23E1E4AA" w:rsidR="00CD428A" w:rsidRPr="00C92B6F" w:rsidRDefault="00CD428A" w:rsidP="00CD428A">
      <w:pPr>
        <w:rPr>
          <w:rFonts w:eastAsia="SimSun"/>
          <w:lang w:eastAsia="zh-TW"/>
        </w:rPr>
      </w:pPr>
    </w:p>
    <w:p w14:paraId="26790580" w14:textId="77777777" w:rsidR="00365F39" w:rsidRDefault="00365F39" w:rsidP="002A688C">
      <w:pPr>
        <w:spacing w:after="120"/>
        <w:ind w:right="-58"/>
        <w:rPr>
          <w:rFonts w:eastAsia="SimSun"/>
          <w:lang w:val="en-US"/>
        </w:rPr>
      </w:pPr>
    </w:p>
    <w:p w14:paraId="256531A1" w14:textId="5ED1821A" w:rsidR="00CD428A" w:rsidRPr="00C92B6F" w:rsidRDefault="006C360F" w:rsidP="002A688C">
      <w:pPr>
        <w:spacing w:after="120"/>
        <w:ind w:right="-58"/>
        <w:rPr>
          <w:rFonts w:eastAsia="微軟正黑體"/>
          <w:lang w:val="en-US" w:eastAsia="zh-HK"/>
        </w:rPr>
      </w:pPr>
      <w:r w:rsidRPr="006C360F">
        <w:rPr>
          <w:rFonts w:eastAsia="SimSun" w:hint="eastAsia"/>
          <w:lang w:val="en-US"/>
        </w:rPr>
        <w:t>例子</w:t>
      </w:r>
      <w:r w:rsidRPr="006C360F">
        <w:rPr>
          <w:rFonts w:eastAsia="SimSun"/>
          <w:lang w:val="en-US"/>
        </w:rPr>
        <w:t>1</w:t>
      </w:r>
      <w:r w:rsidRPr="006C360F">
        <w:rPr>
          <w:rFonts w:eastAsia="SimSun" w:hint="eastAsia"/>
          <w:lang w:val="en-US"/>
        </w:rPr>
        <w:t>：</w:t>
      </w:r>
      <w:r w:rsidRPr="006C360F">
        <w:rPr>
          <w:rFonts w:eastAsia="SimSun" w:hint="eastAsia"/>
          <w:b/>
          <w:lang w:val="en-US"/>
        </w:rPr>
        <w:t>我想了解老北京胡同的风貌，我在两个月内读完《城南旧事》这本书。</w:t>
      </w:r>
    </w:p>
    <w:tbl>
      <w:tblPr>
        <w:tblStyle w:val="aff5"/>
        <w:tblW w:w="9355" w:type="dxa"/>
        <w:tblInd w:w="-431" w:type="dxa"/>
        <w:tblLook w:val="04A0" w:firstRow="1" w:lastRow="0" w:firstColumn="1" w:lastColumn="0" w:noHBand="0" w:noVBand="1"/>
      </w:tblPr>
      <w:tblGrid>
        <w:gridCol w:w="1871"/>
        <w:gridCol w:w="1871"/>
        <w:gridCol w:w="1871"/>
        <w:gridCol w:w="1871"/>
        <w:gridCol w:w="1871"/>
      </w:tblGrid>
      <w:tr w:rsidR="00D5782E" w:rsidRPr="00C92B6F" w14:paraId="6F6D90D4" w14:textId="77777777" w:rsidTr="00D5782E">
        <w:tc>
          <w:tcPr>
            <w:tcW w:w="1871" w:type="dxa"/>
          </w:tcPr>
          <w:p w14:paraId="37324512" w14:textId="51B29C3B" w:rsidR="00D5782E" w:rsidRPr="00C92B6F" w:rsidRDefault="006C360F" w:rsidP="00D5782E">
            <w:pPr>
              <w:jc w:val="center"/>
              <w:rPr>
                <w:rFonts w:eastAsia="SimSun"/>
                <w:b/>
                <w:bCs/>
                <w:color w:val="FFCC00"/>
                <w:sz w:val="24"/>
                <w:szCs w:val="32"/>
              </w:rPr>
            </w:pPr>
            <w:r w:rsidRPr="006C360F">
              <w:rPr>
                <w:rFonts w:eastAsia="SimSun" w:hint="eastAsia"/>
                <w:b/>
                <w:bCs/>
                <w:color w:val="00B0F0"/>
                <w:sz w:val="24"/>
                <w:szCs w:val="32"/>
              </w:rPr>
              <w:t>明确的</w:t>
            </w:r>
          </w:p>
        </w:tc>
        <w:tc>
          <w:tcPr>
            <w:tcW w:w="1871" w:type="dxa"/>
          </w:tcPr>
          <w:p w14:paraId="19EC7830" w14:textId="7F473639" w:rsidR="00D5782E" w:rsidRPr="00C92B6F" w:rsidRDefault="006C360F" w:rsidP="00D5782E">
            <w:pPr>
              <w:jc w:val="center"/>
              <w:rPr>
                <w:rFonts w:eastAsia="微軟正黑體"/>
                <w:b/>
                <w:bCs/>
                <w:color w:val="C0504D" w:themeColor="accent2"/>
                <w:szCs w:val="32"/>
              </w:rPr>
            </w:pPr>
            <w:r w:rsidRPr="006C360F">
              <w:rPr>
                <w:rFonts w:eastAsia="SimSun" w:hint="eastAsia"/>
                <w:b/>
                <w:bCs/>
                <w:color w:val="9BBB59" w:themeColor="accent3"/>
                <w:sz w:val="24"/>
                <w:szCs w:val="32"/>
              </w:rPr>
              <w:t>可量度的</w:t>
            </w:r>
          </w:p>
        </w:tc>
        <w:tc>
          <w:tcPr>
            <w:tcW w:w="1871" w:type="dxa"/>
          </w:tcPr>
          <w:p w14:paraId="68F4127B" w14:textId="6FD9094E" w:rsidR="00D5782E" w:rsidRPr="00C92B6F" w:rsidRDefault="006C360F" w:rsidP="00D5782E">
            <w:pPr>
              <w:jc w:val="center"/>
              <w:rPr>
                <w:rFonts w:eastAsia="微軟正黑體"/>
                <w:b/>
                <w:bCs/>
                <w:color w:val="C0504D" w:themeColor="accent2"/>
                <w:szCs w:val="32"/>
              </w:rPr>
            </w:pPr>
            <w:r w:rsidRPr="006C360F">
              <w:rPr>
                <w:rFonts w:eastAsia="SimSun" w:hint="eastAsia"/>
                <w:b/>
                <w:bCs/>
                <w:color w:val="7030A0"/>
                <w:sz w:val="24"/>
                <w:szCs w:val="32"/>
              </w:rPr>
              <w:t>可实现的</w:t>
            </w:r>
          </w:p>
        </w:tc>
        <w:tc>
          <w:tcPr>
            <w:tcW w:w="1871" w:type="dxa"/>
          </w:tcPr>
          <w:p w14:paraId="5F694AB2" w14:textId="5CF99256" w:rsidR="00D5782E" w:rsidRPr="00C92B6F" w:rsidRDefault="006C360F" w:rsidP="00D5782E">
            <w:pPr>
              <w:jc w:val="center"/>
              <w:rPr>
                <w:rFonts w:eastAsia="微軟正黑體"/>
                <w:b/>
                <w:bCs/>
                <w:color w:val="C0504D" w:themeColor="accent2"/>
                <w:szCs w:val="32"/>
              </w:rPr>
            </w:pPr>
            <w:r w:rsidRPr="006C360F">
              <w:rPr>
                <w:rFonts w:eastAsia="SimSun" w:hint="eastAsia"/>
                <w:b/>
                <w:bCs/>
                <w:color w:val="FFCC00"/>
                <w:sz w:val="24"/>
                <w:szCs w:val="32"/>
              </w:rPr>
              <w:t>相关的</w:t>
            </w:r>
          </w:p>
        </w:tc>
        <w:tc>
          <w:tcPr>
            <w:tcW w:w="1871" w:type="dxa"/>
          </w:tcPr>
          <w:p w14:paraId="1E909C8E" w14:textId="74F8B981" w:rsidR="00D5782E" w:rsidRPr="00C92B6F" w:rsidRDefault="006C360F" w:rsidP="00D5782E">
            <w:pPr>
              <w:jc w:val="center"/>
              <w:rPr>
                <w:rFonts w:eastAsia="SimSun"/>
                <w:b/>
                <w:bCs/>
                <w:color w:val="C0504D" w:themeColor="accent2"/>
                <w:sz w:val="24"/>
                <w:szCs w:val="32"/>
              </w:rPr>
            </w:pPr>
            <w:r w:rsidRPr="006C360F">
              <w:rPr>
                <w:rFonts w:eastAsia="SimSun" w:hint="eastAsia"/>
                <w:b/>
                <w:bCs/>
                <w:color w:val="C0504D" w:themeColor="accent2"/>
                <w:sz w:val="24"/>
                <w:szCs w:val="32"/>
              </w:rPr>
              <w:t>有时限的</w:t>
            </w:r>
          </w:p>
        </w:tc>
      </w:tr>
      <w:tr w:rsidR="00D5782E" w:rsidRPr="00C92B6F" w14:paraId="3D92FDE9" w14:textId="77777777" w:rsidTr="00D5782E">
        <w:tc>
          <w:tcPr>
            <w:tcW w:w="1871" w:type="dxa"/>
          </w:tcPr>
          <w:p w14:paraId="620865E1" w14:textId="3F7E949D" w:rsidR="00D5782E" w:rsidRPr="00C92B6F" w:rsidRDefault="006C360F" w:rsidP="00365F39">
            <w:pPr>
              <w:spacing w:line="276" w:lineRule="auto"/>
              <w:rPr>
                <w:rFonts w:eastAsia="微軟正黑體"/>
                <w:bCs/>
                <w:color w:val="00B0F0"/>
                <w:szCs w:val="32"/>
                <w:lang w:eastAsia="zh-TW"/>
              </w:rPr>
            </w:pPr>
            <w:r w:rsidRPr="006C360F">
              <w:rPr>
                <w:rFonts w:eastAsia="SimSun" w:hint="eastAsia"/>
                <w:sz w:val="24"/>
                <w:lang w:val="en-US"/>
              </w:rPr>
              <w:t>了解老北京胡同的风貌</w:t>
            </w:r>
          </w:p>
        </w:tc>
        <w:tc>
          <w:tcPr>
            <w:tcW w:w="1871" w:type="dxa"/>
          </w:tcPr>
          <w:p w14:paraId="60D97CC2" w14:textId="19597F62" w:rsidR="00D5782E" w:rsidRPr="00C92B6F" w:rsidRDefault="006C360F" w:rsidP="00365F39">
            <w:pPr>
              <w:spacing w:line="276" w:lineRule="auto"/>
              <w:rPr>
                <w:rFonts w:eastAsia="微軟正黑體"/>
                <w:lang w:val="en-US" w:eastAsia="zh-TW"/>
              </w:rPr>
            </w:pPr>
            <w:r w:rsidRPr="006C360F">
              <w:rPr>
                <w:rFonts w:eastAsia="SimSun" w:hint="eastAsia"/>
                <w:sz w:val="24"/>
                <w:lang w:val="en-US"/>
              </w:rPr>
              <w:t>读完</w:t>
            </w:r>
          </w:p>
        </w:tc>
        <w:tc>
          <w:tcPr>
            <w:tcW w:w="1871" w:type="dxa"/>
          </w:tcPr>
          <w:p w14:paraId="22002602" w14:textId="41A528F4" w:rsidR="00D5782E" w:rsidRPr="00C92B6F" w:rsidRDefault="006C360F" w:rsidP="00365F39">
            <w:pPr>
              <w:spacing w:line="276" w:lineRule="auto"/>
              <w:rPr>
                <w:rFonts w:eastAsia="微軟正黑體"/>
                <w:lang w:val="en-US" w:eastAsia="zh-TW"/>
              </w:rPr>
            </w:pPr>
            <w:r w:rsidRPr="006C360F">
              <w:rPr>
                <w:rFonts w:eastAsia="SimSun" w:hint="eastAsia"/>
                <w:sz w:val="24"/>
                <w:lang w:val="en-US"/>
              </w:rPr>
              <w:t>我在两个月内读完《城南旧事》这本书</w:t>
            </w:r>
          </w:p>
        </w:tc>
        <w:tc>
          <w:tcPr>
            <w:tcW w:w="1871" w:type="dxa"/>
          </w:tcPr>
          <w:p w14:paraId="3472EE98" w14:textId="2170BC77" w:rsidR="00D5782E" w:rsidRPr="00C92B6F" w:rsidRDefault="006C360F" w:rsidP="00365F39">
            <w:pPr>
              <w:spacing w:line="276" w:lineRule="auto"/>
              <w:rPr>
                <w:rFonts w:eastAsia="微軟正黑體"/>
                <w:lang w:val="en-US" w:eastAsia="zh-TW"/>
              </w:rPr>
            </w:pPr>
            <w:r w:rsidRPr="006C360F">
              <w:rPr>
                <w:rFonts w:eastAsia="SimSun" w:hint="eastAsia"/>
                <w:sz w:val="24"/>
                <w:lang w:val="en-US"/>
              </w:rPr>
              <w:t>读完《城南旧事》</w:t>
            </w:r>
          </w:p>
        </w:tc>
        <w:tc>
          <w:tcPr>
            <w:tcW w:w="1871" w:type="dxa"/>
          </w:tcPr>
          <w:p w14:paraId="77394F16" w14:textId="3DECF35B" w:rsidR="00D5782E" w:rsidRPr="00C92B6F" w:rsidRDefault="006C360F" w:rsidP="00365F39">
            <w:pPr>
              <w:spacing w:line="276" w:lineRule="auto"/>
              <w:rPr>
                <w:rFonts w:eastAsia="微軟正黑體"/>
                <w:bCs/>
                <w:color w:val="C0504D" w:themeColor="accent2"/>
                <w:szCs w:val="32"/>
              </w:rPr>
            </w:pPr>
            <w:r w:rsidRPr="006C360F">
              <w:rPr>
                <w:rFonts w:eastAsia="SimSun" w:hint="eastAsia"/>
                <w:sz w:val="24"/>
                <w:lang w:val="en-US"/>
              </w:rPr>
              <w:t>在两个月内</w:t>
            </w:r>
          </w:p>
        </w:tc>
      </w:tr>
    </w:tbl>
    <w:p w14:paraId="6D51F517" w14:textId="1DE89903" w:rsidR="00CD428A" w:rsidRPr="00C92B6F" w:rsidRDefault="00CD428A" w:rsidP="00CD428A">
      <w:pPr>
        <w:spacing w:after="120"/>
        <w:ind w:right="210"/>
        <w:rPr>
          <w:rFonts w:eastAsia="微軟正黑體"/>
          <w:b/>
          <w:bCs/>
          <w:lang w:val="en-US"/>
        </w:rPr>
      </w:pPr>
    </w:p>
    <w:p w14:paraId="7C347713" w14:textId="7A80B7E6" w:rsidR="00D5782E" w:rsidRPr="00C92B6F" w:rsidRDefault="002A688C" w:rsidP="00CD428A">
      <w:pPr>
        <w:spacing w:after="120"/>
        <w:ind w:right="210"/>
        <w:rPr>
          <w:rFonts w:eastAsia="微軟正黑體"/>
          <w:b/>
          <w:lang w:val="en-US" w:eastAsia="zh-TW"/>
        </w:rPr>
      </w:pPr>
      <w:r w:rsidRPr="00C92B6F">
        <w:rPr>
          <w:noProof/>
          <w:lang w:val="en-US"/>
        </w:rPr>
        <w:drawing>
          <wp:anchor distT="0" distB="0" distL="114300" distR="114300" simplePos="0" relativeHeight="251569152" behindDoc="0" locked="0" layoutInCell="1" allowOverlap="1" wp14:anchorId="61B1B59C" wp14:editId="30118363">
            <wp:simplePos x="0" y="0"/>
            <wp:positionH relativeFrom="column">
              <wp:posOffset>4933950</wp:posOffset>
            </wp:positionH>
            <wp:positionV relativeFrom="paragraph">
              <wp:posOffset>985520</wp:posOffset>
            </wp:positionV>
            <wp:extent cx="1031659" cy="1151890"/>
            <wp:effectExtent l="0" t="0" r="0" b="381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1031659" cy="1151890"/>
                    </a:xfrm>
                    <a:prstGeom prst="rect">
                      <a:avLst/>
                    </a:prstGeom>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lang w:val="en-US"/>
        </w:rPr>
        <w:t>例子</w:t>
      </w:r>
      <w:r w:rsidR="006C360F" w:rsidRPr="006C360F">
        <w:rPr>
          <w:rFonts w:eastAsia="SimSun"/>
          <w:lang w:val="en-US"/>
        </w:rPr>
        <w:t>2</w:t>
      </w:r>
      <w:r w:rsidR="006C360F" w:rsidRPr="006C360F">
        <w:rPr>
          <w:rFonts w:eastAsia="SimSun" w:hint="eastAsia"/>
          <w:lang w:val="en-US"/>
        </w:rPr>
        <w:t>：</w:t>
      </w:r>
      <w:r w:rsidR="006C360F" w:rsidRPr="006C360F">
        <w:rPr>
          <w:rFonts w:eastAsia="SimSun" w:hint="eastAsia"/>
          <w:b/>
          <w:lang w:val="en-US"/>
        </w:rPr>
        <w:t>我想强健四肢，增加灵敏度，因此每天下午跳绳</w:t>
      </w:r>
      <w:r w:rsidR="006C360F" w:rsidRPr="006C360F">
        <w:rPr>
          <w:rFonts w:eastAsia="SimSun"/>
          <w:b/>
          <w:lang w:val="en-US"/>
        </w:rPr>
        <w:t>100</w:t>
      </w:r>
      <w:r w:rsidR="006C360F" w:rsidRPr="006C360F">
        <w:rPr>
          <w:rFonts w:eastAsia="SimSun" w:hint="eastAsia"/>
          <w:b/>
          <w:lang w:val="en-US"/>
        </w:rPr>
        <w:t>次。</w:t>
      </w:r>
    </w:p>
    <w:tbl>
      <w:tblPr>
        <w:tblStyle w:val="aff5"/>
        <w:tblW w:w="9355" w:type="dxa"/>
        <w:tblInd w:w="-431" w:type="dxa"/>
        <w:tblLook w:val="04A0" w:firstRow="1" w:lastRow="0" w:firstColumn="1" w:lastColumn="0" w:noHBand="0" w:noVBand="1"/>
      </w:tblPr>
      <w:tblGrid>
        <w:gridCol w:w="1871"/>
        <w:gridCol w:w="1871"/>
        <w:gridCol w:w="1871"/>
        <w:gridCol w:w="1871"/>
        <w:gridCol w:w="1871"/>
      </w:tblGrid>
      <w:tr w:rsidR="002A688C" w:rsidRPr="00C92B6F" w14:paraId="7D4A3D17" w14:textId="77777777" w:rsidTr="00D01586">
        <w:tc>
          <w:tcPr>
            <w:tcW w:w="1871" w:type="dxa"/>
          </w:tcPr>
          <w:p w14:paraId="12127F8C" w14:textId="4468433B" w:rsidR="002A688C" w:rsidRPr="00C92B6F" w:rsidRDefault="006C360F" w:rsidP="00D01586">
            <w:pPr>
              <w:jc w:val="center"/>
              <w:rPr>
                <w:rFonts w:eastAsia="SimSun"/>
                <w:b/>
                <w:bCs/>
                <w:color w:val="FFCC00"/>
                <w:sz w:val="24"/>
                <w:szCs w:val="32"/>
              </w:rPr>
            </w:pPr>
            <w:r w:rsidRPr="006C360F">
              <w:rPr>
                <w:rFonts w:eastAsia="SimSun" w:hint="eastAsia"/>
                <w:b/>
                <w:bCs/>
                <w:color w:val="00B0F0"/>
                <w:sz w:val="24"/>
                <w:szCs w:val="32"/>
              </w:rPr>
              <w:t>明确的</w:t>
            </w:r>
          </w:p>
        </w:tc>
        <w:tc>
          <w:tcPr>
            <w:tcW w:w="1871" w:type="dxa"/>
          </w:tcPr>
          <w:p w14:paraId="6AB3C738" w14:textId="2A762B0F" w:rsidR="002A688C" w:rsidRPr="00C92B6F" w:rsidRDefault="006C360F" w:rsidP="00D01586">
            <w:pPr>
              <w:jc w:val="center"/>
              <w:rPr>
                <w:rFonts w:eastAsia="微軟正黑體"/>
                <w:b/>
                <w:bCs/>
                <w:color w:val="C0504D" w:themeColor="accent2"/>
                <w:szCs w:val="32"/>
              </w:rPr>
            </w:pPr>
            <w:r w:rsidRPr="006C360F">
              <w:rPr>
                <w:rFonts w:eastAsia="SimSun" w:hint="eastAsia"/>
                <w:b/>
                <w:bCs/>
                <w:color w:val="9BBB59" w:themeColor="accent3"/>
                <w:sz w:val="24"/>
                <w:szCs w:val="32"/>
              </w:rPr>
              <w:t>可量度的</w:t>
            </w:r>
          </w:p>
        </w:tc>
        <w:tc>
          <w:tcPr>
            <w:tcW w:w="1871" w:type="dxa"/>
          </w:tcPr>
          <w:p w14:paraId="0DEE9360" w14:textId="54301ED1" w:rsidR="002A688C" w:rsidRPr="00C92B6F" w:rsidRDefault="006C360F" w:rsidP="00D01586">
            <w:pPr>
              <w:jc w:val="center"/>
              <w:rPr>
                <w:rFonts w:eastAsia="微軟正黑體"/>
                <w:b/>
                <w:bCs/>
                <w:color w:val="C0504D" w:themeColor="accent2"/>
                <w:szCs w:val="32"/>
              </w:rPr>
            </w:pPr>
            <w:r w:rsidRPr="006C360F">
              <w:rPr>
                <w:rFonts w:eastAsia="SimSun" w:hint="eastAsia"/>
                <w:b/>
                <w:bCs/>
                <w:color w:val="7030A0"/>
                <w:sz w:val="24"/>
                <w:szCs w:val="32"/>
              </w:rPr>
              <w:t>可实现的</w:t>
            </w:r>
          </w:p>
        </w:tc>
        <w:tc>
          <w:tcPr>
            <w:tcW w:w="1871" w:type="dxa"/>
          </w:tcPr>
          <w:p w14:paraId="14989029" w14:textId="0B3D559A" w:rsidR="002A688C" w:rsidRPr="00C92B6F" w:rsidRDefault="006C360F" w:rsidP="00D01586">
            <w:pPr>
              <w:jc w:val="center"/>
              <w:rPr>
                <w:rFonts w:eastAsia="微軟正黑體"/>
                <w:b/>
                <w:bCs/>
                <w:color w:val="C0504D" w:themeColor="accent2"/>
                <w:szCs w:val="32"/>
              </w:rPr>
            </w:pPr>
            <w:r w:rsidRPr="006C360F">
              <w:rPr>
                <w:rFonts w:eastAsia="SimSun" w:hint="eastAsia"/>
                <w:b/>
                <w:bCs/>
                <w:color w:val="FFCC00"/>
                <w:sz w:val="24"/>
                <w:szCs w:val="32"/>
              </w:rPr>
              <w:t>相关的</w:t>
            </w:r>
          </w:p>
        </w:tc>
        <w:tc>
          <w:tcPr>
            <w:tcW w:w="1871" w:type="dxa"/>
          </w:tcPr>
          <w:p w14:paraId="3BDF36E8" w14:textId="4D35C168" w:rsidR="002A688C" w:rsidRPr="00C92B6F" w:rsidRDefault="006C360F" w:rsidP="00D01586">
            <w:pPr>
              <w:jc w:val="center"/>
              <w:rPr>
                <w:rFonts w:eastAsia="SimSun"/>
                <w:b/>
                <w:bCs/>
                <w:color w:val="C0504D" w:themeColor="accent2"/>
                <w:sz w:val="24"/>
                <w:szCs w:val="32"/>
              </w:rPr>
            </w:pPr>
            <w:r w:rsidRPr="006C360F">
              <w:rPr>
                <w:rFonts w:eastAsia="SimSun" w:hint="eastAsia"/>
                <w:b/>
                <w:bCs/>
                <w:color w:val="C0504D" w:themeColor="accent2"/>
                <w:sz w:val="24"/>
                <w:szCs w:val="32"/>
              </w:rPr>
              <w:t>有时限的</w:t>
            </w:r>
          </w:p>
        </w:tc>
      </w:tr>
      <w:tr w:rsidR="002A688C" w:rsidRPr="00C92B6F" w14:paraId="6FB89085" w14:textId="77777777" w:rsidTr="00D01586">
        <w:tc>
          <w:tcPr>
            <w:tcW w:w="1871" w:type="dxa"/>
          </w:tcPr>
          <w:p w14:paraId="2416A141" w14:textId="79401177" w:rsidR="002A688C" w:rsidRPr="00C92B6F" w:rsidRDefault="006C360F" w:rsidP="00365F39">
            <w:pPr>
              <w:spacing w:line="276" w:lineRule="auto"/>
              <w:rPr>
                <w:rFonts w:ascii="微軟正黑體" w:eastAsia="微軟正黑體" w:hAnsi="微軟正黑體"/>
                <w:bCs/>
                <w:color w:val="00B0F0"/>
                <w:sz w:val="24"/>
                <w:lang w:eastAsia="zh-TW"/>
              </w:rPr>
            </w:pPr>
            <w:r w:rsidRPr="006C360F">
              <w:rPr>
                <w:rFonts w:ascii="微軟正黑體" w:eastAsia="SimSun" w:hAnsi="微軟正黑體" w:hint="eastAsia"/>
                <w:sz w:val="24"/>
                <w:lang w:val="en-US"/>
              </w:rPr>
              <w:t>强健四肢，增加灵敏度</w:t>
            </w:r>
          </w:p>
        </w:tc>
        <w:tc>
          <w:tcPr>
            <w:tcW w:w="1871" w:type="dxa"/>
          </w:tcPr>
          <w:p w14:paraId="133504DF" w14:textId="6E87E9B1"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sz w:val="24"/>
                <w:lang w:val="en-US"/>
              </w:rPr>
              <w:t>100</w:t>
            </w:r>
            <w:r w:rsidRPr="006C360F">
              <w:rPr>
                <w:rFonts w:ascii="微軟正黑體" w:eastAsia="SimSun" w:hAnsi="微軟正黑體" w:hint="eastAsia"/>
                <w:sz w:val="24"/>
                <w:lang w:val="en-US"/>
              </w:rPr>
              <w:t>次</w:t>
            </w:r>
          </w:p>
        </w:tc>
        <w:tc>
          <w:tcPr>
            <w:tcW w:w="1871" w:type="dxa"/>
          </w:tcPr>
          <w:p w14:paraId="740892B6" w14:textId="1EE884CE"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hint="eastAsia"/>
                <w:sz w:val="24"/>
                <w:lang w:val="en-US"/>
              </w:rPr>
              <w:t>每天下午跳绳</w:t>
            </w:r>
            <w:r w:rsidRPr="006C360F">
              <w:rPr>
                <w:rFonts w:ascii="微軟正黑體" w:eastAsia="SimSun" w:hAnsi="微軟正黑體"/>
                <w:sz w:val="24"/>
                <w:lang w:val="en-US"/>
              </w:rPr>
              <w:t>100</w:t>
            </w:r>
            <w:r w:rsidRPr="006C360F">
              <w:rPr>
                <w:rFonts w:ascii="微軟正黑體" w:eastAsia="SimSun" w:hAnsi="微軟正黑體" w:hint="eastAsia"/>
                <w:sz w:val="24"/>
                <w:lang w:val="en-US"/>
              </w:rPr>
              <w:t>次</w:t>
            </w:r>
          </w:p>
        </w:tc>
        <w:tc>
          <w:tcPr>
            <w:tcW w:w="1871" w:type="dxa"/>
          </w:tcPr>
          <w:p w14:paraId="07F136B3" w14:textId="5F70B0A2" w:rsidR="002A688C" w:rsidRPr="00C92B6F" w:rsidRDefault="006C360F" w:rsidP="00365F39">
            <w:pPr>
              <w:spacing w:line="276" w:lineRule="auto"/>
              <w:rPr>
                <w:rFonts w:ascii="微軟正黑體" w:eastAsia="微軟正黑體" w:hAnsi="微軟正黑體"/>
                <w:sz w:val="24"/>
                <w:lang w:val="en-US" w:eastAsia="zh-TW"/>
              </w:rPr>
            </w:pPr>
            <w:r w:rsidRPr="006C360F">
              <w:rPr>
                <w:rFonts w:ascii="微軟正黑體" w:eastAsia="SimSun" w:hAnsi="微軟正黑體" w:hint="eastAsia"/>
                <w:sz w:val="24"/>
                <w:lang w:val="en-US"/>
              </w:rPr>
              <w:t>跳绳</w:t>
            </w:r>
          </w:p>
        </w:tc>
        <w:tc>
          <w:tcPr>
            <w:tcW w:w="1871" w:type="dxa"/>
          </w:tcPr>
          <w:p w14:paraId="4BCC17C4" w14:textId="6DDC304E" w:rsidR="002A688C" w:rsidRPr="00C92B6F" w:rsidRDefault="006C360F" w:rsidP="00365F39">
            <w:pPr>
              <w:spacing w:line="276" w:lineRule="auto"/>
              <w:rPr>
                <w:rFonts w:ascii="微軟正黑體" w:eastAsia="微軟正黑體" w:hAnsi="微軟正黑體"/>
                <w:bCs/>
                <w:color w:val="C0504D" w:themeColor="accent2"/>
                <w:sz w:val="24"/>
              </w:rPr>
            </w:pPr>
            <w:r w:rsidRPr="006C360F">
              <w:rPr>
                <w:rFonts w:ascii="微軟正黑體" w:eastAsia="SimSun" w:hAnsi="微軟正黑體" w:hint="eastAsia"/>
                <w:sz w:val="24"/>
                <w:lang w:val="en-US"/>
              </w:rPr>
              <w:t>每天下午</w:t>
            </w:r>
          </w:p>
        </w:tc>
      </w:tr>
    </w:tbl>
    <w:p w14:paraId="20B6B1E2" w14:textId="77777777" w:rsidR="002A688C" w:rsidRPr="00C92B6F" w:rsidRDefault="002A688C" w:rsidP="00CD428A">
      <w:pPr>
        <w:spacing w:after="120"/>
        <w:ind w:right="210"/>
        <w:rPr>
          <w:rFonts w:eastAsia="微軟正黑體"/>
          <w:b/>
          <w:lang w:val="en-US" w:eastAsia="zh-TW"/>
        </w:rPr>
      </w:pPr>
    </w:p>
    <w:p w14:paraId="2BDF95EC" w14:textId="77777777" w:rsidR="00D5782E" w:rsidRPr="00C92B6F" w:rsidRDefault="00D5782E">
      <w:pPr>
        <w:spacing w:after="200" w:line="276" w:lineRule="auto"/>
        <w:rPr>
          <w:rFonts w:eastAsia="微軟正黑體"/>
          <w:b/>
          <w:lang w:val="en-US" w:eastAsia="zh-TW"/>
        </w:rPr>
      </w:pPr>
      <w:r w:rsidRPr="00C92B6F">
        <w:rPr>
          <w:rFonts w:eastAsia="微軟正黑體"/>
          <w:b/>
          <w:lang w:val="en-US" w:eastAsia="zh-TW"/>
        </w:rPr>
        <w:br w:type="page"/>
      </w:r>
    </w:p>
    <w:p w14:paraId="5B9662FF" w14:textId="39EBDA0A" w:rsidR="007C05ED" w:rsidRPr="00C92B6F" w:rsidRDefault="006C360F" w:rsidP="007C05ED">
      <w:pPr>
        <w:spacing w:after="200" w:line="276" w:lineRule="auto"/>
        <w:rPr>
          <w:rFonts w:eastAsia="微軟正黑體"/>
          <w:bCs/>
          <w:lang w:val="en-US" w:eastAsia="zh-TW"/>
        </w:rPr>
      </w:pPr>
      <w:r w:rsidRPr="006C360F">
        <w:rPr>
          <w:rFonts w:eastAsia="SimSun" w:hint="eastAsia"/>
          <w:bCs/>
          <w:lang w:val="en-US"/>
        </w:rPr>
        <w:t>细阅下文目标内容，请在「符合」</w:t>
      </w:r>
      <w:r w:rsidRPr="006C360F">
        <w:rPr>
          <w:rFonts w:eastAsia="SimSun"/>
          <w:bCs/>
          <w:lang w:val="en-US"/>
        </w:rPr>
        <w:t>SMART</w:t>
      </w:r>
      <w:r w:rsidRPr="006C360F">
        <w:rPr>
          <w:rFonts w:eastAsia="SimSun" w:hint="eastAsia"/>
          <w:bCs/>
          <w:lang w:val="en-US"/>
        </w:rPr>
        <w:t>原则的目标空格加上「</w:t>
      </w:r>
      <w:r w:rsidR="007C05ED" w:rsidRPr="00C92B6F">
        <w:rPr>
          <w:rFonts w:eastAsia="微軟正黑體"/>
          <w:bCs/>
          <w:lang w:eastAsia="zh-TW"/>
        </w:rPr>
        <w:sym w:font="Wingdings" w:char="F0FC"/>
      </w:r>
      <w:r w:rsidRPr="006C360F">
        <w:rPr>
          <w:rFonts w:eastAsia="SimSun" w:hint="eastAsia"/>
          <w:bCs/>
          <w:lang w:val="en-US"/>
        </w:rPr>
        <w:t>」。</w:t>
      </w:r>
    </w:p>
    <w:p w14:paraId="3360AAED" w14:textId="2B38F19A" w:rsidR="007C05ED" w:rsidRPr="00C92B6F" w:rsidRDefault="007C05ED" w:rsidP="007C05ED">
      <w:pPr>
        <w:spacing w:after="200" w:line="276" w:lineRule="auto"/>
        <w:rPr>
          <w:rFonts w:eastAsia="微軟正黑體"/>
          <w:bCs/>
          <w:lang w:eastAsia="zh-TW"/>
        </w:rPr>
      </w:pPr>
      <w:r w:rsidRPr="00C92B6F">
        <w:rPr>
          <w:rFonts w:eastAsia="微軟正黑體"/>
          <w:b/>
          <w:bCs/>
          <w:noProof/>
          <w:lang w:val="en-US"/>
        </w:rPr>
        <mc:AlternateContent>
          <mc:Choice Requires="wps">
            <w:drawing>
              <wp:anchor distT="0" distB="0" distL="114300" distR="114300" simplePos="0" relativeHeight="251787264" behindDoc="0" locked="0" layoutInCell="1" allowOverlap="1" wp14:anchorId="5737B4A4" wp14:editId="2AEA2DB5">
                <wp:simplePos x="0" y="0"/>
                <wp:positionH relativeFrom="column">
                  <wp:posOffset>-173990</wp:posOffset>
                </wp:positionH>
                <wp:positionV relativeFrom="paragraph">
                  <wp:posOffset>324829</wp:posOffset>
                </wp:positionV>
                <wp:extent cx="1064183" cy="1016950"/>
                <wp:effectExtent l="0" t="0" r="22225" b="12065"/>
                <wp:wrapNone/>
                <wp:docPr id="93" name="橢圓 93"/>
                <wp:cNvGraphicFramePr/>
                <a:graphic xmlns:a="http://schemas.openxmlformats.org/drawingml/2006/main">
                  <a:graphicData uri="http://schemas.microsoft.com/office/word/2010/wordprocessingShape">
                    <wps:wsp>
                      <wps:cNvSpPr/>
                      <wps:spPr>
                        <a:xfrm>
                          <a:off x="0" y="0"/>
                          <a:ext cx="1064183" cy="101695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281DFF77" w14:textId="34558C3D" w:rsidR="00703D52" w:rsidRPr="004B77F2" w:rsidRDefault="006C360F" w:rsidP="007C05ED">
                            <w:pPr>
                              <w:snapToGrid w:val="0"/>
                              <w:jc w:val="center"/>
                              <w:rPr>
                                <w:rFonts w:ascii="Berlin Sans FB" w:eastAsiaTheme="minorEastAsia" w:hAnsi="Berlin Sans FB"/>
                                <w:color w:val="0070C0"/>
                                <w:sz w:val="12"/>
                                <w:szCs w:val="12"/>
                                <w:lang w:eastAsia="zh-TW"/>
                              </w:rPr>
                            </w:pPr>
                            <w:r w:rsidRPr="006C360F">
                              <w:rPr>
                                <w:rFonts w:ascii="Berlin Sans FB" w:eastAsia="SimSun" w:hAnsi="Berlin Sans FB"/>
                                <w:color w:val="0070C0"/>
                                <w:sz w:val="40"/>
                                <w:szCs w:val="40"/>
                              </w:rPr>
                              <w:t>S</w:t>
                            </w:r>
                          </w:p>
                          <w:p w14:paraId="21DE3CB8" w14:textId="6A02BB22" w:rsidR="00703D52" w:rsidRPr="007B267C" w:rsidRDefault="006C360F" w:rsidP="007C05ED">
                            <w:pPr>
                              <w:snapToGrid w:val="0"/>
                              <w:jc w:val="center"/>
                              <w:rPr>
                                <w:rFonts w:ascii="微軟正黑體" w:eastAsia="微軟正黑體" w:hAnsi="微軟正黑體"/>
                                <w:color w:val="0070C0"/>
                                <w:sz w:val="21"/>
                                <w:szCs w:val="21"/>
                                <w:lang w:eastAsia="zh-TW"/>
                              </w:rPr>
                            </w:pPr>
                            <w:r w:rsidRPr="006C360F">
                              <w:rPr>
                                <w:rFonts w:ascii="微軟正黑體" w:eastAsia="SimSun" w:hAnsi="微軟正黑體" w:hint="eastAsia"/>
                                <w:color w:val="0070C0"/>
                                <w:sz w:val="21"/>
                                <w:szCs w:val="21"/>
                              </w:rPr>
                              <w:t>明确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37B4A4" id="橢圓 93" o:spid="_x0000_s1135" style="position:absolute;margin-left:-13.7pt;margin-top:25.6pt;width:83.8pt;height:80.0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" fillcolor="white [3201]" strokecolor="#4bacc6 [3208]" strokeweight="2pt">
                <v:textbox>
                  <w:txbxContent>
                    <w:p w14:paraId="281DFF77" w14:textId="34558C3D" w:rsidR="00703D52" w:rsidRPr="004B77F2" w:rsidRDefault="006C360F" w:rsidP="007C05ED">
                      <w:pPr>
                        <w:snapToGrid w:val="0"/>
                        <w:jc w:val="center"/>
                        <w:rPr>
                          <w:rFonts w:ascii="Berlin Sans FB" w:eastAsiaTheme="minorEastAsia" w:hAnsi="Berlin Sans FB"/>
                          <w:color w:val="0070C0"/>
                          <w:sz w:val="12"/>
                          <w:szCs w:val="12"/>
                          <w:lang w:eastAsia="zh-TW"/>
                        </w:rPr>
                      </w:pPr>
                      <w:r w:rsidRPr="006C360F">
                        <w:rPr>
                          <w:rFonts w:ascii="Berlin Sans FB" w:eastAsia="SimSun" w:hAnsi="Berlin Sans FB"/>
                          <w:color w:val="0070C0"/>
                          <w:sz w:val="40"/>
                          <w:szCs w:val="40"/>
                        </w:rPr>
                        <w:t>S</w:t>
                      </w:r>
                    </w:p>
                    <w:p w14:paraId="21DE3CB8" w14:textId="6A02BB22" w:rsidR="00703D52" w:rsidRPr="007B267C" w:rsidRDefault="006C360F" w:rsidP="007C05ED">
                      <w:pPr>
                        <w:snapToGrid w:val="0"/>
                        <w:jc w:val="center"/>
                        <w:rPr>
                          <w:rFonts w:ascii="微軟正黑體" w:eastAsia="微軟正黑體" w:hAnsi="微軟正黑體"/>
                          <w:color w:val="0070C0"/>
                          <w:sz w:val="21"/>
                          <w:szCs w:val="21"/>
                          <w:lang w:eastAsia="zh-TW"/>
                        </w:rPr>
                      </w:pPr>
                      <w:r w:rsidRPr="006C360F">
                        <w:rPr>
                          <w:rFonts w:ascii="微軟正黑體" w:eastAsia="SimSun" w:hAnsi="微軟正黑體" w:hint="eastAsia"/>
                          <w:color w:val="0070C0"/>
                          <w:sz w:val="21"/>
                          <w:szCs w:val="21"/>
                        </w:rPr>
                        <w:t>明确的</w:t>
                      </w:r>
                    </w:p>
                  </w:txbxContent>
                </v:textbox>
              </v:oval>
            </w:pict>
          </mc:Fallback>
        </mc:AlternateContent>
      </w:r>
      <w:r w:rsidRPr="00C92B6F">
        <w:rPr>
          <w:rFonts w:eastAsia="微軟正黑體"/>
          <w:b/>
          <w:bCs/>
          <w:noProof/>
          <w:lang w:val="en-US"/>
        </w:rPr>
        <w:drawing>
          <wp:anchor distT="0" distB="0" distL="114300" distR="114300" simplePos="0" relativeHeight="251766784" behindDoc="0" locked="0" layoutInCell="1" allowOverlap="1" wp14:anchorId="76A9908C" wp14:editId="48862720">
            <wp:simplePos x="0" y="0"/>
            <wp:positionH relativeFrom="margin">
              <wp:posOffset>-397611</wp:posOffset>
            </wp:positionH>
            <wp:positionV relativeFrom="paragraph">
              <wp:posOffset>199254</wp:posOffset>
            </wp:positionV>
            <wp:extent cx="6159500" cy="6699902"/>
            <wp:effectExtent l="0" t="0" r="12700" b="5715"/>
            <wp:wrapNone/>
            <wp:docPr id="564" name="資料庫圖表 5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14:sizeRelH relativeFrom="margin">
              <wp14:pctWidth>0</wp14:pctWidth>
            </wp14:sizeRelH>
            <wp14:sizeRelV relativeFrom="margin">
              <wp14:pctHeight>0</wp14:pctHeight>
            </wp14:sizeRelV>
          </wp:anchor>
        </w:drawing>
      </w:r>
    </w:p>
    <w:p w14:paraId="1E8A1B38" w14:textId="308C6B25" w:rsidR="007C05ED" w:rsidRPr="00C92B6F" w:rsidRDefault="007C05ED"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790336" behindDoc="0" locked="0" layoutInCell="1" allowOverlap="1" wp14:anchorId="6D27A02B" wp14:editId="0B52E565">
                <wp:simplePos x="0" y="0"/>
                <wp:positionH relativeFrom="column">
                  <wp:posOffset>5276850</wp:posOffset>
                </wp:positionH>
                <wp:positionV relativeFrom="paragraph">
                  <wp:posOffset>167105</wp:posOffset>
                </wp:positionV>
                <wp:extent cx="298450" cy="273050"/>
                <wp:effectExtent l="0" t="0" r="25400" b="12700"/>
                <wp:wrapNone/>
                <wp:docPr id="95" name="矩形 95"/>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7BB55FF5" id="矩形 95" o:spid="_x0000_s1026" style="position:absolute;margin-left:415.5pt;margin-top:13.15pt;width:23.5pt;height:21.5pt;z-index:25179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" fillcolor="white [3201]" strokecolor="black [3200]" strokeweight="2pt"/>
            </w:pict>
          </mc:Fallback>
        </mc:AlternateContent>
      </w:r>
    </w:p>
    <w:p w14:paraId="3342F402" w14:textId="10B822FB" w:rsidR="007C05ED" w:rsidRPr="00C92B6F" w:rsidRDefault="005237B8" w:rsidP="007C05ED">
      <w:pPr>
        <w:spacing w:after="200" w:line="276" w:lineRule="auto"/>
        <w:rPr>
          <w:rFonts w:eastAsia="微軟正黑體"/>
          <w:b/>
          <w:bCs/>
          <w:lang w:val="en-US" w:eastAsia="zh-TW"/>
        </w:rPr>
      </w:pPr>
      <w:r w:rsidRPr="00C92B6F">
        <w:rPr>
          <w:rFonts w:eastAsia="微軟正黑體"/>
          <w:bCs/>
          <w:noProof/>
          <w:lang w:val="en-US"/>
        </w:rPr>
        <mc:AlternateContent>
          <mc:Choice Requires="wps">
            <w:drawing>
              <wp:anchor distT="0" distB="0" distL="114300" distR="114300" simplePos="0" relativeHeight="251796480" behindDoc="0" locked="0" layoutInCell="1" allowOverlap="1" wp14:anchorId="2878C666" wp14:editId="063717F4">
                <wp:simplePos x="0" y="0"/>
                <wp:positionH relativeFrom="column">
                  <wp:posOffset>5229860</wp:posOffset>
                </wp:positionH>
                <wp:positionV relativeFrom="paragraph">
                  <wp:posOffset>211455</wp:posOffset>
                </wp:positionV>
                <wp:extent cx="297815" cy="311150"/>
                <wp:effectExtent l="0" t="0" r="0" b="0"/>
                <wp:wrapNone/>
                <wp:docPr id="96" name="矩形 96"/>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CC1311"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78C666" id="矩形 96" o:spid="_x0000_s1136" style="position:absolute;margin-left:411.8pt;margin-top:16.65pt;width:23.45pt;height:24.5pt;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" filled="f" stroked="f" strokeweight="2pt">
                <v:textbox>
                  <w:txbxContent>
                    <w:p w14:paraId="65CC1311"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r w:rsidRPr="00C92B6F">
        <w:rPr>
          <w:rFonts w:eastAsia="微軟正黑體"/>
          <w:b/>
          <w:bCs/>
          <w:noProof/>
          <w:lang w:val="en-US"/>
        </w:rPr>
        <mc:AlternateContent>
          <mc:Choice Requires="wps">
            <w:drawing>
              <wp:anchor distT="0" distB="0" distL="114300" distR="114300" simplePos="0" relativeHeight="251795456" behindDoc="0" locked="0" layoutInCell="1" allowOverlap="1" wp14:anchorId="4B192283" wp14:editId="0A9EB154">
                <wp:simplePos x="0" y="0"/>
                <wp:positionH relativeFrom="column">
                  <wp:posOffset>5276850</wp:posOffset>
                </wp:positionH>
                <wp:positionV relativeFrom="paragraph">
                  <wp:posOffset>242035</wp:posOffset>
                </wp:positionV>
                <wp:extent cx="298450" cy="273050"/>
                <wp:effectExtent l="0" t="0" r="25400" b="12700"/>
                <wp:wrapNone/>
                <wp:docPr id="101" name="矩形 101"/>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3260E2E3" id="矩形 101" o:spid="_x0000_s1026" style="position:absolute;margin-left:415.5pt;margin-top:19.05pt;width:23.5pt;height:21.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" fillcolor="white [3201]" strokecolor="black [3200]" strokeweight="2pt"/>
            </w:pict>
          </mc:Fallback>
        </mc:AlternateContent>
      </w:r>
    </w:p>
    <w:p w14:paraId="2A97C134" w14:textId="0BCF3A9C" w:rsidR="007C05ED" w:rsidRPr="00C92B6F" w:rsidRDefault="007C05ED" w:rsidP="007C05ED">
      <w:pPr>
        <w:spacing w:after="200" w:line="276" w:lineRule="auto"/>
        <w:rPr>
          <w:rFonts w:eastAsia="微軟正黑體"/>
          <w:b/>
          <w:bCs/>
          <w:lang w:val="en-US" w:eastAsia="zh-TW"/>
        </w:rPr>
      </w:pPr>
    </w:p>
    <w:p w14:paraId="1ADB9E84" w14:textId="3832DBD9" w:rsidR="007C05ED" w:rsidRPr="00C92B6F" w:rsidRDefault="007C05ED" w:rsidP="007C05ED">
      <w:pPr>
        <w:spacing w:after="200" w:line="276" w:lineRule="auto"/>
        <w:rPr>
          <w:rFonts w:eastAsia="微軟正黑體"/>
          <w:b/>
          <w:bCs/>
          <w:lang w:val="en-US" w:eastAsia="zh-TW"/>
        </w:rPr>
      </w:pPr>
    </w:p>
    <w:p w14:paraId="765CF163" w14:textId="49ADE17B" w:rsidR="007C05ED" w:rsidRPr="00C92B6F" w:rsidRDefault="005237B8" w:rsidP="007C05ED">
      <w:pPr>
        <w:spacing w:after="200" w:line="276" w:lineRule="auto"/>
        <w:rPr>
          <w:rFonts w:eastAsia="微軟正黑體"/>
          <w:b/>
          <w:bCs/>
          <w:lang w:val="en-US" w:eastAsia="zh-TW"/>
        </w:rPr>
      </w:pPr>
      <w:r w:rsidRPr="00C92B6F">
        <w:rPr>
          <w:rFonts w:eastAsia="微軟正黑體"/>
          <w:bCs/>
          <w:noProof/>
          <w:lang w:val="en-US"/>
        </w:rPr>
        <mc:AlternateContent>
          <mc:Choice Requires="wps">
            <w:drawing>
              <wp:anchor distT="0" distB="0" distL="114300" distR="114300" simplePos="0" relativeHeight="251798528" behindDoc="0" locked="0" layoutInCell="1" allowOverlap="1" wp14:anchorId="2AED8F8A" wp14:editId="05059426">
                <wp:simplePos x="0" y="0"/>
                <wp:positionH relativeFrom="column">
                  <wp:posOffset>5215255</wp:posOffset>
                </wp:positionH>
                <wp:positionV relativeFrom="paragraph">
                  <wp:posOffset>181610</wp:posOffset>
                </wp:positionV>
                <wp:extent cx="297815" cy="311150"/>
                <wp:effectExtent l="0" t="0" r="0" b="0"/>
                <wp:wrapNone/>
                <wp:docPr id="222" name="矩形 222"/>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4642A"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ED8F8A" id="矩形 222" o:spid="_x0000_s1137" style="position:absolute;margin-left:410.65pt;margin-top:14.3pt;width:23.45pt;height:24.5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" filled="f" stroked="f" strokeweight="2pt">
                <v:textbox>
                  <w:txbxContent>
                    <w:p w14:paraId="6104642A"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r w:rsidRPr="00C92B6F">
        <w:rPr>
          <w:rFonts w:eastAsia="微軟正黑體"/>
          <w:b/>
          <w:bCs/>
          <w:noProof/>
          <w:lang w:val="en-US"/>
        </w:rPr>
        <mc:AlternateContent>
          <mc:Choice Requires="wps">
            <w:drawing>
              <wp:anchor distT="0" distB="0" distL="114300" distR="114300" simplePos="0" relativeHeight="251794432" behindDoc="0" locked="0" layoutInCell="1" allowOverlap="1" wp14:anchorId="37042555" wp14:editId="421124DC">
                <wp:simplePos x="0" y="0"/>
                <wp:positionH relativeFrom="column">
                  <wp:posOffset>5264785</wp:posOffset>
                </wp:positionH>
                <wp:positionV relativeFrom="paragraph">
                  <wp:posOffset>221715</wp:posOffset>
                </wp:positionV>
                <wp:extent cx="298450" cy="273050"/>
                <wp:effectExtent l="0" t="0" r="25400" b="12700"/>
                <wp:wrapNone/>
                <wp:docPr id="102" name="矩形 102"/>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24E8D874" id="矩形 102" o:spid="_x0000_s1026" style="position:absolute;margin-left:414.55pt;margin-top:17.45pt;width:23.5pt;height:21.5pt;z-index:251794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" fillcolor="white [3201]" strokecolor="black [3200]" strokeweight="2pt"/>
            </w:pict>
          </mc:Fallback>
        </mc:AlternateContent>
      </w:r>
      <w:r w:rsidRPr="00C92B6F">
        <w:rPr>
          <w:rFonts w:eastAsia="微軟正黑體"/>
          <w:b/>
          <w:bCs/>
          <w:noProof/>
          <w:lang w:val="en-US"/>
        </w:rPr>
        <mc:AlternateContent>
          <mc:Choice Requires="wps">
            <w:drawing>
              <wp:anchor distT="0" distB="0" distL="114300" distR="114300" simplePos="0" relativeHeight="251788288" behindDoc="0" locked="0" layoutInCell="1" allowOverlap="1" wp14:anchorId="28DFA18E" wp14:editId="26BFE876">
                <wp:simplePos x="0" y="0"/>
                <wp:positionH relativeFrom="column">
                  <wp:posOffset>-191770</wp:posOffset>
                </wp:positionH>
                <wp:positionV relativeFrom="paragraph">
                  <wp:posOffset>91440</wp:posOffset>
                </wp:positionV>
                <wp:extent cx="1063625" cy="1016635"/>
                <wp:effectExtent l="0" t="0" r="22225" b="12065"/>
                <wp:wrapNone/>
                <wp:docPr id="200" name="橢圓 200"/>
                <wp:cNvGraphicFramePr/>
                <a:graphic xmlns:a="http://schemas.openxmlformats.org/drawingml/2006/main">
                  <a:graphicData uri="http://schemas.microsoft.com/office/word/2010/wordprocessingShape">
                    <wps:wsp>
                      <wps:cNvSpPr/>
                      <wps:spPr>
                        <a:xfrm>
                          <a:off x="0" y="0"/>
                          <a:ext cx="1063625" cy="1016635"/>
                        </a:xfrm>
                        <a:prstGeom prst="ellipse">
                          <a:avLst/>
                        </a:prstGeom>
                        <a:ln>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3C228754" w14:textId="64E32AFB" w:rsidR="00703D52" w:rsidRPr="00F800C7" w:rsidRDefault="006C360F" w:rsidP="007C05ED">
                            <w:pPr>
                              <w:snapToGrid w:val="0"/>
                              <w:jc w:val="center"/>
                              <w:rPr>
                                <w:rFonts w:ascii="Berlin Sans FB" w:eastAsiaTheme="minorEastAsia" w:hAnsi="Berlin Sans FB"/>
                                <w:color w:val="00B050"/>
                                <w:sz w:val="40"/>
                                <w:szCs w:val="40"/>
                                <w:lang w:eastAsia="zh-TW"/>
                              </w:rPr>
                            </w:pPr>
                            <w:r w:rsidRPr="006C360F">
                              <w:rPr>
                                <w:rFonts w:ascii="Berlin Sans FB" w:eastAsia="SimSun" w:hAnsi="Berlin Sans FB"/>
                                <w:color w:val="00B050"/>
                                <w:sz w:val="40"/>
                                <w:szCs w:val="40"/>
                              </w:rPr>
                              <w:t>M</w:t>
                            </w:r>
                          </w:p>
                          <w:p w14:paraId="13AE7DD5" w14:textId="3FB806D4" w:rsidR="00703D52" w:rsidRPr="007B267C" w:rsidRDefault="006C360F" w:rsidP="007C05ED">
                            <w:pPr>
                              <w:snapToGrid w:val="0"/>
                              <w:jc w:val="center"/>
                              <w:rPr>
                                <w:rFonts w:ascii="微軟正黑體" w:eastAsia="微軟正黑體" w:hAnsi="微軟正黑體"/>
                                <w:color w:val="00B050"/>
                                <w:sz w:val="21"/>
                                <w:szCs w:val="21"/>
                                <w:lang w:eastAsia="zh-TW"/>
                              </w:rPr>
                            </w:pPr>
                            <w:r w:rsidRPr="006C360F">
                              <w:rPr>
                                <w:rFonts w:ascii="微軟正黑體" w:eastAsia="SimSun" w:hAnsi="微軟正黑體" w:hint="eastAsia"/>
                                <w:color w:val="00B050"/>
                                <w:sz w:val="21"/>
                                <w:szCs w:val="21"/>
                              </w:rPr>
                              <w:t>可量度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DFA18E" id="橢圓 200" o:spid="_x0000_s1138" style="position:absolute;margin-left:-15.1pt;margin-top:7.2pt;width:83.75pt;height:80.0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" fillcolor="white [3201]" strokecolor="#00b050" strokeweight="2pt">
                <v:textbox>
                  <w:txbxContent>
                    <w:p w14:paraId="3C228754" w14:textId="64E32AFB" w:rsidR="00703D52" w:rsidRPr="00F800C7" w:rsidRDefault="006C360F" w:rsidP="007C05ED">
                      <w:pPr>
                        <w:snapToGrid w:val="0"/>
                        <w:jc w:val="center"/>
                        <w:rPr>
                          <w:rFonts w:ascii="Berlin Sans FB" w:eastAsiaTheme="minorEastAsia" w:hAnsi="Berlin Sans FB"/>
                          <w:color w:val="00B050"/>
                          <w:sz w:val="40"/>
                          <w:szCs w:val="40"/>
                          <w:lang w:eastAsia="zh-TW"/>
                        </w:rPr>
                      </w:pPr>
                      <w:r w:rsidRPr="006C360F">
                        <w:rPr>
                          <w:rFonts w:ascii="Berlin Sans FB" w:eastAsia="SimSun" w:hAnsi="Berlin Sans FB"/>
                          <w:color w:val="00B050"/>
                          <w:sz w:val="40"/>
                          <w:szCs w:val="40"/>
                        </w:rPr>
                        <w:t>M</w:t>
                      </w:r>
                    </w:p>
                    <w:p w14:paraId="13AE7DD5" w14:textId="3FB806D4" w:rsidR="00703D52" w:rsidRPr="007B267C" w:rsidRDefault="006C360F" w:rsidP="007C05ED">
                      <w:pPr>
                        <w:snapToGrid w:val="0"/>
                        <w:jc w:val="center"/>
                        <w:rPr>
                          <w:rFonts w:ascii="微軟正黑體" w:eastAsia="微軟正黑體" w:hAnsi="微軟正黑體"/>
                          <w:color w:val="00B050"/>
                          <w:sz w:val="21"/>
                          <w:szCs w:val="21"/>
                          <w:lang w:eastAsia="zh-TW"/>
                        </w:rPr>
                      </w:pPr>
                      <w:r w:rsidRPr="006C360F">
                        <w:rPr>
                          <w:rFonts w:ascii="微軟正黑體" w:eastAsia="SimSun" w:hAnsi="微軟正黑體" w:hint="eastAsia"/>
                          <w:color w:val="00B050"/>
                          <w:sz w:val="21"/>
                          <w:szCs w:val="21"/>
                        </w:rPr>
                        <w:t>可量度的</w:t>
                      </w:r>
                    </w:p>
                  </w:txbxContent>
                </v:textbox>
              </v:oval>
            </w:pict>
          </mc:Fallback>
        </mc:AlternateContent>
      </w:r>
    </w:p>
    <w:p w14:paraId="66A54F16" w14:textId="2EB019D4" w:rsidR="007C05ED" w:rsidRPr="00C92B6F" w:rsidRDefault="005237B8"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793408" behindDoc="0" locked="0" layoutInCell="1" allowOverlap="1" wp14:anchorId="18225F5E" wp14:editId="2B45B6DC">
                <wp:simplePos x="0" y="0"/>
                <wp:positionH relativeFrom="column">
                  <wp:posOffset>5271135</wp:posOffset>
                </wp:positionH>
                <wp:positionV relativeFrom="paragraph">
                  <wp:posOffset>265530</wp:posOffset>
                </wp:positionV>
                <wp:extent cx="298450" cy="273050"/>
                <wp:effectExtent l="0" t="0" r="25400" b="12700"/>
                <wp:wrapNone/>
                <wp:docPr id="209" name="矩形 209"/>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1557A78" id="矩形 209" o:spid="_x0000_s1026" style="position:absolute;margin-left:415.05pt;margin-top:20.9pt;width:23.5pt;height:21.5pt;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" fillcolor="white [3201]" strokecolor="black [3200]" strokeweight="2pt"/>
            </w:pict>
          </mc:Fallback>
        </mc:AlternateContent>
      </w:r>
    </w:p>
    <w:p w14:paraId="6ED7DD06" w14:textId="3CF37BE5" w:rsidR="007C05ED" w:rsidRPr="00C92B6F" w:rsidRDefault="007C05ED" w:rsidP="007C05ED">
      <w:pPr>
        <w:spacing w:after="200" w:line="276" w:lineRule="auto"/>
        <w:rPr>
          <w:rFonts w:eastAsia="微軟正黑體"/>
          <w:b/>
          <w:bCs/>
          <w:lang w:val="en-US" w:eastAsia="zh-TW"/>
        </w:rPr>
      </w:pPr>
    </w:p>
    <w:p w14:paraId="6A472DCE" w14:textId="54B1D946" w:rsidR="007C05ED" w:rsidRPr="00C92B6F" w:rsidRDefault="007C05ED" w:rsidP="007C05ED">
      <w:pPr>
        <w:spacing w:after="200" w:line="276" w:lineRule="auto"/>
        <w:rPr>
          <w:rFonts w:eastAsia="微軟正黑體"/>
          <w:b/>
          <w:bCs/>
          <w:lang w:val="en-US" w:eastAsia="zh-TW"/>
        </w:rPr>
      </w:pPr>
    </w:p>
    <w:p w14:paraId="47B53724" w14:textId="6F1FB4F3" w:rsidR="007C05ED" w:rsidRPr="00C92B6F" w:rsidRDefault="002A688C"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789312" behindDoc="0" locked="0" layoutInCell="1" allowOverlap="1" wp14:anchorId="29155581" wp14:editId="2C84CE0B">
                <wp:simplePos x="0" y="0"/>
                <wp:positionH relativeFrom="column">
                  <wp:posOffset>-191135</wp:posOffset>
                </wp:positionH>
                <wp:positionV relativeFrom="paragraph">
                  <wp:posOffset>93345</wp:posOffset>
                </wp:positionV>
                <wp:extent cx="1063625" cy="1016635"/>
                <wp:effectExtent l="0" t="0" r="22225" b="12065"/>
                <wp:wrapNone/>
                <wp:docPr id="92" name="橢圓 92"/>
                <wp:cNvGraphicFramePr/>
                <a:graphic xmlns:a="http://schemas.openxmlformats.org/drawingml/2006/main">
                  <a:graphicData uri="http://schemas.microsoft.com/office/word/2010/wordprocessingShape">
                    <wps:wsp>
                      <wps:cNvSpPr/>
                      <wps:spPr>
                        <a:xfrm>
                          <a:off x="0" y="0"/>
                          <a:ext cx="1063625" cy="1016635"/>
                        </a:xfrm>
                        <a:prstGeom prst="ellipse">
                          <a:avLst/>
                        </a:prstGeom>
                        <a:ln/>
                      </wps:spPr>
                      <wps:style>
                        <a:lnRef idx="2">
                          <a:schemeClr val="accent4"/>
                        </a:lnRef>
                        <a:fillRef idx="1">
                          <a:schemeClr val="lt1"/>
                        </a:fillRef>
                        <a:effectRef idx="0">
                          <a:schemeClr val="accent4"/>
                        </a:effectRef>
                        <a:fontRef idx="minor">
                          <a:schemeClr val="dk1"/>
                        </a:fontRef>
                      </wps:style>
                      <wps:txbx>
                        <w:txbxContent>
                          <w:p w14:paraId="033F8EDF" w14:textId="7A17A454" w:rsidR="00703D52" w:rsidRPr="00391F53" w:rsidRDefault="006C360F" w:rsidP="007C05ED">
                            <w:pPr>
                              <w:snapToGrid w:val="0"/>
                              <w:jc w:val="center"/>
                              <w:rPr>
                                <w:rFonts w:ascii="Berlin Sans FB" w:eastAsiaTheme="minorEastAsia" w:hAnsi="Berlin Sans FB"/>
                                <w:color w:val="7030A0"/>
                                <w:sz w:val="40"/>
                                <w:szCs w:val="40"/>
                                <w:lang w:eastAsia="zh-TW"/>
                              </w:rPr>
                            </w:pPr>
                            <w:r w:rsidRPr="006C360F">
                              <w:rPr>
                                <w:rFonts w:ascii="Berlin Sans FB" w:eastAsia="SimSun" w:hAnsi="Berlin Sans FB"/>
                                <w:color w:val="7030A0"/>
                                <w:sz w:val="40"/>
                                <w:szCs w:val="40"/>
                              </w:rPr>
                              <w:t>A</w:t>
                            </w:r>
                          </w:p>
                          <w:p w14:paraId="3858A79A" w14:textId="6A507E20" w:rsidR="00703D52" w:rsidRPr="00391F53" w:rsidRDefault="006C360F" w:rsidP="007C05ED">
                            <w:pPr>
                              <w:snapToGrid w:val="0"/>
                              <w:jc w:val="center"/>
                              <w:rPr>
                                <w:rFonts w:ascii="微軟正黑體" w:eastAsia="微軟正黑體" w:hAnsi="微軟正黑體"/>
                                <w:color w:val="7030A0"/>
                                <w:sz w:val="21"/>
                                <w:szCs w:val="21"/>
                                <w:lang w:eastAsia="zh-TW"/>
                              </w:rPr>
                            </w:pPr>
                            <w:r w:rsidRPr="006C360F">
                              <w:rPr>
                                <w:rFonts w:ascii="微軟正黑體" w:eastAsia="SimSun" w:hAnsi="微軟正黑體" w:hint="eastAsia"/>
                                <w:color w:val="7030A0"/>
                                <w:sz w:val="21"/>
                                <w:szCs w:val="21"/>
                              </w:rPr>
                              <w:t>可实现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155581" id="橢圓 92" o:spid="_x0000_s1139" style="position:absolute;margin-left:-15.05pt;margin-top:7.35pt;width:83.75pt;height:80.0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" fillcolor="white [3201]" strokecolor="#8064a2 [3207]" strokeweight="2pt">
                <v:textbox>
                  <w:txbxContent>
                    <w:p w14:paraId="033F8EDF" w14:textId="7A17A454" w:rsidR="00703D52" w:rsidRPr="00391F53" w:rsidRDefault="006C360F" w:rsidP="007C05ED">
                      <w:pPr>
                        <w:snapToGrid w:val="0"/>
                        <w:jc w:val="center"/>
                        <w:rPr>
                          <w:rFonts w:ascii="Berlin Sans FB" w:eastAsiaTheme="minorEastAsia" w:hAnsi="Berlin Sans FB"/>
                          <w:color w:val="7030A0"/>
                          <w:sz w:val="40"/>
                          <w:szCs w:val="40"/>
                          <w:lang w:eastAsia="zh-TW"/>
                        </w:rPr>
                      </w:pPr>
                      <w:r w:rsidRPr="006C360F">
                        <w:rPr>
                          <w:rFonts w:ascii="Berlin Sans FB" w:eastAsia="SimSun" w:hAnsi="Berlin Sans FB"/>
                          <w:color w:val="7030A0"/>
                          <w:sz w:val="40"/>
                          <w:szCs w:val="40"/>
                        </w:rPr>
                        <w:t>A</w:t>
                      </w:r>
                    </w:p>
                    <w:p w14:paraId="3858A79A" w14:textId="6A507E20" w:rsidR="00703D52" w:rsidRPr="00391F53" w:rsidRDefault="006C360F" w:rsidP="007C05ED">
                      <w:pPr>
                        <w:snapToGrid w:val="0"/>
                        <w:jc w:val="center"/>
                        <w:rPr>
                          <w:rFonts w:ascii="微軟正黑體" w:eastAsia="微軟正黑體" w:hAnsi="微軟正黑體"/>
                          <w:color w:val="7030A0"/>
                          <w:sz w:val="21"/>
                          <w:szCs w:val="21"/>
                          <w:lang w:eastAsia="zh-TW"/>
                        </w:rPr>
                      </w:pPr>
                      <w:r w:rsidRPr="006C360F">
                        <w:rPr>
                          <w:rFonts w:ascii="微軟正黑體" w:eastAsia="SimSun" w:hAnsi="微軟正黑體" w:hint="eastAsia"/>
                          <w:color w:val="7030A0"/>
                          <w:sz w:val="21"/>
                          <w:szCs w:val="21"/>
                        </w:rPr>
                        <w:t>可实现的</w:t>
                      </w:r>
                    </w:p>
                  </w:txbxContent>
                </v:textbox>
              </v:oval>
            </w:pict>
          </mc:Fallback>
        </mc:AlternateContent>
      </w:r>
      <w:r w:rsidR="005237B8" w:rsidRPr="00C92B6F">
        <w:rPr>
          <w:rFonts w:eastAsia="微軟正黑體"/>
          <w:b/>
          <w:bCs/>
          <w:noProof/>
          <w:lang w:val="en-US"/>
        </w:rPr>
        <mc:AlternateContent>
          <mc:Choice Requires="wps">
            <w:drawing>
              <wp:anchor distT="0" distB="0" distL="114300" distR="114300" simplePos="0" relativeHeight="251792384" behindDoc="0" locked="0" layoutInCell="1" allowOverlap="1" wp14:anchorId="260E372C" wp14:editId="7DE157B4">
                <wp:simplePos x="0" y="0"/>
                <wp:positionH relativeFrom="column">
                  <wp:posOffset>5264785</wp:posOffset>
                </wp:positionH>
                <wp:positionV relativeFrom="paragraph">
                  <wp:posOffset>239930</wp:posOffset>
                </wp:positionV>
                <wp:extent cx="298450" cy="273050"/>
                <wp:effectExtent l="0" t="0" r="25400" b="12700"/>
                <wp:wrapNone/>
                <wp:docPr id="103" name="矩形 103"/>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B098F9D" id="矩形 103" o:spid="_x0000_s1026" style="position:absolute;margin-left:414.55pt;margin-top:18.9pt;width:23.5pt;height:2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" fillcolor="white [3201]" strokecolor="black [3200]" strokeweight="2pt"/>
            </w:pict>
          </mc:Fallback>
        </mc:AlternateContent>
      </w:r>
    </w:p>
    <w:p w14:paraId="0E112ADC" w14:textId="4EE65FF7" w:rsidR="007C05ED" w:rsidRPr="00C92B6F" w:rsidRDefault="005237B8" w:rsidP="007C05ED">
      <w:pPr>
        <w:spacing w:after="200" w:line="276" w:lineRule="auto"/>
        <w:rPr>
          <w:rFonts w:eastAsia="微軟正黑體"/>
          <w:b/>
          <w:bCs/>
          <w:lang w:val="en-US" w:eastAsia="zh-TW"/>
        </w:rPr>
      </w:pPr>
      <w:r w:rsidRPr="00C92B6F">
        <w:rPr>
          <w:rFonts w:eastAsia="微軟正黑體"/>
          <w:bCs/>
          <w:noProof/>
          <w:lang w:val="en-US"/>
        </w:rPr>
        <mc:AlternateContent>
          <mc:Choice Requires="wps">
            <w:drawing>
              <wp:anchor distT="0" distB="0" distL="114300" distR="114300" simplePos="0" relativeHeight="251797504" behindDoc="0" locked="0" layoutInCell="1" allowOverlap="1" wp14:anchorId="3A7C46B5" wp14:editId="48EEA12E">
                <wp:simplePos x="0" y="0"/>
                <wp:positionH relativeFrom="rightMargin">
                  <wp:posOffset>-65405</wp:posOffset>
                </wp:positionH>
                <wp:positionV relativeFrom="paragraph">
                  <wp:posOffset>226060</wp:posOffset>
                </wp:positionV>
                <wp:extent cx="297815" cy="311150"/>
                <wp:effectExtent l="0" t="0" r="0" b="0"/>
                <wp:wrapNone/>
                <wp:docPr id="110" name="矩形 110"/>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839C2B"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7C46B5" id="矩形 110" o:spid="_x0000_s1140" style="position:absolute;margin-left:-5.15pt;margin-top:17.8pt;width:23.45pt;height:24.5pt;z-index:251797504;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" filled="f" stroked="f" strokeweight="2pt">
                <v:textbox>
                  <w:txbxContent>
                    <w:p w14:paraId="00839C2B"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w10:wrap anchorx="margin"/>
              </v:rect>
            </w:pict>
          </mc:Fallback>
        </mc:AlternateContent>
      </w:r>
      <w:r w:rsidRPr="00C92B6F">
        <w:rPr>
          <w:rFonts w:eastAsia="微軟正黑體"/>
          <w:b/>
          <w:bCs/>
          <w:noProof/>
          <w:lang w:val="en-US"/>
        </w:rPr>
        <mc:AlternateContent>
          <mc:Choice Requires="wps">
            <w:drawing>
              <wp:anchor distT="0" distB="0" distL="114300" distR="114300" simplePos="0" relativeHeight="251791360" behindDoc="0" locked="0" layoutInCell="1" allowOverlap="1" wp14:anchorId="4C504A5B" wp14:editId="05AA473E">
                <wp:simplePos x="0" y="0"/>
                <wp:positionH relativeFrom="column">
                  <wp:posOffset>5271135</wp:posOffset>
                </wp:positionH>
                <wp:positionV relativeFrom="paragraph">
                  <wp:posOffset>265965</wp:posOffset>
                </wp:positionV>
                <wp:extent cx="298450" cy="273050"/>
                <wp:effectExtent l="0" t="0" r="25400" b="12700"/>
                <wp:wrapNone/>
                <wp:docPr id="117" name="矩形 117"/>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39CEDE1" id="矩形 117" o:spid="_x0000_s1026" style="position:absolute;margin-left:415.05pt;margin-top:20.95pt;width:23.5pt;height:21.5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" fillcolor="white [3201]" strokecolor="black [3200]" strokeweight="2pt"/>
            </w:pict>
          </mc:Fallback>
        </mc:AlternateContent>
      </w:r>
    </w:p>
    <w:p w14:paraId="43A5F80A" w14:textId="6D9570AF" w:rsidR="007C05ED" w:rsidRPr="00C92B6F" w:rsidRDefault="007C05ED" w:rsidP="007C05ED">
      <w:pPr>
        <w:spacing w:after="200" w:line="276" w:lineRule="auto"/>
        <w:rPr>
          <w:rFonts w:eastAsia="微軟正黑體"/>
          <w:b/>
          <w:bCs/>
          <w:lang w:val="en-US" w:eastAsia="zh-TW"/>
        </w:rPr>
      </w:pPr>
    </w:p>
    <w:p w14:paraId="5129615D" w14:textId="6D159CAE" w:rsidR="007C05ED" w:rsidRPr="00C92B6F" w:rsidRDefault="007C05ED" w:rsidP="007C05ED">
      <w:pPr>
        <w:spacing w:after="200" w:line="276" w:lineRule="auto"/>
        <w:rPr>
          <w:rFonts w:eastAsia="微軟正黑體"/>
          <w:b/>
          <w:bCs/>
          <w:lang w:val="en-US" w:eastAsia="zh-TW"/>
        </w:rPr>
      </w:pPr>
    </w:p>
    <w:p w14:paraId="3B88FC6F" w14:textId="1E3C7054" w:rsidR="007C05ED" w:rsidRPr="00C92B6F" w:rsidRDefault="002A688C"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799552" behindDoc="0" locked="0" layoutInCell="1" allowOverlap="1" wp14:anchorId="03036B68" wp14:editId="707BCDB8">
                <wp:simplePos x="0" y="0"/>
                <wp:positionH relativeFrom="column">
                  <wp:posOffset>-182880</wp:posOffset>
                </wp:positionH>
                <wp:positionV relativeFrom="paragraph">
                  <wp:posOffset>183515</wp:posOffset>
                </wp:positionV>
                <wp:extent cx="1063625" cy="993775"/>
                <wp:effectExtent l="0" t="0" r="22225" b="15875"/>
                <wp:wrapNone/>
                <wp:docPr id="119" name="橢圓 119"/>
                <wp:cNvGraphicFramePr/>
                <a:graphic xmlns:a="http://schemas.openxmlformats.org/drawingml/2006/main">
                  <a:graphicData uri="http://schemas.microsoft.com/office/word/2010/wordprocessingShape">
                    <wps:wsp>
                      <wps:cNvSpPr/>
                      <wps:spPr>
                        <a:xfrm>
                          <a:off x="0" y="0"/>
                          <a:ext cx="1063625" cy="993775"/>
                        </a:xfrm>
                        <a:prstGeom prst="ellipse">
                          <a:avLst/>
                        </a:prstGeom>
                        <a:ln>
                          <a:solidFill>
                            <a:srgbClr val="CCCC00"/>
                          </a:solidFill>
                        </a:ln>
                      </wps:spPr>
                      <wps:style>
                        <a:lnRef idx="2">
                          <a:schemeClr val="accent6"/>
                        </a:lnRef>
                        <a:fillRef idx="1">
                          <a:schemeClr val="lt1"/>
                        </a:fillRef>
                        <a:effectRef idx="0">
                          <a:schemeClr val="accent6"/>
                        </a:effectRef>
                        <a:fontRef idx="minor">
                          <a:schemeClr val="dk1"/>
                        </a:fontRef>
                      </wps:style>
                      <wps:txbx>
                        <w:txbxContent>
                          <w:p w14:paraId="540AC93A" w14:textId="7B66160C" w:rsidR="00703D52" w:rsidRPr="0086013E" w:rsidRDefault="006C360F" w:rsidP="007C05ED">
                            <w:pPr>
                              <w:snapToGrid w:val="0"/>
                              <w:jc w:val="center"/>
                              <w:rPr>
                                <w:rFonts w:ascii="Berlin Sans FB" w:eastAsiaTheme="minorEastAsia" w:hAnsi="Berlin Sans FB"/>
                                <w:color w:val="CCCC00"/>
                                <w:sz w:val="40"/>
                                <w:szCs w:val="40"/>
                                <w:lang w:eastAsia="zh-TW"/>
                              </w:rPr>
                            </w:pPr>
                            <w:r w:rsidRPr="006C360F">
                              <w:rPr>
                                <w:rFonts w:ascii="Berlin Sans FB" w:eastAsia="SimSun" w:hAnsi="Berlin Sans FB"/>
                                <w:color w:val="CCCC00"/>
                                <w:sz w:val="40"/>
                                <w:szCs w:val="40"/>
                              </w:rPr>
                              <w:t>R</w:t>
                            </w:r>
                          </w:p>
                          <w:p w14:paraId="3CD6AB56" w14:textId="4E943806" w:rsidR="00703D52" w:rsidRPr="008A1F84" w:rsidRDefault="006C360F" w:rsidP="007C05ED">
                            <w:pPr>
                              <w:snapToGrid w:val="0"/>
                              <w:jc w:val="center"/>
                              <w:rPr>
                                <w:rFonts w:ascii="微軟正黑體" w:eastAsia="微軟正黑體" w:hAnsi="微軟正黑體"/>
                                <w:color w:val="CCCC00"/>
                                <w:sz w:val="21"/>
                                <w:szCs w:val="21"/>
                                <w:lang w:eastAsia="zh-TW"/>
                              </w:rPr>
                            </w:pPr>
                            <w:r w:rsidRPr="006C360F">
                              <w:rPr>
                                <w:rFonts w:ascii="微軟正黑體" w:eastAsia="SimSun" w:hAnsi="微軟正黑體" w:hint="eastAsia"/>
                                <w:color w:val="CCCC00"/>
                                <w:sz w:val="21"/>
                                <w:szCs w:val="21"/>
                              </w:rPr>
                              <w:t>相关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036B68" id="橢圓 119" o:spid="_x0000_s1141" style="position:absolute;margin-left:-14.4pt;margin-top:14.45pt;width:83.75pt;height:78.2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" fillcolor="white [3201]" strokecolor="#cc0" strokeweight="2pt">
                <v:textbox>
                  <w:txbxContent>
                    <w:p w14:paraId="540AC93A" w14:textId="7B66160C" w:rsidR="00703D52" w:rsidRPr="0086013E" w:rsidRDefault="006C360F" w:rsidP="007C05ED">
                      <w:pPr>
                        <w:snapToGrid w:val="0"/>
                        <w:jc w:val="center"/>
                        <w:rPr>
                          <w:rFonts w:ascii="Berlin Sans FB" w:eastAsiaTheme="minorEastAsia" w:hAnsi="Berlin Sans FB"/>
                          <w:color w:val="CCCC00"/>
                          <w:sz w:val="40"/>
                          <w:szCs w:val="40"/>
                          <w:lang w:eastAsia="zh-TW"/>
                        </w:rPr>
                      </w:pPr>
                      <w:r w:rsidRPr="006C360F">
                        <w:rPr>
                          <w:rFonts w:ascii="Berlin Sans FB" w:eastAsia="SimSun" w:hAnsi="Berlin Sans FB"/>
                          <w:color w:val="CCCC00"/>
                          <w:sz w:val="40"/>
                          <w:szCs w:val="40"/>
                        </w:rPr>
                        <w:t>R</w:t>
                      </w:r>
                    </w:p>
                    <w:p w14:paraId="3CD6AB56" w14:textId="4E943806" w:rsidR="00703D52" w:rsidRPr="008A1F84" w:rsidRDefault="006C360F" w:rsidP="007C05ED">
                      <w:pPr>
                        <w:snapToGrid w:val="0"/>
                        <w:jc w:val="center"/>
                        <w:rPr>
                          <w:rFonts w:ascii="微軟正黑體" w:eastAsia="微軟正黑體" w:hAnsi="微軟正黑體"/>
                          <w:color w:val="CCCC00"/>
                          <w:sz w:val="21"/>
                          <w:szCs w:val="21"/>
                          <w:lang w:eastAsia="zh-TW"/>
                        </w:rPr>
                      </w:pPr>
                      <w:r w:rsidRPr="006C360F">
                        <w:rPr>
                          <w:rFonts w:ascii="微軟正黑體" w:eastAsia="SimSun" w:hAnsi="微軟正黑體" w:hint="eastAsia"/>
                          <w:color w:val="CCCC00"/>
                          <w:sz w:val="21"/>
                          <w:szCs w:val="21"/>
                        </w:rPr>
                        <w:t>相关的</w:t>
                      </w:r>
                    </w:p>
                  </w:txbxContent>
                </v:textbox>
              </v:oval>
            </w:pict>
          </mc:Fallback>
        </mc:AlternateContent>
      </w:r>
      <w:r w:rsidR="005237B8" w:rsidRPr="00C92B6F">
        <w:rPr>
          <w:rFonts w:eastAsia="微軟正黑體"/>
          <w:b/>
          <w:bCs/>
          <w:noProof/>
          <w:lang w:val="en-US"/>
        </w:rPr>
        <mc:AlternateContent>
          <mc:Choice Requires="wps">
            <w:drawing>
              <wp:anchor distT="0" distB="0" distL="114300" distR="114300" simplePos="0" relativeHeight="251801600" behindDoc="0" locked="0" layoutInCell="1" allowOverlap="1" wp14:anchorId="4BF3576E" wp14:editId="588FEE86">
                <wp:simplePos x="0" y="0"/>
                <wp:positionH relativeFrom="column">
                  <wp:posOffset>5270600</wp:posOffset>
                </wp:positionH>
                <wp:positionV relativeFrom="paragraph">
                  <wp:posOffset>299085</wp:posOffset>
                </wp:positionV>
                <wp:extent cx="298450" cy="273050"/>
                <wp:effectExtent l="0" t="0" r="25400" b="12700"/>
                <wp:wrapNone/>
                <wp:docPr id="118" name="矩形 118"/>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293F34A" id="矩形 118" o:spid="_x0000_s1026" style="position:absolute;margin-left:415pt;margin-top:23.55pt;width:23.5pt;height:21.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" fillcolor="white [3201]" strokecolor="black [3200]" strokeweight="2pt"/>
            </w:pict>
          </mc:Fallback>
        </mc:AlternateContent>
      </w:r>
    </w:p>
    <w:p w14:paraId="11490B63" w14:textId="5D24AB6F" w:rsidR="007C05ED" w:rsidRPr="00C92B6F" w:rsidRDefault="005237B8"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802624" behindDoc="0" locked="0" layoutInCell="1" allowOverlap="1" wp14:anchorId="764CB26B" wp14:editId="24BE6D10">
                <wp:simplePos x="0" y="0"/>
                <wp:positionH relativeFrom="rightMargin">
                  <wp:posOffset>-10160</wp:posOffset>
                </wp:positionH>
                <wp:positionV relativeFrom="paragraph">
                  <wp:posOffset>331470</wp:posOffset>
                </wp:positionV>
                <wp:extent cx="298450" cy="273050"/>
                <wp:effectExtent l="0" t="0" r="25400" b="12700"/>
                <wp:wrapNone/>
                <wp:docPr id="530" name="矩形 530"/>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6EBDF918" id="矩形 530" o:spid="_x0000_s1026" style="position:absolute;margin-left:-.8pt;margin-top:26.1pt;width:23.5pt;height:21.5pt;z-index:251802624;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" fillcolor="white [3201]" strokecolor="black [3200]" strokeweight="2pt">
                <w10:wrap anchorx="margin"/>
              </v:rect>
            </w:pict>
          </mc:Fallback>
        </mc:AlternateContent>
      </w:r>
      <w:r w:rsidRPr="00C92B6F">
        <w:rPr>
          <w:rFonts w:eastAsia="微軟正黑體"/>
          <w:bCs/>
          <w:noProof/>
          <w:lang w:val="en-US"/>
        </w:rPr>
        <mc:AlternateContent>
          <mc:Choice Requires="wps">
            <w:drawing>
              <wp:anchor distT="0" distB="0" distL="114300" distR="114300" simplePos="0" relativeHeight="251806720" behindDoc="0" locked="0" layoutInCell="1" allowOverlap="1" wp14:anchorId="5E65CEB8" wp14:editId="386AC53F">
                <wp:simplePos x="0" y="0"/>
                <wp:positionH relativeFrom="column">
                  <wp:posOffset>5206264</wp:posOffset>
                </wp:positionH>
                <wp:positionV relativeFrom="paragraph">
                  <wp:posOffset>268304</wp:posOffset>
                </wp:positionV>
                <wp:extent cx="297873" cy="311727"/>
                <wp:effectExtent l="0" t="0" r="0" b="0"/>
                <wp:wrapNone/>
                <wp:docPr id="527" name="矩形 527"/>
                <wp:cNvGraphicFramePr/>
                <a:graphic xmlns:a="http://schemas.openxmlformats.org/drawingml/2006/main">
                  <a:graphicData uri="http://schemas.microsoft.com/office/word/2010/wordprocessingShape">
                    <wps:wsp>
                      <wps:cNvSpPr/>
                      <wps:spPr>
                        <a:xfrm>
                          <a:off x="0" y="0"/>
                          <a:ext cx="297873" cy="3117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77CB73"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5CEB8" id="矩形 527" o:spid="_x0000_s1142" style="position:absolute;margin-left:409.95pt;margin-top:21.15pt;width:23.45pt;height:24.5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" filled="f" stroked="f" strokeweight="2pt">
                <v:textbox>
                  <w:txbxContent>
                    <w:p w14:paraId="1277CB73"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p>
    <w:p w14:paraId="3A469F5F" w14:textId="38E33938" w:rsidR="007C05ED" w:rsidRPr="00C92B6F" w:rsidRDefault="007C05ED" w:rsidP="007C05ED">
      <w:pPr>
        <w:spacing w:after="200" w:line="276" w:lineRule="auto"/>
        <w:rPr>
          <w:rFonts w:eastAsia="微軟正黑體"/>
          <w:b/>
          <w:bCs/>
          <w:lang w:val="en-US" w:eastAsia="zh-TW"/>
        </w:rPr>
      </w:pPr>
    </w:p>
    <w:p w14:paraId="425CC126" w14:textId="6665CE6C" w:rsidR="007C05ED" w:rsidRPr="00C92B6F" w:rsidRDefault="007C05ED" w:rsidP="007C05ED">
      <w:pPr>
        <w:spacing w:after="200" w:line="276" w:lineRule="auto"/>
        <w:rPr>
          <w:rFonts w:eastAsia="微軟正黑體"/>
          <w:b/>
          <w:bCs/>
          <w:lang w:val="en-US" w:eastAsia="zh-TW"/>
        </w:rPr>
      </w:pPr>
    </w:p>
    <w:p w14:paraId="7B6AAD23" w14:textId="44265433" w:rsidR="007C05ED" w:rsidRPr="00C92B6F" w:rsidRDefault="002A688C" w:rsidP="007C05ED">
      <w:pPr>
        <w:spacing w:after="200" w:line="276" w:lineRule="auto"/>
        <w:rPr>
          <w:rFonts w:eastAsia="微軟正黑體"/>
          <w:b/>
          <w:bCs/>
          <w:lang w:val="en-US" w:eastAsia="zh-TW"/>
        </w:rPr>
      </w:pPr>
      <w:r w:rsidRPr="00C92B6F">
        <w:rPr>
          <w:rFonts w:eastAsia="微軟正黑體"/>
          <w:b/>
          <w:bCs/>
          <w:noProof/>
          <w:lang w:val="en-US"/>
        </w:rPr>
        <mc:AlternateContent>
          <mc:Choice Requires="wps">
            <w:drawing>
              <wp:anchor distT="0" distB="0" distL="114300" distR="114300" simplePos="0" relativeHeight="251800576" behindDoc="0" locked="0" layoutInCell="1" allowOverlap="1" wp14:anchorId="4BB3FB37" wp14:editId="731DD1D5">
                <wp:simplePos x="0" y="0"/>
                <wp:positionH relativeFrom="column">
                  <wp:posOffset>-190500</wp:posOffset>
                </wp:positionH>
                <wp:positionV relativeFrom="paragraph">
                  <wp:posOffset>194945</wp:posOffset>
                </wp:positionV>
                <wp:extent cx="1063625" cy="1001395"/>
                <wp:effectExtent l="0" t="0" r="22225" b="27305"/>
                <wp:wrapNone/>
                <wp:docPr id="89" name="橢圓 89"/>
                <wp:cNvGraphicFramePr/>
                <a:graphic xmlns:a="http://schemas.openxmlformats.org/drawingml/2006/main">
                  <a:graphicData uri="http://schemas.microsoft.com/office/word/2010/wordprocessingShape">
                    <wps:wsp>
                      <wps:cNvSpPr/>
                      <wps:spPr>
                        <a:xfrm>
                          <a:off x="0" y="0"/>
                          <a:ext cx="1063625" cy="100139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2499B434" w14:textId="6066F372" w:rsidR="00703D52" w:rsidRPr="007C05ED" w:rsidRDefault="006C360F" w:rsidP="007C05ED">
                            <w:pPr>
                              <w:snapToGrid w:val="0"/>
                              <w:jc w:val="center"/>
                              <w:rPr>
                                <w:rFonts w:ascii="Berlin Sans FB" w:eastAsiaTheme="minorEastAsia" w:hAnsi="Berlin Sans FB"/>
                                <w:color w:val="FF6600"/>
                                <w:sz w:val="40"/>
                                <w:szCs w:val="40"/>
                                <w:lang w:eastAsia="zh-TW"/>
                              </w:rPr>
                            </w:pPr>
                            <w:r w:rsidRPr="006C360F">
                              <w:rPr>
                                <w:rFonts w:ascii="Berlin Sans FB" w:eastAsia="SimSun" w:hAnsi="Berlin Sans FB"/>
                                <w:color w:val="FF6600"/>
                                <w:sz w:val="40"/>
                                <w:szCs w:val="40"/>
                              </w:rPr>
                              <w:t>T</w:t>
                            </w:r>
                          </w:p>
                          <w:p w14:paraId="37A2FFE4" w14:textId="672A7C15" w:rsidR="00703D52" w:rsidRPr="007C05ED" w:rsidRDefault="006C360F" w:rsidP="007C05ED">
                            <w:pPr>
                              <w:snapToGrid w:val="0"/>
                              <w:jc w:val="center"/>
                              <w:rPr>
                                <w:rFonts w:ascii="微軟正黑體" w:eastAsia="微軟正黑體" w:hAnsi="微軟正黑體"/>
                                <w:color w:val="FF6600"/>
                                <w:sz w:val="21"/>
                                <w:szCs w:val="21"/>
                                <w:lang w:eastAsia="zh-TW"/>
                              </w:rPr>
                            </w:pPr>
                            <w:r w:rsidRPr="006C360F">
                              <w:rPr>
                                <w:rFonts w:ascii="微軟正黑體" w:eastAsia="SimSun" w:hAnsi="微軟正黑體" w:hint="eastAsia"/>
                                <w:color w:val="FF6600"/>
                                <w:sz w:val="21"/>
                                <w:szCs w:val="21"/>
                              </w:rPr>
                              <w:t>有时限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B3FB37" id="橢圓 89" o:spid="_x0000_s1143" style="position:absolute;margin-left:-15pt;margin-top:15.35pt;width:83.75pt;height:78.8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" fillcolor="white [3201]" strokecolor="#f79646 [3209]" strokeweight="2pt">
                <v:textbox>
                  <w:txbxContent>
                    <w:p w14:paraId="2499B434" w14:textId="6066F372" w:rsidR="00703D52" w:rsidRPr="007C05ED" w:rsidRDefault="006C360F" w:rsidP="007C05ED">
                      <w:pPr>
                        <w:snapToGrid w:val="0"/>
                        <w:jc w:val="center"/>
                        <w:rPr>
                          <w:rFonts w:ascii="Berlin Sans FB" w:eastAsiaTheme="minorEastAsia" w:hAnsi="Berlin Sans FB"/>
                          <w:color w:val="FF6600"/>
                          <w:sz w:val="40"/>
                          <w:szCs w:val="40"/>
                          <w:lang w:eastAsia="zh-TW"/>
                        </w:rPr>
                      </w:pPr>
                      <w:r w:rsidRPr="006C360F">
                        <w:rPr>
                          <w:rFonts w:ascii="Berlin Sans FB" w:eastAsia="SimSun" w:hAnsi="Berlin Sans FB"/>
                          <w:color w:val="FF6600"/>
                          <w:sz w:val="40"/>
                          <w:szCs w:val="40"/>
                        </w:rPr>
                        <w:t>T</w:t>
                      </w:r>
                    </w:p>
                    <w:p w14:paraId="37A2FFE4" w14:textId="672A7C15" w:rsidR="00703D52" w:rsidRPr="007C05ED" w:rsidRDefault="006C360F" w:rsidP="007C05ED">
                      <w:pPr>
                        <w:snapToGrid w:val="0"/>
                        <w:jc w:val="center"/>
                        <w:rPr>
                          <w:rFonts w:ascii="微軟正黑體" w:eastAsia="微軟正黑體" w:hAnsi="微軟正黑體"/>
                          <w:color w:val="FF6600"/>
                          <w:sz w:val="21"/>
                          <w:szCs w:val="21"/>
                          <w:lang w:eastAsia="zh-TW"/>
                        </w:rPr>
                      </w:pPr>
                      <w:r w:rsidRPr="006C360F">
                        <w:rPr>
                          <w:rFonts w:ascii="微軟正黑體" w:eastAsia="SimSun" w:hAnsi="微軟正黑體" w:hint="eastAsia"/>
                          <w:color w:val="FF6600"/>
                          <w:sz w:val="21"/>
                          <w:szCs w:val="21"/>
                        </w:rPr>
                        <w:t>有时限的</w:t>
                      </w:r>
                    </w:p>
                  </w:txbxContent>
                </v:textbox>
              </v:oval>
            </w:pict>
          </mc:Fallback>
        </mc:AlternateContent>
      </w:r>
      <w:r w:rsidR="005237B8" w:rsidRPr="00C92B6F">
        <w:rPr>
          <w:rFonts w:eastAsia="微軟正黑體"/>
          <w:bCs/>
          <w:noProof/>
          <w:lang w:val="en-US"/>
        </w:rPr>
        <mc:AlternateContent>
          <mc:Choice Requires="wps">
            <w:drawing>
              <wp:anchor distT="0" distB="0" distL="114300" distR="114300" simplePos="0" relativeHeight="251805696" behindDoc="0" locked="0" layoutInCell="1" allowOverlap="1" wp14:anchorId="124377C9" wp14:editId="5A07D150">
                <wp:simplePos x="0" y="0"/>
                <wp:positionH relativeFrom="column">
                  <wp:posOffset>5229860</wp:posOffset>
                </wp:positionH>
                <wp:positionV relativeFrom="paragraph">
                  <wp:posOffset>325220</wp:posOffset>
                </wp:positionV>
                <wp:extent cx="297815" cy="311150"/>
                <wp:effectExtent l="0" t="0" r="0" b="0"/>
                <wp:wrapNone/>
                <wp:docPr id="561" name="矩形 561"/>
                <wp:cNvGraphicFramePr/>
                <a:graphic xmlns:a="http://schemas.openxmlformats.org/drawingml/2006/main">
                  <a:graphicData uri="http://schemas.microsoft.com/office/word/2010/wordprocessingShape">
                    <wps:wsp>
                      <wps:cNvSpPr/>
                      <wps:spPr>
                        <a:xfrm>
                          <a:off x="0" y="0"/>
                          <a:ext cx="297815" cy="311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C4C004"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4377C9" id="矩形 561" o:spid="_x0000_s1144" style="position:absolute;margin-left:411.8pt;margin-top:25.6pt;width:23.45pt;height:24.5pt;z-index:251805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" filled="f" stroked="f" strokeweight="2pt">
                <v:textbox>
                  <w:txbxContent>
                    <w:p w14:paraId="18C4C004" w14:textId="77777777" w:rsidR="00703D52" w:rsidRPr="00A1533C" w:rsidRDefault="00703D52" w:rsidP="007C05ED">
                      <w:pPr>
                        <w:jc w:val="center"/>
                        <w:rPr>
                          <w:color w:val="FF0000"/>
                          <w:sz w:val="40"/>
                          <w:szCs w:val="40"/>
                        </w:rPr>
                      </w:pPr>
                      <w:r w:rsidRPr="00A1533C">
                        <w:rPr>
                          <w:rFonts w:ascii="微軟正黑體" w:eastAsia="微軟正黑體" w:hAnsi="微軟正黑體" w:hint="eastAsia"/>
                          <w:color w:val="FF0000"/>
                          <w:sz w:val="40"/>
                          <w:szCs w:val="40"/>
                          <w:lang w:val="en-US"/>
                        </w:rPr>
                        <w:sym w:font="Wingdings" w:char="F0FC"/>
                      </w:r>
                    </w:p>
                  </w:txbxContent>
                </v:textbox>
              </v:rect>
            </w:pict>
          </mc:Fallback>
        </mc:AlternateContent>
      </w:r>
    </w:p>
    <w:p w14:paraId="5A8E4971" w14:textId="4F270FC0" w:rsidR="00984C52" w:rsidRPr="00C92B6F" w:rsidRDefault="00984C52">
      <w:pPr>
        <w:spacing w:after="200" w:line="276" w:lineRule="auto"/>
        <w:rPr>
          <w:rFonts w:eastAsia="微軟正黑體"/>
          <w:b/>
          <w:sz w:val="28"/>
          <w:szCs w:val="28"/>
          <w:lang w:val="en-US" w:eastAsia="zh-TW"/>
        </w:rPr>
      </w:pPr>
      <w:r w:rsidRPr="00C92B6F">
        <w:rPr>
          <w:rFonts w:eastAsia="微軟正黑體"/>
          <w:b/>
          <w:bCs/>
          <w:noProof/>
          <w:lang w:val="en-US"/>
        </w:rPr>
        <mc:AlternateContent>
          <mc:Choice Requires="wps">
            <w:drawing>
              <wp:anchor distT="0" distB="0" distL="114300" distR="114300" simplePos="0" relativeHeight="251803648" behindDoc="0" locked="0" layoutInCell="1" allowOverlap="1" wp14:anchorId="46933171" wp14:editId="78F5CA7E">
                <wp:simplePos x="0" y="0"/>
                <wp:positionH relativeFrom="column">
                  <wp:posOffset>5287645</wp:posOffset>
                </wp:positionH>
                <wp:positionV relativeFrom="paragraph">
                  <wp:posOffset>34290</wp:posOffset>
                </wp:positionV>
                <wp:extent cx="298450" cy="273050"/>
                <wp:effectExtent l="0" t="0" r="25400" b="12700"/>
                <wp:wrapNone/>
                <wp:docPr id="562" name="矩形 562"/>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A3D9913" id="矩形 562" o:spid="_x0000_s1026" style="position:absolute;margin-left:416.35pt;margin-top:2.7pt;width:23.5pt;height:21.5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" fillcolor="white [3201]" strokecolor="black [3200]" strokeweight="2pt"/>
            </w:pict>
          </mc:Fallback>
        </mc:AlternateContent>
      </w:r>
    </w:p>
    <w:p w14:paraId="0015D56E" w14:textId="6F767F1A" w:rsidR="00984C52" w:rsidRPr="00C92B6F" w:rsidRDefault="00984C52">
      <w:pPr>
        <w:spacing w:after="200" w:line="276" w:lineRule="auto"/>
        <w:rPr>
          <w:rFonts w:eastAsia="微軟正黑體"/>
          <w:b/>
          <w:sz w:val="28"/>
          <w:szCs w:val="28"/>
          <w:lang w:val="en-US" w:eastAsia="zh-TW"/>
        </w:rPr>
      </w:pPr>
      <w:r w:rsidRPr="00C92B6F">
        <w:rPr>
          <w:rFonts w:eastAsia="微軟正黑體"/>
          <w:b/>
          <w:bCs/>
          <w:noProof/>
          <w:lang w:val="en-US"/>
        </w:rPr>
        <mc:AlternateContent>
          <mc:Choice Requires="wps">
            <w:drawing>
              <wp:anchor distT="0" distB="0" distL="114300" distR="114300" simplePos="0" relativeHeight="251804672" behindDoc="0" locked="0" layoutInCell="1" allowOverlap="1" wp14:anchorId="06018B66" wp14:editId="08663B36">
                <wp:simplePos x="0" y="0"/>
                <wp:positionH relativeFrom="column">
                  <wp:posOffset>5287645</wp:posOffset>
                </wp:positionH>
                <wp:positionV relativeFrom="paragraph">
                  <wp:posOffset>52070</wp:posOffset>
                </wp:positionV>
                <wp:extent cx="298450" cy="273050"/>
                <wp:effectExtent l="0" t="0" r="25400" b="12700"/>
                <wp:wrapNone/>
                <wp:docPr id="563" name="矩形 563"/>
                <wp:cNvGraphicFramePr/>
                <a:graphic xmlns:a="http://schemas.openxmlformats.org/drawingml/2006/main">
                  <a:graphicData uri="http://schemas.microsoft.com/office/word/2010/wordprocessingShape">
                    <wps:wsp>
                      <wps:cNvSpPr/>
                      <wps:spPr>
                        <a:xfrm>
                          <a:off x="0" y="0"/>
                          <a:ext cx="298450" cy="273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99C63BD" id="矩形 563" o:spid="_x0000_s1026" style="position:absolute;margin-left:416.35pt;margin-top:4.1pt;width:23.5pt;height:21.5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" fillcolor="white [3201]" strokecolor="black [3200]" strokeweight="2pt"/>
            </w:pict>
          </mc:Fallback>
        </mc:AlternateContent>
      </w:r>
    </w:p>
    <w:p w14:paraId="66169357" w14:textId="2AA6F1CB" w:rsidR="00984C52" w:rsidRPr="00C92B6F" w:rsidRDefault="00984C52">
      <w:pPr>
        <w:spacing w:after="200" w:line="276" w:lineRule="auto"/>
        <w:rPr>
          <w:rFonts w:eastAsia="微軟正黑體"/>
          <w:b/>
          <w:sz w:val="28"/>
          <w:szCs w:val="28"/>
          <w:lang w:val="en-US" w:eastAsia="zh-TW"/>
        </w:rPr>
      </w:pPr>
    </w:p>
    <w:p w14:paraId="633A8C63" w14:textId="77777777" w:rsidR="002A688C" w:rsidRPr="00C92B6F" w:rsidRDefault="002A688C">
      <w:pPr>
        <w:spacing w:after="200" w:line="276" w:lineRule="auto"/>
        <w:rPr>
          <w:rFonts w:eastAsiaTheme="minorEastAsia"/>
          <w:bCs/>
          <w:sz w:val="22"/>
          <w:szCs w:val="22"/>
          <w:u w:val="single"/>
          <w:lang w:eastAsia="zh-TW"/>
        </w:rPr>
      </w:pPr>
    </w:p>
    <w:p w14:paraId="7B76C410" w14:textId="7362200A" w:rsidR="00345885" w:rsidRPr="00C92B6F" w:rsidRDefault="006C360F">
      <w:pPr>
        <w:spacing w:after="200" w:line="276" w:lineRule="auto"/>
        <w:rPr>
          <w:rFonts w:eastAsia="微軟正黑體"/>
          <w:b/>
          <w:sz w:val="28"/>
          <w:szCs w:val="28"/>
          <w:lang w:val="en-US" w:eastAsia="zh-TW"/>
        </w:rPr>
      </w:pPr>
      <w:r w:rsidRPr="006C360F">
        <w:rPr>
          <w:rFonts w:eastAsia="SimSun" w:hint="eastAsia"/>
          <w:bCs/>
          <w:sz w:val="22"/>
          <w:szCs w:val="22"/>
          <w:u w:val="single"/>
        </w:rPr>
        <w:t>节录及改写自</w:t>
      </w:r>
      <w:r w:rsidRPr="006C360F">
        <w:rPr>
          <w:rFonts w:eastAsia="SimSun" w:hint="eastAsia"/>
          <w:bCs/>
          <w:sz w:val="22"/>
          <w:szCs w:val="22"/>
        </w:rPr>
        <w:t>：吴宝城（</w:t>
      </w:r>
      <w:r w:rsidRPr="006C360F">
        <w:rPr>
          <w:rFonts w:eastAsia="SimSun"/>
          <w:bCs/>
          <w:sz w:val="22"/>
          <w:szCs w:val="22"/>
        </w:rPr>
        <w:t>2015</w:t>
      </w:r>
      <w:r w:rsidRPr="006C360F">
        <w:rPr>
          <w:rFonts w:eastAsia="SimSun" w:hint="eastAsia"/>
          <w:bCs/>
          <w:sz w:val="22"/>
          <w:szCs w:val="22"/>
        </w:rPr>
        <w:t>），《出路指南》第二册。</w:t>
      </w:r>
      <w:r w:rsidR="00345885" w:rsidRPr="00C92B6F">
        <w:rPr>
          <w:rFonts w:eastAsia="微軟正黑體"/>
          <w:b/>
          <w:sz w:val="28"/>
          <w:szCs w:val="28"/>
          <w:lang w:val="en-US" w:eastAsia="zh-TW"/>
        </w:rPr>
        <w:br w:type="page"/>
      </w:r>
    </w:p>
    <w:p w14:paraId="16EADDE0" w14:textId="2F786E74" w:rsidR="00345885" w:rsidRPr="00C92B6F" w:rsidRDefault="006C360F" w:rsidP="00365F39">
      <w:pPr>
        <w:snapToGrid w:val="0"/>
        <w:spacing w:line="276" w:lineRule="auto"/>
        <w:jc w:val="both"/>
        <w:rPr>
          <w:rFonts w:eastAsia="微軟正黑體"/>
          <w:b/>
          <w:sz w:val="28"/>
          <w:szCs w:val="28"/>
          <w:lang w:eastAsia="zh-TW"/>
        </w:rPr>
      </w:pPr>
      <w:r w:rsidRPr="006C360F">
        <w:rPr>
          <w:rFonts w:eastAsia="SimSun" w:hint="eastAsia"/>
          <w:b/>
          <w:sz w:val="28"/>
          <w:szCs w:val="28"/>
        </w:rPr>
        <w:t>活动二：你</w:t>
      </w:r>
      <w:r w:rsidRPr="006C360F">
        <w:rPr>
          <w:rFonts w:eastAsia="SimSun"/>
          <w:b/>
          <w:sz w:val="28"/>
          <w:szCs w:val="28"/>
        </w:rPr>
        <w:t>SMART</w:t>
      </w:r>
      <w:r w:rsidRPr="006C360F">
        <w:rPr>
          <w:rFonts w:eastAsia="SimSun" w:hint="eastAsia"/>
          <w:b/>
          <w:sz w:val="28"/>
          <w:szCs w:val="28"/>
        </w:rPr>
        <w:t>，我</w:t>
      </w:r>
      <w:r w:rsidRPr="006C360F">
        <w:rPr>
          <w:rFonts w:eastAsia="SimSun"/>
          <w:b/>
          <w:sz w:val="28"/>
          <w:szCs w:val="28"/>
        </w:rPr>
        <w:t>SMART</w:t>
      </w:r>
    </w:p>
    <w:p w14:paraId="6E9C436A" w14:textId="5FE40A48" w:rsidR="00D64A71" w:rsidRPr="00C92B6F" w:rsidRDefault="000C1030" w:rsidP="00365F39">
      <w:pPr>
        <w:snapToGrid w:val="0"/>
        <w:spacing w:line="276" w:lineRule="auto"/>
        <w:jc w:val="both"/>
        <w:rPr>
          <w:rFonts w:eastAsia="微軟正黑體"/>
          <w:bCs/>
          <w:lang w:eastAsia="zh-TW"/>
        </w:rPr>
      </w:pPr>
      <w:r w:rsidRPr="00C92B6F">
        <w:rPr>
          <w:noProof/>
          <w:lang w:val="en-US"/>
        </w:rPr>
        <w:drawing>
          <wp:anchor distT="0" distB="0" distL="114300" distR="114300" simplePos="0" relativeHeight="251577344" behindDoc="0" locked="0" layoutInCell="1" allowOverlap="1" wp14:anchorId="4D71C7DA" wp14:editId="54FA4EC6">
            <wp:simplePos x="0" y="0"/>
            <wp:positionH relativeFrom="margin">
              <wp:align>right</wp:align>
            </wp:positionH>
            <wp:positionV relativeFrom="paragraph">
              <wp:posOffset>4445</wp:posOffset>
            </wp:positionV>
            <wp:extent cx="1598930" cy="735965"/>
            <wp:effectExtent l="0" t="0" r="1270" b="6985"/>
            <wp:wrapSquare wrapText="bothSides"/>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screen">
                      <a:extLst>
                        <a:ext uri="{28A0092B-C50C-407E-A947-70E740481C1C}">
                          <a14:useLocalDpi xmlns:a14="http://schemas.microsoft.com/office/drawing/2010/main"/>
                        </a:ext>
                      </a:extLst>
                    </a:blip>
                    <a:stretch>
                      <a:fillRect/>
                    </a:stretch>
                  </pic:blipFill>
                  <pic:spPr bwMode="auto">
                    <a:xfrm>
                      <a:off x="0" y="0"/>
                      <a:ext cx="1598930" cy="735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60F" w:rsidRPr="006C360F">
        <w:rPr>
          <w:rFonts w:eastAsia="SimSun" w:hint="eastAsia"/>
          <w:bCs/>
        </w:rPr>
        <w:t>以</w:t>
      </w:r>
      <w:r w:rsidR="006C360F" w:rsidRPr="006C360F">
        <w:rPr>
          <w:rFonts w:eastAsia="SimSun"/>
          <w:bCs/>
        </w:rPr>
        <w:t>SMART</w:t>
      </w:r>
      <w:r w:rsidR="006C360F" w:rsidRPr="006C360F">
        <w:rPr>
          <w:rFonts w:eastAsia="SimSun" w:hint="eastAsia"/>
          <w:bCs/>
        </w:rPr>
        <w:t>原则设定目标不单有助我们实现梦想，易于检视进度，更能清楚知道还有多少事情未完成，与梦想的距离有多远。</w:t>
      </w:r>
    </w:p>
    <w:p w14:paraId="0899B5A2" w14:textId="77777777" w:rsidR="009A1CE1" w:rsidRPr="00C92B6F" w:rsidRDefault="009A1CE1" w:rsidP="00365F39">
      <w:pPr>
        <w:snapToGrid w:val="0"/>
        <w:spacing w:line="276" w:lineRule="auto"/>
        <w:rPr>
          <w:rFonts w:eastAsia="微軟正黑體"/>
          <w:bCs/>
          <w:lang w:eastAsia="zh-TW"/>
        </w:rPr>
      </w:pPr>
    </w:p>
    <w:p w14:paraId="7A57FBD5" w14:textId="0725B54A" w:rsidR="00D2300D" w:rsidRPr="00C92B6F" w:rsidRDefault="006C360F" w:rsidP="00365F39">
      <w:pPr>
        <w:snapToGrid w:val="0"/>
        <w:spacing w:line="276" w:lineRule="auto"/>
        <w:jc w:val="both"/>
        <w:rPr>
          <w:rFonts w:eastAsia="微軟正黑體"/>
          <w:b/>
          <w:bCs/>
          <w:iCs/>
          <w:color w:val="000000" w:themeColor="text1"/>
          <w:lang w:val="en-US" w:eastAsia="zh-HK"/>
        </w:rPr>
      </w:pPr>
      <w:r w:rsidRPr="006C360F">
        <w:rPr>
          <w:rFonts w:eastAsia="SimSun" w:hint="eastAsia"/>
          <w:b/>
          <w:bCs/>
          <w:iCs/>
          <w:color w:val="000000" w:themeColor="text1"/>
          <w:lang w:val="en-US"/>
        </w:rPr>
        <w:t>个案一</w:t>
      </w:r>
    </w:p>
    <w:p w14:paraId="75F2A071" w14:textId="6FE0D8AF" w:rsidR="00A6502D" w:rsidRPr="00C92B6F" w:rsidRDefault="006C360F" w:rsidP="00365F39">
      <w:pPr>
        <w:snapToGrid w:val="0"/>
        <w:spacing w:line="276" w:lineRule="auto"/>
        <w:jc w:val="both"/>
        <w:rPr>
          <w:rFonts w:eastAsia="微軟正黑體"/>
          <w:iCs/>
          <w:color w:val="000000" w:themeColor="text1"/>
          <w:lang w:val="en-US" w:eastAsia="zh-TW"/>
        </w:rPr>
      </w:pPr>
      <w:r w:rsidRPr="006C360F">
        <w:rPr>
          <w:rFonts w:eastAsia="SimSun" w:hint="eastAsia"/>
          <w:iCs/>
          <w:color w:val="000000" w:themeColor="text1"/>
          <w:lang w:val="en-US"/>
        </w:rPr>
        <w:t>文慧想提升英语文法能力，明年代表学校参加全港中一级学生英文写作比赛。</w:t>
      </w:r>
    </w:p>
    <w:p w14:paraId="00C79915" w14:textId="08429818" w:rsidR="00A6502D" w:rsidRPr="00C92B6F" w:rsidRDefault="00A6502D" w:rsidP="002A688C">
      <w:pPr>
        <w:snapToGrid w:val="0"/>
        <w:jc w:val="both"/>
        <w:rPr>
          <w:rFonts w:eastAsiaTheme="minorEastAsia"/>
          <w:bCs/>
          <w:iCs/>
          <w:lang w:val="en-US" w:eastAsia="zh-TW"/>
        </w:rPr>
      </w:pPr>
    </w:p>
    <w:p w14:paraId="1ECE10B6" w14:textId="64075035" w:rsidR="00D82E98" w:rsidRPr="00C92B6F" w:rsidRDefault="003D4E78" w:rsidP="00365F39">
      <w:pPr>
        <w:snapToGrid w:val="0"/>
        <w:spacing w:after="240"/>
        <w:jc w:val="both"/>
        <w:rPr>
          <w:rFonts w:eastAsiaTheme="minorEastAsia"/>
          <w:lang w:eastAsia="zh-TW"/>
        </w:rPr>
      </w:pPr>
      <w:r w:rsidRPr="00C92B6F">
        <w:rPr>
          <w:rFonts w:eastAsiaTheme="minorEastAsia"/>
          <w:bCs/>
          <w:noProof/>
          <w:lang w:val="en-US"/>
        </w:rPr>
        <mc:AlternateContent>
          <mc:Choice Requires="wps">
            <w:drawing>
              <wp:anchor distT="0" distB="0" distL="114300" distR="114300" simplePos="0" relativeHeight="251607040" behindDoc="0" locked="0" layoutInCell="1" allowOverlap="1" wp14:anchorId="7C328714" wp14:editId="21ACD8B3">
                <wp:simplePos x="0" y="0"/>
                <wp:positionH relativeFrom="column">
                  <wp:posOffset>4503420</wp:posOffset>
                </wp:positionH>
                <wp:positionV relativeFrom="paragraph">
                  <wp:posOffset>5427345</wp:posOffset>
                </wp:positionV>
                <wp:extent cx="1523365" cy="731520"/>
                <wp:effectExtent l="0" t="0" r="19685" b="11430"/>
                <wp:wrapNone/>
                <wp:docPr id="503" name="流程圖: 文件 503"/>
                <wp:cNvGraphicFramePr/>
                <a:graphic xmlns:a="http://schemas.openxmlformats.org/drawingml/2006/main">
                  <a:graphicData uri="http://schemas.microsoft.com/office/word/2010/wordprocessingShape">
                    <wps:wsp>
                      <wps:cNvSpPr/>
                      <wps:spPr>
                        <a:xfrm>
                          <a:off x="0" y="0"/>
                          <a:ext cx="1523365" cy="731520"/>
                        </a:xfrm>
                        <a:prstGeom prst="flowChartDocument">
                          <a:avLst/>
                        </a:prstGeom>
                        <a:solidFill>
                          <a:schemeClr val="bg1"/>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25D92F" w14:textId="4B639BAE"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有时限的：如</w:t>
                            </w:r>
                            <w:r w:rsidRPr="006C360F">
                              <w:rPr>
                                <w:rFonts w:ascii="微軟正黑體" w:eastAsia="SimSun" w:hAnsi="微軟正黑體" w:cs="新細明體"/>
                                <w:color w:val="000000" w:themeColor="text1"/>
                                <w:sz w:val="22"/>
                                <w:szCs w:val="22"/>
                              </w:rPr>
                              <w:t>1</w:t>
                            </w:r>
                            <w:r w:rsidRPr="006C360F">
                              <w:rPr>
                                <w:rFonts w:ascii="微軟正黑體" w:eastAsia="SimSun" w:hAnsi="微軟正黑體" w:cs="新細明體" w:hint="eastAsia"/>
                                <w:color w:val="000000" w:themeColor="text1"/>
                                <w:sz w:val="22"/>
                                <w:szCs w:val="22"/>
                              </w:rPr>
                              <w:t>年内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28714"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503" o:spid="_x0000_s1145" type="#_x0000_t114" style="position:absolute;left:0;text-align:left;margin-left:354.6pt;margin-top:427.35pt;width:119.95pt;height:57.6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" fillcolor="white [3212]" strokecolor="#e36c0a [2409]" strokeweight="2pt">
                <v:textbox>
                  <w:txbxContent>
                    <w:p w14:paraId="6325D92F" w14:textId="4B639BAE"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有时限的：如</w:t>
                      </w:r>
                      <w:r w:rsidRPr="006C360F">
                        <w:rPr>
                          <w:rFonts w:ascii="微軟正黑體" w:eastAsia="SimSun" w:hAnsi="微軟正黑體" w:cs="新細明體"/>
                          <w:color w:val="000000" w:themeColor="text1"/>
                          <w:sz w:val="22"/>
                          <w:szCs w:val="22"/>
                        </w:rPr>
                        <w:t>1</w:t>
                      </w:r>
                      <w:r w:rsidRPr="006C360F">
                        <w:rPr>
                          <w:rFonts w:ascii="微軟正黑體" w:eastAsia="SimSun" w:hAnsi="微軟正黑體" w:cs="新細明體" w:hint="eastAsia"/>
                          <w:color w:val="000000" w:themeColor="text1"/>
                          <w:sz w:val="22"/>
                          <w:szCs w:val="22"/>
                        </w:rPr>
                        <w:t>年内完成</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37760" behindDoc="0" locked="0" layoutInCell="1" allowOverlap="1" wp14:anchorId="187F5891" wp14:editId="7F020B89">
                <wp:simplePos x="0" y="0"/>
                <wp:positionH relativeFrom="column">
                  <wp:posOffset>4434840</wp:posOffset>
                </wp:positionH>
                <wp:positionV relativeFrom="paragraph">
                  <wp:posOffset>1144905</wp:posOffset>
                </wp:positionV>
                <wp:extent cx="1621790" cy="937260"/>
                <wp:effectExtent l="0" t="0" r="16510" b="15240"/>
                <wp:wrapNone/>
                <wp:docPr id="104" name="流程圖: 文件 104"/>
                <wp:cNvGraphicFramePr/>
                <a:graphic xmlns:a="http://schemas.openxmlformats.org/drawingml/2006/main">
                  <a:graphicData uri="http://schemas.microsoft.com/office/word/2010/wordprocessingShape">
                    <wps:wsp>
                      <wps:cNvSpPr/>
                      <wps:spPr>
                        <a:xfrm>
                          <a:off x="0" y="0"/>
                          <a:ext cx="1621790" cy="937260"/>
                        </a:xfrm>
                        <a:prstGeom prst="flowChartDocument">
                          <a:avLst/>
                        </a:prstGeom>
                        <a:solidFill>
                          <a:schemeClr val="bg1"/>
                        </a:solidFill>
                        <a:ln/>
                      </wps:spPr>
                      <wps:style>
                        <a:lnRef idx="2">
                          <a:schemeClr val="accent5"/>
                        </a:lnRef>
                        <a:fillRef idx="1">
                          <a:schemeClr val="lt1"/>
                        </a:fillRef>
                        <a:effectRef idx="0">
                          <a:schemeClr val="accent5"/>
                        </a:effectRef>
                        <a:fontRef idx="minor">
                          <a:schemeClr val="dk1"/>
                        </a:fontRef>
                      </wps:style>
                      <wps:txbx>
                        <w:txbxContent>
                          <w:p w14:paraId="413BC2C7" w14:textId="1D940555" w:rsidR="00703D52" w:rsidRPr="003D4E78" w:rsidRDefault="006C360F" w:rsidP="00DC1DAB">
                            <w:pPr>
                              <w:pStyle w:val="aff4"/>
                              <w:numPr>
                                <w:ilvl w:val="0"/>
                                <w:numId w:val="16"/>
                              </w:numPr>
                              <w:tabs>
                                <w:tab w:val="left" w:pos="142"/>
                              </w:tabs>
                              <w:snapToGrid w:val="0"/>
                              <w:spacing w:line="240" w:lineRule="exact"/>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明确的：何事、如何、为何、何人、何时、何地（至少一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F5891" id="流程圖: 文件 104" o:spid="_x0000_s1146" type="#_x0000_t114" style="position:absolute;left:0;text-align:left;margin-left:349.2pt;margin-top:90.15pt;width:127.7pt;height:73.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" fillcolor="white [3212]" strokecolor="#4bacc6 [3208]" strokeweight="2pt">
                <v:textbox>
                  <w:txbxContent>
                    <w:p w14:paraId="413BC2C7" w14:textId="1D940555" w:rsidR="00703D52" w:rsidRPr="003D4E78" w:rsidRDefault="006C360F" w:rsidP="00DC1DAB">
                      <w:pPr>
                        <w:pStyle w:val="aff4"/>
                        <w:numPr>
                          <w:ilvl w:val="0"/>
                          <w:numId w:val="16"/>
                        </w:numPr>
                        <w:tabs>
                          <w:tab w:val="left" w:pos="142"/>
                        </w:tabs>
                        <w:snapToGrid w:val="0"/>
                        <w:spacing w:line="240" w:lineRule="exact"/>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明确的：何事、如何、为何、何人、何时、何地（</w:t>
                      </w:r>
                      <w:r w:rsidRPr="006C360F">
                        <w:rPr>
                          <w:rFonts w:ascii="微軟正黑體" w:eastAsia="SimSun" w:hAnsi="微軟正黑體" w:cs="新細明體" w:hint="eastAsia"/>
                          <w:color w:val="000000" w:themeColor="text1"/>
                          <w:sz w:val="22"/>
                          <w:szCs w:val="22"/>
                        </w:rPr>
                        <w:t>至少一个）</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46976" behindDoc="0" locked="0" layoutInCell="1" allowOverlap="1" wp14:anchorId="5A897E53" wp14:editId="0C819609">
                <wp:simplePos x="0" y="0"/>
                <wp:positionH relativeFrom="column">
                  <wp:posOffset>4431665</wp:posOffset>
                </wp:positionH>
                <wp:positionV relativeFrom="paragraph">
                  <wp:posOffset>2181225</wp:posOffset>
                </wp:positionV>
                <wp:extent cx="1577975" cy="821213"/>
                <wp:effectExtent l="0" t="0" r="22225" b="17145"/>
                <wp:wrapNone/>
                <wp:docPr id="192" name="流程圖: 文件 192"/>
                <wp:cNvGraphicFramePr/>
                <a:graphic xmlns:a="http://schemas.openxmlformats.org/drawingml/2006/main">
                  <a:graphicData uri="http://schemas.microsoft.com/office/word/2010/wordprocessingShape">
                    <wps:wsp>
                      <wps:cNvSpPr/>
                      <wps:spPr>
                        <a:xfrm>
                          <a:off x="0" y="0"/>
                          <a:ext cx="1577975" cy="821213"/>
                        </a:xfrm>
                        <a:prstGeom prst="flowChartDocument">
                          <a:avLst/>
                        </a:prstGeom>
                        <a:solidFill>
                          <a:schemeClr val="bg1"/>
                        </a:solidFill>
                        <a:ln>
                          <a:solidFill>
                            <a:srgbClr val="48D491"/>
                          </a:solidFill>
                        </a:ln>
                      </wps:spPr>
                      <wps:style>
                        <a:lnRef idx="2">
                          <a:schemeClr val="accent1"/>
                        </a:lnRef>
                        <a:fillRef idx="1">
                          <a:schemeClr val="lt1"/>
                        </a:fillRef>
                        <a:effectRef idx="0">
                          <a:schemeClr val="accent1"/>
                        </a:effectRef>
                        <a:fontRef idx="minor">
                          <a:schemeClr val="dk1"/>
                        </a:fontRef>
                      </wps:style>
                      <wps:txbx>
                        <w:txbxContent>
                          <w:p w14:paraId="5CB61B9D" w14:textId="74DC5A65" w:rsidR="00703D52" w:rsidRPr="003D4E78"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可量度的：以数字评估已达到标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97E53" id="流程圖: 文件 192" o:spid="_x0000_s1147" type="#_x0000_t114" style="position:absolute;left:0;text-align:left;margin-left:348.95pt;margin-top:171.75pt;width:124.25pt;height:64.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" fillcolor="white [3212]" strokecolor="#48d491" strokeweight="2pt">
                <v:textbox>
                  <w:txbxContent>
                    <w:p w14:paraId="5CB61B9D" w14:textId="74DC5A65" w:rsidR="00703D52" w:rsidRPr="003D4E78"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可量度的：以数字评估已达到标准</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67456" behindDoc="0" locked="0" layoutInCell="1" allowOverlap="1" wp14:anchorId="662B2563" wp14:editId="62659622">
                <wp:simplePos x="0" y="0"/>
                <wp:positionH relativeFrom="column">
                  <wp:posOffset>4424045</wp:posOffset>
                </wp:positionH>
                <wp:positionV relativeFrom="paragraph">
                  <wp:posOffset>3143250</wp:posOffset>
                </wp:positionV>
                <wp:extent cx="1578359" cy="809564"/>
                <wp:effectExtent l="0" t="0" r="22225" b="10160"/>
                <wp:wrapNone/>
                <wp:docPr id="194" name="流程圖: 文件 194"/>
                <wp:cNvGraphicFramePr/>
                <a:graphic xmlns:a="http://schemas.openxmlformats.org/drawingml/2006/main">
                  <a:graphicData uri="http://schemas.microsoft.com/office/word/2010/wordprocessingShape">
                    <wps:wsp>
                      <wps:cNvSpPr/>
                      <wps:spPr>
                        <a:xfrm>
                          <a:off x="0" y="0"/>
                          <a:ext cx="1578359" cy="809564"/>
                        </a:xfrm>
                        <a:prstGeom prst="flowChartDocument">
                          <a:avLst/>
                        </a:prstGeom>
                        <a:solidFill>
                          <a:schemeClr val="bg1"/>
                        </a:solidFill>
                        <a:ln/>
                      </wps:spPr>
                      <wps:style>
                        <a:lnRef idx="2">
                          <a:schemeClr val="accent3"/>
                        </a:lnRef>
                        <a:fillRef idx="1">
                          <a:schemeClr val="lt1"/>
                        </a:fillRef>
                        <a:effectRef idx="0">
                          <a:schemeClr val="accent3"/>
                        </a:effectRef>
                        <a:fontRef idx="minor">
                          <a:schemeClr val="dk1"/>
                        </a:fontRef>
                      </wps:style>
                      <wps:txbx>
                        <w:txbxContent>
                          <w:p w14:paraId="514E3B0A" w14:textId="6EE4CF93"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可实现的：能力范围内可完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B2563" id="流程圖: 文件 194" o:spid="_x0000_s1148" type="#_x0000_t114" style="position:absolute;left:0;text-align:left;margin-left:348.35pt;margin-top:247.5pt;width:124.3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" fillcolor="white [3212]" strokecolor="#9bbb59 [3206]" strokeweight="2pt">
                <v:textbox>
                  <w:txbxContent>
                    <w:p w14:paraId="514E3B0A" w14:textId="6EE4CF93"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可实现的：能力范围内可完成</w:t>
                      </w:r>
                    </w:p>
                  </w:txbxContent>
                </v:textbox>
              </v:shape>
            </w:pict>
          </mc:Fallback>
        </mc:AlternateContent>
      </w:r>
      <w:r w:rsidR="002A688C" w:rsidRPr="00C92B6F">
        <w:rPr>
          <w:rFonts w:eastAsia="微軟正黑體"/>
          <w:bCs/>
          <w:noProof/>
          <w:lang w:val="en-US"/>
        </w:rPr>
        <mc:AlternateContent>
          <mc:Choice Requires="wps">
            <w:drawing>
              <wp:anchor distT="0" distB="0" distL="114300" distR="114300" simplePos="0" relativeHeight="251624448" behindDoc="0" locked="0" layoutInCell="1" allowOverlap="1" wp14:anchorId="1DBF7771" wp14:editId="6E3D7F66">
                <wp:simplePos x="0" y="0"/>
                <wp:positionH relativeFrom="column">
                  <wp:posOffset>4447540</wp:posOffset>
                </wp:positionH>
                <wp:positionV relativeFrom="paragraph">
                  <wp:posOffset>4238625</wp:posOffset>
                </wp:positionV>
                <wp:extent cx="1563370" cy="727710"/>
                <wp:effectExtent l="0" t="0" r="17780" b="15240"/>
                <wp:wrapNone/>
                <wp:docPr id="488" name="流程圖: 文件 488"/>
                <wp:cNvGraphicFramePr/>
                <a:graphic xmlns:a="http://schemas.openxmlformats.org/drawingml/2006/main">
                  <a:graphicData uri="http://schemas.microsoft.com/office/word/2010/wordprocessingShape">
                    <wps:wsp>
                      <wps:cNvSpPr/>
                      <wps:spPr>
                        <a:xfrm>
                          <a:off x="0" y="0"/>
                          <a:ext cx="1563370" cy="727710"/>
                        </a:xfrm>
                        <a:prstGeom prst="flowChartDocument">
                          <a:avLst/>
                        </a:prstGeom>
                        <a:solidFill>
                          <a:schemeClr val="bg1"/>
                        </a:solidFill>
                        <a:ln>
                          <a:solidFill>
                            <a:srgbClr val="FFFF00"/>
                          </a:solidFill>
                        </a:ln>
                      </wps:spPr>
                      <wps:style>
                        <a:lnRef idx="2">
                          <a:schemeClr val="accent1"/>
                        </a:lnRef>
                        <a:fillRef idx="1">
                          <a:schemeClr val="lt1"/>
                        </a:fillRef>
                        <a:effectRef idx="0">
                          <a:schemeClr val="accent1"/>
                        </a:effectRef>
                        <a:fontRef idx="minor">
                          <a:schemeClr val="dk1"/>
                        </a:fontRef>
                      </wps:style>
                      <wps:txbx>
                        <w:txbxContent>
                          <w:p w14:paraId="1BABB871" w14:textId="6890D387"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相关的：与目标相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F7771" id="流程圖: 文件 488" o:spid="_x0000_s1149" type="#_x0000_t114" style="position:absolute;left:0;text-align:left;margin-left:350.2pt;margin-top:333.75pt;width:123.1pt;height:57.3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" fillcolor="white [3212]" strokecolor="yellow" strokeweight="2pt">
                <v:textbox>
                  <w:txbxContent>
                    <w:p w14:paraId="1BABB871" w14:textId="6890D387" w:rsidR="00703D52" w:rsidRPr="007053FE" w:rsidRDefault="006C360F" w:rsidP="00DC1DAB">
                      <w:pPr>
                        <w:pStyle w:val="aff4"/>
                        <w:numPr>
                          <w:ilvl w:val="0"/>
                          <w:numId w:val="16"/>
                        </w:numPr>
                        <w:tabs>
                          <w:tab w:val="left" w:pos="142"/>
                        </w:tabs>
                        <w:ind w:leftChars="0" w:left="284" w:hanging="284"/>
                        <w:jc w:val="both"/>
                        <w:rPr>
                          <w:rFonts w:ascii="微軟正黑體" w:eastAsia="微軟正黑體" w:hAnsi="微軟正黑體" w:cs="新細明體"/>
                          <w:color w:val="000000" w:themeColor="text1"/>
                          <w:sz w:val="22"/>
                          <w:szCs w:val="22"/>
                          <w:lang w:eastAsia="zh-TW"/>
                        </w:rPr>
                      </w:pPr>
                      <w:r w:rsidRPr="006C360F">
                        <w:rPr>
                          <w:rFonts w:ascii="微軟正黑體" w:eastAsia="SimSun" w:hAnsi="微軟正黑體" w:cs="新細明體" w:hint="eastAsia"/>
                          <w:color w:val="000000" w:themeColor="text1"/>
                          <w:sz w:val="22"/>
                          <w:szCs w:val="22"/>
                        </w:rPr>
                        <w:t>相关的：与目标相关</w:t>
                      </w:r>
                    </w:p>
                  </w:txbxContent>
                </v:textbox>
              </v:shape>
            </w:pict>
          </mc:Fallback>
        </mc:AlternateContent>
      </w:r>
      <w:r w:rsidR="006C360F" w:rsidRPr="006C360F">
        <w:rPr>
          <w:rFonts w:eastAsia="SimSun" w:hint="eastAsia"/>
          <w:bCs/>
        </w:rPr>
        <w:t>试根据</w:t>
      </w:r>
      <w:r w:rsidR="006C360F" w:rsidRPr="006C360F">
        <w:rPr>
          <w:rFonts w:eastAsia="SimSun"/>
          <w:bCs/>
        </w:rPr>
        <w:t>SMART</w:t>
      </w:r>
      <w:r w:rsidR="006C360F" w:rsidRPr="006C360F">
        <w:rPr>
          <w:rFonts w:eastAsia="SimSun" w:hint="eastAsia"/>
          <w:bCs/>
        </w:rPr>
        <w:t>原则，为</w:t>
      </w:r>
      <w:r w:rsidR="006C360F" w:rsidRPr="006C360F">
        <w:rPr>
          <w:rFonts w:eastAsia="SimSun" w:hint="eastAsia"/>
          <w:iCs/>
          <w:color w:val="000000" w:themeColor="text1"/>
          <w:lang w:val="en-US"/>
        </w:rPr>
        <w:t>文慧</w:t>
      </w:r>
      <w:r w:rsidR="006C360F" w:rsidRPr="006C360F">
        <w:rPr>
          <w:rFonts w:eastAsia="SimSun" w:hint="eastAsia"/>
          <w:bCs/>
        </w:rPr>
        <w:t>定立短期目标。</w:t>
      </w:r>
      <w:r w:rsidR="006C360F" w:rsidRPr="00C92B6F">
        <w:rPr>
          <w:rFonts w:eastAsiaTheme="minorEastAsia"/>
          <w:bCs/>
        </w:rPr>
        <w:tab/>
      </w:r>
      <w:r w:rsidR="006C360F" w:rsidRPr="00C92B6F">
        <w:rPr>
          <w:rFonts w:eastAsiaTheme="minorEastAsia"/>
          <w:bCs/>
        </w:rPr>
        <w:tab/>
      </w:r>
      <w:r w:rsidR="006C360F" w:rsidRPr="00C92B6F">
        <w:rPr>
          <w:rFonts w:eastAsiaTheme="minorEastAsia"/>
          <w:bCs/>
        </w:rPr>
        <w:tab/>
      </w:r>
    </w:p>
    <w:tbl>
      <w:tblPr>
        <w:tblStyle w:val="aff5"/>
        <w:tblW w:w="8296" w:type="dxa"/>
        <w:jc w:val="center"/>
        <w:tblLook w:val="04A0" w:firstRow="1" w:lastRow="0" w:firstColumn="1" w:lastColumn="0" w:noHBand="0" w:noVBand="1"/>
      </w:tblPr>
      <w:tblGrid>
        <w:gridCol w:w="1619"/>
        <w:gridCol w:w="6677"/>
      </w:tblGrid>
      <w:tr w:rsidR="00D82E98" w:rsidRPr="00C92B6F" w14:paraId="2DF0E793" w14:textId="77777777" w:rsidTr="002A688C">
        <w:trPr>
          <w:trHeight w:val="938"/>
          <w:jc w:val="center"/>
        </w:trPr>
        <w:tc>
          <w:tcPr>
            <w:tcW w:w="8296" w:type="dxa"/>
            <w:gridSpan w:val="2"/>
            <w:tcBorders>
              <w:bottom w:val="single" w:sz="4" w:space="0" w:color="auto"/>
            </w:tcBorders>
            <w:vAlign w:val="bottom"/>
          </w:tcPr>
          <w:p w14:paraId="2A7D0379" w14:textId="63336E86" w:rsidR="002A688C" w:rsidRPr="00C92B6F" w:rsidRDefault="006C360F" w:rsidP="002A688C">
            <w:pPr>
              <w:spacing w:line="276" w:lineRule="auto"/>
              <w:rPr>
                <w:rFonts w:eastAsia="新細明體"/>
                <w:i/>
                <w:color w:val="FF0000"/>
                <w:sz w:val="24"/>
                <w:lang w:val="en-US" w:eastAsia="zh-TW"/>
              </w:rPr>
            </w:pPr>
            <w:r w:rsidRPr="006C360F">
              <w:rPr>
                <w:rFonts w:eastAsia="SimSun" w:hint="eastAsia"/>
                <w:b/>
                <w:sz w:val="28"/>
                <w:szCs w:val="28"/>
                <w:lang w:val="en-US"/>
              </w:rPr>
              <w:t>文慧的短期目标：</w:t>
            </w:r>
            <w:r w:rsidRPr="006C360F">
              <w:rPr>
                <w:rFonts w:eastAsia="SimSun" w:hint="eastAsia"/>
                <w:i/>
                <w:color w:val="FF0000"/>
                <w:sz w:val="24"/>
                <w:lang w:val="en-US"/>
              </w:rPr>
              <w:t>例如：</w:t>
            </w:r>
          </w:p>
          <w:p w14:paraId="18FAF8F3" w14:textId="536F0979" w:rsidR="002A688C" w:rsidRPr="00C92B6F" w:rsidRDefault="006C360F" w:rsidP="002A688C">
            <w:pPr>
              <w:spacing w:line="276" w:lineRule="auto"/>
              <w:rPr>
                <w:rFonts w:ascii="新細明體" w:eastAsia="新細明體" w:hAnsi="新細明體"/>
                <w:i/>
                <w:color w:val="FF0000"/>
                <w:sz w:val="24"/>
                <w:lang w:eastAsia="zh-TW"/>
              </w:rPr>
            </w:pPr>
            <w:r w:rsidRPr="006C360F">
              <w:rPr>
                <w:rFonts w:ascii="新細明體" w:eastAsia="SimSun" w:hAnsi="新細明體" w:hint="eastAsia"/>
                <w:i/>
                <w:color w:val="FF0000"/>
                <w:sz w:val="24"/>
              </w:rPr>
              <w:t>代表学校参加明年举办的全港中一级学生英文写作比赛。</w:t>
            </w:r>
          </w:p>
          <w:p w14:paraId="6263E910" w14:textId="2F2E4DE6" w:rsidR="00325FD9" w:rsidRPr="00C92B6F" w:rsidRDefault="00325FD9" w:rsidP="00141B4C">
            <w:pPr>
              <w:spacing w:line="276" w:lineRule="auto"/>
              <w:rPr>
                <w:rFonts w:eastAsia="微軟正黑體"/>
                <w:b/>
                <w:sz w:val="28"/>
                <w:szCs w:val="28"/>
                <w:lang w:val="en-US" w:eastAsia="zh-TW"/>
              </w:rPr>
            </w:pPr>
          </w:p>
        </w:tc>
      </w:tr>
      <w:tr w:rsidR="002A688C" w:rsidRPr="00C92B6F" w14:paraId="197CE5FA" w14:textId="77777777" w:rsidTr="002A688C">
        <w:trPr>
          <w:trHeight w:val="938"/>
          <w:jc w:val="center"/>
        </w:trPr>
        <w:tc>
          <w:tcPr>
            <w:tcW w:w="1619" w:type="dxa"/>
            <w:tcBorders>
              <w:bottom w:val="single" w:sz="4" w:space="0" w:color="auto"/>
            </w:tcBorders>
            <w:vAlign w:val="center"/>
          </w:tcPr>
          <w:p w14:paraId="57D337E4" w14:textId="455017F1"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1)</w:instrText>
            </w:r>
            <w:r w:rsidRPr="00C92B6F">
              <w:fldChar w:fldCharType="end"/>
            </w:r>
            <w:r w:rsidR="006C360F" w:rsidRPr="006C360F">
              <w:rPr>
                <w:rFonts w:eastAsia="SimSun"/>
                <w:sz w:val="48"/>
                <w:szCs w:val="48"/>
              </w:rPr>
              <w:t>S</w:t>
            </w:r>
          </w:p>
        </w:tc>
        <w:tc>
          <w:tcPr>
            <w:tcW w:w="6677" w:type="dxa"/>
            <w:tcBorders>
              <w:bottom w:val="single" w:sz="4" w:space="0" w:color="auto"/>
            </w:tcBorders>
          </w:tcPr>
          <w:p w14:paraId="5F52AF43" w14:textId="142F5B4D" w:rsidR="002A688C" w:rsidRPr="00C92B6F" w:rsidRDefault="006C360F" w:rsidP="002A688C">
            <w:pPr>
              <w:spacing w:line="276" w:lineRule="auto"/>
              <w:jc w:val="both"/>
              <w:rPr>
                <w:rFonts w:asciiTheme="minorEastAsia" w:eastAsiaTheme="minorEastAsia" w:hAnsiTheme="minorEastAsia"/>
                <w:i/>
                <w:color w:val="FF0000"/>
                <w:sz w:val="24"/>
                <w:lang w:val="en-US" w:eastAsia="zh-TW"/>
              </w:rPr>
            </w:pPr>
            <w:r w:rsidRPr="006C360F">
              <w:rPr>
                <w:rFonts w:asciiTheme="minorEastAsia" w:eastAsia="SimSun" w:hAnsiTheme="minorEastAsia" w:cs="新細明體" w:hint="eastAsia"/>
                <w:i/>
                <w:iCs/>
                <w:color w:val="FF0000"/>
                <w:sz w:val="24"/>
              </w:rPr>
              <w:t>例如</w:t>
            </w:r>
            <w:r w:rsidRPr="006C360F">
              <w:rPr>
                <w:rFonts w:asciiTheme="minorEastAsia" w:eastAsia="SimSun" w:hAnsiTheme="minorEastAsia" w:hint="eastAsia"/>
                <w:i/>
                <w:color w:val="FF0000"/>
                <w:sz w:val="24"/>
                <w:lang w:val="en-US"/>
              </w:rPr>
              <w:t>：</w:t>
            </w:r>
          </w:p>
          <w:p w14:paraId="7D23C00E" w14:textId="518B3BF2" w:rsidR="002A688C" w:rsidRPr="00C92B6F" w:rsidRDefault="006C360F" w:rsidP="002A688C">
            <w:pPr>
              <w:snapToGrid w:val="0"/>
              <w:spacing w:line="276" w:lineRule="auto"/>
              <w:ind w:right="1392"/>
              <w:jc w:val="both"/>
              <w:rPr>
                <w:rFonts w:asciiTheme="minorEastAsia" w:eastAsiaTheme="minorEastAsia" w:hAnsiTheme="minorEastAsia"/>
                <w:i/>
                <w:color w:val="FF0000"/>
                <w:sz w:val="24"/>
                <w:lang w:val="en-US" w:eastAsia="zh-TW"/>
              </w:rPr>
            </w:pPr>
            <w:r w:rsidRPr="006C360F">
              <w:rPr>
                <w:rFonts w:asciiTheme="minorEastAsia" w:eastAsia="SimSun" w:hAnsiTheme="minorEastAsia" w:hint="eastAsia"/>
                <w:i/>
                <w:color w:val="FF0000"/>
                <w:sz w:val="24"/>
                <w:lang w:val="en-US"/>
              </w:rPr>
              <w:t>（何事）提升</w:t>
            </w:r>
            <w:r w:rsidRPr="006C360F">
              <w:rPr>
                <w:rFonts w:asciiTheme="minorEastAsia" w:eastAsia="SimSun" w:hAnsiTheme="minorEastAsia" w:hint="eastAsia"/>
                <w:i/>
                <w:color w:val="FF0000"/>
                <w:sz w:val="24"/>
                <w:u w:val="single"/>
                <w:lang w:val="en-US"/>
              </w:rPr>
              <w:t>英语文法能力</w:t>
            </w:r>
            <w:r w:rsidRPr="006C360F">
              <w:rPr>
                <w:rFonts w:asciiTheme="minorEastAsia" w:eastAsia="SimSun" w:hAnsiTheme="minorEastAsia" w:hint="eastAsia"/>
                <w:i/>
                <w:color w:val="FF0000"/>
                <w:sz w:val="24"/>
                <w:lang w:val="en-US"/>
              </w:rPr>
              <w:t>，（何时）</w:t>
            </w:r>
            <w:r w:rsidRPr="006C360F">
              <w:rPr>
                <w:rFonts w:asciiTheme="minorEastAsia" w:eastAsia="SimSun" w:hAnsiTheme="minorEastAsia" w:hint="eastAsia"/>
                <w:i/>
                <w:color w:val="FF0000"/>
                <w:sz w:val="24"/>
              </w:rPr>
              <w:t>代表学校</w:t>
            </w:r>
            <w:r w:rsidRPr="006C360F">
              <w:rPr>
                <w:rFonts w:asciiTheme="minorEastAsia" w:eastAsia="SimSun" w:hAnsiTheme="minorEastAsia" w:hint="eastAsia"/>
                <w:i/>
                <w:color w:val="FF0000"/>
                <w:sz w:val="24"/>
                <w:u w:val="single"/>
                <w:lang w:val="en-US"/>
              </w:rPr>
              <w:t>明年</w:t>
            </w:r>
            <w:r w:rsidRPr="006C360F">
              <w:rPr>
                <w:rFonts w:asciiTheme="minorEastAsia" w:eastAsia="SimSun" w:hAnsiTheme="minorEastAsia" w:hint="eastAsia"/>
                <w:i/>
                <w:color w:val="FF0000"/>
                <w:sz w:val="24"/>
                <w:lang w:val="en-US"/>
              </w:rPr>
              <w:t>参加</w:t>
            </w:r>
            <w:r w:rsidRPr="006C360F">
              <w:rPr>
                <w:rFonts w:asciiTheme="minorEastAsia" w:eastAsia="SimSun" w:hAnsiTheme="minorEastAsia" w:hint="eastAsia"/>
                <w:i/>
                <w:color w:val="FF0000"/>
                <w:sz w:val="24"/>
                <w:u w:val="single"/>
                <w:lang w:val="en-US"/>
              </w:rPr>
              <w:t>全港中一级学生英文写作比赛</w:t>
            </w:r>
            <w:r w:rsidRPr="006C360F">
              <w:rPr>
                <w:rFonts w:asciiTheme="minorEastAsia" w:eastAsia="SimSun" w:hAnsiTheme="minorEastAsia" w:hint="eastAsia"/>
                <w:i/>
                <w:color w:val="FF0000"/>
                <w:sz w:val="24"/>
                <w:lang w:val="en-US"/>
              </w:rPr>
              <w:t>。</w:t>
            </w:r>
          </w:p>
          <w:p w14:paraId="64304066" w14:textId="77777777" w:rsidR="002A688C" w:rsidRPr="00C92B6F" w:rsidRDefault="002A688C" w:rsidP="002A688C">
            <w:pPr>
              <w:snapToGrid w:val="0"/>
              <w:spacing w:line="276" w:lineRule="auto"/>
              <w:jc w:val="both"/>
              <w:rPr>
                <w:rFonts w:asciiTheme="minorEastAsia" w:eastAsia="SimSun" w:hAnsiTheme="minorEastAsia"/>
                <w:b/>
                <w:sz w:val="24"/>
                <w:lang w:val="en-US" w:eastAsia="zh-TW"/>
              </w:rPr>
            </w:pPr>
          </w:p>
          <w:p w14:paraId="45599A2F" w14:textId="459AF184" w:rsidR="002A688C" w:rsidRPr="00C92B6F" w:rsidRDefault="002A688C" w:rsidP="002A688C">
            <w:pPr>
              <w:snapToGrid w:val="0"/>
              <w:spacing w:line="276" w:lineRule="auto"/>
              <w:jc w:val="both"/>
              <w:rPr>
                <w:rFonts w:asciiTheme="minorEastAsia" w:eastAsia="SimSun" w:hAnsiTheme="minorEastAsia"/>
                <w:b/>
                <w:sz w:val="24"/>
                <w:lang w:val="en-US" w:eastAsia="zh-TW"/>
              </w:rPr>
            </w:pPr>
          </w:p>
        </w:tc>
      </w:tr>
      <w:tr w:rsidR="002A688C" w:rsidRPr="00C92B6F" w14:paraId="37B3E189" w14:textId="77777777" w:rsidTr="002A688C">
        <w:trPr>
          <w:trHeight w:val="938"/>
          <w:jc w:val="center"/>
        </w:trPr>
        <w:tc>
          <w:tcPr>
            <w:tcW w:w="1619" w:type="dxa"/>
            <w:tcBorders>
              <w:bottom w:val="single" w:sz="4" w:space="0" w:color="auto"/>
            </w:tcBorders>
            <w:vAlign w:val="center"/>
          </w:tcPr>
          <w:p w14:paraId="4EE0C065" w14:textId="1E1843CD"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2)</w:instrText>
            </w:r>
            <w:r w:rsidRPr="00C92B6F">
              <w:fldChar w:fldCharType="end"/>
            </w:r>
            <w:r w:rsidR="006C360F" w:rsidRPr="006C360F">
              <w:rPr>
                <w:rFonts w:eastAsia="SimSun"/>
                <w:sz w:val="48"/>
                <w:szCs w:val="48"/>
              </w:rPr>
              <w:t>M</w:t>
            </w:r>
          </w:p>
        </w:tc>
        <w:tc>
          <w:tcPr>
            <w:tcW w:w="6677" w:type="dxa"/>
            <w:tcBorders>
              <w:bottom w:val="single" w:sz="4" w:space="0" w:color="auto"/>
            </w:tcBorders>
          </w:tcPr>
          <w:p w14:paraId="00372D3F" w14:textId="2D21AE56" w:rsidR="002A688C" w:rsidRPr="00C92B6F" w:rsidRDefault="006C360F" w:rsidP="002A688C">
            <w:pPr>
              <w:spacing w:line="276" w:lineRule="auto"/>
              <w:jc w:val="both"/>
              <w:rPr>
                <w:rFonts w:asciiTheme="minorEastAsia" w:eastAsiaTheme="minorEastAsia" w:hAnsiTheme="minorEastAsia"/>
                <w:i/>
                <w:color w:val="FF0000"/>
                <w:sz w:val="24"/>
                <w:lang w:val="en-US" w:eastAsia="zh-TW"/>
              </w:rPr>
            </w:pPr>
            <w:r w:rsidRPr="006C360F">
              <w:rPr>
                <w:rFonts w:asciiTheme="minorEastAsia" w:eastAsia="SimSun" w:hAnsiTheme="minorEastAsia" w:hint="eastAsia"/>
                <w:i/>
                <w:color w:val="FF0000"/>
                <w:sz w:val="24"/>
                <w:u w:val="single"/>
                <w:lang w:val="en-US"/>
              </w:rPr>
              <w:t>每天</w:t>
            </w:r>
            <w:r w:rsidRPr="006C360F">
              <w:rPr>
                <w:rFonts w:asciiTheme="minorEastAsia" w:eastAsia="SimSun" w:hAnsiTheme="minorEastAsia" w:hint="eastAsia"/>
                <w:i/>
                <w:color w:val="FF0000"/>
                <w:sz w:val="24"/>
                <w:lang w:val="en-US"/>
              </w:rPr>
              <w:t>完成</w:t>
            </w:r>
            <w:r w:rsidRPr="006C360F">
              <w:rPr>
                <w:rFonts w:asciiTheme="minorEastAsia" w:eastAsia="SimSun" w:hAnsiTheme="minorEastAsia"/>
                <w:i/>
                <w:color w:val="FF0000"/>
                <w:sz w:val="24"/>
                <w:u w:val="single"/>
                <w:lang w:val="en-US"/>
              </w:rPr>
              <w:t>10</w:t>
            </w:r>
            <w:r w:rsidRPr="006C360F">
              <w:rPr>
                <w:rFonts w:asciiTheme="minorEastAsia" w:eastAsia="SimSun" w:hAnsiTheme="minorEastAsia" w:hint="eastAsia"/>
                <w:i/>
                <w:color w:val="FF0000"/>
                <w:sz w:val="24"/>
                <w:u w:val="single"/>
                <w:lang w:val="en-US"/>
              </w:rPr>
              <w:t>题</w:t>
            </w:r>
            <w:r w:rsidRPr="006C360F">
              <w:rPr>
                <w:rFonts w:asciiTheme="minorEastAsia" w:eastAsia="SimSun" w:hAnsiTheme="minorEastAsia" w:hint="eastAsia"/>
                <w:i/>
                <w:color w:val="FF0000"/>
                <w:sz w:val="24"/>
                <w:lang w:val="en-US"/>
              </w:rPr>
              <w:t>英语文法练习。</w:t>
            </w:r>
          </w:p>
          <w:p w14:paraId="122B8319" w14:textId="60E7A600"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31D828BD" w14:textId="77777777"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1F41BB1C" w14:textId="7EC2CC7B" w:rsidR="002A688C" w:rsidRPr="00C92B6F" w:rsidRDefault="002A688C" w:rsidP="002A688C">
            <w:pPr>
              <w:spacing w:line="276" w:lineRule="auto"/>
              <w:jc w:val="both"/>
              <w:rPr>
                <w:rFonts w:asciiTheme="minorEastAsia" w:eastAsiaTheme="minorEastAsia" w:hAnsiTheme="minorEastAsia"/>
                <w:b/>
                <w:sz w:val="24"/>
                <w:lang w:val="en-US" w:eastAsia="zh-TW"/>
              </w:rPr>
            </w:pPr>
          </w:p>
        </w:tc>
      </w:tr>
      <w:tr w:rsidR="002A688C" w:rsidRPr="00C92B6F" w14:paraId="25E5AE72" w14:textId="77777777" w:rsidTr="002A688C">
        <w:trPr>
          <w:trHeight w:val="938"/>
          <w:jc w:val="center"/>
        </w:trPr>
        <w:tc>
          <w:tcPr>
            <w:tcW w:w="1619" w:type="dxa"/>
            <w:tcBorders>
              <w:bottom w:val="single" w:sz="4" w:space="0" w:color="auto"/>
            </w:tcBorders>
            <w:vAlign w:val="center"/>
          </w:tcPr>
          <w:p w14:paraId="68EE9B5E" w14:textId="636AE94B"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3)</w:instrText>
            </w:r>
            <w:r w:rsidRPr="00C92B6F">
              <w:fldChar w:fldCharType="end"/>
            </w:r>
            <w:r w:rsidR="006C360F" w:rsidRPr="006C360F">
              <w:rPr>
                <w:rFonts w:eastAsia="SimSun"/>
                <w:sz w:val="48"/>
                <w:szCs w:val="48"/>
              </w:rPr>
              <w:t>A</w:t>
            </w:r>
          </w:p>
        </w:tc>
        <w:tc>
          <w:tcPr>
            <w:tcW w:w="6677" w:type="dxa"/>
            <w:tcBorders>
              <w:bottom w:val="single" w:sz="4" w:space="0" w:color="auto"/>
            </w:tcBorders>
          </w:tcPr>
          <w:p w14:paraId="2FF7A647" w14:textId="56194D9A" w:rsidR="002A688C" w:rsidRPr="00C92B6F" w:rsidRDefault="006C360F" w:rsidP="002A688C">
            <w:pPr>
              <w:spacing w:line="276" w:lineRule="auto"/>
              <w:jc w:val="both"/>
              <w:rPr>
                <w:rFonts w:asciiTheme="minorEastAsia" w:eastAsiaTheme="minorEastAsia" w:hAnsiTheme="minorEastAsia"/>
                <w:i/>
                <w:color w:val="FF0000"/>
                <w:sz w:val="24"/>
                <w:lang w:val="en-US" w:eastAsia="zh-TW"/>
              </w:rPr>
            </w:pPr>
            <w:r w:rsidRPr="006C360F">
              <w:rPr>
                <w:rFonts w:asciiTheme="minorEastAsia" w:eastAsia="SimSun" w:hAnsiTheme="minorEastAsia" w:hint="eastAsia"/>
                <w:i/>
                <w:color w:val="FF0000"/>
                <w:sz w:val="24"/>
                <w:lang w:val="en-US"/>
              </w:rPr>
              <w:t>可以</w:t>
            </w:r>
            <w:r w:rsidRPr="006C360F">
              <w:rPr>
                <w:rFonts w:asciiTheme="minorEastAsia" w:eastAsia="SimSun" w:hAnsiTheme="minorEastAsia" w:hint="eastAsia"/>
                <w:i/>
                <w:color w:val="FF0000"/>
                <w:sz w:val="24"/>
                <w:u w:val="single"/>
                <w:lang w:val="en-US"/>
              </w:rPr>
              <w:t>每天完成</w:t>
            </w:r>
            <w:r w:rsidRPr="006C360F">
              <w:rPr>
                <w:rFonts w:asciiTheme="minorEastAsia" w:eastAsia="SimSun" w:hAnsiTheme="minorEastAsia"/>
                <w:i/>
                <w:color w:val="FF0000"/>
                <w:sz w:val="24"/>
                <w:u w:val="single"/>
                <w:lang w:val="en-US"/>
              </w:rPr>
              <w:t>10</w:t>
            </w:r>
            <w:r w:rsidRPr="006C360F">
              <w:rPr>
                <w:rFonts w:asciiTheme="minorEastAsia" w:eastAsia="SimSun" w:hAnsiTheme="minorEastAsia" w:hint="eastAsia"/>
                <w:i/>
                <w:color w:val="FF0000"/>
                <w:sz w:val="24"/>
                <w:u w:val="single"/>
                <w:lang w:val="en-US"/>
              </w:rPr>
              <w:t>题英语文法练习</w:t>
            </w:r>
            <w:r w:rsidRPr="006C360F">
              <w:rPr>
                <w:rFonts w:asciiTheme="minorEastAsia" w:eastAsia="SimSun" w:hAnsiTheme="minorEastAsia" w:hint="eastAsia"/>
                <w:i/>
                <w:color w:val="FF0000"/>
                <w:sz w:val="24"/>
                <w:lang w:val="en-US"/>
              </w:rPr>
              <w:t>。</w:t>
            </w:r>
          </w:p>
          <w:p w14:paraId="5AD985D6" w14:textId="77777777"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5C92D1EF" w14:textId="77777777" w:rsidR="002A688C" w:rsidRPr="00C92B6F" w:rsidRDefault="002A688C" w:rsidP="002A688C">
            <w:pPr>
              <w:spacing w:line="276" w:lineRule="auto"/>
              <w:jc w:val="both"/>
              <w:rPr>
                <w:rFonts w:asciiTheme="minorEastAsia" w:eastAsia="SimSun" w:hAnsiTheme="minorEastAsia"/>
                <w:b/>
                <w:sz w:val="24"/>
                <w:lang w:val="en-US" w:eastAsia="zh-TW"/>
              </w:rPr>
            </w:pPr>
          </w:p>
          <w:p w14:paraId="24CB4A14" w14:textId="7D0C512B" w:rsidR="002A688C" w:rsidRPr="00C92B6F" w:rsidRDefault="002A688C" w:rsidP="002A688C">
            <w:pPr>
              <w:spacing w:line="276" w:lineRule="auto"/>
              <w:jc w:val="both"/>
              <w:rPr>
                <w:rFonts w:asciiTheme="minorEastAsia" w:eastAsia="SimSun" w:hAnsiTheme="minorEastAsia"/>
                <w:b/>
                <w:sz w:val="24"/>
                <w:lang w:val="en-US" w:eastAsia="zh-TW"/>
              </w:rPr>
            </w:pPr>
          </w:p>
        </w:tc>
      </w:tr>
      <w:tr w:rsidR="002A688C" w:rsidRPr="00C92B6F" w14:paraId="6DB8CF8E" w14:textId="77777777" w:rsidTr="002A688C">
        <w:trPr>
          <w:trHeight w:val="938"/>
          <w:jc w:val="center"/>
        </w:trPr>
        <w:tc>
          <w:tcPr>
            <w:tcW w:w="1619" w:type="dxa"/>
            <w:tcBorders>
              <w:bottom w:val="single" w:sz="4" w:space="0" w:color="auto"/>
            </w:tcBorders>
            <w:vAlign w:val="center"/>
          </w:tcPr>
          <w:p w14:paraId="3E4D65BA" w14:textId="08307248"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4)</w:instrText>
            </w:r>
            <w:r w:rsidRPr="00C92B6F">
              <w:fldChar w:fldCharType="end"/>
            </w:r>
            <w:r w:rsidR="006C360F" w:rsidRPr="006C360F">
              <w:rPr>
                <w:rFonts w:eastAsia="SimSun"/>
                <w:sz w:val="48"/>
                <w:szCs w:val="48"/>
              </w:rPr>
              <w:t>R</w:t>
            </w:r>
          </w:p>
        </w:tc>
        <w:tc>
          <w:tcPr>
            <w:tcW w:w="6677" w:type="dxa"/>
            <w:tcBorders>
              <w:bottom w:val="single" w:sz="4" w:space="0" w:color="auto"/>
            </w:tcBorders>
          </w:tcPr>
          <w:p w14:paraId="0FFF1D02" w14:textId="48D6F919" w:rsidR="002A688C" w:rsidRPr="00C92B6F" w:rsidRDefault="006C360F" w:rsidP="002A688C">
            <w:pPr>
              <w:spacing w:line="276" w:lineRule="auto"/>
              <w:jc w:val="both"/>
              <w:rPr>
                <w:rFonts w:asciiTheme="minorEastAsia" w:eastAsiaTheme="minorEastAsia" w:hAnsiTheme="minorEastAsia"/>
                <w:i/>
                <w:color w:val="FF0000"/>
                <w:sz w:val="24"/>
                <w:lang w:val="en-US" w:eastAsia="zh-TW"/>
              </w:rPr>
            </w:pPr>
            <w:r w:rsidRPr="006C360F">
              <w:rPr>
                <w:rFonts w:asciiTheme="minorEastAsia" w:eastAsia="SimSun" w:hAnsiTheme="minorEastAsia" w:hint="eastAsia"/>
                <w:i/>
                <w:color w:val="FF0000"/>
                <w:sz w:val="24"/>
                <w:u w:val="single"/>
                <w:lang w:val="en-US"/>
              </w:rPr>
              <w:t>英语文法练习</w:t>
            </w:r>
            <w:r w:rsidRPr="006C360F">
              <w:rPr>
                <w:rFonts w:asciiTheme="minorEastAsia" w:eastAsia="SimSun" w:hAnsiTheme="minorEastAsia" w:hint="eastAsia"/>
                <w:i/>
                <w:color w:val="FF0000"/>
                <w:sz w:val="24"/>
                <w:lang w:val="en-US"/>
              </w:rPr>
              <w:t>与</w:t>
            </w:r>
            <w:r w:rsidRPr="006C360F">
              <w:rPr>
                <w:rFonts w:asciiTheme="minorEastAsia" w:eastAsia="SimSun" w:hAnsiTheme="minorEastAsia" w:hint="eastAsia"/>
                <w:i/>
                <w:color w:val="FF0000"/>
                <w:sz w:val="24"/>
                <w:u w:val="single"/>
                <w:lang w:val="en-US"/>
              </w:rPr>
              <w:t>英语文法能力</w:t>
            </w:r>
            <w:r w:rsidRPr="006C360F">
              <w:rPr>
                <w:rFonts w:asciiTheme="minorEastAsia" w:eastAsia="SimSun" w:hAnsiTheme="minorEastAsia" w:hint="eastAsia"/>
                <w:i/>
                <w:color w:val="FF0000"/>
                <w:sz w:val="24"/>
                <w:lang w:val="en-US"/>
              </w:rPr>
              <w:t>相关。</w:t>
            </w:r>
          </w:p>
          <w:p w14:paraId="3CB10739" w14:textId="42E71708"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366B6054" w14:textId="4F5E2AF3" w:rsidR="002A688C" w:rsidRPr="00C92B6F" w:rsidRDefault="002A688C" w:rsidP="002A688C">
            <w:pPr>
              <w:spacing w:line="276" w:lineRule="auto"/>
              <w:jc w:val="both"/>
              <w:rPr>
                <w:rFonts w:asciiTheme="minorEastAsia" w:eastAsiaTheme="minorEastAsia" w:hAnsiTheme="minorEastAsia"/>
                <w:i/>
                <w:color w:val="FF0000"/>
                <w:sz w:val="24"/>
                <w:lang w:eastAsia="zh-TW"/>
              </w:rPr>
            </w:pPr>
          </w:p>
          <w:p w14:paraId="6AA2958D" w14:textId="77777777" w:rsidR="002A688C" w:rsidRPr="00C92B6F" w:rsidRDefault="002A688C" w:rsidP="002A688C">
            <w:pPr>
              <w:spacing w:line="276" w:lineRule="auto"/>
              <w:jc w:val="both"/>
              <w:rPr>
                <w:rFonts w:asciiTheme="minorEastAsia" w:eastAsiaTheme="minorEastAsia" w:hAnsiTheme="minorEastAsia"/>
                <w:i/>
                <w:color w:val="FF0000"/>
                <w:sz w:val="24"/>
                <w:lang w:eastAsia="zh-TW"/>
              </w:rPr>
            </w:pPr>
          </w:p>
          <w:p w14:paraId="3A446A8F" w14:textId="77777777" w:rsidR="002A688C" w:rsidRPr="00C92B6F" w:rsidRDefault="002A688C" w:rsidP="002A688C">
            <w:pPr>
              <w:spacing w:line="276" w:lineRule="auto"/>
              <w:jc w:val="both"/>
              <w:rPr>
                <w:rFonts w:asciiTheme="minorEastAsia" w:eastAsiaTheme="minorEastAsia" w:hAnsiTheme="minorEastAsia"/>
                <w:b/>
                <w:sz w:val="24"/>
                <w:lang w:val="en-US" w:eastAsia="zh-TW"/>
              </w:rPr>
            </w:pPr>
          </w:p>
        </w:tc>
      </w:tr>
      <w:tr w:rsidR="002A688C" w:rsidRPr="00C92B6F" w14:paraId="213BA46F" w14:textId="77777777" w:rsidTr="002A688C">
        <w:trPr>
          <w:trHeight w:val="938"/>
          <w:jc w:val="center"/>
        </w:trPr>
        <w:tc>
          <w:tcPr>
            <w:tcW w:w="1619" w:type="dxa"/>
            <w:tcBorders>
              <w:bottom w:val="single" w:sz="4" w:space="0" w:color="auto"/>
            </w:tcBorders>
            <w:vAlign w:val="center"/>
          </w:tcPr>
          <w:p w14:paraId="25A3C53D" w14:textId="152F1F5B" w:rsidR="002A688C" w:rsidRPr="00C92B6F" w:rsidRDefault="002A688C" w:rsidP="002A688C">
            <w:pPr>
              <w:spacing w:line="276" w:lineRule="auto"/>
              <w:jc w:val="both"/>
              <w:rPr>
                <w:rFonts w:eastAsia="微軟正黑體"/>
                <w:b/>
                <w:sz w:val="28"/>
                <w:szCs w:val="28"/>
                <w:lang w:val="en-US"/>
              </w:rPr>
            </w:pPr>
            <w:r w:rsidRPr="00C92B6F">
              <w:fldChar w:fldCharType="begin"/>
            </w:r>
            <w:r w:rsidRPr="00C92B6F">
              <w:instrText xml:space="preserve"> </w:instrText>
            </w:r>
            <w:r w:rsidRPr="00C92B6F">
              <w:rPr>
                <w:rFonts w:hint="eastAsia"/>
              </w:rPr>
              <w:instrText>eq \o\ac(</w:instrText>
            </w:r>
            <w:r w:rsidRPr="00C92B6F">
              <w:rPr>
                <w:rFonts w:ascii="新細明體" w:hint="eastAsia"/>
                <w:position w:val="-4"/>
                <w:sz w:val="36"/>
              </w:rPr>
              <w:instrText>○</w:instrText>
            </w:r>
            <w:r w:rsidRPr="00C92B6F">
              <w:rPr>
                <w:rFonts w:hint="eastAsia"/>
              </w:rPr>
              <w:instrText>,5)</w:instrText>
            </w:r>
            <w:r w:rsidRPr="00C92B6F">
              <w:fldChar w:fldCharType="end"/>
            </w:r>
            <w:r w:rsidR="006C360F" w:rsidRPr="006C360F">
              <w:rPr>
                <w:rFonts w:eastAsia="SimSun"/>
                <w:sz w:val="48"/>
                <w:szCs w:val="48"/>
              </w:rPr>
              <w:t>T</w:t>
            </w:r>
          </w:p>
        </w:tc>
        <w:tc>
          <w:tcPr>
            <w:tcW w:w="6677" w:type="dxa"/>
            <w:tcBorders>
              <w:bottom w:val="single" w:sz="4" w:space="0" w:color="auto"/>
            </w:tcBorders>
          </w:tcPr>
          <w:p w14:paraId="1AA79C4D" w14:textId="2A5AB825" w:rsidR="002A688C" w:rsidRPr="00C92B6F" w:rsidRDefault="006C360F" w:rsidP="002A688C">
            <w:pPr>
              <w:spacing w:line="276" w:lineRule="auto"/>
              <w:jc w:val="both"/>
              <w:rPr>
                <w:rFonts w:asciiTheme="minorEastAsia" w:eastAsiaTheme="minorEastAsia" w:hAnsiTheme="minorEastAsia"/>
                <w:i/>
                <w:color w:val="FF0000"/>
                <w:sz w:val="24"/>
                <w:lang w:val="en-US" w:eastAsia="zh-TW"/>
              </w:rPr>
            </w:pPr>
            <w:r w:rsidRPr="006C360F">
              <w:rPr>
                <w:rFonts w:asciiTheme="minorEastAsia" w:eastAsia="SimSun" w:hAnsiTheme="minorEastAsia" w:hint="eastAsia"/>
                <w:i/>
                <w:color w:val="FF0000"/>
                <w:sz w:val="24"/>
                <w:lang w:val="en-US"/>
              </w:rPr>
              <w:t>我会于</w:t>
            </w:r>
            <w:r w:rsidRPr="006C360F">
              <w:rPr>
                <w:rFonts w:asciiTheme="minorEastAsia" w:eastAsia="SimSun" w:hAnsiTheme="minorEastAsia" w:hint="eastAsia"/>
                <w:i/>
                <w:color w:val="FF0000"/>
                <w:sz w:val="24"/>
                <w:u w:val="single"/>
                <w:lang w:val="en-US"/>
              </w:rPr>
              <w:t>两个月内</w:t>
            </w:r>
            <w:r w:rsidRPr="006C360F">
              <w:rPr>
                <w:rFonts w:asciiTheme="minorEastAsia" w:eastAsia="SimSun" w:hAnsiTheme="minorEastAsia" w:hint="eastAsia"/>
                <w:i/>
                <w:color w:val="FF0000"/>
                <w:sz w:val="24"/>
                <w:lang w:val="en-US"/>
              </w:rPr>
              <w:t>，完成一本中一级程度的英语文法课外练习。</w:t>
            </w:r>
          </w:p>
          <w:p w14:paraId="429BB056" w14:textId="77777777"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44E6B1F7" w14:textId="77777777" w:rsidR="002A688C" w:rsidRPr="00C92B6F" w:rsidRDefault="002A688C" w:rsidP="002A688C">
            <w:pPr>
              <w:spacing w:line="276" w:lineRule="auto"/>
              <w:jc w:val="both"/>
              <w:rPr>
                <w:rFonts w:asciiTheme="minorEastAsia" w:eastAsiaTheme="minorEastAsia" w:hAnsiTheme="minorEastAsia"/>
                <w:i/>
                <w:color w:val="FF0000"/>
                <w:sz w:val="24"/>
                <w:lang w:val="en-US" w:eastAsia="zh-TW"/>
              </w:rPr>
            </w:pPr>
          </w:p>
          <w:p w14:paraId="16D26A10" w14:textId="2C07DE44" w:rsidR="002A688C" w:rsidRPr="00C92B6F" w:rsidRDefault="002A688C" w:rsidP="002A688C">
            <w:pPr>
              <w:spacing w:line="276" w:lineRule="auto"/>
              <w:jc w:val="both"/>
              <w:rPr>
                <w:rFonts w:asciiTheme="minorEastAsia" w:eastAsiaTheme="minorEastAsia" w:hAnsiTheme="minorEastAsia"/>
                <w:b/>
                <w:sz w:val="24"/>
                <w:lang w:val="en-US" w:eastAsia="zh-TW"/>
              </w:rPr>
            </w:pPr>
          </w:p>
        </w:tc>
      </w:tr>
    </w:tbl>
    <w:p w14:paraId="51C4F291" w14:textId="2729F2B2" w:rsidR="00541BCD" w:rsidRPr="00365F39" w:rsidRDefault="00D34ED6" w:rsidP="00365F39">
      <w:pPr>
        <w:spacing w:line="276" w:lineRule="auto"/>
        <w:jc w:val="both"/>
        <w:rPr>
          <w:rFonts w:eastAsia="微軟正黑體"/>
          <w:b/>
          <w:bCs/>
          <w:sz w:val="28"/>
          <w:szCs w:val="28"/>
          <w:lang w:eastAsia="zh-TW"/>
        </w:rPr>
      </w:pPr>
      <w:r w:rsidRPr="00C92B6F">
        <w:rPr>
          <w:rFonts w:eastAsia="微軟正黑體"/>
          <w:b/>
          <w:sz w:val="28"/>
          <w:szCs w:val="28"/>
          <w:lang w:eastAsia="zh-TW"/>
        </w:rPr>
        <w:br w:type="page"/>
      </w:r>
      <w:r w:rsidR="00365F39">
        <w:rPr>
          <w:noProof/>
        </w:rPr>
        <w:drawing>
          <wp:anchor distT="0" distB="0" distL="114300" distR="114300" simplePos="0" relativeHeight="251811840" behindDoc="0" locked="0" layoutInCell="1" allowOverlap="1" wp14:anchorId="325A61DD" wp14:editId="59F1BC83">
            <wp:simplePos x="0" y="0"/>
            <wp:positionH relativeFrom="column">
              <wp:posOffset>3675132</wp:posOffset>
            </wp:positionH>
            <wp:positionV relativeFrom="paragraph">
              <wp:posOffset>-548612</wp:posOffset>
            </wp:positionV>
            <wp:extent cx="1351280" cy="759460"/>
            <wp:effectExtent l="0" t="0" r="1270" b="254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351280" cy="759460"/>
                    </a:xfrm>
                    <a:prstGeom prst="rect">
                      <a:avLst/>
                    </a:prstGeom>
                    <a:noFill/>
                    <a:ln>
                      <a:noFill/>
                    </a:ln>
                  </pic:spPr>
                </pic:pic>
              </a:graphicData>
            </a:graphic>
          </wp:anchor>
        </w:drawing>
      </w:r>
      <w:r w:rsidR="006C360F" w:rsidRPr="006C360F">
        <w:rPr>
          <w:rFonts w:eastAsia="SimSun" w:hint="eastAsia"/>
          <w:b/>
          <w:sz w:val="28"/>
          <w:szCs w:val="28"/>
        </w:rPr>
        <w:t>活动三：</w:t>
      </w:r>
      <w:r w:rsidR="006C360F" w:rsidRPr="006C360F">
        <w:rPr>
          <w:rFonts w:eastAsia="SimSun" w:hint="eastAsia"/>
          <w:b/>
          <w:bCs/>
          <w:sz w:val="28"/>
          <w:szCs w:val="28"/>
          <w:lang w:val="en-US"/>
        </w:rPr>
        <w:t>自己目标，自己定</w:t>
      </w:r>
    </w:p>
    <w:p w14:paraId="6634222B" w14:textId="4303934B" w:rsidR="00BA2B38" w:rsidRPr="00C92B6F" w:rsidRDefault="006C360F" w:rsidP="00365F39">
      <w:pPr>
        <w:snapToGrid w:val="0"/>
        <w:spacing w:line="276" w:lineRule="auto"/>
        <w:jc w:val="both"/>
        <w:rPr>
          <w:rFonts w:eastAsia="微軟正黑體"/>
          <w:bCs/>
        </w:rPr>
      </w:pPr>
      <w:r w:rsidRPr="006C360F">
        <w:rPr>
          <w:rFonts w:eastAsia="SimSun" w:hint="eastAsia"/>
          <w:bCs/>
        </w:rPr>
        <w:t>请根据</w:t>
      </w:r>
      <w:r w:rsidRPr="006C360F">
        <w:rPr>
          <w:rFonts w:eastAsia="SimSun"/>
          <w:b/>
        </w:rPr>
        <w:t>SMART</w:t>
      </w:r>
      <w:r w:rsidRPr="006C360F">
        <w:rPr>
          <w:rFonts w:eastAsia="SimSun" w:hint="eastAsia"/>
          <w:b/>
        </w:rPr>
        <w:t>原则，</w:t>
      </w:r>
      <w:r w:rsidRPr="006C360F">
        <w:rPr>
          <w:rFonts w:eastAsia="SimSun" w:hint="eastAsia"/>
          <w:bCs/>
        </w:rPr>
        <w:t>因应你的志愿，定立你</w:t>
      </w:r>
      <w:r w:rsidRPr="006C360F">
        <w:rPr>
          <w:rFonts w:eastAsia="SimSun"/>
          <w:b/>
        </w:rPr>
        <w:t>SMART</w:t>
      </w:r>
      <w:r w:rsidRPr="006C360F">
        <w:rPr>
          <w:rFonts w:eastAsia="SimSun" w:hint="eastAsia"/>
          <w:b/>
        </w:rPr>
        <w:t>短期和长期目标</w:t>
      </w:r>
      <w:r w:rsidRPr="006C360F">
        <w:rPr>
          <w:rFonts w:eastAsia="SimSun" w:hint="eastAsia"/>
          <w:bCs/>
        </w:rPr>
        <w:t>，目标内容不限，例如：学业成绩、父母关系、朋友相处、生活习惯等。写下目标后，邀请邻座同学检视及评估你的目标，并以剔选「</w:t>
      </w:r>
      <w:r w:rsidR="00066D5D" w:rsidRPr="00C92B6F">
        <w:rPr>
          <w:rFonts w:eastAsia="微軟正黑體"/>
          <w:bCs/>
          <w:lang w:eastAsia="zh-TW"/>
        </w:rPr>
        <w:sym w:font="Wingdings" w:char="F0FC"/>
      </w:r>
      <w:r w:rsidRPr="006C360F">
        <w:rPr>
          <w:rFonts w:eastAsia="SimSun" w:hint="eastAsia"/>
          <w:bCs/>
        </w:rPr>
        <w:t>」表示是否符合</w:t>
      </w:r>
      <w:r w:rsidRPr="006C360F">
        <w:rPr>
          <w:rFonts w:eastAsia="SimSun"/>
          <w:b/>
        </w:rPr>
        <w:t>SMART</w:t>
      </w:r>
      <w:r w:rsidRPr="006C360F">
        <w:rPr>
          <w:rFonts w:eastAsia="SimSun" w:hint="eastAsia"/>
          <w:b/>
        </w:rPr>
        <w:t>原则</w:t>
      </w:r>
      <w:r w:rsidRPr="006C360F">
        <w:rPr>
          <w:rFonts w:eastAsia="SimSun" w:hint="eastAsia"/>
        </w:rPr>
        <w:t>。评估同学的目标时，除了要参照</w:t>
      </w:r>
      <w:r w:rsidRPr="006C360F">
        <w:rPr>
          <w:rFonts w:eastAsia="SimSun"/>
        </w:rPr>
        <w:t>SMART</w:t>
      </w:r>
      <w:r w:rsidRPr="006C360F">
        <w:rPr>
          <w:rFonts w:eastAsia="SimSun" w:hint="eastAsia"/>
        </w:rPr>
        <w:t>原则，亦需考虑其长期与</w:t>
      </w:r>
      <w:r w:rsidRPr="006C360F">
        <w:rPr>
          <w:rFonts w:eastAsia="SimSun" w:hint="eastAsia"/>
          <w:bCs/>
        </w:rPr>
        <w:t>短期目标两者是否</w:t>
      </w:r>
      <w:r w:rsidRPr="006C360F">
        <w:rPr>
          <w:rFonts w:eastAsia="SimSun" w:hint="eastAsia"/>
        </w:rPr>
        <w:t>密切相关</w:t>
      </w:r>
      <w:r w:rsidRPr="006C360F">
        <w:rPr>
          <w:rFonts w:eastAsia="SimSun" w:hint="eastAsia"/>
          <w:bCs/>
        </w:rPr>
        <w:t>。如目标未能符合一些原则或两者目标相关性的要求，请要求同学重写并再次进行评估。</w:t>
      </w:r>
    </w:p>
    <w:p w14:paraId="358FCE93" w14:textId="77777777" w:rsidR="003D4E78" w:rsidRPr="00C92B6F" w:rsidRDefault="003D4E78" w:rsidP="003D4E78">
      <w:pPr>
        <w:snapToGrid w:val="0"/>
        <w:jc w:val="both"/>
        <w:rPr>
          <w:rFonts w:eastAsia="微軟正黑體"/>
          <w:bCs/>
        </w:rPr>
      </w:pPr>
    </w:p>
    <w:p w14:paraId="7094CAB7" w14:textId="68E0AA79" w:rsidR="000E0392" w:rsidRPr="00C92B6F" w:rsidRDefault="00EB06F8" w:rsidP="000817E7">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0704" behindDoc="0" locked="0" layoutInCell="1" allowOverlap="1" wp14:anchorId="58FED6C4" wp14:editId="5B4AC83A">
                <wp:simplePos x="0" y="0"/>
                <wp:positionH relativeFrom="column">
                  <wp:posOffset>59632</wp:posOffset>
                </wp:positionH>
                <wp:positionV relativeFrom="paragraph">
                  <wp:posOffset>74410</wp:posOffset>
                </wp:positionV>
                <wp:extent cx="5341587" cy="766619"/>
                <wp:effectExtent l="228600" t="228600" r="240665" b="243205"/>
                <wp:wrapNone/>
                <wp:docPr id="497" name="矩形: 圓角 497"/>
                <wp:cNvGraphicFramePr/>
                <a:graphic xmlns:a="http://schemas.openxmlformats.org/drawingml/2006/main">
                  <a:graphicData uri="http://schemas.microsoft.com/office/word/2010/wordprocessingShape">
                    <wps:wsp>
                      <wps:cNvSpPr/>
                      <wps:spPr>
                        <a:xfrm>
                          <a:off x="0" y="0"/>
                          <a:ext cx="5341587" cy="766619"/>
                        </a:xfrm>
                        <a:prstGeom prst="roundRect">
                          <a:avLst/>
                        </a:prstGeom>
                        <a:effectLst>
                          <a:glow rad="228600">
                            <a:schemeClr val="accent6">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0C652E99" w14:textId="1729EDAC" w:rsidR="00703D52" w:rsidRDefault="006C360F" w:rsidP="003D4E78">
                            <w:pPr>
                              <w:spacing w:line="360" w:lineRule="auto"/>
                              <w:rPr>
                                <w:rFonts w:eastAsia="新細明體"/>
                                <w:i/>
                                <w:color w:val="FF0000"/>
                                <w:lang w:val="en-US" w:eastAsia="zh-TW"/>
                              </w:rPr>
                            </w:pPr>
                            <w:r w:rsidRPr="006C360F">
                              <w:rPr>
                                <w:rFonts w:ascii="微軟正黑體" w:eastAsia="SimSun" w:hAnsi="微軟正黑體" w:cs="新細明體" w:hint="eastAsia"/>
                                <w:b/>
                                <w:bCs/>
                                <w:sz w:val="32"/>
                                <w:szCs w:val="32"/>
                                <w:lang w:val="en-US"/>
                              </w:rPr>
                              <w:t>我的志愿：</w:t>
                            </w:r>
                            <w:r w:rsidRPr="006C360F">
                              <w:rPr>
                                <w:rFonts w:ascii="新細明體" w:eastAsia="SimSun" w:hAnsi="新細明體" w:cs="新細明體" w:hint="eastAsia"/>
                                <w:i/>
                                <w:iCs/>
                                <w:color w:val="FF0000"/>
                              </w:rPr>
                              <w:t>例如</w:t>
                            </w:r>
                            <w:r w:rsidRPr="006C360F">
                              <w:rPr>
                                <w:rFonts w:eastAsia="SimSun" w:hint="eastAsia"/>
                                <w:i/>
                                <w:color w:val="FF0000"/>
                                <w:lang w:val="en-US"/>
                              </w:rPr>
                              <w:t>：著名的小说作家</w:t>
                            </w:r>
                          </w:p>
                          <w:p w14:paraId="2EEC626E" w14:textId="77777777" w:rsidR="00703D52" w:rsidRPr="0006095A" w:rsidRDefault="00703D52" w:rsidP="003C0FCE">
                            <w:pPr>
                              <w:rPr>
                                <w:rFonts w:ascii="微軟正黑體" w:eastAsia="微軟正黑體" w:hAnsi="微軟正黑體"/>
                                <w:sz w:val="32"/>
                                <w:szCs w:val="32"/>
                                <w:lang w:val="en-US" w:eastAsia="zh-TW"/>
                              </w:rPr>
                            </w:pPr>
                          </w:p>
                          <w:p w14:paraId="582B5857" w14:textId="77777777" w:rsidR="00703D52" w:rsidRDefault="00703D52" w:rsidP="0006095A">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FED6C4" id="矩形: 圓角 497" o:spid="_x0000_s1150" style="position:absolute;margin-left:4.7pt;margin-top:5.85pt;width:420.6pt;height:60.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" fillcolor="white [3201]" strokecolor="#f79646 [3209]" strokeweight="2pt">
                <v:textbox>
                  <w:txbxContent>
                    <w:p w14:paraId="0C652E99" w14:textId="1729EDAC" w:rsidR="00703D52" w:rsidRDefault="006C360F" w:rsidP="003D4E78">
                      <w:pPr>
                        <w:spacing w:line="360" w:lineRule="auto"/>
                        <w:rPr>
                          <w:rFonts w:eastAsia="新細明體"/>
                          <w:i/>
                          <w:color w:val="FF0000"/>
                          <w:lang w:val="en-US" w:eastAsia="zh-TW"/>
                        </w:rPr>
                      </w:pPr>
                      <w:r w:rsidRPr="006C360F">
                        <w:rPr>
                          <w:rFonts w:ascii="微軟正黑體" w:eastAsia="SimSun" w:hAnsi="微軟正黑體" w:cs="新細明體" w:hint="eastAsia"/>
                          <w:b/>
                          <w:bCs/>
                          <w:sz w:val="32"/>
                          <w:szCs w:val="32"/>
                          <w:lang w:val="en-US"/>
                        </w:rPr>
                        <w:t>我的志愿：</w:t>
                      </w:r>
                      <w:r w:rsidRPr="006C360F">
                        <w:rPr>
                          <w:rFonts w:ascii="新細明體" w:eastAsia="SimSun" w:hAnsi="新細明體" w:cs="新細明體" w:hint="eastAsia"/>
                          <w:i/>
                          <w:iCs/>
                          <w:color w:val="FF0000"/>
                        </w:rPr>
                        <w:t>例如</w:t>
                      </w:r>
                      <w:r w:rsidRPr="006C360F">
                        <w:rPr>
                          <w:rFonts w:eastAsia="SimSun" w:hint="eastAsia"/>
                          <w:i/>
                          <w:color w:val="FF0000"/>
                          <w:lang w:val="en-US"/>
                        </w:rPr>
                        <w:t>：著名的小说作家</w:t>
                      </w:r>
                    </w:p>
                    <w:p w14:paraId="2EEC626E" w14:textId="77777777" w:rsidR="00703D52" w:rsidRPr="0006095A" w:rsidRDefault="00703D52" w:rsidP="003C0FCE">
                      <w:pPr>
                        <w:rPr>
                          <w:rFonts w:ascii="微軟正黑體" w:eastAsia="微軟正黑體" w:hAnsi="微軟正黑體"/>
                          <w:sz w:val="32"/>
                          <w:szCs w:val="32"/>
                          <w:lang w:val="en-US" w:eastAsia="zh-TW"/>
                        </w:rPr>
                      </w:pPr>
                    </w:p>
                    <w:p w14:paraId="582B5857" w14:textId="77777777" w:rsidR="00703D52" w:rsidRDefault="00703D52" w:rsidP="0006095A">
                      <w:pPr>
                        <w:jc w:val="center"/>
                        <w:rPr>
                          <w:lang w:eastAsia="zh-TW"/>
                        </w:rPr>
                      </w:pPr>
                    </w:p>
                  </w:txbxContent>
                </v:textbox>
              </v:roundrect>
            </w:pict>
          </mc:Fallback>
        </mc:AlternateContent>
      </w:r>
    </w:p>
    <w:p w14:paraId="6AB399D6" w14:textId="415FBBD8" w:rsidR="000E0392" w:rsidRPr="00C92B6F" w:rsidRDefault="000E0392" w:rsidP="000817E7">
      <w:pPr>
        <w:snapToGrid w:val="0"/>
        <w:spacing w:line="276" w:lineRule="auto"/>
        <w:rPr>
          <w:rFonts w:eastAsia="微軟正黑體"/>
          <w:bCs/>
        </w:rPr>
      </w:pPr>
    </w:p>
    <w:p w14:paraId="2F119A7A" w14:textId="4B9E3A7D" w:rsidR="000E0392" w:rsidRPr="00C92B6F" w:rsidRDefault="000E0392" w:rsidP="000817E7">
      <w:pPr>
        <w:snapToGrid w:val="0"/>
        <w:spacing w:line="276" w:lineRule="auto"/>
        <w:rPr>
          <w:rFonts w:eastAsia="微軟正黑體"/>
          <w:bCs/>
        </w:rPr>
      </w:pPr>
    </w:p>
    <w:p w14:paraId="794BF901" w14:textId="7CD8F37E" w:rsidR="00BA2B38" w:rsidRPr="00C92B6F" w:rsidRDefault="00625912"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7872" behindDoc="0" locked="0" layoutInCell="1" allowOverlap="1" wp14:anchorId="2F623544" wp14:editId="5EF02D96">
                <wp:simplePos x="0" y="0"/>
                <wp:positionH relativeFrom="column">
                  <wp:posOffset>4362984</wp:posOffset>
                </wp:positionH>
                <wp:positionV relativeFrom="paragraph">
                  <wp:posOffset>161688</wp:posOffset>
                </wp:positionV>
                <wp:extent cx="344805" cy="615772"/>
                <wp:effectExtent l="57150" t="38100" r="0" b="89535"/>
                <wp:wrapNone/>
                <wp:docPr id="515" name="箭號: 向下 515"/>
                <wp:cNvGraphicFramePr/>
                <a:graphic xmlns:a="http://schemas.openxmlformats.org/drawingml/2006/main">
                  <a:graphicData uri="http://schemas.microsoft.com/office/word/2010/wordprocessingShape">
                    <wps:wsp>
                      <wps:cNvSpPr/>
                      <wps:spPr>
                        <a:xfrm>
                          <a:off x="0" y="0"/>
                          <a:ext cx="344805" cy="615772"/>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4FCA47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515" o:spid="_x0000_s1026" type="#_x0000_t67" style="position:absolute;margin-left:343.55pt;margin-top:12.75pt;width:27.15pt;height:48.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" adj="15552" fillcolor="#a5d5e2 [1624]" strokecolor="#40a7c2 [3048]">
                <v:fill color2="#e4f2f6 [504]" rotate="t" angle="180" colors="0 #9eeaff;22938f #bbefff;1 #e4f9ff" focus="100%" type="gradient"/>
                <v:shadow on="t" color="black" opacity="24903f" origin=",.5" offset="0,.55556mm"/>
              </v:shape>
            </w:pict>
          </mc:Fallback>
        </mc:AlternateContent>
      </w:r>
    </w:p>
    <w:p w14:paraId="23C11009" w14:textId="682C0C18" w:rsidR="00BA2B38" w:rsidRPr="00C92B6F" w:rsidRDefault="00BA2B38" w:rsidP="000A52C1">
      <w:pPr>
        <w:snapToGrid w:val="0"/>
        <w:spacing w:line="276" w:lineRule="auto"/>
        <w:rPr>
          <w:rFonts w:eastAsia="微軟正黑體"/>
          <w:bCs/>
        </w:rPr>
      </w:pPr>
    </w:p>
    <w:p w14:paraId="115A3296" w14:textId="32C51B24" w:rsidR="00BA2B38" w:rsidRPr="00C92B6F" w:rsidRDefault="00BA2B38" w:rsidP="000A52C1">
      <w:pPr>
        <w:snapToGrid w:val="0"/>
        <w:spacing w:line="276" w:lineRule="auto"/>
        <w:rPr>
          <w:rFonts w:eastAsia="微軟正黑體"/>
          <w:bCs/>
        </w:rPr>
      </w:pPr>
    </w:p>
    <w:p w14:paraId="360923C1" w14:textId="4EAF0F91" w:rsidR="00BA2B38" w:rsidRPr="00C92B6F" w:rsidRDefault="003D1C99"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1728" behindDoc="0" locked="0" layoutInCell="1" allowOverlap="1" wp14:anchorId="4A73D2D9" wp14:editId="0E9C7BF5">
                <wp:simplePos x="0" y="0"/>
                <wp:positionH relativeFrom="column">
                  <wp:posOffset>-8965</wp:posOffset>
                </wp:positionH>
                <wp:positionV relativeFrom="paragraph">
                  <wp:posOffset>106268</wp:posOffset>
                </wp:positionV>
                <wp:extent cx="5341620" cy="2326341"/>
                <wp:effectExtent l="228600" t="228600" r="240030" b="245745"/>
                <wp:wrapNone/>
                <wp:docPr id="72" name="矩形: 圓角 72"/>
                <wp:cNvGraphicFramePr/>
                <a:graphic xmlns:a="http://schemas.openxmlformats.org/drawingml/2006/main">
                  <a:graphicData uri="http://schemas.microsoft.com/office/word/2010/wordprocessingShape">
                    <wps:wsp>
                      <wps:cNvSpPr/>
                      <wps:spPr>
                        <a:xfrm>
                          <a:off x="0" y="0"/>
                          <a:ext cx="5341620" cy="2326341"/>
                        </a:xfrm>
                        <a:prstGeom prst="roundRect">
                          <a:avLst/>
                        </a:prstGeom>
                        <a:effectLst>
                          <a:glow rad="228600">
                            <a:schemeClr val="accent3">
                              <a:satMod val="175000"/>
                              <a:alpha val="40000"/>
                            </a:schemeClr>
                          </a:glow>
                        </a:effectLst>
                      </wps:spPr>
                      <wps:style>
                        <a:lnRef idx="2">
                          <a:schemeClr val="accent3"/>
                        </a:lnRef>
                        <a:fillRef idx="1">
                          <a:schemeClr val="lt1"/>
                        </a:fillRef>
                        <a:effectRef idx="0">
                          <a:schemeClr val="accent3"/>
                        </a:effectRef>
                        <a:fontRef idx="minor">
                          <a:schemeClr val="dk1"/>
                        </a:fontRef>
                      </wps:style>
                      <wps:txbx>
                        <w:txbxContent>
                          <w:p w14:paraId="15DFEF9E" w14:textId="2755DE66"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长期目标：</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21"/>
                            </w:tblGrid>
                            <w:tr w:rsidR="00703D52" w14:paraId="3763BF8F" w14:textId="77777777" w:rsidTr="00D01586">
                              <w:tc>
                                <w:tcPr>
                                  <w:tcW w:w="7751" w:type="dxa"/>
                                </w:tcPr>
                                <w:p w14:paraId="433084CF" w14:textId="16DB75FE" w:rsidR="00703D52" w:rsidRPr="003D4E78" w:rsidRDefault="006C360F" w:rsidP="003D4E78">
                                  <w:pPr>
                                    <w:spacing w:line="360" w:lineRule="auto"/>
                                    <w:rPr>
                                      <w:rFonts w:ascii="微軟正黑體" w:eastAsia="微軟正黑體" w:hAnsi="微軟正黑體"/>
                                      <w:sz w:val="24"/>
                                      <w:lang w:val="en-US" w:eastAsia="zh-TW"/>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我希望在</w:t>
                                  </w:r>
                                  <w:r w:rsidRPr="006C360F">
                                    <w:rPr>
                                      <w:rFonts w:eastAsia="SimSun"/>
                                      <w:i/>
                                      <w:iCs/>
                                      <w:color w:val="FF0000"/>
                                      <w:sz w:val="24"/>
                                    </w:rPr>
                                    <w:t>30</w:t>
                                  </w:r>
                                  <w:r w:rsidRPr="006C360F">
                                    <w:rPr>
                                      <w:rFonts w:ascii="新細明體" w:eastAsia="SimSun" w:hAnsi="新細明體" w:cs="新細明體" w:hint="eastAsia"/>
                                      <w:i/>
                                      <w:iCs/>
                                      <w:color w:val="FF0000"/>
                                      <w:sz w:val="24"/>
                                    </w:rPr>
                                    <w:t>岁之前成为职业文学作家</w:t>
                                  </w:r>
                                  <w:r w:rsidRPr="006C360F">
                                    <w:rPr>
                                      <w:rFonts w:ascii="新細明體" w:eastAsia="SimSun" w:hAnsi="新細明體" w:cs="新細明體" w:hint="eastAsia"/>
                                      <w:i/>
                                      <w:iCs/>
                                      <w:color w:val="FF0000"/>
                                      <w:sz w:val="24"/>
                                      <w:lang w:val="en-US"/>
                                    </w:rPr>
                                    <w:t>，</w:t>
                                  </w:r>
                                  <w:r w:rsidRPr="006C360F">
                                    <w:rPr>
                                      <w:rFonts w:ascii="新細明體" w:eastAsia="SimSun" w:hAnsi="新細明體" w:cs="新細明體" w:hint="eastAsia"/>
                                      <w:i/>
                                      <w:iCs/>
                                      <w:color w:val="FF0000"/>
                                      <w:sz w:val="24"/>
                                    </w:rPr>
                                    <w:t>出版两本作品。</w:t>
                                  </w:r>
                                </w:p>
                              </w:tc>
                            </w:tr>
                            <w:tr w:rsidR="00703D52" w14:paraId="2CF61628" w14:textId="77777777" w:rsidTr="00D01586">
                              <w:tc>
                                <w:tcPr>
                                  <w:tcW w:w="7751" w:type="dxa"/>
                                </w:tcPr>
                                <w:p w14:paraId="08B899EF" w14:textId="79A75CB3" w:rsidR="00703D52" w:rsidRPr="003D4E78" w:rsidRDefault="00703D52" w:rsidP="003D4E78">
                                  <w:pPr>
                                    <w:spacing w:line="276" w:lineRule="auto"/>
                                    <w:rPr>
                                      <w:rFonts w:ascii="微軟正黑體" w:eastAsia="微軟正黑體" w:hAnsi="微軟正黑體"/>
                                      <w:sz w:val="24"/>
                                      <w:lang w:val="en-US" w:eastAsia="zh-TW"/>
                                    </w:rPr>
                                  </w:pPr>
                                </w:p>
                              </w:tc>
                            </w:tr>
                          </w:tbl>
                          <w:p w14:paraId="69673991" w14:textId="05F4CC17"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38184DC9" w14:textId="5CB779D9"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76CF742" w14:textId="6ABD1B2D"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6A1CA5E9" w14:textId="0805A051" w:rsidR="00703D52" w:rsidRPr="004C5D7A"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107DF378" w14:textId="1E549F63"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73D2D9" id="矩形: 圓角 72" o:spid="_x0000_s1151" style="position:absolute;margin-left:-.7pt;margin-top:8.35pt;width:420.6pt;height:18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" fillcolor="white [3201]" strokecolor="#9bbb59 [3206]" strokeweight="2pt">
                <v:textbox>
                  <w:txbxContent>
                    <w:p w14:paraId="15DFEF9E" w14:textId="2755DE66" w:rsidR="00703D52" w:rsidRPr="003C0FCE" w:rsidRDefault="006C360F" w:rsidP="00DC1DAB">
                      <w:pPr>
                        <w:numPr>
                          <w:ilvl w:val="0"/>
                          <w:numId w:val="20"/>
                        </w:numPr>
                        <w:rPr>
                          <w:rFonts w:ascii="微軟正黑體" w:eastAsia="微軟正黑體" w:hAnsi="微軟正黑體"/>
                          <w:lang w:val="en-US"/>
                        </w:rPr>
                      </w:pPr>
                      <w:r w:rsidRPr="006C360F">
                        <w:rPr>
                          <w:rFonts w:ascii="微軟正黑體" w:eastAsia="SimSun" w:hAnsi="微軟正黑體" w:cs="新細明體" w:hint="eastAsia"/>
                          <w:b/>
                          <w:bCs/>
                          <w:lang w:val="en-US"/>
                        </w:rPr>
                        <w:t>长期目标：</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21"/>
                      </w:tblGrid>
                      <w:tr w:rsidR="00703D52" w14:paraId="3763BF8F" w14:textId="77777777" w:rsidTr="00D01586">
                        <w:tc>
                          <w:tcPr>
                            <w:tcW w:w="7751" w:type="dxa"/>
                          </w:tcPr>
                          <w:p w14:paraId="433084CF" w14:textId="16DB75FE" w:rsidR="00703D52" w:rsidRPr="003D4E78" w:rsidRDefault="006C360F" w:rsidP="003D4E78">
                            <w:pPr>
                              <w:spacing w:line="360" w:lineRule="auto"/>
                              <w:rPr>
                                <w:rFonts w:ascii="微軟正黑體" w:eastAsia="微軟正黑體" w:hAnsi="微軟正黑體"/>
                                <w:sz w:val="24"/>
                                <w:lang w:val="en-US" w:eastAsia="zh-TW"/>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我希望在</w:t>
                            </w:r>
                            <w:r w:rsidRPr="006C360F">
                              <w:rPr>
                                <w:rFonts w:eastAsia="SimSun"/>
                                <w:i/>
                                <w:iCs/>
                                <w:color w:val="FF0000"/>
                                <w:sz w:val="24"/>
                              </w:rPr>
                              <w:t>30</w:t>
                            </w:r>
                            <w:r w:rsidRPr="006C360F">
                              <w:rPr>
                                <w:rFonts w:ascii="新細明體" w:eastAsia="SimSun" w:hAnsi="新細明體" w:cs="新細明體" w:hint="eastAsia"/>
                                <w:i/>
                                <w:iCs/>
                                <w:color w:val="FF0000"/>
                                <w:sz w:val="24"/>
                              </w:rPr>
                              <w:t>岁之前成为职业文学作家</w:t>
                            </w:r>
                            <w:r w:rsidRPr="006C360F">
                              <w:rPr>
                                <w:rFonts w:ascii="新細明體" w:eastAsia="SimSun" w:hAnsi="新細明體" w:cs="新細明體" w:hint="eastAsia"/>
                                <w:i/>
                                <w:iCs/>
                                <w:color w:val="FF0000"/>
                                <w:sz w:val="24"/>
                                <w:lang w:val="en-US"/>
                              </w:rPr>
                              <w:t>，</w:t>
                            </w:r>
                            <w:r w:rsidRPr="006C360F">
                              <w:rPr>
                                <w:rFonts w:ascii="新細明體" w:eastAsia="SimSun" w:hAnsi="新細明體" w:cs="新細明體" w:hint="eastAsia"/>
                                <w:i/>
                                <w:iCs/>
                                <w:color w:val="FF0000"/>
                                <w:sz w:val="24"/>
                              </w:rPr>
                              <w:t>出版两本作品。</w:t>
                            </w:r>
                          </w:p>
                        </w:tc>
                      </w:tr>
                      <w:tr w:rsidR="00703D52" w14:paraId="2CF61628" w14:textId="77777777" w:rsidTr="00D01586">
                        <w:tc>
                          <w:tcPr>
                            <w:tcW w:w="7751" w:type="dxa"/>
                          </w:tcPr>
                          <w:p w14:paraId="08B899EF" w14:textId="79A75CB3" w:rsidR="00703D52" w:rsidRPr="003D4E78" w:rsidRDefault="00703D52" w:rsidP="003D4E78">
                            <w:pPr>
                              <w:spacing w:line="276" w:lineRule="auto"/>
                              <w:rPr>
                                <w:rFonts w:ascii="微軟正黑體" w:eastAsia="微軟正黑體" w:hAnsi="微軟正黑體"/>
                                <w:sz w:val="24"/>
                                <w:lang w:val="en-US" w:eastAsia="zh-TW"/>
                              </w:rPr>
                            </w:pPr>
                          </w:p>
                        </w:tc>
                      </w:tr>
                    </w:tbl>
                    <w:p w14:paraId="69673991" w14:textId="05F4CC17"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38184DC9" w14:textId="5CB779D9"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76CF742" w14:textId="6ABD1B2D"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6A1CA5E9" w14:textId="0805A051" w:rsidR="00703D52" w:rsidRPr="004C5D7A"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107DF378" w14:textId="1E549F63"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v:textbox>
              </v:roundrect>
            </w:pict>
          </mc:Fallback>
        </mc:AlternateContent>
      </w:r>
    </w:p>
    <w:p w14:paraId="76C1C13F" w14:textId="365639CE" w:rsidR="00BA2B38" w:rsidRPr="00C92B6F" w:rsidRDefault="00BA2B38" w:rsidP="000A52C1">
      <w:pPr>
        <w:snapToGrid w:val="0"/>
        <w:spacing w:line="276" w:lineRule="auto"/>
        <w:rPr>
          <w:rFonts w:eastAsia="微軟正黑體"/>
          <w:bCs/>
        </w:rPr>
      </w:pPr>
    </w:p>
    <w:p w14:paraId="1066F100" w14:textId="221319F5" w:rsidR="00BA2B38" w:rsidRPr="00C92B6F" w:rsidRDefault="00BA2B38" w:rsidP="000A52C1">
      <w:pPr>
        <w:snapToGrid w:val="0"/>
        <w:spacing w:line="276" w:lineRule="auto"/>
        <w:rPr>
          <w:rFonts w:eastAsia="微軟正黑體"/>
          <w:bCs/>
        </w:rPr>
      </w:pPr>
    </w:p>
    <w:p w14:paraId="7F79233A" w14:textId="2FB87BF8" w:rsidR="00BA2B38" w:rsidRPr="00C92B6F" w:rsidRDefault="00BA2B38" w:rsidP="000A52C1">
      <w:pPr>
        <w:snapToGrid w:val="0"/>
        <w:spacing w:line="276" w:lineRule="auto"/>
        <w:rPr>
          <w:rFonts w:eastAsia="微軟正黑體"/>
          <w:bCs/>
        </w:rPr>
      </w:pPr>
    </w:p>
    <w:p w14:paraId="4B9C9DE7" w14:textId="5FB7EE27" w:rsidR="00BA2B38" w:rsidRPr="00C92B6F" w:rsidRDefault="00BA2B38" w:rsidP="000A52C1">
      <w:pPr>
        <w:snapToGrid w:val="0"/>
        <w:spacing w:line="276" w:lineRule="auto"/>
        <w:rPr>
          <w:rFonts w:eastAsia="微軟正黑體"/>
          <w:bCs/>
        </w:rPr>
      </w:pPr>
    </w:p>
    <w:p w14:paraId="268B1451" w14:textId="0E85C29A" w:rsidR="00BA2B38" w:rsidRPr="00C92B6F" w:rsidRDefault="00BA2B38" w:rsidP="000A52C1">
      <w:pPr>
        <w:snapToGrid w:val="0"/>
        <w:spacing w:line="276" w:lineRule="auto"/>
        <w:rPr>
          <w:rFonts w:eastAsia="微軟正黑體"/>
          <w:bCs/>
        </w:rPr>
      </w:pPr>
    </w:p>
    <w:p w14:paraId="0254260C" w14:textId="344EDFE4" w:rsidR="00BA2B38" w:rsidRPr="00C92B6F" w:rsidRDefault="00BA2B38" w:rsidP="000A52C1">
      <w:pPr>
        <w:snapToGrid w:val="0"/>
        <w:spacing w:line="276" w:lineRule="auto"/>
        <w:rPr>
          <w:rFonts w:eastAsia="微軟正黑體"/>
          <w:bCs/>
        </w:rPr>
      </w:pPr>
    </w:p>
    <w:p w14:paraId="6508F54D" w14:textId="5378AC1D" w:rsidR="00BA2B38" w:rsidRPr="00C92B6F" w:rsidRDefault="00807D89" w:rsidP="000A52C1">
      <w:pPr>
        <w:snapToGrid w:val="0"/>
        <w:spacing w:line="276" w:lineRule="auto"/>
        <w:rPr>
          <w:rFonts w:eastAsia="微軟正黑體"/>
          <w:bCs/>
        </w:rPr>
      </w:pPr>
      <w:r w:rsidRPr="00C92B6F">
        <w:rPr>
          <w:rFonts w:eastAsia="SimSun"/>
          <w:noProof/>
          <w:kern w:val="2"/>
          <w:lang w:val="en-US"/>
        </w:rPr>
        <mc:AlternateContent>
          <mc:Choice Requires="wps">
            <w:drawing>
              <wp:anchor distT="0" distB="0" distL="114300" distR="114300" simplePos="0" relativeHeight="251726848" behindDoc="0" locked="0" layoutInCell="1" allowOverlap="1" wp14:anchorId="3C7A04A6" wp14:editId="29522C94">
                <wp:simplePos x="0" y="0"/>
                <wp:positionH relativeFrom="column">
                  <wp:posOffset>4942226</wp:posOffset>
                </wp:positionH>
                <wp:positionV relativeFrom="paragraph">
                  <wp:posOffset>108842</wp:posOffset>
                </wp:positionV>
                <wp:extent cx="1143000" cy="1441450"/>
                <wp:effectExtent l="152400" t="152400" r="171450" b="177800"/>
                <wp:wrapNone/>
                <wp:docPr id="11" name="矩形: 圓角 11"/>
                <wp:cNvGraphicFramePr/>
                <a:graphic xmlns:a="http://schemas.openxmlformats.org/drawingml/2006/main">
                  <a:graphicData uri="http://schemas.microsoft.com/office/word/2010/wordprocessingShape">
                    <wps:wsp>
                      <wps:cNvSpPr/>
                      <wps:spPr>
                        <a:xfrm>
                          <a:off x="0" y="0"/>
                          <a:ext cx="1143000" cy="1441450"/>
                        </a:xfrm>
                        <a:prstGeom prst="roundRect">
                          <a:avLst/>
                        </a:prstGeom>
                        <a:solidFill>
                          <a:srgbClr val="EBF6F9"/>
                        </a:solidFill>
                        <a:effectLst>
                          <a:glow rad="1397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7C01EB" w14:textId="22C39676" w:rsidR="00703D52" w:rsidRPr="00AB78B2" w:rsidRDefault="006C360F" w:rsidP="00AB78B2">
                            <w:pPr>
                              <w:rPr>
                                <w:rFonts w:ascii="微軟正黑體" w:eastAsia="微軟正黑體" w:hAnsi="微軟正黑體"/>
                                <w:color w:val="000000" w:themeColor="text1"/>
                                <w:lang w:eastAsia="zh-TW"/>
                              </w:rPr>
                            </w:pPr>
                            <w:r w:rsidRPr="006C360F">
                              <w:rPr>
                                <w:rFonts w:ascii="微軟正黑體" w:eastAsia="SimSun" w:hAnsi="微軟正黑體" w:hint="eastAsia"/>
                                <w:color w:val="000000" w:themeColor="text1"/>
                              </w:rPr>
                              <w:t>两者是否密切相关？</w:t>
                            </w:r>
                          </w:p>
                          <w:p w14:paraId="57628523" w14:textId="77777777" w:rsidR="00703D52" w:rsidRPr="00AB78B2" w:rsidRDefault="00703D52" w:rsidP="00AB78B2">
                            <w:pPr>
                              <w:rPr>
                                <w:rFonts w:eastAsiaTheme="minorEastAsia"/>
                                <w:color w:val="000000" w:themeColor="text1"/>
                                <w:lang w:eastAsia="zh-TW"/>
                              </w:rPr>
                            </w:pPr>
                          </w:p>
                          <w:p w14:paraId="799A77B6" w14:textId="746A6238" w:rsidR="00703D52" w:rsidRPr="00AB78B2" w:rsidRDefault="00703D52" w:rsidP="00AB78B2">
                            <w:pPr>
                              <w:rPr>
                                <w:rFonts w:ascii="微軟正黑體" w:eastAsia="微軟正黑體" w:hAnsi="微軟正黑體"/>
                                <w:color w:val="000000" w:themeColor="text1"/>
                                <w:lang w:eastAsia="zh-TW"/>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是</w:t>
                            </w:r>
                          </w:p>
                          <w:p w14:paraId="1F70341E" w14:textId="0CC41686" w:rsidR="00703D52" w:rsidRPr="00AB78B2" w:rsidRDefault="00703D52" w:rsidP="00AB78B2">
                            <w:pPr>
                              <w:rPr>
                                <w:color w:val="000000" w:themeColor="text1"/>
                                <w:lang w:eastAsia="zh-TW"/>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否</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7A04A6" id="矩形: 圓角 11" o:spid="_x0000_s1152" style="position:absolute;margin-left:389.15pt;margin-top:8.55pt;width:90pt;height:11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" fillcolor="#ebf6f9" strokecolor="#243f60 [1604]" strokeweight="2pt">
                <v:textbox>
                  <w:txbxContent>
                    <w:p w14:paraId="537C01EB" w14:textId="22C39676" w:rsidR="00703D52" w:rsidRPr="00AB78B2" w:rsidRDefault="006C360F" w:rsidP="00AB78B2">
                      <w:pPr>
                        <w:rPr>
                          <w:rFonts w:ascii="微軟正黑體" w:eastAsia="微軟正黑體" w:hAnsi="微軟正黑體"/>
                          <w:color w:val="000000" w:themeColor="text1"/>
                          <w:lang w:eastAsia="zh-TW"/>
                        </w:rPr>
                      </w:pPr>
                      <w:r w:rsidRPr="006C360F">
                        <w:rPr>
                          <w:rFonts w:ascii="微軟正黑體" w:eastAsia="SimSun" w:hAnsi="微軟正黑體" w:hint="eastAsia"/>
                          <w:color w:val="000000" w:themeColor="text1"/>
                        </w:rPr>
                        <w:t>两者是否密切相关？</w:t>
                      </w:r>
                    </w:p>
                    <w:p w14:paraId="57628523" w14:textId="77777777" w:rsidR="00703D52" w:rsidRPr="00AB78B2" w:rsidRDefault="00703D52" w:rsidP="00AB78B2">
                      <w:pPr>
                        <w:rPr>
                          <w:rFonts w:eastAsiaTheme="minorEastAsia"/>
                          <w:color w:val="000000" w:themeColor="text1"/>
                          <w:lang w:eastAsia="zh-TW"/>
                        </w:rPr>
                      </w:pPr>
                    </w:p>
                    <w:p w14:paraId="799A77B6" w14:textId="746A6238" w:rsidR="00703D52" w:rsidRPr="00AB78B2" w:rsidRDefault="00703D52" w:rsidP="00AB78B2">
                      <w:pPr>
                        <w:rPr>
                          <w:rFonts w:ascii="微軟正黑體" w:eastAsia="微軟正黑體" w:hAnsi="微軟正黑體"/>
                          <w:color w:val="000000" w:themeColor="text1"/>
                          <w:lang w:eastAsia="zh-TW"/>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是</w:t>
                      </w:r>
                    </w:p>
                    <w:p w14:paraId="1F70341E" w14:textId="0CC41686" w:rsidR="00703D52" w:rsidRPr="00AB78B2" w:rsidRDefault="00703D52" w:rsidP="00AB78B2">
                      <w:pPr>
                        <w:rPr>
                          <w:color w:val="000000" w:themeColor="text1"/>
                          <w:lang w:eastAsia="zh-TW"/>
                        </w:rPr>
                      </w:pPr>
                      <w:r w:rsidRPr="00AB78B2">
                        <w:rPr>
                          <w:rFonts w:ascii="微軟正黑體" w:eastAsia="微軟正黑體" w:hAnsi="微軟正黑體" w:hint="eastAsia"/>
                          <w:color w:val="000000" w:themeColor="text1"/>
                          <w:lang w:eastAsia="zh-TW"/>
                        </w:rPr>
                        <w:sym w:font="Wingdings 2" w:char="F0A3"/>
                      </w:r>
                      <w:r w:rsidR="006C360F" w:rsidRPr="006C360F">
                        <w:rPr>
                          <w:rFonts w:ascii="微軟正黑體" w:eastAsia="SimSun" w:hAnsi="微軟正黑體"/>
                          <w:color w:val="000000" w:themeColor="text1"/>
                        </w:rPr>
                        <w:t xml:space="preserve"> </w:t>
                      </w:r>
                      <w:r w:rsidR="006C360F" w:rsidRPr="006C360F">
                        <w:rPr>
                          <w:rFonts w:ascii="微軟正黑體" w:eastAsia="SimSun" w:hAnsi="微軟正黑體" w:hint="eastAsia"/>
                          <w:color w:val="000000" w:themeColor="text1"/>
                        </w:rPr>
                        <w:t>否</w:t>
                      </w:r>
                    </w:p>
                  </w:txbxContent>
                </v:textbox>
              </v:roundrect>
            </w:pict>
          </mc:Fallback>
        </mc:AlternateContent>
      </w:r>
    </w:p>
    <w:p w14:paraId="518BA43A" w14:textId="116692B1" w:rsidR="00BA2B38" w:rsidRPr="00C92B6F" w:rsidRDefault="00BA2B38" w:rsidP="000A52C1">
      <w:pPr>
        <w:snapToGrid w:val="0"/>
        <w:spacing w:line="276" w:lineRule="auto"/>
        <w:rPr>
          <w:rFonts w:eastAsia="微軟正黑體"/>
          <w:bCs/>
        </w:rPr>
      </w:pPr>
    </w:p>
    <w:p w14:paraId="22B1BA3A" w14:textId="7B3776A3" w:rsidR="00BA2B38" w:rsidRPr="00C92B6F" w:rsidRDefault="00BA2B38" w:rsidP="000A52C1">
      <w:pPr>
        <w:snapToGrid w:val="0"/>
        <w:spacing w:line="276" w:lineRule="auto"/>
        <w:rPr>
          <w:rFonts w:eastAsia="微軟正黑體"/>
          <w:bCs/>
        </w:rPr>
      </w:pPr>
    </w:p>
    <w:p w14:paraId="5C8FFD02" w14:textId="3BE5B64B" w:rsidR="00BA2B38" w:rsidRPr="00C92B6F" w:rsidRDefault="00BA2B38" w:rsidP="000A52C1">
      <w:pPr>
        <w:snapToGrid w:val="0"/>
        <w:spacing w:line="276" w:lineRule="auto"/>
        <w:rPr>
          <w:rFonts w:eastAsia="微軟正黑體"/>
          <w:bCs/>
        </w:rPr>
      </w:pPr>
    </w:p>
    <w:p w14:paraId="2166B3B6" w14:textId="768F41D2" w:rsidR="00BA2B38" w:rsidRPr="00C92B6F" w:rsidRDefault="00625912"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5824" behindDoc="0" locked="0" layoutInCell="1" allowOverlap="1" wp14:anchorId="3CF1D53E" wp14:editId="508503C1">
                <wp:simplePos x="0" y="0"/>
                <wp:positionH relativeFrom="column">
                  <wp:posOffset>4415155</wp:posOffset>
                </wp:positionH>
                <wp:positionV relativeFrom="paragraph">
                  <wp:posOffset>23495</wp:posOffset>
                </wp:positionV>
                <wp:extent cx="344805" cy="661670"/>
                <wp:effectExtent l="57150" t="38100" r="17145" b="100330"/>
                <wp:wrapNone/>
                <wp:docPr id="256" name="箭號: 向下 256"/>
                <wp:cNvGraphicFramePr/>
                <a:graphic xmlns:a="http://schemas.openxmlformats.org/drawingml/2006/main">
                  <a:graphicData uri="http://schemas.microsoft.com/office/word/2010/wordprocessingShape">
                    <wps:wsp>
                      <wps:cNvSpPr/>
                      <wps:spPr>
                        <a:xfrm>
                          <a:off x="0" y="0"/>
                          <a:ext cx="344805" cy="66167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C87AA5D" id="箭號: 向下 256" o:spid="_x0000_s1026" type="#_x0000_t67" style="position:absolute;margin-left:347.65pt;margin-top:1.85pt;width:27.15pt;height:52.1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" adj="15972" fillcolor="#a5d5e2 [1624]" strokecolor="#40a7c2 [3048]">
                <v:fill color2="#e4f2f6 [504]" rotate="t" angle="180" colors="0 #9eeaff;22938f #bbefff;1 #e4f9ff" focus="100%" type="gradient"/>
                <v:shadow on="t" color="black" opacity="24903f" origin=",.5" offset="0,.55556mm"/>
              </v:shape>
            </w:pict>
          </mc:Fallback>
        </mc:AlternateContent>
      </w:r>
    </w:p>
    <w:p w14:paraId="024003AF" w14:textId="5F52462F" w:rsidR="00BA2B38" w:rsidRPr="00C92B6F" w:rsidRDefault="00BA2B38" w:rsidP="000A52C1">
      <w:pPr>
        <w:snapToGrid w:val="0"/>
        <w:spacing w:line="276" w:lineRule="auto"/>
        <w:rPr>
          <w:rFonts w:eastAsia="微軟正黑體"/>
          <w:bCs/>
        </w:rPr>
      </w:pPr>
    </w:p>
    <w:p w14:paraId="7D95101E" w14:textId="725B560F" w:rsidR="004072B3" w:rsidRPr="00C92B6F" w:rsidRDefault="00B11DFC" w:rsidP="000A52C1">
      <w:pPr>
        <w:snapToGrid w:val="0"/>
        <w:spacing w:line="276" w:lineRule="auto"/>
        <w:rPr>
          <w:rFonts w:eastAsia="微軟正黑體"/>
          <w:bCs/>
        </w:rPr>
      </w:pPr>
      <w:r w:rsidRPr="00C92B6F">
        <w:rPr>
          <w:rFonts w:eastAsia="微軟正黑體"/>
          <w:bCs/>
          <w:noProof/>
          <w:lang w:val="en-US"/>
        </w:rPr>
        <mc:AlternateContent>
          <mc:Choice Requires="wps">
            <w:drawing>
              <wp:anchor distT="0" distB="0" distL="114300" distR="114300" simplePos="0" relativeHeight="251723776" behindDoc="0" locked="0" layoutInCell="1" allowOverlap="1" wp14:anchorId="5E4CFF8D" wp14:editId="19EDE2B9">
                <wp:simplePos x="0" y="0"/>
                <wp:positionH relativeFrom="column">
                  <wp:posOffset>-36195</wp:posOffset>
                </wp:positionH>
                <wp:positionV relativeFrom="paragraph">
                  <wp:posOffset>103277</wp:posOffset>
                </wp:positionV>
                <wp:extent cx="5341620" cy="2198370"/>
                <wp:effectExtent l="228600" t="228600" r="240030" b="240030"/>
                <wp:wrapNone/>
                <wp:docPr id="125" name="矩形: 圓角 125"/>
                <wp:cNvGraphicFramePr/>
                <a:graphic xmlns:a="http://schemas.openxmlformats.org/drawingml/2006/main">
                  <a:graphicData uri="http://schemas.microsoft.com/office/word/2010/wordprocessingShape">
                    <wps:wsp>
                      <wps:cNvSpPr/>
                      <wps:spPr>
                        <a:xfrm>
                          <a:off x="0" y="0"/>
                          <a:ext cx="5341620" cy="2198370"/>
                        </a:xfrm>
                        <a:prstGeom prst="roundRect">
                          <a:avLst/>
                        </a:prstGeom>
                        <a:effectLst>
                          <a:glow rad="228600">
                            <a:schemeClr val="accent1">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536519F3" w14:textId="3F556013" w:rsidR="00703D52" w:rsidRPr="003C0FCE" w:rsidRDefault="006C360F" w:rsidP="00DC1DAB">
                            <w:pPr>
                              <w:numPr>
                                <w:ilvl w:val="0"/>
                                <w:numId w:val="20"/>
                              </w:numPr>
                              <w:rPr>
                                <w:rFonts w:ascii="微軟正黑體" w:eastAsia="微軟正黑體" w:hAnsi="微軟正黑體"/>
                                <w:lang w:val="en-US" w:eastAsia="zh-TW"/>
                              </w:rPr>
                            </w:pPr>
                            <w:r w:rsidRPr="006C360F">
                              <w:rPr>
                                <w:rFonts w:ascii="微軟正黑體" w:eastAsia="SimSun" w:hAnsi="微軟正黑體" w:cs="新細明體" w:hint="eastAsia"/>
                                <w:b/>
                                <w:bCs/>
                                <w:lang w:val="en-US"/>
                              </w:rPr>
                              <w:t>短期目标</w:t>
                            </w:r>
                            <w:r w:rsidRPr="006C360F">
                              <w:rPr>
                                <w:rFonts w:ascii="微軟正黑體" w:eastAsia="SimSun" w:hAnsi="微軟正黑體" w:cs="新細明體" w:hint="eastAsia"/>
                                <w:lang w:val="en-US"/>
                              </w:rPr>
                              <w:t>（其中</w:t>
                            </w:r>
                            <w:r w:rsidRPr="006C360F">
                              <w:rPr>
                                <w:rFonts w:ascii="微軟正黑體" w:eastAsia="SimSun" w:hAnsi="微軟正黑體" w:cs="新細明體" w:hint="eastAsia"/>
                                <w:b/>
                                <w:bCs/>
                                <w:u w:val="single"/>
                                <w:lang w:val="en-US"/>
                              </w:rPr>
                              <w:t>一</w:t>
                            </w:r>
                            <w:r w:rsidRPr="006C360F">
                              <w:rPr>
                                <w:rFonts w:ascii="微軟正黑體" w:eastAsia="SimSun" w:hAnsi="微軟正黑體" w:cs="新細明體" w:hint="eastAsia"/>
                                <w:lang w:val="en-US"/>
                              </w:rPr>
                              <w:t>个）</w:t>
                            </w:r>
                            <w:r w:rsidRPr="006C360F">
                              <w:rPr>
                                <w:rFonts w:ascii="微軟正黑體" w:eastAsia="SimSun" w:hAnsi="微軟正黑體" w:cs="新細明體" w:hint="eastAsia"/>
                                <w:b/>
                                <w:bCs/>
                                <w:lang w:val="en-US"/>
                              </w:rPr>
                              <w:t>：</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41"/>
                            </w:tblGrid>
                            <w:tr w:rsidR="00703D52" w14:paraId="5186804B" w14:textId="77777777" w:rsidTr="003D4E78">
                              <w:tc>
                                <w:tcPr>
                                  <w:tcW w:w="7751" w:type="dxa"/>
                                </w:tcPr>
                                <w:p w14:paraId="56D8AD8B" w14:textId="4D0E3044" w:rsidR="00703D52" w:rsidRPr="003D4E78" w:rsidRDefault="006C360F" w:rsidP="003D4E78">
                                  <w:pPr>
                                    <w:spacing w:line="360" w:lineRule="auto"/>
                                    <w:rPr>
                                      <w:rFonts w:ascii="微軟正黑體" w:eastAsia="微軟正黑體" w:hAnsi="微軟正黑體"/>
                                      <w:sz w:val="24"/>
                                      <w:lang w:val="en-US" w:eastAsia="zh-TW"/>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半年内，每两星期在网上发布一篇不少于</w:t>
                                  </w:r>
                                  <w:r w:rsidRPr="006C360F">
                                    <w:rPr>
                                      <w:rFonts w:ascii="新細明體" w:eastAsia="SimSun" w:hAnsi="新細明體" w:cs="新細明體"/>
                                      <w:i/>
                                      <w:iCs/>
                                      <w:color w:val="FF0000"/>
                                      <w:sz w:val="24"/>
                                    </w:rPr>
                                    <w:t>300</w:t>
                                  </w:r>
                                  <w:r w:rsidRPr="006C360F">
                                    <w:rPr>
                                      <w:rFonts w:ascii="新細明體" w:eastAsia="SimSun" w:hAnsi="新細明體" w:cs="新細明體" w:hint="eastAsia"/>
                                      <w:i/>
                                      <w:iCs/>
                                      <w:color w:val="FF0000"/>
                                      <w:sz w:val="24"/>
                                    </w:rPr>
                                    <w:t>字的中文文</w:t>
                                  </w:r>
                                </w:p>
                              </w:tc>
                            </w:tr>
                            <w:tr w:rsidR="00703D52" w14:paraId="53AE6BAD" w14:textId="77777777" w:rsidTr="003D4E78">
                              <w:tc>
                                <w:tcPr>
                                  <w:tcW w:w="7751" w:type="dxa"/>
                                </w:tcPr>
                                <w:p w14:paraId="2FF48C12" w14:textId="6ED1F380" w:rsidR="00703D52" w:rsidRPr="003D4E78" w:rsidRDefault="006C360F" w:rsidP="003D4E78">
                                  <w:pPr>
                                    <w:spacing w:line="276" w:lineRule="auto"/>
                                    <w:rPr>
                                      <w:rFonts w:ascii="微軟正黑體" w:eastAsia="微軟正黑體" w:hAnsi="微軟正黑體"/>
                                      <w:sz w:val="24"/>
                                      <w:lang w:val="en-US" w:eastAsia="zh-TW"/>
                                    </w:rPr>
                                  </w:pPr>
                                  <w:r w:rsidRPr="006C360F">
                                    <w:rPr>
                                      <w:rFonts w:ascii="新細明體" w:eastAsia="SimSun" w:hAnsi="新細明體" w:cs="新細明體" w:hint="eastAsia"/>
                                      <w:i/>
                                      <w:iCs/>
                                      <w:color w:val="FF0000"/>
                                      <w:sz w:val="24"/>
                                    </w:rPr>
                                    <w:t>章，以提升自身写作能力。</w:t>
                                  </w:r>
                                </w:p>
                              </w:tc>
                            </w:tr>
                          </w:tbl>
                          <w:p w14:paraId="5E28C190" w14:textId="4A0C006E"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5C96A2AD" w14:textId="07921306"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9EBC03C" w14:textId="68C4385F"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043A7B2B" w14:textId="129298BA"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0AE0C468" w14:textId="617D616A"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4CFF8D" id="矩形: 圓角 125" o:spid="_x0000_s1153" style="position:absolute;margin-left:-2.85pt;margin-top:8.15pt;width:420.6pt;height:173.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" fillcolor="white [3201]" strokecolor="#4bacc6 [3208]" strokeweight="2pt">
                <v:textbox>
                  <w:txbxContent>
                    <w:p w14:paraId="536519F3" w14:textId="3F556013" w:rsidR="00703D52" w:rsidRPr="003C0FCE" w:rsidRDefault="006C360F" w:rsidP="00DC1DAB">
                      <w:pPr>
                        <w:numPr>
                          <w:ilvl w:val="0"/>
                          <w:numId w:val="20"/>
                        </w:numPr>
                        <w:rPr>
                          <w:rFonts w:ascii="微軟正黑體" w:eastAsia="微軟正黑體" w:hAnsi="微軟正黑體"/>
                          <w:lang w:val="en-US" w:eastAsia="zh-TW"/>
                        </w:rPr>
                      </w:pPr>
                      <w:r w:rsidRPr="006C360F">
                        <w:rPr>
                          <w:rFonts w:ascii="微軟正黑體" w:eastAsia="SimSun" w:hAnsi="微軟正黑體" w:cs="新細明體" w:hint="eastAsia"/>
                          <w:b/>
                          <w:bCs/>
                          <w:lang w:val="en-US"/>
                        </w:rPr>
                        <w:t>短期目标</w:t>
                      </w:r>
                      <w:r w:rsidRPr="006C360F">
                        <w:rPr>
                          <w:rFonts w:ascii="微軟正黑體" w:eastAsia="SimSun" w:hAnsi="微軟正黑體" w:cs="新細明體" w:hint="eastAsia"/>
                          <w:lang w:val="en-US"/>
                        </w:rPr>
                        <w:t>（其中</w:t>
                      </w:r>
                      <w:r w:rsidRPr="006C360F">
                        <w:rPr>
                          <w:rFonts w:ascii="微軟正黑體" w:eastAsia="SimSun" w:hAnsi="微軟正黑體" w:cs="新細明體" w:hint="eastAsia"/>
                          <w:b/>
                          <w:bCs/>
                          <w:u w:val="single"/>
                          <w:lang w:val="en-US"/>
                        </w:rPr>
                        <w:t>一</w:t>
                      </w:r>
                      <w:r w:rsidRPr="006C360F">
                        <w:rPr>
                          <w:rFonts w:ascii="微軟正黑體" w:eastAsia="SimSun" w:hAnsi="微軟正黑體" w:cs="新細明體" w:hint="eastAsia"/>
                          <w:lang w:val="en-US"/>
                        </w:rPr>
                        <w:t>个）</w:t>
                      </w:r>
                      <w:r w:rsidRPr="006C360F">
                        <w:rPr>
                          <w:rFonts w:ascii="微軟正黑體" w:eastAsia="SimSun" w:hAnsi="微軟正黑體" w:cs="新細明體" w:hint="eastAsia"/>
                          <w:b/>
                          <w:bCs/>
                          <w:lang w:val="en-US"/>
                        </w:rPr>
                        <w:t>：</w:t>
                      </w:r>
                    </w:p>
                    <w:tbl>
                      <w:tblPr>
                        <w:tblStyle w:val="aff5"/>
                        <w:tblW w:w="0" w:type="auto"/>
                        <w:tblInd w:w="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041"/>
                      </w:tblGrid>
                      <w:tr w:rsidR="00703D52" w14:paraId="5186804B" w14:textId="77777777" w:rsidTr="003D4E78">
                        <w:tc>
                          <w:tcPr>
                            <w:tcW w:w="7751" w:type="dxa"/>
                          </w:tcPr>
                          <w:p w14:paraId="56D8AD8B" w14:textId="4D0E3044" w:rsidR="00703D52" w:rsidRPr="003D4E78" w:rsidRDefault="006C360F" w:rsidP="003D4E78">
                            <w:pPr>
                              <w:spacing w:line="360" w:lineRule="auto"/>
                              <w:rPr>
                                <w:rFonts w:ascii="微軟正黑體" w:eastAsia="微軟正黑體" w:hAnsi="微軟正黑體"/>
                                <w:sz w:val="24"/>
                                <w:lang w:val="en-US" w:eastAsia="zh-TW"/>
                              </w:rPr>
                            </w:pPr>
                            <w:r w:rsidRPr="006C360F">
                              <w:rPr>
                                <w:rFonts w:eastAsia="SimSun" w:hint="eastAsia"/>
                                <w:i/>
                                <w:color w:val="FF0000"/>
                                <w:sz w:val="24"/>
                                <w:lang w:val="en-US"/>
                              </w:rPr>
                              <w:t>例如：</w:t>
                            </w:r>
                            <w:r w:rsidRPr="006C360F">
                              <w:rPr>
                                <w:rFonts w:ascii="新細明體" w:eastAsia="SimSun" w:hAnsi="新細明體" w:cs="新細明體" w:hint="eastAsia"/>
                                <w:i/>
                                <w:iCs/>
                                <w:color w:val="FF0000"/>
                                <w:sz w:val="24"/>
                              </w:rPr>
                              <w:t>半年内，每两星期在网上发布一篇不少于</w:t>
                            </w:r>
                            <w:r w:rsidRPr="006C360F">
                              <w:rPr>
                                <w:rFonts w:ascii="新細明體" w:eastAsia="SimSun" w:hAnsi="新細明體" w:cs="新細明體"/>
                                <w:i/>
                                <w:iCs/>
                                <w:color w:val="FF0000"/>
                                <w:sz w:val="24"/>
                              </w:rPr>
                              <w:t>300</w:t>
                            </w:r>
                            <w:r w:rsidRPr="006C360F">
                              <w:rPr>
                                <w:rFonts w:ascii="新細明體" w:eastAsia="SimSun" w:hAnsi="新細明體" w:cs="新細明體" w:hint="eastAsia"/>
                                <w:i/>
                                <w:iCs/>
                                <w:color w:val="FF0000"/>
                                <w:sz w:val="24"/>
                              </w:rPr>
                              <w:t>字的中文文</w:t>
                            </w:r>
                          </w:p>
                        </w:tc>
                      </w:tr>
                      <w:tr w:rsidR="00703D52" w14:paraId="53AE6BAD" w14:textId="77777777" w:rsidTr="003D4E78">
                        <w:tc>
                          <w:tcPr>
                            <w:tcW w:w="7751" w:type="dxa"/>
                          </w:tcPr>
                          <w:p w14:paraId="2FF48C12" w14:textId="6ED1F380" w:rsidR="00703D52" w:rsidRPr="003D4E78" w:rsidRDefault="006C360F" w:rsidP="003D4E78">
                            <w:pPr>
                              <w:spacing w:line="276" w:lineRule="auto"/>
                              <w:rPr>
                                <w:rFonts w:ascii="微軟正黑體" w:eastAsia="微軟正黑體" w:hAnsi="微軟正黑體"/>
                                <w:sz w:val="24"/>
                                <w:lang w:val="en-US" w:eastAsia="zh-TW"/>
                              </w:rPr>
                            </w:pPr>
                            <w:r w:rsidRPr="006C360F">
                              <w:rPr>
                                <w:rFonts w:ascii="新細明體" w:eastAsia="SimSun" w:hAnsi="新細明體" w:cs="新細明體" w:hint="eastAsia"/>
                                <w:i/>
                                <w:iCs/>
                                <w:color w:val="FF0000"/>
                                <w:sz w:val="24"/>
                              </w:rPr>
                              <w:t>章，以提升自身写作能力。</w:t>
                            </w:r>
                          </w:p>
                        </w:tc>
                      </w:tr>
                    </w:tbl>
                    <w:p w14:paraId="5E28C190" w14:textId="4A0C006E"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b/>
                          <w:bCs/>
                          <w:lang w:val="en-US"/>
                        </w:rPr>
                        <w:t xml:space="preserve"> </w:t>
                      </w:r>
                      <w:r w:rsidR="006C360F" w:rsidRPr="006C360F">
                        <w:rPr>
                          <w:rFonts w:eastAsia="SimSun"/>
                          <w:b/>
                          <w:bCs/>
                          <w:lang w:val="en-US"/>
                        </w:rPr>
                        <w:t>S</w:t>
                      </w:r>
                    </w:p>
                    <w:p w14:paraId="5C96A2AD" w14:textId="07921306"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M</w:t>
                      </w:r>
                    </w:p>
                    <w:p w14:paraId="19EBC03C" w14:textId="68C4385F"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A</w:t>
                      </w:r>
                    </w:p>
                    <w:p w14:paraId="043A7B2B" w14:textId="129298BA" w:rsidR="00703D52" w:rsidRPr="003C0FCE"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R</w:t>
                      </w:r>
                    </w:p>
                    <w:p w14:paraId="0AE0C468" w14:textId="617D616A" w:rsidR="00703D52" w:rsidRPr="00861B91" w:rsidRDefault="00703D52" w:rsidP="00DC1DAB">
                      <w:pPr>
                        <w:numPr>
                          <w:ilvl w:val="0"/>
                          <w:numId w:val="20"/>
                        </w:numPr>
                        <w:rPr>
                          <w:rFonts w:ascii="微軟正黑體" w:eastAsia="微軟正黑體" w:hAnsi="微軟正黑體"/>
                          <w:lang w:val="en-US"/>
                        </w:rPr>
                      </w:pPr>
                      <w:r w:rsidRPr="003C0FCE">
                        <w:rPr>
                          <w:rFonts w:ascii="微軟正黑體" w:eastAsia="微軟正黑體" w:hAnsi="微軟正黑體" w:hint="eastAsia"/>
                          <w:lang w:val="en-US"/>
                        </w:rPr>
                        <w:sym w:font="Wingdings" w:char="F06F"/>
                      </w:r>
                      <w:r w:rsidR="006C360F" w:rsidRPr="006C360F">
                        <w:rPr>
                          <w:rFonts w:ascii="微軟正黑體" w:eastAsia="SimSun" w:hAnsi="微軟正黑體"/>
                          <w:lang w:val="en-US"/>
                        </w:rPr>
                        <w:t xml:space="preserve"> </w:t>
                      </w:r>
                      <w:r w:rsidR="006C360F" w:rsidRPr="006C360F">
                        <w:rPr>
                          <w:rFonts w:eastAsia="SimSun"/>
                          <w:b/>
                          <w:bCs/>
                          <w:lang w:val="en-US"/>
                        </w:rPr>
                        <w:t>T</w:t>
                      </w:r>
                    </w:p>
                  </w:txbxContent>
                </v:textbox>
              </v:roundrect>
            </w:pict>
          </mc:Fallback>
        </mc:AlternateContent>
      </w:r>
    </w:p>
    <w:p w14:paraId="0E7D35DB" w14:textId="2E161061" w:rsidR="00C1403E" w:rsidRPr="00C92B6F" w:rsidRDefault="00B11DFC">
      <w:pPr>
        <w:spacing w:after="200" w:line="276" w:lineRule="auto"/>
        <w:rPr>
          <w:rFonts w:eastAsia="微軟正黑體"/>
          <w:b/>
          <w:bCs/>
          <w:sz w:val="28"/>
          <w:szCs w:val="28"/>
          <w:lang w:val="en-US"/>
        </w:rPr>
      </w:pPr>
      <w:r w:rsidRPr="00C92B6F">
        <w:rPr>
          <w:rFonts w:eastAsia="微軟正黑體"/>
          <w:bCs/>
          <w:noProof/>
          <w:lang w:val="en-US"/>
        </w:rPr>
        <mc:AlternateContent>
          <mc:Choice Requires="wps">
            <w:drawing>
              <wp:anchor distT="0" distB="0" distL="114300" distR="114300" simplePos="0" relativeHeight="251728896" behindDoc="0" locked="0" layoutInCell="1" allowOverlap="1" wp14:anchorId="106FAF8F" wp14:editId="561FA45A">
                <wp:simplePos x="0" y="0"/>
                <wp:positionH relativeFrom="margin">
                  <wp:posOffset>951801</wp:posOffset>
                </wp:positionH>
                <wp:positionV relativeFrom="paragraph">
                  <wp:posOffset>1796063</wp:posOffset>
                </wp:positionV>
                <wp:extent cx="4057650" cy="876300"/>
                <wp:effectExtent l="0" t="0" r="19050" b="19050"/>
                <wp:wrapNone/>
                <wp:docPr id="554" name="波浪 554"/>
                <wp:cNvGraphicFramePr/>
                <a:graphic xmlns:a="http://schemas.openxmlformats.org/drawingml/2006/main">
                  <a:graphicData uri="http://schemas.microsoft.com/office/word/2010/wordprocessingShape">
                    <wps:wsp>
                      <wps:cNvSpPr/>
                      <wps:spPr>
                        <a:xfrm>
                          <a:off x="0" y="0"/>
                          <a:ext cx="4057650" cy="876300"/>
                        </a:xfrm>
                        <a:prstGeom prst="wave">
                          <a:avLst/>
                        </a:prstGeom>
                        <a:solidFill>
                          <a:schemeClr val="bg1"/>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955E03" w14:textId="7E206C08" w:rsidR="00703D52" w:rsidRPr="00AA3750" w:rsidRDefault="006C360F" w:rsidP="00033BEA">
                            <w:pPr>
                              <w:jc w:val="center"/>
                              <w:rPr>
                                <w:color w:val="000000" w:themeColor="text1"/>
                                <w:lang w:eastAsia="zh-TW"/>
                              </w:rPr>
                            </w:pPr>
                            <w:r w:rsidRPr="006C360F">
                              <w:rPr>
                                <w:rFonts w:ascii="微軟正黑體" w:eastAsia="SimSun" w:hAnsi="微軟正黑體" w:hint="eastAsia"/>
                                <w:bCs/>
                                <w:color w:val="000000" w:themeColor="text1"/>
                                <w:lang w:val="en-US"/>
                              </w:rPr>
                              <w:t>要牢记自己所定立的目标，在接下来的日子努力实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6FAF8F"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波浪 554" o:spid="_x0000_s1154" type="#_x0000_t64" style="position:absolute;margin-left:74.95pt;margin-top:141.4pt;width:319.5pt;height:6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" adj="2700" fillcolor="white [3212]" strokecolor="#7030a0" strokeweight="2pt">
                <v:textbox>
                  <w:txbxContent>
                    <w:p w14:paraId="70955E03" w14:textId="7E206C08" w:rsidR="00703D52" w:rsidRPr="00AA3750" w:rsidRDefault="006C360F" w:rsidP="00033BEA">
                      <w:pPr>
                        <w:jc w:val="center"/>
                        <w:rPr>
                          <w:color w:val="000000" w:themeColor="text1"/>
                          <w:lang w:eastAsia="zh-TW"/>
                        </w:rPr>
                      </w:pPr>
                      <w:r w:rsidRPr="006C360F">
                        <w:rPr>
                          <w:rFonts w:ascii="微軟正黑體" w:eastAsia="SimSun" w:hAnsi="微軟正黑體" w:hint="eastAsia"/>
                          <w:bCs/>
                          <w:color w:val="000000" w:themeColor="text1"/>
                          <w:lang w:val="en-US"/>
                        </w:rPr>
                        <w:t>要牢记自己所定立的目标，在接下来的日子努力实现！</w:t>
                      </w:r>
                    </w:p>
                  </w:txbxContent>
                </v:textbox>
                <w10:wrap anchorx="margin"/>
              </v:shape>
            </w:pict>
          </mc:Fallback>
        </mc:AlternateContent>
      </w:r>
      <w:r w:rsidR="00AD2E4B" w:rsidRPr="00C92B6F">
        <w:rPr>
          <w:noProof/>
          <w:lang w:val="en-US"/>
        </w:rPr>
        <w:drawing>
          <wp:anchor distT="0" distB="0" distL="114300" distR="114300" simplePos="0" relativeHeight="251729920" behindDoc="0" locked="0" layoutInCell="1" allowOverlap="1" wp14:anchorId="3901F6F4" wp14:editId="16F10609">
            <wp:simplePos x="0" y="0"/>
            <wp:positionH relativeFrom="margin">
              <wp:posOffset>5009916</wp:posOffset>
            </wp:positionH>
            <wp:positionV relativeFrom="paragraph">
              <wp:posOffset>1555951</wp:posOffset>
            </wp:positionV>
            <wp:extent cx="922160" cy="885026"/>
            <wp:effectExtent l="0" t="0" r="5080" b="4445"/>
            <wp:wrapNone/>
            <wp:docPr id="126" name="圖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screen">
                      <a:extLst>
                        <a:ext uri="{28A0092B-C50C-407E-A947-70E740481C1C}">
                          <a14:useLocalDpi xmlns:a14="http://schemas.microsoft.com/office/drawing/2010/main"/>
                        </a:ext>
                      </a:extLst>
                    </a:blip>
                    <a:stretch>
                      <a:fillRect/>
                    </a:stretch>
                  </pic:blipFill>
                  <pic:spPr>
                    <a:xfrm>
                      <a:off x="0" y="0"/>
                      <a:ext cx="922160" cy="885026"/>
                    </a:xfrm>
                    <a:prstGeom prst="rect">
                      <a:avLst/>
                    </a:prstGeom>
                  </pic:spPr>
                </pic:pic>
              </a:graphicData>
            </a:graphic>
            <wp14:sizeRelH relativeFrom="margin">
              <wp14:pctWidth>0</wp14:pctWidth>
            </wp14:sizeRelH>
            <wp14:sizeRelV relativeFrom="margin">
              <wp14:pctHeight>0</wp14:pctHeight>
            </wp14:sizeRelV>
          </wp:anchor>
        </w:drawing>
      </w:r>
      <w:r w:rsidR="00C1403E" w:rsidRPr="00C92B6F">
        <w:rPr>
          <w:rFonts w:eastAsia="微軟正黑體"/>
          <w:b/>
          <w:bCs/>
          <w:sz w:val="28"/>
          <w:szCs w:val="28"/>
          <w:lang w:val="en-US"/>
        </w:rPr>
        <w:br w:type="page"/>
      </w:r>
    </w:p>
    <w:p w14:paraId="0F4B76F4" w14:textId="3D3E5A41" w:rsidR="00610EA6" w:rsidRPr="00C92B6F" w:rsidRDefault="00610EA6" w:rsidP="00365F39">
      <w:pPr>
        <w:snapToGrid w:val="0"/>
        <w:spacing w:line="276" w:lineRule="auto"/>
        <w:jc w:val="both"/>
        <w:rPr>
          <w:rFonts w:eastAsia="微軟正黑體"/>
          <w:b/>
          <w:bCs/>
          <w:sz w:val="28"/>
          <w:szCs w:val="28"/>
          <w:lang w:val="en-US" w:eastAsia="zh-HK"/>
        </w:rPr>
      </w:pPr>
      <w:r w:rsidRPr="00C92B6F">
        <w:rPr>
          <w:noProof/>
          <w:lang w:val="en-US"/>
        </w:rPr>
        <mc:AlternateContent>
          <mc:Choice Requires="wps">
            <w:drawing>
              <wp:anchor distT="0" distB="0" distL="114300" distR="114300" simplePos="0" relativeHeight="251708416" behindDoc="0" locked="0" layoutInCell="1" allowOverlap="1" wp14:anchorId="6796D3AF" wp14:editId="29E80D9D">
                <wp:simplePos x="0" y="0"/>
                <wp:positionH relativeFrom="column">
                  <wp:posOffset>1379220</wp:posOffset>
                </wp:positionH>
                <wp:positionV relativeFrom="paragraph">
                  <wp:posOffset>-662940</wp:posOffset>
                </wp:positionV>
                <wp:extent cx="2385060" cy="754380"/>
                <wp:effectExtent l="0" t="0" r="15240" b="26670"/>
                <wp:wrapNone/>
                <wp:docPr id="476"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5060" cy="754380"/>
                        </a:xfrm>
                        <a:prstGeom prst="roundRect">
                          <a:avLst/>
                        </a:prstGeom>
                        <a:solidFill>
                          <a:sysClr val="window" lastClr="FFFFFF"/>
                        </a:solidFill>
                        <a:ln w="25400" cap="flat" cmpd="sng" algn="ctr">
                          <a:solidFill>
                            <a:srgbClr val="FF0000"/>
                          </a:solidFill>
                          <a:prstDash val="sysDash"/>
                        </a:ln>
                        <a:effectLst/>
                      </wps:spPr>
                      <wps:txbx>
                        <w:txbxContent>
                          <w:p w14:paraId="2217B1BA" w14:textId="018D2A1F" w:rsidR="00703D52" w:rsidRPr="00610EA6" w:rsidRDefault="00703D52" w:rsidP="003D4E78">
                            <w:pPr>
                              <w:pStyle w:val="aff4"/>
                              <w:snapToGrid w:val="0"/>
                              <w:ind w:leftChars="0" w:left="0"/>
                              <w:jc w:val="both"/>
                              <w:rPr>
                                <w:rFonts w:eastAsiaTheme="minorEastAsia"/>
                                <w:sz w:val="20"/>
                                <w:szCs w:val="20"/>
                                <w:lang w:eastAsia="zh-TW"/>
                              </w:rPr>
                            </w:pPr>
                            <w:r>
                              <w:rPr>
                                <w:rFonts w:ascii="Calibri" w:hAnsi="Calibri" w:cstheme="minorBidi"/>
                                <w:noProof/>
                                <w:sz w:val="20"/>
                                <w:szCs w:val="20"/>
                                <w:lang w:val="en-US"/>
                              </w:rPr>
                              <w:drawing>
                                <wp:inline distT="0" distB="0" distL="0" distR="0" wp14:anchorId="1041FAA8" wp14:editId="4C68140D">
                                  <wp:extent cx="609839" cy="35052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755" cy="352196"/>
                                          </a:xfrm>
                                          <a:prstGeom prst="rect">
                                            <a:avLst/>
                                          </a:prstGeom>
                                          <a:noFill/>
                                          <a:ln>
                                            <a:noFill/>
                                          </a:ln>
                                        </pic:spPr>
                                      </pic:pic>
                                    </a:graphicData>
                                  </a:graphic>
                                </wp:inline>
                              </w:drawing>
                            </w:r>
                            <w:r w:rsidR="006C360F" w:rsidRPr="006C360F">
                              <w:rPr>
                                <w:rFonts w:eastAsia="SimSun" w:hint="eastAsia"/>
                                <w:sz w:val="20"/>
                                <w:szCs w:val="20"/>
                              </w:rPr>
                              <w:t>教师鼓励学生自行研习自学材料「</w:t>
                            </w:r>
                            <w:r w:rsidR="006C360F" w:rsidRPr="006C360F">
                              <w:rPr>
                                <w:rFonts w:eastAsia="SimSun" w:hint="eastAsia"/>
                                <w:color w:val="000000" w:themeColor="text1"/>
                                <w:sz w:val="20"/>
                                <w:szCs w:val="20"/>
                              </w:rPr>
                              <w:t>梦想</w:t>
                            </w:r>
                            <w:r w:rsidR="006C360F" w:rsidRPr="006C360F">
                              <w:rPr>
                                <w:rFonts w:eastAsia="SimSun"/>
                                <w:color w:val="000000" w:themeColor="text1"/>
                                <w:sz w:val="20"/>
                                <w:szCs w:val="20"/>
                              </w:rPr>
                              <w:t>Action!</w:t>
                            </w:r>
                            <w:r w:rsidR="006C360F" w:rsidRPr="006C360F">
                              <w:rPr>
                                <w:rFonts w:eastAsia="SimSun" w:hint="eastAsia"/>
                                <w:color w:val="000000" w:themeColor="text1"/>
                                <w:sz w:val="20"/>
                                <w:szCs w:val="20"/>
                              </w:rPr>
                              <w:t>」</w:t>
                            </w:r>
                            <w:r w:rsidR="006C360F" w:rsidRPr="006C360F">
                              <w:rPr>
                                <w:rFonts w:eastAsia="SimSun"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796D3AF" id="_x0000_s1155" style="position:absolute;left:0;text-align:left;margin-left:108.6pt;margin-top:-52.2pt;width:187.8pt;height:5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" fillcolor="window" strokecolor="red" strokeweight="2pt">
                <v:stroke dashstyle="3 1"/>
                <v:path arrowok="t"/>
                <v:textbox>
                  <w:txbxContent>
                    <w:p w14:paraId="2217B1BA" w14:textId="018D2A1F" w:rsidR="00703D52" w:rsidRPr="00610EA6" w:rsidRDefault="00703D52" w:rsidP="003D4E78">
                      <w:pPr>
                        <w:pStyle w:val="aff4"/>
                        <w:snapToGrid w:val="0"/>
                        <w:ind w:leftChars="0" w:left="0"/>
                        <w:jc w:val="both"/>
                        <w:rPr>
                          <w:rFonts w:eastAsiaTheme="minorEastAsia"/>
                          <w:sz w:val="20"/>
                          <w:szCs w:val="20"/>
                          <w:lang w:eastAsia="zh-TW"/>
                        </w:rPr>
                      </w:pPr>
                      <w:r>
                        <w:rPr>
                          <w:rFonts w:ascii="Calibri" w:hAnsi="Calibri" w:cstheme="minorBidi"/>
                          <w:noProof/>
                          <w:sz w:val="20"/>
                          <w:szCs w:val="20"/>
                          <w:lang w:val="en-US"/>
                        </w:rPr>
                        <w:drawing>
                          <wp:inline distT="0" distB="0" distL="0" distR="0" wp14:anchorId="1041FAA8" wp14:editId="4C68140D">
                            <wp:extent cx="609839" cy="35052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755" cy="352196"/>
                                    </a:xfrm>
                                    <a:prstGeom prst="rect">
                                      <a:avLst/>
                                    </a:prstGeom>
                                    <a:noFill/>
                                    <a:ln>
                                      <a:noFill/>
                                    </a:ln>
                                  </pic:spPr>
                                </pic:pic>
                              </a:graphicData>
                            </a:graphic>
                          </wp:inline>
                        </w:drawing>
                      </w:r>
                      <w:r w:rsidR="006C360F" w:rsidRPr="006C360F">
                        <w:rPr>
                          <w:rFonts w:eastAsia="SimSun" w:hint="eastAsia"/>
                          <w:sz w:val="20"/>
                          <w:szCs w:val="20"/>
                        </w:rPr>
                        <w:t>教师鼓励学生自行研习自学材料「</w:t>
                      </w:r>
                      <w:r w:rsidR="006C360F" w:rsidRPr="006C360F">
                        <w:rPr>
                          <w:rFonts w:eastAsia="SimSun" w:hint="eastAsia"/>
                          <w:color w:val="000000" w:themeColor="text1"/>
                          <w:sz w:val="20"/>
                          <w:szCs w:val="20"/>
                        </w:rPr>
                        <w:t>梦想</w:t>
                      </w:r>
                      <w:r w:rsidR="006C360F" w:rsidRPr="006C360F">
                        <w:rPr>
                          <w:rFonts w:eastAsia="SimSun"/>
                          <w:color w:val="000000" w:themeColor="text1"/>
                          <w:sz w:val="20"/>
                          <w:szCs w:val="20"/>
                        </w:rPr>
                        <w:t>Action!</w:t>
                      </w:r>
                      <w:r w:rsidR="006C360F" w:rsidRPr="006C360F">
                        <w:rPr>
                          <w:rFonts w:eastAsia="SimSun" w:hint="eastAsia"/>
                          <w:color w:val="000000" w:themeColor="text1"/>
                          <w:sz w:val="20"/>
                          <w:szCs w:val="20"/>
                        </w:rPr>
                        <w:t>」</w:t>
                      </w:r>
                      <w:r w:rsidR="006C360F" w:rsidRPr="006C360F">
                        <w:rPr>
                          <w:rFonts w:eastAsia="SimSun" w:hint="eastAsia"/>
                          <w:sz w:val="20"/>
                          <w:szCs w:val="20"/>
                        </w:rPr>
                        <w:t>。</w:t>
                      </w:r>
                    </w:p>
                  </w:txbxContent>
                </v:textbox>
              </v:roundrect>
            </w:pict>
          </mc:Fallback>
        </mc:AlternateContent>
      </w:r>
      <w:r w:rsidRPr="00C92B6F">
        <w:rPr>
          <w:rFonts w:eastAsia="微軟正黑體"/>
          <w:noProof/>
          <w:color w:val="0070C0"/>
          <w:lang w:val="en-US"/>
        </w:rPr>
        <mc:AlternateContent>
          <mc:Choice Requires="wpg">
            <w:drawing>
              <wp:anchor distT="0" distB="0" distL="114300" distR="114300" simplePos="0" relativeHeight="251544576" behindDoc="0" locked="0" layoutInCell="1" allowOverlap="1" wp14:anchorId="5651E4FF" wp14:editId="0C9C1A8A">
                <wp:simplePos x="0" y="0"/>
                <wp:positionH relativeFrom="column">
                  <wp:posOffset>3108324</wp:posOffset>
                </wp:positionH>
                <wp:positionV relativeFrom="paragraph">
                  <wp:posOffset>99060</wp:posOffset>
                </wp:positionV>
                <wp:extent cx="2926715" cy="2720340"/>
                <wp:effectExtent l="114300" t="38100" r="0" b="0"/>
                <wp:wrapSquare wrapText="bothSides"/>
                <wp:docPr id="235" name="群組 235"/>
                <wp:cNvGraphicFramePr/>
                <a:graphic xmlns:a="http://schemas.openxmlformats.org/drawingml/2006/main">
                  <a:graphicData uri="http://schemas.microsoft.com/office/word/2010/wordprocessingGroup">
                    <wpg:wgp>
                      <wpg:cNvGrpSpPr/>
                      <wpg:grpSpPr>
                        <a:xfrm rot="458914">
                          <a:off x="0" y="0"/>
                          <a:ext cx="2926715" cy="2720340"/>
                          <a:chOff x="2005853" y="-2058367"/>
                          <a:chExt cx="2547536" cy="2273084"/>
                        </a:xfrm>
                      </wpg:grpSpPr>
                      <pic:pic xmlns:pic="http://schemas.openxmlformats.org/drawingml/2006/picture">
                        <pic:nvPicPr>
                          <pic:cNvPr id="233" name="圖片 233"/>
                          <pic:cNvPicPr>
                            <a:picLocks noChangeAspect="1"/>
                          </pic:cNvPicPr>
                        </pic:nvPicPr>
                        <pic:blipFill>
                          <a:blip r:embed="rId110" cstate="screen">
                            <a:extLst>
                              <a:ext uri="{28A0092B-C50C-407E-A947-70E740481C1C}">
                                <a14:useLocalDpi xmlns:a14="http://schemas.microsoft.com/office/drawing/2010/main"/>
                              </a:ext>
                            </a:extLst>
                          </a:blip>
                          <a:srcRect/>
                          <a:stretch/>
                        </pic:blipFill>
                        <pic:spPr bwMode="auto">
                          <a:xfrm>
                            <a:off x="2005853" y="-2058367"/>
                            <a:ext cx="2547536" cy="2273084"/>
                          </a:xfrm>
                          <a:prstGeom prst="rect">
                            <a:avLst/>
                          </a:prstGeom>
                          <a:ln>
                            <a:noFill/>
                          </a:ln>
                          <a:extLst>
                            <a:ext uri="{53640926-AAD7-44D8-BBD7-CCE9431645EC}">
                              <a14:shadowObscured xmlns:a14="http://schemas.microsoft.com/office/drawing/2010/main"/>
                            </a:ext>
                          </a:extLst>
                        </pic:spPr>
                      </pic:pic>
                      <wps:wsp>
                        <wps:cNvPr id="231" name="文字方塊 2"/>
                        <wps:cNvSpPr txBox="1">
                          <a:spLocks noChangeArrowheads="1"/>
                        </wps:cNvSpPr>
                        <wps:spPr bwMode="auto">
                          <a:xfrm rot="21409713">
                            <a:off x="2263035" y="-1839857"/>
                            <a:ext cx="2109313" cy="1897852"/>
                          </a:xfrm>
                          <a:prstGeom prst="rect">
                            <a:avLst/>
                          </a:prstGeom>
                          <a:noFill/>
                          <a:ln w="9525">
                            <a:noFill/>
                            <a:miter lim="800000"/>
                            <a:headEnd/>
                            <a:tailEnd/>
                          </a:ln>
                        </wps:spPr>
                        <wps:txbx>
                          <w:txbxContent>
                            <w:p w14:paraId="26A7F829" w14:textId="752EB0D4" w:rsidR="00703D52" w:rsidRPr="00842B53" w:rsidRDefault="006C360F" w:rsidP="004C1C16">
                              <w:pPr>
                                <w:tabs>
                                  <w:tab w:val="num" w:pos="360"/>
                                </w:tabs>
                                <w:snapToGrid w:val="0"/>
                                <w:spacing w:line="276" w:lineRule="auto"/>
                                <w:ind w:left="360" w:hanging="360"/>
                                <w:jc w:val="center"/>
                                <w:rPr>
                                  <w:b/>
                                  <w:bCs/>
                                  <w:color w:val="0033CC"/>
                                </w:rPr>
                              </w:pPr>
                              <w:r w:rsidRPr="006C360F">
                                <w:rPr>
                                  <w:rFonts w:ascii="微軟正黑體" w:eastAsia="SimSun" w:hAnsi="微軟正黑體" w:cs="微軟正黑體" w:hint="eastAsia"/>
                                  <w:b/>
                                  <w:bCs/>
                                  <w:color w:val="0033CC"/>
                                </w:rPr>
                                <w:t>人生规划小贴士</w:t>
                              </w:r>
                            </w:p>
                            <w:p w14:paraId="17AE902A" w14:textId="05CBF952"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天生我材必有用</w:t>
                              </w:r>
                              <w:r w:rsidRPr="006C360F">
                                <w:rPr>
                                  <w:rFonts w:ascii="微軟正黑體" w:eastAsia="SimSun" w:hAnsi="微軟正黑體" w:cs="微軟正黑體" w:hint="eastAsia"/>
                                  <w:color w:val="000000" w:themeColor="text1"/>
                                </w:rPr>
                                <w:t>。</w:t>
                              </w:r>
                            </w:p>
                            <w:p w14:paraId="1EDD5362" w14:textId="64FCF19A"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知识就是力量、等待就是浪费</w:t>
                              </w:r>
                              <w:r w:rsidRPr="006C360F">
                                <w:rPr>
                                  <w:rFonts w:ascii="微軟正黑體" w:eastAsia="SimSun" w:hAnsi="微軟正黑體" w:cs="微軟正黑體" w:hint="eastAsia"/>
                                  <w:color w:val="000000" w:themeColor="text1"/>
                                </w:rPr>
                                <w:t>。</w:t>
                              </w:r>
                            </w:p>
                            <w:p w14:paraId="4398CE6E" w14:textId="2B4470D2" w:rsidR="00703D52" w:rsidRPr="00367563"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跳出框框、尽力做好每件事，并从他人的经验学习</w:t>
                              </w:r>
                              <w:r w:rsidRPr="006C360F">
                                <w:rPr>
                                  <w:rFonts w:ascii="微軟正黑體" w:eastAsia="SimSun" w:hAnsi="微軟正黑體" w:cs="微軟正黑體" w:hint="eastAsia"/>
                                  <w:color w:val="000000" w:themeColor="text1"/>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51E4FF" id="群組 235" o:spid="_x0000_s1156" style="position:absolute;left:0;text-align:left;margin-left:244.75pt;margin-top:7.8pt;width:230.45pt;height:214.2pt;rotation:501256fd;z-index:251544576;mso-width-relative:margin;mso-height-relative:margin" coordorigin="20058,-20583" coordsize="25475,22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">
                <v:shape id="圖片 233" o:spid="_x0000_s1157" type="#_x0000_t75" style="position:absolute;left:20058;top:-20583;width:25475;height:2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">
                  <v:imagedata r:id="rId111" o:title=""/>
                </v:shape>
                <v:shape id="_x0000_s1158" type="#_x0000_t202" style="position:absolute;left:22630;top:-18398;width:21093;height:18977;rotation:-2078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" filled="f" stroked="f">
                  <v:textbox>
                    <w:txbxContent>
                      <w:p w14:paraId="26A7F829" w14:textId="752EB0D4" w:rsidR="00703D52" w:rsidRPr="00842B53" w:rsidRDefault="006C360F" w:rsidP="004C1C16">
                        <w:pPr>
                          <w:tabs>
                            <w:tab w:val="num" w:pos="360"/>
                          </w:tabs>
                          <w:snapToGrid w:val="0"/>
                          <w:spacing w:line="276" w:lineRule="auto"/>
                          <w:ind w:left="360" w:hanging="360"/>
                          <w:jc w:val="center"/>
                          <w:rPr>
                            <w:b/>
                            <w:bCs/>
                            <w:color w:val="0033CC"/>
                          </w:rPr>
                        </w:pPr>
                        <w:r w:rsidRPr="006C360F">
                          <w:rPr>
                            <w:rFonts w:ascii="微軟正黑體" w:eastAsia="SimSun" w:hAnsi="微軟正黑體" w:cs="微軟正黑體" w:hint="eastAsia"/>
                            <w:b/>
                            <w:bCs/>
                            <w:color w:val="0033CC"/>
                          </w:rPr>
                          <w:t>人生规划小贴士</w:t>
                        </w:r>
                      </w:p>
                      <w:p w14:paraId="17AE902A" w14:textId="05CBF952"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天生我材必有用</w:t>
                        </w:r>
                        <w:r w:rsidRPr="006C360F">
                          <w:rPr>
                            <w:rFonts w:ascii="微軟正黑體" w:eastAsia="SimSun" w:hAnsi="微軟正黑體" w:cs="微軟正黑體" w:hint="eastAsia"/>
                            <w:color w:val="000000" w:themeColor="text1"/>
                          </w:rPr>
                          <w:t>。</w:t>
                        </w:r>
                      </w:p>
                      <w:p w14:paraId="1EDD5362" w14:textId="64FCF19A" w:rsidR="00703D52" w:rsidRPr="00917F27"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知识就是力量、等待就是浪费</w:t>
                        </w:r>
                        <w:r w:rsidRPr="006C360F">
                          <w:rPr>
                            <w:rFonts w:ascii="微軟正黑體" w:eastAsia="SimSun" w:hAnsi="微軟正黑體" w:cs="微軟正黑體" w:hint="eastAsia"/>
                            <w:color w:val="000000" w:themeColor="text1"/>
                          </w:rPr>
                          <w:t>。</w:t>
                        </w:r>
                      </w:p>
                      <w:p w14:paraId="4398CE6E" w14:textId="2B4470D2" w:rsidR="00703D52" w:rsidRPr="00367563" w:rsidRDefault="006C360F" w:rsidP="00DC1DAB">
                        <w:pPr>
                          <w:pStyle w:val="aff4"/>
                          <w:numPr>
                            <w:ilvl w:val="0"/>
                            <w:numId w:val="15"/>
                          </w:numPr>
                          <w:snapToGrid w:val="0"/>
                          <w:ind w:leftChars="0"/>
                          <w:rPr>
                            <w:rFonts w:ascii="微軟正黑體" w:eastAsia="微軟正黑體" w:hAnsi="微軟正黑體" w:cs="微軟正黑體"/>
                            <w:color w:val="000000" w:themeColor="text1"/>
                            <w:lang w:eastAsia="zh-TW"/>
                          </w:rPr>
                        </w:pPr>
                        <w:r w:rsidRPr="006C360F">
                          <w:rPr>
                            <w:rFonts w:ascii="微軟正黑體" w:eastAsia="SimSun" w:hAnsi="微軟正黑體" w:cs="微軟正黑體" w:hint="eastAsia"/>
                            <w:b/>
                            <w:bCs/>
                            <w:color w:val="000000" w:themeColor="text1"/>
                          </w:rPr>
                          <w:t>跳出框框、尽力做好每件事，并从他人的经验学习</w:t>
                        </w:r>
                        <w:r w:rsidRPr="006C360F">
                          <w:rPr>
                            <w:rFonts w:ascii="微軟正黑體" w:eastAsia="SimSun" w:hAnsi="微軟正黑體" w:cs="微軟正黑體" w:hint="eastAsia"/>
                            <w:color w:val="000000" w:themeColor="text1"/>
                          </w:rPr>
                          <w:t>。</w:t>
                        </w:r>
                      </w:p>
                    </w:txbxContent>
                  </v:textbox>
                </v:shape>
                <w10:wrap type="square"/>
              </v:group>
            </w:pict>
          </mc:Fallback>
        </mc:AlternateContent>
      </w:r>
      <w:bookmarkStart w:id="2" w:name="_Hlk38899608"/>
      <w:r w:rsidR="006C360F" w:rsidRPr="006C360F">
        <w:rPr>
          <w:rFonts w:eastAsia="SimSun" w:hint="eastAsia"/>
          <w:b/>
          <w:bCs/>
          <w:sz w:val="28"/>
          <w:szCs w:val="28"/>
          <w:lang w:val="en-US"/>
        </w:rPr>
        <w:t>工作纸六：行动</w:t>
      </w:r>
    </w:p>
    <w:bookmarkEnd w:id="2"/>
    <w:p w14:paraId="5BA93015" w14:textId="00CA4405" w:rsidR="00062A9F" w:rsidRPr="00C92B6F" w:rsidRDefault="006C360F" w:rsidP="00365F39">
      <w:pPr>
        <w:snapToGrid w:val="0"/>
        <w:spacing w:line="276" w:lineRule="auto"/>
        <w:jc w:val="both"/>
        <w:rPr>
          <w:rFonts w:eastAsia="微軟正黑體"/>
          <w:color w:val="000000" w:themeColor="text1"/>
          <w:lang w:eastAsia="zh-TW"/>
        </w:rPr>
      </w:pPr>
      <w:r w:rsidRPr="006C360F">
        <w:rPr>
          <w:rFonts w:eastAsia="SimSun" w:hint="eastAsia"/>
          <w:b/>
          <w:bCs/>
          <w:sz w:val="28"/>
          <w:szCs w:val="28"/>
          <w:lang w:val="en-US"/>
        </w:rPr>
        <w:t>装备自己</w:t>
      </w:r>
      <w:r w:rsidR="00C9566C" w:rsidRPr="00C92B6F">
        <w:rPr>
          <w:rFonts w:eastAsia="微軟正黑體"/>
          <w:b/>
          <w:bCs/>
          <w:sz w:val="28"/>
          <w:szCs w:val="28"/>
          <w:lang w:val="en-US" w:eastAsia="zh-TW"/>
        </w:rPr>
        <w:cr/>
      </w:r>
      <w:r w:rsidRPr="006C360F">
        <w:rPr>
          <w:rFonts w:eastAsia="SimSun" w:hint="eastAsia"/>
          <w:color w:val="000000" w:themeColor="text1"/>
        </w:rPr>
        <w:t>中学生应趁早装备自己，发展兴趣和能力，开拓视野，为未来的升学和就业进行部署和规划，逐步向梦想出发。</w:t>
      </w:r>
    </w:p>
    <w:p w14:paraId="665C0819" w14:textId="77777777" w:rsidR="003D4E78" w:rsidRPr="00C92B6F" w:rsidRDefault="003D4E78" w:rsidP="00365F39">
      <w:pPr>
        <w:snapToGrid w:val="0"/>
        <w:spacing w:line="276" w:lineRule="auto"/>
        <w:rPr>
          <w:rFonts w:eastAsia="微軟正黑體"/>
          <w:noProof/>
          <w:color w:val="008000"/>
          <w:lang w:val="en-US" w:eastAsia="zh-TW"/>
        </w:rPr>
      </w:pPr>
    </w:p>
    <w:p w14:paraId="74258FAB" w14:textId="77777777" w:rsidR="003D4E78" w:rsidRPr="00C92B6F" w:rsidRDefault="003D4E78" w:rsidP="00917F27">
      <w:pPr>
        <w:snapToGrid w:val="0"/>
        <w:spacing w:line="276" w:lineRule="auto"/>
        <w:rPr>
          <w:rFonts w:eastAsia="微軟正黑體"/>
          <w:noProof/>
          <w:color w:val="008000"/>
          <w:lang w:val="en-US" w:eastAsia="zh-TW"/>
        </w:rPr>
      </w:pPr>
    </w:p>
    <w:p w14:paraId="45B7138F" w14:textId="4F0F3B6A" w:rsidR="003D4E78" w:rsidRPr="00C92B6F" w:rsidRDefault="00610EA6" w:rsidP="00917F27">
      <w:pPr>
        <w:snapToGrid w:val="0"/>
        <w:spacing w:line="276" w:lineRule="auto"/>
        <w:rPr>
          <w:rFonts w:eastAsia="微軟正黑體"/>
          <w:noProof/>
          <w:color w:val="008000"/>
          <w:lang w:val="en-US" w:eastAsia="zh-TW"/>
        </w:rPr>
      </w:pPr>
      <w:r w:rsidRPr="00C92B6F">
        <w:rPr>
          <w:rFonts w:eastAsia="微軟正黑體"/>
          <w:noProof/>
          <w:color w:val="008000"/>
          <w:lang w:val="en-US"/>
        </w:rPr>
        <w:drawing>
          <wp:anchor distT="0" distB="0" distL="114300" distR="114300" simplePos="0" relativeHeight="251767808" behindDoc="1" locked="0" layoutInCell="1" allowOverlap="1" wp14:anchorId="6EA750F6" wp14:editId="6E94631E">
            <wp:simplePos x="0" y="0"/>
            <wp:positionH relativeFrom="margin">
              <wp:posOffset>-388620</wp:posOffset>
            </wp:positionH>
            <wp:positionV relativeFrom="paragraph">
              <wp:posOffset>228600</wp:posOffset>
            </wp:positionV>
            <wp:extent cx="6038850" cy="4427220"/>
            <wp:effectExtent l="133350" t="0" r="247650" b="240030"/>
            <wp:wrapNone/>
            <wp:docPr id="237" name="資料庫圖表 2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14:sizeRelH relativeFrom="margin">
              <wp14:pctWidth>0</wp14:pctWidth>
            </wp14:sizeRelH>
            <wp14:sizeRelV relativeFrom="margin">
              <wp14:pctHeight>0</wp14:pctHeight>
            </wp14:sizeRelV>
          </wp:anchor>
        </w:drawing>
      </w:r>
    </w:p>
    <w:p w14:paraId="299035EB" w14:textId="4F2B66B0" w:rsidR="003D4E78" w:rsidRPr="00C92B6F" w:rsidRDefault="003D4E78" w:rsidP="00917F27">
      <w:pPr>
        <w:snapToGrid w:val="0"/>
        <w:spacing w:line="276" w:lineRule="auto"/>
        <w:rPr>
          <w:rFonts w:eastAsia="微軟正黑體"/>
          <w:noProof/>
          <w:color w:val="008000"/>
          <w:lang w:val="en-US" w:eastAsia="zh-TW"/>
        </w:rPr>
      </w:pPr>
    </w:p>
    <w:p w14:paraId="28B97186" w14:textId="62A65294" w:rsidR="003D4E78" w:rsidRPr="00C92B6F" w:rsidRDefault="003D4E78" w:rsidP="00917F27">
      <w:pPr>
        <w:snapToGrid w:val="0"/>
        <w:spacing w:line="276" w:lineRule="auto"/>
        <w:rPr>
          <w:rFonts w:eastAsia="微軟正黑體"/>
          <w:noProof/>
          <w:color w:val="008000"/>
          <w:lang w:val="en-US" w:eastAsia="zh-TW"/>
        </w:rPr>
      </w:pPr>
    </w:p>
    <w:p w14:paraId="1668BCE8" w14:textId="52FA2D11" w:rsidR="00AF386A" w:rsidRPr="00C92B6F" w:rsidRDefault="00C4580D" w:rsidP="00917F27">
      <w:pPr>
        <w:snapToGrid w:val="0"/>
        <w:spacing w:line="276" w:lineRule="auto"/>
        <w:rPr>
          <w:rFonts w:eastAsia="微軟正黑體"/>
          <w:color w:val="000000" w:themeColor="text1"/>
          <w:lang w:eastAsia="zh-TW"/>
        </w:rPr>
      </w:pPr>
      <w:r w:rsidRPr="00C92B6F">
        <w:rPr>
          <w:rFonts w:eastAsia="微軟正黑體"/>
          <w:noProof/>
          <w:color w:val="008000"/>
          <w:lang w:val="en-US" w:eastAsia="zh-TW"/>
        </w:rPr>
        <w:t xml:space="preserve"> </w:t>
      </w:r>
      <w:r w:rsidR="00D35BE6" w:rsidRPr="00C92B6F">
        <w:rPr>
          <w:rFonts w:eastAsia="微軟正黑體"/>
          <w:noProof/>
          <w:color w:val="008000"/>
          <w:lang w:val="en-US" w:eastAsia="zh-TW"/>
        </w:rPr>
        <w:t xml:space="preserve">    </w:t>
      </w:r>
    </w:p>
    <w:p w14:paraId="2B4583C4" w14:textId="31C4C863" w:rsidR="00BC7491" w:rsidRPr="00C92B6F" w:rsidRDefault="00BC7491" w:rsidP="00917F27">
      <w:pPr>
        <w:snapToGrid w:val="0"/>
        <w:spacing w:line="276" w:lineRule="auto"/>
        <w:rPr>
          <w:rFonts w:eastAsia="微軟正黑體"/>
          <w:color w:val="000000" w:themeColor="text1"/>
          <w:lang w:eastAsia="zh-TW"/>
        </w:rPr>
      </w:pPr>
    </w:p>
    <w:p w14:paraId="31816F48" w14:textId="73FA3570" w:rsidR="004C1C16" w:rsidRPr="00C92B6F" w:rsidRDefault="004C1C16" w:rsidP="00917F27">
      <w:pPr>
        <w:snapToGrid w:val="0"/>
        <w:spacing w:line="276" w:lineRule="auto"/>
        <w:rPr>
          <w:rFonts w:eastAsia="微軟正黑體"/>
          <w:color w:val="000000" w:themeColor="text1"/>
          <w:sz w:val="10"/>
          <w:szCs w:val="10"/>
          <w:lang w:eastAsia="zh-TW"/>
        </w:rPr>
      </w:pPr>
    </w:p>
    <w:p w14:paraId="7D0ECCF1" w14:textId="65B2B9E3" w:rsidR="009939C6" w:rsidRPr="00C92B6F" w:rsidRDefault="009939C6" w:rsidP="009939C6">
      <w:pPr>
        <w:snapToGrid w:val="0"/>
        <w:spacing w:line="276" w:lineRule="auto"/>
        <w:rPr>
          <w:rFonts w:eastAsia="微軟正黑體"/>
          <w:color w:val="0070C0"/>
          <w:lang w:eastAsia="zh-TW"/>
        </w:rPr>
      </w:pPr>
    </w:p>
    <w:p w14:paraId="1946FEE4" w14:textId="629FC1DC" w:rsidR="009939C6" w:rsidRPr="00C92B6F" w:rsidRDefault="00365F39" w:rsidP="009939C6">
      <w:pPr>
        <w:snapToGrid w:val="0"/>
        <w:spacing w:line="276" w:lineRule="auto"/>
        <w:rPr>
          <w:rFonts w:eastAsia="微軟正黑體"/>
          <w:color w:val="0070C0"/>
          <w:lang w:eastAsia="zh-TW"/>
        </w:rPr>
      </w:pPr>
      <w:r>
        <w:rPr>
          <w:noProof/>
        </w:rPr>
        <w:drawing>
          <wp:anchor distT="0" distB="0" distL="114300" distR="114300" simplePos="0" relativeHeight="251812864" behindDoc="0" locked="0" layoutInCell="1" allowOverlap="1" wp14:anchorId="1FC4F183" wp14:editId="3D4B13BF">
            <wp:simplePos x="0" y="0"/>
            <wp:positionH relativeFrom="column">
              <wp:posOffset>1695202</wp:posOffset>
            </wp:positionH>
            <wp:positionV relativeFrom="paragraph">
              <wp:posOffset>9470</wp:posOffset>
            </wp:positionV>
            <wp:extent cx="739140" cy="415290"/>
            <wp:effectExtent l="0" t="0" r="3810"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739140" cy="415290"/>
                    </a:xfrm>
                    <a:prstGeom prst="rect">
                      <a:avLst/>
                    </a:prstGeom>
                    <a:noFill/>
                    <a:ln>
                      <a:noFill/>
                    </a:ln>
                  </pic:spPr>
                </pic:pic>
              </a:graphicData>
            </a:graphic>
          </wp:anchor>
        </w:drawing>
      </w:r>
      <w:r w:rsidR="003D4E78" w:rsidRPr="00C92B6F">
        <w:rPr>
          <w:noProof/>
          <w:lang w:val="en-US"/>
        </w:rPr>
        <w:drawing>
          <wp:anchor distT="0" distB="0" distL="114300" distR="114300" simplePos="0" relativeHeight="251730944" behindDoc="0" locked="0" layoutInCell="1" allowOverlap="1" wp14:anchorId="2C00B601" wp14:editId="3FF79383">
            <wp:simplePos x="0" y="0"/>
            <wp:positionH relativeFrom="column">
              <wp:posOffset>4802505</wp:posOffset>
            </wp:positionH>
            <wp:positionV relativeFrom="paragraph">
              <wp:posOffset>9525</wp:posOffset>
            </wp:positionV>
            <wp:extent cx="753745" cy="419100"/>
            <wp:effectExtent l="0" t="0" r="0" b="0"/>
            <wp:wrapNone/>
            <wp:docPr id="107" name="圖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a:xfrm>
                      <a:off x="0" y="0"/>
                      <a:ext cx="753745" cy="419100"/>
                    </a:xfrm>
                    <a:prstGeom prst="rect">
                      <a:avLst/>
                    </a:prstGeom>
                  </pic:spPr>
                </pic:pic>
              </a:graphicData>
            </a:graphic>
            <wp14:sizeRelH relativeFrom="margin">
              <wp14:pctWidth>0</wp14:pctWidth>
            </wp14:sizeRelH>
            <wp14:sizeRelV relativeFrom="margin">
              <wp14:pctHeight>0</wp14:pctHeight>
            </wp14:sizeRelV>
          </wp:anchor>
        </w:drawing>
      </w:r>
    </w:p>
    <w:p w14:paraId="385E8795" w14:textId="635AF2D8" w:rsidR="009939C6" w:rsidRPr="00C92B6F" w:rsidRDefault="009939C6" w:rsidP="009939C6">
      <w:pPr>
        <w:snapToGrid w:val="0"/>
        <w:spacing w:line="276" w:lineRule="auto"/>
        <w:rPr>
          <w:rFonts w:eastAsia="微軟正黑體"/>
          <w:color w:val="0070C0"/>
          <w:lang w:eastAsia="zh-TW"/>
        </w:rPr>
      </w:pPr>
    </w:p>
    <w:p w14:paraId="713A59EA" w14:textId="68489A51" w:rsidR="009939C6" w:rsidRPr="00C92B6F" w:rsidRDefault="009939C6" w:rsidP="009939C6">
      <w:pPr>
        <w:snapToGrid w:val="0"/>
        <w:spacing w:line="276" w:lineRule="auto"/>
        <w:rPr>
          <w:rFonts w:eastAsia="微軟正黑體"/>
          <w:color w:val="0070C0"/>
          <w:lang w:eastAsia="zh-TW"/>
        </w:rPr>
      </w:pPr>
    </w:p>
    <w:p w14:paraId="7DBBACC6" w14:textId="0AF06E45" w:rsidR="009939C6" w:rsidRPr="00C92B6F" w:rsidRDefault="009939C6" w:rsidP="009939C6">
      <w:pPr>
        <w:snapToGrid w:val="0"/>
        <w:spacing w:line="276" w:lineRule="auto"/>
        <w:rPr>
          <w:rFonts w:eastAsia="微軟正黑體"/>
          <w:color w:val="0070C0"/>
          <w:lang w:eastAsia="zh-TW"/>
        </w:rPr>
      </w:pPr>
    </w:p>
    <w:p w14:paraId="69E08D21" w14:textId="09844952" w:rsidR="009939C6" w:rsidRPr="00C92B6F" w:rsidRDefault="009939C6" w:rsidP="009939C6">
      <w:pPr>
        <w:snapToGrid w:val="0"/>
        <w:spacing w:line="276" w:lineRule="auto"/>
        <w:rPr>
          <w:rFonts w:eastAsia="微軟正黑體"/>
          <w:color w:val="0070C0"/>
          <w:lang w:eastAsia="zh-TW"/>
        </w:rPr>
      </w:pPr>
    </w:p>
    <w:p w14:paraId="321B9FF4" w14:textId="66AC1C2A" w:rsidR="009939C6" w:rsidRPr="00C92B6F" w:rsidRDefault="009939C6" w:rsidP="009939C6">
      <w:pPr>
        <w:snapToGrid w:val="0"/>
        <w:spacing w:line="276" w:lineRule="auto"/>
        <w:rPr>
          <w:rFonts w:eastAsia="微軟正黑體"/>
          <w:color w:val="0070C0"/>
          <w:lang w:eastAsia="zh-TW"/>
        </w:rPr>
      </w:pPr>
    </w:p>
    <w:p w14:paraId="330F1B7B" w14:textId="2A517DCF" w:rsidR="0080731D" w:rsidRPr="00C92B6F" w:rsidRDefault="0080731D" w:rsidP="00F857DA">
      <w:pPr>
        <w:snapToGrid w:val="0"/>
        <w:spacing w:line="276" w:lineRule="auto"/>
        <w:rPr>
          <w:rFonts w:eastAsia="微軟正黑體"/>
          <w:b/>
          <w:bCs/>
          <w:color w:val="000000" w:themeColor="text1"/>
          <w:lang w:eastAsia="zh-TW"/>
        </w:rPr>
      </w:pPr>
    </w:p>
    <w:p w14:paraId="55C9E8AD" w14:textId="30F5644E" w:rsidR="00B911C7" w:rsidRPr="00C92B6F" w:rsidRDefault="00B911C7" w:rsidP="00F857DA">
      <w:pPr>
        <w:snapToGrid w:val="0"/>
        <w:spacing w:line="276" w:lineRule="auto"/>
        <w:rPr>
          <w:rFonts w:eastAsia="微軟正黑體"/>
          <w:b/>
          <w:bCs/>
          <w:color w:val="000000" w:themeColor="text1"/>
          <w:lang w:eastAsia="zh-TW"/>
        </w:rPr>
      </w:pPr>
    </w:p>
    <w:p w14:paraId="3E17001C" w14:textId="29E1FDB0" w:rsidR="00B911C7" w:rsidRPr="00C92B6F" w:rsidRDefault="00B911C7" w:rsidP="00F857DA">
      <w:pPr>
        <w:snapToGrid w:val="0"/>
        <w:spacing w:line="276" w:lineRule="auto"/>
        <w:rPr>
          <w:rFonts w:eastAsia="微軟正黑體"/>
          <w:b/>
          <w:bCs/>
          <w:color w:val="000000" w:themeColor="text1"/>
          <w:lang w:eastAsia="zh-TW"/>
        </w:rPr>
      </w:pPr>
    </w:p>
    <w:p w14:paraId="6AECCDEE" w14:textId="0535B864" w:rsidR="00F954F6" w:rsidRPr="00C92B6F" w:rsidRDefault="00F954F6" w:rsidP="00F857DA">
      <w:pPr>
        <w:snapToGrid w:val="0"/>
        <w:spacing w:line="276" w:lineRule="auto"/>
        <w:rPr>
          <w:rFonts w:eastAsia="微軟正黑體"/>
          <w:b/>
          <w:bCs/>
          <w:color w:val="000000" w:themeColor="text1"/>
          <w:lang w:eastAsia="zh-TW"/>
        </w:rPr>
      </w:pPr>
    </w:p>
    <w:p w14:paraId="3E8B010A" w14:textId="0FDCB44C" w:rsidR="00F954F6" w:rsidRPr="00C92B6F" w:rsidRDefault="003D4E78" w:rsidP="00F857DA">
      <w:pPr>
        <w:snapToGrid w:val="0"/>
        <w:spacing w:line="276" w:lineRule="auto"/>
        <w:rPr>
          <w:rFonts w:eastAsia="微軟正黑體"/>
          <w:b/>
          <w:bCs/>
          <w:color w:val="000000" w:themeColor="text1"/>
          <w:lang w:eastAsia="zh-TW"/>
        </w:rPr>
      </w:pPr>
      <w:r w:rsidRPr="00C92B6F">
        <w:rPr>
          <w:noProof/>
          <w:lang w:val="en-US"/>
        </w:rPr>
        <w:drawing>
          <wp:anchor distT="0" distB="0" distL="114300" distR="114300" simplePos="0" relativeHeight="251578368" behindDoc="0" locked="0" layoutInCell="1" allowOverlap="1" wp14:anchorId="6C8DB728" wp14:editId="0E1F0213">
            <wp:simplePos x="0" y="0"/>
            <wp:positionH relativeFrom="column">
              <wp:posOffset>4850130</wp:posOffset>
            </wp:positionH>
            <wp:positionV relativeFrom="paragraph">
              <wp:posOffset>163195</wp:posOffset>
            </wp:positionV>
            <wp:extent cx="702310" cy="390525"/>
            <wp:effectExtent l="0" t="0" r="0" b="3175"/>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screen">
                      <a:extLst>
                        <a:ext uri="{28A0092B-C50C-407E-A947-70E740481C1C}">
                          <a14:useLocalDpi xmlns:a14="http://schemas.microsoft.com/office/drawing/2010/main"/>
                        </a:ext>
                      </a:extLst>
                    </a:blip>
                    <a:stretch>
                      <a:fillRect/>
                    </a:stretch>
                  </pic:blipFill>
                  <pic:spPr>
                    <a:xfrm>
                      <a:off x="0" y="0"/>
                      <a:ext cx="702310" cy="390525"/>
                    </a:xfrm>
                    <a:prstGeom prst="rect">
                      <a:avLst/>
                    </a:prstGeom>
                  </pic:spPr>
                </pic:pic>
              </a:graphicData>
            </a:graphic>
            <wp14:sizeRelH relativeFrom="margin">
              <wp14:pctWidth>0</wp14:pctWidth>
            </wp14:sizeRelH>
            <wp14:sizeRelV relativeFrom="margin">
              <wp14:pctHeight>0</wp14:pctHeight>
            </wp14:sizeRelV>
          </wp:anchor>
        </w:drawing>
      </w:r>
      <w:r w:rsidRPr="00C92B6F">
        <w:rPr>
          <w:noProof/>
          <w:lang w:val="en-US"/>
        </w:rPr>
        <w:drawing>
          <wp:anchor distT="0" distB="0" distL="114300" distR="114300" simplePos="0" relativeHeight="251568128" behindDoc="0" locked="0" layoutInCell="1" allowOverlap="1" wp14:anchorId="3B98135F" wp14:editId="569F5284">
            <wp:simplePos x="0" y="0"/>
            <wp:positionH relativeFrom="column">
              <wp:posOffset>1829435</wp:posOffset>
            </wp:positionH>
            <wp:positionV relativeFrom="paragraph">
              <wp:posOffset>125730</wp:posOffset>
            </wp:positionV>
            <wp:extent cx="684530" cy="370840"/>
            <wp:effectExtent l="0" t="0" r="1270" b="0"/>
            <wp:wrapNone/>
            <wp:docPr id="263" name="圖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bwMode="auto">
                    <a:xfrm>
                      <a:off x="0" y="0"/>
                      <a:ext cx="684530" cy="370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6D7C95" w14:textId="43D6508B" w:rsidR="00F857DA" w:rsidRPr="00C92B6F" w:rsidRDefault="00F857DA" w:rsidP="00F857DA">
      <w:pPr>
        <w:snapToGrid w:val="0"/>
        <w:spacing w:line="276" w:lineRule="auto"/>
        <w:rPr>
          <w:rFonts w:eastAsia="微軟正黑體"/>
          <w:b/>
          <w:bCs/>
          <w:color w:val="000000" w:themeColor="text1"/>
          <w:lang w:eastAsia="zh-TW"/>
        </w:rPr>
      </w:pPr>
    </w:p>
    <w:p w14:paraId="5390FE7B" w14:textId="218D764F" w:rsidR="00911028" w:rsidRPr="00C92B6F" w:rsidRDefault="00911028" w:rsidP="00F857DA">
      <w:pPr>
        <w:snapToGrid w:val="0"/>
        <w:spacing w:line="276" w:lineRule="auto"/>
        <w:rPr>
          <w:rFonts w:eastAsia="微軟正黑體"/>
          <w:b/>
          <w:bCs/>
          <w:color w:val="000000" w:themeColor="text1"/>
          <w:lang w:eastAsia="zh-TW"/>
        </w:rPr>
      </w:pPr>
    </w:p>
    <w:p w14:paraId="2C81FF95" w14:textId="36F5D0F2" w:rsidR="004A2F00" w:rsidRPr="00C92B6F" w:rsidRDefault="004A2F00" w:rsidP="00FD1300">
      <w:pPr>
        <w:snapToGrid w:val="0"/>
        <w:spacing w:line="276" w:lineRule="auto"/>
        <w:rPr>
          <w:rFonts w:eastAsia="微軟正黑體"/>
          <w:b/>
          <w:bCs/>
          <w:sz w:val="28"/>
          <w:szCs w:val="28"/>
          <w:lang w:val="en-US" w:eastAsia="zh-TW"/>
        </w:rPr>
      </w:pPr>
    </w:p>
    <w:p w14:paraId="5911959D" w14:textId="77777777" w:rsidR="003D4E78" w:rsidRPr="00C92B6F" w:rsidRDefault="003D4E78" w:rsidP="00FD1300">
      <w:pPr>
        <w:snapToGrid w:val="0"/>
        <w:spacing w:line="276" w:lineRule="auto"/>
        <w:rPr>
          <w:rFonts w:eastAsia="微軟正黑體"/>
          <w:b/>
          <w:bCs/>
          <w:sz w:val="28"/>
          <w:szCs w:val="28"/>
          <w:lang w:val="en-US" w:eastAsia="zh-TW"/>
        </w:rPr>
      </w:pPr>
    </w:p>
    <w:p w14:paraId="707D213B" w14:textId="77777777" w:rsidR="003D4E78" w:rsidRPr="00C92B6F" w:rsidRDefault="003D4E78" w:rsidP="00FD1300">
      <w:pPr>
        <w:snapToGrid w:val="0"/>
        <w:spacing w:line="276" w:lineRule="auto"/>
        <w:rPr>
          <w:rFonts w:eastAsia="微軟正黑體"/>
          <w:b/>
          <w:bCs/>
          <w:sz w:val="28"/>
          <w:szCs w:val="28"/>
          <w:lang w:val="en-US" w:eastAsia="zh-TW"/>
        </w:rPr>
      </w:pPr>
    </w:p>
    <w:p w14:paraId="2911C381" w14:textId="77777777" w:rsidR="003D4E78" w:rsidRPr="00C92B6F" w:rsidRDefault="003D4E78" w:rsidP="00FD1300">
      <w:pPr>
        <w:snapToGrid w:val="0"/>
        <w:spacing w:line="276" w:lineRule="auto"/>
        <w:rPr>
          <w:rFonts w:eastAsia="微軟正黑體"/>
          <w:b/>
          <w:bCs/>
          <w:sz w:val="28"/>
          <w:szCs w:val="28"/>
          <w:lang w:val="en-US" w:eastAsia="zh-TW"/>
        </w:rPr>
      </w:pPr>
    </w:p>
    <w:p w14:paraId="763D293C" w14:textId="4692E004" w:rsidR="003D4E78" w:rsidRPr="00C92B6F" w:rsidRDefault="006C360F" w:rsidP="00FD1300">
      <w:pPr>
        <w:snapToGrid w:val="0"/>
        <w:spacing w:line="276" w:lineRule="auto"/>
        <w:rPr>
          <w:rFonts w:eastAsia="微軟正黑體"/>
          <w:b/>
          <w:bCs/>
          <w:sz w:val="28"/>
          <w:szCs w:val="28"/>
          <w:lang w:val="en-US" w:eastAsia="zh-TW"/>
        </w:rPr>
      </w:pPr>
      <w:r w:rsidRPr="006C360F">
        <w:rPr>
          <w:rFonts w:eastAsia="SimSun" w:hint="eastAsia"/>
          <w:b/>
          <w:bCs/>
          <w:color w:val="000000" w:themeColor="text1"/>
        </w:rPr>
        <w:t>图</w:t>
      </w:r>
      <w:r w:rsidRPr="006C360F">
        <w:rPr>
          <w:rFonts w:eastAsia="SimSun"/>
          <w:b/>
          <w:bCs/>
          <w:color w:val="000000" w:themeColor="text1"/>
        </w:rPr>
        <w:t>6</w:t>
      </w:r>
      <w:r w:rsidRPr="006C360F">
        <w:rPr>
          <w:rFonts w:eastAsia="SimSun" w:hint="eastAsia"/>
          <w:b/>
          <w:bCs/>
          <w:color w:val="000000" w:themeColor="text1"/>
        </w:rPr>
        <w:t xml:space="preserve">　梦想行动小锦囊</w:t>
      </w:r>
    </w:p>
    <w:p w14:paraId="45D94E3A" w14:textId="77777777" w:rsidR="003D4E78" w:rsidRPr="00C92B6F" w:rsidRDefault="003D4E78" w:rsidP="00FD1300">
      <w:pPr>
        <w:snapToGrid w:val="0"/>
        <w:spacing w:line="276" w:lineRule="auto"/>
        <w:rPr>
          <w:rFonts w:eastAsia="微軟正黑體"/>
          <w:b/>
          <w:bCs/>
          <w:sz w:val="28"/>
          <w:szCs w:val="28"/>
          <w:lang w:val="en-US" w:eastAsia="zh-TW"/>
        </w:rPr>
      </w:pPr>
    </w:p>
    <w:p w14:paraId="5617A280" w14:textId="66293CA4" w:rsidR="00C9566C" w:rsidRPr="00C92B6F" w:rsidRDefault="006C360F" w:rsidP="00365F39">
      <w:pPr>
        <w:snapToGrid w:val="0"/>
        <w:spacing w:line="276" w:lineRule="auto"/>
        <w:jc w:val="both"/>
        <w:rPr>
          <w:rFonts w:eastAsia="微軟正黑體"/>
          <w:bCs/>
          <w:color w:val="0070C0"/>
          <w:lang w:eastAsia="zh-TW"/>
        </w:rPr>
      </w:pPr>
      <w:r w:rsidRPr="006C360F">
        <w:rPr>
          <w:rFonts w:eastAsia="SimSun" w:hint="eastAsia"/>
          <w:b/>
          <w:bCs/>
          <w:sz w:val="28"/>
          <w:szCs w:val="28"/>
          <w:lang w:val="en-US"/>
        </w:rPr>
        <w:t>行动与反思</w:t>
      </w:r>
    </w:p>
    <w:p w14:paraId="31B130CD" w14:textId="24EBFC3D" w:rsidR="00B911C7" w:rsidRPr="00C92B6F" w:rsidRDefault="006C360F" w:rsidP="00365F39">
      <w:pPr>
        <w:snapToGrid w:val="0"/>
        <w:spacing w:line="276" w:lineRule="auto"/>
        <w:jc w:val="both"/>
        <w:rPr>
          <w:rFonts w:eastAsia="微軟正黑體"/>
          <w:b/>
          <w:bCs/>
          <w:color w:val="222222"/>
          <w:sz w:val="28"/>
          <w:szCs w:val="28"/>
          <w:lang w:val="en-US"/>
        </w:rPr>
      </w:pPr>
      <w:r w:rsidRPr="006C360F">
        <w:rPr>
          <w:rFonts w:eastAsia="SimSun" w:hint="eastAsia"/>
          <w:lang w:val="en-US"/>
        </w:rPr>
        <w:t>定立目标无疑能够为我们提供清晰的方向。青少年要及早作出行动，努力提升自身的知识和技能。同时，每隔一个阶段检视自己的进度和成果，反思计划和实际行动之间的差异，弥补不足，反思现有目标并定立下一阶段的目标。愈早定立目标，实现梦想的时间及机会便愈多，因此我们应立即行动。</w:t>
      </w:r>
      <w:r w:rsidR="00B911C7" w:rsidRPr="00C92B6F">
        <w:rPr>
          <w:rFonts w:eastAsia="微軟正黑體"/>
          <w:b/>
          <w:bCs/>
          <w:color w:val="222222"/>
          <w:sz w:val="28"/>
          <w:szCs w:val="28"/>
          <w:lang w:val="en-US"/>
        </w:rPr>
        <w:br w:type="page"/>
      </w:r>
    </w:p>
    <w:p w14:paraId="2A94213C" w14:textId="4F4030D2" w:rsidR="00F2298A" w:rsidRPr="00C92B6F" w:rsidRDefault="006C360F" w:rsidP="00DA5E54">
      <w:pPr>
        <w:spacing w:line="276" w:lineRule="auto"/>
        <w:jc w:val="both"/>
        <w:rPr>
          <w:rFonts w:eastAsia="微軟正黑體"/>
          <w:b/>
          <w:bCs/>
          <w:color w:val="222222"/>
          <w:sz w:val="28"/>
          <w:szCs w:val="28"/>
          <w:lang w:val="en-US" w:eastAsia="zh-TW"/>
        </w:rPr>
      </w:pPr>
      <w:r w:rsidRPr="006C360F">
        <w:rPr>
          <w:rFonts w:eastAsia="SimSun" w:hint="eastAsia"/>
          <w:b/>
          <w:bCs/>
          <w:color w:val="222222"/>
          <w:sz w:val="28"/>
          <w:szCs w:val="28"/>
          <w:lang w:val="en-US"/>
        </w:rPr>
        <w:t>我的人生规划清单</w:t>
      </w:r>
    </w:p>
    <w:p w14:paraId="7E46BA7A" w14:textId="14482E06" w:rsidR="00C9566C" w:rsidRPr="00C92B6F" w:rsidRDefault="006C360F" w:rsidP="00DA5E54">
      <w:pPr>
        <w:snapToGrid w:val="0"/>
        <w:spacing w:line="276" w:lineRule="auto"/>
        <w:jc w:val="both"/>
        <w:rPr>
          <w:rFonts w:eastAsia="微軟正黑體"/>
          <w:b/>
          <w:lang w:eastAsia="zh-TW"/>
        </w:rPr>
      </w:pPr>
      <w:r w:rsidRPr="006C360F">
        <w:rPr>
          <w:rFonts w:eastAsia="SimSun" w:hint="eastAsia"/>
          <w:color w:val="000000" w:themeColor="text1"/>
        </w:rPr>
        <w:t>这清单有助你定立目标后，装备自己、部署行动、定期反思及调整目标。</w:t>
      </w:r>
    </w:p>
    <w:p w14:paraId="4EDA3B02" w14:textId="6EE4002D" w:rsidR="0041022F" w:rsidRPr="00C92B6F" w:rsidRDefault="00D33FA2" w:rsidP="0041022F">
      <w:pPr>
        <w:spacing w:after="200" w:line="276" w:lineRule="auto"/>
        <w:rPr>
          <w:rFonts w:eastAsia="微軟正黑體"/>
          <w:b/>
          <w:bCs/>
          <w:sz w:val="28"/>
          <w:szCs w:val="28"/>
          <w:lang w:val="en-US" w:eastAsia="zh-TW"/>
        </w:rPr>
      </w:pPr>
      <w:r w:rsidRPr="00C92B6F">
        <w:rPr>
          <w:rFonts w:eastAsia="新細明體"/>
          <w:b/>
          <w:noProof/>
          <w:lang w:val="en-US"/>
        </w:rPr>
        <mc:AlternateContent>
          <mc:Choice Requires="wpg">
            <w:drawing>
              <wp:anchor distT="0" distB="0" distL="114300" distR="114300" simplePos="0" relativeHeight="251566080" behindDoc="1" locked="0" layoutInCell="1" allowOverlap="1" wp14:anchorId="494BAD94" wp14:editId="4FD985BA">
                <wp:simplePos x="0" y="0"/>
                <wp:positionH relativeFrom="margin">
                  <wp:posOffset>-406021</wp:posOffset>
                </wp:positionH>
                <wp:positionV relativeFrom="paragraph">
                  <wp:posOffset>166114</wp:posOffset>
                </wp:positionV>
                <wp:extent cx="6046573" cy="8398387"/>
                <wp:effectExtent l="0" t="0" r="0" b="3175"/>
                <wp:wrapNone/>
                <wp:docPr id="240" name="群組 240"/>
                <wp:cNvGraphicFramePr/>
                <a:graphic xmlns:a="http://schemas.openxmlformats.org/drawingml/2006/main">
                  <a:graphicData uri="http://schemas.microsoft.com/office/word/2010/wordprocessingGroup">
                    <wpg:wgp>
                      <wpg:cNvGrpSpPr/>
                      <wpg:grpSpPr>
                        <a:xfrm>
                          <a:off x="0" y="0"/>
                          <a:ext cx="6046573" cy="8398387"/>
                          <a:chOff x="37999" y="-407333"/>
                          <a:chExt cx="5393793" cy="8029926"/>
                        </a:xfrm>
                      </wpg:grpSpPr>
                      <pic:pic xmlns:pic="http://schemas.openxmlformats.org/drawingml/2006/picture">
                        <pic:nvPicPr>
                          <pic:cNvPr id="40" name="圖片 40"/>
                          <pic:cNvPicPr>
                            <a:picLocks noChangeAspect="1"/>
                          </pic:cNvPicPr>
                        </pic:nvPicPr>
                        <pic:blipFill>
                          <a:blip r:embed="rId121" cstate="screen">
                            <a:extLst>
                              <a:ext uri="{28A0092B-C50C-407E-A947-70E740481C1C}">
                                <a14:useLocalDpi xmlns:a14="http://schemas.microsoft.com/office/drawing/2010/main"/>
                              </a:ext>
                            </a:extLst>
                          </a:blip>
                          <a:srcRect/>
                          <a:stretch/>
                        </pic:blipFill>
                        <pic:spPr bwMode="auto">
                          <a:xfrm>
                            <a:off x="37999" y="-407333"/>
                            <a:ext cx="5393793" cy="8029926"/>
                          </a:xfrm>
                          <a:prstGeom prst="rect">
                            <a:avLst/>
                          </a:prstGeom>
                          <a:ln>
                            <a:noFill/>
                          </a:ln>
                          <a:extLst>
                            <a:ext uri="{53640926-AAD7-44D8-BBD7-CCE9431645EC}">
                              <a14:shadowObscured xmlns:a14="http://schemas.microsoft.com/office/drawing/2010/main"/>
                            </a:ext>
                          </a:extLst>
                        </pic:spPr>
                      </pic:pic>
                      <wps:wsp>
                        <wps:cNvPr id="464" name="文字方塊 2"/>
                        <wps:cNvSpPr txBox="1">
                          <a:spLocks noChangeArrowheads="1"/>
                        </wps:cNvSpPr>
                        <wps:spPr bwMode="auto">
                          <a:xfrm>
                            <a:off x="1023547" y="1309717"/>
                            <a:ext cx="4042465" cy="5502962"/>
                          </a:xfrm>
                          <a:prstGeom prst="rect">
                            <a:avLst/>
                          </a:prstGeom>
                          <a:noFill/>
                          <a:ln w="9525">
                            <a:noFill/>
                            <a:miter lim="800000"/>
                            <a:headEnd/>
                            <a:tailEnd/>
                          </a:ln>
                        </wps:spPr>
                        <wps:txbx>
                          <w:txbxContent>
                            <w:p w14:paraId="5EB849AB" w14:textId="27481DC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评估自己的性格、兴趣、能力、潜能及价值观等</w:t>
                              </w:r>
                            </w:p>
                            <w:p w14:paraId="5EEEFFB5" w14:textId="717DA17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了解个人的职业性向及目标</w:t>
                              </w:r>
                            </w:p>
                            <w:p w14:paraId="11D4B3C0" w14:textId="5E980676"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从市场资讯角度，衡量选科</w:t>
                              </w:r>
                            </w:p>
                            <w:p w14:paraId="28007CEE" w14:textId="1DA9EF7B"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认识各行业的特色、工作性质、入行条件（可参考</w:t>
                              </w:r>
                              <w:r w:rsidRPr="00F01C1A">
                                <w:rPr>
                                  <w:rFonts w:eastAsia="SimSun"/>
                                </w:rPr>
                                <w:t>https://lifeplanning.edb.gov.hk/tc/career/career-information/index.html</w:t>
                              </w:r>
                              <w:r w:rsidRPr="006C360F">
                                <w:rPr>
                                  <w:rFonts w:eastAsia="SimSun" w:hint="eastAsia"/>
                                </w:rPr>
                                <w:t>）</w:t>
                              </w:r>
                            </w:p>
                            <w:p w14:paraId="35C5886F" w14:textId="25CC71E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设计合适、贴切的学习计划</w:t>
                              </w:r>
                            </w:p>
                            <w:p w14:paraId="760FD939" w14:textId="4C46D652"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提升潜能（如语文、音乐、历奇训练等）</w:t>
                              </w:r>
                            </w:p>
                            <w:p w14:paraId="590D43CF" w14:textId="42B46427"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认识毕业后的本地、内地、海外升学途径及奖学金资料（可参考</w:t>
                              </w:r>
                              <w:r w:rsidRPr="00F01C1A">
                                <w:rPr>
                                  <w:rFonts w:eastAsia="SimSun"/>
                                </w:rPr>
                                <w:t>https://lifeplanning.edb.gov.hk/tc/study/index.html</w:t>
                              </w:r>
                              <w:r w:rsidRPr="006C360F">
                                <w:rPr>
                                  <w:rFonts w:eastAsia="SimSun" w:hint="eastAsia"/>
                                </w:rPr>
                                <w:t>），以及参观教育展览、往海外交流、参加游学团等</w:t>
                              </w:r>
                            </w:p>
                            <w:p w14:paraId="6CEF4FD0" w14:textId="433F9408"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参与不同的义工服务从而了解社会的需要、工作训练计划</w:t>
                              </w:r>
                            </w:p>
                            <w:p w14:paraId="1E107117" w14:textId="2FC4CF58" w:rsidR="00703D52"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定期检视自己的进度及定位</w:t>
                              </w:r>
                            </w:p>
                            <w:p w14:paraId="2A9FA744" w14:textId="729DCCE5"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按个人能力及就业市场趋势，调整目标</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4BAD94" id="群組 240" o:spid="_x0000_s1159" style="position:absolute;margin-left:-31.95pt;margin-top:13.1pt;width:476.1pt;height:661.3pt;z-index:-251750400;mso-position-horizontal-relative:margin;mso-width-relative:margin;mso-height-relative:margin" coordorigin="379,-4073" coordsize="53937,80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">
                <v:shape id="圖片 40" o:spid="_x0000_s1160" type="#_x0000_t75" style="position:absolute;left:379;top:-4073;width:53938;height:80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">
                  <v:imagedata r:id="rId122" o:title=""/>
                </v:shape>
                <v:shape id="_x0000_s1161" type="#_x0000_t202" style="position:absolute;left:10235;top:13097;width:40425;height:5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" filled="f" stroked="f">
                  <v:textbox>
                    <w:txbxContent>
                      <w:p w14:paraId="5EB849AB" w14:textId="27481DC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评估自己的性格、兴趣、能力、潜能及价值观等</w:t>
                        </w:r>
                      </w:p>
                      <w:p w14:paraId="5EEEFFB5" w14:textId="717DA17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了解个人的职业性向及目标</w:t>
                        </w:r>
                      </w:p>
                      <w:p w14:paraId="11D4B3C0" w14:textId="5E980676"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从市场资讯角度，衡量选科</w:t>
                        </w:r>
                      </w:p>
                      <w:p w14:paraId="28007CEE" w14:textId="1DA9EF7B"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认识各行业的特色、工作性质、入行条件（可参考</w:t>
                        </w:r>
                        <w:r w:rsidRPr="00F01C1A">
                          <w:rPr>
                            <w:rFonts w:eastAsia="SimSun"/>
                          </w:rPr>
                          <w:t>https://lifeplanning.edb.gov.hk/tc/career/career-information/index.html</w:t>
                        </w:r>
                        <w:r w:rsidRPr="006C360F">
                          <w:rPr>
                            <w:rFonts w:eastAsia="SimSun" w:hint="eastAsia"/>
                          </w:rPr>
                          <w:t>）</w:t>
                        </w:r>
                      </w:p>
                      <w:p w14:paraId="35C5886F" w14:textId="25CC71E1"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设计合适、贴切的学习计划</w:t>
                        </w:r>
                      </w:p>
                      <w:p w14:paraId="760FD939" w14:textId="4C46D652"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提升潜能（如语文、音乐、历奇训练等）</w:t>
                        </w:r>
                      </w:p>
                      <w:p w14:paraId="590D43CF" w14:textId="42B46427"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认识毕业后的本地、内地、海外升学途径及奖学金资料（可参考</w:t>
                        </w:r>
                        <w:r w:rsidRPr="00F01C1A">
                          <w:rPr>
                            <w:rFonts w:eastAsia="SimSun"/>
                          </w:rPr>
                          <w:t>https://lifeplanning.edb.gov.hk/tc/study/index.html</w:t>
                        </w:r>
                        <w:r w:rsidRPr="006C360F">
                          <w:rPr>
                            <w:rFonts w:eastAsia="SimSun" w:hint="eastAsia"/>
                          </w:rPr>
                          <w:t>），以及参观教育展览、往海外交流、参加游学团等</w:t>
                        </w:r>
                      </w:p>
                      <w:p w14:paraId="6CEF4FD0" w14:textId="433F9408"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HK"/>
                          </w:rPr>
                        </w:pPr>
                        <w:r w:rsidRPr="006C360F">
                          <w:rPr>
                            <w:rFonts w:eastAsia="SimSun" w:hint="eastAsia"/>
                          </w:rPr>
                          <w:t>参与不同的义工服务从而了解社会的需要、工作训练计划</w:t>
                        </w:r>
                      </w:p>
                      <w:p w14:paraId="1E107117" w14:textId="2FC4CF58" w:rsidR="00703D52"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定期检视自己的进度及定位</w:t>
                        </w:r>
                      </w:p>
                      <w:p w14:paraId="2A9FA744" w14:textId="729DCCE5" w:rsidR="00703D52" w:rsidRPr="000F4785" w:rsidRDefault="006C360F" w:rsidP="00DA5E54">
                        <w:pPr>
                          <w:pStyle w:val="aff4"/>
                          <w:numPr>
                            <w:ilvl w:val="0"/>
                            <w:numId w:val="29"/>
                          </w:numPr>
                          <w:snapToGrid w:val="0"/>
                          <w:spacing w:line="360" w:lineRule="auto"/>
                          <w:ind w:leftChars="0" w:left="567" w:hanging="567"/>
                          <w:rPr>
                            <w:rFonts w:eastAsia="Microsoft JhengHei UI"/>
                            <w:lang w:eastAsia="zh-TW"/>
                          </w:rPr>
                        </w:pPr>
                        <w:r w:rsidRPr="006C360F">
                          <w:rPr>
                            <w:rFonts w:eastAsia="SimSun" w:hint="eastAsia"/>
                          </w:rPr>
                          <w:t>按个人能力及就业市场趋势，调整目标</w:t>
                        </w:r>
                      </w:p>
                    </w:txbxContent>
                  </v:textbox>
                </v:shape>
                <w10:wrap anchorx="margin"/>
              </v:group>
            </w:pict>
          </mc:Fallback>
        </mc:AlternateContent>
      </w:r>
    </w:p>
    <w:p w14:paraId="48F8CD36" w14:textId="1FBE9EEF" w:rsidR="00C9566C" w:rsidRPr="00C92B6F" w:rsidRDefault="00C9566C" w:rsidP="0041022F">
      <w:pPr>
        <w:spacing w:after="200" w:line="276" w:lineRule="auto"/>
        <w:rPr>
          <w:rFonts w:eastAsia="微軟正黑體"/>
          <w:b/>
          <w:bCs/>
          <w:sz w:val="28"/>
          <w:szCs w:val="28"/>
          <w:lang w:val="en-US" w:eastAsia="zh-TW"/>
        </w:rPr>
      </w:pPr>
    </w:p>
    <w:p w14:paraId="7B8DD809" w14:textId="2B022DC5" w:rsidR="00C9566C" w:rsidRPr="00C92B6F" w:rsidRDefault="003533DB">
      <w:pPr>
        <w:spacing w:after="200" w:line="276" w:lineRule="auto"/>
        <w:rPr>
          <w:rFonts w:eastAsia="微軟正黑體"/>
          <w:b/>
          <w:bCs/>
          <w:sz w:val="28"/>
          <w:szCs w:val="28"/>
          <w:lang w:val="en-US" w:eastAsia="zh-TW"/>
        </w:rPr>
      </w:pPr>
      <w:r w:rsidRPr="00C92B6F">
        <w:rPr>
          <w:rFonts w:eastAsia="微軟正黑體"/>
          <w:b/>
          <w:bCs/>
          <w:noProof/>
          <w:sz w:val="28"/>
          <w:szCs w:val="28"/>
          <w:lang w:val="en-US"/>
        </w:rPr>
        <w:drawing>
          <wp:anchor distT="0" distB="0" distL="114300" distR="114300" simplePos="0" relativeHeight="251575296" behindDoc="0" locked="0" layoutInCell="1" allowOverlap="1" wp14:anchorId="23750107" wp14:editId="0C33AF29">
            <wp:simplePos x="0" y="0"/>
            <wp:positionH relativeFrom="column">
              <wp:posOffset>3242945</wp:posOffset>
            </wp:positionH>
            <wp:positionV relativeFrom="paragraph">
              <wp:posOffset>5809615</wp:posOffset>
            </wp:positionV>
            <wp:extent cx="2405449" cy="1753186"/>
            <wp:effectExtent l="0" t="0" r="0" b="0"/>
            <wp:wrapNone/>
            <wp:docPr id="274" name="圖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screen">
                      <a:extLst>
                        <a:ext uri="{28A0092B-C50C-407E-A947-70E740481C1C}">
                          <a14:useLocalDpi xmlns:a14="http://schemas.microsoft.com/office/drawing/2010/main"/>
                        </a:ext>
                      </a:extLst>
                    </a:blip>
                    <a:stretch>
                      <a:fillRect/>
                    </a:stretch>
                  </pic:blipFill>
                  <pic:spPr bwMode="auto">
                    <a:xfrm>
                      <a:off x="0" y="0"/>
                      <a:ext cx="2405449" cy="17531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566C" w:rsidRPr="00C92B6F">
        <w:rPr>
          <w:rFonts w:eastAsia="微軟正黑體"/>
          <w:b/>
          <w:bCs/>
          <w:sz w:val="28"/>
          <w:szCs w:val="28"/>
          <w:lang w:val="en-US" w:eastAsia="zh-TW"/>
        </w:rPr>
        <w:br w:type="page"/>
      </w:r>
    </w:p>
    <w:p w14:paraId="55CF8B49" w14:textId="7DD058CC" w:rsidR="000F4785" w:rsidRPr="00C92B6F" w:rsidRDefault="006C360F" w:rsidP="00DA5E54">
      <w:pPr>
        <w:spacing w:line="276" w:lineRule="auto"/>
        <w:jc w:val="both"/>
        <w:rPr>
          <w:rFonts w:eastAsia="微軟正黑體"/>
          <w:bCs/>
          <w:sz w:val="28"/>
          <w:szCs w:val="28"/>
          <w:lang w:val="en-US" w:eastAsia="zh-TW"/>
        </w:rPr>
      </w:pPr>
      <w:r w:rsidRPr="006C360F">
        <w:rPr>
          <w:rFonts w:eastAsia="SimSun" w:hint="eastAsia"/>
          <w:b/>
          <w:sz w:val="28"/>
          <w:szCs w:val="28"/>
          <w:lang w:val="en-US"/>
        </w:rPr>
        <w:t>总结</w:t>
      </w:r>
    </w:p>
    <w:p w14:paraId="666FAFB4" w14:textId="1AB3B40B" w:rsidR="00374445" w:rsidRPr="00C92B6F" w:rsidRDefault="006C360F" w:rsidP="00DA5E54">
      <w:pPr>
        <w:spacing w:line="276" w:lineRule="auto"/>
        <w:jc w:val="both"/>
        <w:rPr>
          <w:rFonts w:eastAsia="微軟正黑體"/>
          <w:bCs/>
          <w:color w:val="000000" w:themeColor="text1"/>
          <w:lang w:eastAsia="zh-HK"/>
        </w:rPr>
      </w:pPr>
      <w:bookmarkStart w:id="3" w:name="_Hlk218693972"/>
      <w:r w:rsidRPr="006C360F">
        <w:rPr>
          <w:rFonts w:eastAsia="SimSun" w:hint="eastAsia"/>
          <w:bCs/>
          <w:lang w:val="en-US"/>
        </w:rPr>
        <w:t>人生</w:t>
      </w:r>
      <w:bookmarkStart w:id="4" w:name="_Hlk218693966"/>
      <w:bookmarkEnd w:id="3"/>
      <w:r w:rsidRPr="006C360F">
        <w:rPr>
          <w:rFonts w:eastAsia="SimSun" w:hint="eastAsia"/>
          <w:bCs/>
          <w:color w:val="000000" w:themeColor="text1"/>
        </w:rPr>
        <w:t>规划</w:t>
      </w:r>
      <w:bookmarkEnd w:id="4"/>
      <w:r w:rsidRPr="006C360F">
        <w:rPr>
          <w:rFonts w:eastAsia="SimSun" w:hint="eastAsia"/>
          <w:bCs/>
          <w:color w:val="000000" w:themeColor="text1"/>
        </w:rPr>
        <w:t>是一条漫长且持续的道路，当中存在不少未知的变数。初中学生需要尽早探索自我，洞悉外界环境的趋势，</w:t>
      </w:r>
      <w:r w:rsidRPr="006C360F">
        <w:rPr>
          <w:rFonts w:eastAsia="SimSun" w:hint="eastAsia"/>
          <w:bCs/>
          <w:lang w:val="en-US"/>
        </w:rPr>
        <w:t>规划人生</w:t>
      </w:r>
      <w:r w:rsidRPr="006C360F">
        <w:rPr>
          <w:rFonts w:eastAsia="SimSun" w:hint="eastAsia"/>
          <w:bCs/>
          <w:color w:val="000000" w:themeColor="text1"/>
        </w:rPr>
        <w:t>的路向并付诸实行。透过定立一系列短、长期目标，有助我们向着同一方向循序渐进，并因应社会和世界的急速转变调整目标</w:t>
      </w:r>
      <w:r w:rsidRPr="006C360F">
        <w:rPr>
          <w:rFonts w:eastAsia="SimSun" w:hint="eastAsia"/>
          <w:bCs/>
          <w:lang w:val="en-US"/>
        </w:rPr>
        <w:t>，从而达成梦想，</w:t>
      </w:r>
      <w:r w:rsidRPr="006C360F">
        <w:rPr>
          <w:rFonts w:eastAsia="SimSun" w:hint="eastAsia"/>
          <w:bCs/>
          <w:color w:val="000000" w:themeColor="text1"/>
        </w:rPr>
        <w:t>为自己的人生及社会的共同福祉努力奋斗。</w:t>
      </w:r>
    </w:p>
    <w:p w14:paraId="5D1A30AB" w14:textId="194FEB18" w:rsidR="00E305D2" w:rsidRDefault="00E305D2" w:rsidP="00690D2E">
      <w:pPr>
        <w:spacing w:after="200" w:line="276" w:lineRule="auto"/>
        <w:rPr>
          <w:rFonts w:eastAsia="微軟正黑體"/>
          <w:bCs/>
          <w:color w:val="000000" w:themeColor="text1"/>
        </w:rPr>
      </w:pPr>
    </w:p>
    <w:p w14:paraId="29FAAB59" w14:textId="77777777" w:rsidR="00DA5E54" w:rsidRPr="00C92B6F" w:rsidRDefault="00DA5E54" w:rsidP="00690D2E">
      <w:pPr>
        <w:spacing w:after="200" w:line="276" w:lineRule="auto"/>
        <w:rPr>
          <w:rFonts w:eastAsia="微軟正黑體"/>
          <w:bCs/>
          <w:color w:val="000000" w:themeColor="text1"/>
        </w:rPr>
      </w:pPr>
    </w:p>
    <w:p w14:paraId="774887AA" w14:textId="4493257C" w:rsidR="00E305D2" w:rsidRPr="00C92B6F" w:rsidRDefault="00DA5E54" w:rsidP="00DA5E54">
      <w:pPr>
        <w:spacing w:after="200" w:line="276" w:lineRule="auto"/>
        <w:jc w:val="center"/>
        <w:rPr>
          <w:rFonts w:eastAsia="微軟正黑體"/>
          <w:bCs/>
          <w:lang w:val="en-US"/>
        </w:rPr>
      </w:pPr>
      <w:r>
        <w:rPr>
          <w:noProof/>
        </w:rPr>
        <w:drawing>
          <wp:inline distT="0" distB="0" distL="0" distR="0" wp14:anchorId="683F11BA" wp14:editId="75B5F7E0">
            <wp:extent cx="3191379" cy="2393343"/>
            <wp:effectExtent l="0" t="0" r="9525" b="6985"/>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203247" cy="2402243"/>
                    </a:xfrm>
                    <a:prstGeom prst="rect">
                      <a:avLst/>
                    </a:prstGeom>
                    <a:noFill/>
                    <a:ln>
                      <a:noFill/>
                    </a:ln>
                  </pic:spPr>
                </pic:pic>
              </a:graphicData>
            </a:graphic>
          </wp:inline>
        </w:drawing>
      </w:r>
    </w:p>
    <w:p w14:paraId="32AB332F" w14:textId="08F737EC" w:rsidR="00690D2E" w:rsidRPr="00C92B6F" w:rsidRDefault="00690D2E">
      <w:pPr>
        <w:spacing w:after="200" w:line="276" w:lineRule="auto"/>
        <w:rPr>
          <w:rFonts w:eastAsia="微軟正黑體"/>
          <w:b/>
          <w:bCs/>
          <w:sz w:val="28"/>
          <w:szCs w:val="28"/>
        </w:rPr>
      </w:pPr>
      <w:r w:rsidRPr="00C92B6F">
        <w:rPr>
          <w:rFonts w:eastAsia="微軟正黑體"/>
          <w:b/>
          <w:bCs/>
          <w:sz w:val="28"/>
          <w:szCs w:val="28"/>
        </w:rPr>
        <w:br w:type="page"/>
      </w:r>
    </w:p>
    <w:p w14:paraId="2ECB5B32" w14:textId="2CA70B10" w:rsidR="000F4785" w:rsidRPr="00C92B6F" w:rsidRDefault="000F4785" w:rsidP="00BA6C90">
      <w:pPr>
        <w:snapToGrid w:val="0"/>
        <w:spacing w:line="276" w:lineRule="auto"/>
        <w:jc w:val="center"/>
        <w:rPr>
          <w:rFonts w:eastAsia="微軟正黑體"/>
          <w:b/>
          <w:bCs/>
          <w:sz w:val="44"/>
          <w:szCs w:val="44"/>
          <w:lang w:eastAsia="zh-HK"/>
        </w:rPr>
      </w:pPr>
      <w:r w:rsidRPr="00C92B6F">
        <w:rPr>
          <w:rFonts w:eastAsia="微軟正黑體"/>
          <w:b/>
          <w:noProof/>
          <w:sz w:val="44"/>
          <w:szCs w:val="44"/>
          <w:lang w:val="en-US"/>
        </w:rPr>
        <w:drawing>
          <wp:anchor distT="0" distB="0" distL="114300" distR="114300" simplePos="0" relativeHeight="251703296" behindDoc="1" locked="0" layoutInCell="1" allowOverlap="1" wp14:anchorId="4ABBB2B6" wp14:editId="1D8D318F">
            <wp:simplePos x="0" y="0"/>
            <wp:positionH relativeFrom="page">
              <wp:posOffset>361104</wp:posOffset>
            </wp:positionH>
            <wp:positionV relativeFrom="paragraph">
              <wp:posOffset>-552027</wp:posOffset>
            </wp:positionV>
            <wp:extent cx="6926580" cy="8694420"/>
            <wp:effectExtent l="0" t="0" r="762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25">
                      <a:extLst>
                        <a:ext uri="{28A0092B-C50C-407E-A947-70E740481C1C}">
                          <a14:useLocalDpi xmlns:a14="http://schemas.microsoft.com/office/drawing/2010/main" val="0"/>
                        </a:ext>
                      </a:extLst>
                    </a:blip>
                    <a:srcRect t="3549" b="3505"/>
                    <a:stretch/>
                  </pic:blipFill>
                  <pic:spPr bwMode="auto">
                    <a:xfrm>
                      <a:off x="0" y="0"/>
                      <a:ext cx="6926580" cy="869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CC4B8F" w14:textId="0410E863" w:rsidR="00BA6C90" w:rsidRPr="00C92B6F" w:rsidRDefault="005779F0" w:rsidP="00BA6C90">
      <w:pPr>
        <w:snapToGrid w:val="0"/>
        <w:spacing w:line="276" w:lineRule="auto"/>
        <w:jc w:val="center"/>
        <w:rPr>
          <w:rFonts w:eastAsia="微軟正黑體"/>
          <w:b/>
          <w:bCs/>
          <w:sz w:val="44"/>
          <w:szCs w:val="44"/>
          <w:lang w:eastAsia="zh-HK"/>
        </w:rPr>
      </w:pPr>
      <w:r w:rsidRPr="00C92B6F">
        <w:rPr>
          <w:rFonts w:eastAsia="微軟正黑體"/>
          <w:b/>
          <w:bCs/>
          <w:noProof/>
          <w:kern w:val="2"/>
          <w:sz w:val="44"/>
          <w:szCs w:val="44"/>
          <w:lang w:val="en-US"/>
        </w:rPr>
        <mc:AlternateContent>
          <mc:Choice Requires="wps">
            <w:drawing>
              <wp:anchor distT="45720" distB="45720" distL="114300" distR="114300" simplePos="0" relativeHeight="251561984" behindDoc="0" locked="0" layoutInCell="1" allowOverlap="1" wp14:anchorId="2D618C23" wp14:editId="262A1896">
                <wp:simplePos x="0" y="0"/>
                <wp:positionH relativeFrom="margin">
                  <wp:posOffset>4334299</wp:posOffset>
                </wp:positionH>
                <wp:positionV relativeFrom="paragraph">
                  <wp:posOffset>-8537</wp:posOffset>
                </wp:positionV>
                <wp:extent cx="808355" cy="298450"/>
                <wp:effectExtent l="0" t="0" r="0" b="6350"/>
                <wp:wrapNone/>
                <wp:docPr id="2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016EEB83" w14:textId="312FE052" w:rsidR="00703D52" w:rsidRPr="00376E65" w:rsidRDefault="006C360F" w:rsidP="009D7717">
                            <w:pPr>
                              <w:jc w:val="center"/>
                              <w:rPr>
                                <w:rFonts w:eastAsiaTheme="minorEastAsia"/>
                                <w:lang w:eastAsia="zh-TW"/>
                              </w:rPr>
                            </w:pPr>
                            <w:r w:rsidRPr="006C360F">
                              <w:rPr>
                                <w:rFonts w:eastAsia="SimSun" w:hint="eastAsia"/>
                              </w:rPr>
                              <w:t>附录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618C23" id="_x0000_s1162" type="#_x0000_t202" style="position:absolute;left:0;text-align:left;margin-left:341.3pt;margin-top:-.65pt;width:63.65pt;height:23.5pt;z-index:251561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" stroked="f">
                <v:textbox style="mso-fit-shape-to-text:t">
                  <w:txbxContent>
                    <w:p w14:paraId="016EEB83" w14:textId="312FE052" w:rsidR="00703D52" w:rsidRPr="00376E65" w:rsidRDefault="006C360F" w:rsidP="009D7717">
                      <w:pPr>
                        <w:jc w:val="center"/>
                        <w:rPr>
                          <w:rFonts w:eastAsiaTheme="minorEastAsia"/>
                          <w:lang w:eastAsia="zh-TW"/>
                        </w:rPr>
                      </w:pPr>
                      <w:r w:rsidRPr="006C360F">
                        <w:rPr>
                          <w:rFonts w:eastAsia="SimSun" w:hint="eastAsia"/>
                        </w:rPr>
                        <w:t>附录二</w:t>
                      </w:r>
                    </w:p>
                  </w:txbxContent>
                </v:textbox>
                <w10:wrap anchorx="margin"/>
              </v:shape>
            </w:pict>
          </mc:Fallback>
        </mc:AlternateContent>
      </w:r>
      <w:r w:rsidR="006C360F" w:rsidRPr="006C360F">
        <w:rPr>
          <w:rFonts w:eastAsia="SimSun" w:hint="eastAsia"/>
          <w:b/>
          <w:bCs/>
          <w:sz w:val="44"/>
          <w:szCs w:val="44"/>
        </w:rPr>
        <w:t>趣味悦读</w:t>
      </w:r>
    </w:p>
    <w:p w14:paraId="48EF61B6" w14:textId="167982B9" w:rsidR="00B52577" w:rsidRPr="00C92B6F" w:rsidRDefault="00B52577" w:rsidP="00B52577">
      <w:pPr>
        <w:snapToGrid w:val="0"/>
        <w:spacing w:line="276" w:lineRule="auto"/>
        <w:rPr>
          <w:rFonts w:eastAsiaTheme="minorEastAsia"/>
          <w:strike/>
          <w:color w:val="FF0000"/>
          <w:lang w:val="en-US" w:eastAsia="zh-TW"/>
        </w:rPr>
      </w:pPr>
    </w:p>
    <w:p w14:paraId="056A6982" w14:textId="665E70A1" w:rsidR="00F01C1A" w:rsidRDefault="006C360F" w:rsidP="00C868F9">
      <w:pPr>
        <w:rPr>
          <w:rFonts w:ascii="微軟正黑體" w:eastAsia="微軟正黑體" w:hAnsi="微軟正黑體"/>
          <w:b/>
          <w:bCs/>
          <w:color w:val="000000" w:themeColor="text1"/>
          <w:sz w:val="28"/>
          <w:szCs w:val="28"/>
          <w:lang w:eastAsia="zh-HK"/>
        </w:rPr>
      </w:pPr>
      <w:r w:rsidRPr="006C360F">
        <w:rPr>
          <w:rFonts w:ascii="微軟正黑體" w:eastAsia="SimSun" w:hAnsi="微軟正黑體" w:hint="eastAsia"/>
          <w:b/>
          <w:color w:val="000000" w:themeColor="text1"/>
          <w:sz w:val="28"/>
          <w:szCs w:val="28"/>
        </w:rPr>
        <w:t>向</w:t>
      </w:r>
      <w:r w:rsidRPr="006C360F">
        <w:rPr>
          <w:rFonts w:ascii="微軟正黑體" w:eastAsia="SimSun" w:hAnsi="微軟正黑體" w:hint="eastAsia"/>
          <w:b/>
          <w:bCs/>
          <w:color w:val="000000" w:themeColor="text1"/>
          <w:sz w:val="28"/>
          <w:szCs w:val="28"/>
        </w:rPr>
        <w:t>约翰·卡达德学习</w:t>
      </w:r>
    </w:p>
    <w:p w14:paraId="627360EF" w14:textId="77777777" w:rsidR="00F01C1A" w:rsidRDefault="00F01C1A" w:rsidP="00C868F9">
      <w:pPr>
        <w:rPr>
          <w:rFonts w:ascii="微軟正黑體" w:eastAsia="微軟正黑體" w:hAnsi="微軟正黑體"/>
          <w:b/>
          <w:color w:val="000000" w:themeColor="text1"/>
          <w:sz w:val="28"/>
          <w:szCs w:val="28"/>
          <w:lang w:eastAsia="zh-HK"/>
        </w:rPr>
      </w:pPr>
    </w:p>
    <w:p w14:paraId="42C9C68C" w14:textId="3E578DF7" w:rsidR="00C868F9" w:rsidRPr="00C92B6F" w:rsidRDefault="006C360F" w:rsidP="00DA5E54">
      <w:pPr>
        <w:spacing w:line="276" w:lineRule="auto"/>
        <w:rPr>
          <w:rFonts w:ascii="微軟正黑體" w:eastAsia="微軟正黑體" w:hAnsi="微軟正黑體"/>
          <w:b/>
          <w:color w:val="FF0000"/>
          <w:sz w:val="28"/>
          <w:szCs w:val="28"/>
          <w:lang w:eastAsia="zh-HK"/>
        </w:rPr>
      </w:pPr>
      <w:r w:rsidRPr="006C360F">
        <w:rPr>
          <w:rFonts w:ascii="微軟正黑體" w:eastAsia="SimSun" w:hAnsi="微軟正黑體" w:hint="eastAsia"/>
          <w:b/>
          <w:color w:val="000000" w:themeColor="text1"/>
          <w:sz w:val="28"/>
          <w:szCs w:val="28"/>
        </w:rPr>
        <w:t>订下目标　制定蓝图</w:t>
      </w:r>
    </w:p>
    <w:p w14:paraId="51D2C685" w14:textId="63D08CC0" w:rsidR="00C868F9" w:rsidRPr="00C92B6F" w:rsidRDefault="006C360F" w:rsidP="00DA5E54">
      <w:pPr>
        <w:spacing w:line="276" w:lineRule="auto"/>
        <w:jc w:val="both"/>
        <w:rPr>
          <w:rFonts w:ascii="微軟正黑體" w:eastAsia="微軟正黑體" w:hAnsi="微軟正黑體"/>
          <w:bCs/>
          <w:color w:val="000000" w:themeColor="text1"/>
          <w:lang w:eastAsia="zh-HK"/>
        </w:rPr>
      </w:pPr>
      <w:r w:rsidRPr="006C360F">
        <w:rPr>
          <w:rFonts w:ascii="微軟正黑體" w:eastAsia="SimSun" w:hAnsi="微軟正黑體" w:hint="eastAsia"/>
          <w:bCs/>
          <w:color w:val="000000" w:themeColor="text1"/>
        </w:rPr>
        <w:t>约翰·卡达德是世界享誉盛名的探险家。他在</w:t>
      </w:r>
      <w:r w:rsidRPr="006C360F">
        <w:rPr>
          <w:rFonts w:ascii="微軟正黑體" w:eastAsia="SimSun" w:hAnsi="微軟正黑體"/>
          <w:bCs/>
          <w:color w:val="000000" w:themeColor="text1"/>
        </w:rPr>
        <w:t>15</w:t>
      </w:r>
      <w:r w:rsidRPr="006C360F">
        <w:rPr>
          <w:rFonts w:ascii="微軟正黑體" w:eastAsia="SimSun" w:hAnsi="微軟正黑體" w:hint="eastAsia"/>
          <w:bCs/>
          <w:color w:val="000000" w:themeColor="text1"/>
        </w:rPr>
        <w:t>岁时把自己一生想做的大事列了一张清单，题名为「一生的志愿」，包括到尼罗河、亚马逊河和刚果河探险；学会驾驶飞机；读完莎士比亚的著作……等等。他给每一项梦想都编号，一共</w:t>
      </w:r>
      <w:r w:rsidRPr="006C360F">
        <w:rPr>
          <w:rFonts w:ascii="微軟正黑體" w:eastAsia="SimSun" w:hAnsi="微軟正黑體"/>
          <w:bCs/>
          <w:color w:val="000000" w:themeColor="text1"/>
        </w:rPr>
        <w:t>127</w:t>
      </w:r>
      <w:r w:rsidRPr="006C360F">
        <w:rPr>
          <w:rFonts w:ascii="微軟正黑體" w:eastAsia="SimSun" w:hAnsi="微軟正黑體" w:hint="eastAsia"/>
          <w:bCs/>
          <w:color w:val="000000" w:themeColor="text1"/>
        </w:rPr>
        <w:t>个目标。</w:t>
      </w:r>
      <w:r w:rsidRPr="006C360F">
        <w:rPr>
          <w:rFonts w:ascii="微軟正黑體" w:eastAsia="SimSun" w:hAnsi="微軟正黑體"/>
          <w:bCs/>
          <w:color w:val="000000" w:themeColor="text1"/>
        </w:rPr>
        <w:t>43</w:t>
      </w:r>
      <w:r w:rsidRPr="006C360F">
        <w:rPr>
          <w:rFonts w:ascii="微軟正黑體" w:eastAsia="SimSun" w:hAnsi="微軟正黑體" w:hint="eastAsia"/>
          <w:bCs/>
          <w:color w:val="000000" w:themeColor="text1"/>
        </w:rPr>
        <w:t>年后，他在经历了</w:t>
      </w:r>
      <w:r w:rsidRPr="006C360F">
        <w:rPr>
          <w:rFonts w:ascii="微軟正黑體" w:eastAsia="SimSun" w:hAnsi="微軟正黑體"/>
          <w:bCs/>
          <w:color w:val="000000" w:themeColor="text1"/>
        </w:rPr>
        <w:t>18</w:t>
      </w:r>
      <w:r w:rsidRPr="006C360F">
        <w:rPr>
          <w:rFonts w:ascii="微軟正黑體" w:eastAsia="SimSun" w:hAnsi="微軟正黑體" w:hint="eastAsia"/>
          <w:bCs/>
          <w:color w:val="000000" w:themeColor="text1"/>
        </w:rPr>
        <w:t>次死里逃生的冒险和无数次难以想象的困境后，达成了其中的</w:t>
      </w:r>
      <w:r w:rsidRPr="006C360F">
        <w:rPr>
          <w:rFonts w:ascii="微軟正黑體" w:eastAsia="SimSun" w:hAnsi="微軟正黑體"/>
          <w:bCs/>
          <w:color w:val="000000" w:themeColor="text1"/>
        </w:rPr>
        <w:t>106</w:t>
      </w:r>
      <w:r w:rsidRPr="006C360F">
        <w:rPr>
          <w:rFonts w:ascii="微軟正黑體" w:eastAsia="SimSun" w:hAnsi="微軟正黑體" w:hint="eastAsia"/>
          <w:bCs/>
          <w:color w:val="000000" w:themeColor="text1"/>
        </w:rPr>
        <w:t>个目标，并获得世界探险家的崇高荣誉。</w:t>
      </w:r>
    </w:p>
    <w:p w14:paraId="5E11E7E3" w14:textId="357138F7" w:rsidR="00C868F9" w:rsidRPr="00C92B6F" w:rsidRDefault="006C360F" w:rsidP="00DA5E54">
      <w:pPr>
        <w:snapToGrid w:val="0"/>
        <w:spacing w:line="276" w:lineRule="auto"/>
        <w:jc w:val="both"/>
        <w:rPr>
          <w:rFonts w:eastAsia="微軟正黑體"/>
          <w:b/>
          <w:bCs/>
        </w:rPr>
      </w:pPr>
      <w:r w:rsidRPr="006C360F">
        <w:rPr>
          <w:rFonts w:ascii="微軟正黑體" w:eastAsia="SimSun" w:hAnsi="微軟正黑體" w:hint="eastAsia"/>
          <w:bCs/>
          <w:color w:val="000000" w:themeColor="text1"/>
        </w:rPr>
        <w:t>卡达德说：「我制定了这张奋斗的蓝图，心中有了目标，我就会感到时刻都有事情需要做。」可见，目标对于激励、保持和巩固他的进取心，起了很大的作用。</w:t>
      </w:r>
    </w:p>
    <w:p w14:paraId="624807B9" w14:textId="5DA730E1" w:rsidR="00C868F9" w:rsidRPr="00C92B6F" w:rsidRDefault="005063D1" w:rsidP="00B52577">
      <w:pPr>
        <w:snapToGrid w:val="0"/>
        <w:spacing w:line="276" w:lineRule="auto"/>
        <w:rPr>
          <w:rFonts w:eastAsia="微軟正黑體"/>
          <w:b/>
          <w:bCs/>
          <w:sz w:val="28"/>
          <w:szCs w:val="28"/>
        </w:rPr>
      </w:pPr>
      <w:r w:rsidRPr="00C92B6F">
        <w:rPr>
          <w:rFonts w:ascii="微軟正黑體" w:eastAsia="微軟正黑體" w:hAnsi="微軟正黑體"/>
          <w:strike/>
          <w:noProof/>
          <w:color w:val="FF0000"/>
          <w:lang w:val="en-US"/>
        </w:rPr>
        <w:drawing>
          <wp:anchor distT="0" distB="0" distL="114300" distR="114300" simplePos="0" relativeHeight="251571200" behindDoc="0" locked="0" layoutInCell="1" allowOverlap="1" wp14:anchorId="057D50D3" wp14:editId="1261226B">
            <wp:simplePos x="0" y="0"/>
            <wp:positionH relativeFrom="column">
              <wp:posOffset>3561504</wp:posOffset>
            </wp:positionH>
            <wp:positionV relativeFrom="paragraph">
              <wp:posOffset>13123</wp:posOffset>
            </wp:positionV>
            <wp:extent cx="1783078" cy="1645920"/>
            <wp:effectExtent l="0" t="0" r="8255" b="0"/>
            <wp:wrapNone/>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1783078" cy="1645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F9F09" w14:textId="15A7E75C" w:rsidR="00C868F9" w:rsidRPr="00C92B6F" w:rsidRDefault="006C360F" w:rsidP="00B52577">
      <w:pPr>
        <w:snapToGrid w:val="0"/>
        <w:spacing w:line="276" w:lineRule="auto"/>
        <w:rPr>
          <w:rFonts w:eastAsia="微軟正黑體"/>
          <w:b/>
          <w:bCs/>
          <w:sz w:val="28"/>
          <w:szCs w:val="28"/>
          <w:lang w:eastAsia="zh-TW"/>
        </w:rPr>
      </w:pPr>
      <w:r w:rsidRPr="006C360F">
        <w:rPr>
          <w:rFonts w:eastAsia="SimSun" w:hint="eastAsia"/>
          <w:sz w:val="22"/>
          <w:szCs w:val="22"/>
        </w:rPr>
        <w:t>资料来源：</w:t>
      </w:r>
      <w:r w:rsidRPr="006C360F">
        <w:rPr>
          <w:rFonts w:eastAsia="SimSun"/>
          <w:sz w:val="22"/>
          <w:szCs w:val="22"/>
        </w:rPr>
        <w:t>mingyanjiaju.org</w:t>
      </w:r>
      <w:r w:rsidRPr="006C360F">
        <w:rPr>
          <w:rFonts w:eastAsia="SimSun" w:hint="eastAsia"/>
          <w:sz w:val="22"/>
          <w:szCs w:val="22"/>
        </w:rPr>
        <w:t>（无日期），《励志小故事》。</w:t>
      </w:r>
    </w:p>
    <w:p w14:paraId="40BFA4C5" w14:textId="61C3BA0E" w:rsidR="00C868F9" w:rsidRPr="00C92B6F" w:rsidRDefault="00C868F9" w:rsidP="00B52577">
      <w:pPr>
        <w:snapToGrid w:val="0"/>
        <w:spacing w:line="276" w:lineRule="auto"/>
        <w:rPr>
          <w:rFonts w:eastAsia="微軟正黑體"/>
          <w:b/>
          <w:bCs/>
          <w:sz w:val="28"/>
          <w:szCs w:val="28"/>
          <w:lang w:eastAsia="zh-TW"/>
        </w:rPr>
      </w:pPr>
    </w:p>
    <w:p w14:paraId="2CC5951C" w14:textId="29298948" w:rsidR="00C868F9" w:rsidRPr="00C92B6F" w:rsidRDefault="00C868F9" w:rsidP="00B52577">
      <w:pPr>
        <w:snapToGrid w:val="0"/>
        <w:spacing w:line="276" w:lineRule="auto"/>
        <w:rPr>
          <w:rFonts w:eastAsia="微軟正黑體"/>
          <w:b/>
          <w:bCs/>
          <w:sz w:val="28"/>
          <w:szCs w:val="28"/>
          <w:lang w:eastAsia="zh-TW"/>
        </w:rPr>
      </w:pPr>
    </w:p>
    <w:p w14:paraId="398449C0" w14:textId="77777777" w:rsidR="00C868F9" w:rsidRPr="00C92B6F" w:rsidRDefault="00C868F9" w:rsidP="00B52577">
      <w:pPr>
        <w:snapToGrid w:val="0"/>
        <w:spacing w:line="276" w:lineRule="auto"/>
        <w:rPr>
          <w:rFonts w:eastAsia="微軟正黑體"/>
          <w:b/>
          <w:bCs/>
          <w:sz w:val="28"/>
          <w:szCs w:val="28"/>
          <w:lang w:eastAsia="zh-TW"/>
        </w:rPr>
      </w:pPr>
    </w:p>
    <w:p w14:paraId="29A31D9E" w14:textId="6EB251F2" w:rsidR="00C868F9" w:rsidRPr="00C92B6F" w:rsidRDefault="00C868F9" w:rsidP="00B52577">
      <w:pPr>
        <w:snapToGrid w:val="0"/>
        <w:spacing w:line="276" w:lineRule="auto"/>
        <w:rPr>
          <w:rFonts w:eastAsiaTheme="minorEastAsia"/>
          <w:sz w:val="22"/>
          <w:szCs w:val="22"/>
          <w:lang w:eastAsia="zh-TW"/>
        </w:rPr>
      </w:pPr>
    </w:p>
    <w:p w14:paraId="5341CBA5" w14:textId="1AC534AA" w:rsidR="00163714" w:rsidRPr="00C92B6F" w:rsidRDefault="00163714">
      <w:pPr>
        <w:spacing w:after="200" w:line="276" w:lineRule="auto"/>
        <w:rPr>
          <w:rFonts w:eastAsiaTheme="minorEastAsia"/>
          <w:sz w:val="22"/>
          <w:szCs w:val="22"/>
          <w:lang w:eastAsia="zh-TW"/>
        </w:rPr>
      </w:pPr>
      <w:r w:rsidRPr="00C92B6F">
        <w:rPr>
          <w:rFonts w:eastAsiaTheme="minorEastAsia"/>
          <w:sz w:val="22"/>
          <w:szCs w:val="22"/>
          <w:lang w:eastAsia="zh-TW"/>
        </w:rPr>
        <w:br w:type="page"/>
      </w:r>
    </w:p>
    <w:p w14:paraId="73290195" w14:textId="3F28D862" w:rsidR="00C868F9" w:rsidRPr="00C92B6F" w:rsidRDefault="006C360F" w:rsidP="004D2AEE">
      <w:pPr>
        <w:spacing w:line="276" w:lineRule="auto"/>
        <w:rPr>
          <w:rFonts w:eastAsiaTheme="minorEastAsia"/>
          <w:b/>
          <w:lang w:eastAsia="zh-TW"/>
        </w:rPr>
      </w:pPr>
      <w:r w:rsidRPr="006C360F">
        <w:rPr>
          <w:rFonts w:eastAsia="SimSun" w:hint="eastAsia"/>
          <w:color w:val="000000" w:themeColor="text1"/>
          <w:u w:val="single"/>
          <w:lang w:val="en-US"/>
        </w:rPr>
        <w:t>反思问题</w:t>
      </w:r>
      <w:r w:rsidRPr="006C360F">
        <w:rPr>
          <w:rFonts w:eastAsia="SimSun" w:hint="eastAsia"/>
          <w:color w:val="000000" w:themeColor="text1"/>
          <w:lang w:val="en-US"/>
        </w:rPr>
        <w:t>：</w:t>
      </w:r>
    </w:p>
    <w:p w14:paraId="072EA50C" w14:textId="4AA43E2F" w:rsidR="00C868F9" w:rsidRPr="00C92B6F" w:rsidRDefault="006C360F" w:rsidP="00DC1DAB">
      <w:pPr>
        <w:pStyle w:val="aff4"/>
        <w:numPr>
          <w:ilvl w:val="0"/>
          <w:numId w:val="31"/>
        </w:numPr>
        <w:spacing w:line="276" w:lineRule="auto"/>
        <w:ind w:leftChars="0"/>
        <w:rPr>
          <w:rFonts w:eastAsiaTheme="minorEastAsia"/>
          <w:b/>
          <w:lang w:eastAsia="zh-TW"/>
        </w:rPr>
      </w:pPr>
      <w:r w:rsidRPr="006C360F">
        <w:rPr>
          <w:rFonts w:eastAsia="SimSun" w:hint="eastAsia"/>
        </w:rPr>
        <w:t>以上人物，</w:t>
      </w:r>
      <w:r w:rsidRPr="006C360F">
        <w:rPr>
          <w:rFonts w:eastAsia="SimSun" w:hint="eastAsia"/>
          <w:lang w:val="en-US"/>
        </w:rPr>
        <w:t>对你留下</w:t>
      </w:r>
      <w:r w:rsidRPr="006C360F">
        <w:rPr>
          <w:rFonts w:eastAsia="SimSun" w:hint="eastAsia"/>
        </w:rPr>
        <w:t>深刻印象吗？为</w:t>
      </w:r>
      <w:r w:rsidR="00C01D38">
        <w:rPr>
          <w:rFonts w:eastAsia="SimSun" w:hint="eastAsia"/>
        </w:rPr>
        <w:t>什么</w:t>
      </w:r>
      <w:r w:rsidRPr="006C360F">
        <w:rPr>
          <w:rFonts w:eastAsia="SimSun" w:hint="eastAsia"/>
        </w:rPr>
        <w:t>？</w:t>
      </w:r>
    </w:p>
    <w:p w14:paraId="237E70D6" w14:textId="03B1A80C" w:rsidR="00C868F9" w:rsidRPr="00C92B6F" w:rsidRDefault="006C360F" w:rsidP="00DC1DAB">
      <w:pPr>
        <w:pStyle w:val="aff4"/>
        <w:numPr>
          <w:ilvl w:val="0"/>
          <w:numId w:val="31"/>
        </w:numPr>
        <w:spacing w:line="276" w:lineRule="auto"/>
        <w:ind w:leftChars="0"/>
        <w:rPr>
          <w:rFonts w:eastAsiaTheme="minorEastAsia"/>
          <w:bCs/>
          <w:lang w:eastAsia="zh-TW"/>
        </w:rPr>
      </w:pPr>
      <w:r w:rsidRPr="006C360F">
        <w:rPr>
          <w:rFonts w:eastAsia="SimSun" w:hint="eastAsia"/>
          <w:bCs/>
        </w:rPr>
        <w:t>承上题，你从他的故事学到</w:t>
      </w:r>
      <w:r w:rsidR="00C01D38">
        <w:rPr>
          <w:rFonts w:eastAsia="SimSun" w:hint="eastAsia"/>
          <w:bCs/>
        </w:rPr>
        <w:t>什么</w:t>
      </w:r>
      <w:r w:rsidRPr="006C360F">
        <w:rPr>
          <w:rFonts w:eastAsia="SimSun" w:hint="eastAsia"/>
          <w:bCs/>
        </w:rPr>
        <w:t>？</w:t>
      </w:r>
    </w:p>
    <w:p w14:paraId="27273D30" w14:textId="62293D6B" w:rsidR="00D01586" w:rsidRPr="00C92B6F" w:rsidRDefault="006C360F" w:rsidP="00DC1DAB">
      <w:pPr>
        <w:pStyle w:val="aff4"/>
        <w:numPr>
          <w:ilvl w:val="0"/>
          <w:numId w:val="31"/>
        </w:numPr>
        <w:spacing w:line="276" w:lineRule="auto"/>
        <w:ind w:leftChars="0"/>
        <w:rPr>
          <w:rFonts w:eastAsiaTheme="minorEastAsia"/>
          <w:bCs/>
        </w:rPr>
      </w:pPr>
      <w:r w:rsidRPr="006C360F">
        <w:rPr>
          <w:rFonts w:eastAsia="SimSun" w:hint="eastAsia"/>
          <w:bCs/>
        </w:rPr>
        <w:t>以上人物并没有过一个只为个人梦想的人生。他的一生也有为人类社会带来贡献。你能从可靠的资料找出他对社会的贡献吗</w:t>
      </w:r>
      <w:r w:rsidRPr="006C360F">
        <w:rPr>
          <w:rFonts w:eastAsia="SimSun"/>
          <w:bCs/>
        </w:rPr>
        <w:t>?</w:t>
      </w:r>
    </w:p>
    <w:p w14:paraId="275FF84E" w14:textId="77777777" w:rsidR="00D01586" w:rsidRPr="00C92B6F" w:rsidRDefault="00D01586" w:rsidP="00FE7B21">
      <w:pPr>
        <w:pStyle w:val="aff4"/>
        <w:spacing w:line="276" w:lineRule="auto"/>
        <w:ind w:leftChars="0"/>
        <w:rPr>
          <w:rFonts w:eastAsiaTheme="minorEastAsia"/>
          <w:bCs/>
        </w:rPr>
      </w:pPr>
    </w:p>
    <w:p w14:paraId="04E5DF84" w14:textId="0C60EFDA" w:rsidR="00DF19A7" w:rsidRPr="00C92B6F" w:rsidRDefault="006C360F" w:rsidP="004D2AEE">
      <w:pPr>
        <w:snapToGrid w:val="0"/>
        <w:spacing w:line="276" w:lineRule="auto"/>
        <w:rPr>
          <w:rFonts w:eastAsia="微軟正黑體"/>
          <w:b/>
          <w:bCs/>
          <w:sz w:val="28"/>
          <w:szCs w:val="28"/>
        </w:rPr>
      </w:pPr>
      <w:r w:rsidRPr="006C360F">
        <w:rPr>
          <w:rFonts w:eastAsia="SimSun" w:hint="eastAsia"/>
        </w:rPr>
        <w:t>每个人的人生都是一个故事。从今天起定立目标，编写自己的故事吧。</w:t>
      </w:r>
      <w:r w:rsidR="00DF19A7" w:rsidRPr="00C92B6F">
        <w:rPr>
          <w:rFonts w:eastAsia="微軟正黑體"/>
          <w:b/>
          <w:bCs/>
          <w:sz w:val="28"/>
          <w:szCs w:val="28"/>
        </w:rPr>
        <w:br w:type="page"/>
      </w:r>
    </w:p>
    <w:p w14:paraId="5211CC09" w14:textId="447D2064" w:rsidR="005C767E" w:rsidRPr="00C92B6F" w:rsidRDefault="005C767E">
      <w:pPr>
        <w:spacing w:after="200" w:line="276" w:lineRule="auto"/>
        <w:rPr>
          <w:rFonts w:eastAsia="微軟正黑體"/>
          <w:b/>
          <w:sz w:val="28"/>
          <w:szCs w:val="28"/>
        </w:rPr>
      </w:pPr>
      <w:r w:rsidRPr="00C92B6F">
        <w:rPr>
          <w:rFonts w:eastAsiaTheme="minorEastAsia"/>
          <w:noProof/>
          <w:lang w:val="en-US"/>
        </w:rPr>
        <w:drawing>
          <wp:anchor distT="0" distB="0" distL="114300" distR="114300" simplePos="0" relativeHeight="251719680" behindDoc="1" locked="0" layoutInCell="1" allowOverlap="1" wp14:anchorId="64910D53" wp14:editId="437756A4">
            <wp:simplePos x="0" y="0"/>
            <wp:positionH relativeFrom="margin">
              <wp:posOffset>-754380</wp:posOffset>
            </wp:positionH>
            <wp:positionV relativeFrom="paragraph">
              <wp:posOffset>-510540</wp:posOffset>
            </wp:positionV>
            <wp:extent cx="6786706" cy="9380220"/>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27">
                      <a:extLst>
                        <a:ext uri="{28A0092B-C50C-407E-A947-70E740481C1C}">
                          <a14:useLocalDpi xmlns:a14="http://schemas.microsoft.com/office/drawing/2010/main" val="0"/>
                        </a:ext>
                      </a:extLst>
                    </a:blip>
                    <a:stretch>
                      <a:fillRect/>
                    </a:stretch>
                  </pic:blipFill>
                  <pic:spPr>
                    <a:xfrm>
                      <a:off x="0" y="0"/>
                      <a:ext cx="6788296" cy="9382418"/>
                    </a:xfrm>
                    <a:prstGeom prst="rect">
                      <a:avLst/>
                    </a:prstGeom>
                  </pic:spPr>
                </pic:pic>
              </a:graphicData>
            </a:graphic>
            <wp14:sizeRelH relativeFrom="page">
              <wp14:pctWidth>0</wp14:pctWidth>
            </wp14:sizeRelH>
            <wp14:sizeRelV relativeFrom="page">
              <wp14:pctHeight>0</wp14:pctHeight>
            </wp14:sizeRelV>
          </wp:anchor>
        </w:drawing>
      </w:r>
    </w:p>
    <w:p w14:paraId="43C0C9F0" w14:textId="77777777" w:rsidR="004D2AEE" w:rsidRPr="00C92B6F" w:rsidRDefault="004D2AEE" w:rsidP="004D2AEE">
      <w:pPr>
        <w:snapToGrid w:val="0"/>
        <w:spacing w:line="276" w:lineRule="auto"/>
        <w:jc w:val="center"/>
        <w:rPr>
          <w:lang w:val="en-GB"/>
        </w:rPr>
      </w:pPr>
    </w:p>
    <w:p w14:paraId="560FE6E2" w14:textId="77777777" w:rsidR="004D2AEE" w:rsidRPr="00C92B6F" w:rsidRDefault="004D2AEE" w:rsidP="004D2AEE">
      <w:pPr>
        <w:snapToGrid w:val="0"/>
        <w:spacing w:line="276" w:lineRule="auto"/>
        <w:jc w:val="center"/>
        <w:rPr>
          <w:lang w:val="en-GB"/>
        </w:rPr>
      </w:pPr>
    </w:p>
    <w:p w14:paraId="3B195F1E" w14:textId="77777777" w:rsidR="004D2AEE" w:rsidRPr="00C92B6F" w:rsidRDefault="004D2AEE" w:rsidP="004D2AEE">
      <w:pPr>
        <w:snapToGrid w:val="0"/>
        <w:spacing w:line="276" w:lineRule="auto"/>
        <w:jc w:val="center"/>
        <w:rPr>
          <w:lang w:val="en-GB"/>
        </w:rPr>
      </w:pPr>
    </w:p>
    <w:p w14:paraId="5762D4C5" w14:textId="77777777" w:rsidR="004D2AEE" w:rsidRPr="00C92B6F" w:rsidRDefault="004D2AEE" w:rsidP="004D2AEE">
      <w:pPr>
        <w:snapToGrid w:val="0"/>
        <w:spacing w:line="276" w:lineRule="auto"/>
        <w:jc w:val="center"/>
        <w:rPr>
          <w:lang w:val="en-GB"/>
        </w:rPr>
      </w:pPr>
    </w:p>
    <w:p w14:paraId="05895F5D" w14:textId="77777777" w:rsidR="004D2AEE" w:rsidRPr="00C92B6F" w:rsidRDefault="004D2AEE" w:rsidP="004D2AEE">
      <w:pPr>
        <w:snapToGrid w:val="0"/>
        <w:spacing w:line="276" w:lineRule="auto"/>
        <w:jc w:val="center"/>
        <w:rPr>
          <w:lang w:val="en-GB"/>
        </w:rPr>
      </w:pPr>
    </w:p>
    <w:p w14:paraId="021C2571" w14:textId="77777777" w:rsidR="004D2AEE" w:rsidRPr="00C92B6F" w:rsidRDefault="004D2AEE" w:rsidP="004D2AEE">
      <w:pPr>
        <w:snapToGrid w:val="0"/>
        <w:spacing w:line="276" w:lineRule="auto"/>
        <w:jc w:val="center"/>
        <w:rPr>
          <w:lang w:val="en-GB"/>
        </w:rPr>
      </w:pPr>
    </w:p>
    <w:p w14:paraId="0CD50B70" w14:textId="77777777" w:rsidR="004D2AEE" w:rsidRPr="00C92B6F" w:rsidRDefault="004D2AEE" w:rsidP="004D2AEE">
      <w:pPr>
        <w:snapToGrid w:val="0"/>
        <w:spacing w:line="276" w:lineRule="auto"/>
        <w:jc w:val="center"/>
        <w:rPr>
          <w:lang w:val="en-GB"/>
        </w:rPr>
      </w:pPr>
    </w:p>
    <w:p w14:paraId="642481AF" w14:textId="77777777" w:rsidR="004D2AEE" w:rsidRPr="00C92B6F" w:rsidRDefault="004D2AEE" w:rsidP="004D2AEE">
      <w:pPr>
        <w:snapToGrid w:val="0"/>
        <w:spacing w:line="276" w:lineRule="auto"/>
        <w:jc w:val="center"/>
        <w:rPr>
          <w:lang w:val="en-GB"/>
        </w:rPr>
      </w:pPr>
    </w:p>
    <w:p w14:paraId="678FF7AB" w14:textId="77777777" w:rsidR="004D2AEE" w:rsidRPr="00C92B6F" w:rsidRDefault="004D2AEE" w:rsidP="004D2AEE">
      <w:pPr>
        <w:snapToGrid w:val="0"/>
        <w:spacing w:line="276" w:lineRule="auto"/>
        <w:jc w:val="center"/>
        <w:rPr>
          <w:lang w:val="en-GB"/>
        </w:rPr>
      </w:pPr>
    </w:p>
    <w:p w14:paraId="191D5BA0" w14:textId="77777777" w:rsidR="004D2AEE" w:rsidRPr="00C92B6F" w:rsidRDefault="004D2AEE" w:rsidP="004D2AEE">
      <w:pPr>
        <w:snapToGrid w:val="0"/>
        <w:spacing w:line="276" w:lineRule="auto"/>
        <w:jc w:val="center"/>
        <w:rPr>
          <w:lang w:val="en-GB"/>
        </w:rPr>
      </w:pPr>
    </w:p>
    <w:p w14:paraId="1650D04F" w14:textId="77777777" w:rsidR="004D2AEE" w:rsidRPr="00C92B6F" w:rsidRDefault="004D2AEE" w:rsidP="004D2AEE">
      <w:pPr>
        <w:snapToGrid w:val="0"/>
        <w:spacing w:line="276" w:lineRule="auto"/>
        <w:jc w:val="center"/>
        <w:rPr>
          <w:lang w:val="en-GB"/>
        </w:rPr>
      </w:pPr>
    </w:p>
    <w:p w14:paraId="35542F9B" w14:textId="77777777" w:rsidR="004D2AEE" w:rsidRPr="00C92B6F" w:rsidRDefault="004D2AEE" w:rsidP="004D2AEE">
      <w:pPr>
        <w:snapToGrid w:val="0"/>
        <w:spacing w:line="276" w:lineRule="auto"/>
        <w:jc w:val="center"/>
        <w:rPr>
          <w:lang w:val="en-GB"/>
        </w:rPr>
      </w:pPr>
    </w:p>
    <w:p w14:paraId="2D041C0C" w14:textId="50F63BB7" w:rsidR="005C767E" w:rsidRPr="00C92B6F" w:rsidRDefault="006C360F" w:rsidP="005C767E">
      <w:pPr>
        <w:spacing w:after="200" w:line="276" w:lineRule="auto"/>
        <w:jc w:val="center"/>
        <w:rPr>
          <w:rFonts w:eastAsia="微軟正黑體"/>
          <w:b/>
          <w:sz w:val="28"/>
          <w:szCs w:val="28"/>
          <w:lang w:eastAsia="zh-TW"/>
        </w:rPr>
      </w:pPr>
      <w:r w:rsidRPr="006C360F">
        <w:rPr>
          <w:rFonts w:eastAsia="SimSun" w:hint="eastAsia"/>
          <w:sz w:val="192"/>
          <w:szCs w:val="192"/>
          <w:lang w:val="en-US"/>
        </w:rPr>
        <w:t>自学材料</w:t>
      </w:r>
    </w:p>
    <w:p w14:paraId="575B0DBA" w14:textId="399F3D6C" w:rsidR="00F1560E" w:rsidRPr="00C92B6F" w:rsidRDefault="00F1560E">
      <w:pPr>
        <w:spacing w:after="200" w:line="276" w:lineRule="auto"/>
        <w:rPr>
          <w:rFonts w:eastAsia="微軟正黑體"/>
          <w:b/>
          <w:sz w:val="28"/>
          <w:szCs w:val="28"/>
          <w:lang w:eastAsia="zh-TW"/>
        </w:rPr>
      </w:pPr>
      <w:r w:rsidRPr="00C92B6F">
        <w:rPr>
          <w:rFonts w:eastAsia="微軟正黑體"/>
          <w:b/>
          <w:sz w:val="28"/>
          <w:szCs w:val="28"/>
          <w:lang w:eastAsia="zh-TW"/>
        </w:rPr>
        <w:br w:type="page"/>
      </w:r>
    </w:p>
    <w:p w14:paraId="4BDD7689" w14:textId="45417108" w:rsidR="00F1560E" w:rsidRPr="00C92B6F" w:rsidRDefault="006C360F" w:rsidP="00487392">
      <w:pPr>
        <w:snapToGrid w:val="0"/>
        <w:rPr>
          <w:rFonts w:ascii="微軟正黑體" w:eastAsia="微軟正黑體" w:hAnsi="微軟正黑體"/>
          <w:b/>
          <w:sz w:val="44"/>
          <w:szCs w:val="44"/>
          <w:lang w:eastAsia="zh-TW"/>
        </w:rPr>
      </w:pPr>
      <w:r w:rsidRPr="006C360F">
        <w:rPr>
          <w:rFonts w:ascii="微軟正黑體" w:eastAsia="SimSun" w:hAnsi="微軟正黑體" w:hint="eastAsia"/>
          <w:b/>
          <w:kern w:val="2"/>
          <w:sz w:val="44"/>
          <w:szCs w:val="44"/>
          <w:shd w:val="clear" w:color="auto" w:fill="F2DBDB" w:themeFill="accent2" w:themeFillTint="33"/>
          <w:lang w:val="en-GB"/>
        </w:rPr>
        <w:t>自学材料：梦想</w:t>
      </w:r>
      <w:r w:rsidRPr="006C360F">
        <w:rPr>
          <w:rFonts w:ascii="微軟正黑體" w:eastAsia="SimSun" w:hAnsi="微軟正黑體"/>
          <w:b/>
          <w:kern w:val="2"/>
          <w:sz w:val="44"/>
          <w:szCs w:val="44"/>
          <w:shd w:val="clear" w:color="auto" w:fill="F2DBDB" w:themeFill="accent2" w:themeFillTint="33"/>
          <w:lang w:val="en-GB"/>
        </w:rPr>
        <w:t>Action</w:t>
      </w:r>
      <w:r w:rsidRPr="006C360F">
        <w:rPr>
          <w:rFonts w:ascii="微軟正黑體" w:eastAsia="SimSun" w:hAnsi="微軟正黑體" w:hint="eastAsia"/>
          <w:b/>
          <w:kern w:val="2"/>
          <w:sz w:val="44"/>
          <w:szCs w:val="44"/>
          <w:shd w:val="clear" w:color="auto" w:fill="F2DBDB" w:themeFill="accent2" w:themeFillTint="33"/>
          <w:lang w:val="en-GB"/>
        </w:rPr>
        <w:t>！</w:t>
      </w:r>
    </w:p>
    <w:p w14:paraId="2AFE42B9" w14:textId="45916B93" w:rsidR="001B6C93" w:rsidRPr="00C92B6F" w:rsidRDefault="006C360F" w:rsidP="00DA5E54">
      <w:pPr>
        <w:snapToGrid w:val="0"/>
        <w:spacing w:line="276" w:lineRule="auto"/>
        <w:rPr>
          <w:rFonts w:eastAsia="微軟正黑體"/>
          <w:lang w:val="en-US" w:eastAsia="zh-TW"/>
        </w:rPr>
      </w:pPr>
      <w:r w:rsidRPr="006C360F">
        <w:rPr>
          <w:rFonts w:eastAsia="SimSun" w:hint="eastAsia"/>
          <w:b/>
          <w:sz w:val="28"/>
          <w:szCs w:val="28"/>
        </w:rPr>
        <w:t>活动一：行动计划</w:t>
      </w:r>
    </w:p>
    <w:p w14:paraId="0A193B91" w14:textId="7C8DFCE5" w:rsidR="00F1560E" w:rsidRPr="00C92B6F" w:rsidRDefault="006C360F" w:rsidP="00DA5E54">
      <w:pPr>
        <w:snapToGrid w:val="0"/>
        <w:spacing w:line="276" w:lineRule="auto"/>
        <w:rPr>
          <w:rFonts w:eastAsia="微軟正黑體"/>
          <w:lang w:val="en-US" w:eastAsia="zh-HK"/>
        </w:rPr>
      </w:pPr>
      <w:r w:rsidRPr="006C360F">
        <w:rPr>
          <w:rFonts w:eastAsia="SimSun" w:hint="eastAsia"/>
          <w:lang w:val="en-US"/>
        </w:rPr>
        <w:t>试根据你在工作纸五</w:t>
      </w:r>
      <w:r w:rsidRPr="006C360F">
        <w:rPr>
          <w:rFonts w:ascii="微軟正黑體" w:eastAsia="SimSun" w:hAnsi="微軟正黑體" w:hint="eastAsia"/>
          <w:bCs/>
          <w:color w:val="000000" w:themeColor="text1"/>
        </w:rPr>
        <w:t>「活动三：自己目标，自己定」</w:t>
      </w:r>
      <w:r w:rsidRPr="006C360F">
        <w:rPr>
          <w:rFonts w:eastAsia="SimSun" w:hint="eastAsia"/>
          <w:lang w:val="en-US"/>
        </w:rPr>
        <w:t>的短期目标，制定一个行动计划，并开始实践。一星期后会进行活动二，检视计划的实践进度和成果，并反思计划与实际情况的差异，从中学习到</w:t>
      </w:r>
      <w:r w:rsidR="00C01D38">
        <w:rPr>
          <w:rFonts w:eastAsia="SimSun" w:hint="eastAsia"/>
          <w:lang w:val="en-US"/>
        </w:rPr>
        <w:t>什么</w:t>
      </w:r>
      <w:r w:rsidRPr="006C360F">
        <w:rPr>
          <w:rFonts w:eastAsia="SimSun" w:hint="eastAsia"/>
          <w:lang w:val="en-US"/>
        </w:rPr>
        <w:t>。</w:t>
      </w:r>
    </w:p>
    <w:p w14:paraId="050EDC55" w14:textId="74429C3B" w:rsidR="00F1560E" w:rsidRPr="00C92B6F" w:rsidRDefault="006C360F" w:rsidP="00DA5E54">
      <w:pPr>
        <w:snapToGrid w:val="0"/>
        <w:spacing w:line="276" w:lineRule="auto"/>
        <w:rPr>
          <w:rFonts w:eastAsia="微軟正黑體"/>
          <w:lang w:val="en-US" w:eastAsia="zh-TW"/>
        </w:rPr>
      </w:pPr>
      <w:r w:rsidRPr="006C360F">
        <w:rPr>
          <w:rFonts w:eastAsia="SimSun" w:hint="eastAsia"/>
          <w:lang w:val="en-US"/>
        </w:rPr>
        <w:t>注：行动计划的目标是需在一星期内达成的短期目标。</w:t>
      </w:r>
    </w:p>
    <w:p w14:paraId="26275444" w14:textId="299A19D9" w:rsidR="00F1560E" w:rsidRPr="00C92B6F" w:rsidRDefault="00F1560E" w:rsidP="00DA5E54">
      <w:pPr>
        <w:snapToGrid w:val="0"/>
        <w:spacing w:line="276" w:lineRule="auto"/>
        <w:rPr>
          <w:rFonts w:eastAsia="SimSun"/>
          <w:kern w:val="2"/>
          <w:lang w:val="en-US" w:eastAsia="zh-TW"/>
        </w:rPr>
      </w:pPr>
    </w:p>
    <w:tbl>
      <w:tblPr>
        <w:tblStyle w:val="91"/>
        <w:tblW w:w="8500" w:type="dxa"/>
        <w:tblLook w:val="04A0" w:firstRow="1" w:lastRow="0" w:firstColumn="1" w:lastColumn="0" w:noHBand="0" w:noVBand="1"/>
      </w:tblPr>
      <w:tblGrid>
        <w:gridCol w:w="1384"/>
        <w:gridCol w:w="3544"/>
        <w:gridCol w:w="3572"/>
      </w:tblGrid>
      <w:tr w:rsidR="00F1560E" w:rsidRPr="00C92B6F" w14:paraId="031B9323" w14:textId="77777777" w:rsidTr="00C34B67">
        <w:trPr>
          <w:trHeight w:val="572"/>
        </w:trPr>
        <w:tc>
          <w:tcPr>
            <w:tcW w:w="8500" w:type="dxa"/>
            <w:gridSpan w:val="3"/>
            <w:vAlign w:val="bottom"/>
          </w:tcPr>
          <w:p w14:paraId="4DD86EB2" w14:textId="2CF15451" w:rsidR="00F1560E" w:rsidRPr="00C92B6F" w:rsidRDefault="006C360F" w:rsidP="00487392">
            <w:pPr>
              <w:spacing w:line="276" w:lineRule="auto"/>
              <w:rPr>
                <w:rFonts w:eastAsia="微軟正黑體"/>
                <w:color w:val="000000" w:themeColor="text1"/>
                <w:kern w:val="2"/>
                <w:lang w:val="en-US" w:eastAsia="zh-TW"/>
              </w:rPr>
            </w:pPr>
            <w:r w:rsidRPr="006C360F">
              <w:rPr>
                <w:rFonts w:eastAsia="SimSun" w:hint="eastAsia"/>
                <w:color w:val="000000" w:themeColor="text1"/>
                <w:lang w:val="en-US"/>
              </w:rPr>
              <w:t>行动</w:t>
            </w:r>
            <w:r w:rsidRPr="006C360F">
              <w:rPr>
                <w:rFonts w:eastAsia="SimSun" w:hint="eastAsia"/>
                <w:color w:val="000000" w:themeColor="text1"/>
                <w:kern w:val="2"/>
                <w:lang w:val="en-US"/>
              </w:rPr>
              <w:t>开始日期：</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2021</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年</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5</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月</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 xml:space="preserve">4 </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日</w:t>
            </w:r>
            <w:r w:rsidRPr="006C360F">
              <w:rPr>
                <w:rFonts w:eastAsia="SimSun"/>
                <w:color w:val="000000" w:themeColor="text1"/>
                <w:kern w:val="2"/>
                <w:lang w:val="en-US"/>
              </w:rPr>
              <w:t xml:space="preserve">     </w:t>
            </w:r>
            <w:r w:rsidRPr="006C360F">
              <w:rPr>
                <w:rFonts w:eastAsia="SimSun" w:hint="eastAsia"/>
                <w:color w:val="000000" w:themeColor="text1"/>
                <w:kern w:val="2"/>
                <w:lang w:val="en-US"/>
              </w:rPr>
              <w:t>计划完成日期：</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2021</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年</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 xml:space="preserve">5 </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月</w:t>
            </w:r>
            <w:r w:rsidRPr="006C360F">
              <w:rPr>
                <w:rFonts w:eastAsia="SimSun"/>
                <w:color w:val="000000" w:themeColor="text1"/>
                <w:kern w:val="2"/>
                <w:u w:val="single"/>
                <w:lang w:val="en-US"/>
              </w:rPr>
              <w:t xml:space="preserve"> </w:t>
            </w:r>
            <w:r w:rsidRPr="006C360F">
              <w:rPr>
                <w:rFonts w:ascii="新細明體" w:eastAsia="SimSun" w:hAnsi="新細明體" w:cs="新細明體"/>
                <w:i/>
                <w:iCs/>
                <w:color w:val="FF0000"/>
                <w:u w:val="single"/>
              </w:rPr>
              <w:t>10</w:t>
            </w:r>
            <w:r w:rsidRPr="006C360F">
              <w:rPr>
                <w:rFonts w:eastAsia="SimSun"/>
                <w:color w:val="000000" w:themeColor="text1"/>
                <w:kern w:val="2"/>
                <w:u w:val="single"/>
                <w:lang w:val="en-US"/>
              </w:rPr>
              <w:t xml:space="preserve"> </w:t>
            </w:r>
            <w:r w:rsidRPr="006C360F">
              <w:rPr>
                <w:rFonts w:eastAsia="SimSun" w:hint="eastAsia"/>
                <w:color w:val="000000" w:themeColor="text1"/>
                <w:kern w:val="2"/>
                <w:u w:val="single"/>
                <w:lang w:val="en-US"/>
              </w:rPr>
              <w:t>日</w:t>
            </w:r>
          </w:p>
        </w:tc>
      </w:tr>
      <w:tr w:rsidR="00F1560E" w:rsidRPr="00C92B6F" w14:paraId="6D55265B" w14:textId="77777777" w:rsidTr="00C34B67">
        <w:trPr>
          <w:trHeight w:val="1311"/>
        </w:trPr>
        <w:tc>
          <w:tcPr>
            <w:tcW w:w="1384" w:type="dxa"/>
          </w:tcPr>
          <w:p w14:paraId="53E84B7A" w14:textId="77777777" w:rsidR="00F1560E" w:rsidRPr="00C92B6F" w:rsidRDefault="00F1560E" w:rsidP="00487392">
            <w:pPr>
              <w:spacing w:line="276" w:lineRule="auto"/>
              <w:rPr>
                <w:rFonts w:eastAsiaTheme="minorEastAsia"/>
                <w:kern w:val="2"/>
                <w:lang w:val="en-US" w:eastAsia="zh-TW"/>
              </w:rPr>
            </w:pPr>
            <w:r w:rsidRPr="00C92B6F">
              <w:rPr>
                <w:noProof/>
                <w:lang w:val="en-US"/>
              </w:rPr>
              <w:drawing>
                <wp:anchor distT="0" distB="0" distL="114300" distR="114300" simplePos="0" relativeHeight="251709440" behindDoc="0" locked="0" layoutInCell="1" allowOverlap="1" wp14:anchorId="0B093F3F" wp14:editId="35C2EE36">
                  <wp:simplePos x="0" y="0"/>
                  <wp:positionH relativeFrom="column">
                    <wp:posOffset>13784</wp:posOffset>
                  </wp:positionH>
                  <wp:positionV relativeFrom="paragraph">
                    <wp:posOffset>133250</wp:posOffset>
                  </wp:positionV>
                  <wp:extent cx="727710" cy="529635"/>
                  <wp:effectExtent l="0" t="0" r="0" b="3810"/>
                  <wp:wrapNone/>
                  <wp:docPr id="282" name="圖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screen">
                            <a:extLst>
                              <a:ext uri="{28A0092B-C50C-407E-A947-70E740481C1C}">
                                <a14:useLocalDpi xmlns:a14="http://schemas.microsoft.com/office/drawing/2010/main"/>
                              </a:ext>
                            </a:extLst>
                          </a:blip>
                          <a:stretch>
                            <a:fillRect/>
                          </a:stretch>
                        </pic:blipFill>
                        <pic:spPr bwMode="auto">
                          <a:xfrm>
                            <a:off x="0" y="0"/>
                            <a:ext cx="727710" cy="529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116" w:type="dxa"/>
            <w:gridSpan w:val="2"/>
          </w:tcPr>
          <w:p w14:paraId="6388E6A0" w14:textId="16271C10" w:rsidR="00F1560E" w:rsidRPr="00C92B6F" w:rsidRDefault="006C360F" w:rsidP="00DA5E54">
            <w:pPr>
              <w:pStyle w:val="aff4"/>
              <w:numPr>
                <w:ilvl w:val="0"/>
                <w:numId w:val="22"/>
              </w:numPr>
              <w:tabs>
                <w:tab w:val="clear" w:pos="360"/>
              </w:tabs>
              <w:spacing w:line="276" w:lineRule="auto"/>
              <w:ind w:leftChars="0" w:left="482" w:hanging="482"/>
              <w:rPr>
                <w:rFonts w:eastAsia="SimSun"/>
                <w:kern w:val="2"/>
                <w:lang w:val="en-US"/>
              </w:rPr>
            </w:pPr>
            <w:r w:rsidRPr="006C360F">
              <w:rPr>
                <w:rFonts w:eastAsia="SimSun" w:hint="eastAsia"/>
                <w:lang w:val="en-US"/>
              </w:rPr>
              <w:t>我的</w:t>
            </w:r>
            <w:r w:rsidRPr="006C360F">
              <w:rPr>
                <w:rFonts w:eastAsia="SimSun" w:hint="eastAsia"/>
                <w:b/>
                <w:bCs/>
                <w:lang w:val="en-US"/>
              </w:rPr>
              <w:t>短期</w:t>
            </w:r>
            <w:r w:rsidRPr="006C360F">
              <w:rPr>
                <w:rFonts w:eastAsia="SimSun" w:hint="eastAsia"/>
                <w:b/>
                <w:bCs/>
                <w:kern w:val="2"/>
                <w:lang w:val="en-US"/>
              </w:rPr>
              <w:t>目标</w:t>
            </w:r>
            <w:r w:rsidRPr="006C360F">
              <w:rPr>
                <w:rFonts w:eastAsia="SimSun"/>
                <w:kern w:val="2"/>
                <w:lang w:val="en-US"/>
              </w:rPr>
              <w:t>……..</w:t>
            </w:r>
          </w:p>
          <w:p w14:paraId="11A47625" w14:textId="13058125" w:rsidR="00487392" w:rsidRPr="00C92B6F" w:rsidRDefault="006C360F" w:rsidP="00DA5E54">
            <w:pPr>
              <w:pStyle w:val="aff4"/>
              <w:spacing w:line="276" w:lineRule="auto"/>
              <w:ind w:leftChars="0" w:left="482"/>
              <w:jc w:val="both"/>
              <w:rPr>
                <w:rFonts w:eastAsia="SimSun"/>
                <w:kern w:val="2"/>
                <w:lang w:val="en-US" w:eastAsia="zh-TW"/>
              </w:rPr>
            </w:pPr>
            <w:r w:rsidRPr="006C360F">
              <w:rPr>
                <w:rFonts w:ascii="新細明體" w:eastAsia="SimSun" w:hAnsi="新細明體" w:cs="新細明體" w:hint="eastAsia"/>
                <w:i/>
                <w:iCs/>
                <w:color w:val="FF0000"/>
              </w:rPr>
              <w:t>例如：</w:t>
            </w:r>
            <w:r w:rsidRPr="006C360F">
              <w:rPr>
                <w:rFonts w:eastAsia="SimSun" w:hint="eastAsia"/>
                <w:i/>
                <w:color w:val="FF0000"/>
                <w:lang w:val="en-US"/>
              </w:rPr>
              <w:t>参加学校每年举办的绘画比赛，并以一幅壮丽的风景画参赛。</w:t>
            </w:r>
          </w:p>
        </w:tc>
      </w:tr>
      <w:tr w:rsidR="00F1560E" w:rsidRPr="00C92B6F" w14:paraId="5084F8B2" w14:textId="77777777" w:rsidTr="00CB362D">
        <w:trPr>
          <w:trHeight w:val="1897"/>
        </w:trPr>
        <w:tc>
          <w:tcPr>
            <w:tcW w:w="1384" w:type="dxa"/>
          </w:tcPr>
          <w:p w14:paraId="76AD64BF" w14:textId="77777777" w:rsidR="00F1560E" w:rsidRPr="00C92B6F" w:rsidRDefault="00F1560E" w:rsidP="00487392">
            <w:pPr>
              <w:spacing w:line="276" w:lineRule="auto"/>
              <w:jc w:val="center"/>
              <w:rPr>
                <w:rFonts w:eastAsia="微軟正黑體"/>
                <w:kern w:val="2"/>
                <w:lang w:val="en-US" w:eastAsia="zh-TW"/>
              </w:rPr>
            </w:pPr>
            <w:r w:rsidRPr="00C92B6F">
              <w:rPr>
                <w:noProof/>
                <w:lang w:val="en-US"/>
              </w:rPr>
              <w:drawing>
                <wp:anchor distT="0" distB="0" distL="114300" distR="114300" simplePos="0" relativeHeight="251714560" behindDoc="0" locked="0" layoutInCell="1" allowOverlap="1" wp14:anchorId="76B81E88" wp14:editId="3C4067D6">
                  <wp:simplePos x="0" y="0"/>
                  <wp:positionH relativeFrom="column">
                    <wp:posOffset>-30821</wp:posOffset>
                  </wp:positionH>
                  <wp:positionV relativeFrom="paragraph">
                    <wp:posOffset>221392</wp:posOffset>
                  </wp:positionV>
                  <wp:extent cx="803564" cy="768047"/>
                  <wp:effectExtent l="0" t="0" r="0" b="0"/>
                  <wp:wrapNone/>
                  <wp:docPr id="292" name="圖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screen">
                            <a:extLst>
                              <a:ext uri="{28A0092B-C50C-407E-A947-70E740481C1C}">
                                <a14:useLocalDpi xmlns:a14="http://schemas.microsoft.com/office/drawing/2010/main"/>
                              </a:ext>
                            </a:extLst>
                          </a:blip>
                          <a:stretch>
                            <a:fillRect/>
                          </a:stretch>
                        </pic:blipFill>
                        <pic:spPr>
                          <a:xfrm>
                            <a:off x="0" y="0"/>
                            <a:ext cx="803564" cy="768047"/>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Pr>
          <w:p w14:paraId="74FEDE9B" w14:textId="0A6BC586" w:rsidR="00F1560E" w:rsidRPr="00C92B6F" w:rsidRDefault="006C360F" w:rsidP="00DA5E54">
            <w:pPr>
              <w:pStyle w:val="aff4"/>
              <w:numPr>
                <w:ilvl w:val="0"/>
                <w:numId w:val="22"/>
              </w:numPr>
              <w:tabs>
                <w:tab w:val="clear" w:pos="360"/>
              </w:tabs>
              <w:spacing w:line="276" w:lineRule="auto"/>
              <w:ind w:leftChars="0" w:left="482" w:hanging="482"/>
              <w:jc w:val="both"/>
              <w:rPr>
                <w:rFonts w:eastAsia="SimSun"/>
                <w:kern w:val="2"/>
                <w:lang w:val="en-US" w:eastAsia="zh-TW"/>
              </w:rPr>
            </w:pPr>
            <w:r w:rsidRPr="006C360F">
              <w:rPr>
                <w:rFonts w:eastAsia="SimSun" w:hint="eastAsia"/>
                <w:kern w:val="2"/>
                <w:lang w:val="en-US"/>
              </w:rPr>
              <w:t>达成目标的</w:t>
            </w:r>
            <w:r w:rsidRPr="006C360F">
              <w:rPr>
                <w:rFonts w:eastAsia="SimSun" w:hint="eastAsia"/>
                <w:b/>
                <w:kern w:val="2"/>
                <w:lang w:val="en-US"/>
              </w:rPr>
              <w:t>行动</w:t>
            </w:r>
            <w:r w:rsidRPr="006C360F">
              <w:rPr>
                <w:rFonts w:eastAsia="SimSun" w:hint="eastAsia"/>
                <w:kern w:val="2"/>
                <w:lang w:val="en-US"/>
              </w:rPr>
              <w:t>（可参考</w:t>
            </w:r>
            <w:r w:rsidRPr="006C360F">
              <w:rPr>
                <w:rFonts w:eastAsia="SimSun"/>
                <w:kern w:val="2"/>
                <w:lang w:val="en-US"/>
              </w:rPr>
              <w:t>SMART</w:t>
            </w:r>
            <w:r w:rsidRPr="006C360F">
              <w:rPr>
                <w:rFonts w:eastAsia="SimSun" w:hint="eastAsia"/>
                <w:kern w:val="2"/>
                <w:lang w:val="en-US"/>
              </w:rPr>
              <w:t>原则如与目标相关、可达成的、明确的、可实现的事情）</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5E3299C6" w14:textId="0FC26DCC"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新細明體"/>
                <w:i/>
                <w:color w:val="FF0000"/>
                <w:lang w:val="en-US" w:eastAsia="zh-HK"/>
              </w:rPr>
            </w:pPr>
            <w:r w:rsidRPr="006C360F">
              <w:rPr>
                <w:rFonts w:eastAsia="SimSun" w:hint="eastAsia"/>
                <w:i/>
                <w:color w:val="FF0000"/>
                <w:lang w:val="en-US"/>
              </w:rPr>
              <w:t>查找相关绘画技巧</w:t>
            </w:r>
          </w:p>
          <w:p w14:paraId="56423105" w14:textId="265BEE16"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新細明體"/>
                <w:i/>
                <w:color w:val="FF0000"/>
                <w:lang w:val="en-US" w:eastAsia="zh-HK"/>
              </w:rPr>
            </w:pPr>
            <w:r w:rsidRPr="006C360F">
              <w:rPr>
                <w:rFonts w:eastAsia="SimSun" w:hint="eastAsia"/>
                <w:i/>
                <w:color w:val="FF0000"/>
                <w:lang w:val="en-US"/>
              </w:rPr>
              <w:t>准备相关绘画工具</w:t>
            </w:r>
          </w:p>
          <w:p w14:paraId="2F1BFEEF" w14:textId="5EC62D1A" w:rsidR="00487392" w:rsidRPr="00C92B6F" w:rsidRDefault="006C360F" w:rsidP="00DA5E54">
            <w:pPr>
              <w:pStyle w:val="aff4"/>
              <w:numPr>
                <w:ilvl w:val="0"/>
                <w:numId w:val="32"/>
              </w:numPr>
              <w:tabs>
                <w:tab w:val="clear" w:pos="360"/>
              </w:tabs>
              <w:snapToGrid w:val="0"/>
              <w:spacing w:line="276" w:lineRule="auto"/>
              <w:ind w:leftChars="0" w:left="964" w:hanging="482"/>
              <w:jc w:val="both"/>
              <w:rPr>
                <w:rFonts w:eastAsia="SimSun"/>
                <w:kern w:val="2"/>
                <w:lang w:val="en-US" w:eastAsia="zh-TW"/>
              </w:rPr>
            </w:pPr>
            <w:r w:rsidRPr="006C360F">
              <w:rPr>
                <w:rFonts w:eastAsia="SimSun" w:hint="eastAsia"/>
                <w:i/>
                <w:color w:val="FF0000"/>
                <w:lang w:val="en-US"/>
              </w:rPr>
              <w:t>选定绘画地点并查找交通路线，与家人相约星期六前往该地点。</w:t>
            </w:r>
          </w:p>
          <w:p w14:paraId="79BC869C" w14:textId="50FE58F7" w:rsidR="00F1560E" w:rsidRPr="00C92B6F" w:rsidRDefault="00F1560E" w:rsidP="00DA5E54">
            <w:pPr>
              <w:pStyle w:val="aff4"/>
              <w:snapToGrid w:val="0"/>
              <w:spacing w:line="276" w:lineRule="auto"/>
              <w:ind w:leftChars="0" w:left="357"/>
              <w:rPr>
                <w:rFonts w:eastAsia="SimSun"/>
                <w:color w:val="FF0000"/>
                <w:kern w:val="2"/>
                <w:lang w:val="en-US" w:eastAsia="zh-TW"/>
              </w:rPr>
            </w:pPr>
          </w:p>
        </w:tc>
      </w:tr>
      <w:tr w:rsidR="00F1560E" w:rsidRPr="00C92B6F" w14:paraId="6C1AB571" w14:textId="77777777" w:rsidTr="00CB362D">
        <w:trPr>
          <w:trHeight w:val="1541"/>
        </w:trPr>
        <w:tc>
          <w:tcPr>
            <w:tcW w:w="1384" w:type="dxa"/>
          </w:tcPr>
          <w:p w14:paraId="18459F68" w14:textId="77777777" w:rsidR="00F1560E" w:rsidRPr="00C92B6F" w:rsidRDefault="00F1560E" w:rsidP="00487392">
            <w:pPr>
              <w:spacing w:line="276" w:lineRule="auto"/>
              <w:jc w:val="center"/>
              <w:rPr>
                <w:rFonts w:eastAsia="微軟正黑體"/>
                <w:kern w:val="2"/>
                <w:lang w:val="en-US" w:eastAsia="zh-TW"/>
              </w:rPr>
            </w:pPr>
            <w:r w:rsidRPr="00C92B6F">
              <w:rPr>
                <w:noProof/>
                <w:lang w:val="en-US"/>
              </w:rPr>
              <w:drawing>
                <wp:anchor distT="0" distB="0" distL="114300" distR="114300" simplePos="0" relativeHeight="251711488" behindDoc="0" locked="0" layoutInCell="1" allowOverlap="1" wp14:anchorId="726E3142" wp14:editId="57AAB28B">
                  <wp:simplePos x="0" y="0"/>
                  <wp:positionH relativeFrom="column">
                    <wp:posOffset>-30821</wp:posOffset>
                  </wp:positionH>
                  <wp:positionV relativeFrom="paragraph">
                    <wp:posOffset>84215</wp:posOffset>
                  </wp:positionV>
                  <wp:extent cx="768927" cy="726909"/>
                  <wp:effectExtent l="0" t="0" r="6350" b="0"/>
                  <wp:wrapNone/>
                  <wp:docPr id="293" name="圖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screen">
                            <a:extLst>
                              <a:ext uri="{28A0092B-C50C-407E-A947-70E740481C1C}">
                                <a14:useLocalDpi xmlns:a14="http://schemas.microsoft.com/office/drawing/2010/main"/>
                              </a:ext>
                            </a:extLst>
                          </a:blip>
                          <a:stretch>
                            <a:fillRect/>
                          </a:stretch>
                        </pic:blipFill>
                        <pic:spPr>
                          <a:xfrm>
                            <a:off x="0" y="0"/>
                            <a:ext cx="768927" cy="726909"/>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Pr>
          <w:p w14:paraId="42010AFC" w14:textId="2E9DFCDE" w:rsidR="00F1560E" w:rsidRPr="00C92B6F" w:rsidRDefault="006C360F" w:rsidP="00DA5E54">
            <w:pPr>
              <w:pStyle w:val="aff4"/>
              <w:numPr>
                <w:ilvl w:val="0"/>
                <w:numId w:val="22"/>
              </w:numPr>
              <w:tabs>
                <w:tab w:val="clear" w:pos="360"/>
              </w:tabs>
              <w:spacing w:line="276" w:lineRule="auto"/>
              <w:ind w:leftChars="0" w:left="482" w:hanging="482"/>
              <w:jc w:val="both"/>
              <w:rPr>
                <w:rFonts w:eastAsia="微軟正黑體"/>
                <w:kern w:val="2"/>
                <w:lang w:val="en-US"/>
              </w:rPr>
            </w:pPr>
            <w:r w:rsidRPr="006C360F">
              <w:rPr>
                <w:rFonts w:eastAsia="SimSun" w:hint="eastAsia"/>
                <w:kern w:val="2"/>
                <w:lang w:val="en-US"/>
              </w:rPr>
              <w:t>我需要完成的</w:t>
            </w:r>
            <w:r w:rsidRPr="006C360F">
              <w:rPr>
                <w:rFonts w:eastAsia="SimSun" w:hint="eastAsia"/>
                <w:b/>
                <w:bCs/>
                <w:kern w:val="2"/>
                <w:lang w:val="en-US"/>
              </w:rPr>
              <w:t>其他事情</w:t>
            </w:r>
            <w:r w:rsidRPr="006C360F">
              <w:rPr>
                <w:rFonts w:eastAsia="SimSun" w:hint="eastAsia"/>
                <w:kern w:val="2"/>
                <w:lang w:val="en-US"/>
              </w:rPr>
              <w:t>。（与目标不相关，但需要做的事情，如协助弟妹温习）</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2AC1992D" w14:textId="13BBF6F9" w:rsidR="00487392" w:rsidRPr="00C92B6F" w:rsidRDefault="006C360F" w:rsidP="00DA5E54">
            <w:pPr>
              <w:pStyle w:val="aff4"/>
              <w:numPr>
                <w:ilvl w:val="0"/>
                <w:numId w:val="34"/>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eastAsia="SimSun" w:hint="eastAsia"/>
                <w:i/>
                <w:color w:val="FF0000"/>
                <w:lang w:val="en-US"/>
              </w:rPr>
              <w:t>完成学校功课</w:t>
            </w:r>
          </w:p>
          <w:p w14:paraId="601E0E3D" w14:textId="391EFB8B" w:rsidR="00487392" w:rsidRPr="00C92B6F" w:rsidRDefault="006C360F" w:rsidP="00DA5E54">
            <w:pPr>
              <w:pStyle w:val="aff4"/>
              <w:numPr>
                <w:ilvl w:val="0"/>
                <w:numId w:val="34"/>
              </w:numPr>
              <w:tabs>
                <w:tab w:val="clear" w:pos="360"/>
              </w:tabs>
              <w:snapToGrid w:val="0"/>
              <w:spacing w:line="276" w:lineRule="auto"/>
              <w:ind w:leftChars="0" w:left="958" w:hanging="476"/>
              <w:rPr>
                <w:rFonts w:asciiTheme="minorEastAsia" w:eastAsiaTheme="minorEastAsia" w:hAnsiTheme="minorEastAsia" w:cstheme="minorBidi"/>
                <w:i/>
                <w:iCs/>
                <w:color w:val="FF0000"/>
                <w:kern w:val="2"/>
                <w:lang w:val="en-US"/>
              </w:rPr>
            </w:pPr>
            <w:r w:rsidRPr="006C360F">
              <w:rPr>
                <w:rFonts w:eastAsia="SimSun" w:hint="eastAsia"/>
                <w:i/>
                <w:color w:val="FF0000"/>
                <w:lang w:val="en-US"/>
              </w:rPr>
              <w:t>温习课本知识</w:t>
            </w:r>
          </w:p>
          <w:p w14:paraId="0B44DE8E" w14:textId="35365C4A" w:rsidR="00F1560E" w:rsidRPr="00C92B6F" w:rsidRDefault="00F1560E" w:rsidP="00DA5E54">
            <w:pPr>
              <w:spacing w:line="276" w:lineRule="auto"/>
              <w:rPr>
                <w:rFonts w:eastAsia="SimSun"/>
                <w:i/>
                <w:iCs/>
                <w:color w:val="FF0000"/>
                <w:kern w:val="2"/>
                <w:lang w:val="en-US" w:eastAsia="zh-TW"/>
              </w:rPr>
            </w:pPr>
          </w:p>
        </w:tc>
      </w:tr>
      <w:tr w:rsidR="00F1560E" w:rsidRPr="00C92B6F" w14:paraId="2A2018AD" w14:textId="77777777" w:rsidTr="00C34B67">
        <w:trPr>
          <w:trHeight w:val="2541"/>
        </w:trPr>
        <w:tc>
          <w:tcPr>
            <w:tcW w:w="1384" w:type="dxa"/>
            <w:tcBorders>
              <w:bottom w:val="single" w:sz="4" w:space="0" w:color="auto"/>
            </w:tcBorders>
          </w:tcPr>
          <w:p w14:paraId="57AF914E" w14:textId="2B40C82A" w:rsidR="00F1560E" w:rsidRPr="00C92B6F" w:rsidRDefault="00F1560E" w:rsidP="00487392">
            <w:pPr>
              <w:spacing w:line="276" w:lineRule="auto"/>
              <w:jc w:val="center"/>
              <w:rPr>
                <w:rFonts w:eastAsia="微軟正黑體"/>
                <w:kern w:val="2"/>
                <w:lang w:val="en-US" w:eastAsia="zh-TW"/>
              </w:rPr>
            </w:pPr>
            <w:r w:rsidRPr="00C92B6F">
              <w:rPr>
                <w:noProof/>
                <w:lang w:val="en-US"/>
              </w:rPr>
              <w:drawing>
                <wp:anchor distT="0" distB="0" distL="114300" distR="114300" simplePos="0" relativeHeight="251710464" behindDoc="0" locked="0" layoutInCell="1" allowOverlap="1" wp14:anchorId="1A585E9A" wp14:editId="1FF29D66">
                  <wp:simplePos x="0" y="0"/>
                  <wp:positionH relativeFrom="column">
                    <wp:posOffset>-41910</wp:posOffset>
                  </wp:positionH>
                  <wp:positionV relativeFrom="paragraph">
                    <wp:posOffset>449844</wp:posOffset>
                  </wp:positionV>
                  <wp:extent cx="805862" cy="768536"/>
                  <wp:effectExtent l="0" t="0" r="0" b="6350"/>
                  <wp:wrapNone/>
                  <wp:docPr id="290" name="圖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screen">
                            <a:extLst>
                              <a:ext uri="{28A0092B-C50C-407E-A947-70E740481C1C}">
                                <a14:useLocalDpi xmlns:a14="http://schemas.microsoft.com/office/drawing/2010/main"/>
                              </a:ext>
                            </a:extLst>
                          </a:blip>
                          <a:stretch>
                            <a:fillRect/>
                          </a:stretch>
                        </pic:blipFill>
                        <pic:spPr>
                          <a:xfrm>
                            <a:off x="0" y="0"/>
                            <a:ext cx="805862" cy="768536"/>
                          </a:xfrm>
                          <a:prstGeom prst="rect">
                            <a:avLst/>
                          </a:prstGeom>
                        </pic:spPr>
                      </pic:pic>
                    </a:graphicData>
                  </a:graphic>
                  <wp14:sizeRelH relativeFrom="margin">
                    <wp14:pctWidth>0</wp14:pctWidth>
                  </wp14:sizeRelH>
                  <wp14:sizeRelV relativeFrom="margin">
                    <wp14:pctHeight>0</wp14:pctHeight>
                  </wp14:sizeRelV>
                </wp:anchor>
              </w:drawing>
            </w:r>
          </w:p>
        </w:tc>
        <w:tc>
          <w:tcPr>
            <w:tcW w:w="3544" w:type="dxa"/>
            <w:tcBorders>
              <w:bottom w:val="single" w:sz="4" w:space="0" w:color="auto"/>
            </w:tcBorders>
          </w:tcPr>
          <w:p w14:paraId="056654DA" w14:textId="073BA548" w:rsidR="00F1560E" w:rsidRPr="00C92B6F" w:rsidRDefault="006C360F" w:rsidP="00DA5E54">
            <w:pPr>
              <w:pStyle w:val="aff4"/>
              <w:numPr>
                <w:ilvl w:val="0"/>
                <w:numId w:val="33"/>
              </w:numPr>
              <w:tabs>
                <w:tab w:val="clear" w:pos="360"/>
              </w:tabs>
              <w:spacing w:line="276" w:lineRule="auto"/>
              <w:ind w:leftChars="0" w:left="482" w:hanging="482"/>
              <w:jc w:val="both"/>
              <w:rPr>
                <w:rFonts w:eastAsia="微軟正黑體"/>
                <w:kern w:val="2"/>
                <w:lang w:val="en-US" w:eastAsia="zh-TW"/>
              </w:rPr>
            </w:pPr>
            <w:r w:rsidRPr="006C360F">
              <w:rPr>
                <w:rFonts w:eastAsia="SimSun" w:hint="eastAsia"/>
                <w:b/>
                <w:bCs/>
                <w:kern w:val="2"/>
                <w:lang w:val="en-US"/>
              </w:rPr>
              <w:t>其他干扰</w:t>
            </w:r>
            <w:r w:rsidRPr="006C360F">
              <w:rPr>
                <w:rFonts w:eastAsia="SimSun" w:hint="eastAsia"/>
                <w:kern w:val="2"/>
                <w:lang w:val="en-US"/>
              </w:rPr>
              <w:t>我达成目标的</w:t>
            </w:r>
            <w:r w:rsidRPr="006C360F">
              <w:rPr>
                <w:rFonts w:eastAsia="SimSun" w:hint="eastAsia"/>
                <w:b/>
                <w:bCs/>
                <w:kern w:val="2"/>
                <w:lang w:val="en-US"/>
              </w:rPr>
              <w:t>事情</w:t>
            </w:r>
            <w:r w:rsidRPr="006C360F">
              <w:rPr>
                <w:rFonts w:eastAsia="SimSun" w:hint="eastAsia"/>
                <w:kern w:val="2"/>
                <w:lang w:val="en-US"/>
              </w:rPr>
              <w:t>：（与目标不相关，亦非需要做的事情，如打电玩）</w:t>
            </w:r>
            <w:r w:rsidRPr="006C360F">
              <w:rPr>
                <w:rFonts w:eastAsia="SimSun" w:hint="eastAsia"/>
                <w:i/>
                <w:iCs/>
                <w:kern w:val="2"/>
                <w:sz w:val="20"/>
                <w:szCs w:val="20"/>
                <w:lang w:val="en-US"/>
              </w:rPr>
              <w:t>（可多于</w:t>
            </w:r>
            <w:r w:rsidRPr="006C360F">
              <w:rPr>
                <w:rFonts w:eastAsia="SimSun" w:hint="eastAsia"/>
                <w:b/>
                <w:i/>
                <w:iCs/>
                <w:kern w:val="2"/>
                <w:sz w:val="20"/>
                <w:szCs w:val="20"/>
                <w:u w:val="single"/>
                <w:lang w:val="en-US"/>
              </w:rPr>
              <w:t>一</w:t>
            </w:r>
            <w:r w:rsidRPr="006C360F">
              <w:rPr>
                <w:rFonts w:eastAsia="SimSun" w:hint="eastAsia"/>
                <w:i/>
                <w:iCs/>
                <w:kern w:val="2"/>
                <w:sz w:val="20"/>
                <w:szCs w:val="20"/>
                <w:lang w:val="en-US"/>
              </w:rPr>
              <w:t>项）</w:t>
            </w:r>
          </w:p>
          <w:p w14:paraId="7456907A" w14:textId="42429E9E" w:rsidR="00011B8F" w:rsidRPr="00C92B6F" w:rsidRDefault="006C360F" w:rsidP="00DA5E54">
            <w:pPr>
              <w:pStyle w:val="aff4"/>
              <w:numPr>
                <w:ilvl w:val="0"/>
                <w:numId w:val="35"/>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asciiTheme="minorEastAsia" w:eastAsia="SimSun" w:hAnsiTheme="minorEastAsia" w:cstheme="minorBidi" w:hint="eastAsia"/>
                <w:i/>
                <w:iCs/>
                <w:color w:val="FF0000"/>
                <w:kern w:val="2"/>
                <w:lang w:val="en-US"/>
              </w:rPr>
              <w:t>每晚玩电脑游戏半小时</w:t>
            </w:r>
          </w:p>
          <w:p w14:paraId="37F1851E" w14:textId="3F722805" w:rsidR="00011B8F" w:rsidRPr="00C92B6F" w:rsidRDefault="006C360F" w:rsidP="00DA5E54">
            <w:pPr>
              <w:pStyle w:val="aff4"/>
              <w:numPr>
                <w:ilvl w:val="0"/>
                <w:numId w:val="35"/>
              </w:numPr>
              <w:tabs>
                <w:tab w:val="clear" w:pos="360"/>
              </w:tabs>
              <w:snapToGrid w:val="0"/>
              <w:spacing w:line="276" w:lineRule="auto"/>
              <w:ind w:leftChars="0" w:left="964" w:hanging="482"/>
              <w:jc w:val="both"/>
              <w:rPr>
                <w:rFonts w:asciiTheme="minorEastAsia" w:eastAsiaTheme="minorEastAsia" w:hAnsiTheme="minorEastAsia" w:cstheme="minorBidi"/>
                <w:i/>
                <w:iCs/>
                <w:color w:val="FF0000"/>
                <w:kern w:val="2"/>
                <w:lang w:val="en-US"/>
              </w:rPr>
            </w:pPr>
            <w:r w:rsidRPr="006C360F">
              <w:rPr>
                <w:rFonts w:asciiTheme="minorEastAsia" w:eastAsia="SimSun" w:hAnsiTheme="minorEastAsia" w:cstheme="minorBidi" w:hint="eastAsia"/>
                <w:i/>
                <w:iCs/>
                <w:color w:val="FF0000"/>
                <w:kern w:val="2"/>
                <w:lang w:val="en-US"/>
              </w:rPr>
              <w:t>每星期与朋友打篮球</w:t>
            </w:r>
            <w:r w:rsidRPr="006C360F">
              <w:rPr>
                <w:rFonts w:asciiTheme="minorEastAsia" w:eastAsia="SimSun" w:hAnsiTheme="minorEastAsia" w:cstheme="minorBidi"/>
                <w:i/>
                <w:iCs/>
                <w:color w:val="FF0000"/>
                <w:kern w:val="2"/>
                <w:lang w:val="en-US"/>
              </w:rPr>
              <w:t>3</w:t>
            </w:r>
            <w:r w:rsidRPr="006C360F">
              <w:rPr>
                <w:rFonts w:asciiTheme="minorEastAsia" w:eastAsia="SimSun" w:hAnsiTheme="minorEastAsia" w:cstheme="minorBidi" w:hint="eastAsia"/>
                <w:i/>
                <w:iCs/>
                <w:color w:val="FF0000"/>
                <w:kern w:val="2"/>
                <w:lang w:val="en-US"/>
              </w:rPr>
              <w:t>次</w:t>
            </w:r>
          </w:p>
          <w:p w14:paraId="2A50E4E9" w14:textId="573BE662" w:rsidR="00F1560E" w:rsidRPr="00C92B6F" w:rsidRDefault="00F1560E" w:rsidP="00DA5E54">
            <w:pPr>
              <w:spacing w:line="276" w:lineRule="auto"/>
              <w:rPr>
                <w:rFonts w:eastAsia="SimSun"/>
                <w:kern w:val="2"/>
                <w:lang w:val="en-US" w:eastAsia="zh-TW"/>
              </w:rPr>
            </w:pPr>
          </w:p>
        </w:tc>
        <w:tc>
          <w:tcPr>
            <w:tcW w:w="3572" w:type="dxa"/>
            <w:tcBorders>
              <w:bottom w:val="single" w:sz="4" w:space="0" w:color="auto"/>
            </w:tcBorders>
          </w:tcPr>
          <w:p w14:paraId="7C6A87C5" w14:textId="40149D63" w:rsidR="00F1560E" w:rsidRPr="00C92B6F" w:rsidRDefault="006C360F" w:rsidP="00DA5E54">
            <w:pPr>
              <w:pStyle w:val="aff4"/>
              <w:numPr>
                <w:ilvl w:val="0"/>
                <w:numId w:val="33"/>
              </w:numPr>
              <w:tabs>
                <w:tab w:val="clear" w:pos="360"/>
              </w:tabs>
              <w:spacing w:line="276" w:lineRule="auto"/>
              <w:ind w:leftChars="0" w:left="482" w:hanging="482"/>
              <w:jc w:val="both"/>
              <w:rPr>
                <w:rFonts w:eastAsia="微軟正黑體"/>
                <w:kern w:val="2"/>
                <w:lang w:val="en-US" w:eastAsia="zh-TW"/>
              </w:rPr>
            </w:pPr>
            <w:r w:rsidRPr="006C360F">
              <w:rPr>
                <w:rFonts w:eastAsia="SimSun" w:hint="eastAsia"/>
                <w:b/>
                <w:bCs/>
                <w:lang w:val="en-US"/>
              </w:rPr>
              <w:t>处理</w:t>
            </w:r>
            <w:r w:rsidRPr="006C360F">
              <w:rPr>
                <w:rFonts w:eastAsia="SimSun" w:hint="eastAsia"/>
                <w:b/>
                <w:bCs/>
                <w:kern w:val="2"/>
                <w:lang w:val="en-US"/>
              </w:rPr>
              <w:t>方法</w:t>
            </w:r>
            <w:r w:rsidRPr="006C360F">
              <w:rPr>
                <w:rFonts w:eastAsia="SimSun" w:hint="eastAsia"/>
                <w:kern w:val="2"/>
                <w:lang w:val="en-US"/>
              </w:rPr>
              <w:t>：（如：由每日打电玩三小时，减至每日一小时）</w:t>
            </w:r>
          </w:p>
          <w:p w14:paraId="4DED1CBF" w14:textId="0977B2DD" w:rsidR="00011B8F" w:rsidRPr="00C92B6F" w:rsidRDefault="006C360F" w:rsidP="00DA5E54">
            <w:pPr>
              <w:pStyle w:val="aff4"/>
              <w:numPr>
                <w:ilvl w:val="0"/>
                <w:numId w:val="36"/>
              </w:numPr>
              <w:tabs>
                <w:tab w:val="clear" w:pos="360"/>
              </w:tabs>
              <w:snapToGrid w:val="0"/>
              <w:spacing w:line="276" w:lineRule="auto"/>
              <w:ind w:leftChars="0" w:left="964" w:hanging="482"/>
              <w:jc w:val="both"/>
              <w:rPr>
                <w:rFonts w:eastAsiaTheme="minorEastAsia"/>
                <w:i/>
                <w:iCs/>
                <w:color w:val="FF0000"/>
                <w:lang w:eastAsia="zh-TW"/>
              </w:rPr>
            </w:pPr>
            <w:r w:rsidRPr="006C360F">
              <w:rPr>
                <w:rFonts w:eastAsia="SimSun" w:hint="eastAsia"/>
                <w:i/>
                <w:iCs/>
                <w:color w:val="FF0000"/>
              </w:rPr>
              <w:t>减少</w:t>
            </w:r>
            <w:r w:rsidRPr="006C360F">
              <w:rPr>
                <w:rFonts w:eastAsia="SimSun"/>
                <w:i/>
                <w:iCs/>
                <w:color w:val="FF0000"/>
              </w:rPr>
              <w:t>15</w:t>
            </w:r>
            <w:r w:rsidRPr="006C360F">
              <w:rPr>
                <w:rFonts w:eastAsia="SimSun" w:hint="eastAsia"/>
                <w:i/>
                <w:iCs/>
                <w:color w:val="FF0000"/>
              </w:rPr>
              <w:t>分钟玩电脑游戏的时间</w:t>
            </w:r>
          </w:p>
          <w:p w14:paraId="1C74AD9F" w14:textId="54202B53" w:rsidR="00011B8F" w:rsidRPr="00C92B6F" w:rsidRDefault="006C360F" w:rsidP="00DA5E54">
            <w:pPr>
              <w:pStyle w:val="aff4"/>
              <w:numPr>
                <w:ilvl w:val="0"/>
                <w:numId w:val="36"/>
              </w:numPr>
              <w:tabs>
                <w:tab w:val="clear" w:pos="360"/>
              </w:tabs>
              <w:snapToGrid w:val="0"/>
              <w:spacing w:line="276" w:lineRule="auto"/>
              <w:ind w:leftChars="0" w:left="964" w:hanging="482"/>
              <w:jc w:val="both"/>
              <w:rPr>
                <w:rFonts w:eastAsiaTheme="minorEastAsia"/>
                <w:lang w:val="en-US" w:eastAsia="zh-TW"/>
              </w:rPr>
            </w:pPr>
            <w:r w:rsidRPr="006C360F">
              <w:rPr>
                <w:rFonts w:eastAsia="SimSun" w:hint="eastAsia"/>
                <w:i/>
                <w:iCs/>
                <w:color w:val="FF0000"/>
              </w:rPr>
              <w:t>每星期只约朋友打篮球</w:t>
            </w:r>
            <w:r w:rsidRPr="006C360F">
              <w:rPr>
                <w:rFonts w:eastAsia="SimSun"/>
                <w:i/>
                <w:iCs/>
                <w:color w:val="FF0000"/>
              </w:rPr>
              <w:t>1</w:t>
            </w:r>
            <w:r w:rsidRPr="006C360F">
              <w:rPr>
                <w:rFonts w:eastAsia="SimSun" w:hint="eastAsia"/>
                <w:i/>
                <w:iCs/>
                <w:color w:val="FF0000"/>
              </w:rPr>
              <w:t>次</w:t>
            </w:r>
          </w:p>
          <w:p w14:paraId="594794B0" w14:textId="463BD95A" w:rsidR="00F1560E" w:rsidRPr="00C92B6F" w:rsidRDefault="00F1560E" w:rsidP="00DA5E54">
            <w:pPr>
              <w:snapToGrid w:val="0"/>
              <w:spacing w:line="276" w:lineRule="auto"/>
              <w:rPr>
                <w:rFonts w:eastAsia="SimSun"/>
                <w:kern w:val="2"/>
                <w:lang w:val="en-US" w:eastAsia="zh-TW"/>
              </w:rPr>
            </w:pPr>
          </w:p>
        </w:tc>
      </w:tr>
      <w:tr w:rsidR="00F1560E" w:rsidRPr="00C92B6F" w14:paraId="5604F1E3" w14:textId="77777777" w:rsidTr="00C34B67">
        <w:trPr>
          <w:trHeight w:val="2393"/>
        </w:trPr>
        <w:tc>
          <w:tcPr>
            <w:tcW w:w="1384" w:type="dxa"/>
            <w:tcBorders>
              <w:bottom w:val="single" w:sz="4" w:space="0" w:color="auto"/>
            </w:tcBorders>
          </w:tcPr>
          <w:p w14:paraId="2C5F7E8A" w14:textId="1293EBD2" w:rsidR="00F1560E" w:rsidRPr="00C92B6F" w:rsidRDefault="00831F4A" w:rsidP="00487392">
            <w:pPr>
              <w:spacing w:line="276" w:lineRule="auto"/>
              <w:jc w:val="center"/>
              <w:rPr>
                <w:rFonts w:eastAsia="微軟正黑體"/>
                <w:kern w:val="2"/>
                <w:lang w:val="en-US" w:eastAsia="zh-TW"/>
              </w:rPr>
            </w:pPr>
            <w:r w:rsidRPr="00C92B6F">
              <w:rPr>
                <w:noProof/>
                <w:lang w:val="en-US"/>
              </w:rPr>
              <w:drawing>
                <wp:anchor distT="0" distB="0" distL="114300" distR="114300" simplePos="0" relativeHeight="251731968" behindDoc="0" locked="0" layoutInCell="1" allowOverlap="1" wp14:anchorId="29576E4C" wp14:editId="74DBFB2F">
                  <wp:simplePos x="0" y="0"/>
                  <wp:positionH relativeFrom="column">
                    <wp:posOffset>-30821</wp:posOffset>
                  </wp:positionH>
                  <wp:positionV relativeFrom="paragraph">
                    <wp:posOffset>313148</wp:posOffset>
                  </wp:positionV>
                  <wp:extent cx="792947" cy="758283"/>
                  <wp:effectExtent l="0" t="0" r="0" b="3810"/>
                  <wp:wrapNone/>
                  <wp:docPr id="109" name="圖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screen">
                            <a:extLst>
                              <a:ext uri="{28A0092B-C50C-407E-A947-70E740481C1C}">
                                <a14:useLocalDpi xmlns:a14="http://schemas.microsoft.com/office/drawing/2010/main"/>
                              </a:ext>
                            </a:extLst>
                          </a:blip>
                          <a:stretch>
                            <a:fillRect/>
                          </a:stretch>
                        </pic:blipFill>
                        <pic:spPr>
                          <a:xfrm>
                            <a:off x="0" y="0"/>
                            <a:ext cx="802395" cy="767318"/>
                          </a:xfrm>
                          <a:prstGeom prst="rect">
                            <a:avLst/>
                          </a:prstGeom>
                        </pic:spPr>
                      </pic:pic>
                    </a:graphicData>
                  </a:graphic>
                  <wp14:sizeRelH relativeFrom="margin">
                    <wp14:pctWidth>0</wp14:pctWidth>
                  </wp14:sizeRelH>
                  <wp14:sizeRelV relativeFrom="margin">
                    <wp14:pctHeight>0</wp14:pctHeight>
                  </wp14:sizeRelV>
                </wp:anchor>
              </w:drawing>
            </w:r>
          </w:p>
        </w:tc>
        <w:tc>
          <w:tcPr>
            <w:tcW w:w="7116" w:type="dxa"/>
            <w:gridSpan w:val="2"/>
            <w:tcBorders>
              <w:bottom w:val="single" w:sz="4" w:space="0" w:color="auto"/>
            </w:tcBorders>
          </w:tcPr>
          <w:p w14:paraId="668637DE" w14:textId="5D28A488" w:rsidR="00F1560E" w:rsidRPr="00C92B6F" w:rsidRDefault="006C360F" w:rsidP="00163714">
            <w:pPr>
              <w:pStyle w:val="aff4"/>
              <w:numPr>
                <w:ilvl w:val="0"/>
                <w:numId w:val="33"/>
              </w:numPr>
              <w:tabs>
                <w:tab w:val="clear" w:pos="360"/>
              </w:tabs>
              <w:spacing w:line="276" w:lineRule="auto"/>
              <w:ind w:leftChars="0"/>
              <w:rPr>
                <w:rFonts w:ascii="微軟正黑體" w:eastAsia="微軟正黑體" w:hAnsi="微軟正黑體"/>
                <w:b/>
                <w:bCs/>
                <w:color w:val="000000" w:themeColor="text1"/>
                <w:kern w:val="2"/>
                <w:lang w:val="en-US" w:eastAsia="zh-TW"/>
              </w:rPr>
            </w:pPr>
            <w:r w:rsidRPr="006C360F">
              <w:rPr>
                <w:rFonts w:ascii="微軟正黑體" w:eastAsia="SimSun" w:hAnsi="微軟正黑體" w:hint="eastAsia"/>
                <w:b/>
                <w:bCs/>
                <w:color w:val="000000" w:themeColor="text1"/>
                <w:kern w:val="2"/>
                <w:lang w:val="en-US"/>
              </w:rPr>
              <w:t>将第</w:t>
            </w:r>
            <w:r w:rsidRPr="006C360F">
              <w:rPr>
                <w:rFonts w:eastAsia="SimSun"/>
                <w:b/>
                <w:bCs/>
                <w:color w:val="000000" w:themeColor="text1"/>
                <w:kern w:val="2"/>
                <w:lang w:val="en-US"/>
              </w:rPr>
              <w:t>2</w:t>
            </w:r>
            <w:r w:rsidRPr="006C360F">
              <w:rPr>
                <w:rFonts w:ascii="微軟正黑體" w:eastAsia="SimSun" w:hAnsi="微軟正黑體" w:hint="eastAsia"/>
                <w:b/>
                <w:bCs/>
                <w:color w:val="000000" w:themeColor="text1"/>
                <w:kern w:val="2"/>
                <w:lang w:val="en-US"/>
              </w:rPr>
              <w:t>及第</w:t>
            </w:r>
            <w:r w:rsidRPr="006C360F">
              <w:rPr>
                <w:rFonts w:eastAsia="SimSun"/>
                <w:b/>
                <w:bCs/>
                <w:color w:val="000000" w:themeColor="text1"/>
                <w:kern w:val="2"/>
                <w:lang w:val="en-US"/>
              </w:rPr>
              <w:t>3</w:t>
            </w:r>
            <w:r w:rsidRPr="006C360F">
              <w:rPr>
                <w:rFonts w:ascii="微軟正黑體" w:eastAsia="SimSun" w:hAnsi="微軟正黑體" w:hint="eastAsia"/>
                <w:b/>
                <w:bCs/>
                <w:color w:val="000000" w:themeColor="text1"/>
                <w:kern w:val="2"/>
                <w:lang w:val="en-US"/>
              </w:rPr>
              <w:t>项的事情按先后次序排列出来。</w:t>
            </w:r>
            <w:r w:rsidR="00F1560E" w:rsidRPr="00C92B6F">
              <w:rPr>
                <w:rFonts w:ascii="微軟正黑體" w:eastAsia="微軟正黑體" w:hAnsi="微軟正黑體"/>
                <w:b/>
                <w:bCs/>
                <w:color w:val="000000" w:themeColor="text1"/>
                <w:kern w:val="2"/>
                <w:lang w:val="en-US" w:eastAsia="zh-TW"/>
              </w:rPr>
              <w:t xml:space="preserve"> </w:t>
            </w:r>
          </w:p>
          <w:p w14:paraId="461A2148" w14:textId="68F57DE4" w:rsidR="00F1560E" w:rsidRPr="00C92B6F" w:rsidRDefault="00163714" w:rsidP="00163714">
            <w:pPr>
              <w:spacing w:line="276" w:lineRule="auto"/>
              <w:rPr>
                <w:rFonts w:eastAsiaTheme="minorEastAsia"/>
                <w:b/>
                <w:bCs/>
                <w:color w:val="000000" w:themeColor="text1"/>
                <w:kern w:val="2"/>
                <w:lang w:val="en-US" w:eastAsia="zh-TW"/>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eastAsia="zh-TW"/>
              </w:rPr>
              <w:instrText xml:space="preserve"> </w:instrText>
            </w:r>
            <w:r w:rsidRPr="00C92B6F">
              <w:rPr>
                <w:rFonts w:eastAsiaTheme="minorEastAsia" w:hint="eastAsia"/>
                <w:b/>
                <w:bCs/>
                <w:color w:val="000000" w:themeColor="text1"/>
                <w:kern w:val="2"/>
                <w:lang w:val="en-US" w:eastAsia="zh-TW"/>
              </w:rPr>
              <w:instrText>eq \o\ac(</w:instrText>
            </w:r>
            <w:r w:rsidRPr="00C92B6F">
              <w:rPr>
                <w:rFonts w:ascii="新細明體" w:eastAsiaTheme="minorEastAsia" w:hint="eastAsia"/>
                <w:b/>
                <w:bCs/>
                <w:color w:val="000000" w:themeColor="text1"/>
                <w:kern w:val="2"/>
                <w:position w:val="-4"/>
                <w:sz w:val="36"/>
                <w:lang w:val="en-US" w:eastAsia="zh-TW"/>
              </w:rPr>
              <w:instrText>○</w:instrText>
            </w:r>
            <w:r w:rsidRPr="00C92B6F">
              <w:rPr>
                <w:rFonts w:eastAsiaTheme="minorEastAsia" w:hint="eastAsia"/>
                <w:b/>
                <w:bCs/>
                <w:color w:val="000000" w:themeColor="text1"/>
                <w:kern w:val="2"/>
                <w:lang w:val="en-US" w:eastAsia="zh-TW"/>
              </w:rPr>
              <w:instrText>,1)</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完成学校功课</w:t>
            </w:r>
          </w:p>
          <w:p w14:paraId="737B94A1" w14:textId="60C3B4CE" w:rsidR="00F1560E" w:rsidRPr="00C92B6F" w:rsidRDefault="00163714" w:rsidP="00163714">
            <w:pPr>
              <w:spacing w:line="276" w:lineRule="auto"/>
              <w:rPr>
                <w:rFonts w:eastAsiaTheme="minorEastAsia"/>
                <w:b/>
                <w:bCs/>
                <w:color w:val="000000" w:themeColor="text1"/>
                <w:kern w:val="2"/>
                <w:lang w:val="en-US" w:eastAsia="zh-TW"/>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eastAsia="zh-TW"/>
              </w:rPr>
              <w:instrText xml:space="preserve"> </w:instrText>
            </w:r>
            <w:r w:rsidRPr="00C92B6F">
              <w:rPr>
                <w:rFonts w:eastAsiaTheme="minorEastAsia" w:hint="eastAsia"/>
                <w:b/>
                <w:bCs/>
                <w:color w:val="000000" w:themeColor="text1"/>
                <w:kern w:val="2"/>
                <w:lang w:val="en-US" w:eastAsia="zh-TW"/>
              </w:rPr>
              <w:instrText>eq \o\ac(</w:instrText>
            </w:r>
            <w:r w:rsidRPr="00C92B6F">
              <w:rPr>
                <w:rFonts w:ascii="新細明體" w:eastAsiaTheme="minorEastAsia" w:hint="eastAsia"/>
                <w:b/>
                <w:bCs/>
                <w:color w:val="000000" w:themeColor="text1"/>
                <w:kern w:val="2"/>
                <w:position w:val="-4"/>
                <w:sz w:val="36"/>
                <w:lang w:val="en-US" w:eastAsia="zh-TW"/>
              </w:rPr>
              <w:instrText>○</w:instrText>
            </w:r>
            <w:r w:rsidRPr="00C92B6F">
              <w:rPr>
                <w:rFonts w:eastAsiaTheme="minorEastAsia" w:hint="eastAsia"/>
                <w:b/>
                <w:bCs/>
                <w:color w:val="000000" w:themeColor="text1"/>
                <w:kern w:val="2"/>
                <w:lang w:val="en-US" w:eastAsia="zh-TW"/>
              </w:rPr>
              <w:instrText>,2)</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温习课本知识</w:t>
            </w:r>
          </w:p>
          <w:p w14:paraId="6701DDA5" w14:textId="3D123A69" w:rsidR="00F1560E" w:rsidRPr="00C92B6F" w:rsidRDefault="00163714" w:rsidP="00163714">
            <w:pPr>
              <w:spacing w:line="276" w:lineRule="auto"/>
              <w:rPr>
                <w:rFonts w:eastAsiaTheme="minorEastAsia"/>
                <w:b/>
                <w:bCs/>
                <w:color w:val="000000" w:themeColor="text1"/>
                <w:kern w:val="2"/>
                <w:lang w:val="en-US" w:eastAsia="zh-TW"/>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eastAsia="zh-TW"/>
              </w:rPr>
              <w:instrText xml:space="preserve"> </w:instrText>
            </w:r>
            <w:r w:rsidRPr="00C92B6F">
              <w:rPr>
                <w:rFonts w:eastAsiaTheme="minorEastAsia" w:hint="eastAsia"/>
                <w:b/>
                <w:bCs/>
                <w:color w:val="000000" w:themeColor="text1"/>
                <w:kern w:val="2"/>
                <w:lang w:val="en-US" w:eastAsia="zh-TW"/>
              </w:rPr>
              <w:instrText>eq \o\ac(</w:instrText>
            </w:r>
            <w:r w:rsidRPr="00C92B6F">
              <w:rPr>
                <w:rFonts w:ascii="新細明體" w:eastAsiaTheme="minorEastAsia" w:hint="eastAsia"/>
                <w:b/>
                <w:bCs/>
                <w:color w:val="000000" w:themeColor="text1"/>
                <w:kern w:val="2"/>
                <w:position w:val="-4"/>
                <w:sz w:val="36"/>
                <w:lang w:val="en-US" w:eastAsia="zh-TW"/>
              </w:rPr>
              <w:instrText>○</w:instrText>
            </w:r>
            <w:r w:rsidRPr="00C92B6F">
              <w:rPr>
                <w:rFonts w:eastAsiaTheme="minorEastAsia" w:hint="eastAsia"/>
                <w:b/>
                <w:bCs/>
                <w:color w:val="000000" w:themeColor="text1"/>
                <w:kern w:val="2"/>
                <w:lang w:val="en-US" w:eastAsia="zh-TW"/>
              </w:rPr>
              <w:instrText>,3)</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查找相关绘画技巧</w:t>
            </w:r>
          </w:p>
          <w:p w14:paraId="4DA0F834" w14:textId="60FC7E68" w:rsidR="00F1560E" w:rsidRPr="00C92B6F" w:rsidRDefault="00163714" w:rsidP="00163714">
            <w:pPr>
              <w:spacing w:line="276" w:lineRule="auto"/>
              <w:rPr>
                <w:rFonts w:eastAsiaTheme="minorEastAsia"/>
                <w:b/>
                <w:bCs/>
                <w:color w:val="000000" w:themeColor="text1"/>
                <w:kern w:val="2"/>
                <w:lang w:val="en-US" w:eastAsia="zh-TW"/>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eastAsia="zh-TW"/>
              </w:rPr>
              <w:instrText xml:space="preserve"> </w:instrText>
            </w:r>
            <w:r w:rsidRPr="00C92B6F">
              <w:rPr>
                <w:rFonts w:eastAsiaTheme="minorEastAsia" w:hint="eastAsia"/>
                <w:b/>
                <w:bCs/>
                <w:color w:val="000000" w:themeColor="text1"/>
                <w:kern w:val="2"/>
                <w:lang w:val="en-US" w:eastAsia="zh-TW"/>
              </w:rPr>
              <w:instrText>eq \o\ac(</w:instrText>
            </w:r>
            <w:r w:rsidRPr="00C92B6F">
              <w:rPr>
                <w:rFonts w:ascii="新細明體" w:eastAsiaTheme="minorEastAsia" w:hint="eastAsia"/>
                <w:b/>
                <w:bCs/>
                <w:color w:val="000000" w:themeColor="text1"/>
                <w:kern w:val="2"/>
                <w:position w:val="-4"/>
                <w:sz w:val="36"/>
                <w:lang w:val="en-US" w:eastAsia="zh-TW"/>
              </w:rPr>
              <w:instrText>○</w:instrText>
            </w:r>
            <w:r w:rsidRPr="00C92B6F">
              <w:rPr>
                <w:rFonts w:eastAsiaTheme="minorEastAsia" w:hint="eastAsia"/>
                <w:b/>
                <w:bCs/>
                <w:color w:val="000000" w:themeColor="text1"/>
                <w:kern w:val="2"/>
                <w:lang w:val="en-US" w:eastAsia="zh-TW"/>
              </w:rPr>
              <w:instrText>,4)</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准备相关绘画工具</w:t>
            </w:r>
          </w:p>
          <w:p w14:paraId="335EC6FF" w14:textId="4100C65C" w:rsidR="00F1560E" w:rsidRPr="00C92B6F" w:rsidRDefault="00163714" w:rsidP="00163714">
            <w:pPr>
              <w:spacing w:line="276" w:lineRule="auto"/>
              <w:rPr>
                <w:rFonts w:eastAsiaTheme="minorEastAsia"/>
                <w:b/>
                <w:bCs/>
                <w:color w:val="000000" w:themeColor="text1"/>
                <w:kern w:val="2"/>
                <w:lang w:val="en-US" w:eastAsia="zh-TW"/>
              </w:rPr>
            </w:pPr>
            <w:r w:rsidRPr="00C92B6F">
              <w:rPr>
                <w:rFonts w:eastAsiaTheme="minorEastAsia"/>
                <w:b/>
                <w:bCs/>
                <w:color w:val="000000" w:themeColor="text1"/>
                <w:kern w:val="2"/>
                <w:lang w:val="en-US" w:eastAsia="zh-TW"/>
              </w:rPr>
              <w:fldChar w:fldCharType="begin"/>
            </w:r>
            <w:r w:rsidRPr="00C92B6F">
              <w:rPr>
                <w:rFonts w:eastAsiaTheme="minorEastAsia"/>
                <w:b/>
                <w:bCs/>
                <w:color w:val="000000" w:themeColor="text1"/>
                <w:kern w:val="2"/>
                <w:lang w:val="en-US" w:eastAsia="zh-TW"/>
              </w:rPr>
              <w:instrText xml:space="preserve"> </w:instrText>
            </w:r>
            <w:r w:rsidRPr="00C92B6F">
              <w:rPr>
                <w:rFonts w:eastAsiaTheme="minorEastAsia" w:hint="eastAsia"/>
                <w:b/>
                <w:bCs/>
                <w:color w:val="000000" w:themeColor="text1"/>
                <w:kern w:val="2"/>
                <w:lang w:val="en-US" w:eastAsia="zh-TW"/>
              </w:rPr>
              <w:instrText>eq \o\ac(</w:instrText>
            </w:r>
            <w:r w:rsidRPr="00C92B6F">
              <w:rPr>
                <w:rFonts w:ascii="新細明體" w:eastAsiaTheme="minorEastAsia" w:hint="eastAsia"/>
                <w:b/>
                <w:bCs/>
                <w:color w:val="000000" w:themeColor="text1"/>
                <w:kern w:val="2"/>
                <w:position w:val="-4"/>
                <w:sz w:val="36"/>
                <w:lang w:val="en-US" w:eastAsia="zh-TW"/>
              </w:rPr>
              <w:instrText>○</w:instrText>
            </w:r>
            <w:r w:rsidRPr="00C92B6F">
              <w:rPr>
                <w:rFonts w:eastAsiaTheme="minorEastAsia" w:hint="eastAsia"/>
                <w:b/>
                <w:bCs/>
                <w:color w:val="000000" w:themeColor="text1"/>
                <w:kern w:val="2"/>
                <w:lang w:val="en-US" w:eastAsia="zh-TW"/>
              </w:rPr>
              <w:instrText>,5)</w:instrText>
            </w:r>
            <w:r w:rsidRPr="00C92B6F">
              <w:rPr>
                <w:rFonts w:eastAsiaTheme="minorEastAsia"/>
                <w:b/>
                <w:bCs/>
                <w:color w:val="000000" w:themeColor="text1"/>
                <w:kern w:val="2"/>
                <w:lang w:val="en-US" w:eastAsia="zh-TW"/>
              </w:rPr>
              <w:fldChar w:fldCharType="end"/>
            </w:r>
            <w:r w:rsidR="006C360F" w:rsidRPr="006C360F">
              <w:rPr>
                <w:rFonts w:asciiTheme="minorEastAsia" w:eastAsia="SimSun" w:hAnsiTheme="minorEastAsia" w:cstheme="minorBidi" w:hint="eastAsia"/>
                <w:i/>
                <w:iCs/>
                <w:color w:val="FF0000"/>
                <w:kern w:val="2"/>
                <w:lang w:val="en-US"/>
              </w:rPr>
              <w:t>选定绘画地点并查找交通路线，与家人相约星期六前往该地点</w:t>
            </w:r>
          </w:p>
        </w:tc>
      </w:tr>
    </w:tbl>
    <w:p w14:paraId="16C075B9" w14:textId="37740137" w:rsidR="00F1560E" w:rsidRPr="00C92B6F" w:rsidRDefault="00F1560E" w:rsidP="00DA5E54">
      <w:pPr>
        <w:snapToGrid w:val="0"/>
        <w:spacing w:line="276" w:lineRule="auto"/>
        <w:jc w:val="both"/>
        <w:rPr>
          <w:rFonts w:eastAsia="微軟正黑體"/>
          <w:b/>
          <w:sz w:val="28"/>
          <w:szCs w:val="28"/>
          <w:lang w:eastAsia="zh-TW"/>
        </w:rPr>
      </w:pPr>
      <w:r w:rsidRPr="00C92B6F">
        <w:rPr>
          <w:rFonts w:eastAsia="微軟正黑體"/>
          <w:b/>
          <w:sz w:val="28"/>
          <w:szCs w:val="28"/>
          <w:lang w:eastAsia="zh-TW"/>
        </w:rPr>
        <w:br w:type="page"/>
      </w:r>
      <w:r w:rsidR="006C360F" w:rsidRPr="006C360F">
        <w:rPr>
          <w:rFonts w:eastAsia="SimSun" w:hint="eastAsia"/>
          <w:b/>
          <w:sz w:val="28"/>
          <w:szCs w:val="28"/>
        </w:rPr>
        <w:t>活动二：检视与反思</w:t>
      </w:r>
    </w:p>
    <w:p w14:paraId="7070EF07" w14:textId="267B208F" w:rsidR="00F1560E" w:rsidRPr="00C92B6F" w:rsidRDefault="006C360F" w:rsidP="00DA5E54">
      <w:pPr>
        <w:snapToGrid w:val="0"/>
        <w:spacing w:line="276" w:lineRule="auto"/>
        <w:jc w:val="both"/>
        <w:rPr>
          <w:rFonts w:eastAsia="微軟正黑體"/>
          <w:lang w:eastAsia="zh-TW"/>
        </w:rPr>
      </w:pPr>
      <w:r w:rsidRPr="006C360F">
        <w:rPr>
          <w:rFonts w:eastAsia="SimSun" w:hint="eastAsia"/>
        </w:rPr>
        <w:t>这个「梦想</w:t>
      </w:r>
      <w:r w:rsidRPr="006C360F">
        <w:rPr>
          <w:rFonts w:eastAsia="SimSun"/>
        </w:rPr>
        <w:t>Action</w:t>
      </w:r>
      <w:r w:rsidRPr="006C360F">
        <w:rPr>
          <w:rFonts w:eastAsia="SimSun" w:hint="eastAsia"/>
        </w:rPr>
        <w:t>！」活动需要邀请你的家人或朋友参与。详情如下：</w:t>
      </w:r>
    </w:p>
    <w:p w14:paraId="378EE1EB" w14:textId="77777777" w:rsidR="00F1560E" w:rsidRPr="00C92B6F" w:rsidRDefault="00F1560E" w:rsidP="00DA5E54">
      <w:pPr>
        <w:spacing w:line="276" w:lineRule="auto"/>
        <w:jc w:val="both"/>
        <w:rPr>
          <w:rFonts w:eastAsia="微軟正黑體"/>
          <w:sz w:val="28"/>
          <w:szCs w:val="28"/>
          <w:lang w:eastAsia="zh-HK"/>
        </w:rPr>
      </w:pPr>
    </w:p>
    <w:p w14:paraId="7F7DD04E" w14:textId="0B8A5B4A" w:rsidR="00F1560E" w:rsidRPr="00C92B6F" w:rsidRDefault="006C360F" w:rsidP="00DA5E54">
      <w:pPr>
        <w:numPr>
          <w:ilvl w:val="0"/>
          <w:numId w:val="19"/>
        </w:numPr>
        <w:spacing w:line="276" w:lineRule="auto"/>
        <w:ind w:left="482" w:hanging="482"/>
        <w:jc w:val="both"/>
        <w:rPr>
          <w:rFonts w:eastAsia="微軟正黑體"/>
          <w:sz w:val="28"/>
          <w:szCs w:val="28"/>
          <w:lang w:eastAsia="zh-HK"/>
        </w:rPr>
      </w:pPr>
      <w:r w:rsidRPr="006C360F">
        <w:rPr>
          <w:rFonts w:eastAsia="SimSun" w:hint="eastAsia"/>
          <w:b/>
          <w:sz w:val="28"/>
          <w:szCs w:val="28"/>
        </w:rPr>
        <w:t>准备</w:t>
      </w:r>
      <w:r w:rsidRPr="006C360F">
        <w:rPr>
          <w:rFonts w:eastAsia="SimSun" w:hint="eastAsia"/>
          <w:sz w:val="28"/>
          <w:szCs w:val="28"/>
        </w:rPr>
        <w:t>：</w:t>
      </w:r>
    </w:p>
    <w:p w14:paraId="18AD3BAC" w14:textId="5FE2727F" w:rsidR="00F1560E" w:rsidRPr="00C92B6F" w:rsidRDefault="006C360F" w:rsidP="00DA5E54">
      <w:pPr>
        <w:spacing w:line="276" w:lineRule="auto"/>
        <w:ind w:left="482"/>
        <w:jc w:val="both"/>
        <w:rPr>
          <w:rFonts w:eastAsia="微軟正黑體"/>
          <w:lang w:eastAsia="zh-TW"/>
        </w:rPr>
      </w:pPr>
      <w:r w:rsidRPr="006C360F">
        <w:rPr>
          <w:rFonts w:eastAsia="SimSun" w:hint="eastAsia"/>
        </w:rPr>
        <w:t>完成制定活动一行动计划后，把行动计划副本交给家人或朋友，请他们注意你这一周内实践计划的情况。</w:t>
      </w:r>
    </w:p>
    <w:p w14:paraId="48D6E85C" w14:textId="31B70689" w:rsidR="00F1560E" w:rsidRPr="00C92B6F" w:rsidRDefault="00FE38FC" w:rsidP="00DA5E54">
      <w:pPr>
        <w:spacing w:line="276" w:lineRule="auto"/>
        <w:ind w:left="567"/>
        <w:jc w:val="both"/>
        <w:rPr>
          <w:rFonts w:eastAsia="微軟正黑體"/>
          <w:sz w:val="28"/>
          <w:szCs w:val="28"/>
          <w:lang w:eastAsia="zh-TW"/>
        </w:rPr>
      </w:pPr>
      <w:r w:rsidRPr="00C92B6F">
        <w:rPr>
          <w:noProof/>
          <w:sz w:val="22"/>
          <w:szCs w:val="22"/>
          <w:u w:val="single"/>
          <w:lang w:val="en-US"/>
        </w:rPr>
        <w:drawing>
          <wp:anchor distT="0" distB="0" distL="114300" distR="114300" simplePos="0" relativeHeight="251715584" behindDoc="0" locked="0" layoutInCell="1" allowOverlap="1" wp14:anchorId="6B26C634" wp14:editId="5A1C7B20">
            <wp:simplePos x="0" y="0"/>
            <wp:positionH relativeFrom="column">
              <wp:posOffset>3646805</wp:posOffset>
            </wp:positionH>
            <wp:positionV relativeFrom="paragraph">
              <wp:posOffset>198120</wp:posOffset>
            </wp:positionV>
            <wp:extent cx="1671955" cy="1682750"/>
            <wp:effectExtent l="0" t="0" r="4445" b="6350"/>
            <wp:wrapSquare wrapText="bothSides"/>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rents And Children Talking Clipart"/>
                    <pic:cNvPicPr>
                      <a:picLocks noChangeAspect="1" noChangeArrowheads="1"/>
                    </pic:cNvPicPr>
                  </pic:nvPicPr>
                  <pic:blipFill>
                    <a:blip r:embed="rId133" cstate="screen">
                      <a:extLst>
                        <a:ext uri="{28A0092B-C50C-407E-A947-70E740481C1C}">
                          <a14:useLocalDpi xmlns:a14="http://schemas.microsoft.com/office/drawing/2010/main"/>
                        </a:ext>
                      </a:extLst>
                    </a:blip>
                    <a:stretch>
                      <a:fillRect/>
                    </a:stretch>
                  </pic:blipFill>
                  <pic:spPr bwMode="auto">
                    <a:xfrm>
                      <a:off x="0" y="0"/>
                      <a:ext cx="1671955" cy="1682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9CF812" w14:textId="2F23B9EE" w:rsidR="00F1560E" w:rsidRPr="00C92B6F" w:rsidRDefault="006C360F" w:rsidP="00DA5E54">
      <w:pPr>
        <w:pStyle w:val="aff4"/>
        <w:numPr>
          <w:ilvl w:val="0"/>
          <w:numId w:val="19"/>
        </w:numPr>
        <w:spacing w:line="276" w:lineRule="auto"/>
        <w:ind w:leftChars="0"/>
        <w:jc w:val="both"/>
        <w:rPr>
          <w:rFonts w:eastAsia="微軟正黑體"/>
          <w:sz w:val="28"/>
          <w:szCs w:val="28"/>
          <w:lang w:eastAsia="zh-TW"/>
        </w:rPr>
      </w:pPr>
      <w:r w:rsidRPr="006C360F">
        <w:rPr>
          <w:rFonts w:eastAsia="SimSun" w:hint="eastAsia"/>
          <w:b/>
          <w:sz w:val="28"/>
          <w:szCs w:val="28"/>
        </w:rPr>
        <w:t>检视与反思</w:t>
      </w:r>
      <w:r w:rsidRPr="006C360F">
        <w:rPr>
          <w:rFonts w:eastAsia="SimSun" w:hint="eastAsia"/>
          <w:sz w:val="28"/>
          <w:szCs w:val="28"/>
        </w:rPr>
        <w:t>（行动计划结束后）</w:t>
      </w:r>
    </w:p>
    <w:p w14:paraId="5BE5C4E5" w14:textId="3A3D0C0A" w:rsidR="00F1560E" w:rsidRPr="00C92B6F" w:rsidRDefault="006C360F" w:rsidP="00DA5E54">
      <w:pPr>
        <w:spacing w:line="276" w:lineRule="auto"/>
        <w:ind w:left="480"/>
        <w:jc w:val="both"/>
        <w:rPr>
          <w:rFonts w:eastAsia="微軟正黑體"/>
          <w:lang w:eastAsia="zh-TW"/>
        </w:rPr>
      </w:pPr>
      <w:r w:rsidRPr="006C360F">
        <w:rPr>
          <w:rFonts w:eastAsia="SimSun" w:hint="eastAsia"/>
          <w:u w:val="single"/>
        </w:rPr>
        <w:t>家人或朋友的意见</w:t>
      </w:r>
      <w:r w:rsidRPr="006C360F">
        <w:rPr>
          <w:rFonts w:eastAsia="SimSun" w:hint="eastAsia"/>
        </w:rPr>
        <w:t>：请参与这次活动的家人或朋友和你一起检视并反思你的行动计划，然后在表一相关位置按照你的实践进度和成果给予意见、鼓励及建议后续行动。</w:t>
      </w:r>
    </w:p>
    <w:p w14:paraId="18BF76DC" w14:textId="77777777" w:rsidR="00F1560E" w:rsidRPr="00C92B6F" w:rsidRDefault="00F1560E" w:rsidP="00DA5E54">
      <w:pPr>
        <w:spacing w:line="276" w:lineRule="auto"/>
        <w:ind w:left="480"/>
        <w:jc w:val="both"/>
        <w:rPr>
          <w:rFonts w:eastAsia="微軟正黑體"/>
          <w:sz w:val="28"/>
          <w:szCs w:val="28"/>
          <w:lang w:eastAsia="zh-TW"/>
        </w:rPr>
      </w:pPr>
    </w:p>
    <w:p w14:paraId="043F9E75" w14:textId="66B5ADA6" w:rsidR="00F1560E" w:rsidRPr="00C92B6F" w:rsidRDefault="006C360F" w:rsidP="00DA5E54">
      <w:pPr>
        <w:spacing w:line="276" w:lineRule="auto"/>
        <w:ind w:left="480"/>
        <w:jc w:val="both"/>
        <w:rPr>
          <w:rFonts w:eastAsia="微軟正黑體"/>
          <w:lang w:eastAsia="zh-TW"/>
        </w:rPr>
      </w:pPr>
      <w:r w:rsidRPr="006C360F">
        <w:rPr>
          <w:rFonts w:eastAsia="SimSun" w:hint="eastAsia"/>
          <w:u w:val="single"/>
        </w:rPr>
        <w:t>我的反思</w:t>
      </w:r>
      <w:r w:rsidRPr="006C360F">
        <w:rPr>
          <w:rFonts w:eastAsia="SimSun" w:hint="eastAsia"/>
        </w:rPr>
        <w:t>：参考家人或朋友的意见，反思自己在过去一星期的表现，并在下表相关位置内填写。</w:t>
      </w:r>
    </w:p>
    <w:p w14:paraId="17AE9B64" w14:textId="77777777" w:rsidR="00F1560E" w:rsidRPr="00C92B6F" w:rsidRDefault="00F1560E" w:rsidP="00F1560E">
      <w:pPr>
        <w:spacing w:after="200" w:line="276" w:lineRule="auto"/>
        <w:rPr>
          <w:rFonts w:eastAsia="微軟正黑體"/>
          <w:sz w:val="28"/>
          <w:szCs w:val="28"/>
          <w:lang w:eastAsia="zh-TW"/>
        </w:rPr>
      </w:pPr>
      <w:r w:rsidRPr="00C92B6F">
        <w:rPr>
          <w:rFonts w:eastAsia="微軟正黑體"/>
          <w:noProof/>
          <w:sz w:val="28"/>
          <w:szCs w:val="28"/>
          <w:lang w:val="en-US"/>
        </w:rPr>
        <w:drawing>
          <wp:anchor distT="0" distB="0" distL="114300" distR="114300" simplePos="0" relativeHeight="251717632" behindDoc="0" locked="0" layoutInCell="1" allowOverlap="1" wp14:anchorId="00070602" wp14:editId="11AC4EFF">
            <wp:simplePos x="0" y="0"/>
            <wp:positionH relativeFrom="column">
              <wp:posOffset>1133397</wp:posOffset>
            </wp:positionH>
            <wp:positionV relativeFrom="paragraph">
              <wp:posOffset>391795</wp:posOffset>
            </wp:positionV>
            <wp:extent cx="2745740" cy="2431415"/>
            <wp:effectExtent l="0" t="0" r="0" b="0"/>
            <wp:wrapSquare wrapText="bothSides"/>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ncerewong\AppData\Local\Microsoft\Windows\INetCache\Content.MSO\4244909F.tmp"/>
                    <pic:cNvPicPr>
                      <a:picLocks noChangeAspect="1" noChangeArrowheads="1"/>
                    </pic:cNvPicPr>
                  </pic:nvPicPr>
                  <pic:blipFill>
                    <a:blip r:embed="rId134" cstate="screen">
                      <a:extLst>
                        <a:ext uri="{28A0092B-C50C-407E-A947-70E740481C1C}">
                          <a14:useLocalDpi xmlns:a14="http://schemas.microsoft.com/office/drawing/2010/main"/>
                        </a:ext>
                      </a:extLst>
                    </a:blip>
                    <a:stretch>
                      <a:fillRect/>
                    </a:stretch>
                  </pic:blipFill>
                  <pic:spPr bwMode="auto">
                    <a:xfrm>
                      <a:off x="0" y="0"/>
                      <a:ext cx="2745740" cy="2431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2B6F">
        <w:rPr>
          <w:rFonts w:eastAsia="微軟正黑體"/>
          <w:sz w:val="28"/>
          <w:szCs w:val="28"/>
          <w:lang w:eastAsia="zh-TW"/>
        </w:rPr>
        <w:br w:type="page"/>
      </w:r>
    </w:p>
    <w:p w14:paraId="208BF73D" w14:textId="5A3D8933" w:rsidR="00F1560E" w:rsidRPr="00C92B6F" w:rsidRDefault="006C360F" w:rsidP="00F1560E">
      <w:pPr>
        <w:jc w:val="center"/>
        <w:rPr>
          <w:rFonts w:eastAsia="微軟正黑體"/>
          <w:b/>
          <w:sz w:val="28"/>
          <w:szCs w:val="28"/>
          <w:lang w:eastAsia="zh-HK"/>
        </w:rPr>
      </w:pPr>
      <w:r w:rsidRPr="006C360F">
        <w:rPr>
          <w:rFonts w:eastAsia="SimSun" w:hint="eastAsia"/>
          <w:b/>
          <w:sz w:val="28"/>
          <w:szCs w:val="28"/>
        </w:rPr>
        <w:t>表一：检视与反思</w:t>
      </w:r>
    </w:p>
    <w:tbl>
      <w:tblPr>
        <w:tblStyle w:val="100"/>
        <w:tblW w:w="8789" w:type="dxa"/>
        <w:tblInd w:w="-289" w:type="dxa"/>
        <w:tblLook w:val="04A0" w:firstRow="1" w:lastRow="0" w:firstColumn="1" w:lastColumn="0" w:noHBand="0" w:noVBand="1"/>
      </w:tblPr>
      <w:tblGrid>
        <w:gridCol w:w="1985"/>
        <w:gridCol w:w="3402"/>
        <w:gridCol w:w="3402"/>
      </w:tblGrid>
      <w:tr w:rsidR="007C325F" w:rsidRPr="00C92B6F" w14:paraId="3BC1BC2A" w14:textId="77777777" w:rsidTr="007C325F">
        <w:trPr>
          <w:trHeight w:val="494"/>
        </w:trPr>
        <w:tc>
          <w:tcPr>
            <w:tcW w:w="1985" w:type="dxa"/>
            <w:vAlign w:val="center"/>
          </w:tcPr>
          <w:p w14:paraId="5EC7EBA8" w14:textId="7F50F54E" w:rsidR="007C325F" w:rsidRPr="00C92B6F" w:rsidRDefault="006C360F" w:rsidP="0098518E">
            <w:pPr>
              <w:jc w:val="center"/>
              <w:rPr>
                <w:rFonts w:eastAsia="微軟正黑體"/>
                <w:b/>
                <w:kern w:val="2"/>
                <w:sz w:val="24"/>
                <w:lang w:eastAsia="zh-TW"/>
              </w:rPr>
            </w:pPr>
            <w:r w:rsidRPr="006C360F">
              <w:rPr>
                <w:rFonts w:eastAsia="SimSun" w:hint="eastAsia"/>
                <w:b/>
                <w:kern w:val="2"/>
                <w:sz w:val="24"/>
              </w:rPr>
              <w:t>行动</w:t>
            </w:r>
          </w:p>
        </w:tc>
        <w:tc>
          <w:tcPr>
            <w:tcW w:w="3402" w:type="dxa"/>
            <w:vAlign w:val="center"/>
          </w:tcPr>
          <w:p w14:paraId="36A88125" w14:textId="1BD5190B" w:rsidR="007C325F" w:rsidRPr="00C92B6F" w:rsidRDefault="006C360F" w:rsidP="0098518E">
            <w:pPr>
              <w:jc w:val="center"/>
              <w:rPr>
                <w:rFonts w:eastAsia="微軟正黑體"/>
                <w:b/>
                <w:kern w:val="2"/>
                <w:sz w:val="24"/>
                <w:lang w:eastAsia="zh-HK"/>
              </w:rPr>
            </w:pPr>
            <w:r w:rsidRPr="006C360F">
              <w:rPr>
                <w:rFonts w:eastAsia="SimSun" w:hint="eastAsia"/>
                <w:b/>
                <w:kern w:val="2"/>
                <w:sz w:val="24"/>
              </w:rPr>
              <w:t>家人或朋友的意见</w:t>
            </w:r>
            <w:r w:rsidRPr="006C360F">
              <w:rPr>
                <w:rFonts w:eastAsia="SimSun"/>
                <w:b/>
                <w:kern w:val="2"/>
                <w:sz w:val="24"/>
              </w:rPr>
              <w:t>*</w:t>
            </w:r>
          </w:p>
        </w:tc>
        <w:tc>
          <w:tcPr>
            <w:tcW w:w="3402" w:type="dxa"/>
            <w:vAlign w:val="center"/>
          </w:tcPr>
          <w:p w14:paraId="796F3E9B" w14:textId="5B16EF48" w:rsidR="007C325F" w:rsidRPr="00C92B6F" w:rsidRDefault="006C360F" w:rsidP="0098518E">
            <w:pPr>
              <w:jc w:val="center"/>
              <w:rPr>
                <w:rFonts w:eastAsia="微軟正黑體"/>
                <w:b/>
                <w:kern w:val="2"/>
                <w:sz w:val="24"/>
                <w:lang w:eastAsia="zh-HK"/>
              </w:rPr>
            </w:pPr>
            <w:r w:rsidRPr="006C360F">
              <w:rPr>
                <w:rFonts w:eastAsia="SimSun" w:hint="eastAsia"/>
                <w:b/>
                <w:kern w:val="2"/>
                <w:sz w:val="24"/>
              </w:rPr>
              <w:t>我的反思</w:t>
            </w:r>
            <w:r w:rsidRPr="006C360F">
              <w:rPr>
                <w:rFonts w:eastAsia="SimSun"/>
                <w:b/>
                <w:kern w:val="2"/>
                <w:sz w:val="24"/>
              </w:rPr>
              <w:t>*</w:t>
            </w:r>
          </w:p>
        </w:tc>
      </w:tr>
      <w:tr w:rsidR="007C325F" w:rsidRPr="00C92B6F" w14:paraId="3CC041A9" w14:textId="77777777" w:rsidTr="007C325F">
        <w:trPr>
          <w:trHeight w:val="2401"/>
        </w:trPr>
        <w:tc>
          <w:tcPr>
            <w:tcW w:w="1985" w:type="dxa"/>
          </w:tcPr>
          <w:p w14:paraId="00E14CF2" w14:textId="57624BAB"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计划的进度</w:t>
            </w:r>
          </w:p>
          <w:p w14:paraId="5E51944A" w14:textId="4C1B7CF2" w:rsidR="007C325F" w:rsidRPr="00C92B6F" w:rsidRDefault="006C360F" w:rsidP="00DA5E54">
            <w:pPr>
              <w:spacing w:line="276" w:lineRule="auto"/>
              <w:rPr>
                <w:rFonts w:eastAsia="微軟正黑體"/>
                <w:kern w:val="2"/>
                <w:sz w:val="24"/>
                <w:lang w:eastAsia="zh-HK"/>
              </w:rPr>
            </w:pPr>
            <w:r w:rsidRPr="006C360F">
              <w:rPr>
                <w:rFonts w:eastAsia="SimSun" w:hint="eastAsia"/>
                <w:kern w:val="2"/>
                <w:sz w:val="24"/>
              </w:rPr>
              <w:t>（进度是否理想？）</w:t>
            </w:r>
          </w:p>
        </w:tc>
        <w:tc>
          <w:tcPr>
            <w:tcW w:w="3402" w:type="dxa"/>
          </w:tcPr>
          <w:p w14:paraId="7AB2B372" w14:textId="344D67CD"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理想</w:t>
            </w:r>
          </w:p>
          <w:p w14:paraId="349B1C8B" w14:textId="02C34816"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w:t>
            </w:r>
            <w:r w:rsidR="006C360F" w:rsidRPr="006C360F">
              <w:rPr>
                <w:rFonts w:eastAsia="SimSun" w:hint="eastAsia"/>
                <w:kern w:val="2"/>
                <w:sz w:val="24"/>
              </w:rPr>
              <w:t>一般</w:t>
            </w:r>
          </w:p>
          <w:p w14:paraId="3DA2CB5A" w14:textId="18233D3E"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理想</w:t>
            </w:r>
          </w:p>
          <w:p w14:paraId="296000C8" w14:textId="33BF16A7"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达至以上情况的原因：</w:t>
            </w:r>
          </w:p>
          <w:p w14:paraId="630ABE43" w14:textId="31FF1A37"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p w14:paraId="2E3206BA" w14:textId="0EB1E680" w:rsidR="007C325F" w:rsidRPr="00C92B6F" w:rsidRDefault="006C360F" w:rsidP="00DA5E54">
            <w:pPr>
              <w:spacing w:line="276" w:lineRule="auto"/>
              <w:rPr>
                <w:rFonts w:eastAsia="微軟正黑體"/>
                <w:kern w:val="2"/>
                <w:lang w:eastAsia="zh-HK"/>
              </w:rPr>
            </w:pPr>
            <w:r w:rsidRPr="006C360F">
              <w:rPr>
                <w:rFonts w:eastAsia="SimSun"/>
                <w:kern w:val="2"/>
                <w:sz w:val="24"/>
              </w:rPr>
              <w:t>_________________________</w:t>
            </w:r>
          </w:p>
        </w:tc>
        <w:tc>
          <w:tcPr>
            <w:tcW w:w="3402" w:type="dxa"/>
          </w:tcPr>
          <w:p w14:paraId="5038E71C" w14:textId="20733373"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理想</w:t>
            </w:r>
          </w:p>
          <w:p w14:paraId="3206F956" w14:textId="2C27B182"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w:t>
            </w:r>
            <w:r w:rsidR="006C360F" w:rsidRPr="006C360F">
              <w:rPr>
                <w:rFonts w:eastAsia="SimSun" w:hint="eastAsia"/>
                <w:kern w:val="2"/>
                <w:sz w:val="24"/>
              </w:rPr>
              <w:t>一般</w:t>
            </w:r>
          </w:p>
          <w:p w14:paraId="50981BC0" w14:textId="58F0F93B"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理想</w:t>
            </w:r>
          </w:p>
          <w:p w14:paraId="766D87D6" w14:textId="089074B9"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达至以上情况的原因：</w:t>
            </w:r>
            <w:r w:rsidRPr="006C360F">
              <w:rPr>
                <w:rFonts w:eastAsia="SimSun"/>
                <w:kern w:val="2"/>
                <w:sz w:val="24"/>
              </w:rPr>
              <w:t>_________________________</w:t>
            </w:r>
          </w:p>
          <w:p w14:paraId="63011CF1" w14:textId="63C7FCED" w:rsidR="007C325F" w:rsidRPr="00C92B6F" w:rsidRDefault="006C360F" w:rsidP="00DA5E54">
            <w:pPr>
              <w:spacing w:line="276" w:lineRule="auto"/>
              <w:rPr>
                <w:rFonts w:eastAsia="微軟正黑體"/>
                <w:kern w:val="2"/>
                <w:lang w:eastAsia="zh-HK"/>
              </w:rPr>
            </w:pPr>
            <w:r w:rsidRPr="006C360F">
              <w:rPr>
                <w:rFonts w:eastAsia="SimSun"/>
                <w:kern w:val="2"/>
                <w:sz w:val="24"/>
              </w:rPr>
              <w:t>_________________________</w:t>
            </w:r>
          </w:p>
        </w:tc>
      </w:tr>
      <w:tr w:rsidR="007C325F" w:rsidRPr="00C92B6F" w14:paraId="107C412F" w14:textId="77777777" w:rsidTr="007C325F">
        <w:trPr>
          <w:trHeight w:val="2263"/>
        </w:trPr>
        <w:tc>
          <w:tcPr>
            <w:tcW w:w="1985" w:type="dxa"/>
          </w:tcPr>
          <w:p w14:paraId="458C4638" w14:textId="353844C3"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计划的完成度</w:t>
            </w:r>
          </w:p>
          <w:p w14:paraId="316E9E79" w14:textId="3DBAF272" w:rsidR="007C325F" w:rsidRPr="00C92B6F" w:rsidRDefault="006C360F" w:rsidP="00DA5E54">
            <w:pPr>
              <w:spacing w:line="276" w:lineRule="auto"/>
              <w:rPr>
                <w:rFonts w:eastAsia="微軟正黑體"/>
                <w:kern w:val="2"/>
                <w:sz w:val="24"/>
                <w:lang w:eastAsia="zh-HK"/>
              </w:rPr>
            </w:pPr>
            <w:r w:rsidRPr="006C360F">
              <w:rPr>
                <w:rFonts w:eastAsia="SimSun" w:hint="eastAsia"/>
                <w:kern w:val="2"/>
                <w:sz w:val="24"/>
              </w:rPr>
              <w:t>（是否完成？完成的程度？）</w:t>
            </w:r>
          </w:p>
        </w:tc>
        <w:tc>
          <w:tcPr>
            <w:tcW w:w="3402" w:type="dxa"/>
          </w:tcPr>
          <w:p w14:paraId="7BC25069" w14:textId="39373F75"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完成</w:t>
            </w:r>
          </w:p>
          <w:p w14:paraId="6893BEC8" w14:textId="2F965096"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_____ % </w:t>
            </w:r>
            <w:r w:rsidR="006C360F" w:rsidRPr="006C360F">
              <w:rPr>
                <w:rFonts w:eastAsia="SimSun" w:hint="eastAsia"/>
                <w:kern w:val="2"/>
                <w:sz w:val="24"/>
              </w:rPr>
              <w:t>完成</w:t>
            </w:r>
          </w:p>
          <w:p w14:paraId="070AFB91" w14:textId="04740502"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没有完成</w:t>
            </w:r>
          </w:p>
          <w:p w14:paraId="4B619549" w14:textId="3C0FC6A9"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达至以上情况的原因：</w:t>
            </w:r>
          </w:p>
          <w:p w14:paraId="79A8E06A" w14:textId="2B1E53DE"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p w14:paraId="5EB64CF9" w14:textId="79B35465"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c>
          <w:tcPr>
            <w:tcW w:w="3402" w:type="dxa"/>
          </w:tcPr>
          <w:p w14:paraId="12B3E013" w14:textId="7A519AC8"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完成</w:t>
            </w:r>
          </w:p>
          <w:p w14:paraId="19A7F6CC" w14:textId="753B6FFD"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TW"/>
              </w:rPr>
              <w:sym w:font="Wingdings 2" w:char="F0A3"/>
            </w:r>
            <w:r w:rsidR="006C360F" w:rsidRPr="006C360F">
              <w:rPr>
                <w:rFonts w:eastAsia="SimSun"/>
                <w:kern w:val="2"/>
                <w:sz w:val="24"/>
              </w:rPr>
              <w:t xml:space="preserve"> _____ % </w:t>
            </w:r>
            <w:r w:rsidR="006C360F" w:rsidRPr="006C360F">
              <w:rPr>
                <w:rFonts w:eastAsia="SimSun" w:hint="eastAsia"/>
                <w:kern w:val="2"/>
                <w:sz w:val="24"/>
              </w:rPr>
              <w:t>完成</w:t>
            </w:r>
          </w:p>
          <w:p w14:paraId="5BB3A4EF" w14:textId="785F2E37"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没有完成</w:t>
            </w:r>
          </w:p>
          <w:p w14:paraId="15CB40D7" w14:textId="71E2AF96"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达至以上情况的原因：</w:t>
            </w:r>
            <w:r w:rsidRPr="006C360F">
              <w:rPr>
                <w:rFonts w:eastAsia="SimSun"/>
                <w:kern w:val="2"/>
                <w:sz w:val="24"/>
              </w:rPr>
              <w:t>_________________________</w:t>
            </w:r>
          </w:p>
          <w:p w14:paraId="31832DAE" w14:textId="0F5E598E"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r>
      <w:tr w:rsidR="007C325F" w:rsidRPr="00C92B6F" w14:paraId="04C8C3C6" w14:textId="77777777" w:rsidTr="007C325F">
        <w:trPr>
          <w:trHeight w:val="1499"/>
        </w:trPr>
        <w:tc>
          <w:tcPr>
            <w:tcW w:w="1985" w:type="dxa"/>
          </w:tcPr>
          <w:p w14:paraId="0BF14331" w14:textId="57860D15" w:rsidR="007C325F" w:rsidRPr="00C92B6F" w:rsidRDefault="006C360F" w:rsidP="00DA5E54">
            <w:pPr>
              <w:pStyle w:val="aff4"/>
              <w:numPr>
                <w:ilvl w:val="0"/>
                <w:numId w:val="18"/>
              </w:numPr>
              <w:spacing w:line="276" w:lineRule="auto"/>
              <w:ind w:leftChars="0" w:left="482" w:hanging="482"/>
              <w:rPr>
                <w:rFonts w:eastAsia="微軟正黑體"/>
                <w:kern w:val="2"/>
                <w:sz w:val="24"/>
                <w:lang w:eastAsia="zh-HK"/>
              </w:rPr>
            </w:pPr>
            <w:r w:rsidRPr="006C360F">
              <w:rPr>
                <w:rFonts w:eastAsia="SimSun" w:hint="eastAsia"/>
                <w:b/>
                <w:bCs/>
                <w:kern w:val="2"/>
                <w:sz w:val="24"/>
              </w:rPr>
              <w:t>成果的满意度</w:t>
            </w:r>
            <w:r w:rsidRPr="006C360F">
              <w:rPr>
                <w:rFonts w:eastAsia="SimSun"/>
                <w:kern w:val="2"/>
                <w:sz w:val="24"/>
              </w:rPr>
              <w:t>**</w:t>
            </w:r>
          </w:p>
          <w:p w14:paraId="41AB64AD" w14:textId="2BF60B26" w:rsidR="007C325F" w:rsidRPr="00C92B6F" w:rsidRDefault="006C360F" w:rsidP="00DA5E54">
            <w:pPr>
              <w:spacing w:line="276" w:lineRule="auto"/>
              <w:rPr>
                <w:rFonts w:eastAsia="微軟正黑體"/>
                <w:kern w:val="2"/>
                <w:sz w:val="24"/>
                <w:lang w:eastAsia="zh-TW"/>
              </w:rPr>
            </w:pPr>
            <w:r w:rsidRPr="006C360F">
              <w:rPr>
                <w:rFonts w:eastAsia="SimSun" w:hint="eastAsia"/>
                <w:kern w:val="2"/>
                <w:sz w:val="24"/>
              </w:rPr>
              <w:t>（成果是否满意？）</w:t>
            </w:r>
          </w:p>
        </w:tc>
        <w:tc>
          <w:tcPr>
            <w:tcW w:w="3402" w:type="dxa"/>
          </w:tcPr>
          <w:p w14:paraId="67420B53" w14:textId="4C65F6C7"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满意</w:t>
            </w:r>
          </w:p>
          <w:p w14:paraId="6BB95E1E" w14:textId="0E006A8D"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满意，原因：</w:t>
            </w:r>
            <w:r w:rsidR="006C360F" w:rsidRPr="006C360F">
              <w:rPr>
                <w:rFonts w:eastAsia="SimSun"/>
                <w:kern w:val="2"/>
                <w:sz w:val="24"/>
              </w:rPr>
              <w:t>_________________________</w:t>
            </w:r>
          </w:p>
          <w:p w14:paraId="415CA57A" w14:textId="5E7EE2B3"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c>
          <w:tcPr>
            <w:tcW w:w="3402" w:type="dxa"/>
          </w:tcPr>
          <w:p w14:paraId="1A450779" w14:textId="1EB5ACB9"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满意</w:t>
            </w:r>
          </w:p>
          <w:p w14:paraId="653C71BD" w14:textId="345C87D7" w:rsidR="007C325F" w:rsidRPr="00C92B6F" w:rsidRDefault="007C325F" w:rsidP="00DA5E54">
            <w:pPr>
              <w:spacing w:line="276" w:lineRule="auto"/>
              <w:rPr>
                <w:rFonts w:eastAsia="微軟正黑體"/>
                <w:kern w:val="2"/>
                <w:sz w:val="24"/>
                <w:lang w:eastAsia="zh-TW"/>
              </w:rPr>
            </w:pPr>
            <w:r w:rsidRPr="00C92B6F">
              <w:rPr>
                <w:rFonts w:eastAsia="微軟正黑體"/>
                <w:kern w:val="2"/>
                <w:sz w:val="24"/>
                <w:lang w:eastAsia="zh-HK"/>
              </w:rPr>
              <w:sym w:font="Wingdings 2" w:char="F0A3"/>
            </w:r>
            <w:r w:rsidR="006C360F" w:rsidRPr="006C360F">
              <w:rPr>
                <w:rFonts w:eastAsia="SimSun"/>
                <w:kern w:val="2"/>
                <w:sz w:val="24"/>
              </w:rPr>
              <w:t xml:space="preserve"> </w:t>
            </w:r>
            <w:r w:rsidR="006C360F" w:rsidRPr="006C360F">
              <w:rPr>
                <w:rFonts w:eastAsia="SimSun" w:hint="eastAsia"/>
                <w:kern w:val="2"/>
                <w:sz w:val="24"/>
              </w:rPr>
              <w:t>不满意，原因：</w:t>
            </w:r>
            <w:r w:rsidR="006C360F" w:rsidRPr="006C360F">
              <w:rPr>
                <w:rFonts w:eastAsia="SimSun"/>
                <w:kern w:val="2"/>
                <w:sz w:val="24"/>
              </w:rPr>
              <w:t>_________________________</w:t>
            </w:r>
          </w:p>
          <w:p w14:paraId="5AE4561F" w14:textId="4FAF49DD" w:rsidR="007C325F" w:rsidRPr="00C92B6F" w:rsidRDefault="006C360F" w:rsidP="00DA5E54">
            <w:pPr>
              <w:spacing w:line="276" w:lineRule="auto"/>
              <w:rPr>
                <w:rFonts w:eastAsia="微軟正黑體"/>
                <w:kern w:val="2"/>
                <w:sz w:val="24"/>
                <w:lang w:eastAsia="zh-TW"/>
              </w:rPr>
            </w:pPr>
            <w:r w:rsidRPr="006C360F">
              <w:rPr>
                <w:rFonts w:eastAsia="SimSun"/>
                <w:kern w:val="2"/>
                <w:sz w:val="24"/>
              </w:rPr>
              <w:t>_________________________</w:t>
            </w:r>
          </w:p>
        </w:tc>
      </w:tr>
      <w:tr w:rsidR="007C325F" w:rsidRPr="00C92B6F" w14:paraId="2C2D9CCA" w14:textId="77777777" w:rsidTr="007C325F">
        <w:trPr>
          <w:trHeight w:val="1807"/>
        </w:trPr>
        <w:tc>
          <w:tcPr>
            <w:tcW w:w="1985" w:type="dxa"/>
          </w:tcPr>
          <w:p w14:paraId="39EE088F" w14:textId="3D50CF5A" w:rsidR="007C325F" w:rsidRPr="00C92B6F" w:rsidRDefault="006C360F" w:rsidP="00DA5E54">
            <w:pPr>
              <w:pStyle w:val="aff4"/>
              <w:numPr>
                <w:ilvl w:val="0"/>
                <w:numId w:val="18"/>
              </w:numPr>
              <w:spacing w:line="276" w:lineRule="auto"/>
              <w:ind w:leftChars="0" w:left="482" w:hanging="482"/>
              <w:rPr>
                <w:rFonts w:eastAsia="微軟正黑體"/>
                <w:b/>
                <w:bCs/>
                <w:kern w:val="2"/>
                <w:sz w:val="24"/>
                <w:lang w:eastAsia="zh-TW"/>
              </w:rPr>
            </w:pPr>
            <w:r w:rsidRPr="006C360F">
              <w:rPr>
                <w:rFonts w:eastAsia="SimSun" w:hint="eastAsia"/>
                <w:b/>
                <w:bCs/>
                <w:kern w:val="2"/>
                <w:sz w:val="24"/>
              </w:rPr>
              <w:t>建议的后续行动</w:t>
            </w:r>
          </w:p>
        </w:tc>
        <w:tc>
          <w:tcPr>
            <w:tcW w:w="3402" w:type="dxa"/>
          </w:tcPr>
          <w:p w14:paraId="7BCB1F27" w14:textId="77777777" w:rsidR="007C325F" w:rsidRPr="00C92B6F" w:rsidRDefault="007C325F" w:rsidP="00DA5E54">
            <w:pPr>
              <w:spacing w:line="276" w:lineRule="auto"/>
              <w:rPr>
                <w:rFonts w:eastAsia="微軟正黑體"/>
                <w:kern w:val="2"/>
                <w:sz w:val="24"/>
                <w:lang w:eastAsia="zh-TW"/>
              </w:rPr>
            </w:pPr>
          </w:p>
          <w:p w14:paraId="3A7706C4" w14:textId="77777777" w:rsidR="007C325F" w:rsidRPr="00C92B6F" w:rsidRDefault="007C325F" w:rsidP="00DA5E54">
            <w:pPr>
              <w:spacing w:line="276" w:lineRule="auto"/>
              <w:rPr>
                <w:rFonts w:eastAsia="微軟正黑體"/>
                <w:kern w:val="2"/>
                <w:sz w:val="24"/>
                <w:lang w:eastAsia="zh-TW"/>
              </w:rPr>
            </w:pPr>
          </w:p>
          <w:p w14:paraId="034B60C1" w14:textId="77777777" w:rsidR="007C325F" w:rsidRPr="00C92B6F" w:rsidRDefault="007C325F" w:rsidP="00DA5E54">
            <w:pPr>
              <w:spacing w:line="276" w:lineRule="auto"/>
              <w:rPr>
                <w:rFonts w:eastAsia="微軟正黑體"/>
                <w:kern w:val="2"/>
                <w:sz w:val="24"/>
                <w:lang w:eastAsia="zh-TW"/>
              </w:rPr>
            </w:pPr>
          </w:p>
          <w:p w14:paraId="7DCB6D87" w14:textId="77777777" w:rsidR="007C325F" w:rsidRPr="00C92B6F" w:rsidRDefault="007C325F" w:rsidP="00DA5E54">
            <w:pPr>
              <w:spacing w:line="276" w:lineRule="auto"/>
              <w:rPr>
                <w:rFonts w:eastAsia="微軟正黑體"/>
                <w:kern w:val="2"/>
                <w:sz w:val="24"/>
                <w:lang w:eastAsia="zh-TW"/>
              </w:rPr>
            </w:pPr>
          </w:p>
        </w:tc>
        <w:tc>
          <w:tcPr>
            <w:tcW w:w="3402" w:type="dxa"/>
          </w:tcPr>
          <w:p w14:paraId="0035D4B4" w14:textId="77777777" w:rsidR="007C325F" w:rsidRPr="00C92B6F" w:rsidRDefault="007C325F" w:rsidP="00DA5E54">
            <w:pPr>
              <w:spacing w:line="276" w:lineRule="auto"/>
              <w:rPr>
                <w:rFonts w:eastAsia="微軟正黑體"/>
                <w:kern w:val="2"/>
                <w:sz w:val="24"/>
                <w:lang w:eastAsia="zh-TW"/>
              </w:rPr>
            </w:pPr>
          </w:p>
        </w:tc>
      </w:tr>
      <w:tr w:rsidR="007C325F" w:rsidRPr="00C92B6F" w14:paraId="39E635C8" w14:textId="77777777" w:rsidTr="007C325F">
        <w:trPr>
          <w:trHeight w:val="2371"/>
        </w:trPr>
        <w:tc>
          <w:tcPr>
            <w:tcW w:w="1985" w:type="dxa"/>
          </w:tcPr>
          <w:p w14:paraId="1B3384DF" w14:textId="51D3086A" w:rsidR="007C325F" w:rsidRPr="00C92B6F" w:rsidRDefault="006C360F" w:rsidP="00DC1DAB">
            <w:pPr>
              <w:pStyle w:val="aff4"/>
              <w:numPr>
                <w:ilvl w:val="0"/>
                <w:numId w:val="18"/>
              </w:numPr>
              <w:ind w:leftChars="0" w:left="482" w:hanging="482"/>
              <w:rPr>
                <w:rFonts w:eastAsia="微軟正黑體"/>
                <w:b/>
                <w:bCs/>
                <w:kern w:val="2"/>
                <w:sz w:val="24"/>
                <w:lang w:eastAsia="zh-TW"/>
              </w:rPr>
            </w:pPr>
            <w:r w:rsidRPr="006C360F">
              <w:rPr>
                <w:rFonts w:eastAsia="SimSun" w:hint="eastAsia"/>
                <w:b/>
                <w:bCs/>
                <w:kern w:val="2"/>
                <w:sz w:val="24"/>
              </w:rPr>
              <w:t>鼓励说话</w:t>
            </w:r>
          </w:p>
        </w:tc>
        <w:tc>
          <w:tcPr>
            <w:tcW w:w="3402" w:type="dxa"/>
          </w:tcPr>
          <w:p w14:paraId="227D10D7" w14:textId="77777777" w:rsidR="007C325F" w:rsidRPr="00C92B6F" w:rsidRDefault="007C325F" w:rsidP="0098518E">
            <w:pPr>
              <w:rPr>
                <w:rFonts w:eastAsia="微軟正黑體"/>
                <w:kern w:val="2"/>
                <w:sz w:val="24"/>
                <w:lang w:eastAsia="zh-TW"/>
              </w:rPr>
            </w:pPr>
          </w:p>
          <w:p w14:paraId="32FBD9EE" w14:textId="77777777" w:rsidR="007C325F" w:rsidRPr="00C92B6F" w:rsidRDefault="007C325F" w:rsidP="0098518E">
            <w:pPr>
              <w:rPr>
                <w:rFonts w:eastAsia="微軟正黑體"/>
                <w:kern w:val="2"/>
                <w:sz w:val="24"/>
                <w:lang w:eastAsia="zh-TW"/>
              </w:rPr>
            </w:pPr>
          </w:p>
          <w:p w14:paraId="02E4406E" w14:textId="77777777" w:rsidR="007C325F" w:rsidRPr="00C92B6F" w:rsidRDefault="007C325F" w:rsidP="0098518E">
            <w:pPr>
              <w:rPr>
                <w:rFonts w:eastAsia="微軟正黑體"/>
                <w:kern w:val="2"/>
                <w:sz w:val="24"/>
                <w:lang w:eastAsia="zh-TW"/>
              </w:rPr>
            </w:pPr>
          </w:p>
          <w:p w14:paraId="09885B96" w14:textId="77777777" w:rsidR="007C325F" w:rsidRPr="00C92B6F" w:rsidRDefault="007C325F" w:rsidP="0098518E">
            <w:pPr>
              <w:rPr>
                <w:rFonts w:eastAsia="微軟正黑體"/>
                <w:kern w:val="2"/>
                <w:sz w:val="24"/>
                <w:lang w:eastAsia="zh-TW"/>
              </w:rPr>
            </w:pPr>
          </w:p>
        </w:tc>
        <w:tc>
          <w:tcPr>
            <w:tcW w:w="3402" w:type="dxa"/>
          </w:tcPr>
          <w:p w14:paraId="4F2E2FA2" w14:textId="77777777" w:rsidR="007C325F" w:rsidRPr="00C92B6F" w:rsidRDefault="007C325F" w:rsidP="0098518E">
            <w:pPr>
              <w:rPr>
                <w:rFonts w:eastAsia="微軟正黑體"/>
                <w:kern w:val="2"/>
                <w:sz w:val="24"/>
                <w:lang w:eastAsia="zh-TW"/>
              </w:rPr>
            </w:pPr>
          </w:p>
        </w:tc>
      </w:tr>
      <w:tr w:rsidR="007C325F" w:rsidRPr="00C92B6F" w14:paraId="2373361A" w14:textId="77777777" w:rsidTr="007C325F">
        <w:tc>
          <w:tcPr>
            <w:tcW w:w="1985" w:type="dxa"/>
          </w:tcPr>
          <w:p w14:paraId="47B58399" w14:textId="3B598406" w:rsidR="007C325F" w:rsidRPr="00C92B6F" w:rsidRDefault="006C360F" w:rsidP="0098518E">
            <w:pPr>
              <w:rPr>
                <w:rFonts w:eastAsia="微軟正黑體"/>
                <w:b/>
                <w:bCs/>
                <w:kern w:val="2"/>
                <w:sz w:val="24"/>
                <w:lang w:eastAsia="zh-TW"/>
              </w:rPr>
            </w:pPr>
            <w:r w:rsidRPr="006C360F">
              <w:rPr>
                <w:rFonts w:eastAsia="SimSun" w:hint="eastAsia"/>
                <w:b/>
                <w:bCs/>
                <w:kern w:val="2"/>
                <w:sz w:val="24"/>
              </w:rPr>
              <w:t>签名</w:t>
            </w:r>
          </w:p>
        </w:tc>
        <w:tc>
          <w:tcPr>
            <w:tcW w:w="3402" w:type="dxa"/>
          </w:tcPr>
          <w:p w14:paraId="19865A01" w14:textId="77777777" w:rsidR="007C325F" w:rsidRPr="00C92B6F" w:rsidRDefault="007C325F" w:rsidP="0098518E">
            <w:pPr>
              <w:rPr>
                <w:rFonts w:eastAsia="微軟正黑體"/>
                <w:kern w:val="2"/>
                <w:sz w:val="24"/>
                <w:lang w:eastAsia="zh-TW"/>
              </w:rPr>
            </w:pPr>
          </w:p>
          <w:p w14:paraId="52378E89" w14:textId="77777777" w:rsidR="007C325F" w:rsidRPr="00C92B6F" w:rsidRDefault="007C325F" w:rsidP="0098518E">
            <w:pPr>
              <w:rPr>
                <w:rFonts w:eastAsia="微軟正黑體"/>
                <w:kern w:val="2"/>
                <w:sz w:val="24"/>
                <w:lang w:eastAsia="zh-TW"/>
              </w:rPr>
            </w:pPr>
          </w:p>
          <w:p w14:paraId="3864041F" w14:textId="77777777" w:rsidR="007C325F" w:rsidRPr="00C92B6F" w:rsidRDefault="007C325F" w:rsidP="0098518E">
            <w:pPr>
              <w:rPr>
                <w:rFonts w:eastAsia="微軟正黑體"/>
                <w:kern w:val="2"/>
                <w:sz w:val="24"/>
                <w:lang w:eastAsia="zh-TW"/>
              </w:rPr>
            </w:pPr>
          </w:p>
        </w:tc>
        <w:tc>
          <w:tcPr>
            <w:tcW w:w="3402" w:type="dxa"/>
          </w:tcPr>
          <w:p w14:paraId="6FFEF7BE" w14:textId="77777777" w:rsidR="007C325F" w:rsidRPr="00C92B6F" w:rsidRDefault="007C325F" w:rsidP="0098518E">
            <w:pPr>
              <w:rPr>
                <w:rFonts w:eastAsia="微軟正黑體"/>
                <w:kern w:val="2"/>
                <w:sz w:val="24"/>
                <w:lang w:eastAsia="zh-TW"/>
              </w:rPr>
            </w:pPr>
          </w:p>
        </w:tc>
      </w:tr>
    </w:tbl>
    <w:p w14:paraId="15EF4383" w14:textId="507E7DA9" w:rsidR="00F1560E" w:rsidRPr="00C92B6F" w:rsidRDefault="006C360F" w:rsidP="00F1560E">
      <w:pPr>
        <w:rPr>
          <w:rFonts w:eastAsia="微軟正黑體"/>
          <w:kern w:val="2"/>
          <w:sz w:val="20"/>
          <w:szCs w:val="20"/>
          <w:lang w:eastAsia="zh-TW"/>
        </w:rPr>
      </w:pPr>
      <w:r w:rsidRPr="006C360F">
        <w:rPr>
          <w:rFonts w:eastAsia="SimSun"/>
          <w:kern w:val="2"/>
          <w:sz w:val="20"/>
          <w:szCs w:val="20"/>
        </w:rPr>
        <w:t>*</w:t>
      </w:r>
      <w:r w:rsidRPr="006C360F">
        <w:rPr>
          <w:rFonts w:eastAsia="SimSun" w:hint="eastAsia"/>
          <w:kern w:val="2"/>
          <w:sz w:val="20"/>
          <w:szCs w:val="20"/>
        </w:rPr>
        <w:t>请剔选</w:t>
      </w:r>
      <w:r w:rsidRPr="006C360F">
        <w:rPr>
          <w:rFonts w:eastAsia="SimSun" w:hint="eastAsia"/>
          <w:bCs/>
          <w:kern w:val="2"/>
          <w:sz w:val="20"/>
          <w:szCs w:val="20"/>
        </w:rPr>
        <w:t>「</w:t>
      </w:r>
      <w:r w:rsidR="00D14856" w:rsidRPr="00C92B6F">
        <w:rPr>
          <w:rFonts w:eastAsia="微軟正黑體"/>
          <w:bCs/>
          <w:kern w:val="2"/>
          <w:sz w:val="20"/>
          <w:szCs w:val="20"/>
          <w:lang w:eastAsia="zh-HK"/>
        </w:rPr>
        <w:sym w:font="Wingdings" w:char="F0FC"/>
      </w:r>
      <w:r w:rsidRPr="006C360F">
        <w:rPr>
          <w:rFonts w:eastAsia="SimSun" w:hint="eastAsia"/>
          <w:bCs/>
          <w:kern w:val="2"/>
          <w:sz w:val="20"/>
          <w:szCs w:val="20"/>
        </w:rPr>
        <w:t>」</w:t>
      </w:r>
      <w:r w:rsidRPr="006C360F">
        <w:rPr>
          <w:rFonts w:eastAsia="SimSun" w:hint="eastAsia"/>
          <w:kern w:val="2"/>
          <w:sz w:val="20"/>
          <w:szCs w:val="20"/>
        </w:rPr>
        <w:t>合适的方格，并在空位写下意见。</w:t>
      </w:r>
    </w:p>
    <w:p w14:paraId="16FDB7AF" w14:textId="4EFA01B4" w:rsidR="00F1560E" w:rsidRPr="00C92B6F" w:rsidRDefault="006C360F" w:rsidP="00F1560E">
      <w:pPr>
        <w:spacing w:after="200" w:line="276" w:lineRule="auto"/>
        <w:rPr>
          <w:rFonts w:eastAsia="微軟正黑體"/>
          <w:lang w:val="en-US" w:eastAsia="zh-HK"/>
        </w:rPr>
      </w:pPr>
      <w:r w:rsidRPr="006C360F">
        <w:rPr>
          <w:rFonts w:eastAsia="SimSun"/>
          <w:sz w:val="20"/>
          <w:szCs w:val="20"/>
          <w:lang w:val="en-US"/>
        </w:rPr>
        <w:t>**</w:t>
      </w:r>
      <w:r w:rsidRPr="006C360F">
        <w:rPr>
          <w:rFonts w:eastAsia="SimSun" w:hint="eastAsia"/>
          <w:sz w:val="20"/>
          <w:szCs w:val="20"/>
          <w:lang w:val="en-US"/>
        </w:rPr>
        <w:t>例如：短期目标是在网上发表一篇文章。一星期后，文章虽按时发表但质素不佳，这就是不满意的成果。</w:t>
      </w:r>
    </w:p>
    <w:p w14:paraId="72EDA3F4" w14:textId="35C77A87" w:rsidR="00266193" w:rsidRPr="00C92B6F" w:rsidRDefault="009E55D7" w:rsidP="007C325F">
      <w:pPr>
        <w:snapToGrid w:val="0"/>
        <w:spacing w:line="276" w:lineRule="auto"/>
        <w:rPr>
          <w:rFonts w:eastAsia="微軟正黑體"/>
          <w:b/>
          <w:sz w:val="28"/>
          <w:szCs w:val="28"/>
          <w:lang w:val="en-US" w:eastAsia="zh-TW"/>
        </w:rPr>
      </w:pPr>
      <w:r w:rsidRPr="00C92B6F">
        <w:rPr>
          <w:rFonts w:eastAsia="微軟正黑體"/>
          <w:b/>
          <w:lang w:val="en-US"/>
        </w:rPr>
        <w:br w:type="page"/>
      </w:r>
      <w:r w:rsidR="006C360F" w:rsidRPr="006C360F">
        <w:rPr>
          <w:rFonts w:eastAsia="SimSun" w:hint="eastAsia"/>
          <w:b/>
          <w:sz w:val="28"/>
          <w:szCs w:val="28"/>
          <w:lang w:val="en-US"/>
        </w:rPr>
        <w:t>参考资料</w:t>
      </w:r>
    </w:p>
    <w:p w14:paraId="4BAF75C9" w14:textId="6A4C3188" w:rsidR="009A6C2A" w:rsidRPr="00C92B6F" w:rsidRDefault="006C360F" w:rsidP="007C325F">
      <w:pPr>
        <w:snapToGrid w:val="0"/>
        <w:spacing w:line="276" w:lineRule="auto"/>
        <w:ind w:left="516" w:hangingChars="215" w:hanging="516"/>
        <w:rPr>
          <w:rStyle w:val="af2"/>
          <w:rFonts w:eastAsiaTheme="minorEastAsia"/>
          <w:lang w:val="en-US"/>
        </w:rPr>
      </w:pPr>
      <w:r w:rsidRPr="006C360F">
        <w:rPr>
          <w:rFonts w:eastAsia="SimSun"/>
          <w:lang w:val="en-US"/>
        </w:rPr>
        <w:t>104</w:t>
      </w:r>
      <w:r w:rsidRPr="006C360F">
        <w:rPr>
          <w:rFonts w:eastAsia="SimSun" w:hint="eastAsia"/>
          <w:lang w:val="en-US"/>
        </w:rPr>
        <w:t>测评银行</w:t>
      </w:r>
      <w:r w:rsidRPr="006C360F">
        <w:rPr>
          <w:rFonts w:eastAsia="SimSun" w:hint="eastAsia"/>
          <w:color w:val="000000"/>
          <w:lang w:val="en-US"/>
        </w:rPr>
        <w:t>（</w:t>
      </w:r>
      <w:r w:rsidRPr="006C360F">
        <w:rPr>
          <w:rFonts w:eastAsia="SimSun" w:hint="eastAsia"/>
        </w:rPr>
        <w:t>无</w:t>
      </w:r>
      <w:r w:rsidRPr="006C360F">
        <w:rPr>
          <w:rFonts w:eastAsia="SimSun" w:hint="eastAsia"/>
          <w:color w:val="000000"/>
          <w:lang w:val="en-US"/>
        </w:rPr>
        <w:t>日期）</w:t>
      </w:r>
      <w:r w:rsidRPr="006C360F">
        <w:rPr>
          <w:rFonts w:eastAsia="SimSun" w:hint="eastAsia"/>
          <w:lang w:val="en-US"/>
        </w:rPr>
        <w:t>。</w:t>
      </w:r>
      <w:r w:rsidRPr="006C360F">
        <w:rPr>
          <w:rFonts w:eastAsia="SimSun" w:hint="eastAsia"/>
          <w:color w:val="000000"/>
          <w:lang w:val="en-US"/>
        </w:rPr>
        <w:t>《</w:t>
      </w:r>
      <w:r w:rsidRPr="006C360F">
        <w:rPr>
          <w:rFonts w:eastAsia="SimSun" w:hint="eastAsia"/>
          <w:lang w:val="en-US"/>
        </w:rPr>
        <w:t>工作价值观量表：测验架构与内容</w:t>
      </w:r>
      <w:r w:rsidRPr="006C360F">
        <w:rPr>
          <w:rFonts w:eastAsia="SimSun" w:hint="eastAsia"/>
          <w:color w:val="000000"/>
          <w:lang w:val="en-US"/>
        </w:rPr>
        <w:t>》</w:t>
      </w:r>
      <w:r w:rsidRPr="006C360F">
        <w:rPr>
          <w:rFonts w:eastAsia="SimSun" w:hint="eastAsia"/>
          <w:lang w:val="en-US"/>
        </w:rPr>
        <w:t>。</w:t>
      </w:r>
      <w:r w:rsidRPr="006C360F">
        <w:rPr>
          <w:rFonts w:eastAsia="SimSun"/>
          <w:lang w:val="en-US"/>
        </w:rPr>
        <w:t>https://assessment.104.com.tw/paper/workvalue/cont.jsp</w:t>
      </w:r>
    </w:p>
    <w:p w14:paraId="33662DB9" w14:textId="77777777" w:rsidR="007C325F" w:rsidRPr="00C92B6F" w:rsidRDefault="007C325F" w:rsidP="007C325F">
      <w:pPr>
        <w:snapToGrid w:val="0"/>
        <w:spacing w:line="276" w:lineRule="auto"/>
        <w:ind w:left="516" w:hangingChars="215" w:hanging="516"/>
        <w:rPr>
          <w:rFonts w:eastAsiaTheme="minorEastAsia"/>
          <w:lang w:val="en-US"/>
        </w:rPr>
      </w:pPr>
    </w:p>
    <w:p w14:paraId="3EFA4AC8" w14:textId="095F8894" w:rsidR="008D7D4D" w:rsidRPr="00703D52" w:rsidRDefault="006C360F" w:rsidP="007C325F">
      <w:pPr>
        <w:snapToGrid w:val="0"/>
        <w:spacing w:line="276" w:lineRule="auto"/>
        <w:ind w:left="510" w:hanging="510"/>
        <w:rPr>
          <w:rStyle w:val="af2"/>
          <w:rFonts w:eastAsia="新細明體"/>
          <w:color w:val="000000" w:themeColor="text1"/>
          <w:u w:val="none"/>
          <w:lang w:eastAsia="zh-TW"/>
        </w:rPr>
      </w:pPr>
      <w:r w:rsidRPr="006C360F">
        <w:rPr>
          <w:rFonts w:eastAsia="SimSun" w:hint="eastAsia"/>
        </w:rPr>
        <w:t>人民网</w:t>
      </w:r>
      <w:r w:rsidRPr="006C360F">
        <w:rPr>
          <w:rFonts w:eastAsia="SimSun" w:hint="eastAsia"/>
          <w:color w:val="000000"/>
          <w:lang w:val="en-US"/>
        </w:rPr>
        <w:t>（</w:t>
      </w:r>
      <w:r w:rsidRPr="006C360F">
        <w:rPr>
          <w:rFonts w:eastAsia="SimSun"/>
          <w:color w:val="000000"/>
          <w:lang w:val="en-US"/>
        </w:rPr>
        <w:t>2</w:t>
      </w:r>
      <w:r w:rsidRPr="006C360F">
        <w:rPr>
          <w:rFonts w:eastAsia="SimSun"/>
        </w:rPr>
        <w:t>013</w:t>
      </w:r>
      <w:r w:rsidRPr="006C360F">
        <w:rPr>
          <w:rFonts w:eastAsia="SimSun" w:hint="eastAsia"/>
        </w:rPr>
        <w:t>年</w:t>
      </w:r>
      <w:r w:rsidRPr="006C360F">
        <w:rPr>
          <w:rFonts w:eastAsia="SimSun"/>
        </w:rPr>
        <w:t>3</w:t>
      </w:r>
      <w:r w:rsidRPr="006C360F">
        <w:rPr>
          <w:rFonts w:eastAsia="SimSun" w:hint="eastAsia"/>
        </w:rPr>
        <w:t>月</w:t>
      </w:r>
      <w:r w:rsidRPr="006C360F">
        <w:rPr>
          <w:rFonts w:eastAsia="SimSun"/>
        </w:rPr>
        <w:t>13</w:t>
      </w:r>
      <w:r w:rsidRPr="006C360F">
        <w:rPr>
          <w:rFonts w:eastAsia="SimSun" w:hint="eastAsia"/>
        </w:rPr>
        <w:t>日</w:t>
      </w:r>
      <w:r w:rsidRPr="006C360F">
        <w:rPr>
          <w:rFonts w:eastAsia="SimSun" w:hint="eastAsia"/>
          <w:color w:val="000000"/>
          <w:lang w:val="en-US"/>
        </w:rPr>
        <w:t>）</w:t>
      </w:r>
      <w:r w:rsidRPr="006C360F">
        <w:rPr>
          <w:rFonts w:eastAsia="SimSun" w:hint="eastAsia"/>
          <w:lang w:val="en-US"/>
        </w:rPr>
        <w:t>。</w:t>
      </w:r>
      <w:r w:rsidRPr="006C360F">
        <w:rPr>
          <w:rFonts w:eastAsia="SimSun" w:hint="eastAsia"/>
          <w:color w:val="000000"/>
          <w:lang w:val="en-US"/>
        </w:rPr>
        <w:t>《</w:t>
      </w:r>
      <w:r w:rsidRPr="006C360F">
        <w:rPr>
          <w:rFonts w:eastAsia="SimSun" w:hint="eastAsia"/>
        </w:rPr>
        <w:t>澳洲又开招世界最好工作</w:t>
      </w:r>
      <w:r w:rsidRPr="006C360F">
        <w:rPr>
          <w:rFonts w:eastAsia="SimSun"/>
        </w:rPr>
        <w:t xml:space="preserve"> </w:t>
      </w:r>
      <w:r w:rsidRPr="006C360F">
        <w:rPr>
          <w:rFonts w:eastAsia="SimSun" w:hint="eastAsia"/>
        </w:rPr>
        <w:t>吃遍高级饭店</w:t>
      </w:r>
      <w:r w:rsidRPr="006C360F">
        <w:rPr>
          <w:rFonts w:eastAsia="SimSun" w:hint="eastAsia"/>
          <w:color w:val="000000"/>
          <w:lang w:val="en-US"/>
        </w:rPr>
        <w:t>》</w:t>
      </w:r>
      <w:r w:rsidRPr="006C360F">
        <w:rPr>
          <w:rFonts w:eastAsia="SimSun" w:hint="eastAsia"/>
          <w:lang w:val="en-US"/>
        </w:rPr>
        <w:t>。</w:t>
      </w:r>
      <w:bookmarkStart w:id="5" w:name="_Hlk185252196"/>
      <w:r w:rsidRPr="006C360F">
        <w:rPr>
          <w:rFonts w:eastAsia="SimSun"/>
        </w:rPr>
        <w:t xml:space="preserve"> </w:t>
      </w:r>
      <w:r w:rsidRPr="006C360F">
        <w:rPr>
          <w:rStyle w:val="af2"/>
          <w:rFonts w:eastAsia="SimSun"/>
          <w:color w:val="000000" w:themeColor="text1"/>
          <w:u w:val="none"/>
        </w:rPr>
        <w:t>https://www.chinadaily.com.cn/hqzx/2013-03/13/content_16304202.</w:t>
      </w:r>
      <w:bookmarkEnd w:id="5"/>
      <w:r w:rsidRPr="006C360F">
        <w:rPr>
          <w:rStyle w:val="af2"/>
          <w:rFonts w:eastAsia="SimSun"/>
          <w:color w:val="000000" w:themeColor="text1"/>
          <w:u w:val="none"/>
        </w:rPr>
        <w:t>htm</w:t>
      </w:r>
    </w:p>
    <w:p w14:paraId="27757332" w14:textId="77777777" w:rsidR="007C325F" w:rsidRPr="00C92B6F" w:rsidRDefault="007C325F" w:rsidP="007C325F">
      <w:pPr>
        <w:snapToGrid w:val="0"/>
        <w:spacing w:line="276" w:lineRule="auto"/>
        <w:ind w:left="510" w:hanging="510"/>
        <w:rPr>
          <w:rFonts w:eastAsia="新細明體"/>
          <w:lang w:eastAsia="zh-TW"/>
        </w:rPr>
      </w:pPr>
    </w:p>
    <w:p w14:paraId="479122D8" w14:textId="41A8165E" w:rsidR="004F1A07" w:rsidRPr="00C92B6F" w:rsidRDefault="006C360F" w:rsidP="007C325F">
      <w:pPr>
        <w:snapToGrid w:val="0"/>
        <w:spacing w:line="276" w:lineRule="auto"/>
        <w:ind w:left="510" w:hanging="510"/>
        <w:rPr>
          <w:rFonts w:eastAsia="新細明體"/>
        </w:rPr>
      </w:pPr>
      <w:r w:rsidRPr="006C360F">
        <w:rPr>
          <w:rFonts w:eastAsia="SimSun" w:hint="eastAsia"/>
        </w:rPr>
        <w:t>四川省作家协会（</w:t>
      </w:r>
      <w:r w:rsidRPr="006C360F">
        <w:rPr>
          <w:rFonts w:eastAsia="SimSun"/>
        </w:rPr>
        <w:t>1999</w:t>
      </w:r>
      <w:r w:rsidRPr="006C360F">
        <w:rPr>
          <w:rFonts w:eastAsia="SimSun" w:hint="eastAsia"/>
        </w:rPr>
        <w:t>）。</w:t>
      </w:r>
      <w:r w:rsidRPr="006C360F">
        <w:rPr>
          <w:rFonts w:eastAsia="SimSun" w:hint="eastAsia"/>
          <w:color w:val="000000"/>
          <w:lang w:val="en-US"/>
        </w:rPr>
        <w:t>《</w:t>
      </w:r>
      <w:r w:rsidRPr="006C360F">
        <w:rPr>
          <w:rFonts w:eastAsia="SimSun" w:hint="eastAsia"/>
        </w:rPr>
        <w:t>建国</w:t>
      </w:r>
      <w:r w:rsidRPr="006C360F">
        <w:rPr>
          <w:rFonts w:eastAsia="SimSun"/>
        </w:rPr>
        <w:t>50</w:t>
      </w:r>
      <w:r w:rsidRPr="006C360F">
        <w:rPr>
          <w:rFonts w:eastAsia="SimSun" w:hint="eastAsia"/>
        </w:rPr>
        <w:t>年四川文学作品选</w:t>
      </w:r>
      <w:r w:rsidRPr="006C360F">
        <w:rPr>
          <w:rFonts w:eastAsia="SimSun" w:hint="eastAsia"/>
          <w:color w:val="000000"/>
          <w:lang w:val="en-US"/>
        </w:rPr>
        <w:t>》</w:t>
      </w:r>
      <w:r w:rsidRPr="006C360F">
        <w:rPr>
          <w:rFonts w:eastAsia="SimSun" w:hint="eastAsia"/>
        </w:rPr>
        <w:t>。四川：四川文艺。</w:t>
      </w:r>
    </w:p>
    <w:p w14:paraId="3EFBB495" w14:textId="77777777" w:rsidR="007C325F" w:rsidRPr="00C92B6F" w:rsidRDefault="007C325F" w:rsidP="007C325F">
      <w:pPr>
        <w:snapToGrid w:val="0"/>
        <w:spacing w:line="276" w:lineRule="auto"/>
        <w:ind w:left="510" w:hanging="510"/>
        <w:rPr>
          <w:rFonts w:eastAsia="新細明體"/>
        </w:rPr>
      </w:pPr>
    </w:p>
    <w:p w14:paraId="3FEF77F4" w14:textId="40AA5544" w:rsidR="00CE08BC" w:rsidRPr="00C92B6F" w:rsidRDefault="006C360F" w:rsidP="007C325F">
      <w:pPr>
        <w:snapToGrid w:val="0"/>
        <w:spacing w:line="276" w:lineRule="auto"/>
        <w:ind w:left="510" w:hanging="510"/>
        <w:rPr>
          <w:rFonts w:eastAsiaTheme="minorEastAsia"/>
          <w:color w:val="000000"/>
          <w:lang w:val="en-US" w:eastAsia="zh-HK"/>
        </w:rPr>
      </w:pPr>
      <w:r w:rsidRPr="006C360F">
        <w:rPr>
          <w:rFonts w:eastAsia="SimSun" w:hint="eastAsia"/>
          <w:color w:val="000000"/>
          <w:lang w:val="en-US"/>
        </w:rPr>
        <w:t>吕双波、田洪江（</w:t>
      </w:r>
      <w:r w:rsidRPr="006C360F">
        <w:rPr>
          <w:rFonts w:eastAsia="SimSun"/>
          <w:color w:val="000000"/>
          <w:lang w:val="en-US"/>
        </w:rPr>
        <w:t>2016</w:t>
      </w:r>
      <w:r w:rsidRPr="006C360F">
        <w:rPr>
          <w:rFonts w:eastAsia="SimSun" w:hint="eastAsia"/>
          <w:color w:val="000000"/>
          <w:lang w:val="en-US"/>
        </w:rPr>
        <w:t>）。《读懂孔子》。台北：元华文创。</w:t>
      </w:r>
    </w:p>
    <w:p w14:paraId="043A3BE2" w14:textId="77777777" w:rsidR="007C325F" w:rsidRPr="00C92B6F" w:rsidRDefault="007C325F" w:rsidP="007C325F">
      <w:pPr>
        <w:snapToGrid w:val="0"/>
        <w:spacing w:line="276" w:lineRule="auto"/>
        <w:ind w:left="510" w:hanging="510"/>
        <w:rPr>
          <w:rFonts w:eastAsiaTheme="minorEastAsia"/>
          <w:color w:val="000000"/>
          <w:lang w:val="en-US"/>
        </w:rPr>
      </w:pPr>
    </w:p>
    <w:p w14:paraId="256D0158" w14:textId="5854F4A3" w:rsidR="00BD7BB6" w:rsidRPr="00C92B6F" w:rsidRDefault="006C360F" w:rsidP="007C325F">
      <w:pPr>
        <w:snapToGrid w:val="0"/>
        <w:spacing w:line="276" w:lineRule="auto"/>
        <w:ind w:left="510" w:hanging="510"/>
        <w:rPr>
          <w:rStyle w:val="af2"/>
          <w:rFonts w:eastAsiaTheme="minorEastAsia"/>
          <w:bCs/>
        </w:rPr>
      </w:pPr>
      <w:r w:rsidRPr="006C360F">
        <w:rPr>
          <w:rFonts w:eastAsia="SimSun" w:hint="eastAsia"/>
          <w:bCs/>
        </w:rPr>
        <w:t>吴宝城（</w:t>
      </w:r>
      <w:r w:rsidRPr="006C360F">
        <w:rPr>
          <w:rFonts w:eastAsia="SimSun"/>
          <w:bCs/>
        </w:rPr>
        <w:t>2015</w:t>
      </w:r>
      <w:r w:rsidRPr="006C360F">
        <w:rPr>
          <w:rFonts w:eastAsia="SimSun" w:hint="eastAsia"/>
          <w:bCs/>
        </w:rPr>
        <w:t>）。</w:t>
      </w:r>
      <w:r w:rsidRPr="006C360F">
        <w:rPr>
          <w:rFonts w:eastAsia="SimSun" w:hint="eastAsia"/>
          <w:lang w:val="en-US"/>
        </w:rPr>
        <w:t>《出路指南》第二册。香港：</w:t>
      </w:r>
      <w:r w:rsidRPr="006C360F">
        <w:rPr>
          <w:rFonts w:eastAsia="SimSun" w:hint="eastAsia"/>
          <w:bCs/>
        </w:rPr>
        <w:t>学友社。</w:t>
      </w:r>
      <w:r w:rsidRPr="006C360F">
        <w:rPr>
          <w:rFonts w:eastAsia="SimSun"/>
          <w:bCs/>
        </w:rPr>
        <w:t>http://www.student.hk/site/?q=system/files/pg2015_b2_part1.pdf</w:t>
      </w:r>
    </w:p>
    <w:p w14:paraId="552249D8" w14:textId="77777777" w:rsidR="007C325F" w:rsidRPr="00C92B6F" w:rsidRDefault="007C325F" w:rsidP="007C325F">
      <w:pPr>
        <w:snapToGrid w:val="0"/>
        <w:spacing w:line="276" w:lineRule="auto"/>
        <w:ind w:left="510" w:hanging="510"/>
        <w:rPr>
          <w:rStyle w:val="af2"/>
          <w:rFonts w:eastAsiaTheme="minorEastAsia"/>
          <w:bCs/>
        </w:rPr>
      </w:pPr>
    </w:p>
    <w:p w14:paraId="3079D1EE" w14:textId="7E997FBB" w:rsidR="00073D1A" w:rsidRPr="00C92B6F" w:rsidRDefault="006C360F" w:rsidP="007C325F">
      <w:pPr>
        <w:snapToGrid w:val="0"/>
        <w:spacing w:line="276" w:lineRule="auto"/>
        <w:ind w:left="510" w:hanging="510"/>
        <w:rPr>
          <w:rFonts w:eastAsiaTheme="minorEastAsia"/>
          <w:color w:val="000000" w:themeColor="text1"/>
        </w:rPr>
      </w:pPr>
      <w:r w:rsidRPr="006C360F">
        <w:rPr>
          <w:rFonts w:eastAsia="SimSun" w:hint="eastAsia"/>
          <w:color w:val="000000" w:themeColor="text1"/>
        </w:rPr>
        <w:t>明报升学网（</w:t>
      </w:r>
      <w:r w:rsidRPr="006C360F">
        <w:rPr>
          <w:rFonts w:eastAsia="SimSun"/>
          <w:color w:val="000000" w:themeColor="text1"/>
        </w:rPr>
        <w:t>2018</w:t>
      </w:r>
      <w:r w:rsidRPr="006C360F">
        <w:rPr>
          <w:rFonts w:eastAsia="SimSun" w:hint="eastAsia"/>
          <w:color w:val="000000" w:themeColor="text1"/>
        </w:rPr>
        <w:t>年</w:t>
      </w:r>
      <w:r w:rsidRPr="006C360F">
        <w:rPr>
          <w:rFonts w:eastAsia="SimSun"/>
          <w:color w:val="000000" w:themeColor="text1"/>
        </w:rPr>
        <w:t>6</w:t>
      </w:r>
      <w:r w:rsidRPr="006C360F">
        <w:rPr>
          <w:rFonts w:eastAsia="SimSun" w:hint="eastAsia"/>
          <w:color w:val="000000" w:themeColor="text1"/>
        </w:rPr>
        <w:t>月</w:t>
      </w:r>
      <w:r w:rsidRPr="006C360F">
        <w:rPr>
          <w:rFonts w:eastAsia="SimSun"/>
          <w:color w:val="000000" w:themeColor="text1"/>
        </w:rPr>
        <w:t>21</w:t>
      </w:r>
      <w:r w:rsidRPr="006C360F">
        <w:rPr>
          <w:rFonts w:eastAsia="SimSun" w:hint="eastAsia"/>
          <w:color w:val="000000" w:themeColor="text1"/>
        </w:rPr>
        <w:t>日）。《只有主动探索</w:t>
      </w:r>
      <w:r w:rsidRPr="006C360F">
        <w:rPr>
          <w:rFonts w:eastAsia="SimSun"/>
          <w:color w:val="000000" w:themeColor="text1"/>
        </w:rPr>
        <w:t xml:space="preserve">  </w:t>
      </w:r>
      <w:r w:rsidRPr="006C360F">
        <w:rPr>
          <w:rFonts w:eastAsia="SimSun" w:hint="eastAsia"/>
          <w:color w:val="000000" w:themeColor="text1"/>
        </w:rPr>
        <w:t>才可做好生涯规划》。</w:t>
      </w:r>
    </w:p>
    <w:p w14:paraId="7D001CE2" w14:textId="3C98FFDB" w:rsidR="0059555D" w:rsidRPr="00C92B6F" w:rsidRDefault="006C360F" w:rsidP="007C325F">
      <w:pPr>
        <w:snapToGrid w:val="0"/>
        <w:spacing w:line="276" w:lineRule="auto"/>
        <w:ind w:left="510"/>
        <w:rPr>
          <w:rFonts w:eastAsiaTheme="minorEastAsia"/>
          <w:color w:val="000000" w:themeColor="text1"/>
          <w:lang w:eastAsia="zh-TW"/>
        </w:rPr>
      </w:pPr>
      <w:r w:rsidRPr="006C360F">
        <w:rPr>
          <w:rFonts w:eastAsia="SimSun"/>
        </w:rPr>
        <w:t>https://jupas.mingpao.com/non_jupas/</w:t>
      </w:r>
      <w:r w:rsidRPr="006C360F">
        <w:rPr>
          <w:rFonts w:eastAsia="SimSun" w:hint="eastAsia"/>
        </w:rPr>
        <w:t>只有主动探索</w:t>
      </w:r>
      <w:r w:rsidRPr="006C360F">
        <w:rPr>
          <w:rFonts w:eastAsia="SimSun"/>
        </w:rPr>
        <w:t>-</w:t>
      </w:r>
      <w:r w:rsidRPr="006C360F">
        <w:rPr>
          <w:rFonts w:eastAsia="SimSun" w:hint="eastAsia"/>
        </w:rPr>
        <w:t>才可做好生涯规划</w:t>
      </w:r>
      <w:r w:rsidRPr="006C360F">
        <w:rPr>
          <w:rFonts w:eastAsia="SimSun"/>
        </w:rPr>
        <w:t>/</w:t>
      </w:r>
    </w:p>
    <w:p w14:paraId="106FB26C" w14:textId="77777777" w:rsidR="007C325F" w:rsidRPr="00C92B6F" w:rsidRDefault="007C325F" w:rsidP="007C325F">
      <w:pPr>
        <w:snapToGrid w:val="0"/>
        <w:spacing w:line="276" w:lineRule="auto"/>
        <w:ind w:left="510"/>
        <w:rPr>
          <w:rFonts w:eastAsiaTheme="minorEastAsia"/>
          <w:color w:val="000000" w:themeColor="text1"/>
          <w:lang w:eastAsia="zh-TW"/>
        </w:rPr>
      </w:pPr>
    </w:p>
    <w:p w14:paraId="57FF02B1" w14:textId="5BDFCB14" w:rsidR="00EB4B87" w:rsidRPr="00C92B6F" w:rsidRDefault="006C360F" w:rsidP="007C325F">
      <w:pPr>
        <w:snapToGrid w:val="0"/>
        <w:spacing w:line="276" w:lineRule="auto"/>
        <w:ind w:left="510" w:hanging="510"/>
        <w:rPr>
          <w:rStyle w:val="af2"/>
          <w:rFonts w:eastAsiaTheme="minorEastAsia"/>
        </w:rPr>
      </w:pPr>
      <w:r w:rsidRPr="006C360F">
        <w:rPr>
          <w:rFonts w:eastAsia="SimSun" w:hint="eastAsia"/>
          <w:color w:val="000000"/>
          <w:lang w:val="en-US"/>
        </w:rPr>
        <w:t>香</w:t>
      </w:r>
      <w:r w:rsidRPr="006C360F">
        <w:rPr>
          <w:rFonts w:eastAsia="SimSun" w:hint="eastAsia"/>
          <w:color w:val="000000" w:themeColor="text1"/>
        </w:rPr>
        <w:t>港特别行政区政府教育局（</w:t>
      </w:r>
      <w:r w:rsidRPr="006C360F">
        <w:rPr>
          <w:rFonts w:eastAsia="SimSun"/>
          <w:color w:val="000000" w:themeColor="text1"/>
        </w:rPr>
        <w:t>2019</w:t>
      </w:r>
      <w:r w:rsidRPr="006C360F">
        <w:rPr>
          <w:rFonts w:eastAsia="SimSun" w:hint="eastAsia"/>
          <w:color w:val="000000" w:themeColor="text1"/>
        </w:rPr>
        <w:t>年</w:t>
      </w:r>
      <w:r w:rsidRPr="006C360F">
        <w:rPr>
          <w:rFonts w:eastAsia="SimSun"/>
          <w:color w:val="000000" w:themeColor="text1"/>
        </w:rPr>
        <w:t>8</w:t>
      </w:r>
      <w:r w:rsidRPr="006C360F">
        <w:rPr>
          <w:rFonts w:eastAsia="SimSun" w:hint="eastAsia"/>
          <w:color w:val="000000" w:themeColor="text1"/>
        </w:rPr>
        <w:t>月</w:t>
      </w:r>
      <w:r w:rsidRPr="006C360F">
        <w:rPr>
          <w:rFonts w:eastAsia="SimSun"/>
          <w:color w:val="000000" w:themeColor="text1"/>
        </w:rPr>
        <w:t>15</w:t>
      </w:r>
      <w:r w:rsidRPr="006C360F">
        <w:rPr>
          <w:rFonts w:eastAsia="SimSun" w:hint="eastAsia"/>
          <w:color w:val="000000" w:themeColor="text1"/>
        </w:rPr>
        <w:t>日）。</w:t>
      </w:r>
      <w:r w:rsidRPr="006C360F">
        <w:rPr>
          <w:rFonts w:eastAsia="SimSun" w:hint="eastAsia"/>
          <w:color w:val="000000"/>
          <w:lang w:val="en-US"/>
        </w:rPr>
        <w:t>《</w:t>
      </w:r>
      <w:r w:rsidRPr="006C360F">
        <w:rPr>
          <w:rFonts w:eastAsia="SimSun" w:hint="eastAsia"/>
          <w:color w:val="000000" w:themeColor="text1"/>
        </w:rPr>
        <w:t>生涯规划资讯</w:t>
      </w:r>
      <w:r w:rsidRPr="006C360F">
        <w:rPr>
          <w:rFonts w:eastAsia="SimSun" w:hint="eastAsia"/>
          <w:color w:val="000000"/>
          <w:lang w:val="en-US"/>
        </w:rPr>
        <w:t>》</w:t>
      </w:r>
      <w:r w:rsidRPr="006C360F">
        <w:rPr>
          <w:rFonts w:eastAsia="SimSun" w:hint="eastAsia"/>
          <w:color w:val="000000" w:themeColor="text1"/>
        </w:rPr>
        <w:t>。</w:t>
      </w:r>
      <w:r w:rsidRPr="006C360F">
        <w:rPr>
          <w:rFonts w:eastAsia="SimSun"/>
        </w:rPr>
        <w:t>https://lifeplanning.edb.gov.hk/tc/index.html</w:t>
      </w:r>
    </w:p>
    <w:p w14:paraId="4EFB44E1" w14:textId="77777777" w:rsidR="007C325F" w:rsidRPr="00C92B6F" w:rsidRDefault="007C325F" w:rsidP="007C325F">
      <w:pPr>
        <w:snapToGrid w:val="0"/>
        <w:spacing w:line="276" w:lineRule="auto"/>
        <w:ind w:left="510" w:hanging="510"/>
        <w:rPr>
          <w:rStyle w:val="af2"/>
          <w:rFonts w:eastAsiaTheme="minorEastAsia"/>
        </w:rPr>
      </w:pPr>
    </w:p>
    <w:p w14:paraId="17CB4208" w14:textId="4E6C5AED" w:rsidR="00A049AA" w:rsidRPr="00C92B6F" w:rsidRDefault="006C360F" w:rsidP="007C325F">
      <w:pPr>
        <w:snapToGrid w:val="0"/>
        <w:spacing w:line="276" w:lineRule="auto"/>
        <w:ind w:left="510" w:hanging="510"/>
        <w:rPr>
          <w:rFonts w:eastAsiaTheme="minorEastAsia"/>
          <w:color w:val="000000" w:themeColor="text1"/>
        </w:rPr>
      </w:pPr>
      <w:r w:rsidRPr="006C360F">
        <w:rPr>
          <w:rFonts w:eastAsia="SimSun" w:hint="eastAsia"/>
          <w:color w:val="000000"/>
          <w:lang w:val="en-US"/>
        </w:rPr>
        <w:t>香</w:t>
      </w:r>
      <w:r w:rsidRPr="006C360F">
        <w:rPr>
          <w:rFonts w:eastAsia="SimSun" w:hint="eastAsia"/>
          <w:color w:val="000000" w:themeColor="text1"/>
        </w:rPr>
        <w:t>港经济日报（</w:t>
      </w:r>
      <w:r w:rsidRPr="006C360F">
        <w:rPr>
          <w:rFonts w:eastAsia="SimSun"/>
          <w:color w:val="000000" w:themeColor="text1"/>
        </w:rPr>
        <w:t>2009</w:t>
      </w:r>
      <w:r w:rsidRPr="006C360F">
        <w:rPr>
          <w:rFonts w:eastAsia="SimSun" w:hint="eastAsia"/>
          <w:color w:val="000000" w:themeColor="text1"/>
        </w:rPr>
        <w:t>年</w:t>
      </w:r>
      <w:r w:rsidRPr="006C360F">
        <w:rPr>
          <w:rFonts w:eastAsia="SimSun"/>
          <w:color w:val="000000" w:themeColor="text1"/>
        </w:rPr>
        <w:t>1</w:t>
      </w:r>
      <w:r w:rsidRPr="006C360F">
        <w:rPr>
          <w:rFonts w:eastAsia="SimSun" w:hint="eastAsia"/>
          <w:color w:val="000000" w:themeColor="text1"/>
        </w:rPr>
        <w:t>月</w:t>
      </w:r>
      <w:r w:rsidRPr="006C360F">
        <w:rPr>
          <w:rFonts w:eastAsia="SimSun"/>
          <w:color w:val="000000" w:themeColor="text1"/>
        </w:rPr>
        <w:t>12</w:t>
      </w:r>
      <w:r w:rsidRPr="006C360F">
        <w:rPr>
          <w:rFonts w:eastAsia="SimSun" w:hint="eastAsia"/>
          <w:color w:val="000000" w:themeColor="text1"/>
        </w:rPr>
        <w:t>日）。</w:t>
      </w:r>
      <w:r w:rsidRPr="006C360F">
        <w:rPr>
          <w:rFonts w:eastAsia="SimSun" w:hint="eastAsia"/>
          <w:color w:val="000000"/>
          <w:lang w:val="en-US"/>
        </w:rPr>
        <w:t>《</w:t>
      </w:r>
      <w:r w:rsidRPr="006C360F">
        <w:rPr>
          <w:rFonts w:eastAsia="SimSun" w:hint="eastAsia"/>
          <w:color w:val="000000" w:themeColor="text1"/>
        </w:rPr>
        <w:t>澳洲大堡礁笋工</w:t>
      </w:r>
      <w:r w:rsidRPr="006C360F">
        <w:rPr>
          <w:rFonts w:eastAsia="SimSun"/>
          <w:color w:val="000000" w:themeColor="text1"/>
        </w:rPr>
        <w:t xml:space="preserve"> </w:t>
      </w:r>
      <w:r w:rsidRPr="006C360F">
        <w:rPr>
          <w:rFonts w:eastAsia="SimSun" w:hint="eastAsia"/>
          <w:color w:val="000000" w:themeColor="text1"/>
        </w:rPr>
        <w:t>聘保育员月薪</w:t>
      </w:r>
      <w:r w:rsidRPr="006C360F">
        <w:rPr>
          <w:rFonts w:eastAsia="SimSun"/>
          <w:color w:val="000000" w:themeColor="text1"/>
        </w:rPr>
        <w:t>14</w:t>
      </w:r>
      <w:r w:rsidRPr="006C360F">
        <w:rPr>
          <w:rFonts w:eastAsia="SimSun" w:hint="eastAsia"/>
          <w:color w:val="000000" w:themeColor="text1"/>
        </w:rPr>
        <w:t>万</w:t>
      </w:r>
      <w:r w:rsidRPr="006C360F">
        <w:rPr>
          <w:rFonts w:eastAsia="SimSun" w:hint="eastAsia"/>
          <w:color w:val="000000"/>
          <w:lang w:val="en-US"/>
        </w:rPr>
        <w:t>》</w:t>
      </w:r>
      <w:r w:rsidRPr="006C360F">
        <w:rPr>
          <w:rFonts w:eastAsia="SimSun" w:hint="eastAsia"/>
          <w:color w:val="000000" w:themeColor="text1"/>
        </w:rPr>
        <w:t>。</w:t>
      </w:r>
    </w:p>
    <w:p w14:paraId="19BEF5FE" w14:textId="0A623A83" w:rsidR="0059555D" w:rsidRPr="00C92B6F" w:rsidRDefault="006C360F" w:rsidP="007C325F">
      <w:pPr>
        <w:snapToGrid w:val="0"/>
        <w:spacing w:line="276" w:lineRule="auto"/>
        <w:ind w:left="510"/>
        <w:rPr>
          <w:rFonts w:eastAsiaTheme="minorEastAsia"/>
          <w:color w:val="000000"/>
          <w:lang w:val="en-US" w:eastAsia="zh-HK"/>
        </w:rPr>
      </w:pPr>
      <w:r w:rsidRPr="006C360F">
        <w:rPr>
          <w:rFonts w:eastAsia="SimSun"/>
          <w:lang w:val="en-US"/>
        </w:rPr>
        <w:t>https://paper.hket.com/article/1001629/</w:t>
      </w:r>
      <w:r w:rsidRPr="006C360F">
        <w:rPr>
          <w:rFonts w:eastAsia="SimSun" w:hint="eastAsia"/>
          <w:lang w:val="en-US"/>
        </w:rPr>
        <w:t>澳洲大堡礁笋工</w:t>
      </w:r>
      <w:r w:rsidRPr="006C360F">
        <w:rPr>
          <w:rFonts w:eastAsia="SimSun"/>
          <w:lang w:val="en-US"/>
        </w:rPr>
        <w:t>%20</w:t>
      </w:r>
      <w:r w:rsidRPr="006C360F">
        <w:rPr>
          <w:rFonts w:eastAsia="SimSun" w:hint="eastAsia"/>
          <w:lang w:val="en-US"/>
        </w:rPr>
        <w:t>聘保育员月薪</w:t>
      </w:r>
      <w:r w:rsidRPr="006C360F">
        <w:rPr>
          <w:rFonts w:eastAsia="SimSun"/>
          <w:lang w:val="en-US"/>
        </w:rPr>
        <w:t>14</w:t>
      </w:r>
      <w:r w:rsidRPr="006C360F">
        <w:rPr>
          <w:rFonts w:eastAsia="SimSun" w:hint="eastAsia"/>
          <w:lang w:val="en-US"/>
        </w:rPr>
        <w:t>万</w:t>
      </w:r>
    </w:p>
    <w:p w14:paraId="1190B647" w14:textId="77777777" w:rsidR="007C325F" w:rsidRPr="00C92B6F" w:rsidRDefault="007C325F" w:rsidP="007C325F">
      <w:pPr>
        <w:snapToGrid w:val="0"/>
        <w:spacing w:line="276" w:lineRule="auto"/>
        <w:ind w:left="510"/>
        <w:rPr>
          <w:rFonts w:eastAsiaTheme="minorEastAsia"/>
          <w:color w:val="000000"/>
          <w:lang w:val="en-US" w:eastAsia="zh-HK"/>
        </w:rPr>
      </w:pPr>
    </w:p>
    <w:p w14:paraId="5DA03378" w14:textId="40322107" w:rsidR="00073D1A" w:rsidRPr="00C92B6F" w:rsidRDefault="006C360F" w:rsidP="007C325F">
      <w:pPr>
        <w:snapToGrid w:val="0"/>
        <w:spacing w:line="276" w:lineRule="auto"/>
        <w:ind w:left="510" w:hanging="510"/>
        <w:rPr>
          <w:rFonts w:eastAsiaTheme="minorEastAsia"/>
          <w:color w:val="000000"/>
          <w:lang w:val="en-US" w:eastAsia="zh-HK"/>
        </w:rPr>
      </w:pPr>
      <w:r w:rsidRPr="006C360F">
        <w:rPr>
          <w:rFonts w:eastAsia="SimSun" w:hint="eastAsia"/>
          <w:color w:val="000000"/>
          <w:lang w:val="en-US"/>
        </w:rPr>
        <w:t>马银文、吴学刚（</w:t>
      </w:r>
      <w:r w:rsidRPr="006C360F">
        <w:rPr>
          <w:rFonts w:eastAsia="SimSun"/>
          <w:color w:val="000000"/>
          <w:lang w:val="en-US"/>
        </w:rPr>
        <w:t>2017</w:t>
      </w:r>
      <w:r w:rsidRPr="006C360F">
        <w:rPr>
          <w:rFonts w:eastAsia="SimSun" w:hint="eastAsia"/>
          <w:color w:val="000000"/>
          <w:lang w:val="en-US"/>
        </w:rPr>
        <w:t>）。《改变人生的</w:t>
      </w:r>
      <w:r w:rsidRPr="006C360F">
        <w:rPr>
          <w:rFonts w:eastAsia="SimSun"/>
          <w:color w:val="000000"/>
          <w:lang w:val="en-US"/>
        </w:rPr>
        <w:t>99</w:t>
      </w:r>
      <w:r w:rsidRPr="006C360F">
        <w:rPr>
          <w:rFonts w:eastAsia="SimSun" w:hint="eastAsia"/>
          <w:color w:val="000000"/>
          <w:lang w:val="en-US"/>
        </w:rPr>
        <w:t>次关键抉择：只有抉择，人生才有主题；只有抉择，人生的坎坷才会被踏平》。台北：崧博。</w:t>
      </w:r>
    </w:p>
    <w:p w14:paraId="1CF1935D" w14:textId="77777777" w:rsidR="007C325F" w:rsidRPr="00C92B6F" w:rsidRDefault="007C325F" w:rsidP="007C325F">
      <w:pPr>
        <w:snapToGrid w:val="0"/>
        <w:spacing w:line="276" w:lineRule="auto"/>
        <w:ind w:left="510" w:hanging="510"/>
        <w:rPr>
          <w:rFonts w:eastAsiaTheme="minorEastAsia"/>
          <w:color w:val="000000"/>
          <w:lang w:val="en-US" w:eastAsia="zh-HK"/>
        </w:rPr>
      </w:pPr>
    </w:p>
    <w:p w14:paraId="367EB3D3" w14:textId="7D1ED455" w:rsidR="00091E46" w:rsidRPr="00C92B6F" w:rsidRDefault="006C360F" w:rsidP="007C325F">
      <w:pPr>
        <w:snapToGrid w:val="0"/>
        <w:spacing w:line="276" w:lineRule="auto"/>
        <w:rPr>
          <w:rFonts w:eastAsiaTheme="minorEastAsia"/>
        </w:rPr>
      </w:pPr>
      <w:r w:rsidRPr="006C360F">
        <w:rPr>
          <w:rFonts w:eastAsia="SimSun" w:hint="eastAsia"/>
        </w:rPr>
        <w:t>陈泽义（</w:t>
      </w:r>
      <w:r w:rsidRPr="006C360F">
        <w:rPr>
          <w:rFonts w:eastAsia="SimSun"/>
        </w:rPr>
        <w:t>2019</w:t>
      </w:r>
      <w:r w:rsidRPr="006C360F">
        <w:rPr>
          <w:rFonts w:eastAsia="SimSun" w:hint="eastAsia"/>
          <w:bCs/>
        </w:rPr>
        <w:t>）。</w:t>
      </w:r>
      <w:r w:rsidRPr="006C360F">
        <w:rPr>
          <w:rFonts w:eastAsia="SimSun" w:hint="eastAsia"/>
          <w:lang w:val="en-US"/>
        </w:rPr>
        <w:t>《</w:t>
      </w:r>
      <w:r w:rsidRPr="006C360F">
        <w:rPr>
          <w:rFonts w:eastAsia="SimSun" w:hint="eastAsia"/>
        </w:rPr>
        <w:t>管理与人生</w:t>
      </w:r>
      <w:r w:rsidRPr="006C360F">
        <w:rPr>
          <w:rFonts w:eastAsia="SimSun" w:hint="eastAsia"/>
          <w:lang w:val="en-US"/>
        </w:rPr>
        <w:t>》</w:t>
      </w:r>
      <w:r w:rsidRPr="006C360F">
        <w:rPr>
          <w:rFonts w:eastAsia="SimSun" w:hint="eastAsia"/>
          <w:bCs/>
        </w:rPr>
        <w:t>（</w:t>
      </w:r>
      <w:r w:rsidRPr="006C360F">
        <w:rPr>
          <w:rFonts w:eastAsia="SimSun" w:hint="eastAsia"/>
        </w:rPr>
        <w:t>第三版）。</w:t>
      </w:r>
      <w:r w:rsidRPr="006C360F">
        <w:rPr>
          <w:rFonts w:eastAsia="SimSun" w:hint="eastAsia"/>
          <w:color w:val="000000" w:themeColor="text1"/>
          <w:kern w:val="2"/>
          <w:lang w:val="en-GB"/>
        </w:rPr>
        <w:t>台</w:t>
      </w:r>
      <w:r w:rsidRPr="006C360F">
        <w:rPr>
          <w:rFonts w:eastAsia="SimSun" w:hint="eastAsia"/>
        </w:rPr>
        <w:t>湾：五南。</w:t>
      </w:r>
    </w:p>
    <w:p w14:paraId="04906D4E" w14:textId="71CFC9AA" w:rsidR="004A1D14" w:rsidRPr="00C92B6F" w:rsidRDefault="004A1D14" w:rsidP="007C325F">
      <w:pPr>
        <w:snapToGrid w:val="0"/>
        <w:spacing w:line="276" w:lineRule="auto"/>
        <w:ind w:left="490" w:hangingChars="204" w:hanging="490"/>
        <w:rPr>
          <w:rFonts w:eastAsiaTheme="minorEastAsia"/>
          <w:color w:val="000000" w:themeColor="text1"/>
        </w:rPr>
      </w:pPr>
    </w:p>
    <w:p w14:paraId="64273BD8" w14:textId="6FDF9DE0" w:rsidR="005C2194" w:rsidRPr="00C92B6F" w:rsidRDefault="006C360F" w:rsidP="007C325F">
      <w:pPr>
        <w:snapToGrid w:val="0"/>
        <w:spacing w:line="276" w:lineRule="auto"/>
        <w:ind w:left="510" w:hanging="510"/>
        <w:rPr>
          <w:rStyle w:val="af2"/>
          <w:rFonts w:eastAsiaTheme="minorEastAsia"/>
          <w:lang w:eastAsia="zh-TW"/>
        </w:rPr>
      </w:pPr>
      <w:r w:rsidRPr="006C360F">
        <w:rPr>
          <w:rFonts w:eastAsia="SimSun" w:hint="eastAsia"/>
          <w:color w:val="000000" w:themeColor="text1"/>
        </w:rPr>
        <w:t>学友社（</w:t>
      </w:r>
      <w:r w:rsidRPr="006C360F">
        <w:rPr>
          <w:rFonts w:eastAsia="SimSun"/>
          <w:color w:val="000000" w:themeColor="text1"/>
        </w:rPr>
        <w:t>2021</w:t>
      </w:r>
      <w:r w:rsidRPr="006C360F">
        <w:rPr>
          <w:rFonts w:eastAsia="SimSun" w:hint="eastAsia"/>
          <w:color w:val="000000" w:themeColor="text1"/>
        </w:rPr>
        <w:t>年</w:t>
      </w:r>
      <w:r w:rsidRPr="006C360F">
        <w:rPr>
          <w:rFonts w:eastAsia="SimSun"/>
          <w:color w:val="000000" w:themeColor="text1"/>
        </w:rPr>
        <w:t>11</w:t>
      </w:r>
      <w:r w:rsidRPr="006C360F">
        <w:rPr>
          <w:rFonts w:eastAsia="SimSun" w:hint="eastAsia"/>
          <w:color w:val="000000" w:themeColor="text1"/>
        </w:rPr>
        <w:t>月</w:t>
      </w:r>
      <w:r w:rsidRPr="006C360F">
        <w:rPr>
          <w:rFonts w:eastAsia="SimSun"/>
          <w:color w:val="000000" w:themeColor="text1"/>
        </w:rPr>
        <w:t>22</w:t>
      </w:r>
      <w:r w:rsidRPr="006C360F">
        <w:rPr>
          <w:rFonts w:eastAsia="SimSun" w:hint="eastAsia"/>
          <w:color w:val="000000" w:themeColor="text1"/>
        </w:rPr>
        <w:t>日）。〈生涯规划：《实行生涯规划，主动经营人生！》〉。</w:t>
      </w:r>
      <w:bookmarkStart w:id="6" w:name="_Hlk185252285"/>
      <w:r w:rsidRPr="006C360F">
        <w:rPr>
          <w:rStyle w:val="af2"/>
          <w:rFonts w:eastAsia="SimSun"/>
        </w:rPr>
        <w:t xml:space="preserve"> </w:t>
      </w:r>
      <w:r w:rsidRPr="006C360F">
        <w:rPr>
          <w:rStyle w:val="af2"/>
          <w:rFonts w:eastAsia="SimSun"/>
          <w:color w:val="000000" w:themeColor="text1"/>
          <w:u w:val="none"/>
        </w:rPr>
        <w:t>https://student.hk/commonDetial?</w:t>
      </w:r>
      <w:bookmarkEnd w:id="6"/>
      <w:r w:rsidRPr="006C360F">
        <w:rPr>
          <w:rStyle w:val="af2"/>
          <w:rFonts w:eastAsia="SimSun"/>
          <w:color w:val="000000" w:themeColor="text1"/>
          <w:u w:val="none"/>
        </w:rPr>
        <w:t>rid=WS619b60a49ab4c87acb7e3b45&amp;columnId=4fdc66a0-5ae4-4747-8348-7143dbb0d1c9</w:t>
      </w:r>
    </w:p>
    <w:p w14:paraId="2B6C6190" w14:textId="77777777" w:rsidR="007C325F" w:rsidRPr="00C92B6F" w:rsidRDefault="007C325F" w:rsidP="007C325F">
      <w:pPr>
        <w:snapToGrid w:val="0"/>
        <w:spacing w:line="276" w:lineRule="auto"/>
        <w:ind w:left="510" w:hanging="510"/>
        <w:rPr>
          <w:rFonts w:eastAsiaTheme="minorEastAsia"/>
          <w:color w:val="000000" w:themeColor="text1"/>
          <w:lang w:eastAsia="zh-TW"/>
        </w:rPr>
      </w:pPr>
    </w:p>
    <w:p w14:paraId="5F78049F" w14:textId="296D99B4" w:rsidR="004878CE" w:rsidRPr="00C92B6F" w:rsidRDefault="006C360F" w:rsidP="007C325F">
      <w:pPr>
        <w:snapToGrid w:val="0"/>
        <w:spacing w:line="276" w:lineRule="auto"/>
        <w:ind w:left="510" w:hanging="510"/>
        <w:jc w:val="both"/>
        <w:rPr>
          <w:rFonts w:eastAsiaTheme="minorEastAsia"/>
          <w:lang w:val="en-GB"/>
        </w:rPr>
      </w:pPr>
      <w:r w:rsidRPr="006C360F">
        <w:rPr>
          <w:rFonts w:eastAsia="SimSun" w:hint="eastAsia"/>
          <w:lang w:val="en-GB"/>
        </w:rPr>
        <w:t>苏杨、高铁军、</w:t>
      </w:r>
      <w:r w:rsidRPr="00C92B6F">
        <w:rPr>
          <w:rFonts w:eastAsiaTheme="minorEastAsia"/>
          <w:lang w:val="en-GB"/>
        </w:rPr>
        <w:t>‎</w:t>
      </w:r>
      <w:r w:rsidRPr="006C360F">
        <w:rPr>
          <w:rFonts w:eastAsia="SimSun" w:hint="eastAsia"/>
          <w:lang w:val="en-GB"/>
        </w:rPr>
        <w:t>高伟、段斌、</w:t>
      </w:r>
      <w:r w:rsidRPr="00C92B6F">
        <w:rPr>
          <w:rFonts w:eastAsiaTheme="minorEastAsia"/>
          <w:lang w:val="en-GB"/>
        </w:rPr>
        <w:t>‎</w:t>
      </w:r>
      <w:r w:rsidRPr="006C360F">
        <w:rPr>
          <w:rFonts w:eastAsia="SimSun" w:hint="eastAsia"/>
          <w:lang w:val="en-GB"/>
        </w:rPr>
        <w:t>刘积山、靳西、高国政、勾良图（</w:t>
      </w:r>
      <w:r w:rsidRPr="006C360F">
        <w:rPr>
          <w:rFonts w:eastAsia="SimSun"/>
          <w:lang w:val="en-GB"/>
        </w:rPr>
        <w:t>2015</w:t>
      </w:r>
      <w:r w:rsidRPr="006C360F">
        <w:rPr>
          <w:rFonts w:eastAsia="SimSun" w:hint="eastAsia"/>
          <w:lang w:val="en-GB"/>
        </w:rPr>
        <w:t>）。</w:t>
      </w:r>
      <w:r w:rsidRPr="006C360F">
        <w:rPr>
          <w:rFonts w:eastAsia="SimSun" w:hint="eastAsia"/>
          <w:lang w:val="en-US"/>
        </w:rPr>
        <w:t>《</w:t>
      </w:r>
      <w:r w:rsidRPr="006C360F">
        <w:rPr>
          <w:rFonts w:eastAsia="SimSun" w:hint="eastAsia"/>
          <w:lang w:val="en-GB"/>
        </w:rPr>
        <w:t>卡耐基的人生哲学丛书</w:t>
      </w:r>
      <w:r w:rsidRPr="006C360F">
        <w:rPr>
          <w:rFonts w:eastAsia="SimSun" w:hint="eastAsia"/>
          <w:lang w:val="en-US"/>
        </w:rPr>
        <w:t>》</w:t>
      </w:r>
      <w:r w:rsidRPr="006C360F">
        <w:rPr>
          <w:rFonts w:eastAsia="SimSun" w:hint="eastAsia"/>
          <w:lang w:val="en-GB"/>
        </w:rPr>
        <w:t>。中国：青苹果数据中心。</w:t>
      </w:r>
      <w:r w:rsidR="004878CE" w:rsidRPr="00C92B6F">
        <w:rPr>
          <w:rFonts w:eastAsiaTheme="minorEastAsia"/>
          <w:lang w:val="en-GB"/>
        </w:rPr>
        <w:t xml:space="preserve"> </w:t>
      </w:r>
    </w:p>
    <w:p w14:paraId="4D1D41F8" w14:textId="77777777" w:rsidR="007C325F" w:rsidRPr="00C92B6F" w:rsidRDefault="007C325F" w:rsidP="007C325F">
      <w:pPr>
        <w:snapToGrid w:val="0"/>
        <w:spacing w:line="276" w:lineRule="auto"/>
        <w:ind w:left="510" w:hanging="510"/>
        <w:jc w:val="both"/>
        <w:rPr>
          <w:rFonts w:eastAsiaTheme="minorEastAsia"/>
          <w:lang w:val="en-GB"/>
        </w:rPr>
      </w:pPr>
    </w:p>
    <w:p w14:paraId="05C3A653" w14:textId="2D995171" w:rsidR="00FB7BDD" w:rsidRPr="00C92B6F" w:rsidRDefault="006C360F" w:rsidP="007C325F">
      <w:pPr>
        <w:snapToGrid w:val="0"/>
        <w:spacing w:line="276" w:lineRule="auto"/>
        <w:ind w:left="510" w:hanging="510"/>
        <w:jc w:val="both"/>
        <w:rPr>
          <w:rFonts w:eastAsia="微軟正黑體"/>
          <w:color w:val="000000" w:themeColor="text1"/>
        </w:rPr>
      </w:pPr>
      <w:r w:rsidRPr="006C360F">
        <w:rPr>
          <w:rFonts w:eastAsia="SimSun"/>
          <w:color w:val="000000" w:themeColor="text1"/>
        </w:rPr>
        <w:t xml:space="preserve">Drucker, P. F. (2012). </w:t>
      </w:r>
      <w:r w:rsidRPr="006C360F">
        <w:rPr>
          <w:rFonts w:eastAsia="SimSun"/>
          <w:i/>
          <w:color w:val="000000" w:themeColor="text1"/>
        </w:rPr>
        <w:t>The Practice of Management.</w:t>
      </w:r>
      <w:r w:rsidRPr="006C360F">
        <w:rPr>
          <w:rFonts w:eastAsia="SimSun"/>
          <w:color w:val="000000" w:themeColor="text1"/>
        </w:rPr>
        <w:t xml:space="preserve"> Oxford: Butterworth-Heinemann.</w:t>
      </w:r>
      <w:r w:rsidR="00293996" w:rsidRPr="00C92B6F">
        <w:rPr>
          <w:rFonts w:eastAsia="微軟正黑體"/>
          <w:color w:val="000000" w:themeColor="text1"/>
        </w:rPr>
        <w:t xml:space="preserve"> </w:t>
      </w:r>
    </w:p>
    <w:p w14:paraId="7AD3ED77" w14:textId="77777777" w:rsidR="00D91892" w:rsidRDefault="00D91892" w:rsidP="007C325F">
      <w:pPr>
        <w:widowControl w:val="0"/>
        <w:snapToGrid w:val="0"/>
        <w:spacing w:line="276" w:lineRule="auto"/>
        <w:ind w:left="567" w:hanging="567"/>
        <w:rPr>
          <w:rFonts w:eastAsiaTheme="minorEastAsia"/>
          <w:bCs/>
          <w:noProof/>
          <w:lang w:eastAsia="zh-TW"/>
        </w:rPr>
      </w:pPr>
    </w:p>
    <w:p w14:paraId="04997C81" w14:textId="77777777" w:rsidR="00DA5E54" w:rsidRDefault="00DA5E54">
      <w:pPr>
        <w:spacing w:after="200" w:line="276" w:lineRule="auto"/>
        <w:rPr>
          <w:rFonts w:eastAsia="SimSun"/>
          <w:bCs/>
          <w:noProof/>
        </w:rPr>
      </w:pPr>
      <w:r>
        <w:rPr>
          <w:rFonts w:eastAsia="SimSun"/>
          <w:bCs/>
          <w:noProof/>
        </w:rPr>
        <w:br w:type="page"/>
      </w:r>
    </w:p>
    <w:p w14:paraId="4E452462" w14:textId="05F434C7" w:rsidR="00835F08" w:rsidRPr="00C92B6F" w:rsidRDefault="006C360F" w:rsidP="007C325F">
      <w:pPr>
        <w:widowControl w:val="0"/>
        <w:snapToGrid w:val="0"/>
        <w:spacing w:line="276" w:lineRule="auto"/>
        <w:ind w:left="567" w:hanging="567"/>
        <w:rPr>
          <w:rFonts w:eastAsiaTheme="minorEastAsia"/>
          <w:bCs/>
          <w:noProof/>
        </w:rPr>
      </w:pPr>
      <w:r w:rsidRPr="006C360F">
        <w:rPr>
          <w:rFonts w:eastAsia="SimSun"/>
          <w:bCs/>
          <w:noProof/>
        </w:rPr>
        <w:t>mingyanjiaju.org</w:t>
      </w:r>
      <w:r w:rsidRPr="006C360F">
        <w:rPr>
          <w:rFonts w:eastAsia="SimSun" w:hint="eastAsia"/>
          <w:bCs/>
          <w:noProof/>
        </w:rPr>
        <w:t>（</w:t>
      </w:r>
      <w:r w:rsidRPr="006C360F">
        <w:rPr>
          <w:rFonts w:eastAsia="SimSun" w:hint="eastAsia"/>
        </w:rPr>
        <w:t>无</w:t>
      </w:r>
      <w:r w:rsidRPr="006C360F">
        <w:rPr>
          <w:rFonts w:eastAsia="SimSun" w:hint="eastAsia"/>
          <w:bCs/>
          <w:noProof/>
        </w:rPr>
        <w:t>日期）。</w:t>
      </w:r>
      <w:r w:rsidRPr="006C360F">
        <w:rPr>
          <w:rFonts w:eastAsia="SimSun" w:hint="eastAsia"/>
          <w:lang w:val="en-US"/>
        </w:rPr>
        <w:t>《</w:t>
      </w:r>
      <w:r w:rsidRPr="006C360F">
        <w:rPr>
          <w:rFonts w:eastAsia="SimSun" w:hint="eastAsia"/>
          <w:bCs/>
          <w:noProof/>
        </w:rPr>
        <w:t>励志小故事</w:t>
      </w:r>
      <w:r w:rsidRPr="006C360F">
        <w:rPr>
          <w:rFonts w:eastAsia="SimSun" w:hint="eastAsia"/>
          <w:lang w:val="en-US"/>
        </w:rPr>
        <w:t>》</w:t>
      </w:r>
      <w:r w:rsidRPr="006C360F">
        <w:rPr>
          <w:rFonts w:eastAsia="SimSun" w:hint="eastAsia"/>
          <w:bCs/>
          <w:noProof/>
        </w:rPr>
        <w:t>。</w:t>
      </w:r>
      <w:r w:rsidRPr="006C360F">
        <w:rPr>
          <w:rFonts w:eastAsia="SimSun"/>
          <w:bCs/>
          <w:noProof/>
        </w:rPr>
        <w:t>https://mingyanjiaju.org/lizhixiaogushi/</w:t>
      </w:r>
    </w:p>
    <w:p w14:paraId="53D73DD1" w14:textId="77777777" w:rsidR="00D91892" w:rsidRDefault="00D91892" w:rsidP="007C325F">
      <w:pPr>
        <w:snapToGrid w:val="0"/>
        <w:spacing w:line="276" w:lineRule="auto"/>
        <w:ind w:left="510" w:hanging="510"/>
        <w:rPr>
          <w:rFonts w:eastAsiaTheme="minorEastAsia"/>
          <w:bCs/>
          <w:szCs w:val="22"/>
        </w:rPr>
      </w:pPr>
    </w:p>
    <w:p w14:paraId="180E50B0" w14:textId="60E87C97" w:rsidR="000900F2" w:rsidRPr="00C92B6F" w:rsidRDefault="006C360F" w:rsidP="007C325F">
      <w:pPr>
        <w:snapToGrid w:val="0"/>
        <w:spacing w:line="276" w:lineRule="auto"/>
        <w:ind w:left="510" w:hanging="510"/>
        <w:rPr>
          <w:rFonts w:eastAsiaTheme="minorEastAsia"/>
          <w:bCs/>
          <w:szCs w:val="22"/>
          <w:lang w:eastAsia="zh-HK"/>
        </w:rPr>
      </w:pPr>
      <w:r w:rsidRPr="006C360F">
        <w:rPr>
          <w:rFonts w:eastAsia="SimSun"/>
          <w:bCs/>
          <w:szCs w:val="22"/>
        </w:rPr>
        <w:t xml:space="preserve">Neary, S. &amp; Johnson, C. (2016). </w:t>
      </w:r>
      <w:r w:rsidRPr="006C360F">
        <w:rPr>
          <w:rFonts w:eastAsia="SimSun"/>
          <w:bCs/>
          <w:i/>
          <w:szCs w:val="22"/>
        </w:rPr>
        <w:t>CPD for the career development professional: A handbook for enhancing practice</w:t>
      </w:r>
      <w:r w:rsidRPr="006C360F">
        <w:rPr>
          <w:rFonts w:eastAsia="SimSun"/>
          <w:bCs/>
          <w:szCs w:val="22"/>
        </w:rPr>
        <w:t>. Bath, UK: Trotman.</w:t>
      </w:r>
    </w:p>
    <w:p w14:paraId="026BB4AF" w14:textId="77777777" w:rsidR="007C325F" w:rsidRPr="00C92B6F" w:rsidRDefault="007C325F" w:rsidP="007C325F">
      <w:pPr>
        <w:snapToGrid w:val="0"/>
        <w:spacing w:line="276" w:lineRule="auto"/>
        <w:ind w:left="510" w:hanging="510"/>
        <w:rPr>
          <w:rFonts w:eastAsiaTheme="minorEastAsia"/>
          <w:bCs/>
          <w:szCs w:val="22"/>
          <w:lang w:eastAsia="zh-HK"/>
        </w:rPr>
      </w:pPr>
    </w:p>
    <w:p w14:paraId="6DF67D06" w14:textId="616B44D6" w:rsidR="00882A7B" w:rsidRPr="00C92B6F" w:rsidRDefault="006C360F" w:rsidP="007C325F">
      <w:pPr>
        <w:snapToGrid w:val="0"/>
        <w:spacing w:line="276" w:lineRule="auto"/>
        <w:ind w:left="510" w:hanging="510"/>
        <w:rPr>
          <w:rStyle w:val="af2"/>
          <w:rFonts w:eastAsia="微軟正黑體"/>
        </w:rPr>
      </w:pPr>
      <w:proofErr w:type="spellStart"/>
      <w:r w:rsidRPr="006C360F">
        <w:rPr>
          <w:rFonts w:eastAsia="SimSun"/>
          <w:color w:val="000000" w:themeColor="text1"/>
        </w:rPr>
        <w:t>Universum</w:t>
      </w:r>
      <w:proofErr w:type="spellEnd"/>
      <w:r w:rsidRPr="006C360F">
        <w:rPr>
          <w:rFonts w:eastAsia="SimSun"/>
          <w:color w:val="000000" w:themeColor="text1"/>
        </w:rPr>
        <w:t xml:space="preserve"> (2022). </w:t>
      </w:r>
      <w:r w:rsidRPr="006C360F">
        <w:rPr>
          <w:rFonts w:eastAsia="SimSun"/>
          <w:i/>
          <w:iCs/>
          <w:color w:val="000000" w:themeColor="text1"/>
        </w:rPr>
        <w:t>Hong Kong's Most Attractive Employers 2022</w:t>
      </w:r>
      <w:r w:rsidR="00882A7B" w:rsidRPr="00C92B6F">
        <w:rPr>
          <w:rFonts w:eastAsia="微軟正黑體"/>
          <w:color w:val="000000" w:themeColor="text1"/>
        </w:rPr>
        <w:t xml:space="preserve"> </w:t>
      </w:r>
    </w:p>
    <w:p w14:paraId="4E69BCE9" w14:textId="77777777" w:rsidR="007C325F" w:rsidRPr="00C92B6F" w:rsidRDefault="007C325F" w:rsidP="007C325F">
      <w:pPr>
        <w:snapToGrid w:val="0"/>
        <w:spacing w:line="276" w:lineRule="auto"/>
        <w:ind w:left="510" w:hanging="510"/>
        <w:rPr>
          <w:rFonts w:eastAsia="微軟正黑體"/>
          <w:color w:val="000000" w:themeColor="text1"/>
        </w:rPr>
      </w:pPr>
    </w:p>
    <w:p w14:paraId="56E60191" w14:textId="0072A52D" w:rsidR="00572C9E" w:rsidRPr="00C92B6F" w:rsidRDefault="006C360F" w:rsidP="007C325F">
      <w:pPr>
        <w:snapToGrid w:val="0"/>
        <w:spacing w:line="276" w:lineRule="auto"/>
        <w:ind w:left="510" w:hanging="510"/>
        <w:rPr>
          <w:rFonts w:eastAsia="SimSun"/>
          <w:color w:val="000000" w:themeColor="text1"/>
        </w:rPr>
      </w:pPr>
      <w:proofErr w:type="spellStart"/>
      <w:r w:rsidRPr="006C360F">
        <w:rPr>
          <w:rFonts w:eastAsia="SimSun"/>
          <w:color w:val="000000" w:themeColor="text1"/>
        </w:rPr>
        <w:t>Weihrich</w:t>
      </w:r>
      <w:proofErr w:type="spellEnd"/>
      <w:r w:rsidRPr="006C360F">
        <w:rPr>
          <w:rFonts w:eastAsia="SimSun"/>
          <w:color w:val="000000" w:themeColor="text1"/>
        </w:rPr>
        <w:t>, H. (1982)</w:t>
      </w:r>
      <w:r w:rsidRPr="006C360F">
        <w:rPr>
          <w:rFonts w:eastAsia="SimSun"/>
          <w:bCs/>
          <w:noProof/>
        </w:rPr>
        <w:t>.</w:t>
      </w:r>
      <w:r w:rsidRPr="006C360F">
        <w:rPr>
          <w:rFonts w:eastAsia="SimSun"/>
          <w:color w:val="000000" w:themeColor="text1"/>
        </w:rPr>
        <w:t xml:space="preserve"> The TOWS Matrix - A tool for situational analysis. </w:t>
      </w:r>
      <w:r w:rsidRPr="006C360F">
        <w:rPr>
          <w:rFonts w:eastAsia="SimSun"/>
          <w:i/>
          <w:iCs/>
          <w:color w:val="000000" w:themeColor="text1"/>
        </w:rPr>
        <w:t>Long Range Planning</w:t>
      </w:r>
      <w:r w:rsidRPr="006C360F">
        <w:rPr>
          <w:rFonts w:eastAsia="SimSun"/>
          <w:color w:val="000000" w:themeColor="text1"/>
        </w:rPr>
        <w:t>, 15(2), 54 - 66.</w:t>
      </w:r>
      <w:r w:rsidRPr="006C360F">
        <w:rPr>
          <w:rFonts w:eastAsia="SimSun"/>
        </w:rPr>
        <w:t xml:space="preserve"> </w:t>
      </w:r>
      <w:r w:rsidRPr="00352A4C">
        <w:rPr>
          <w:rFonts w:eastAsia="SimSun"/>
        </w:rPr>
        <w:t>https://www.sciencedirect.com/science/article/abs/pii/0024630182901200</w:t>
      </w:r>
    </w:p>
    <w:p w14:paraId="3973C88A" w14:textId="69197CDE" w:rsidR="00980D39" w:rsidRPr="00C92B6F" w:rsidRDefault="00980D39" w:rsidP="007C325F">
      <w:pPr>
        <w:snapToGrid w:val="0"/>
        <w:spacing w:line="276" w:lineRule="auto"/>
        <w:rPr>
          <w:rFonts w:eastAsia="微軟正黑體"/>
          <w:b/>
          <w:sz w:val="28"/>
          <w:szCs w:val="28"/>
          <w:lang w:eastAsia="zh-HK"/>
        </w:rPr>
      </w:pPr>
      <w:r w:rsidRPr="00C92B6F">
        <w:rPr>
          <w:rFonts w:eastAsia="微軟正黑體"/>
          <w:b/>
          <w:sz w:val="28"/>
          <w:szCs w:val="28"/>
          <w:lang w:eastAsia="zh-HK"/>
        </w:rPr>
        <w:br w:type="page"/>
      </w:r>
    </w:p>
    <w:p w14:paraId="78DEF6E9" w14:textId="11D83521" w:rsidR="00EA19F3" w:rsidRPr="00C92B6F" w:rsidRDefault="00352A4C" w:rsidP="00EA19F3">
      <w:pPr>
        <w:snapToGrid w:val="0"/>
        <w:jc w:val="center"/>
        <w:rPr>
          <w:rFonts w:ascii="微軟正黑體" w:eastAsia="微軟正黑體" w:hAnsi="微軟正黑體"/>
          <w:b/>
          <w:sz w:val="28"/>
          <w:szCs w:val="28"/>
          <w:lang w:eastAsia="zh-TW"/>
        </w:rPr>
      </w:pPr>
      <w:bookmarkStart w:id="7" w:name="_Hlk76851442"/>
      <w:r w:rsidRPr="00D51DDF">
        <w:rPr>
          <w:noProof/>
          <w:lang w:val="en-US"/>
        </w:rPr>
        <w:drawing>
          <wp:anchor distT="0" distB="0" distL="114300" distR="114300" simplePos="0" relativeHeight="251810816" behindDoc="1" locked="0" layoutInCell="1" allowOverlap="1" wp14:anchorId="3E27F7A6" wp14:editId="434BC5AB">
            <wp:simplePos x="0" y="0"/>
            <wp:positionH relativeFrom="page">
              <wp:align>left</wp:align>
            </wp:positionH>
            <wp:positionV relativeFrom="paragraph">
              <wp:posOffset>-1043912</wp:posOffset>
            </wp:positionV>
            <wp:extent cx="7665085" cy="10800715"/>
            <wp:effectExtent l="0" t="0" r="0" b="635"/>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rotWithShape="1">
                    <a:blip r:embed="rId135">
                      <a:extLst>
                        <a:ext uri="{28A0092B-C50C-407E-A947-70E740481C1C}">
                          <a14:useLocalDpi xmlns:a14="http://schemas.microsoft.com/office/drawing/2010/main" val="0"/>
                        </a:ext>
                      </a:extLst>
                    </a:blip>
                    <a:srcRect l="-207" t="-14378" r="207" b="168"/>
                    <a:stretch/>
                  </pic:blipFill>
                  <pic:spPr>
                    <a:xfrm>
                      <a:off x="0" y="0"/>
                      <a:ext cx="7665085" cy="10800715"/>
                    </a:xfrm>
                    <a:prstGeom prst="rect">
                      <a:avLst/>
                    </a:prstGeom>
                  </pic:spPr>
                </pic:pic>
              </a:graphicData>
            </a:graphic>
          </wp:anchor>
        </w:drawing>
      </w:r>
    </w:p>
    <w:p w14:paraId="1CB34780"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24CAC0E9"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11576218"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05AF614"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1C9F426C"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24C3E4F4"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0A333591"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99AB5BE" w14:textId="77777777" w:rsidR="00EA19F3" w:rsidRPr="00C92B6F" w:rsidRDefault="00EA19F3" w:rsidP="00EA19F3">
      <w:pPr>
        <w:snapToGrid w:val="0"/>
        <w:jc w:val="center"/>
        <w:rPr>
          <w:rFonts w:ascii="微軟正黑體" w:eastAsia="微軟正黑體" w:hAnsi="微軟正黑體"/>
          <w:b/>
          <w:sz w:val="28"/>
          <w:szCs w:val="28"/>
          <w:lang w:eastAsia="zh-TW"/>
        </w:rPr>
      </w:pPr>
    </w:p>
    <w:p w14:paraId="6F3B3175" w14:textId="77777777" w:rsidR="00EA19F3" w:rsidRPr="00C92B6F" w:rsidRDefault="00EA19F3" w:rsidP="00EA19F3">
      <w:pPr>
        <w:snapToGrid w:val="0"/>
        <w:jc w:val="center"/>
        <w:rPr>
          <w:rFonts w:ascii="微軟正黑體" w:eastAsia="微軟正黑體" w:hAnsi="微軟正黑體"/>
          <w:b/>
          <w:sz w:val="28"/>
          <w:szCs w:val="28"/>
          <w:lang w:eastAsia="zh-TW"/>
        </w:rPr>
      </w:pPr>
    </w:p>
    <w:bookmarkEnd w:id="7"/>
    <w:p w14:paraId="6105BAB4" w14:textId="5F66A12C" w:rsidR="00CC4D20" w:rsidRPr="00B81F67" w:rsidRDefault="004B2ED7" w:rsidP="00FE4056">
      <w:pPr>
        <w:snapToGrid w:val="0"/>
        <w:ind w:left="510" w:hanging="510"/>
        <w:jc w:val="both"/>
        <w:rPr>
          <w:rFonts w:eastAsia="SimSun"/>
          <w:color w:val="000000" w:themeColor="text1"/>
        </w:rPr>
      </w:pPr>
      <w:r w:rsidRPr="00C92B6F">
        <w:rPr>
          <w:noProof/>
          <w:lang w:val="en-US"/>
        </w:rPr>
        <w:drawing>
          <wp:anchor distT="0" distB="0" distL="114300" distR="114300" simplePos="0" relativeHeight="251546624" behindDoc="1" locked="0" layoutInCell="1" allowOverlap="1" wp14:anchorId="23909DFF" wp14:editId="1A5F5459">
            <wp:simplePos x="0" y="0"/>
            <wp:positionH relativeFrom="column">
              <wp:posOffset>-1205865</wp:posOffset>
            </wp:positionH>
            <wp:positionV relativeFrom="paragraph">
              <wp:posOffset>-1040765</wp:posOffset>
            </wp:positionV>
            <wp:extent cx="7664773" cy="10800488"/>
            <wp:effectExtent l="0" t="0" r="635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35">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5F453479" w14:textId="09E417B7" w:rsidR="00CC4D20" w:rsidRPr="00B81F67" w:rsidRDefault="00CC4D20" w:rsidP="00FE4056">
      <w:pPr>
        <w:snapToGrid w:val="0"/>
        <w:rPr>
          <w:rFonts w:eastAsia="SimSun"/>
          <w:color w:val="0070C0"/>
          <w:lang w:val="en-US"/>
        </w:rPr>
      </w:pPr>
    </w:p>
    <w:p w14:paraId="6773B96A" w14:textId="7E3C03B1" w:rsidR="003921A3" w:rsidRPr="00B81F67" w:rsidRDefault="003921A3" w:rsidP="00FE4056">
      <w:pPr>
        <w:snapToGrid w:val="0"/>
        <w:rPr>
          <w:rFonts w:eastAsia="新細明體"/>
          <w:color w:val="0070C0"/>
          <w:lang w:val="en-US"/>
        </w:rPr>
      </w:pPr>
    </w:p>
    <w:sectPr w:rsidR="003921A3" w:rsidRPr="00B81F67" w:rsidSect="004C287A">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4C2DF" w14:textId="77777777" w:rsidR="00A93534" w:rsidRDefault="00A93534" w:rsidP="00324B31">
      <w:r>
        <w:separator/>
      </w:r>
    </w:p>
  </w:endnote>
  <w:endnote w:type="continuationSeparator" w:id="0">
    <w:p w14:paraId="282CB073" w14:textId="77777777" w:rsidR="00A93534" w:rsidRDefault="00A93534" w:rsidP="00324B31">
      <w:r>
        <w:continuationSeparator/>
      </w:r>
    </w:p>
  </w:endnote>
  <w:endnote w:type="continuationNotice" w:id="1">
    <w:p w14:paraId="41006091" w14:textId="77777777" w:rsidR="00A93534" w:rsidRDefault="00A93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華康細明體">
    <w:altName w:val="微軟正黑體"/>
    <w:charset w:val="88"/>
    <w:family w:val="auto"/>
    <w:pitch w:val="variable"/>
    <w:sig w:usb0="F1002BFF" w:usb1="29DFFFFF" w:usb2="00000037" w:usb3="00000000" w:csb0="003F00FF" w:csb1="00000000"/>
  </w:font>
  <w:font w:name="NPS Draft">
    <w:altName w:val="細明體"/>
    <w:panose1 w:val="00000000000000000000"/>
    <w:charset w:val="88"/>
    <w:family w:val="auto"/>
    <w:notTrueType/>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THupo">
    <w:panose1 w:val="02010800040101010101"/>
    <w:charset w:val="86"/>
    <w:family w:val="auto"/>
    <w:pitch w:val="variable"/>
    <w:sig w:usb0="00000001" w:usb1="080F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Berlin Sans FB">
    <w:panose1 w:val="020E0602020502020306"/>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docPartObj>
        <w:docPartGallery w:val="Page Numbers (Bottom of Page)"/>
        <w:docPartUnique/>
      </w:docPartObj>
    </w:sdtPr>
    <w:sdtEndPr>
      <w:rPr>
        <w:sz w:val="20"/>
        <w:szCs w:val="20"/>
      </w:rPr>
    </w:sdtEndPr>
    <w:sdtContent>
      <w:p w14:paraId="2AAF84FB" w14:textId="63D586C9" w:rsidR="00703D52" w:rsidRPr="00275F57" w:rsidRDefault="00703D52">
        <w:pPr>
          <w:pStyle w:val="ac"/>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6C360F" w:rsidRPr="006C360F">
          <w:rPr>
            <w:rFonts w:eastAsia="SimSun"/>
            <w:noProof/>
            <w:sz w:val="20"/>
            <w:szCs w:val="20"/>
            <w:lang w:val="zh-TW"/>
          </w:rPr>
          <w:t>1</w:t>
        </w:r>
        <w:r w:rsidRPr="00275F57">
          <w:rPr>
            <w:sz w:val="20"/>
            <w:szCs w:val="20"/>
          </w:rPr>
          <w:fldChar w:fldCharType="end"/>
        </w:r>
      </w:p>
    </w:sdtContent>
  </w:sdt>
  <w:p w14:paraId="2A8D6C13" w14:textId="77777777" w:rsidR="00703D52" w:rsidRDefault="00703D5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0B651" w14:textId="77777777" w:rsidR="00A93534" w:rsidRDefault="00A93534" w:rsidP="00324B31">
      <w:r>
        <w:separator/>
      </w:r>
    </w:p>
  </w:footnote>
  <w:footnote w:type="continuationSeparator" w:id="0">
    <w:p w14:paraId="2604AD1C" w14:textId="77777777" w:rsidR="00A93534" w:rsidRDefault="00A93534" w:rsidP="00324B31">
      <w:r>
        <w:continuationSeparator/>
      </w:r>
    </w:p>
  </w:footnote>
  <w:footnote w:type="continuationNotice" w:id="1">
    <w:p w14:paraId="55383A9E" w14:textId="77777777" w:rsidR="00A93534" w:rsidRDefault="00A93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F5D7" w14:textId="77777777" w:rsidR="00703D52" w:rsidRPr="00DD754D" w:rsidRDefault="00703D52" w:rsidP="00C1609A">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21CF8CE"/>
    <w:lvl w:ilvl="0">
      <w:start w:val="1"/>
      <w:numFmt w:val="bullet"/>
      <w:pStyle w:val="a"/>
      <w:lvlText w:val=""/>
      <w:lvlJc w:val="left"/>
      <w:pPr>
        <w:tabs>
          <w:tab w:val="num" w:pos="4331"/>
        </w:tabs>
        <w:ind w:leftChars="200" w:left="4331" w:hangingChars="200" w:hanging="360"/>
      </w:pPr>
      <w:rPr>
        <w:rFonts w:ascii="Wingdings" w:hAnsi="Wingdings" w:hint="default"/>
      </w:rPr>
    </w:lvl>
  </w:abstractNum>
  <w:abstractNum w:abstractNumId="1" w15:restartNumberingAfterBreak="0">
    <w:nsid w:val="019E26EB"/>
    <w:multiLevelType w:val="hybridMultilevel"/>
    <w:tmpl w:val="19E6171A"/>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34426F"/>
    <w:multiLevelType w:val="hybridMultilevel"/>
    <w:tmpl w:val="04F6A580"/>
    <w:lvl w:ilvl="0" w:tplc="CBCE288A">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3B3414"/>
    <w:multiLevelType w:val="hybridMultilevel"/>
    <w:tmpl w:val="2C36818E"/>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1411886"/>
    <w:multiLevelType w:val="multilevel"/>
    <w:tmpl w:val="87F2EF8A"/>
    <w:lvl w:ilvl="0">
      <w:start w:val="1"/>
      <w:numFmt w:val="decimal"/>
      <w:lvlText w:val="%1."/>
      <w:lvlJc w:val="left"/>
      <w:pPr>
        <w:tabs>
          <w:tab w:val="num" w:pos="1134"/>
        </w:tabs>
        <w:ind w:left="1134" w:hanging="1134"/>
      </w:pPr>
      <w:rPr>
        <w:rFonts w:hint="eastAsia"/>
      </w:rPr>
    </w:lvl>
    <w:lvl w:ilvl="1">
      <w:start w:val="1"/>
      <w:numFmt w:val="decimal"/>
      <w:lvlText w:val="%1.%2"/>
      <w:lvlJc w:val="left"/>
      <w:pPr>
        <w:tabs>
          <w:tab w:val="num" w:pos="1134"/>
        </w:tabs>
        <w:ind w:left="1134" w:hanging="1134"/>
      </w:pPr>
      <w:rPr>
        <w:rFonts w:hint="eastAsia"/>
      </w:rPr>
    </w:lvl>
    <w:lvl w:ilvl="2">
      <w:start w:val="1"/>
      <w:numFmt w:val="decimal"/>
      <w:lvlText w:val="%1.%2.%3"/>
      <w:lvlJc w:val="left"/>
      <w:pPr>
        <w:tabs>
          <w:tab w:val="num" w:pos="1134"/>
        </w:tabs>
        <w:ind w:left="1134" w:hanging="1134"/>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hint="eastAsia"/>
      </w:rPr>
    </w:lvl>
    <w:lvl w:ilvl="4">
      <w:start w:val="1"/>
      <w:numFmt w:val="lowerLetter"/>
      <w:pStyle w:val="Contenta"/>
      <w:lvlText w:val="(%5)"/>
      <w:lvlJc w:val="left"/>
      <w:pPr>
        <w:tabs>
          <w:tab w:val="num" w:pos="1701"/>
        </w:tabs>
        <w:ind w:left="1701" w:hanging="567"/>
      </w:pPr>
      <w:rPr>
        <w:rFonts w:hint="eastAsia"/>
        <w:color w:val="auto"/>
      </w:rPr>
    </w:lvl>
    <w:lvl w:ilvl="5">
      <w:start w:val="1"/>
      <w:numFmt w:val="lowerRoman"/>
      <w:pStyle w:val="Content3"/>
      <w:lvlText w:val="(%6)"/>
      <w:lvlJc w:val="left"/>
      <w:pPr>
        <w:tabs>
          <w:tab w:val="num" w:pos="2268"/>
        </w:tabs>
        <w:ind w:left="2268" w:hanging="567"/>
      </w:pPr>
      <w:rPr>
        <w:rFonts w:hint="eastAsia"/>
      </w:rPr>
    </w:lvl>
    <w:lvl w:ilvl="6">
      <w:start w:val="1"/>
      <w:numFmt w:val="decimal"/>
      <w:pStyle w:val="a0"/>
      <w:lvlText w:val="%1.%2.%3.%4.%5.%6.%7."/>
      <w:lvlJc w:val="left"/>
      <w:pPr>
        <w:tabs>
          <w:tab w:val="num" w:pos="1276"/>
        </w:tabs>
        <w:ind w:left="1276" w:hanging="1276"/>
      </w:pPr>
      <w:rPr>
        <w:rFonts w:hint="eastAsia"/>
      </w:rPr>
    </w:lvl>
    <w:lvl w:ilvl="7">
      <w:start w:val="1"/>
      <w:numFmt w:val="decimal"/>
      <w:pStyle w:val="Content2"/>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 w15:restartNumberingAfterBreak="0">
    <w:nsid w:val="15911285"/>
    <w:multiLevelType w:val="multilevel"/>
    <w:tmpl w:val="112C01CC"/>
    <w:lvl w:ilvl="0">
      <w:start w:val="4"/>
      <w:numFmt w:val="decimal"/>
      <w:lvlText w:val="%1."/>
      <w:lvlJc w:val="left"/>
      <w:pPr>
        <w:tabs>
          <w:tab w:val="num" w:pos="360"/>
        </w:tabs>
        <w:ind w:left="360" w:hanging="360"/>
      </w:pPr>
      <w:rPr>
        <w:rFonts w:ascii="Times New Roman" w:hAnsi="Times New Roman" w:hint="default"/>
        <w:b w:val="0"/>
        <w:bCs w:val="0"/>
        <w:i w:val="0"/>
        <w:caps w:val="0"/>
        <w:strike w:val="0"/>
        <w:dstrike w:val="0"/>
        <w:vanish w:val="0"/>
        <w:color w:val="000000" w:themeColor="text1"/>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 w15:restartNumberingAfterBreak="0">
    <w:nsid w:val="15F21132"/>
    <w:multiLevelType w:val="hybridMultilevel"/>
    <w:tmpl w:val="18605D14"/>
    <w:lvl w:ilvl="0" w:tplc="C954331C">
      <w:start w:val="1"/>
      <w:numFmt w:val="decimal"/>
      <w:lvlText w:val="%1."/>
      <w:lvlJc w:val="left"/>
      <w:pPr>
        <w:ind w:left="480" w:hanging="480"/>
      </w:pPr>
      <w:rPr>
        <w:rFonts w:ascii="Times New Roman" w:hAnsi="Times New Roman" w:cs="Times New Roman" w:hint="default"/>
        <w:sz w:val="24"/>
        <w:szCs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FD339F"/>
    <w:multiLevelType w:val="hybridMultilevel"/>
    <w:tmpl w:val="5C4A0A20"/>
    <w:lvl w:ilvl="0" w:tplc="37C4D60E">
      <w:start w:val="1"/>
      <w:numFmt w:val="bullet"/>
      <w:lvlText w:val="•"/>
      <w:lvlJc w:val="left"/>
      <w:pPr>
        <w:tabs>
          <w:tab w:val="num" w:pos="720"/>
        </w:tabs>
        <w:ind w:left="720" w:hanging="360"/>
      </w:pPr>
      <w:rPr>
        <w:rFonts w:ascii="Times New Roman" w:hAnsi="Times New Roman" w:hint="default"/>
      </w:rPr>
    </w:lvl>
    <w:lvl w:ilvl="1" w:tplc="CF3CE05E">
      <w:start w:val="1"/>
      <w:numFmt w:val="bullet"/>
      <w:lvlText w:val=""/>
      <w:lvlJc w:val="left"/>
      <w:pPr>
        <w:tabs>
          <w:tab w:val="num" w:pos="1440"/>
        </w:tabs>
        <w:ind w:left="1440" w:hanging="360"/>
      </w:pPr>
      <w:rPr>
        <w:rFonts w:ascii="Wingdings" w:hAnsi="Wingdings" w:hint="default"/>
        <w:sz w:val="16"/>
        <w:szCs w:val="28"/>
      </w:rPr>
    </w:lvl>
    <w:lvl w:ilvl="2" w:tplc="48E256DE" w:tentative="1">
      <w:start w:val="1"/>
      <w:numFmt w:val="bullet"/>
      <w:lvlText w:val="•"/>
      <w:lvlJc w:val="left"/>
      <w:pPr>
        <w:tabs>
          <w:tab w:val="num" w:pos="2160"/>
        </w:tabs>
        <w:ind w:left="2160" w:hanging="360"/>
      </w:pPr>
      <w:rPr>
        <w:rFonts w:ascii="Times New Roman" w:hAnsi="Times New Roman" w:hint="default"/>
      </w:rPr>
    </w:lvl>
    <w:lvl w:ilvl="3" w:tplc="090C5972" w:tentative="1">
      <w:start w:val="1"/>
      <w:numFmt w:val="bullet"/>
      <w:lvlText w:val="•"/>
      <w:lvlJc w:val="left"/>
      <w:pPr>
        <w:tabs>
          <w:tab w:val="num" w:pos="2880"/>
        </w:tabs>
        <w:ind w:left="2880" w:hanging="360"/>
      </w:pPr>
      <w:rPr>
        <w:rFonts w:ascii="Times New Roman" w:hAnsi="Times New Roman" w:hint="default"/>
      </w:rPr>
    </w:lvl>
    <w:lvl w:ilvl="4" w:tplc="04822EB4" w:tentative="1">
      <w:start w:val="1"/>
      <w:numFmt w:val="bullet"/>
      <w:lvlText w:val="•"/>
      <w:lvlJc w:val="left"/>
      <w:pPr>
        <w:tabs>
          <w:tab w:val="num" w:pos="3600"/>
        </w:tabs>
        <w:ind w:left="3600" w:hanging="360"/>
      </w:pPr>
      <w:rPr>
        <w:rFonts w:ascii="Times New Roman" w:hAnsi="Times New Roman" w:hint="default"/>
      </w:rPr>
    </w:lvl>
    <w:lvl w:ilvl="5" w:tplc="33325B86" w:tentative="1">
      <w:start w:val="1"/>
      <w:numFmt w:val="bullet"/>
      <w:lvlText w:val="•"/>
      <w:lvlJc w:val="left"/>
      <w:pPr>
        <w:tabs>
          <w:tab w:val="num" w:pos="4320"/>
        </w:tabs>
        <w:ind w:left="4320" w:hanging="360"/>
      </w:pPr>
      <w:rPr>
        <w:rFonts w:ascii="Times New Roman" w:hAnsi="Times New Roman" w:hint="default"/>
      </w:rPr>
    </w:lvl>
    <w:lvl w:ilvl="6" w:tplc="88023C66" w:tentative="1">
      <w:start w:val="1"/>
      <w:numFmt w:val="bullet"/>
      <w:lvlText w:val="•"/>
      <w:lvlJc w:val="left"/>
      <w:pPr>
        <w:tabs>
          <w:tab w:val="num" w:pos="5040"/>
        </w:tabs>
        <w:ind w:left="5040" w:hanging="360"/>
      </w:pPr>
      <w:rPr>
        <w:rFonts w:ascii="Times New Roman" w:hAnsi="Times New Roman" w:hint="default"/>
      </w:rPr>
    </w:lvl>
    <w:lvl w:ilvl="7" w:tplc="6336845C" w:tentative="1">
      <w:start w:val="1"/>
      <w:numFmt w:val="bullet"/>
      <w:lvlText w:val="•"/>
      <w:lvlJc w:val="left"/>
      <w:pPr>
        <w:tabs>
          <w:tab w:val="num" w:pos="5760"/>
        </w:tabs>
        <w:ind w:left="5760" w:hanging="360"/>
      </w:pPr>
      <w:rPr>
        <w:rFonts w:ascii="Times New Roman" w:hAnsi="Times New Roman" w:hint="default"/>
      </w:rPr>
    </w:lvl>
    <w:lvl w:ilvl="8" w:tplc="3416A59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793EA6"/>
    <w:multiLevelType w:val="hybridMultilevel"/>
    <w:tmpl w:val="B77A64C0"/>
    <w:lvl w:ilvl="0" w:tplc="A05A38B2">
      <w:start w:val="1"/>
      <w:numFmt w:val="decimal"/>
      <w:lvlText w:val="%1."/>
      <w:lvlJc w:val="left"/>
      <w:pPr>
        <w:ind w:left="480" w:hanging="480"/>
      </w:pPr>
      <w:rPr>
        <w:rFonts w:hint="eastAsia"/>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DD1EB6"/>
    <w:multiLevelType w:val="hybridMultilevel"/>
    <w:tmpl w:val="C1A460A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92435A5"/>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98D5C69"/>
    <w:multiLevelType w:val="hybridMultilevel"/>
    <w:tmpl w:val="72ACB1C4"/>
    <w:lvl w:ilvl="0" w:tplc="3944445C">
      <w:start w:val="2"/>
      <w:numFmt w:val="decimal"/>
      <w:pStyle w:val="1"/>
      <w:lvlText w:val="%1."/>
      <w:lvlJc w:val="left"/>
      <w:pPr>
        <w:tabs>
          <w:tab w:val="num" w:pos="720"/>
        </w:tabs>
        <w:ind w:left="720" w:hanging="720"/>
      </w:pPr>
      <w:rPr>
        <w:rFonts w:hint="eastAsia"/>
      </w:rPr>
    </w:lvl>
    <w:lvl w:ilvl="1" w:tplc="F84E6214">
      <w:numFmt w:val="none"/>
      <w:lvlText w:val=""/>
      <w:lvlJc w:val="left"/>
      <w:pPr>
        <w:tabs>
          <w:tab w:val="num" w:pos="360"/>
        </w:tabs>
      </w:pPr>
    </w:lvl>
    <w:lvl w:ilvl="2" w:tplc="05BA1A2C">
      <w:numFmt w:val="none"/>
      <w:lvlText w:val=""/>
      <w:lvlJc w:val="left"/>
      <w:pPr>
        <w:tabs>
          <w:tab w:val="num" w:pos="360"/>
        </w:tabs>
      </w:pPr>
    </w:lvl>
    <w:lvl w:ilvl="3" w:tplc="64D25AA2">
      <w:numFmt w:val="none"/>
      <w:lvlText w:val=""/>
      <w:lvlJc w:val="left"/>
      <w:pPr>
        <w:tabs>
          <w:tab w:val="num" w:pos="360"/>
        </w:tabs>
      </w:pPr>
    </w:lvl>
    <w:lvl w:ilvl="4" w:tplc="9590514C">
      <w:numFmt w:val="none"/>
      <w:lvlText w:val=""/>
      <w:lvlJc w:val="left"/>
      <w:pPr>
        <w:tabs>
          <w:tab w:val="num" w:pos="360"/>
        </w:tabs>
      </w:pPr>
    </w:lvl>
    <w:lvl w:ilvl="5" w:tplc="5FC47F40">
      <w:numFmt w:val="none"/>
      <w:lvlText w:val=""/>
      <w:lvlJc w:val="left"/>
      <w:pPr>
        <w:tabs>
          <w:tab w:val="num" w:pos="360"/>
        </w:tabs>
      </w:pPr>
    </w:lvl>
    <w:lvl w:ilvl="6" w:tplc="1AA8E612">
      <w:numFmt w:val="none"/>
      <w:lvlText w:val=""/>
      <w:lvlJc w:val="left"/>
      <w:pPr>
        <w:tabs>
          <w:tab w:val="num" w:pos="360"/>
        </w:tabs>
      </w:pPr>
    </w:lvl>
    <w:lvl w:ilvl="7" w:tplc="F0C69130">
      <w:numFmt w:val="none"/>
      <w:lvlText w:val=""/>
      <w:lvlJc w:val="left"/>
      <w:pPr>
        <w:tabs>
          <w:tab w:val="num" w:pos="360"/>
        </w:tabs>
      </w:pPr>
    </w:lvl>
    <w:lvl w:ilvl="8" w:tplc="45D68EE0">
      <w:numFmt w:val="none"/>
      <w:lvlText w:val=""/>
      <w:lvlJc w:val="left"/>
      <w:pPr>
        <w:tabs>
          <w:tab w:val="num" w:pos="360"/>
        </w:tabs>
      </w:pPr>
    </w:lvl>
  </w:abstractNum>
  <w:abstractNum w:abstractNumId="12"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3" w15:restartNumberingAfterBreak="0">
    <w:nsid w:val="1EF9730A"/>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4" w15:restartNumberingAfterBreak="0">
    <w:nsid w:val="22E4486C"/>
    <w:multiLevelType w:val="multilevel"/>
    <w:tmpl w:val="9642DC8A"/>
    <w:lvl w:ilvl="0">
      <w:start w:val="1"/>
      <w:numFmt w:val="decimal"/>
      <w:lvlText w:val="%1."/>
      <w:lvlJc w:val="left"/>
      <w:pPr>
        <w:tabs>
          <w:tab w:val="num"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B9650BC"/>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34E44114"/>
    <w:multiLevelType w:val="hybridMultilevel"/>
    <w:tmpl w:val="AC7463B6"/>
    <w:lvl w:ilvl="0" w:tplc="FFFFFFFF">
      <w:start w:val="1"/>
      <w:numFmt w:val="decimal"/>
      <w:pStyle w:val="NumParagraph"/>
      <w:lvlText w:val="%1."/>
      <w:lvlJc w:val="left"/>
      <w:pPr>
        <w:tabs>
          <w:tab w:val="num" w:pos="480"/>
        </w:tabs>
        <w:ind w:left="480" w:hanging="480"/>
      </w:pPr>
      <w:rPr>
        <w:rFonts w:hint="eastAsia"/>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17" w15:restartNumberingAfterBreak="0">
    <w:nsid w:val="39B62F37"/>
    <w:multiLevelType w:val="multilevel"/>
    <w:tmpl w:val="71DC7B78"/>
    <w:lvl w:ilvl="0">
      <w:start w:val="1"/>
      <w:numFmt w:val="decimal"/>
      <w:lvlText w:val="%1."/>
      <w:lvlJc w:val="left"/>
      <w:pPr>
        <w:tabs>
          <w:tab w:val="num" w:pos="360"/>
        </w:tabs>
        <w:ind w:left="360" w:hanging="360"/>
      </w:pPr>
      <w:rPr>
        <w:rFonts w:ascii="Times New Roman" w:hAnsi="Times New Roman" w:hint="default"/>
        <w:b w:val="0"/>
        <w:bCs w:val="0"/>
        <w:i/>
        <w:caps w:val="0"/>
        <w:strike w:val="0"/>
        <w:dstrike w:val="0"/>
        <w:vanish w:val="0"/>
        <w:color w:val="FF0000"/>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8" w15:restartNumberingAfterBreak="0">
    <w:nsid w:val="39DA2908"/>
    <w:multiLevelType w:val="hybridMultilevel"/>
    <w:tmpl w:val="9F2842EE"/>
    <w:lvl w:ilvl="0" w:tplc="215AF31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D331A0C"/>
    <w:multiLevelType w:val="hybridMultilevel"/>
    <w:tmpl w:val="0B5C3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AA7B6C"/>
    <w:multiLevelType w:val="hybridMultilevel"/>
    <w:tmpl w:val="59C2E6AC"/>
    <w:lvl w:ilvl="0" w:tplc="E9F4B29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4621971"/>
    <w:multiLevelType w:val="hybridMultilevel"/>
    <w:tmpl w:val="C8DE8B94"/>
    <w:lvl w:ilvl="0" w:tplc="A99C41B2">
      <w:start w:val="1"/>
      <w:numFmt w:val="decimal"/>
      <w:lvlText w:val="%1."/>
      <w:lvlJc w:val="left"/>
      <w:pPr>
        <w:ind w:left="480" w:hanging="480"/>
      </w:pPr>
      <w:rPr>
        <w:strike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5F75AA1"/>
    <w:multiLevelType w:val="multilevel"/>
    <w:tmpl w:val="4304497E"/>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color w:val="000000" w:themeColor="text1"/>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5" w15:restartNumberingAfterBreak="0">
    <w:nsid w:val="50772266"/>
    <w:multiLevelType w:val="hybridMultilevel"/>
    <w:tmpl w:val="EBC0D934"/>
    <w:lvl w:ilvl="0" w:tplc="0409000F">
      <w:start w:val="1"/>
      <w:numFmt w:val="bullet"/>
      <w:pStyle w:val="Bullet3"/>
      <w:lvlText w:val=""/>
      <w:lvlJc w:val="left"/>
      <w:pPr>
        <w:tabs>
          <w:tab w:val="num" w:pos="1614"/>
        </w:tabs>
        <w:ind w:left="1614" w:hanging="480"/>
      </w:pPr>
      <w:rPr>
        <w:rFonts w:ascii="Wingdings" w:hAnsi="Wingdings" w:hint="default"/>
        <w:sz w:val="16"/>
      </w:rPr>
    </w:lvl>
    <w:lvl w:ilvl="1" w:tplc="04090019">
      <w:start w:val="1"/>
      <w:numFmt w:val="bullet"/>
      <w:lvlText w:val=""/>
      <w:lvlJc w:val="left"/>
      <w:pPr>
        <w:tabs>
          <w:tab w:val="num" w:pos="2039"/>
        </w:tabs>
        <w:ind w:left="2039" w:hanging="425"/>
      </w:pPr>
      <w:rPr>
        <w:rFonts w:ascii="Symbol" w:hAnsi="Symbol" w:hint="default"/>
        <w:color w:val="auto"/>
      </w:rPr>
    </w:lvl>
    <w:lvl w:ilvl="2" w:tplc="0409001B" w:tentative="1">
      <w:start w:val="1"/>
      <w:numFmt w:val="bullet"/>
      <w:lvlText w:val=""/>
      <w:lvlJc w:val="left"/>
      <w:pPr>
        <w:tabs>
          <w:tab w:val="num" w:pos="2574"/>
        </w:tabs>
        <w:ind w:left="2574" w:hanging="480"/>
      </w:pPr>
      <w:rPr>
        <w:rFonts w:ascii="Wingdings" w:hAnsi="Wingdings" w:hint="default"/>
      </w:rPr>
    </w:lvl>
    <w:lvl w:ilvl="3" w:tplc="0409000F" w:tentative="1">
      <w:start w:val="1"/>
      <w:numFmt w:val="bullet"/>
      <w:lvlText w:val=""/>
      <w:lvlJc w:val="left"/>
      <w:pPr>
        <w:tabs>
          <w:tab w:val="num" w:pos="3054"/>
        </w:tabs>
        <w:ind w:left="3054" w:hanging="480"/>
      </w:pPr>
      <w:rPr>
        <w:rFonts w:ascii="Wingdings" w:hAnsi="Wingdings" w:hint="default"/>
      </w:rPr>
    </w:lvl>
    <w:lvl w:ilvl="4" w:tplc="04090019">
      <w:start w:val="1"/>
      <w:numFmt w:val="bullet"/>
      <w:lvlText w:val=""/>
      <w:lvlJc w:val="left"/>
      <w:pPr>
        <w:tabs>
          <w:tab w:val="num" w:pos="3534"/>
        </w:tabs>
        <w:ind w:left="3534" w:hanging="480"/>
      </w:pPr>
      <w:rPr>
        <w:rFonts w:ascii="Wingdings" w:hAnsi="Wingdings" w:hint="default"/>
      </w:rPr>
    </w:lvl>
    <w:lvl w:ilvl="5" w:tplc="0409001B">
      <w:start w:val="1"/>
      <w:numFmt w:val="bullet"/>
      <w:lvlText w:val=""/>
      <w:lvlJc w:val="left"/>
      <w:pPr>
        <w:tabs>
          <w:tab w:val="num" w:pos="4014"/>
        </w:tabs>
        <w:ind w:left="4014" w:hanging="480"/>
      </w:pPr>
      <w:rPr>
        <w:rFonts w:ascii="Wingdings" w:hAnsi="Wingdings" w:hint="default"/>
      </w:rPr>
    </w:lvl>
    <w:lvl w:ilvl="6" w:tplc="0409000F" w:tentative="1">
      <w:start w:val="1"/>
      <w:numFmt w:val="bullet"/>
      <w:lvlText w:val=""/>
      <w:lvlJc w:val="left"/>
      <w:pPr>
        <w:tabs>
          <w:tab w:val="num" w:pos="4494"/>
        </w:tabs>
        <w:ind w:left="4494" w:hanging="480"/>
      </w:pPr>
      <w:rPr>
        <w:rFonts w:ascii="Wingdings" w:hAnsi="Wingdings" w:hint="default"/>
      </w:rPr>
    </w:lvl>
    <w:lvl w:ilvl="7" w:tplc="04090019" w:tentative="1">
      <w:start w:val="1"/>
      <w:numFmt w:val="bullet"/>
      <w:lvlText w:val=""/>
      <w:lvlJc w:val="left"/>
      <w:pPr>
        <w:tabs>
          <w:tab w:val="num" w:pos="4974"/>
        </w:tabs>
        <w:ind w:left="4974" w:hanging="480"/>
      </w:pPr>
      <w:rPr>
        <w:rFonts w:ascii="Wingdings" w:hAnsi="Wingdings" w:hint="default"/>
      </w:rPr>
    </w:lvl>
    <w:lvl w:ilvl="8" w:tplc="0409001B" w:tentative="1">
      <w:start w:val="1"/>
      <w:numFmt w:val="bullet"/>
      <w:lvlText w:val=""/>
      <w:lvlJc w:val="left"/>
      <w:pPr>
        <w:tabs>
          <w:tab w:val="num" w:pos="5454"/>
        </w:tabs>
        <w:ind w:left="5454" w:hanging="480"/>
      </w:pPr>
      <w:rPr>
        <w:rFonts w:ascii="Wingdings" w:hAnsi="Wingdings" w:hint="default"/>
      </w:rPr>
    </w:lvl>
  </w:abstractNum>
  <w:abstractNum w:abstractNumId="26" w15:restartNumberingAfterBreak="0">
    <w:nsid w:val="50C84D19"/>
    <w:multiLevelType w:val="hybridMultilevel"/>
    <w:tmpl w:val="DF36DB9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516F67BA"/>
    <w:multiLevelType w:val="hybridMultilevel"/>
    <w:tmpl w:val="E13666D6"/>
    <w:lvl w:ilvl="0" w:tplc="3E1E832E">
      <w:start w:val="4"/>
      <w:numFmt w:val="bullet"/>
      <w:lvlText w:val=""/>
      <w:lvlJc w:val="left"/>
      <w:pPr>
        <w:ind w:left="360" w:hanging="360"/>
      </w:pPr>
      <w:rPr>
        <w:rFonts w:ascii="Wingdings" w:eastAsia="Microsoft JhengHei UI" w:hAnsi="Wingdings" w:cs="Times New Roman" w:hint="default"/>
        <w:sz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621764C"/>
    <w:multiLevelType w:val="hybridMultilevel"/>
    <w:tmpl w:val="AADC4EDA"/>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9" w15:restartNumberingAfterBreak="0">
    <w:nsid w:val="5C903ED1"/>
    <w:multiLevelType w:val="hybridMultilevel"/>
    <w:tmpl w:val="2176ECC2"/>
    <w:lvl w:ilvl="0" w:tplc="9A58B5A8">
      <w:start w:val="1"/>
      <w:numFmt w:val="bullet"/>
      <w:lvlText w:val="-"/>
      <w:lvlJc w:val="left"/>
      <w:pPr>
        <w:ind w:left="1320" w:hanging="480"/>
      </w:pPr>
      <w:rPr>
        <w:rFonts w:ascii="新細明體" w:eastAsia="新細明體" w:hAnsi="新細明體" w:hint="eastAsia"/>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0" w15:restartNumberingAfterBreak="0">
    <w:nsid w:val="60266F45"/>
    <w:multiLevelType w:val="multilevel"/>
    <w:tmpl w:val="9642DC8A"/>
    <w:lvl w:ilvl="0">
      <w:start w:val="1"/>
      <w:numFmt w:val="decimal"/>
      <w:lvlText w:val="%1."/>
      <w:lvlJc w:val="left"/>
      <w:pPr>
        <w:tabs>
          <w:tab w:val="num"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DF92C8B"/>
    <w:multiLevelType w:val="hybridMultilevel"/>
    <w:tmpl w:val="F0DCC084"/>
    <w:lvl w:ilvl="0" w:tplc="E9F4B29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3" w15:restartNumberingAfterBreak="0">
    <w:nsid w:val="7C397553"/>
    <w:multiLevelType w:val="multilevel"/>
    <w:tmpl w:val="4ABC98B6"/>
    <w:lvl w:ilvl="0">
      <w:start w:val="1"/>
      <w:numFmt w:val="decimal"/>
      <w:lvlText w:val="%1."/>
      <w:lvlJc w:val="left"/>
      <w:pPr>
        <w:tabs>
          <w:tab w:val="num" w:pos="360"/>
        </w:tabs>
        <w:ind w:left="360" w:hanging="360"/>
      </w:pPr>
      <w:rPr>
        <w:rFonts w:ascii="Times New Roman" w:hAnsi="Times New Roman" w:hint="default"/>
        <w:b w:val="0"/>
        <w:bCs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7DBE3E07"/>
    <w:multiLevelType w:val="hybridMultilevel"/>
    <w:tmpl w:val="B34E2956"/>
    <w:lvl w:ilvl="0" w:tplc="129E734E">
      <w:start w:val="1"/>
      <w:numFmt w:val="bullet"/>
      <w:lvlText w:val="•"/>
      <w:lvlJc w:val="left"/>
      <w:pPr>
        <w:tabs>
          <w:tab w:val="num" w:pos="720"/>
        </w:tabs>
        <w:ind w:left="720" w:hanging="360"/>
      </w:pPr>
      <w:rPr>
        <w:rFonts w:ascii="Times New Roman" w:hAnsi="Times New Roman" w:hint="default"/>
      </w:rPr>
    </w:lvl>
    <w:lvl w:ilvl="1" w:tplc="E8D6151A" w:tentative="1">
      <w:start w:val="1"/>
      <w:numFmt w:val="bullet"/>
      <w:lvlText w:val="•"/>
      <w:lvlJc w:val="left"/>
      <w:pPr>
        <w:tabs>
          <w:tab w:val="num" w:pos="1440"/>
        </w:tabs>
        <w:ind w:left="1440" w:hanging="360"/>
      </w:pPr>
      <w:rPr>
        <w:rFonts w:ascii="Times New Roman" w:hAnsi="Times New Roman" w:hint="default"/>
      </w:rPr>
    </w:lvl>
    <w:lvl w:ilvl="2" w:tplc="FF7E289A" w:tentative="1">
      <w:start w:val="1"/>
      <w:numFmt w:val="bullet"/>
      <w:lvlText w:val="•"/>
      <w:lvlJc w:val="left"/>
      <w:pPr>
        <w:tabs>
          <w:tab w:val="num" w:pos="2160"/>
        </w:tabs>
        <w:ind w:left="2160" w:hanging="360"/>
      </w:pPr>
      <w:rPr>
        <w:rFonts w:ascii="Times New Roman" w:hAnsi="Times New Roman" w:hint="default"/>
      </w:rPr>
    </w:lvl>
    <w:lvl w:ilvl="3" w:tplc="FF5AAB54" w:tentative="1">
      <w:start w:val="1"/>
      <w:numFmt w:val="bullet"/>
      <w:lvlText w:val="•"/>
      <w:lvlJc w:val="left"/>
      <w:pPr>
        <w:tabs>
          <w:tab w:val="num" w:pos="2880"/>
        </w:tabs>
        <w:ind w:left="2880" w:hanging="360"/>
      </w:pPr>
      <w:rPr>
        <w:rFonts w:ascii="Times New Roman" w:hAnsi="Times New Roman" w:hint="default"/>
      </w:rPr>
    </w:lvl>
    <w:lvl w:ilvl="4" w:tplc="699298D4" w:tentative="1">
      <w:start w:val="1"/>
      <w:numFmt w:val="bullet"/>
      <w:lvlText w:val="•"/>
      <w:lvlJc w:val="left"/>
      <w:pPr>
        <w:tabs>
          <w:tab w:val="num" w:pos="3600"/>
        </w:tabs>
        <w:ind w:left="3600" w:hanging="360"/>
      </w:pPr>
      <w:rPr>
        <w:rFonts w:ascii="Times New Roman" w:hAnsi="Times New Roman" w:hint="default"/>
      </w:rPr>
    </w:lvl>
    <w:lvl w:ilvl="5" w:tplc="A896FCA0" w:tentative="1">
      <w:start w:val="1"/>
      <w:numFmt w:val="bullet"/>
      <w:lvlText w:val="•"/>
      <w:lvlJc w:val="left"/>
      <w:pPr>
        <w:tabs>
          <w:tab w:val="num" w:pos="4320"/>
        </w:tabs>
        <w:ind w:left="4320" w:hanging="360"/>
      </w:pPr>
      <w:rPr>
        <w:rFonts w:ascii="Times New Roman" w:hAnsi="Times New Roman" w:hint="default"/>
      </w:rPr>
    </w:lvl>
    <w:lvl w:ilvl="6" w:tplc="1D6ABB40" w:tentative="1">
      <w:start w:val="1"/>
      <w:numFmt w:val="bullet"/>
      <w:lvlText w:val="•"/>
      <w:lvlJc w:val="left"/>
      <w:pPr>
        <w:tabs>
          <w:tab w:val="num" w:pos="5040"/>
        </w:tabs>
        <w:ind w:left="5040" w:hanging="360"/>
      </w:pPr>
      <w:rPr>
        <w:rFonts w:ascii="Times New Roman" w:hAnsi="Times New Roman" w:hint="default"/>
      </w:rPr>
    </w:lvl>
    <w:lvl w:ilvl="7" w:tplc="3B4898BE" w:tentative="1">
      <w:start w:val="1"/>
      <w:numFmt w:val="bullet"/>
      <w:lvlText w:val="•"/>
      <w:lvlJc w:val="left"/>
      <w:pPr>
        <w:tabs>
          <w:tab w:val="num" w:pos="5760"/>
        </w:tabs>
        <w:ind w:left="5760" w:hanging="360"/>
      </w:pPr>
      <w:rPr>
        <w:rFonts w:ascii="Times New Roman" w:hAnsi="Times New Roman" w:hint="default"/>
      </w:rPr>
    </w:lvl>
    <w:lvl w:ilvl="8" w:tplc="5EB2600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B0ACF"/>
    <w:multiLevelType w:val="hybridMultilevel"/>
    <w:tmpl w:val="9BFEF59A"/>
    <w:lvl w:ilvl="0" w:tplc="9A58B5A8">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25"/>
  </w:num>
  <w:num w:numId="3">
    <w:abstractNumId w:val="16"/>
  </w:num>
  <w:num w:numId="4">
    <w:abstractNumId w:val="12"/>
  </w:num>
  <w:num w:numId="5">
    <w:abstractNumId w:val="11"/>
  </w:num>
  <w:num w:numId="6">
    <w:abstractNumId w:val="31"/>
  </w:num>
  <w:num w:numId="7">
    <w:abstractNumId w:val="22"/>
  </w:num>
  <w:num w:numId="8">
    <w:abstractNumId w:val="30"/>
  </w:num>
  <w:num w:numId="9">
    <w:abstractNumId w:val="28"/>
  </w:num>
  <w:num w:numId="10">
    <w:abstractNumId w:val="20"/>
  </w:num>
  <w:num w:numId="11">
    <w:abstractNumId w:val="29"/>
  </w:num>
  <w:num w:numId="12">
    <w:abstractNumId w:val="1"/>
  </w:num>
  <w:num w:numId="13">
    <w:abstractNumId w:val="0"/>
  </w:num>
  <w:num w:numId="14">
    <w:abstractNumId w:val="32"/>
  </w:num>
  <w:num w:numId="15">
    <w:abstractNumId w:val="24"/>
  </w:num>
  <w:num w:numId="16">
    <w:abstractNumId w:val="21"/>
  </w:num>
  <w:num w:numId="17">
    <w:abstractNumId w:val="18"/>
  </w:num>
  <w:num w:numId="18">
    <w:abstractNumId w:val="6"/>
  </w:num>
  <w:num w:numId="19">
    <w:abstractNumId w:val="23"/>
  </w:num>
  <w:num w:numId="20">
    <w:abstractNumId w:val="34"/>
  </w:num>
  <w:num w:numId="21">
    <w:abstractNumId w:val="8"/>
  </w:num>
  <w:num w:numId="22">
    <w:abstractNumId w:val="33"/>
  </w:num>
  <w:num w:numId="23">
    <w:abstractNumId w:val="3"/>
  </w:num>
  <w:num w:numId="24">
    <w:abstractNumId w:val="26"/>
  </w:num>
  <w:num w:numId="25">
    <w:abstractNumId w:val="35"/>
  </w:num>
  <w:num w:numId="26">
    <w:abstractNumId w:val="9"/>
  </w:num>
  <w:num w:numId="27">
    <w:abstractNumId w:val="19"/>
  </w:num>
  <w:num w:numId="28">
    <w:abstractNumId w:val="14"/>
  </w:num>
  <w:num w:numId="29">
    <w:abstractNumId w:val="27"/>
  </w:num>
  <w:num w:numId="30">
    <w:abstractNumId w:val="7"/>
  </w:num>
  <w:num w:numId="31">
    <w:abstractNumId w:val="2"/>
  </w:num>
  <w:num w:numId="32">
    <w:abstractNumId w:val="15"/>
  </w:num>
  <w:num w:numId="33">
    <w:abstractNumId w:val="5"/>
  </w:num>
  <w:num w:numId="34">
    <w:abstractNumId w:val="10"/>
  </w:num>
  <w:num w:numId="35">
    <w:abstractNumId w:val="13"/>
  </w:num>
  <w:num w:numId="36">
    <w:abstractNumId w:val="1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bAwMzIEQksDUyUdpeDU4uLM/DyQAvNaAOqgGz0sAAAA"/>
  </w:docVars>
  <w:rsids>
    <w:rsidRoot w:val="00324B31"/>
    <w:rsid w:val="0000002B"/>
    <w:rsid w:val="0000027F"/>
    <w:rsid w:val="00000371"/>
    <w:rsid w:val="00001403"/>
    <w:rsid w:val="000022A6"/>
    <w:rsid w:val="000023B9"/>
    <w:rsid w:val="0000241D"/>
    <w:rsid w:val="000024B6"/>
    <w:rsid w:val="00002697"/>
    <w:rsid w:val="000027AA"/>
    <w:rsid w:val="0000287A"/>
    <w:rsid w:val="000029F1"/>
    <w:rsid w:val="00002CB8"/>
    <w:rsid w:val="000031F6"/>
    <w:rsid w:val="0000331D"/>
    <w:rsid w:val="00003921"/>
    <w:rsid w:val="00003B62"/>
    <w:rsid w:val="00003C2C"/>
    <w:rsid w:val="0000404A"/>
    <w:rsid w:val="00004116"/>
    <w:rsid w:val="00004641"/>
    <w:rsid w:val="0000487D"/>
    <w:rsid w:val="00004EC0"/>
    <w:rsid w:val="00004FB8"/>
    <w:rsid w:val="0000513F"/>
    <w:rsid w:val="0000562D"/>
    <w:rsid w:val="00005B18"/>
    <w:rsid w:val="00005D6C"/>
    <w:rsid w:val="00005EF5"/>
    <w:rsid w:val="00005F5B"/>
    <w:rsid w:val="00006772"/>
    <w:rsid w:val="00006C1F"/>
    <w:rsid w:val="00006C89"/>
    <w:rsid w:val="000074C3"/>
    <w:rsid w:val="0000755D"/>
    <w:rsid w:val="000076B1"/>
    <w:rsid w:val="000079E4"/>
    <w:rsid w:val="00007E18"/>
    <w:rsid w:val="000102B5"/>
    <w:rsid w:val="0001033F"/>
    <w:rsid w:val="00010638"/>
    <w:rsid w:val="000106F8"/>
    <w:rsid w:val="00010C59"/>
    <w:rsid w:val="00010C9A"/>
    <w:rsid w:val="0001115B"/>
    <w:rsid w:val="00011313"/>
    <w:rsid w:val="0001133D"/>
    <w:rsid w:val="000113EA"/>
    <w:rsid w:val="0001168E"/>
    <w:rsid w:val="000119AD"/>
    <w:rsid w:val="00011B25"/>
    <w:rsid w:val="00011B8F"/>
    <w:rsid w:val="00012001"/>
    <w:rsid w:val="0001208E"/>
    <w:rsid w:val="0001247D"/>
    <w:rsid w:val="00012643"/>
    <w:rsid w:val="0001309C"/>
    <w:rsid w:val="000131DC"/>
    <w:rsid w:val="00013401"/>
    <w:rsid w:val="00013641"/>
    <w:rsid w:val="00014125"/>
    <w:rsid w:val="00014368"/>
    <w:rsid w:val="000147E1"/>
    <w:rsid w:val="00014D3D"/>
    <w:rsid w:val="0001515D"/>
    <w:rsid w:val="00015160"/>
    <w:rsid w:val="000151C1"/>
    <w:rsid w:val="00016639"/>
    <w:rsid w:val="00016A29"/>
    <w:rsid w:val="00016A68"/>
    <w:rsid w:val="00016CCF"/>
    <w:rsid w:val="00016D61"/>
    <w:rsid w:val="00020091"/>
    <w:rsid w:val="0002022B"/>
    <w:rsid w:val="00020349"/>
    <w:rsid w:val="00020409"/>
    <w:rsid w:val="00020486"/>
    <w:rsid w:val="00020ADD"/>
    <w:rsid w:val="00021163"/>
    <w:rsid w:val="00021766"/>
    <w:rsid w:val="00021767"/>
    <w:rsid w:val="000217E8"/>
    <w:rsid w:val="00021BAF"/>
    <w:rsid w:val="00021FD0"/>
    <w:rsid w:val="0002200E"/>
    <w:rsid w:val="00022343"/>
    <w:rsid w:val="00022625"/>
    <w:rsid w:val="000228B3"/>
    <w:rsid w:val="00022919"/>
    <w:rsid w:val="00022AFB"/>
    <w:rsid w:val="00022CBD"/>
    <w:rsid w:val="00022EBB"/>
    <w:rsid w:val="00022FF8"/>
    <w:rsid w:val="000230E1"/>
    <w:rsid w:val="000231A7"/>
    <w:rsid w:val="00023460"/>
    <w:rsid w:val="000235E0"/>
    <w:rsid w:val="00023682"/>
    <w:rsid w:val="00023953"/>
    <w:rsid w:val="00023A39"/>
    <w:rsid w:val="00023CF4"/>
    <w:rsid w:val="00023F37"/>
    <w:rsid w:val="00023F7F"/>
    <w:rsid w:val="0002404B"/>
    <w:rsid w:val="0002405A"/>
    <w:rsid w:val="0002429A"/>
    <w:rsid w:val="00024311"/>
    <w:rsid w:val="000243A6"/>
    <w:rsid w:val="00024E78"/>
    <w:rsid w:val="00024FD2"/>
    <w:rsid w:val="00025223"/>
    <w:rsid w:val="000255F7"/>
    <w:rsid w:val="000256F0"/>
    <w:rsid w:val="00025C67"/>
    <w:rsid w:val="00025D45"/>
    <w:rsid w:val="0002631B"/>
    <w:rsid w:val="00026374"/>
    <w:rsid w:val="000265FD"/>
    <w:rsid w:val="00026643"/>
    <w:rsid w:val="0002669E"/>
    <w:rsid w:val="000266D4"/>
    <w:rsid w:val="00026BD6"/>
    <w:rsid w:val="00026D9D"/>
    <w:rsid w:val="00026DFE"/>
    <w:rsid w:val="0002729C"/>
    <w:rsid w:val="000272E3"/>
    <w:rsid w:val="0002732D"/>
    <w:rsid w:val="00027531"/>
    <w:rsid w:val="00027C04"/>
    <w:rsid w:val="000301B7"/>
    <w:rsid w:val="000302A7"/>
    <w:rsid w:val="0003095D"/>
    <w:rsid w:val="00030B29"/>
    <w:rsid w:val="00030FA4"/>
    <w:rsid w:val="0003145D"/>
    <w:rsid w:val="0003196E"/>
    <w:rsid w:val="00031983"/>
    <w:rsid w:val="0003210B"/>
    <w:rsid w:val="00032383"/>
    <w:rsid w:val="00032419"/>
    <w:rsid w:val="00032664"/>
    <w:rsid w:val="00032876"/>
    <w:rsid w:val="0003295E"/>
    <w:rsid w:val="00032979"/>
    <w:rsid w:val="00032D01"/>
    <w:rsid w:val="00032DC8"/>
    <w:rsid w:val="00032E3B"/>
    <w:rsid w:val="00032E84"/>
    <w:rsid w:val="000330B3"/>
    <w:rsid w:val="0003361D"/>
    <w:rsid w:val="00033BEA"/>
    <w:rsid w:val="00033C3B"/>
    <w:rsid w:val="00033CD2"/>
    <w:rsid w:val="00033F09"/>
    <w:rsid w:val="00034507"/>
    <w:rsid w:val="00034654"/>
    <w:rsid w:val="00034716"/>
    <w:rsid w:val="00034788"/>
    <w:rsid w:val="00034896"/>
    <w:rsid w:val="0003499B"/>
    <w:rsid w:val="00034B36"/>
    <w:rsid w:val="00034D5A"/>
    <w:rsid w:val="00034DCB"/>
    <w:rsid w:val="00035149"/>
    <w:rsid w:val="000353BF"/>
    <w:rsid w:val="00035446"/>
    <w:rsid w:val="000355BD"/>
    <w:rsid w:val="00035C43"/>
    <w:rsid w:val="00035E9D"/>
    <w:rsid w:val="000363C6"/>
    <w:rsid w:val="00036575"/>
    <w:rsid w:val="00036A40"/>
    <w:rsid w:val="00036BFD"/>
    <w:rsid w:val="00036C59"/>
    <w:rsid w:val="00036F29"/>
    <w:rsid w:val="00037036"/>
    <w:rsid w:val="0003761B"/>
    <w:rsid w:val="00037923"/>
    <w:rsid w:val="00037F2D"/>
    <w:rsid w:val="00040239"/>
    <w:rsid w:val="000406A9"/>
    <w:rsid w:val="000406FA"/>
    <w:rsid w:val="00040735"/>
    <w:rsid w:val="00040A08"/>
    <w:rsid w:val="00040BAB"/>
    <w:rsid w:val="00040C56"/>
    <w:rsid w:val="00040F34"/>
    <w:rsid w:val="00040F45"/>
    <w:rsid w:val="00040FAE"/>
    <w:rsid w:val="0004115A"/>
    <w:rsid w:val="00041B4A"/>
    <w:rsid w:val="00041B62"/>
    <w:rsid w:val="00041B80"/>
    <w:rsid w:val="000426B9"/>
    <w:rsid w:val="00042952"/>
    <w:rsid w:val="00042A26"/>
    <w:rsid w:val="00042A28"/>
    <w:rsid w:val="00042A52"/>
    <w:rsid w:val="00042B48"/>
    <w:rsid w:val="00042E21"/>
    <w:rsid w:val="0004312C"/>
    <w:rsid w:val="0004334C"/>
    <w:rsid w:val="0004341A"/>
    <w:rsid w:val="00043735"/>
    <w:rsid w:val="00043782"/>
    <w:rsid w:val="00043A6A"/>
    <w:rsid w:val="00044189"/>
    <w:rsid w:val="00044602"/>
    <w:rsid w:val="00044852"/>
    <w:rsid w:val="00044B60"/>
    <w:rsid w:val="00044BC6"/>
    <w:rsid w:val="00044D14"/>
    <w:rsid w:val="0004530B"/>
    <w:rsid w:val="00045550"/>
    <w:rsid w:val="00045700"/>
    <w:rsid w:val="000458EA"/>
    <w:rsid w:val="000459B6"/>
    <w:rsid w:val="00045A35"/>
    <w:rsid w:val="00045A6F"/>
    <w:rsid w:val="0004610E"/>
    <w:rsid w:val="000461F4"/>
    <w:rsid w:val="000465D9"/>
    <w:rsid w:val="000467A8"/>
    <w:rsid w:val="00046D39"/>
    <w:rsid w:val="00046F6A"/>
    <w:rsid w:val="0004709A"/>
    <w:rsid w:val="000470D6"/>
    <w:rsid w:val="00047147"/>
    <w:rsid w:val="00047723"/>
    <w:rsid w:val="0004777D"/>
    <w:rsid w:val="000477AD"/>
    <w:rsid w:val="0004793F"/>
    <w:rsid w:val="00047A4E"/>
    <w:rsid w:val="00047A94"/>
    <w:rsid w:val="00047D84"/>
    <w:rsid w:val="00047D8D"/>
    <w:rsid w:val="00047EB9"/>
    <w:rsid w:val="0005003F"/>
    <w:rsid w:val="000504DE"/>
    <w:rsid w:val="00050B6A"/>
    <w:rsid w:val="00050D58"/>
    <w:rsid w:val="00051361"/>
    <w:rsid w:val="000519F1"/>
    <w:rsid w:val="00051AC5"/>
    <w:rsid w:val="0005210A"/>
    <w:rsid w:val="00052202"/>
    <w:rsid w:val="00052792"/>
    <w:rsid w:val="0005315F"/>
    <w:rsid w:val="000531C4"/>
    <w:rsid w:val="00053780"/>
    <w:rsid w:val="00053E6A"/>
    <w:rsid w:val="00054206"/>
    <w:rsid w:val="000544DF"/>
    <w:rsid w:val="0005485C"/>
    <w:rsid w:val="00054969"/>
    <w:rsid w:val="00054A35"/>
    <w:rsid w:val="00054E7B"/>
    <w:rsid w:val="00055216"/>
    <w:rsid w:val="00055253"/>
    <w:rsid w:val="000556AE"/>
    <w:rsid w:val="0005589F"/>
    <w:rsid w:val="000558DA"/>
    <w:rsid w:val="00055CB1"/>
    <w:rsid w:val="00056348"/>
    <w:rsid w:val="00056567"/>
    <w:rsid w:val="00056763"/>
    <w:rsid w:val="00056A1F"/>
    <w:rsid w:val="00056A69"/>
    <w:rsid w:val="00056B7A"/>
    <w:rsid w:val="00057032"/>
    <w:rsid w:val="00057E63"/>
    <w:rsid w:val="00057F10"/>
    <w:rsid w:val="00057FE8"/>
    <w:rsid w:val="0006045E"/>
    <w:rsid w:val="000604DB"/>
    <w:rsid w:val="00060749"/>
    <w:rsid w:val="000608E0"/>
    <w:rsid w:val="0006095A"/>
    <w:rsid w:val="00060E5A"/>
    <w:rsid w:val="0006112B"/>
    <w:rsid w:val="00061148"/>
    <w:rsid w:val="0006131F"/>
    <w:rsid w:val="000613C0"/>
    <w:rsid w:val="000614BE"/>
    <w:rsid w:val="0006196F"/>
    <w:rsid w:val="00061AC8"/>
    <w:rsid w:val="00061FA1"/>
    <w:rsid w:val="00062A9F"/>
    <w:rsid w:val="00062BA7"/>
    <w:rsid w:val="00062BD0"/>
    <w:rsid w:val="00062D8C"/>
    <w:rsid w:val="00062EBA"/>
    <w:rsid w:val="00062FE7"/>
    <w:rsid w:val="00063359"/>
    <w:rsid w:val="00063416"/>
    <w:rsid w:val="00063601"/>
    <w:rsid w:val="00063620"/>
    <w:rsid w:val="00063774"/>
    <w:rsid w:val="00063B13"/>
    <w:rsid w:val="00063D1C"/>
    <w:rsid w:val="0006410D"/>
    <w:rsid w:val="0006484C"/>
    <w:rsid w:val="000648D3"/>
    <w:rsid w:val="00064950"/>
    <w:rsid w:val="00064B20"/>
    <w:rsid w:val="00064DA4"/>
    <w:rsid w:val="00064E0E"/>
    <w:rsid w:val="00064F7D"/>
    <w:rsid w:val="0006530F"/>
    <w:rsid w:val="00065420"/>
    <w:rsid w:val="0006543F"/>
    <w:rsid w:val="000654F8"/>
    <w:rsid w:val="00065A93"/>
    <w:rsid w:val="00065C2F"/>
    <w:rsid w:val="00065E1B"/>
    <w:rsid w:val="00066383"/>
    <w:rsid w:val="000664C3"/>
    <w:rsid w:val="000666D3"/>
    <w:rsid w:val="00066853"/>
    <w:rsid w:val="000669ED"/>
    <w:rsid w:val="000669FE"/>
    <w:rsid w:val="00066A31"/>
    <w:rsid w:val="00066D0B"/>
    <w:rsid w:val="00066D5D"/>
    <w:rsid w:val="000670E4"/>
    <w:rsid w:val="00067335"/>
    <w:rsid w:val="000676F4"/>
    <w:rsid w:val="00067AD9"/>
    <w:rsid w:val="00067CFF"/>
    <w:rsid w:val="00067EFF"/>
    <w:rsid w:val="00067F2A"/>
    <w:rsid w:val="00070141"/>
    <w:rsid w:val="00070536"/>
    <w:rsid w:val="0007058B"/>
    <w:rsid w:val="000706F4"/>
    <w:rsid w:val="00070A67"/>
    <w:rsid w:val="00070B94"/>
    <w:rsid w:val="0007104A"/>
    <w:rsid w:val="000710FD"/>
    <w:rsid w:val="0007120D"/>
    <w:rsid w:val="00071264"/>
    <w:rsid w:val="0007162F"/>
    <w:rsid w:val="0007197C"/>
    <w:rsid w:val="00071D8E"/>
    <w:rsid w:val="0007229B"/>
    <w:rsid w:val="000724D6"/>
    <w:rsid w:val="0007262A"/>
    <w:rsid w:val="00072775"/>
    <w:rsid w:val="0007299C"/>
    <w:rsid w:val="000729D4"/>
    <w:rsid w:val="00072A54"/>
    <w:rsid w:val="00072F5B"/>
    <w:rsid w:val="000732AD"/>
    <w:rsid w:val="0007338C"/>
    <w:rsid w:val="00073616"/>
    <w:rsid w:val="0007363D"/>
    <w:rsid w:val="00073899"/>
    <w:rsid w:val="00073D1A"/>
    <w:rsid w:val="000742FD"/>
    <w:rsid w:val="000743CE"/>
    <w:rsid w:val="000743F0"/>
    <w:rsid w:val="00074569"/>
    <w:rsid w:val="000749FD"/>
    <w:rsid w:val="00074BCF"/>
    <w:rsid w:val="00075100"/>
    <w:rsid w:val="000752C6"/>
    <w:rsid w:val="00075500"/>
    <w:rsid w:val="000756CC"/>
    <w:rsid w:val="0007594B"/>
    <w:rsid w:val="00075D24"/>
    <w:rsid w:val="00075F14"/>
    <w:rsid w:val="00076308"/>
    <w:rsid w:val="000765BA"/>
    <w:rsid w:val="0007669E"/>
    <w:rsid w:val="000774B3"/>
    <w:rsid w:val="00077F91"/>
    <w:rsid w:val="00080086"/>
    <w:rsid w:val="000801A3"/>
    <w:rsid w:val="000801E1"/>
    <w:rsid w:val="00080372"/>
    <w:rsid w:val="000803DA"/>
    <w:rsid w:val="00080474"/>
    <w:rsid w:val="000806BC"/>
    <w:rsid w:val="0008077E"/>
    <w:rsid w:val="0008080A"/>
    <w:rsid w:val="00080ADE"/>
    <w:rsid w:val="00080BDF"/>
    <w:rsid w:val="00080C92"/>
    <w:rsid w:val="0008134C"/>
    <w:rsid w:val="00081553"/>
    <w:rsid w:val="0008170E"/>
    <w:rsid w:val="000817E7"/>
    <w:rsid w:val="00081943"/>
    <w:rsid w:val="00081A3D"/>
    <w:rsid w:val="00081BFE"/>
    <w:rsid w:val="0008201B"/>
    <w:rsid w:val="000820D4"/>
    <w:rsid w:val="00082110"/>
    <w:rsid w:val="0008241F"/>
    <w:rsid w:val="000826D9"/>
    <w:rsid w:val="00082C6D"/>
    <w:rsid w:val="0008330B"/>
    <w:rsid w:val="000837D9"/>
    <w:rsid w:val="00083B76"/>
    <w:rsid w:val="000841D5"/>
    <w:rsid w:val="0008452A"/>
    <w:rsid w:val="0008474D"/>
    <w:rsid w:val="000847F8"/>
    <w:rsid w:val="00084B3B"/>
    <w:rsid w:val="00084D32"/>
    <w:rsid w:val="00084F37"/>
    <w:rsid w:val="000851ED"/>
    <w:rsid w:val="00085439"/>
    <w:rsid w:val="0008567E"/>
    <w:rsid w:val="00085A80"/>
    <w:rsid w:val="000861BA"/>
    <w:rsid w:val="00086475"/>
    <w:rsid w:val="000866D5"/>
    <w:rsid w:val="00086A8C"/>
    <w:rsid w:val="00086B57"/>
    <w:rsid w:val="00086D3C"/>
    <w:rsid w:val="00086EAC"/>
    <w:rsid w:val="000870B2"/>
    <w:rsid w:val="000874B5"/>
    <w:rsid w:val="000876D4"/>
    <w:rsid w:val="000877AB"/>
    <w:rsid w:val="00087858"/>
    <w:rsid w:val="0008785C"/>
    <w:rsid w:val="00087A7E"/>
    <w:rsid w:val="0009002B"/>
    <w:rsid w:val="000900F2"/>
    <w:rsid w:val="000901D0"/>
    <w:rsid w:val="0009030B"/>
    <w:rsid w:val="000905E8"/>
    <w:rsid w:val="000907CB"/>
    <w:rsid w:val="000907F1"/>
    <w:rsid w:val="00090C04"/>
    <w:rsid w:val="00090E04"/>
    <w:rsid w:val="00091063"/>
    <w:rsid w:val="000911A1"/>
    <w:rsid w:val="000912E4"/>
    <w:rsid w:val="00091D39"/>
    <w:rsid w:val="00091E46"/>
    <w:rsid w:val="00092151"/>
    <w:rsid w:val="000924D3"/>
    <w:rsid w:val="00092531"/>
    <w:rsid w:val="00092715"/>
    <w:rsid w:val="00092821"/>
    <w:rsid w:val="00092B7F"/>
    <w:rsid w:val="00092E39"/>
    <w:rsid w:val="00092E59"/>
    <w:rsid w:val="00093026"/>
    <w:rsid w:val="000930F2"/>
    <w:rsid w:val="00093E88"/>
    <w:rsid w:val="00093EFD"/>
    <w:rsid w:val="0009432A"/>
    <w:rsid w:val="00094378"/>
    <w:rsid w:val="000947FD"/>
    <w:rsid w:val="00094B5A"/>
    <w:rsid w:val="00094BED"/>
    <w:rsid w:val="00094C94"/>
    <w:rsid w:val="000951E1"/>
    <w:rsid w:val="000952EC"/>
    <w:rsid w:val="000953D4"/>
    <w:rsid w:val="000955D3"/>
    <w:rsid w:val="00095600"/>
    <w:rsid w:val="0009574F"/>
    <w:rsid w:val="00095CCC"/>
    <w:rsid w:val="00096405"/>
    <w:rsid w:val="00096527"/>
    <w:rsid w:val="00096630"/>
    <w:rsid w:val="00096BF8"/>
    <w:rsid w:val="00096CAF"/>
    <w:rsid w:val="000972B0"/>
    <w:rsid w:val="000972DA"/>
    <w:rsid w:val="000972F5"/>
    <w:rsid w:val="00097560"/>
    <w:rsid w:val="00097C7D"/>
    <w:rsid w:val="000A000C"/>
    <w:rsid w:val="000A03D2"/>
    <w:rsid w:val="000A05CD"/>
    <w:rsid w:val="000A05F8"/>
    <w:rsid w:val="000A0744"/>
    <w:rsid w:val="000A0976"/>
    <w:rsid w:val="000A0ED2"/>
    <w:rsid w:val="000A0EF4"/>
    <w:rsid w:val="000A104F"/>
    <w:rsid w:val="000A114C"/>
    <w:rsid w:val="000A141F"/>
    <w:rsid w:val="000A1688"/>
    <w:rsid w:val="000A1E14"/>
    <w:rsid w:val="000A1E20"/>
    <w:rsid w:val="000A1E6F"/>
    <w:rsid w:val="000A1FD3"/>
    <w:rsid w:val="000A240F"/>
    <w:rsid w:val="000A2622"/>
    <w:rsid w:val="000A2BE1"/>
    <w:rsid w:val="000A2EE7"/>
    <w:rsid w:val="000A30E1"/>
    <w:rsid w:val="000A3115"/>
    <w:rsid w:val="000A33C0"/>
    <w:rsid w:val="000A342E"/>
    <w:rsid w:val="000A3726"/>
    <w:rsid w:val="000A3CD6"/>
    <w:rsid w:val="000A4018"/>
    <w:rsid w:val="000A453B"/>
    <w:rsid w:val="000A4685"/>
    <w:rsid w:val="000A4C5D"/>
    <w:rsid w:val="000A4D4B"/>
    <w:rsid w:val="000A4D91"/>
    <w:rsid w:val="000A4FED"/>
    <w:rsid w:val="000A51CB"/>
    <w:rsid w:val="000A52C1"/>
    <w:rsid w:val="000A53E4"/>
    <w:rsid w:val="000A560F"/>
    <w:rsid w:val="000A5C05"/>
    <w:rsid w:val="000A5D7B"/>
    <w:rsid w:val="000A633D"/>
    <w:rsid w:val="000A67E6"/>
    <w:rsid w:val="000A68ED"/>
    <w:rsid w:val="000A69B4"/>
    <w:rsid w:val="000A6A54"/>
    <w:rsid w:val="000A6ABB"/>
    <w:rsid w:val="000A6E33"/>
    <w:rsid w:val="000A6FF5"/>
    <w:rsid w:val="000A7421"/>
    <w:rsid w:val="000A7854"/>
    <w:rsid w:val="000A794D"/>
    <w:rsid w:val="000A7F0D"/>
    <w:rsid w:val="000B0173"/>
    <w:rsid w:val="000B0273"/>
    <w:rsid w:val="000B038A"/>
    <w:rsid w:val="000B043C"/>
    <w:rsid w:val="000B0C75"/>
    <w:rsid w:val="000B0EEC"/>
    <w:rsid w:val="000B1459"/>
    <w:rsid w:val="000B155F"/>
    <w:rsid w:val="000B1724"/>
    <w:rsid w:val="000B1A56"/>
    <w:rsid w:val="000B1B68"/>
    <w:rsid w:val="000B1E01"/>
    <w:rsid w:val="000B23F9"/>
    <w:rsid w:val="000B2647"/>
    <w:rsid w:val="000B3172"/>
    <w:rsid w:val="000B33E4"/>
    <w:rsid w:val="000B35FF"/>
    <w:rsid w:val="000B3709"/>
    <w:rsid w:val="000B37FF"/>
    <w:rsid w:val="000B4051"/>
    <w:rsid w:val="000B40AD"/>
    <w:rsid w:val="000B40F6"/>
    <w:rsid w:val="000B410D"/>
    <w:rsid w:val="000B41B8"/>
    <w:rsid w:val="000B41E6"/>
    <w:rsid w:val="000B41F8"/>
    <w:rsid w:val="000B43A0"/>
    <w:rsid w:val="000B44EB"/>
    <w:rsid w:val="000B454D"/>
    <w:rsid w:val="000B4585"/>
    <w:rsid w:val="000B4769"/>
    <w:rsid w:val="000B4B1B"/>
    <w:rsid w:val="000B5233"/>
    <w:rsid w:val="000B552F"/>
    <w:rsid w:val="000B5881"/>
    <w:rsid w:val="000B5E90"/>
    <w:rsid w:val="000B6141"/>
    <w:rsid w:val="000B6409"/>
    <w:rsid w:val="000B6573"/>
    <w:rsid w:val="000B6D7D"/>
    <w:rsid w:val="000B72A5"/>
    <w:rsid w:val="000B73CA"/>
    <w:rsid w:val="000B7473"/>
    <w:rsid w:val="000B7830"/>
    <w:rsid w:val="000B787C"/>
    <w:rsid w:val="000B7972"/>
    <w:rsid w:val="000B7C63"/>
    <w:rsid w:val="000B7D30"/>
    <w:rsid w:val="000C05C0"/>
    <w:rsid w:val="000C08F8"/>
    <w:rsid w:val="000C09B1"/>
    <w:rsid w:val="000C0AE3"/>
    <w:rsid w:val="000C0DA2"/>
    <w:rsid w:val="000C1030"/>
    <w:rsid w:val="000C1053"/>
    <w:rsid w:val="000C13B7"/>
    <w:rsid w:val="000C149F"/>
    <w:rsid w:val="000C16C8"/>
    <w:rsid w:val="000C1C37"/>
    <w:rsid w:val="000C1C91"/>
    <w:rsid w:val="000C1E69"/>
    <w:rsid w:val="000C1ECA"/>
    <w:rsid w:val="000C1F88"/>
    <w:rsid w:val="000C1FEE"/>
    <w:rsid w:val="000C2471"/>
    <w:rsid w:val="000C2FDB"/>
    <w:rsid w:val="000C326C"/>
    <w:rsid w:val="000C3611"/>
    <w:rsid w:val="000C38D9"/>
    <w:rsid w:val="000C3C91"/>
    <w:rsid w:val="000C3DEA"/>
    <w:rsid w:val="000C3FBF"/>
    <w:rsid w:val="000C3FC2"/>
    <w:rsid w:val="000C425F"/>
    <w:rsid w:val="000C46A7"/>
    <w:rsid w:val="000C52BF"/>
    <w:rsid w:val="000C5490"/>
    <w:rsid w:val="000C576B"/>
    <w:rsid w:val="000C62C2"/>
    <w:rsid w:val="000C66F4"/>
    <w:rsid w:val="000C691F"/>
    <w:rsid w:val="000C6A40"/>
    <w:rsid w:val="000C7138"/>
    <w:rsid w:val="000C71E8"/>
    <w:rsid w:val="000C7635"/>
    <w:rsid w:val="000C7740"/>
    <w:rsid w:val="000D0357"/>
    <w:rsid w:val="000D0463"/>
    <w:rsid w:val="000D0495"/>
    <w:rsid w:val="000D072B"/>
    <w:rsid w:val="000D0850"/>
    <w:rsid w:val="000D0B5B"/>
    <w:rsid w:val="000D0DFA"/>
    <w:rsid w:val="000D127C"/>
    <w:rsid w:val="000D1298"/>
    <w:rsid w:val="000D1536"/>
    <w:rsid w:val="000D175A"/>
    <w:rsid w:val="000D195F"/>
    <w:rsid w:val="000D198D"/>
    <w:rsid w:val="000D1EF1"/>
    <w:rsid w:val="000D1FCB"/>
    <w:rsid w:val="000D2075"/>
    <w:rsid w:val="000D253A"/>
    <w:rsid w:val="000D2548"/>
    <w:rsid w:val="000D28B8"/>
    <w:rsid w:val="000D28CA"/>
    <w:rsid w:val="000D2ACA"/>
    <w:rsid w:val="000D2CD5"/>
    <w:rsid w:val="000D2D71"/>
    <w:rsid w:val="000D3132"/>
    <w:rsid w:val="000D3191"/>
    <w:rsid w:val="000D3302"/>
    <w:rsid w:val="000D3408"/>
    <w:rsid w:val="000D3410"/>
    <w:rsid w:val="000D354F"/>
    <w:rsid w:val="000D3CA9"/>
    <w:rsid w:val="000D3FD6"/>
    <w:rsid w:val="000D4142"/>
    <w:rsid w:val="000D4227"/>
    <w:rsid w:val="000D42DB"/>
    <w:rsid w:val="000D4642"/>
    <w:rsid w:val="000D46E0"/>
    <w:rsid w:val="000D4957"/>
    <w:rsid w:val="000D4965"/>
    <w:rsid w:val="000D4A40"/>
    <w:rsid w:val="000D4BBD"/>
    <w:rsid w:val="000D5215"/>
    <w:rsid w:val="000D5243"/>
    <w:rsid w:val="000D53C9"/>
    <w:rsid w:val="000D5CDF"/>
    <w:rsid w:val="000D5D06"/>
    <w:rsid w:val="000D5DAF"/>
    <w:rsid w:val="000D5EF0"/>
    <w:rsid w:val="000D6F68"/>
    <w:rsid w:val="000D7140"/>
    <w:rsid w:val="000D75E9"/>
    <w:rsid w:val="000D76A1"/>
    <w:rsid w:val="000D782B"/>
    <w:rsid w:val="000D787D"/>
    <w:rsid w:val="000D78B7"/>
    <w:rsid w:val="000E0392"/>
    <w:rsid w:val="000E0700"/>
    <w:rsid w:val="000E0E7B"/>
    <w:rsid w:val="000E105B"/>
    <w:rsid w:val="000E10B5"/>
    <w:rsid w:val="000E1249"/>
    <w:rsid w:val="000E155D"/>
    <w:rsid w:val="000E16BC"/>
    <w:rsid w:val="000E1C26"/>
    <w:rsid w:val="000E1C59"/>
    <w:rsid w:val="000E1E23"/>
    <w:rsid w:val="000E1F1B"/>
    <w:rsid w:val="000E28F5"/>
    <w:rsid w:val="000E2A4B"/>
    <w:rsid w:val="000E2CE4"/>
    <w:rsid w:val="000E2D87"/>
    <w:rsid w:val="000E2DE3"/>
    <w:rsid w:val="000E306D"/>
    <w:rsid w:val="000E3328"/>
    <w:rsid w:val="000E33A1"/>
    <w:rsid w:val="000E33B6"/>
    <w:rsid w:val="000E37B9"/>
    <w:rsid w:val="000E37EB"/>
    <w:rsid w:val="000E3891"/>
    <w:rsid w:val="000E3BB2"/>
    <w:rsid w:val="000E3D89"/>
    <w:rsid w:val="000E3E27"/>
    <w:rsid w:val="000E3FB3"/>
    <w:rsid w:val="000E422F"/>
    <w:rsid w:val="000E42C4"/>
    <w:rsid w:val="000E4638"/>
    <w:rsid w:val="000E4A9B"/>
    <w:rsid w:val="000E4BC7"/>
    <w:rsid w:val="000E4C76"/>
    <w:rsid w:val="000E527A"/>
    <w:rsid w:val="000E537E"/>
    <w:rsid w:val="000E53D6"/>
    <w:rsid w:val="000E5B3F"/>
    <w:rsid w:val="000E5DCE"/>
    <w:rsid w:val="000E5DFF"/>
    <w:rsid w:val="000E5EC3"/>
    <w:rsid w:val="000E5F43"/>
    <w:rsid w:val="000E6103"/>
    <w:rsid w:val="000E6393"/>
    <w:rsid w:val="000E6449"/>
    <w:rsid w:val="000E6490"/>
    <w:rsid w:val="000E67BF"/>
    <w:rsid w:val="000E6812"/>
    <w:rsid w:val="000E69D3"/>
    <w:rsid w:val="000E6AFD"/>
    <w:rsid w:val="000E6FB4"/>
    <w:rsid w:val="000E762A"/>
    <w:rsid w:val="000E77D6"/>
    <w:rsid w:val="000E7883"/>
    <w:rsid w:val="000E79F3"/>
    <w:rsid w:val="000E7DD4"/>
    <w:rsid w:val="000F00CD"/>
    <w:rsid w:val="000F01EA"/>
    <w:rsid w:val="000F0643"/>
    <w:rsid w:val="000F0797"/>
    <w:rsid w:val="000F0BF8"/>
    <w:rsid w:val="000F0C2F"/>
    <w:rsid w:val="000F0DBB"/>
    <w:rsid w:val="000F0E03"/>
    <w:rsid w:val="000F0F2B"/>
    <w:rsid w:val="000F0FE5"/>
    <w:rsid w:val="000F16CC"/>
    <w:rsid w:val="000F19F5"/>
    <w:rsid w:val="000F1D9C"/>
    <w:rsid w:val="000F1E59"/>
    <w:rsid w:val="000F231F"/>
    <w:rsid w:val="000F2603"/>
    <w:rsid w:val="000F28E4"/>
    <w:rsid w:val="000F2B76"/>
    <w:rsid w:val="000F2E37"/>
    <w:rsid w:val="000F3445"/>
    <w:rsid w:val="000F34EC"/>
    <w:rsid w:val="000F3927"/>
    <w:rsid w:val="000F3A67"/>
    <w:rsid w:val="000F3CE7"/>
    <w:rsid w:val="000F4785"/>
    <w:rsid w:val="000F49AD"/>
    <w:rsid w:val="000F4C7A"/>
    <w:rsid w:val="000F4CD3"/>
    <w:rsid w:val="000F4D3E"/>
    <w:rsid w:val="000F4E73"/>
    <w:rsid w:val="000F4E85"/>
    <w:rsid w:val="000F5048"/>
    <w:rsid w:val="000F54A4"/>
    <w:rsid w:val="000F5526"/>
    <w:rsid w:val="000F56BE"/>
    <w:rsid w:val="000F5939"/>
    <w:rsid w:val="000F5C3C"/>
    <w:rsid w:val="000F5CB5"/>
    <w:rsid w:val="000F5D4A"/>
    <w:rsid w:val="000F5E0F"/>
    <w:rsid w:val="000F5E80"/>
    <w:rsid w:val="000F6336"/>
    <w:rsid w:val="000F745B"/>
    <w:rsid w:val="000F753B"/>
    <w:rsid w:val="000F7625"/>
    <w:rsid w:val="000F76CD"/>
    <w:rsid w:val="000F78AC"/>
    <w:rsid w:val="000F7B60"/>
    <w:rsid w:val="000F7E6A"/>
    <w:rsid w:val="00100115"/>
    <w:rsid w:val="001005FC"/>
    <w:rsid w:val="00100BD4"/>
    <w:rsid w:val="00100DB3"/>
    <w:rsid w:val="001010A4"/>
    <w:rsid w:val="001012A0"/>
    <w:rsid w:val="00101300"/>
    <w:rsid w:val="0010134C"/>
    <w:rsid w:val="0010184D"/>
    <w:rsid w:val="001018D1"/>
    <w:rsid w:val="00101936"/>
    <w:rsid w:val="00101A8D"/>
    <w:rsid w:val="00101CAA"/>
    <w:rsid w:val="00101E21"/>
    <w:rsid w:val="0010217A"/>
    <w:rsid w:val="00102502"/>
    <w:rsid w:val="00102539"/>
    <w:rsid w:val="00102A1D"/>
    <w:rsid w:val="00102A5E"/>
    <w:rsid w:val="00103062"/>
    <w:rsid w:val="001033E4"/>
    <w:rsid w:val="00103636"/>
    <w:rsid w:val="0010372C"/>
    <w:rsid w:val="001038E3"/>
    <w:rsid w:val="00103C0E"/>
    <w:rsid w:val="00104340"/>
    <w:rsid w:val="0010439B"/>
    <w:rsid w:val="0010443C"/>
    <w:rsid w:val="00104785"/>
    <w:rsid w:val="00104CBA"/>
    <w:rsid w:val="00104D27"/>
    <w:rsid w:val="0010526E"/>
    <w:rsid w:val="001053CE"/>
    <w:rsid w:val="00105657"/>
    <w:rsid w:val="00105716"/>
    <w:rsid w:val="0010585F"/>
    <w:rsid w:val="001058B5"/>
    <w:rsid w:val="00105C23"/>
    <w:rsid w:val="00105DB4"/>
    <w:rsid w:val="00105E84"/>
    <w:rsid w:val="00105FC2"/>
    <w:rsid w:val="001068DD"/>
    <w:rsid w:val="00106989"/>
    <w:rsid w:val="00106B7C"/>
    <w:rsid w:val="00106BC7"/>
    <w:rsid w:val="00106DCE"/>
    <w:rsid w:val="001071B8"/>
    <w:rsid w:val="001072B4"/>
    <w:rsid w:val="001079A2"/>
    <w:rsid w:val="00107BD2"/>
    <w:rsid w:val="00110436"/>
    <w:rsid w:val="00110946"/>
    <w:rsid w:val="00110B3D"/>
    <w:rsid w:val="00110E23"/>
    <w:rsid w:val="00111721"/>
    <w:rsid w:val="00111736"/>
    <w:rsid w:val="001118DE"/>
    <w:rsid w:val="00111DC2"/>
    <w:rsid w:val="00111F4E"/>
    <w:rsid w:val="0011205F"/>
    <w:rsid w:val="00112762"/>
    <w:rsid w:val="001127B3"/>
    <w:rsid w:val="00112912"/>
    <w:rsid w:val="00112E80"/>
    <w:rsid w:val="00112F58"/>
    <w:rsid w:val="0011359F"/>
    <w:rsid w:val="00113C74"/>
    <w:rsid w:val="00113F3D"/>
    <w:rsid w:val="00113FEF"/>
    <w:rsid w:val="001141F4"/>
    <w:rsid w:val="001143CF"/>
    <w:rsid w:val="00114830"/>
    <w:rsid w:val="00114E85"/>
    <w:rsid w:val="001151E5"/>
    <w:rsid w:val="00115650"/>
    <w:rsid w:val="0011566E"/>
    <w:rsid w:val="001156FF"/>
    <w:rsid w:val="00115815"/>
    <w:rsid w:val="001160DD"/>
    <w:rsid w:val="00116163"/>
    <w:rsid w:val="00116337"/>
    <w:rsid w:val="001163AD"/>
    <w:rsid w:val="001163F1"/>
    <w:rsid w:val="00116508"/>
    <w:rsid w:val="0011661D"/>
    <w:rsid w:val="00116705"/>
    <w:rsid w:val="00116779"/>
    <w:rsid w:val="00116B2C"/>
    <w:rsid w:val="00116D28"/>
    <w:rsid w:val="00116E11"/>
    <w:rsid w:val="00116E5A"/>
    <w:rsid w:val="00117199"/>
    <w:rsid w:val="0011725E"/>
    <w:rsid w:val="00117561"/>
    <w:rsid w:val="001175BA"/>
    <w:rsid w:val="001175C6"/>
    <w:rsid w:val="00117807"/>
    <w:rsid w:val="00117870"/>
    <w:rsid w:val="00117A1D"/>
    <w:rsid w:val="00117D5C"/>
    <w:rsid w:val="00117D81"/>
    <w:rsid w:val="00117EFA"/>
    <w:rsid w:val="001205D1"/>
    <w:rsid w:val="00120D63"/>
    <w:rsid w:val="00120F84"/>
    <w:rsid w:val="00121103"/>
    <w:rsid w:val="001212F2"/>
    <w:rsid w:val="00121325"/>
    <w:rsid w:val="001213C4"/>
    <w:rsid w:val="0012150C"/>
    <w:rsid w:val="001216DC"/>
    <w:rsid w:val="00121BD5"/>
    <w:rsid w:val="00121BE9"/>
    <w:rsid w:val="00121C25"/>
    <w:rsid w:val="00121C9B"/>
    <w:rsid w:val="001220D6"/>
    <w:rsid w:val="0012218A"/>
    <w:rsid w:val="00122345"/>
    <w:rsid w:val="001223A7"/>
    <w:rsid w:val="00122A1B"/>
    <w:rsid w:val="00122A63"/>
    <w:rsid w:val="00122EF1"/>
    <w:rsid w:val="001233B0"/>
    <w:rsid w:val="001233B8"/>
    <w:rsid w:val="001235B8"/>
    <w:rsid w:val="00123A91"/>
    <w:rsid w:val="00123AFE"/>
    <w:rsid w:val="00123BBD"/>
    <w:rsid w:val="00123D4E"/>
    <w:rsid w:val="00124469"/>
    <w:rsid w:val="001247AE"/>
    <w:rsid w:val="0012498B"/>
    <w:rsid w:val="00124BDC"/>
    <w:rsid w:val="00125069"/>
    <w:rsid w:val="0012528E"/>
    <w:rsid w:val="00125443"/>
    <w:rsid w:val="00125C6A"/>
    <w:rsid w:val="00125CA1"/>
    <w:rsid w:val="0012602B"/>
    <w:rsid w:val="0012664F"/>
    <w:rsid w:val="00126978"/>
    <w:rsid w:val="00126AD2"/>
    <w:rsid w:val="00126EFD"/>
    <w:rsid w:val="0012725F"/>
    <w:rsid w:val="001273E2"/>
    <w:rsid w:val="0012747E"/>
    <w:rsid w:val="0012751B"/>
    <w:rsid w:val="00127C20"/>
    <w:rsid w:val="00127CA1"/>
    <w:rsid w:val="00127EE2"/>
    <w:rsid w:val="00130772"/>
    <w:rsid w:val="00130AD7"/>
    <w:rsid w:val="00130DC0"/>
    <w:rsid w:val="00130EAC"/>
    <w:rsid w:val="001312BB"/>
    <w:rsid w:val="001319A7"/>
    <w:rsid w:val="00131DDD"/>
    <w:rsid w:val="00131EB2"/>
    <w:rsid w:val="00131FF5"/>
    <w:rsid w:val="0013232A"/>
    <w:rsid w:val="00132371"/>
    <w:rsid w:val="001325C4"/>
    <w:rsid w:val="00132B12"/>
    <w:rsid w:val="00132F66"/>
    <w:rsid w:val="001335ED"/>
    <w:rsid w:val="00133763"/>
    <w:rsid w:val="00133781"/>
    <w:rsid w:val="00133809"/>
    <w:rsid w:val="00133B44"/>
    <w:rsid w:val="00133D91"/>
    <w:rsid w:val="001341E9"/>
    <w:rsid w:val="001345BA"/>
    <w:rsid w:val="00134632"/>
    <w:rsid w:val="00134C48"/>
    <w:rsid w:val="00134FA0"/>
    <w:rsid w:val="00134FB2"/>
    <w:rsid w:val="0013519F"/>
    <w:rsid w:val="00135306"/>
    <w:rsid w:val="001353DA"/>
    <w:rsid w:val="0013547E"/>
    <w:rsid w:val="00135559"/>
    <w:rsid w:val="00135709"/>
    <w:rsid w:val="0013589D"/>
    <w:rsid w:val="00135963"/>
    <w:rsid w:val="00135B56"/>
    <w:rsid w:val="00135BEA"/>
    <w:rsid w:val="00135E68"/>
    <w:rsid w:val="001360FF"/>
    <w:rsid w:val="00136337"/>
    <w:rsid w:val="001366E4"/>
    <w:rsid w:val="001369AC"/>
    <w:rsid w:val="00136AC5"/>
    <w:rsid w:val="00136DB3"/>
    <w:rsid w:val="00137280"/>
    <w:rsid w:val="00137482"/>
    <w:rsid w:val="0013758E"/>
    <w:rsid w:val="00137C27"/>
    <w:rsid w:val="001402CC"/>
    <w:rsid w:val="001407C4"/>
    <w:rsid w:val="001408A9"/>
    <w:rsid w:val="001408BA"/>
    <w:rsid w:val="001408BF"/>
    <w:rsid w:val="00140A84"/>
    <w:rsid w:val="00140D67"/>
    <w:rsid w:val="001413D8"/>
    <w:rsid w:val="0014152A"/>
    <w:rsid w:val="001415DE"/>
    <w:rsid w:val="0014177D"/>
    <w:rsid w:val="00141B4C"/>
    <w:rsid w:val="00141B82"/>
    <w:rsid w:val="00141BEE"/>
    <w:rsid w:val="001424F3"/>
    <w:rsid w:val="00142585"/>
    <w:rsid w:val="00142A23"/>
    <w:rsid w:val="00142A93"/>
    <w:rsid w:val="0014314F"/>
    <w:rsid w:val="0014325E"/>
    <w:rsid w:val="0014344B"/>
    <w:rsid w:val="0014348F"/>
    <w:rsid w:val="00143B01"/>
    <w:rsid w:val="00143C5F"/>
    <w:rsid w:val="00143DDD"/>
    <w:rsid w:val="001440F2"/>
    <w:rsid w:val="0014413F"/>
    <w:rsid w:val="001444F0"/>
    <w:rsid w:val="0014509C"/>
    <w:rsid w:val="0014586C"/>
    <w:rsid w:val="001459BF"/>
    <w:rsid w:val="00145A09"/>
    <w:rsid w:val="00145B9C"/>
    <w:rsid w:val="0014610A"/>
    <w:rsid w:val="00146176"/>
    <w:rsid w:val="0014662E"/>
    <w:rsid w:val="00146907"/>
    <w:rsid w:val="00146AF1"/>
    <w:rsid w:val="00146B1A"/>
    <w:rsid w:val="00146D79"/>
    <w:rsid w:val="0014760D"/>
    <w:rsid w:val="0014788B"/>
    <w:rsid w:val="00147C18"/>
    <w:rsid w:val="00147D8A"/>
    <w:rsid w:val="00147F8B"/>
    <w:rsid w:val="001502AF"/>
    <w:rsid w:val="001502D2"/>
    <w:rsid w:val="0015044C"/>
    <w:rsid w:val="0015058F"/>
    <w:rsid w:val="00150653"/>
    <w:rsid w:val="001506E6"/>
    <w:rsid w:val="001508CC"/>
    <w:rsid w:val="00150B82"/>
    <w:rsid w:val="00150E9F"/>
    <w:rsid w:val="00151222"/>
    <w:rsid w:val="001513E2"/>
    <w:rsid w:val="00151780"/>
    <w:rsid w:val="00151914"/>
    <w:rsid w:val="00151C6D"/>
    <w:rsid w:val="001522D1"/>
    <w:rsid w:val="00152418"/>
    <w:rsid w:val="0015266A"/>
    <w:rsid w:val="00152791"/>
    <w:rsid w:val="00152943"/>
    <w:rsid w:val="00152AFD"/>
    <w:rsid w:val="00152B01"/>
    <w:rsid w:val="00152C05"/>
    <w:rsid w:val="00152CE5"/>
    <w:rsid w:val="00152EE6"/>
    <w:rsid w:val="0015302C"/>
    <w:rsid w:val="0015318D"/>
    <w:rsid w:val="00153785"/>
    <w:rsid w:val="00153C06"/>
    <w:rsid w:val="00153EDA"/>
    <w:rsid w:val="00154147"/>
    <w:rsid w:val="001541A1"/>
    <w:rsid w:val="00154285"/>
    <w:rsid w:val="00154522"/>
    <w:rsid w:val="001546F9"/>
    <w:rsid w:val="001547AF"/>
    <w:rsid w:val="001548C9"/>
    <w:rsid w:val="00154A72"/>
    <w:rsid w:val="0015515C"/>
    <w:rsid w:val="001557FF"/>
    <w:rsid w:val="001558E4"/>
    <w:rsid w:val="00155DA4"/>
    <w:rsid w:val="00155E6E"/>
    <w:rsid w:val="00156304"/>
    <w:rsid w:val="0015642B"/>
    <w:rsid w:val="0015663C"/>
    <w:rsid w:val="001568AC"/>
    <w:rsid w:val="00156DCB"/>
    <w:rsid w:val="0015707C"/>
    <w:rsid w:val="0015715C"/>
    <w:rsid w:val="00157192"/>
    <w:rsid w:val="00157B64"/>
    <w:rsid w:val="00157BAD"/>
    <w:rsid w:val="00157E6E"/>
    <w:rsid w:val="0016018B"/>
    <w:rsid w:val="0016034D"/>
    <w:rsid w:val="00160BB4"/>
    <w:rsid w:val="00160E6E"/>
    <w:rsid w:val="00161368"/>
    <w:rsid w:val="001614E8"/>
    <w:rsid w:val="001617E5"/>
    <w:rsid w:val="0016185A"/>
    <w:rsid w:val="00161BDD"/>
    <w:rsid w:val="00161CDE"/>
    <w:rsid w:val="00161EDB"/>
    <w:rsid w:val="0016250A"/>
    <w:rsid w:val="00162633"/>
    <w:rsid w:val="00162D7E"/>
    <w:rsid w:val="00162DD3"/>
    <w:rsid w:val="00162DE2"/>
    <w:rsid w:val="00162E82"/>
    <w:rsid w:val="00162F89"/>
    <w:rsid w:val="001634BC"/>
    <w:rsid w:val="0016363C"/>
    <w:rsid w:val="00163714"/>
    <w:rsid w:val="00163F37"/>
    <w:rsid w:val="00164110"/>
    <w:rsid w:val="00164725"/>
    <w:rsid w:val="00165096"/>
    <w:rsid w:val="001650F2"/>
    <w:rsid w:val="0016544F"/>
    <w:rsid w:val="0016553F"/>
    <w:rsid w:val="001659F7"/>
    <w:rsid w:val="00165D6C"/>
    <w:rsid w:val="00165DE3"/>
    <w:rsid w:val="0016615B"/>
    <w:rsid w:val="001662B9"/>
    <w:rsid w:val="0016643D"/>
    <w:rsid w:val="0016694A"/>
    <w:rsid w:val="00166A8B"/>
    <w:rsid w:val="00166AF8"/>
    <w:rsid w:val="00166BE5"/>
    <w:rsid w:val="00166D79"/>
    <w:rsid w:val="00166D81"/>
    <w:rsid w:val="00166F7E"/>
    <w:rsid w:val="0016705D"/>
    <w:rsid w:val="001672E3"/>
    <w:rsid w:val="00167390"/>
    <w:rsid w:val="001674A6"/>
    <w:rsid w:val="00167999"/>
    <w:rsid w:val="001702E0"/>
    <w:rsid w:val="001705D7"/>
    <w:rsid w:val="0017065C"/>
    <w:rsid w:val="00170986"/>
    <w:rsid w:val="001710E3"/>
    <w:rsid w:val="00171214"/>
    <w:rsid w:val="00171538"/>
    <w:rsid w:val="0017172D"/>
    <w:rsid w:val="001718BD"/>
    <w:rsid w:val="00171D36"/>
    <w:rsid w:val="00171D71"/>
    <w:rsid w:val="00171D88"/>
    <w:rsid w:val="00172408"/>
    <w:rsid w:val="0017262E"/>
    <w:rsid w:val="00172A3A"/>
    <w:rsid w:val="00172A6B"/>
    <w:rsid w:val="00172AF1"/>
    <w:rsid w:val="00172C46"/>
    <w:rsid w:val="00172D08"/>
    <w:rsid w:val="00172E70"/>
    <w:rsid w:val="00172FEA"/>
    <w:rsid w:val="00173051"/>
    <w:rsid w:val="001732A4"/>
    <w:rsid w:val="0017334D"/>
    <w:rsid w:val="00174440"/>
    <w:rsid w:val="0017460D"/>
    <w:rsid w:val="0017463F"/>
    <w:rsid w:val="00174EDD"/>
    <w:rsid w:val="00174FDB"/>
    <w:rsid w:val="001751E5"/>
    <w:rsid w:val="00175369"/>
    <w:rsid w:val="00175B34"/>
    <w:rsid w:val="00175C9C"/>
    <w:rsid w:val="001760E6"/>
    <w:rsid w:val="0017640D"/>
    <w:rsid w:val="00176B3A"/>
    <w:rsid w:val="00176CC9"/>
    <w:rsid w:val="00176EB4"/>
    <w:rsid w:val="00176F26"/>
    <w:rsid w:val="00176F43"/>
    <w:rsid w:val="00176FBE"/>
    <w:rsid w:val="00177574"/>
    <w:rsid w:val="0017761E"/>
    <w:rsid w:val="0017771D"/>
    <w:rsid w:val="001778DA"/>
    <w:rsid w:val="00177E17"/>
    <w:rsid w:val="001800E6"/>
    <w:rsid w:val="00180292"/>
    <w:rsid w:val="001806DE"/>
    <w:rsid w:val="001806E9"/>
    <w:rsid w:val="00180789"/>
    <w:rsid w:val="0018096D"/>
    <w:rsid w:val="00180B00"/>
    <w:rsid w:val="00180CC6"/>
    <w:rsid w:val="00181421"/>
    <w:rsid w:val="001814CB"/>
    <w:rsid w:val="0018162E"/>
    <w:rsid w:val="0018169B"/>
    <w:rsid w:val="00181750"/>
    <w:rsid w:val="00181C48"/>
    <w:rsid w:val="00181EA4"/>
    <w:rsid w:val="00181F79"/>
    <w:rsid w:val="001821DA"/>
    <w:rsid w:val="0018225F"/>
    <w:rsid w:val="0018233A"/>
    <w:rsid w:val="001824EE"/>
    <w:rsid w:val="0018257D"/>
    <w:rsid w:val="001825A4"/>
    <w:rsid w:val="00182619"/>
    <w:rsid w:val="00182677"/>
    <w:rsid w:val="00182981"/>
    <w:rsid w:val="00182B52"/>
    <w:rsid w:val="00182C93"/>
    <w:rsid w:val="00182CA2"/>
    <w:rsid w:val="00182DE5"/>
    <w:rsid w:val="00182E11"/>
    <w:rsid w:val="00183894"/>
    <w:rsid w:val="00183AB3"/>
    <w:rsid w:val="00183BC7"/>
    <w:rsid w:val="00183C2B"/>
    <w:rsid w:val="00183C8A"/>
    <w:rsid w:val="00183CD8"/>
    <w:rsid w:val="00183D00"/>
    <w:rsid w:val="00183F5C"/>
    <w:rsid w:val="00183F9F"/>
    <w:rsid w:val="00184116"/>
    <w:rsid w:val="001841D1"/>
    <w:rsid w:val="001844B6"/>
    <w:rsid w:val="00184674"/>
    <w:rsid w:val="001849CF"/>
    <w:rsid w:val="00184B8E"/>
    <w:rsid w:val="00184D0B"/>
    <w:rsid w:val="00184D1C"/>
    <w:rsid w:val="00184D66"/>
    <w:rsid w:val="001850B6"/>
    <w:rsid w:val="001851D9"/>
    <w:rsid w:val="001852B8"/>
    <w:rsid w:val="00185317"/>
    <w:rsid w:val="0018560A"/>
    <w:rsid w:val="0018588A"/>
    <w:rsid w:val="001858E6"/>
    <w:rsid w:val="0018594D"/>
    <w:rsid w:val="00185A07"/>
    <w:rsid w:val="00185FB5"/>
    <w:rsid w:val="00186024"/>
    <w:rsid w:val="00186098"/>
    <w:rsid w:val="001860CC"/>
    <w:rsid w:val="001861B6"/>
    <w:rsid w:val="00186380"/>
    <w:rsid w:val="0018650C"/>
    <w:rsid w:val="0018663D"/>
    <w:rsid w:val="001866DC"/>
    <w:rsid w:val="00186BC6"/>
    <w:rsid w:val="00186EA0"/>
    <w:rsid w:val="0018739D"/>
    <w:rsid w:val="0018741B"/>
    <w:rsid w:val="001874AC"/>
    <w:rsid w:val="001874D2"/>
    <w:rsid w:val="0018788F"/>
    <w:rsid w:val="00187A97"/>
    <w:rsid w:val="00187DB2"/>
    <w:rsid w:val="001903B4"/>
    <w:rsid w:val="00190C06"/>
    <w:rsid w:val="001914F9"/>
    <w:rsid w:val="00191A44"/>
    <w:rsid w:val="001925F3"/>
    <w:rsid w:val="00192768"/>
    <w:rsid w:val="001927AC"/>
    <w:rsid w:val="0019289F"/>
    <w:rsid w:val="00192B47"/>
    <w:rsid w:val="0019303B"/>
    <w:rsid w:val="00193312"/>
    <w:rsid w:val="00193496"/>
    <w:rsid w:val="0019371A"/>
    <w:rsid w:val="0019383C"/>
    <w:rsid w:val="00193B68"/>
    <w:rsid w:val="001940F3"/>
    <w:rsid w:val="0019437F"/>
    <w:rsid w:val="001943C2"/>
    <w:rsid w:val="00194C4B"/>
    <w:rsid w:val="00194E8F"/>
    <w:rsid w:val="0019506C"/>
    <w:rsid w:val="0019510F"/>
    <w:rsid w:val="001951E8"/>
    <w:rsid w:val="001953A0"/>
    <w:rsid w:val="00195883"/>
    <w:rsid w:val="00195885"/>
    <w:rsid w:val="00195DB9"/>
    <w:rsid w:val="00195E5B"/>
    <w:rsid w:val="00196507"/>
    <w:rsid w:val="00196C7D"/>
    <w:rsid w:val="00196ED0"/>
    <w:rsid w:val="001973D5"/>
    <w:rsid w:val="00197466"/>
    <w:rsid w:val="0019799E"/>
    <w:rsid w:val="00197B76"/>
    <w:rsid w:val="00197B9A"/>
    <w:rsid w:val="00197D28"/>
    <w:rsid w:val="001A01D3"/>
    <w:rsid w:val="001A0648"/>
    <w:rsid w:val="001A0C15"/>
    <w:rsid w:val="001A1015"/>
    <w:rsid w:val="001A112D"/>
    <w:rsid w:val="001A1366"/>
    <w:rsid w:val="001A1476"/>
    <w:rsid w:val="001A159C"/>
    <w:rsid w:val="001A1B35"/>
    <w:rsid w:val="001A1F4D"/>
    <w:rsid w:val="001A1FEE"/>
    <w:rsid w:val="001A234C"/>
    <w:rsid w:val="001A29DC"/>
    <w:rsid w:val="001A2BC4"/>
    <w:rsid w:val="001A351D"/>
    <w:rsid w:val="001A3533"/>
    <w:rsid w:val="001A3A0D"/>
    <w:rsid w:val="001A3CC5"/>
    <w:rsid w:val="001A3D90"/>
    <w:rsid w:val="001A3E29"/>
    <w:rsid w:val="001A3FE9"/>
    <w:rsid w:val="001A4130"/>
    <w:rsid w:val="001A42C0"/>
    <w:rsid w:val="001A43D9"/>
    <w:rsid w:val="001A4460"/>
    <w:rsid w:val="001A4550"/>
    <w:rsid w:val="001A503D"/>
    <w:rsid w:val="001A5071"/>
    <w:rsid w:val="001A50B4"/>
    <w:rsid w:val="001A50DD"/>
    <w:rsid w:val="001A50EE"/>
    <w:rsid w:val="001A5162"/>
    <w:rsid w:val="001A525F"/>
    <w:rsid w:val="001A5279"/>
    <w:rsid w:val="001A5320"/>
    <w:rsid w:val="001A53F6"/>
    <w:rsid w:val="001A544F"/>
    <w:rsid w:val="001A5456"/>
    <w:rsid w:val="001A54EC"/>
    <w:rsid w:val="001A552E"/>
    <w:rsid w:val="001A56FF"/>
    <w:rsid w:val="001A5A6B"/>
    <w:rsid w:val="001A617D"/>
    <w:rsid w:val="001A6228"/>
    <w:rsid w:val="001A6559"/>
    <w:rsid w:val="001A67A1"/>
    <w:rsid w:val="001A67B9"/>
    <w:rsid w:val="001A6A3F"/>
    <w:rsid w:val="001A6CFB"/>
    <w:rsid w:val="001A6D18"/>
    <w:rsid w:val="001A6DB1"/>
    <w:rsid w:val="001A707C"/>
    <w:rsid w:val="001A73AD"/>
    <w:rsid w:val="001A7449"/>
    <w:rsid w:val="001A7B17"/>
    <w:rsid w:val="001A7BA8"/>
    <w:rsid w:val="001A7EB4"/>
    <w:rsid w:val="001B058A"/>
    <w:rsid w:val="001B0B0A"/>
    <w:rsid w:val="001B1068"/>
    <w:rsid w:val="001B12DC"/>
    <w:rsid w:val="001B15F6"/>
    <w:rsid w:val="001B1766"/>
    <w:rsid w:val="001B1948"/>
    <w:rsid w:val="001B1E01"/>
    <w:rsid w:val="001B20FB"/>
    <w:rsid w:val="001B25E2"/>
    <w:rsid w:val="001B27AC"/>
    <w:rsid w:val="001B2B37"/>
    <w:rsid w:val="001B3106"/>
    <w:rsid w:val="001B3275"/>
    <w:rsid w:val="001B3332"/>
    <w:rsid w:val="001B3416"/>
    <w:rsid w:val="001B396A"/>
    <w:rsid w:val="001B3A07"/>
    <w:rsid w:val="001B3AFC"/>
    <w:rsid w:val="001B3E59"/>
    <w:rsid w:val="001B3F78"/>
    <w:rsid w:val="001B4854"/>
    <w:rsid w:val="001B48C5"/>
    <w:rsid w:val="001B49B8"/>
    <w:rsid w:val="001B4A54"/>
    <w:rsid w:val="001B4B0B"/>
    <w:rsid w:val="001B512A"/>
    <w:rsid w:val="001B5235"/>
    <w:rsid w:val="001B52DE"/>
    <w:rsid w:val="001B550E"/>
    <w:rsid w:val="001B59A1"/>
    <w:rsid w:val="001B5AF2"/>
    <w:rsid w:val="001B5DDC"/>
    <w:rsid w:val="001B64D4"/>
    <w:rsid w:val="001B6794"/>
    <w:rsid w:val="001B6C93"/>
    <w:rsid w:val="001B6F88"/>
    <w:rsid w:val="001B7685"/>
    <w:rsid w:val="001B770D"/>
    <w:rsid w:val="001B7C8A"/>
    <w:rsid w:val="001B7CB6"/>
    <w:rsid w:val="001B7DAD"/>
    <w:rsid w:val="001C0682"/>
    <w:rsid w:val="001C0827"/>
    <w:rsid w:val="001C09B0"/>
    <w:rsid w:val="001C0D59"/>
    <w:rsid w:val="001C0F21"/>
    <w:rsid w:val="001C0FC7"/>
    <w:rsid w:val="001C0FCE"/>
    <w:rsid w:val="001C1771"/>
    <w:rsid w:val="001C187F"/>
    <w:rsid w:val="001C196B"/>
    <w:rsid w:val="001C1AEF"/>
    <w:rsid w:val="001C1D5C"/>
    <w:rsid w:val="001C1DFF"/>
    <w:rsid w:val="001C221E"/>
    <w:rsid w:val="001C232B"/>
    <w:rsid w:val="001C24E4"/>
    <w:rsid w:val="001C2625"/>
    <w:rsid w:val="001C28BE"/>
    <w:rsid w:val="001C294D"/>
    <w:rsid w:val="001C2C87"/>
    <w:rsid w:val="001C2CB8"/>
    <w:rsid w:val="001C2DA5"/>
    <w:rsid w:val="001C2DC0"/>
    <w:rsid w:val="001C3736"/>
    <w:rsid w:val="001C397C"/>
    <w:rsid w:val="001C3B8F"/>
    <w:rsid w:val="001C428E"/>
    <w:rsid w:val="001C45CD"/>
    <w:rsid w:val="001C49AE"/>
    <w:rsid w:val="001C49B3"/>
    <w:rsid w:val="001C4C91"/>
    <w:rsid w:val="001C4F4C"/>
    <w:rsid w:val="001C51D0"/>
    <w:rsid w:val="001C5354"/>
    <w:rsid w:val="001C5738"/>
    <w:rsid w:val="001C57AD"/>
    <w:rsid w:val="001C5878"/>
    <w:rsid w:val="001C58B4"/>
    <w:rsid w:val="001C59E0"/>
    <w:rsid w:val="001C5C9C"/>
    <w:rsid w:val="001C5ED3"/>
    <w:rsid w:val="001C5F17"/>
    <w:rsid w:val="001C6153"/>
    <w:rsid w:val="001C6188"/>
    <w:rsid w:val="001C61F3"/>
    <w:rsid w:val="001C629A"/>
    <w:rsid w:val="001C62D0"/>
    <w:rsid w:val="001C6354"/>
    <w:rsid w:val="001C637E"/>
    <w:rsid w:val="001C6380"/>
    <w:rsid w:val="001C64E3"/>
    <w:rsid w:val="001C6722"/>
    <w:rsid w:val="001C6CD9"/>
    <w:rsid w:val="001C7400"/>
    <w:rsid w:val="001C77F1"/>
    <w:rsid w:val="001C7A90"/>
    <w:rsid w:val="001C7BC2"/>
    <w:rsid w:val="001D01A3"/>
    <w:rsid w:val="001D054B"/>
    <w:rsid w:val="001D05BA"/>
    <w:rsid w:val="001D0986"/>
    <w:rsid w:val="001D11B7"/>
    <w:rsid w:val="001D11CE"/>
    <w:rsid w:val="001D15C6"/>
    <w:rsid w:val="001D15C9"/>
    <w:rsid w:val="001D161D"/>
    <w:rsid w:val="001D169E"/>
    <w:rsid w:val="001D16F8"/>
    <w:rsid w:val="001D2019"/>
    <w:rsid w:val="001D220D"/>
    <w:rsid w:val="001D26F3"/>
    <w:rsid w:val="001D27B1"/>
    <w:rsid w:val="001D2821"/>
    <w:rsid w:val="001D2AD1"/>
    <w:rsid w:val="001D2BD0"/>
    <w:rsid w:val="001D2D6B"/>
    <w:rsid w:val="001D2E43"/>
    <w:rsid w:val="001D31A6"/>
    <w:rsid w:val="001D3207"/>
    <w:rsid w:val="001D3537"/>
    <w:rsid w:val="001D35CA"/>
    <w:rsid w:val="001D35FC"/>
    <w:rsid w:val="001D3924"/>
    <w:rsid w:val="001D3947"/>
    <w:rsid w:val="001D3A41"/>
    <w:rsid w:val="001D3C0F"/>
    <w:rsid w:val="001D44AF"/>
    <w:rsid w:val="001D4812"/>
    <w:rsid w:val="001D49DE"/>
    <w:rsid w:val="001D4AC3"/>
    <w:rsid w:val="001D4CF1"/>
    <w:rsid w:val="001D4EB8"/>
    <w:rsid w:val="001D4EEF"/>
    <w:rsid w:val="001D51C9"/>
    <w:rsid w:val="001D533D"/>
    <w:rsid w:val="001D58C8"/>
    <w:rsid w:val="001D5AA2"/>
    <w:rsid w:val="001D5B33"/>
    <w:rsid w:val="001D5DFC"/>
    <w:rsid w:val="001D5E5A"/>
    <w:rsid w:val="001D60F1"/>
    <w:rsid w:val="001D630F"/>
    <w:rsid w:val="001D6957"/>
    <w:rsid w:val="001D6A32"/>
    <w:rsid w:val="001D6B50"/>
    <w:rsid w:val="001D6B6D"/>
    <w:rsid w:val="001D6DEF"/>
    <w:rsid w:val="001D6E5F"/>
    <w:rsid w:val="001D70B1"/>
    <w:rsid w:val="001D71F8"/>
    <w:rsid w:val="001D7881"/>
    <w:rsid w:val="001D7A16"/>
    <w:rsid w:val="001D7F10"/>
    <w:rsid w:val="001E016F"/>
    <w:rsid w:val="001E01D2"/>
    <w:rsid w:val="001E0202"/>
    <w:rsid w:val="001E0401"/>
    <w:rsid w:val="001E05B7"/>
    <w:rsid w:val="001E0612"/>
    <w:rsid w:val="001E0AF0"/>
    <w:rsid w:val="001E0B3A"/>
    <w:rsid w:val="001E0F0C"/>
    <w:rsid w:val="001E115F"/>
    <w:rsid w:val="001E179D"/>
    <w:rsid w:val="001E18CE"/>
    <w:rsid w:val="001E18D9"/>
    <w:rsid w:val="001E1F1F"/>
    <w:rsid w:val="001E1FA5"/>
    <w:rsid w:val="001E211F"/>
    <w:rsid w:val="001E21D1"/>
    <w:rsid w:val="001E2974"/>
    <w:rsid w:val="001E2C60"/>
    <w:rsid w:val="001E2CCF"/>
    <w:rsid w:val="001E342F"/>
    <w:rsid w:val="001E35BF"/>
    <w:rsid w:val="001E3860"/>
    <w:rsid w:val="001E3B7D"/>
    <w:rsid w:val="001E3D25"/>
    <w:rsid w:val="001E3E3F"/>
    <w:rsid w:val="001E41A8"/>
    <w:rsid w:val="001E4940"/>
    <w:rsid w:val="001E4C8E"/>
    <w:rsid w:val="001E4E61"/>
    <w:rsid w:val="001E505F"/>
    <w:rsid w:val="001E5A0D"/>
    <w:rsid w:val="001E5C26"/>
    <w:rsid w:val="001E5C27"/>
    <w:rsid w:val="001E5DE1"/>
    <w:rsid w:val="001E6545"/>
    <w:rsid w:val="001E6626"/>
    <w:rsid w:val="001E70D3"/>
    <w:rsid w:val="001E7151"/>
    <w:rsid w:val="001E736D"/>
    <w:rsid w:val="001E7520"/>
    <w:rsid w:val="001E7587"/>
    <w:rsid w:val="001E772C"/>
    <w:rsid w:val="001E77E0"/>
    <w:rsid w:val="001E7A71"/>
    <w:rsid w:val="001E7B49"/>
    <w:rsid w:val="001E7C74"/>
    <w:rsid w:val="001F03D6"/>
    <w:rsid w:val="001F0460"/>
    <w:rsid w:val="001F09DD"/>
    <w:rsid w:val="001F0ACB"/>
    <w:rsid w:val="001F0D6A"/>
    <w:rsid w:val="001F0F1F"/>
    <w:rsid w:val="001F1082"/>
    <w:rsid w:val="001F14FC"/>
    <w:rsid w:val="001F1698"/>
    <w:rsid w:val="001F197F"/>
    <w:rsid w:val="001F19D0"/>
    <w:rsid w:val="001F1CC2"/>
    <w:rsid w:val="001F1D91"/>
    <w:rsid w:val="001F2266"/>
    <w:rsid w:val="001F2802"/>
    <w:rsid w:val="001F2A76"/>
    <w:rsid w:val="001F2CFB"/>
    <w:rsid w:val="001F2ED6"/>
    <w:rsid w:val="001F2EE0"/>
    <w:rsid w:val="001F31D7"/>
    <w:rsid w:val="001F35D2"/>
    <w:rsid w:val="001F362C"/>
    <w:rsid w:val="001F36F8"/>
    <w:rsid w:val="001F3769"/>
    <w:rsid w:val="001F4025"/>
    <w:rsid w:val="001F4E51"/>
    <w:rsid w:val="001F4F55"/>
    <w:rsid w:val="001F5026"/>
    <w:rsid w:val="001F50C6"/>
    <w:rsid w:val="001F5114"/>
    <w:rsid w:val="001F5508"/>
    <w:rsid w:val="001F5647"/>
    <w:rsid w:val="001F56C4"/>
    <w:rsid w:val="001F60FE"/>
    <w:rsid w:val="001F62A0"/>
    <w:rsid w:val="001F6846"/>
    <w:rsid w:val="001F6AB1"/>
    <w:rsid w:val="001F6BBF"/>
    <w:rsid w:val="001F7453"/>
    <w:rsid w:val="001F7566"/>
    <w:rsid w:val="001F76F2"/>
    <w:rsid w:val="001F77B1"/>
    <w:rsid w:val="001F7A17"/>
    <w:rsid w:val="002000F9"/>
    <w:rsid w:val="00200118"/>
    <w:rsid w:val="00200315"/>
    <w:rsid w:val="002003BD"/>
    <w:rsid w:val="00201012"/>
    <w:rsid w:val="0020128F"/>
    <w:rsid w:val="00201653"/>
    <w:rsid w:val="00201941"/>
    <w:rsid w:val="00201946"/>
    <w:rsid w:val="00201D85"/>
    <w:rsid w:val="0020250F"/>
    <w:rsid w:val="002025B9"/>
    <w:rsid w:val="00202627"/>
    <w:rsid w:val="0020269B"/>
    <w:rsid w:val="00202775"/>
    <w:rsid w:val="00202EFA"/>
    <w:rsid w:val="00203714"/>
    <w:rsid w:val="00203AF4"/>
    <w:rsid w:val="00203CA9"/>
    <w:rsid w:val="00203E58"/>
    <w:rsid w:val="00204263"/>
    <w:rsid w:val="002042CF"/>
    <w:rsid w:val="002043B2"/>
    <w:rsid w:val="00204511"/>
    <w:rsid w:val="002048C8"/>
    <w:rsid w:val="002053FD"/>
    <w:rsid w:val="00205531"/>
    <w:rsid w:val="00206252"/>
    <w:rsid w:val="00206347"/>
    <w:rsid w:val="00206B31"/>
    <w:rsid w:val="00206F26"/>
    <w:rsid w:val="0020745D"/>
    <w:rsid w:val="00207490"/>
    <w:rsid w:val="0020787E"/>
    <w:rsid w:val="00207951"/>
    <w:rsid w:val="002079B4"/>
    <w:rsid w:val="002079E3"/>
    <w:rsid w:val="00207F13"/>
    <w:rsid w:val="00210372"/>
    <w:rsid w:val="002109DD"/>
    <w:rsid w:val="00210E5E"/>
    <w:rsid w:val="00210F8E"/>
    <w:rsid w:val="00211233"/>
    <w:rsid w:val="0021134B"/>
    <w:rsid w:val="00211844"/>
    <w:rsid w:val="0021194A"/>
    <w:rsid w:val="00211B89"/>
    <w:rsid w:val="00211D4D"/>
    <w:rsid w:val="00212050"/>
    <w:rsid w:val="002120EF"/>
    <w:rsid w:val="00212189"/>
    <w:rsid w:val="002122F9"/>
    <w:rsid w:val="0021262D"/>
    <w:rsid w:val="00212868"/>
    <w:rsid w:val="0021306B"/>
    <w:rsid w:val="0021315D"/>
    <w:rsid w:val="002132A0"/>
    <w:rsid w:val="002132D3"/>
    <w:rsid w:val="00213717"/>
    <w:rsid w:val="0021389B"/>
    <w:rsid w:val="00213919"/>
    <w:rsid w:val="00213A2A"/>
    <w:rsid w:val="00213DB6"/>
    <w:rsid w:val="00213FEE"/>
    <w:rsid w:val="0021443F"/>
    <w:rsid w:val="0021465C"/>
    <w:rsid w:val="0021473B"/>
    <w:rsid w:val="0021485E"/>
    <w:rsid w:val="00214935"/>
    <w:rsid w:val="00214A3F"/>
    <w:rsid w:val="002152C5"/>
    <w:rsid w:val="00215535"/>
    <w:rsid w:val="00215D5F"/>
    <w:rsid w:val="00215DAB"/>
    <w:rsid w:val="00215DE8"/>
    <w:rsid w:val="00215F6B"/>
    <w:rsid w:val="002161BF"/>
    <w:rsid w:val="00216396"/>
    <w:rsid w:val="00216BEE"/>
    <w:rsid w:val="00216EE5"/>
    <w:rsid w:val="00217168"/>
    <w:rsid w:val="00217E9F"/>
    <w:rsid w:val="002205E0"/>
    <w:rsid w:val="0022066A"/>
    <w:rsid w:val="00220807"/>
    <w:rsid w:val="00220C7B"/>
    <w:rsid w:val="00220D34"/>
    <w:rsid w:val="0022103B"/>
    <w:rsid w:val="0022115F"/>
    <w:rsid w:val="002211E5"/>
    <w:rsid w:val="002213A6"/>
    <w:rsid w:val="002213F6"/>
    <w:rsid w:val="00221471"/>
    <w:rsid w:val="00221A00"/>
    <w:rsid w:val="00221D82"/>
    <w:rsid w:val="00221F97"/>
    <w:rsid w:val="0022202B"/>
    <w:rsid w:val="002223FC"/>
    <w:rsid w:val="0022249F"/>
    <w:rsid w:val="00222B6D"/>
    <w:rsid w:val="00222D64"/>
    <w:rsid w:val="00222DB3"/>
    <w:rsid w:val="00223468"/>
    <w:rsid w:val="002236E1"/>
    <w:rsid w:val="0022393B"/>
    <w:rsid w:val="00223C8D"/>
    <w:rsid w:val="00223FC3"/>
    <w:rsid w:val="0022427A"/>
    <w:rsid w:val="00224CD8"/>
    <w:rsid w:val="0022501E"/>
    <w:rsid w:val="002250DD"/>
    <w:rsid w:val="0022513F"/>
    <w:rsid w:val="00225469"/>
    <w:rsid w:val="0022548A"/>
    <w:rsid w:val="002257AA"/>
    <w:rsid w:val="002258F2"/>
    <w:rsid w:val="00225B9E"/>
    <w:rsid w:val="002261E1"/>
    <w:rsid w:val="0022688E"/>
    <w:rsid w:val="00226B39"/>
    <w:rsid w:val="00226EDE"/>
    <w:rsid w:val="00226FA2"/>
    <w:rsid w:val="00227374"/>
    <w:rsid w:val="002273B6"/>
    <w:rsid w:val="0022788E"/>
    <w:rsid w:val="00227AA8"/>
    <w:rsid w:val="0023059B"/>
    <w:rsid w:val="00230D2E"/>
    <w:rsid w:val="0023120B"/>
    <w:rsid w:val="002317C0"/>
    <w:rsid w:val="00231DD9"/>
    <w:rsid w:val="00232143"/>
    <w:rsid w:val="0023266E"/>
    <w:rsid w:val="002327AB"/>
    <w:rsid w:val="002329E5"/>
    <w:rsid w:val="00232A27"/>
    <w:rsid w:val="00232B1C"/>
    <w:rsid w:val="00232C13"/>
    <w:rsid w:val="00232E96"/>
    <w:rsid w:val="00232EF1"/>
    <w:rsid w:val="0023304F"/>
    <w:rsid w:val="002336AF"/>
    <w:rsid w:val="00233840"/>
    <w:rsid w:val="00233868"/>
    <w:rsid w:val="00233E0B"/>
    <w:rsid w:val="00233EDD"/>
    <w:rsid w:val="00233EEB"/>
    <w:rsid w:val="00234220"/>
    <w:rsid w:val="0023439E"/>
    <w:rsid w:val="002343A2"/>
    <w:rsid w:val="002343D1"/>
    <w:rsid w:val="0023440D"/>
    <w:rsid w:val="002354E7"/>
    <w:rsid w:val="002355B7"/>
    <w:rsid w:val="00235CD1"/>
    <w:rsid w:val="00235F83"/>
    <w:rsid w:val="0023636B"/>
    <w:rsid w:val="00236399"/>
    <w:rsid w:val="002364D4"/>
    <w:rsid w:val="002369BB"/>
    <w:rsid w:val="00236DD1"/>
    <w:rsid w:val="00237492"/>
    <w:rsid w:val="00237528"/>
    <w:rsid w:val="00237C4F"/>
    <w:rsid w:val="00240283"/>
    <w:rsid w:val="00240342"/>
    <w:rsid w:val="00240548"/>
    <w:rsid w:val="002405BD"/>
    <w:rsid w:val="002405DE"/>
    <w:rsid w:val="00240C93"/>
    <w:rsid w:val="00240EFE"/>
    <w:rsid w:val="00241000"/>
    <w:rsid w:val="002413A7"/>
    <w:rsid w:val="002414FF"/>
    <w:rsid w:val="002416A2"/>
    <w:rsid w:val="00241763"/>
    <w:rsid w:val="0024179E"/>
    <w:rsid w:val="0024192D"/>
    <w:rsid w:val="00241C59"/>
    <w:rsid w:val="0024259A"/>
    <w:rsid w:val="00242609"/>
    <w:rsid w:val="00242768"/>
    <w:rsid w:val="00242D87"/>
    <w:rsid w:val="00242E54"/>
    <w:rsid w:val="00242F69"/>
    <w:rsid w:val="00243227"/>
    <w:rsid w:val="0024332A"/>
    <w:rsid w:val="00243474"/>
    <w:rsid w:val="00243C9F"/>
    <w:rsid w:val="00243EC8"/>
    <w:rsid w:val="00244144"/>
    <w:rsid w:val="002441B4"/>
    <w:rsid w:val="002442FA"/>
    <w:rsid w:val="00244E3C"/>
    <w:rsid w:val="00245223"/>
    <w:rsid w:val="002454D2"/>
    <w:rsid w:val="002459FB"/>
    <w:rsid w:val="00245D1E"/>
    <w:rsid w:val="00245D20"/>
    <w:rsid w:val="00245DAC"/>
    <w:rsid w:val="002461D6"/>
    <w:rsid w:val="0024684C"/>
    <w:rsid w:val="002468EE"/>
    <w:rsid w:val="00246906"/>
    <w:rsid w:val="002469BD"/>
    <w:rsid w:val="00246FA9"/>
    <w:rsid w:val="0024751F"/>
    <w:rsid w:val="00247575"/>
    <w:rsid w:val="002478F4"/>
    <w:rsid w:val="00247A9E"/>
    <w:rsid w:val="00247AC1"/>
    <w:rsid w:val="00250555"/>
    <w:rsid w:val="00250558"/>
    <w:rsid w:val="002505AF"/>
    <w:rsid w:val="0025089A"/>
    <w:rsid w:val="002508A5"/>
    <w:rsid w:val="00250D5E"/>
    <w:rsid w:val="00250E7B"/>
    <w:rsid w:val="00250ECC"/>
    <w:rsid w:val="00251289"/>
    <w:rsid w:val="0025139D"/>
    <w:rsid w:val="0025152A"/>
    <w:rsid w:val="0025153F"/>
    <w:rsid w:val="002515CD"/>
    <w:rsid w:val="00251691"/>
    <w:rsid w:val="00251DCB"/>
    <w:rsid w:val="00251EAA"/>
    <w:rsid w:val="00251F86"/>
    <w:rsid w:val="00252278"/>
    <w:rsid w:val="0025232F"/>
    <w:rsid w:val="00252342"/>
    <w:rsid w:val="00252538"/>
    <w:rsid w:val="00252627"/>
    <w:rsid w:val="00252C3E"/>
    <w:rsid w:val="00252E18"/>
    <w:rsid w:val="00252F98"/>
    <w:rsid w:val="002533C0"/>
    <w:rsid w:val="00253662"/>
    <w:rsid w:val="002538DF"/>
    <w:rsid w:val="00253908"/>
    <w:rsid w:val="00253C92"/>
    <w:rsid w:val="002542BE"/>
    <w:rsid w:val="002544BE"/>
    <w:rsid w:val="002545CD"/>
    <w:rsid w:val="0025464B"/>
    <w:rsid w:val="00254948"/>
    <w:rsid w:val="002549F8"/>
    <w:rsid w:val="00254A70"/>
    <w:rsid w:val="00254BBD"/>
    <w:rsid w:val="00254DE7"/>
    <w:rsid w:val="0025578C"/>
    <w:rsid w:val="002558DC"/>
    <w:rsid w:val="002559B1"/>
    <w:rsid w:val="00255C3A"/>
    <w:rsid w:val="00255C4A"/>
    <w:rsid w:val="00255F17"/>
    <w:rsid w:val="002563EB"/>
    <w:rsid w:val="00256A0E"/>
    <w:rsid w:val="00256AFE"/>
    <w:rsid w:val="00256DBB"/>
    <w:rsid w:val="00256E0E"/>
    <w:rsid w:val="00256F3E"/>
    <w:rsid w:val="002570B0"/>
    <w:rsid w:val="00257191"/>
    <w:rsid w:val="002572A6"/>
    <w:rsid w:val="002572C8"/>
    <w:rsid w:val="00257489"/>
    <w:rsid w:val="0025758B"/>
    <w:rsid w:val="00257820"/>
    <w:rsid w:val="00257955"/>
    <w:rsid w:val="00257B66"/>
    <w:rsid w:val="00257F9B"/>
    <w:rsid w:val="0026027E"/>
    <w:rsid w:val="002608F4"/>
    <w:rsid w:val="002609A8"/>
    <w:rsid w:val="00260BB1"/>
    <w:rsid w:val="00261188"/>
    <w:rsid w:val="002612C9"/>
    <w:rsid w:val="002614A0"/>
    <w:rsid w:val="00261649"/>
    <w:rsid w:val="0026172A"/>
    <w:rsid w:val="00261F2D"/>
    <w:rsid w:val="002623B2"/>
    <w:rsid w:val="002626BF"/>
    <w:rsid w:val="00262B8E"/>
    <w:rsid w:val="00263300"/>
    <w:rsid w:val="00263799"/>
    <w:rsid w:val="002638BB"/>
    <w:rsid w:val="00263A76"/>
    <w:rsid w:val="00263E05"/>
    <w:rsid w:val="0026413F"/>
    <w:rsid w:val="002649FF"/>
    <w:rsid w:val="00264AC5"/>
    <w:rsid w:val="00265430"/>
    <w:rsid w:val="0026590A"/>
    <w:rsid w:val="0026592B"/>
    <w:rsid w:val="00265987"/>
    <w:rsid w:val="002659E4"/>
    <w:rsid w:val="00265DA0"/>
    <w:rsid w:val="00265E24"/>
    <w:rsid w:val="00265E57"/>
    <w:rsid w:val="00266193"/>
    <w:rsid w:val="00266241"/>
    <w:rsid w:val="002662A3"/>
    <w:rsid w:val="0026651F"/>
    <w:rsid w:val="00266A27"/>
    <w:rsid w:val="00266E08"/>
    <w:rsid w:val="00266EFC"/>
    <w:rsid w:val="00266F23"/>
    <w:rsid w:val="002674D9"/>
    <w:rsid w:val="002674E2"/>
    <w:rsid w:val="00270079"/>
    <w:rsid w:val="002702B3"/>
    <w:rsid w:val="002704BB"/>
    <w:rsid w:val="002708CD"/>
    <w:rsid w:val="002709CB"/>
    <w:rsid w:val="00270E2A"/>
    <w:rsid w:val="00271389"/>
    <w:rsid w:val="00271398"/>
    <w:rsid w:val="0027181B"/>
    <w:rsid w:val="00271A89"/>
    <w:rsid w:val="00271DF2"/>
    <w:rsid w:val="00271E90"/>
    <w:rsid w:val="00272013"/>
    <w:rsid w:val="00272056"/>
    <w:rsid w:val="002724A0"/>
    <w:rsid w:val="002725AD"/>
    <w:rsid w:val="00272ABF"/>
    <w:rsid w:val="00272B88"/>
    <w:rsid w:val="00272F28"/>
    <w:rsid w:val="00273357"/>
    <w:rsid w:val="0027339D"/>
    <w:rsid w:val="002733B9"/>
    <w:rsid w:val="002735F9"/>
    <w:rsid w:val="00273910"/>
    <w:rsid w:val="00273A62"/>
    <w:rsid w:val="00273D62"/>
    <w:rsid w:val="00273E74"/>
    <w:rsid w:val="002742A2"/>
    <w:rsid w:val="002742D3"/>
    <w:rsid w:val="00274457"/>
    <w:rsid w:val="002748A6"/>
    <w:rsid w:val="00274CB6"/>
    <w:rsid w:val="00275042"/>
    <w:rsid w:val="00275472"/>
    <w:rsid w:val="002755D6"/>
    <w:rsid w:val="00275DF6"/>
    <w:rsid w:val="00276019"/>
    <w:rsid w:val="0027627D"/>
    <w:rsid w:val="0027643B"/>
    <w:rsid w:val="00276442"/>
    <w:rsid w:val="002767FE"/>
    <w:rsid w:val="00276807"/>
    <w:rsid w:val="0027699F"/>
    <w:rsid w:val="00276D00"/>
    <w:rsid w:val="00276F2F"/>
    <w:rsid w:val="002800EF"/>
    <w:rsid w:val="002801DD"/>
    <w:rsid w:val="00280281"/>
    <w:rsid w:val="00280486"/>
    <w:rsid w:val="00280603"/>
    <w:rsid w:val="0028064F"/>
    <w:rsid w:val="00280813"/>
    <w:rsid w:val="002808F3"/>
    <w:rsid w:val="00280D0F"/>
    <w:rsid w:val="00280DF7"/>
    <w:rsid w:val="00280F1E"/>
    <w:rsid w:val="0028130B"/>
    <w:rsid w:val="00281474"/>
    <w:rsid w:val="002815AA"/>
    <w:rsid w:val="00281860"/>
    <w:rsid w:val="00281C94"/>
    <w:rsid w:val="00281D15"/>
    <w:rsid w:val="00281E40"/>
    <w:rsid w:val="00281FE0"/>
    <w:rsid w:val="002822F8"/>
    <w:rsid w:val="00282411"/>
    <w:rsid w:val="00282803"/>
    <w:rsid w:val="00282A59"/>
    <w:rsid w:val="00282F0D"/>
    <w:rsid w:val="002830B3"/>
    <w:rsid w:val="00283453"/>
    <w:rsid w:val="00283606"/>
    <w:rsid w:val="00283700"/>
    <w:rsid w:val="00283C54"/>
    <w:rsid w:val="00284253"/>
    <w:rsid w:val="002842A3"/>
    <w:rsid w:val="0028443B"/>
    <w:rsid w:val="0028455F"/>
    <w:rsid w:val="00284668"/>
    <w:rsid w:val="002848A5"/>
    <w:rsid w:val="00284A2C"/>
    <w:rsid w:val="00284E48"/>
    <w:rsid w:val="00284FF5"/>
    <w:rsid w:val="002850AF"/>
    <w:rsid w:val="0028532D"/>
    <w:rsid w:val="002853E4"/>
    <w:rsid w:val="0028587B"/>
    <w:rsid w:val="00285A8C"/>
    <w:rsid w:val="00285BC0"/>
    <w:rsid w:val="00285C17"/>
    <w:rsid w:val="00285F80"/>
    <w:rsid w:val="00286C6D"/>
    <w:rsid w:val="00286E7E"/>
    <w:rsid w:val="00287021"/>
    <w:rsid w:val="002872B2"/>
    <w:rsid w:val="002877C7"/>
    <w:rsid w:val="00287DF4"/>
    <w:rsid w:val="00287F41"/>
    <w:rsid w:val="002901D3"/>
    <w:rsid w:val="002901F0"/>
    <w:rsid w:val="00290361"/>
    <w:rsid w:val="002904DF"/>
    <w:rsid w:val="00290626"/>
    <w:rsid w:val="00290634"/>
    <w:rsid w:val="00290763"/>
    <w:rsid w:val="002907B3"/>
    <w:rsid w:val="00290841"/>
    <w:rsid w:val="00290C5B"/>
    <w:rsid w:val="00291170"/>
    <w:rsid w:val="002914B9"/>
    <w:rsid w:val="002914DA"/>
    <w:rsid w:val="0029169A"/>
    <w:rsid w:val="00291ADA"/>
    <w:rsid w:val="00291BF2"/>
    <w:rsid w:val="002920A3"/>
    <w:rsid w:val="002922D5"/>
    <w:rsid w:val="002927FC"/>
    <w:rsid w:val="00292AFC"/>
    <w:rsid w:val="00292CD6"/>
    <w:rsid w:val="00293065"/>
    <w:rsid w:val="00293730"/>
    <w:rsid w:val="00293780"/>
    <w:rsid w:val="00293996"/>
    <w:rsid w:val="00293B58"/>
    <w:rsid w:val="00294040"/>
    <w:rsid w:val="002942E7"/>
    <w:rsid w:val="00294649"/>
    <w:rsid w:val="0029494A"/>
    <w:rsid w:val="0029495C"/>
    <w:rsid w:val="00295005"/>
    <w:rsid w:val="002950B3"/>
    <w:rsid w:val="002952AD"/>
    <w:rsid w:val="0029584D"/>
    <w:rsid w:val="002959C7"/>
    <w:rsid w:val="00295AE1"/>
    <w:rsid w:val="00295B1B"/>
    <w:rsid w:val="00295C18"/>
    <w:rsid w:val="002968BE"/>
    <w:rsid w:val="002968E8"/>
    <w:rsid w:val="00296E72"/>
    <w:rsid w:val="0029748C"/>
    <w:rsid w:val="00297677"/>
    <w:rsid w:val="002976E4"/>
    <w:rsid w:val="0029778D"/>
    <w:rsid w:val="002A02BC"/>
    <w:rsid w:val="002A06AD"/>
    <w:rsid w:val="002A07D1"/>
    <w:rsid w:val="002A1306"/>
    <w:rsid w:val="002A1584"/>
    <w:rsid w:val="002A15EC"/>
    <w:rsid w:val="002A1727"/>
    <w:rsid w:val="002A182C"/>
    <w:rsid w:val="002A1A2F"/>
    <w:rsid w:val="002A1A41"/>
    <w:rsid w:val="002A1F32"/>
    <w:rsid w:val="002A1F9F"/>
    <w:rsid w:val="002A2016"/>
    <w:rsid w:val="002A2157"/>
    <w:rsid w:val="002A21BD"/>
    <w:rsid w:val="002A28B5"/>
    <w:rsid w:val="002A2D09"/>
    <w:rsid w:val="002A2D31"/>
    <w:rsid w:val="002A32D0"/>
    <w:rsid w:val="002A3E26"/>
    <w:rsid w:val="002A4268"/>
    <w:rsid w:val="002A4524"/>
    <w:rsid w:val="002A490B"/>
    <w:rsid w:val="002A491D"/>
    <w:rsid w:val="002A4AF6"/>
    <w:rsid w:val="002A4FD7"/>
    <w:rsid w:val="002A512D"/>
    <w:rsid w:val="002A53A3"/>
    <w:rsid w:val="002A54ED"/>
    <w:rsid w:val="002A55B0"/>
    <w:rsid w:val="002A57F0"/>
    <w:rsid w:val="002A5A57"/>
    <w:rsid w:val="002A60F9"/>
    <w:rsid w:val="002A6232"/>
    <w:rsid w:val="002A63AD"/>
    <w:rsid w:val="002A64FA"/>
    <w:rsid w:val="002A665C"/>
    <w:rsid w:val="002A688C"/>
    <w:rsid w:val="002A69A3"/>
    <w:rsid w:val="002A7147"/>
    <w:rsid w:val="002A725C"/>
    <w:rsid w:val="002A7404"/>
    <w:rsid w:val="002A75F2"/>
    <w:rsid w:val="002A7BAC"/>
    <w:rsid w:val="002A7E01"/>
    <w:rsid w:val="002B0480"/>
    <w:rsid w:val="002B051A"/>
    <w:rsid w:val="002B05CB"/>
    <w:rsid w:val="002B0BBB"/>
    <w:rsid w:val="002B0D17"/>
    <w:rsid w:val="002B0E3B"/>
    <w:rsid w:val="002B0E54"/>
    <w:rsid w:val="002B0E95"/>
    <w:rsid w:val="002B0FBA"/>
    <w:rsid w:val="002B1042"/>
    <w:rsid w:val="002B13AE"/>
    <w:rsid w:val="002B1432"/>
    <w:rsid w:val="002B1731"/>
    <w:rsid w:val="002B177F"/>
    <w:rsid w:val="002B1D02"/>
    <w:rsid w:val="002B224C"/>
    <w:rsid w:val="002B25A1"/>
    <w:rsid w:val="002B2703"/>
    <w:rsid w:val="002B2966"/>
    <w:rsid w:val="002B2B53"/>
    <w:rsid w:val="002B2B8E"/>
    <w:rsid w:val="002B317D"/>
    <w:rsid w:val="002B37F0"/>
    <w:rsid w:val="002B3B8F"/>
    <w:rsid w:val="002B3BBF"/>
    <w:rsid w:val="002B4723"/>
    <w:rsid w:val="002B478D"/>
    <w:rsid w:val="002B4DC3"/>
    <w:rsid w:val="002B5282"/>
    <w:rsid w:val="002B5662"/>
    <w:rsid w:val="002B56A5"/>
    <w:rsid w:val="002B5999"/>
    <w:rsid w:val="002B600C"/>
    <w:rsid w:val="002B62D9"/>
    <w:rsid w:val="002B64ED"/>
    <w:rsid w:val="002B650A"/>
    <w:rsid w:val="002B75F1"/>
    <w:rsid w:val="002B791D"/>
    <w:rsid w:val="002B7942"/>
    <w:rsid w:val="002B7B7E"/>
    <w:rsid w:val="002C02B3"/>
    <w:rsid w:val="002C0481"/>
    <w:rsid w:val="002C05D8"/>
    <w:rsid w:val="002C0710"/>
    <w:rsid w:val="002C0858"/>
    <w:rsid w:val="002C085B"/>
    <w:rsid w:val="002C1020"/>
    <w:rsid w:val="002C124B"/>
    <w:rsid w:val="002C1482"/>
    <w:rsid w:val="002C14D6"/>
    <w:rsid w:val="002C14E5"/>
    <w:rsid w:val="002C1B66"/>
    <w:rsid w:val="002C1B6A"/>
    <w:rsid w:val="002C1D76"/>
    <w:rsid w:val="002C1FEC"/>
    <w:rsid w:val="002C215E"/>
    <w:rsid w:val="002C23DD"/>
    <w:rsid w:val="002C244F"/>
    <w:rsid w:val="002C27D0"/>
    <w:rsid w:val="002C2CED"/>
    <w:rsid w:val="002C2D79"/>
    <w:rsid w:val="002C2E97"/>
    <w:rsid w:val="002C2EE2"/>
    <w:rsid w:val="002C2F1A"/>
    <w:rsid w:val="002C2FAB"/>
    <w:rsid w:val="002C3A98"/>
    <w:rsid w:val="002C3F7A"/>
    <w:rsid w:val="002C4048"/>
    <w:rsid w:val="002C416C"/>
    <w:rsid w:val="002C448E"/>
    <w:rsid w:val="002C4981"/>
    <w:rsid w:val="002C49AA"/>
    <w:rsid w:val="002C4ADD"/>
    <w:rsid w:val="002C4B03"/>
    <w:rsid w:val="002C4BCE"/>
    <w:rsid w:val="002C4EC0"/>
    <w:rsid w:val="002C5276"/>
    <w:rsid w:val="002C5325"/>
    <w:rsid w:val="002C5624"/>
    <w:rsid w:val="002C5755"/>
    <w:rsid w:val="002C6464"/>
    <w:rsid w:val="002C68AE"/>
    <w:rsid w:val="002C6B41"/>
    <w:rsid w:val="002C6C9D"/>
    <w:rsid w:val="002C6D3C"/>
    <w:rsid w:val="002C7022"/>
    <w:rsid w:val="002C7139"/>
    <w:rsid w:val="002C7763"/>
    <w:rsid w:val="002C776C"/>
    <w:rsid w:val="002C7860"/>
    <w:rsid w:val="002C7B1D"/>
    <w:rsid w:val="002D0265"/>
    <w:rsid w:val="002D0654"/>
    <w:rsid w:val="002D06B7"/>
    <w:rsid w:val="002D0BF6"/>
    <w:rsid w:val="002D0CF9"/>
    <w:rsid w:val="002D0EEE"/>
    <w:rsid w:val="002D127D"/>
    <w:rsid w:val="002D12C4"/>
    <w:rsid w:val="002D13F5"/>
    <w:rsid w:val="002D15A6"/>
    <w:rsid w:val="002D1861"/>
    <w:rsid w:val="002D1DE9"/>
    <w:rsid w:val="002D1F54"/>
    <w:rsid w:val="002D2163"/>
    <w:rsid w:val="002D280A"/>
    <w:rsid w:val="002D29B9"/>
    <w:rsid w:val="002D2D5D"/>
    <w:rsid w:val="002D2FC4"/>
    <w:rsid w:val="002D319C"/>
    <w:rsid w:val="002D351D"/>
    <w:rsid w:val="002D35FC"/>
    <w:rsid w:val="002D35FF"/>
    <w:rsid w:val="002D3B86"/>
    <w:rsid w:val="002D3E2D"/>
    <w:rsid w:val="002D3ED8"/>
    <w:rsid w:val="002D4572"/>
    <w:rsid w:val="002D473C"/>
    <w:rsid w:val="002D478F"/>
    <w:rsid w:val="002D487D"/>
    <w:rsid w:val="002D4B11"/>
    <w:rsid w:val="002D4FAA"/>
    <w:rsid w:val="002D530D"/>
    <w:rsid w:val="002D531F"/>
    <w:rsid w:val="002D533E"/>
    <w:rsid w:val="002D5875"/>
    <w:rsid w:val="002D588F"/>
    <w:rsid w:val="002D60F0"/>
    <w:rsid w:val="002D618C"/>
    <w:rsid w:val="002D6945"/>
    <w:rsid w:val="002D6A42"/>
    <w:rsid w:val="002D6AA2"/>
    <w:rsid w:val="002D6CA2"/>
    <w:rsid w:val="002D6E33"/>
    <w:rsid w:val="002D70E0"/>
    <w:rsid w:val="002D7114"/>
    <w:rsid w:val="002D74F5"/>
    <w:rsid w:val="002D750C"/>
    <w:rsid w:val="002D78AC"/>
    <w:rsid w:val="002D7972"/>
    <w:rsid w:val="002D7A0F"/>
    <w:rsid w:val="002D7C31"/>
    <w:rsid w:val="002D7C77"/>
    <w:rsid w:val="002D7FD1"/>
    <w:rsid w:val="002E089C"/>
    <w:rsid w:val="002E09F2"/>
    <w:rsid w:val="002E0F9B"/>
    <w:rsid w:val="002E11AD"/>
    <w:rsid w:val="002E12DB"/>
    <w:rsid w:val="002E1883"/>
    <w:rsid w:val="002E18C9"/>
    <w:rsid w:val="002E1C87"/>
    <w:rsid w:val="002E1D40"/>
    <w:rsid w:val="002E2147"/>
    <w:rsid w:val="002E2379"/>
    <w:rsid w:val="002E3154"/>
    <w:rsid w:val="002E315E"/>
    <w:rsid w:val="002E35DB"/>
    <w:rsid w:val="002E35FE"/>
    <w:rsid w:val="002E39A8"/>
    <w:rsid w:val="002E3D6E"/>
    <w:rsid w:val="002E3DE0"/>
    <w:rsid w:val="002E3E1A"/>
    <w:rsid w:val="002E3F37"/>
    <w:rsid w:val="002E4065"/>
    <w:rsid w:val="002E411F"/>
    <w:rsid w:val="002E456D"/>
    <w:rsid w:val="002E48D4"/>
    <w:rsid w:val="002E4988"/>
    <w:rsid w:val="002E4B35"/>
    <w:rsid w:val="002E4EC8"/>
    <w:rsid w:val="002E51A7"/>
    <w:rsid w:val="002E5297"/>
    <w:rsid w:val="002E5337"/>
    <w:rsid w:val="002E534C"/>
    <w:rsid w:val="002E558F"/>
    <w:rsid w:val="002E5790"/>
    <w:rsid w:val="002E57D9"/>
    <w:rsid w:val="002E5C8A"/>
    <w:rsid w:val="002E62D6"/>
    <w:rsid w:val="002E6583"/>
    <w:rsid w:val="002E69B2"/>
    <w:rsid w:val="002E6AE0"/>
    <w:rsid w:val="002E6BFA"/>
    <w:rsid w:val="002E6CC1"/>
    <w:rsid w:val="002E6F05"/>
    <w:rsid w:val="002E72C8"/>
    <w:rsid w:val="002E7D16"/>
    <w:rsid w:val="002F016B"/>
    <w:rsid w:val="002F0394"/>
    <w:rsid w:val="002F0459"/>
    <w:rsid w:val="002F049C"/>
    <w:rsid w:val="002F0521"/>
    <w:rsid w:val="002F0695"/>
    <w:rsid w:val="002F06B9"/>
    <w:rsid w:val="002F0717"/>
    <w:rsid w:val="002F0729"/>
    <w:rsid w:val="002F0769"/>
    <w:rsid w:val="002F0A8F"/>
    <w:rsid w:val="002F0DDE"/>
    <w:rsid w:val="002F0DEC"/>
    <w:rsid w:val="002F0F2B"/>
    <w:rsid w:val="002F125B"/>
    <w:rsid w:val="002F1391"/>
    <w:rsid w:val="002F1459"/>
    <w:rsid w:val="002F16D5"/>
    <w:rsid w:val="002F1744"/>
    <w:rsid w:val="002F1E03"/>
    <w:rsid w:val="002F1E11"/>
    <w:rsid w:val="002F1EA8"/>
    <w:rsid w:val="002F221A"/>
    <w:rsid w:val="002F26C3"/>
    <w:rsid w:val="002F2913"/>
    <w:rsid w:val="002F29EE"/>
    <w:rsid w:val="002F2C1F"/>
    <w:rsid w:val="002F2F81"/>
    <w:rsid w:val="002F309D"/>
    <w:rsid w:val="002F363D"/>
    <w:rsid w:val="002F37F8"/>
    <w:rsid w:val="002F4192"/>
    <w:rsid w:val="002F43FD"/>
    <w:rsid w:val="002F4486"/>
    <w:rsid w:val="002F45B9"/>
    <w:rsid w:val="002F4928"/>
    <w:rsid w:val="002F492D"/>
    <w:rsid w:val="002F4FA9"/>
    <w:rsid w:val="002F5037"/>
    <w:rsid w:val="002F508E"/>
    <w:rsid w:val="002F532D"/>
    <w:rsid w:val="002F55B7"/>
    <w:rsid w:val="002F58CA"/>
    <w:rsid w:val="002F5A4B"/>
    <w:rsid w:val="002F5CE4"/>
    <w:rsid w:val="002F6124"/>
    <w:rsid w:val="002F69DB"/>
    <w:rsid w:val="002F6AA7"/>
    <w:rsid w:val="002F6EF8"/>
    <w:rsid w:val="002F6F83"/>
    <w:rsid w:val="002F707B"/>
    <w:rsid w:val="002F70F3"/>
    <w:rsid w:val="002F7104"/>
    <w:rsid w:val="002F712C"/>
    <w:rsid w:val="002F76C5"/>
    <w:rsid w:val="002F785F"/>
    <w:rsid w:val="002F7C3C"/>
    <w:rsid w:val="002F7C80"/>
    <w:rsid w:val="002F7CCC"/>
    <w:rsid w:val="002F7DE7"/>
    <w:rsid w:val="003000D8"/>
    <w:rsid w:val="003004EE"/>
    <w:rsid w:val="00300671"/>
    <w:rsid w:val="00300AEE"/>
    <w:rsid w:val="00300C5F"/>
    <w:rsid w:val="00300CC9"/>
    <w:rsid w:val="00300CCD"/>
    <w:rsid w:val="003010AD"/>
    <w:rsid w:val="003017B3"/>
    <w:rsid w:val="003019E9"/>
    <w:rsid w:val="00301A1E"/>
    <w:rsid w:val="00301FFF"/>
    <w:rsid w:val="00302525"/>
    <w:rsid w:val="00302670"/>
    <w:rsid w:val="003026BB"/>
    <w:rsid w:val="0030271D"/>
    <w:rsid w:val="00302949"/>
    <w:rsid w:val="00303592"/>
    <w:rsid w:val="003039AA"/>
    <w:rsid w:val="00303D93"/>
    <w:rsid w:val="00303F65"/>
    <w:rsid w:val="0030466F"/>
    <w:rsid w:val="003046C5"/>
    <w:rsid w:val="003046EA"/>
    <w:rsid w:val="00304D3A"/>
    <w:rsid w:val="0030527C"/>
    <w:rsid w:val="00305515"/>
    <w:rsid w:val="0030552C"/>
    <w:rsid w:val="00305551"/>
    <w:rsid w:val="003059A3"/>
    <w:rsid w:val="00306025"/>
    <w:rsid w:val="003063C2"/>
    <w:rsid w:val="00306441"/>
    <w:rsid w:val="003065BC"/>
    <w:rsid w:val="00306822"/>
    <w:rsid w:val="00306C7C"/>
    <w:rsid w:val="003070AE"/>
    <w:rsid w:val="00307984"/>
    <w:rsid w:val="0031006B"/>
    <w:rsid w:val="00310176"/>
    <w:rsid w:val="003103C4"/>
    <w:rsid w:val="003106C1"/>
    <w:rsid w:val="00310943"/>
    <w:rsid w:val="00310B08"/>
    <w:rsid w:val="00310B17"/>
    <w:rsid w:val="0031117A"/>
    <w:rsid w:val="0031126C"/>
    <w:rsid w:val="003112E6"/>
    <w:rsid w:val="00311371"/>
    <w:rsid w:val="00311735"/>
    <w:rsid w:val="00311996"/>
    <w:rsid w:val="003119D7"/>
    <w:rsid w:val="00311B14"/>
    <w:rsid w:val="00311CB6"/>
    <w:rsid w:val="00311D70"/>
    <w:rsid w:val="00311E0A"/>
    <w:rsid w:val="003121B2"/>
    <w:rsid w:val="00312424"/>
    <w:rsid w:val="00312431"/>
    <w:rsid w:val="00312823"/>
    <w:rsid w:val="00312B3A"/>
    <w:rsid w:val="00312BB5"/>
    <w:rsid w:val="00312C21"/>
    <w:rsid w:val="00312D7F"/>
    <w:rsid w:val="00312F9D"/>
    <w:rsid w:val="003133A0"/>
    <w:rsid w:val="003135A5"/>
    <w:rsid w:val="00313685"/>
    <w:rsid w:val="003136F1"/>
    <w:rsid w:val="0031376F"/>
    <w:rsid w:val="003139F2"/>
    <w:rsid w:val="00314025"/>
    <w:rsid w:val="00314322"/>
    <w:rsid w:val="0031492F"/>
    <w:rsid w:val="003149BB"/>
    <w:rsid w:val="00314CBA"/>
    <w:rsid w:val="003152B8"/>
    <w:rsid w:val="00315319"/>
    <w:rsid w:val="0031539B"/>
    <w:rsid w:val="00315557"/>
    <w:rsid w:val="00315745"/>
    <w:rsid w:val="0031598A"/>
    <w:rsid w:val="00315BEE"/>
    <w:rsid w:val="00316052"/>
    <w:rsid w:val="00317276"/>
    <w:rsid w:val="00317472"/>
    <w:rsid w:val="0031755C"/>
    <w:rsid w:val="003175D5"/>
    <w:rsid w:val="003177CA"/>
    <w:rsid w:val="0031780A"/>
    <w:rsid w:val="00317A53"/>
    <w:rsid w:val="00317C79"/>
    <w:rsid w:val="0032005C"/>
    <w:rsid w:val="003202E1"/>
    <w:rsid w:val="003203BD"/>
    <w:rsid w:val="00320517"/>
    <w:rsid w:val="0032059E"/>
    <w:rsid w:val="00320818"/>
    <w:rsid w:val="00320A91"/>
    <w:rsid w:val="00320C01"/>
    <w:rsid w:val="00320D12"/>
    <w:rsid w:val="00320E1E"/>
    <w:rsid w:val="0032104B"/>
    <w:rsid w:val="003213A2"/>
    <w:rsid w:val="003215F0"/>
    <w:rsid w:val="00321C81"/>
    <w:rsid w:val="00321CD4"/>
    <w:rsid w:val="00321F9A"/>
    <w:rsid w:val="00322099"/>
    <w:rsid w:val="003220A9"/>
    <w:rsid w:val="00322375"/>
    <w:rsid w:val="003227C9"/>
    <w:rsid w:val="003227CC"/>
    <w:rsid w:val="003227E1"/>
    <w:rsid w:val="00322A6C"/>
    <w:rsid w:val="00323045"/>
    <w:rsid w:val="00323318"/>
    <w:rsid w:val="00323819"/>
    <w:rsid w:val="00323839"/>
    <w:rsid w:val="00323B30"/>
    <w:rsid w:val="0032429A"/>
    <w:rsid w:val="0032463B"/>
    <w:rsid w:val="00324957"/>
    <w:rsid w:val="00324A0C"/>
    <w:rsid w:val="00324B31"/>
    <w:rsid w:val="00324B40"/>
    <w:rsid w:val="00325354"/>
    <w:rsid w:val="003255A1"/>
    <w:rsid w:val="00325773"/>
    <w:rsid w:val="00325C38"/>
    <w:rsid w:val="00325FD9"/>
    <w:rsid w:val="0032624F"/>
    <w:rsid w:val="0032677B"/>
    <w:rsid w:val="00326A36"/>
    <w:rsid w:val="00326BF3"/>
    <w:rsid w:val="00326E6F"/>
    <w:rsid w:val="00326F40"/>
    <w:rsid w:val="00326F7C"/>
    <w:rsid w:val="00327014"/>
    <w:rsid w:val="003273BB"/>
    <w:rsid w:val="00327558"/>
    <w:rsid w:val="0032776A"/>
    <w:rsid w:val="0032788E"/>
    <w:rsid w:val="00327A1A"/>
    <w:rsid w:val="00330084"/>
    <w:rsid w:val="003300CB"/>
    <w:rsid w:val="0033010C"/>
    <w:rsid w:val="00330132"/>
    <w:rsid w:val="003303D6"/>
    <w:rsid w:val="003305E8"/>
    <w:rsid w:val="00330842"/>
    <w:rsid w:val="00330B14"/>
    <w:rsid w:val="00330E5C"/>
    <w:rsid w:val="00330FCD"/>
    <w:rsid w:val="00331170"/>
    <w:rsid w:val="003311E3"/>
    <w:rsid w:val="0033142B"/>
    <w:rsid w:val="003315ED"/>
    <w:rsid w:val="0033187F"/>
    <w:rsid w:val="00331D24"/>
    <w:rsid w:val="00331F19"/>
    <w:rsid w:val="00332531"/>
    <w:rsid w:val="0033256D"/>
    <w:rsid w:val="003327B2"/>
    <w:rsid w:val="00332CC4"/>
    <w:rsid w:val="00332CE7"/>
    <w:rsid w:val="00334849"/>
    <w:rsid w:val="00334E38"/>
    <w:rsid w:val="00334E59"/>
    <w:rsid w:val="003358AC"/>
    <w:rsid w:val="00335967"/>
    <w:rsid w:val="00335ABD"/>
    <w:rsid w:val="00335AFD"/>
    <w:rsid w:val="00336120"/>
    <w:rsid w:val="00336179"/>
    <w:rsid w:val="0033644A"/>
    <w:rsid w:val="003368D4"/>
    <w:rsid w:val="00336CF5"/>
    <w:rsid w:val="003371D8"/>
    <w:rsid w:val="00337280"/>
    <w:rsid w:val="00337611"/>
    <w:rsid w:val="00337660"/>
    <w:rsid w:val="003376B9"/>
    <w:rsid w:val="00337BD3"/>
    <w:rsid w:val="00337F56"/>
    <w:rsid w:val="0034001D"/>
    <w:rsid w:val="0034027C"/>
    <w:rsid w:val="003402F4"/>
    <w:rsid w:val="0034050F"/>
    <w:rsid w:val="0034061B"/>
    <w:rsid w:val="00340ABC"/>
    <w:rsid w:val="00340C10"/>
    <w:rsid w:val="00340FC8"/>
    <w:rsid w:val="003414D8"/>
    <w:rsid w:val="003417F1"/>
    <w:rsid w:val="00341847"/>
    <w:rsid w:val="0034185D"/>
    <w:rsid w:val="003419EE"/>
    <w:rsid w:val="003419F7"/>
    <w:rsid w:val="00341C9B"/>
    <w:rsid w:val="00341F08"/>
    <w:rsid w:val="00341F51"/>
    <w:rsid w:val="00341F6F"/>
    <w:rsid w:val="00342735"/>
    <w:rsid w:val="00342878"/>
    <w:rsid w:val="00342908"/>
    <w:rsid w:val="00342AF3"/>
    <w:rsid w:val="00342C20"/>
    <w:rsid w:val="00342CB5"/>
    <w:rsid w:val="00342DAB"/>
    <w:rsid w:val="00342DC2"/>
    <w:rsid w:val="00342F4E"/>
    <w:rsid w:val="003430EF"/>
    <w:rsid w:val="0034327C"/>
    <w:rsid w:val="003433E3"/>
    <w:rsid w:val="0034348A"/>
    <w:rsid w:val="00343F8C"/>
    <w:rsid w:val="00344419"/>
    <w:rsid w:val="0034458E"/>
    <w:rsid w:val="003447DB"/>
    <w:rsid w:val="0034494E"/>
    <w:rsid w:val="00344F54"/>
    <w:rsid w:val="00345742"/>
    <w:rsid w:val="00345885"/>
    <w:rsid w:val="00345B35"/>
    <w:rsid w:val="00345B7E"/>
    <w:rsid w:val="00345BFE"/>
    <w:rsid w:val="00345E0B"/>
    <w:rsid w:val="003463AF"/>
    <w:rsid w:val="003466DC"/>
    <w:rsid w:val="0034694C"/>
    <w:rsid w:val="00346AA1"/>
    <w:rsid w:val="00346BF9"/>
    <w:rsid w:val="00346F1D"/>
    <w:rsid w:val="003470CB"/>
    <w:rsid w:val="00347229"/>
    <w:rsid w:val="00347456"/>
    <w:rsid w:val="003476F8"/>
    <w:rsid w:val="00347951"/>
    <w:rsid w:val="00347EF5"/>
    <w:rsid w:val="00350067"/>
    <w:rsid w:val="0035018C"/>
    <w:rsid w:val="003504EF"/>
    <w:rsid w:val="00350A54"/>
    <w:rsid w:val="00350A9C"/>
    <w:rsid w:val="00350D43"/>
    <w:rsid w:val="003511B0"/>
    <w:rsid w:val="003511E3"/>
    <w:rsid w:val="003514DA"/>
    <w:rsid w:val="00351618"/>
    <w:rsid w:val="00351808"/>
    <w:rsid w:val="003519AD"/>
    <w:rsid w:val="00351CD8"/>
    <w:rsid w:val="003520D9"/>
    <w:rsid w:val="00352564"/>
    <w:rsid w:val="003525BA"/>
    <w:rsid w:val="003529F8"/>
    <w:rsid w:val="00352A4C"/>
    <w:rsid w:val="00352B21"/>
    <w:rsid w:val="00352E03"/>
    <w:rsid w:val="00352EC0"/>
    <w:rsid w:val="00352EC7"/>
    <w:rsid w:val="003530E6"/>
    <w:rsid w:val="0035312F"/>
    <w:rsid w:val="00353197"/>
    <w:rsid w:val="0035321C"/>
    <w:rsid w:val="0035338B"/>
    <w:rsid w:val="003533B9"/>
    <w:rsid w:val="003533DB"/>
    <w:rsid w:val="003534BE"/>
    <w:rsid w:val="00353826"/>
    <w:rsid w:val="00353951"/>
    <w:rsid w:val="00353BD0"/>
    <w:rsid w:val="00353FE0"/>
    <w:rsid w:val="0035418F"/>
    <w:rsid w:val="0035419A"/>
    <w:rsid w:val="0035511F"/>
    <w:rsid w:val="00355227"/>
    <w:rsid w:val="00355235"/>
    <w:rsid w:val="0035544B"/>
    <w:rsid w:val="0035570D"/>
    <w:rsid w:val="003559C5"/>
    <w:rsid w:val="00355A05"/>
    <w:rsid w:val="00355B71"/>
    <w:rsid w:val="00355BE2"/>
    <w:rsid w:val="00355CD1"/>
    <w:rsid w:val="00355D6E"/>
    <w:rsid w:val="00355E28"/>
    <w:rsid w:val="00355E7F"/>
    <w:rsid w:val="00356351"/>
    <w:rsid w:val="0035645A"/>
    <w:rsid w:val="003565E1"/>
    <w:rsid w:val="0035680F"/>
    <w:rsid w:val="003569DE"/>
    <w:rsid w:val="00356AF8"/>
    <w:rsid w:val="00356C0F"/>
    <w:rsid w:val="00356E85"/>
    <w:rsid w:val="003570B1"/>
    <w:rsid w:val="00357558"/>
    <w:rsid w:val="00357560"/>
    <w:rsid w:val="0035759C"/>
    <w:rsid w:val="00357629"/>
    <w:rsid w:val="003576FC"/>
    <w:rsid w:val="00357832"/>
    <w:rsid w:val="003579D4"/>
    <w:rsid w:val="003579F4"/>
    <w:rsid w:val="00357AEF"/>
    <w:rsid w:val="00357C5A"/>
    <w:rsid w:val="00357E6A"/>
    <w:rsid w:val="00360062"/>
    <w:rsid w:val="0036010C"/>
    <w:rsid w:val="003601EF"/>
    <w:rsid w:val="003603A5"/>
    <w:rsid w:val="00360E5F"/>
    <w:rsid w:val="0036147E"/>
    <w:rsid w:val="0036150A"/>
    <w:rsid w:val="0036175B"/>
    <w:rsid w:val="00361D43"/>
    <w:rsid w:val="00361EC6"/>
    <w:rsid w:val="003625AB"/>
    <w:rsid w:val="00362976"/>
    <w:rsid w:val="00362ED1"/>
    <w:rsid w:val="00362F2F"/>
    <w:rsid w:val="00363175"/>
    <w:rsid w:val="0036318D"/>
    <w:rsid w:val="0036337E"/>
    <w:rsid w:val="003633AC"/>
    <w:rsid w:val="003635D7"/>
    <w:rsid w:val="003638DA"/>
    <w:rsid w:val="0036396F"/>
    <w:rsid w:val="00363BF8"/>
    <w:rsid w:val="00363F62"/>
    <w:rsid w:val="00364360"/>
    <w:rsid w:val="00364C79"/>
    <w:rsid w:val="00364CA6"/>
    <w:rsid w:val="003658B3"/>
    <w:rsid w:val="00365C43"/>
    <w:rsid w:val="00365CBC"/>
    <w:rsid w:val="00365F2E"/>
    <w:rsid w:val="00365F34"/>
    <w:rsid w:val="00365F39"/>
    <w:rsid w:val="003664AA"/>
    <w:rsid w:val="00366575"/>
    <w:rsid w:val="0036661C"/>
    <w:rsid w:val="00366659"/>
    <w:rsid w:val="00366862"/>
    <w:rsid w:val="003669B9"/>
    <w:rsid w:val="00366BB8"/>
    <w:rsid w:val="00366D3C"/>
    <w:rsid w:val="00366DCF"/>
    <w:rsid w:val="00366E61"/>
    <w:rsid w:val="00366ED1"/>
    <w:rsid w:val="00366EDA"/>
    <w:rsid w:val="00366F56"/>
    <w:rsid w:val="00366FBE"/>
    <w:rsid w:val="003673F2"/>
    <w:rsid w:val="00367563"/>
    <w:rsid w:val="00367D47"/>
    <w:rsid w:val="0037010A"/>
    <w:rsid w:val="00370432"/>
    <w:rsid w:val="00370743"/>
    <w:rsid w:val="00370759"/>
    <w:rsid w:val="00370B0D"/>
    <w:rsid w:val="00370C81"/>
    <w:rsid w:val="00370D65"/>
    <w:rsid w:val="00370E21"/>
    <w:rsid w:val="003710B8"/>
    <w:rsid w:val="0037117C"/>
    <w:rsid w:val="003711D5"/>
    <w:rsid w:val="003717DA"/>
    <w:rsid w:val="00371AB4"/>
    <w:rsid w:val="00371B32"/>
    <w:rsid w:val="00372099"/>
    <w:rsid w:val="00372106"/>
    <w:rsid w:val="00372387"/>
    <w:rsid w:val="003727C0"/>
    <w:rsid w:val="0037294D"/>
    <w:rsid w:val="00372BFB"/>
    <w:rsid w:val="0037354B"/>
    <w:rsid w:val="00373974"/>
    <w:rsid w:val="00373999"/>
    <w:rsid w:val="00373A77"/>
    <w:rsid w:val="00373AA9"/>
    <w:rsid w:val="00373AB3"/>
    <w:rsid w:val="00373F76"/>
    <w:rsid w:val="00373FC1"/>
    <w:rsid w:val="00374445"/>
    <w:rsid w:val="0037461E"/>
    <w:rsid w:val="00374B57"/>
    <w:rsid w:val="00374C8B"/>
    <w:rsid w:val="00374CCF"/>
    <w:rsid w:val="003751DB"/>
    <w:rsid w:val="003751DD"/>
    <w:rsid w:val="00375282"/>
    <w:rsid w:val="00375657"/>
    <w:rsid w:val="00375717"/>
    <w:rsid w:val="003759FE"/>
    <w:rsid w:val="00375C15"/>
    <w:rsid w:val="00375E4E"/>
    <w:rsid w:val="00375FB4"/>
    <w:rsid w:val="00375FBC"/>
    <w:rsid w:val="00375FD5"/>
    <w:rsid w:val="00376043"/>
    <w:rsid w:val="003763BC"/>
    <w:rsid w:val="003763EA"/>
    <w:rsid w:val="00376A4C"/>
    <w:rsid w:val="00376A67"/>
    <w:rsid w:val="00376A6D"/>
    <w:rsid w:val="00376E65"/>
    <w:rsid w:val="00376F21"/>
    <w:rsid w:val="00376F27"/>
    <w:rsid w:val="00377430"/>
    <w:rsid w:val="00377433"/>
    <w:rsid w:val="00377696"/>
    <w:rsid w:val="00377901"/>
    <w:rsid w:val="00380596"/>
    <w:rsid w:val="00380765"/>
    <w:rsid w:val="003807A0"/>
    <w:rsid w:val="003809A6"/>
    <w:rsid w:val="00380A7E"/>
    <w:rsid w:val="00380AA0"/>
    <w:rsid w:val="00381658"/>
    <w:rsid w:val="003816A7"/>
    <w:rsid w:val="00381990"/>
    <w:rsid w:val="00381FC3"/>
    <w:rsid w:val="00381FE8"/>
    <w:rsid w:val="00382127"/>
    <w:rsid w:val="00382268"/>
    <w:rsid w:val="003822D3"/>
    <w:rsid w:val="003826A5"/>
    <w:rsid w:val="003829C0"/>
    <w:rsid w:val="00382C3B"/>
    <w:rsid w:val="0038307E"/>
    <w:rsid w:val="00383832"/>
    <w:rsid w:val="003839F7"/>
    <w:rsid w:val="00383A37"/>
    <w:rsid w:val="00383D57"/>
    <w:rsid w:val="00383FBB"/>
    <w:rsid w:val="0038438F"/>
    <w:rsid w:val="00384A88"/>
    <w:rsid w:val="00384B22"/>
    <w:rsid w:val="00384DF3"/>
    <w:rsid w:val="00384E8D"/>
    <w:rsid w:val="00384EFC"/>
    <w:rsid w:val="0038576D"/>
    <w:rsid w:val="003858C8"/>
    <w:rsid w:val="00385F33"/>
    <w:rsid w:val="00385F68"/>
    <w:rsid w:val="00386069"/>
    <w:rsid w:val="003861D4"/>
    <w:rsid w:val="00386470"/>
    <w:rsid w:val="00386C4A"/>
    <w:rsid w:val="00386E7D"/>
    <w:rsid w:val="0038708D"/>
    <w:rsid w:val="0038709A"/>
    <w:rsid w:val="00387525"/>
    <w:rsid w:val="0038752F"/>
    <w:rsid w:val="00387A3D"/>
    <w:rsid w:val="00387A9B"/>
    <w:rsid w:val="00387C4F"/>
    <w:rsid w:val="00387D54"/>
    <w:rsid w:val="00387E09"/>
    <w:rsid w:val="00387F9F"/>
    <w:rsid w:val="0039053E"/>
    <w:rsid w:val="003905E2"/>
    <w:rsid w:val="003908BA"/>
    <w:rsid w:val="00390CCE"/>
    <w:rsid w:val="003910DC"/>
    <w:rsid w:val="00391200"/>
    <w:rsid w:val="0039169D"/>
    <w:rsid w:val="003916FC"/>
    <w:rsid w:val="0039189C"/>
    <w:rsid w:val="00391B43"/>
    <w:rsid w:val="00391B5A"/>
    <w:rsid w:val="00391B5C"/>
    <w:rsid w:val="00391BCB"/>
    <w:rsid w:val="00391E2A"/>
    <w:rsid w:val="00391ED3"/>
    <w:rsid w:val="00391EF6"/>
    <w:rsid w:val="00391F53"/>
    <w:rsid w:val="003921A3"/>
    <w:rsid w:val="003926D6"/>
    <w:rsid w:val="00392725"/>
    <w:rsid w:val="00392A86"/>
    <w:rsid w:val="00392FF2"/>
    <w:rsid w:val="0039302F"/>
    <w:rsid w:val="00393085"/>
    <w:rsid w:val="0039309F"/>
    <w:rsid w:val="003932DB"/>
    <w:rsid w:val="003933CA"/>
    <w:rsid w:val="00393434"/>
    <w:rsid w:val="003934E3"/>
    <w:rsid w:val="00393531"/>
    <w:rsid w:val="003937DA"/>
    <w:rsid w:val="00393900"/>
    <w:rsid w:val="00393FE5"/>
    <w:rsid w:val="00394248"/>
    <w:rsid w:val="0039433D"/>
    <w:rsid w:val="0039446D"/>
    <w:rsid w:val="0039499A"/>
    <w:rsid w:val="00394A2E"/>
    <w:rsid w:val="00394B6F"/>
    <w:rsid w:val="00394E83"/>
    <w:rsid w:val="0039504C"/>
    <w:rsid w:val="003950F3"/>
    <w:rsid w:val="00395115"/>
    <w:rsid w:val="00395371"/>
    <w:rsid w:val="00395706"/>
    <w:rsid w:val="00395B66"/>
    <w:rsid w:val="00396018"/>
    <w:rsid w:val="00396382"/>
    <w:rsid w:val="003963A9"/>
    <w:rsid w:val="0039650B"/>
    <w:rsid w:val="00396858"/>
    <w:rsid w:val="00396C44"/>
    <w:rsid w:val="00396D39"/>
    <w:rsid w:val="003973DB"/>
    <w:rsid w:val="00397429"/>
    <w:rsid w:val="00397579"/>
    <w:rsid w:val="0039782D"/>
    <w:rsid w:val="00397894"/>
    <w:rsid w:val="003A0180"/>
    <w:rsid w:val="003A01B2"/>
    <w:rsid w:val="003A01BA"/>
    <w:rsid w:val="003A043D"/>
    <w:rsid w:val="003A04CA"/>
    <w:rsid w:val="003A09F1"/>
    <w:rsid w:val="003A0FE7"/>
    <w:rsid w:val="003A1381"/>
    <w:rsid w:val="003A1993"/>
    <w:rsid w:val="003A19C0"/>
    <w:rsid w:val="003A1BB3"/>
    <w:rsid w:val="003A1C08"/>
    <w:rsid w:val="003A2218"/>
    <w:rsid w:val="003A2288"/>
    <w:rsid w:val="003A22AB"/>
    <w:rsid w:val="003A25E0"/>
    <w:rsid w:val="003A265F"/>
    <w:rsid w:val="003A2848"/>
    <w:rsid w:val="003A2A4D"/>
    <w:rsid w:val="003A2F79"/>
    <w:rsid w:val="003A3068"/>
    <w:rsid w:val="003A309D"/>
    <w:rsid w:val="003A31BA"/>
    <w:rsid w:val="003A3261"/>
    <w:rsid w:val="003A33B5"/>
    <w:rsid w:val="003A3676"/>
    <w:rsid w:val="003A377F"/>
    <w:rsid w:val="003A3AB2"/>
    <w:rsid w:val="003A3AE0"/>
    <w:rsid w:val="003A3BE5"/>
    <w:rsid w:val="003A3DD8"/>
    <w:rsid w:val="003A3EF6"/>
    <w:rsid w:val="003A4089"/>
    <w:rsid w:val="003A4287"/>
    <w:rsid w:val="003A443B"/>
    <w:rsid w:val="003A452C"/>
    <w:rsid w:val="003A4D2B"/>
    <w:rsid w:val="003A550B"/>
    <w:rsid w:val="003A5546"/>
    <w:rsid w:val="003A564E"/>
    <w:rsid w:val="003A6143"/>
    <w:rsid w:val="003A7018"/>
    <w:rsid w:val="003A7245"/>
    <w:rsid w:val="003A7550"/>
    <w:rsid w:val="003A7570"/>
    <w:rsid w:val="003A7836"/>
    <w:rsid w:val="003A78A8"/>
    <w:rsid w:val="003A7B4D"/>
    <w:rsid w:val="003A7CBD"/>
    <w:rsid w:val="003A7F1D"/>
    <w:rsid w:val="003A7FA0"/>
    <w:rsid w:val="003B0334"/>
    <w:rsid w:val="003B0365"/>
    <w:rsid w:val="003B097F"/>
    <w:rsid w:val="003B09DD"/>
    <w:rsid w:val="003B0BE0"/>
    <w:rsid w:val="003B1639"/>
    <w:rsid w:val="003B1B22"/>
    <w:rsid w:val="003B1D02"/>
    <w:rsid w:val="003B1EC0"/>
    <w:rsid w:val="003B1EF4"/>
    <w:rsid w:val="003B20B5"/>
    <w:rsid w:val="003B2151"/>
    <w:rsid w:val="003B23B9"/>
    <w:rsid w:val="003B2729"/>
    <w:rsid w:val="003B2770"/>
    <w:rsid w:val="003B286C"/>
    <w:rsid w:val="003B2A08"/>
    <w:rsid w:val="003B315D"/>
    <w:rsid w:val="003B36A6"/>
    <w:rsid w:val="003B43C8"/>
    <w:rsid w:val="003B49EB"/>
    <w:rsid w:val="003B53C8"/>
    <w:rsid w:val="003B553F"/>
    <w:rsid w:val="003B56A9"/>
    <w:rsid w:val="003B5807"/>
    <w:rsid w:val="003B59EC"/>
    <w:rsid w:val="003B5F0A"/>
    <w:rsid w:val="003B6133"/>
    <w:rsid w:val="003B6142"/>
    <w:rsid w:val="003B6533"/>
    <w:rsid w:val="003B65E0"/>
    <w:rsid w:val="003B668E"/>
    <w:rsid w:val="003B66D2"/>
    <w:rsid w:val="003B6899"/>
    <w:rsid w:val="003B6A0A"/>
    <w:rsid w:val="003B729F"/>
    <w:rsid w:val="003B72F1"/>
    <w:rsid w:val="003B7471"/>
    <w:rsid w:val="003B79DA"/>
    <w:rsid w:val="003B7A90"/>
    <w:rsid w:val="003B7C06"/>
    <w:rsid w:val="003B7E2C"/>
    <w:rsid w:val="003C06CB"/>
    <w:rsid w:val="003C0825"/>
    <w:rsid w:val="003C0ABF"/>
    <w:rsid w:val="003C0FCE"/>
    <w:rsid w:val="003C0FEA"/>
    <w:rsid w:val="003C126B"/>
    <w:rsid w:val="003C16E5"/>
    <w:rsid w:val="003C1D7A"/>
    <w:rsid w:val="003C1EB4"/>
    <w:rsid w:val="003C243D"/>
    <w:rsid w:val="003C26AA"/>
    <w:rsid w:val="003C2967"/>
    <w:rsid w:val="003C2D3E"/>
    <w:rsid w:val="003C2F4E"/>
    <w:rsid w:val="003C3042"/>
    <w:rsid w:val="003C306F"/>
    <w:rsid w:val="003C33B9"/>
    <w:rsid w:val="003C3470"/>
    <w:rsid w:val="003C372E"/>
    <w:rsid w:val="003C3741"/>
    <w:rsid w:val="003C3C9F"/>
    <w:rsid w:val="003C3EAF"/>
    <w:rsid w:val="003C3F48"/>
    <w:rsid w:val="003C41AC"/>
    <w:rsid w:val="003C42A4"/>
    <w:rsid w:val="003C463C"/>
    <w:rsid w:val="003C47C2"/>
    <w:rsid w:val="003C4E00"/>
    <w:rsid w:val="003C4EF8"/>
    <w:rsid w:val="003C4F6B"/>
    <w:rsid w:val="003C514C"/>
    <w:rsid w:val="003C52BE"/>
    <w:rsid w:val="003C546A"/>
    <w:rsid w:val="003C59DC"/>
    <w:rsid w:val="003C5F60"/>
    <w:rsid w:val="003C5FDA"/>
    <w:rsid w:val="003C5FE1"/>
    <w:rsid w:val="003C6386"/>
    <w:rsid w:val="003C63F5"/>
    <w:rsid w:val="003C682E"/>
    <w:rsid w:val="003C68CD"/>
    <w:rsid w:val="003C692C"/>
    <w:rsid w:val="003C6AB2"/>
    <w:rsid w:val="003C6B10"/>
    <w:rsid w:val="003C6E22"/>
    <w:rsid w:val="003C6EC7"/>
    <w:rsid w:val="003C7264"/>
    <w:rsid w:val="003C7447"/>
    <w:rsid w:val="003C7795"/>
    <w:rsid w:val="003C793B"/>
    <w:rsid w:val="003D01CD"/>
    <w:rsid w:val="003D043E"/>
    <w:rsid w:val="003D0712"/>
    <w:rsid w:val="003D0A39"/>
    <w:rsid w:val="003D0BD4"/>
    <w:rsid w:val="003D117D"/>
    <w:rsid w:val="003D1927"/>
    <w:rsid w:val="003D195C"/>
    <w:rsid w:val="003D1ADD"/>
    <w:rsid w:val="003D1C99"/>
    <w:rsid w:val="003D1DC9"/>
    <w:rsid w:val="003D1F37"/>
    <w:rsid w:val="003D204E"/>
    <w:rsid w:val="003D220A"/>
    <w:rsid w:val="003D22E1"/>
    <w:rsid w:val="003D27C1"/>
    <w:rsid w:val="003D2AE3"/>
    <w:rsid w:val="003D2ED4"/>
    <w:rsid w:val="003D315A"/>
    <w:rsid w:val="003D31FB"/>
    <w:rsid w:val="003D3DAE"/>
    <w:rsid w:val="003D42B2"/>
    <w:rsid w:val="003D4594"/>
    <w:rsid w:val="003D45CC"/>
    <w:rsid w:val="003D4869"/>
    <w:rsid w:val="003D497F"/>
    <w:rsid w:val="003D49D4"/>
    <w:rsid w:val="003D49ED"/>
    <w:rsid w:val="003D4E78"/>
    <w:rsid w:val="003D4F44"/>
    <w:rsid w:val="003D4F8C"/>
    <w:rsid w:val="003D4FCB"/>
    <w:rsid w:val="003D5221"/>
    <w:rsid w:val="003D5869"/>
    <w:rsid w:val="003D65C6"/>
    <w:rsid w:val="003D672D"/>
    <w:rsid w:val="003D6958"/>
    <w:rsid w:val="003D6CFC"/>
    <w:rsid w:val="003D6EA1"/>
    <w:rsid w:val="003D6EE9"/>
    <w:rsid w:val="003D6F39"/>
    <w:rsid w:val="003D7334"/>
    <w:rsid w:val="003D735D"/>
    <w:rsid w:val="003D772C"/>
    <w:rsid w:val="003D7A0E"/>
    <w:rsid w:val="003E0A03"/>
    <w:rsid w:val="003E0B98"/>
    <w:rsid w:val="003E0C2C"/>
    <w:rsid w:val="003E0C2D"/>
    <w:rsid w:val="003E0D1A"/>
    <w:rsid w:val="003E1391"/>
    <w:rsid w:val="003E1556"/>
    <w:rsid w:val="003E18C7"/>
    <w:rsid w:val="003E1C79"/>
    <w:rsid w:val="003E1C93"/>
    <w:rsid w:val="003E1CD8"/>
    <w:rsid w:val="003E1FE7"/>
    <w:rsid w:val="003E2688"/>
    <w:rsid w:val="003E2874"/>
    <w:rsid w:val="003E2ADF"/>
    <w:rsid w:val="003E2B63"/>
    <w:rsid w:val="003E2C13"/>
    <w:rsid w:val="003E33EA"/>
    <w:rsid w:val="003E35F2"/>
    <w:rsid w:val="003E39B6"/>
    <w:rsid w:val="003E3B43"/>
    <w:rsid w:val="003E3CFA"/>
    <w:rsid w:val="003E3D9D"/>
    <w:rsid w:val="003E3FA5"/>
    <w:rsid w:val="003E4080"/>
    <w:rsid w:val="003E4087"/>
    <w:rsid w:val="003E4794"/>
    <w:rsid w:val="003E4B18"/>
    <w:rsid w:val="003E4D15"/>
    <w:rsid w:val="003E4E55"/>
    <w:rsid w:val="003E5480"/>
    <w:rsid w:val="003E591C"/>
    <w:rsid w:val="003E5CD6"/>
    <w:rsid w:val="003E65A8"/>
    <w:rsid w:val="003E66FE"/>
    <w:rsid w:val="003E6913"/>
    <w:rsid w:val="003E698F"/>
    <w:rsid w:val="003E6C19"/>
    <w:rsid w:val="003E6C71"/>
    <w:rsid w:val="003E6DDE"/>
    <w:rsid w:val="003E7114"/>
    <w:rsid w:val="003E738B"/>
    <w:rsid w:val="003E7984"/>
    <w:rsid w:val="003E7A27"/>
    <w:rsid w:val="003E7BD0"/>
    <w:rsid w:val="003E7C39"/>
    <w:rsid w:val="003E7C65"/>
    <w:rsid w:val="003F0238"/>
    <w:rsid w:val="003F0B60"/>
    <w:rsid w:val="003F0C5C"/>
    <w:rsid w:val="003F0F8F"/>
    <w:rsid w:val="003F1053"/>
    <w:rsid w:val="003F1137"/>
    <w:rsid w:val="003F138C"/>
    <w:rsid w:val="003F185B"/>
    <w:rsid w:val="003F1BC5"/>
    <w:rsid w:val="003F2031"/>
    <w:rsid w:val="003F24D6"/>
    <w:rsid w:val="003F25D9"/>
    <w:rsid w:val="003F266A"/>
    <w:rsid w:val="003F2DF7"/>
    <w:rsid w:val="003F3004"/>
    <w:rsid w:val="003F305F"/>
    <w:rsid w:val="003F3508"/>
    <w:rsid w:val="003F361A"/>
    <w:rsid w:val="003F36D0"/>
    <w:rsid w:val="003F387E"/>
    <w:rsid w:val="003F3945"/>
    <w:rsid w:val="003F39FA"/>
    <w:rsid w:val="003F453E"/>
    <w:rsid w:val="003F46FC"/>
    <w:rsid w:val="003F4BDC"/>
    <w:rsid w:val="003F5083"/>
    <w:rsid w:val="003F5194"/>
    <w:rsid w:val="003F5362"/>
    <w:rsid w:val="003F5391"/>
    <w:rsid w:val="003F5482"/>
    <w:rsid w:val="003F59C9"/>
    <w:rsid w:val="003F5D10"/>
    <w:rsid w:val="003F5EBD"/>
    <w:rsid w:val="003F6132"/>
    <w:rsid w:val="003F62CE"/>
    <w:rsid w:val="003F63F7"/>
    <w:rsid w:val="003F6400"/>
    <w:rsid w:val="003F65F7"/>
    <w:rsid w:val="003F66D6"/>
    <w:rsid w:val="003F69EC"/>
    <w:rsid w:val="003F6A68"/>
    <w:rsid w:val="003F6B23"/>
    <w:rsid w:val="003F6F74"/>
    <w:rsid w:val="003F7217"/>
    <w:rsid w:val="003F73FA"/>
    <w:rsid w:val="003F74E2"/>
    <w:rsid w:val="003F7878"/>
    <w:rsid w:val="003F7A6F"/>
    <w:rsid w:val="004002AD"/>
    <w:rsid w:val="0040099A"/>
    <w:rsid w:val="00400C0D"/>
    <w:rsid w:val="00400DA7"/>
    <w:rsid w:val="00400E9F"/>
    <w:rsid w:val="004010B8"/>
    <w:rsid w:val="00401342"/>
    <w:rsid w:val="004013F5"/>
    <w:rsid w:val="004014B3"/>
    <w:rsid w:val="004015F2"/>
    <w:rsid w:val="00401746"/>
    <w:rsid w:val="00401A46"/>
    <w:rsid w:val="00401F76"/>
    <w:rsid w:val="00402295"/>
    <w:rsid w:val="0040250C"/>
    <w:rsid w:val="004028E4"/>
    <w:rsid w:val="00402F5D"/>
    <w:rsid w:val="0040309D"/>
    <w:rsid w:val="004032F5"/>
    <w:rsid w:val="0040336A"/>
    <w:rsid w:val="0040340C"/>
    <w:rsid w:val="004034E0"/>
    <w:rsid w:val="00403512"/>
    <w:rsid w:val="0040404D"/>
    <w:rsid w:val="0040429D"/>
    <w:rsid w:val="00404386"/>
    <w:rsid w:val="00404436"/>
    <w:rsid w:val="004046CA"/>
    <w:rsid w:val="004047BA"/>
    <w:rsid w:val="00404D8C"/>
    <w:rsid w:val="00404E8D"/>
    <w:rsid w:val="00404F5A"/>
    <w:rsid w:val="0040506E"/>
    <w:rsid w:val="004051D4"/>
    <w:rsid w:val="0040579D"/>
    <w:rsid w:val="00405955"/>
    <w:rsid w:val="004059DA"/>
    <w:rsid w:val="00405F1C"/>
    <w:rsid w:val="0040605C"/>
    <w:rsid w:val="00406077"/>
    <w:rsid w:val="0040698B"/>
    <w:rsid w:val="00406C92"/>
    <w:rsid w:val="00406C9F"/>
    <w:rsid w:val="00406F9C"/>
    <w:rsid w:val="00407263"/>
    <w:rsid w:val="004072B3"/>
    <w:rsid w:val="0040745C"/>
    <w:rsid w:val="0040797A"/>
    <w:rsid w:val="004079DE"/>
    <w:rsid w:val="00407CFB"/>
    <w:rsid w:val="0041022F"/>
    <w:rsid w:val="0041094C"/>
    <w:rsid w:val="00410B90"/>
    <w:rsid w:val="00410DFF"/>
    <w:rsid w:val="0041106F"/>
    <w:rsid w:val="004113D3"/>
    <w:rsid w:val="00411608"/>
    <w:rsid w:val="00411A6F"/>
    <w:rsid w:val="00412327"/>
    <w:rsid w:val="004130B1"/>
    <w:rsid w:val="00413747"/>
    <w:rsid w:val="004143DA"/>
    <w:rsid w:val="004144C1"/>
    <w:rsid w:val="0041458D"/>
    <w:rsid w:val="004145AD"/>
    <w:rsid w:val="00414733"/>
    <w:rsid w:val="00414B52"/>
    <w:rsid w:val="00414D7B"/>
    <w:rsid w:val="00414F31"/>
    <w:rsid w:val="004153FF"/>
    <w:rsid w:val="00415AA0"/>
    <w:rsid w:val="00416200"/>
    <w:rsid w:val="0041654C"/>
    <w:rsid w:val="0041732C"/>
    <w:rsid w:val="004173CA"/>
    <w:rsid w:val="004175F7"/>
    <w:rsid w:val="00417680"/>
    <w:rsid w:val="00417852"/>
    <w:rsid w:val="00417971"/>
    <w:rsid w:val="00417A2D"/>
    <w:rsid w:val="00417D43"/>
    <w:rsid w:val="00417DDB"/>
    <w:rsid w:val="00417E28"/>
    <w:rsid w:val="00417FD2"/>
    <w:rsid w:val="004200EB"/>
    <w:rsid w:val="004202BB"/>
    <w:rsid w:val="00420566"/>
    <w:rsid w:val="00420638"/>
    <w:rsid w:val="00420729"/>
    <w:rsid w:val="004210C1"/>
    <w:rsid w:val="004219F5"/>
    <w:rsid w:val="00421AB7"/>
    <w:rsid w:val="00421BED"/>
    <w:rsid w:val="00421D36"/>
    <w:rsid w:val="00421DCF"/>
    <w:rsid w:val="00421EC5"/>
    <w:rsid w:val="00422155"/>
    <w:rsid w:val="00422164"/>
    <w:rsid w:val="004223AC"/>
    <w:rsid w:val="004226C5"/>
    <w:rsid w:val="0042273D"/>
    <w:rsid w:val="00422A99"/>
    <w:rsid w:val="00422FB8"/>
    <w:rsid w:val="00423040"/>
    <w:rsid w:val="00423151"/>
    <w:rsid w:val="004235C1"/>
    <w:rsid w:val="00423930"/>
    <w:rsid w:val="00423A80"/>
    <w:rsid w:val="00423B35"/>
    <w:rsid w:val="00423E2C"/>
    <w:rsid w:val="004246A5"/>
    <w:rsid w:val="00424D14"/>
    <w:rsid w:val="00424DB0"/>
    <w:rsid w:val="00424EE9"/>
    <w:rsid w:val="00424EEF"/>
    <w:rsid w:val="00425055"/>
    <w:rsid w:val="00425118"/>
    <w:rsid w:val="004252DE"/>
    <w:rsid w:val="00425555"/>
    <w:rsid w:val="004258AF"/>
    <w:rsid w:val="00425957"/>
    <w:rsid w:val="00426171"/>
    <w:rsid w:val="00426366"/>
    <w:rsid w:val="004264BF"/>
    <w:rsid w:val="00426669"/>
    <w:rsid w:val="0042675B"/>
    <w:rsid w:val="004267BF"/>
    <w:rsid w:val="004269CC"/>
    <w:rsid w:val="00426A6F"/>
    <w:rsid w:val="00426A9D"/>
    <w:rsid w:val="00426C91"/>
    <w:rsid w:val="00426E0C"/>
    <w:rsid w:val="00427224"/>
    <w:rsid w:val="00427395"/>
    <w:rsid w:val="00427500"/>
    <w:rsid w:val="00427BA2"/>
    <w:rsid w:val="00427F97"/>
    <w:rsid w:val="004301B9"/>
    <w:rsid w:val="0043026A"/>
    <w:rsid w:val="004303B8"/>
    <w:rsid w:val="004304A8"/>
    <w:rsid w:val="0043082D"/>
    <w:rsid w:val="00430973"/>
    <w:rsid w:val="004309E0"/>
    <w:rsid w:val="00430C90"/>
    <w:rsid w:val="00430C9E"/>
    <w:rsid w:val="0043108D"/>
    <w:rsid w:val="00431996"/>
    <w:rsid w:val="004322AE"/>
    <w:rsid w:val="004322ED"/>
    <w:rsid w:val="00432745"/>
    <w:rsid w:val="004327D8"/>
    <w:rsid w:val="00432866"/>
    <w:rsid w:val="0043289C"/>
    <w:rsid w:val="004332CC"/>
    <w:rsid w:val="004333E4"/>
    <w:rsid w:val="00433A88"/>
    <w:rsid w:val="00433CEE"/>
    <w:rsid w:val="00433E6C"/>
    <w:rsid w:val="00433F4C"/>
    <w:rsid w:val="00434574"/>
    <w:rsid w:val="00434997"/>
    <w:rsid w:val="00434B3C"/>
    <w:rsid w:val="00434D04"/>
    <w:rsid w:val="00434D10"/>
    <w:rsid w:val="00434D98"/>
    <w:rsid w:val="00434D9D"/>
    <w:rsid w:val="00435150"/>
    <w:rsid w:val="00435376"/>
    <w:rsid w:val="00435672"/>
    <w:rsid w:val="004356EE"/>
    <w:rsid w:val="0043577D"/>
    <w:rsid w:val="004359D4"/>
    <w:rsid w:val="00435A7F"/>
    <w:rsid w:val="00435EFA"/>
    <w:rsid w:val="00436103"/>
    <w:rsid w:val="004362C2"/>
    <w:rsid w:val="00436A4A"/>
    <w:rsid w:val="00436E49"/>
    <w:rsid w:val="00437060"/>
    <w:rsid w:val="00437B87"/>
    <w:rsid w:val="004403D6"/>
    <w:rsid w:val="00440803"/>
    <w:rsid w:val="00440856"/>
    <w:rsid w:val="0044086B"/>
    <w:rsid w:val="00440A11"/>
    <w:rsid w:val="00440B7B"/>
    <w:rsid w:val="004410DB"/>
    <w:rsid w:val="0044123A"/>
    <w:rsid w:val="00441856"/>
    <w:rsid w:val="00441CBE"/>
    <w:rsid w:val="00441E3C"/>
    <w:rsid w:val="00441EA6"/>
    <w:rsid w:val="004422E7"/>
    <w:rsid w:val="00442332"/>
    <w:rsid w:val="00442658"/>
    <w:rsid w:val="00442A02"/>
    <w:rsid w:val="00442AAA"/>
    <w:rsid w:val="00442ABD"/>
    <w:rsid w:val="00442F92"/>
    <w:rsid w:val="00443A1B"/>
    <w:rsid w:val="004440D5"/>
    <w:rsid w:val="004441FF"/>
    <w:rsid w:val="0044447F"/>
    <w:rsid w:val="00444A48"/>
    <w:rsid w:val="00444F0B"/>
    <w:rsid w:val="004453B4"/>
    <w:rsid w:val="00445566"/>
    <w:rsid w:val="004455B7"/>
    <w:rsid w:val="00445A56"/>
    <w:rsid w:val="00445DDD"/>
    <w:rsid w:val="00446009"/>
    <w:rsid w:val="00446081"/>
    <w:rsid w:val="0044621F"/>
    <w:rsid w:val="0044625F"/>
    <w:rsid w:val="00446961"/>
    <w:rsid w:val="00446977"/>
    <w:rsid w:val="00446B60"/>
    <w:rsid w:val="004470B9"/>
    <w:rsid w:val="004472E3"/>
    <w:rsid w:val="00447E27"/>
    <w:rsid w:val="00447EDE"/>
    <w:rsid w:val="00450471"/>
    <w:rsid w:val="004509BB"/>
    <w:rsid w:val="004509E4"/>
    <w:rsid w:val="00450D2B"/>
    <w:rsid w:val="00450D56"/>
    <w:rsid w:val="00451128"/>
    <w:rsid w:val="00451163"/>
    <w:rsid w:val="0045162B"/>
    <w:rsid w:val="00451819"/>
    <w:rsid w:val="0045191F"/>
    <w:rsid w:val="00451BFF"/>
    <w:rsid w:val="00451DFE"/>
    <w:rsid w:val="00452151"/>
    <w:rsid w:val="0045232B"/>
    <w:rsid w:val="004529F0"/>
    <w:rsid w:val="00452B5D"/>
    <w:rsid w:val="00452FCB"/>
    <w:rsid w:val="004533D6"/>
    <w:rsid w:val="004534D9"/>
    <w:rsid w:val="004536EB"/>
    <w:rsid w:val="0045386F"/>
    <w:rsid w:val="004538B4"/>
    <w:rsid w:val="00453918"/>
    <w:rsid w:val="00453C5A"/>
    <w:rsid w:val="00453F48"/>
    <w:rsid w:val="00454163"/>
    <w:rsid w:val="00454233"/>
    <w:rsid w:val="0045434B"/>
    <w:rsid w:val="004546BD"/>
    <w:rsid w:val="00454BDA"/>
    <w:rsid w:val="00454D54"/>
    <w:rsid w:val="00455671"/>
    <w:rsid w:val="0045574E"/>
    <w:rsid w:val="00456061"/>
    <w:rsid w:val="00456838"/>
    <w:rsid w:val="004568E4"/>
    <w:rsid w:val="00456AD3"/>
    <w:rsid w:val="00456BD7"/>
    <w:rsid w:val="00456C86"/>
    <w:rsid w:val="00456D94"/>
    <w:rsid w:val="00457590"/>
    <w:rsid w:val="00457FAF"/>
    <w:rsid w:val="00460579"/>
    <w:rsid w:val="0046079B"/>
    <w:rsid w:val="004608C5"/>
    <w:rsid w:val="00460A54"/>
    <w:rsid w:val="00460D65"/>
    <w:rsid w:val="00460EB2"/>
    <w:rsid w:val="00460EBB"/>
    <w:rsid w:val="004613C3"/>
    <w:rsid w:val="00461565"/>
    <w:rsid w:val="004616A0"/>
    <w:rsid w:val="00461950"/>
    <w:rsid w:val="00461978"/>
    <w:rsid w:val="004619B7"/>
    <w:rsid w:val="00461A2C"/>
    <w:rsid w:val="004620FD"/>
    <w:rsid w:val="0046219B"/>
    <w:rsid w:val="00462621"/>
    <w:rsid w:val="00462657"/>
    <w:rsid w:val="004627F0"/>
    <w:rsid w:val="00463221"/>
    <w:rsid w:val="004632C6"/>
    <w:rsid w:val="004632EF"/>
    <w:rsid w:val="00464572"/>
    <w:rsid w:val="004646F6"/>
    <w:rsid w:val="00464745"/>
    <w:rsid w:val="00464903"/>
    <w:rsid w:val="00464D0D"/>
    <w:rsid w:val="00464F6C"/>
    <w:rsid w:val="004650F2"/>
    <w:rsid w:val="004653F4"/>
    <w:rsid w:val="00465AFC"/>
    <w:rsid w:val="00465CBE"/>
    <w:rsid w:val="00465DFC"/>
    <w:rsid w:val="00465E48"/>
    <w:rsid w:val="0046654A"/>
    <w:rsid w:val="004667BF"/>
    <w:rsid w:val="00466EC2"/>
    <w:rsid w:val="00467060"/>
    <w:rsid w:val="00467316"/>
    <w:rsid w:val="0046787E"/>
    <w:rsid w:val="00467909"/>
    <w:rsid w:val="00467A3A"/>
    <w:rsid w:val="00467A73"/>
    <w:rsid w:val="00467B15"/>
    <w:rsid w:val="00467F35"/>
    <w:rsid w:val="00467F54"/>
    <w:rsid w:val="00470638"/>
    <w:rsid w:val="004706E1"/>
    <w:rsid w:val="00470892"/>
    <w:rsid w:val="004708EF"/>
    <w:rsid w:val="00470D4C"/>
    <w:rsid w:val="00470D67"/>
    <w:rsid w:val="004716C2"/>
    <w:rsid w:val="00471AA5"/>
    <w:rsid w:val="004720D6"/>
    <w:rsid w:val="0047212B"/>
    <w:rsid w:val="004721A1"/>
    <w:rsid w:val="0047240F"/>
    <w:rsid w:val="004726EF"/>
    <w:rsid w:val="00472C0D"/>
    <w:rsid w:val="00472C6B"/>
    <w:rsid w:val="00472E72"/>
    <w:rsid w:val="00473402"/>
    <w:rsid w:val="0047389F"/>
    <w:rsid w:val="00474394"/>
    <w:rsid w:val="004743D2"/>
    <w:rsid w:val="00474463"/>
    <w:rsid w:val="00474D79"/>
    <w:rsid w:val="00474E41"/>
    <w:rsid w:val="0047522F"/>
    <w:rsid w:val="0047537D"/>
    <w:rsid w:val="00475A78"/>
    <w:rsid w:val="00475BFB"/>
    <w:rsid w:val="0047624A"/>
    <w:rsid w:val="0047625D"/>
    <w:rsid w:val="00476BEB"/>
    <w:rsid w:val="00476F26"/>
    <w:rsid w:val="00477416"/>
    <w:rsid w:val="00477539"/>
    <w:rsid w:val="004777EC"/>
    <w:rsid w:val="00477937"/>
    <w:rsid w:val="00477A6F"/>
    <w:rsid w:val="00477E51"/>
    <w:rsid w:val="00480006"/>
    <w:rsid w:val="0048050D"/>
    <w:rsid w:val="0048092E"/>
    <w:rsid w:val="00480AD9"/>
    <w:rsid w:val="00480D70"/>
    <w:rsid w:val="00481587"/>
    <w:rsid w:val="004815E9"/>
    <w:rsid w:val="00481644"/>
    <w:rsid w:val="004818EE"/>
    <w:rsid w:val="00481D78"/>
    <w:rsid w:val="00481E51"/>
    <w:rsid w:val="004822C4"/>
    <w:rsid w:val="004825C6"/>
    <w:rsid w:val="00482647"/>
    <w:rsid w:val="004827CA"/>
    <w:rsid w:val="00482947"/>
    <w:rsid w:val="00482A52"/>
    <w:rsid w:val="00482AD8"/>
    <w:rsid w:val="00482C52"/>
    <w:rsid w:val="00482D57"/>
    <w:rsid w:val="00483037"/>
    <w:rsid w:val="004832C3"/>
    <w:rsid w:val="00483300"/>
    <w:rsid w:val="0048342D"/>
    <w:rsid w:val="004835B3"/>
    <w:rsid w:val="0048369A"/>
    <w:rsid w:val="0048371B"/>
    <w:rsid w:val="0048389A"/>
    <w:rsid w:val="00483A27"/>
    <w:rsid w:val="00483A66"/>
    <w:rsid w:val="00483D2B"/>
    <w:rsid w:val="00484208"/>
    <w:rsid w:val="00484AB9"/>
    <w:rsid w:val="00484DF3"/>
    <w:rsid w:val="004850D0"/>
    <w:rsid w:val="00485292"/>
    <w:rsid w:val="004858D2"/>
    <w:rsid w:val="00485973"/>
    <w:rsid w:val="00485A10"/>
    <w:rsid w:val="00485A4C"/>
    <w:rsid w:val="00485B5E"/>
    <w:rsid w:val="00485D60"/>
    <w:rsid w:val="00485F6E"/>
    <w:rsid w:val="004863AF"/>
    <w:rsid w:val="00486404"/>
    <w:rsid w:val="00486508"/>
    <w:rsid w:val="00486561"/>
    <w:rsid w:val="00486934"/>
    <w:rsid w:val="00486CDC"/>
    <w:rsid w:val="00486D72"/>
    <w:rsid w:val="0048705A"/>
    <w:rsid w:val="00487254"/>
    <w:rsid w:val="004872F8"/>
    <w:rsid w:val="00487392"/>
    <w:rsid w:val="004878CE"/>
    <w:rsid w:val="00487903"/>
    <w:rsid w:val="00487BB7"/>
    <w:rsid w:val="00487CF9"/>
    <w:rsid w:val="00487DF6"/>
    <w:rsid w:val="004900F9"/>
    <w:rsid w:val="00490221"/>
    <w:rsid w:val="004903FD"/>
    <w:rsid w:val="00490B5E"/>
    <w:rsid w:val="0049118D"/>
    <w:rsid w:val="0049136A"/>
    <w:rsid w:val="004913A3"/>
    <w:rsid w:val="004915E8"/>
    <w:rsid w:val="00491657"/>
    <w:rsid w:val="00491B0F"/>
    <w:rsid w:val="00491DA1"/>
    <w:rsid w:val="00492083"/>
    <w:rsid w:val="004926B5"/>
    <w:rsid w:val="00492732"/>
    <w:rsid w:val="0049300C"/>
    <w:rsid w:val="004931B8"/>
    <w:rsid w:val="00493DAC"/>
    <w:rsid w:val="0049401F"/>
    <w:rsid w:val="00494469"/>
    <w:rsid w:val="00494782"/>
    <w:rsid w:val="0049483D"/>
    <w:rsid w:val="00494984"/>
    <w:rsid w:val="00494B43"/>
    <w:rsid w:val="00494C3F"/>
    <w:rsid w:val="00494C7A"/>
    <w:rsid w:val="00494E8A"/>
    <w:rsid w:val="0049501C"/>
    <w:rsid w:val="00495126"/>
    <w:rsid w:val="0049547A"/>
    <w:rsid w:val="0049562E"/>
    <w:rsid w:val="00495742"/>
    <w:rsid w:val="004958AF"/>
    <w:rsid w:val="00495B4C"/>
    <w:rsid w:val="00495BA0"/>
    <w:rsid w:val="00495E0E"/>
    <w:rsid w:val="00495E8D"/>
    <w:rsid w:val="00495FB4"/>
    <w:rsid w:val="004960A9"/>
    <w:rsid w:val="00496175"/>
    <w:rsid w:val="004962BF"/>
    <w:rsid w:val="00496315"/>
    <w:rsid w:val="0049661E"/>
    <w:rsid w:val="004969C5"/>
    <w:rsid w:val="00496B1C"/>
    <w:rsid w:val="00496CB6"/>
    <w:rsid w:val="00496D2B"/>
    <w:rsid w:val="00497054"/>
    <w:rsid w:val="00497254"/>
    <w:rsid w:val="00497592"/>
    <w:rsid w:val="00497A9C"/>
    <w:rsid w:val="00497C4B"/>
    <w:rsid w:val="004A013C"/>
    <w:rsid w:val="004A0296"/>
    <w:rsid w:val="004A04D9"/>
    <w:rsid w:val="004A056C"/>
    <w:rsid w:val="004A072E"/>
    <w:rsid w:val="004A077A"/>
    <w:rsid w:val="004A09F3"/>
    <w:rsid w:val="004A0BC1"/>
    <w:rsid w:val="004A0C4C"/>
    <w:rsid w:val="004A0E7E"/>
    <w:rsid w:val="004A1042"/>
    <w:rsid w:val="004A1513"/>
    <w:rsid w:val="004A1608"/>
    <w:rsid w:val="004A1911"/>
    <w:rsid w:val="004A1B67"/>
    <w:rsid w:val="004A1BB2"/>
    <w:rsid w:val="004A1BE9"/>
    <w:rsid w:val="004A1D14"/>
    <w:rsid w:val="004A1E88"/>
    <w:rsid w:val="004A1EC9"/>
    <w:rsid w:val="004A1F1A"/>
    <w:rsid w:val="004A1F7A"/>
    <w:rsid w:val="004A203E"/>
    <w:rsid w:val="004A2592"/>
    <w:rsid w:val="004A27B0"/>
    <w:rsid w:val="004A2C62"/>
    <w:rsid w:val="004A2F00"/>
    <w:rsid w:val="004A3655"/>
    <w:rsid w:val="004A3975"/>
    <w:rsid w:val="004A39A1"/>
    <w:rsid w:val="004A3B3F"/>
    <w:rsid w:val="004A3CFE"/>
    <w:rsid w:val="004A4152"/>
    <w:rsid w:val="004A4267"/>
    <w:rsid w:val="004A4321"/>
    <w:rsid w:val="004A4B97"/>
    <w:rsid w:val="004A4C9A"/>
    <w:rsid w:val="004A4EFC"/>
    <w:rsid w:val="004A50F2"/>
    <w:rsid w:val="004A54AF"/>
    <w:rsid w:val="004A5520"/>
    <w:rsid w:val="004A55C0"/>
    <w:rsid w:val="004A56B1"/>
    <w:rsid w:val="004A5950"/>
    <w:rsid w:val="004A5C73"/>
    <w:rsid w:val="004A6333"/>
    <w:rsid w:val="004A64BA"/>
    <w:rsid w:val="004A6549"/>
    <w:rsid w:val="004A6955"/>
    <w:rsid w:val="004A6D4A"/>
    <w:rsid w:val="004A6DAA"/>
    <w:rsid w:val="004A6F0D"/>
    <w:rsid w:val="004A745B"/>
    <w:rsid w:val="004A74C1"/>
    <w:rsid w:val="004A766C"/>
    <w:rsid w:val="004A7796"/>
    <w:rsid w:val="004A78C4"/>
    <w:rsid w:val="004A78DA"/>
    <w:rsid w:val="004A79B4"/>
    <w:rsid w:val="004B019F"/>
    <w:rsid w:val="004B0349"/>
    <w:rsid w:val="004B07AB"/>
    <w:rsid w:val="004B0B22"/>
    <w:rsid w:val="004B0DC2"/>
    <w:rsid w:val="004B1749"/>
    <w:rsid w:val="004B1897"/>
    <w:rsid w:val="004B1931"/>
    <w:rsid w:val="004B1F0E"/>
    <w:rsid w:val="004B2043"/>
    <w:rsid w:val="004B2B3E"/>
    <w:rsid w:val="004B2BCA"/>
    <w:rsid w:val="004B2ED7"/>
    <w:rsid w:val="004B32E4"/>
    <w:rsid w:val="004B362E"/>
    <w:rsid w:val="004B379D"/>
    <w:rsid w:val="004B37EE"/>
    <w:rsid w:val="004B3AC6"/>
    <w:rsid w:val="004B3BAD"/>
    <w:rsid w:val="004B3EE6"/>
    <w:rsid w:val="004B4186"/>
    <w:rsid w:val="004B41A0"/>
    <w:rsid w:val="004B4234"/>
    <w:rsid w:val="004B43BE"/>
    <w:rsid w:val="004B492A"/>
    <w:rsid w:val="004B4A63"/>
    <w:rsid w:val="004B4BDE"/>
    <w:rsid w:val="004B4E03"/>
    <w:rsid w:val="004B5204"/>
    <w:rsid w:val="004B5742"/>
    <w:rsid w:val="004B5756"/>
    <w:rsid w:val="004B57C8"/>
    <w:rsid w:val="004B5A05"/>
    <w:rsid w:val="004B5DCA"/>
    <w:rsid w:val="004B5F17"/>
    <w:rsid w:val="004B6155"/>
    <w:rsid w:val="004B65DB"/>
    <w:rsid w:val="004B736F"/>
    <w:rsid w:val="004B77F2"/>
    <w:rsid w:val="004B783F"/>
    <w:rsid w:val="004B78D8"/>
    <w:rsid w:val="004B795B"/>
    <w:rsid w:val="004B7B99"/>
    <w:rsid w:val="004B7D45"/>
    <w:rsid w:val="004C02CE"/>
    <w:rsid w:val="004C06E6"/>
    <w:rsid w:val="004C08FF"/>
    <w:rsid w:val="004C0A36"/>
    <w:rsid w:val="004C0B86"/>
    <w:rsid w:val="004C0E8D"/>
    <w:rsid w:val="004C0F59"/>
    <w:rsid w:val="004C1016"/>
    <w:rsid w:val="004C1207"/>
    <w:rsid w:val="004C1254"/>
    <w:rsid w:val="004C178D"/>
    <w:rsid w:val="004C1ADF"/>
    <w:rsid w:val="004C1C16"/>
    <w:rsid w:val="004C1E5F"/>
    <w:rsid w:val="004C2046"/>
    <w:rsid w:val="004C20C1"/>
    <w:rsid w:val="004C243C"/>
    <w:rsid w:val="004C256F"/>
    <w:rsid w:val="004C287A"/>
    <w:rsid w:val="004C2F4D"/>
    <w:rsid w:val="004C32A4"/>
    <w:rsid w:val="004C3D53"/>
    <w:rsid w:val="004C43A3"/>
    <w:rsid w:val="004C44C9"/>
    <w:rsid w:val="004C4B72"/>
    <w:rsid w:val="004C4DC0"/>
    <w:rsid w:val="004C4F18"/>
    <w:rsid w:val="004C5456"/>
    <w:rsid w:val="004C5D7A"/>
    <w:rsid w:val="004C610C"/>
    <w:rsid w:val="004C62CC"/>
    <w:rsid w:val="004C6401"/>
    <w:rsid w:val="004C6E8B"/>
    <w:rsid w:val="004C73BD"/>
    <w:rsid w:val="004C771E"/>
    <w:rsid w:val="004D03F4"/>
    <w:rsid w:val="004D05AB"/>
    <w:rsid w:val="004D09D9"/>
    <w:rsid w:val="004D0D6D"/>
    <w:rsid w:val="004D0E4B"/>
    <w:rsid w:val="004D0E55"/>
    <w:rsid w:val="004D1052"/>
    <w:rsid w:val="004D1346"/>
    <w:rsid w:val="004D1570"/>
    <w:rsid w:val="004D1725"/>
    <w:rsid w:val="004D2116"/>
    <w:rsid w:val="004D2AE1"/>
    <w:rsid w:val="004D2AEE"/>
    <w:rsid w:val="004D319D"/>
    <w:rsid w:val="004D3217"/>
    <w:rsid w:val="004D33B0"/>
    <w:rsid w:val="004D33BA"/>
    <w:rsid w:val="004D34F4"/>
    <w:rsid w:val="004D359C"/>
    <w:rsid w:val="004D36A6"/>
    <w:rsid w:val="004D38A6"/>
    <w:rsid w:val="004D3B82"/>
    <w:rsid w:val="004D3F8C"/>
    <w:rsid w:val="004D4259"/>
    <w:rsid w:val="004D4764"/>
    <w:rsid w:val="004D47E9"/>
    <w:rsid w:val="004D4D48"/>
    <w:rsid w:val="004D4F6F"/>
    <w:rsid w:val="004D5102"/>
    <w:rsid w:val="004D5221"/>
    <w:rsid w:val="004D5315"/>
    <w:rsid w:val="004D55BB"/>
    <w:rsid w:val="004D58B8"/>
    <w:rsid w:val="004D5C6B"/>
    <w:rsid w:val="004D5E06"/>
    <w:rsid w:val="004D6573"/>
    <w:rsid w:val="004D682D"/>
    <w:rsid w:val="004D6A2C"/>
    <w:rsid w:val="004D6D1E"/>
    <w:rsid w:val="004D724A"/>
    <w:rsid w:val="004D7251"/>
    <w:rsid w:val="004D72E7"/>
    <w:rsid w:val="004D73B4"/>
    <w:rsid w:val="004D73BD"/>
    <w:rsid w:val="004D74AC"/>
    <w:rsid w:val="004D771B"/>
    <w:rsid w:val="004D79A9"/>
    <w:rsid w:val="004D7AED"/>
    <w:rsid w:val="004D7CBE"/>
    <w:rsid w:val="004D7DE8"/>
    <w:rsid w:val="004D7EE9"/>
    <w:rsid w:val="004D7F92"/>
    <w:rsid w:val="004E017F"/>
    <w:rsid w:val="004E0486"/>
    <w:rsid w:val="004E0789"/>
    <w:rsid w:val="004E0D14"/>
    <w:rsid w:val="004E0E83"/>
    <w:rsid w:val="004E1225"/>
    <w:rsid w:val="004E1285"/>
    <w:rsid w:val="004E15FF"/>
    <w:rsid w:val="004E189F"/>
    <w:rsid w:val="004E1FB8"/>
    <w:rsid w:val="004E209C"/>
    <w:rsid w:val="004E21DF"/>
    <w:rsid w:val="004E2201"/>
    <w:rsid w:val="004E22CE"/>
    <w:rsid w:val="004E25F7"/>
    <w:rsid w:val="004E2779"/>
    <w:rsid w:val="004E2FFC"/>
    <w:rsid w:val="004E333B"/>
    <w:rsid w:val="004E3485"/>
    <w:rsid w:val="004E3557"/>
    <w:rsid w:val="004E357F"/>
    <w:rsid w:val="004E3623"/>
    <w:rsid w:val="004E3E29"/>
    <w:rsid w:val="004E3E3D"/>
    <w:rsid w:val="004E4153"/>
    <w:rsid w:val="004E45A0"/>
    <w:rsid w:val="004E4901"/>
    <w:rsid w:val="004E538C"/>
    <w:rsid w:val="004E56F2"/>
    <w:rsid w:val="004E577D"/>
    <w:rsid w:val="004E5852"/>
    <w:rsid w:val="004E599B"/>
    <w:rsid w:val="004E5C81"/>
    <w:rsid w:val="004E60AA"/>
    <w:rsid w:val="004E60B9"/>
    <w:rsid w:val="004E67F3"/>
    <w:rsid w:val="004E6BA0"/>
    <w:rsid w:val="004E6C34"/>
    <w:rsid w:val="004E7246"/>
    <w:rsid w:val="004E731A"/>
    <w:rsid w:val="004E7493"/>
    <w:rsid w:val="004E7648"/>
    <w:rsid w:val="004E7BB4"/>
    <w:rsid w:val="004E7CA4"/>
    <w:rsid w:val="004E7E07"/>
    <w:rsid w:val="004E7F6F"/>
    <w:rsid w:val="004F0462"/>
    <w:rsid w:val="004F053B"/>
    <w:rsid w:val="004F08AA"/>
    <w:rsid w:val="004F08D4"/>
    <w:rsid w:val="004F09C6"/>
    <w:rsid w:val="004F1034"/>
    <w:rsid w:val="004F1261"/>
    <w:rsid w:val="004F138F"/>
    <w:rsid w:val="004F166A"/>
    <w:rsid w:val="004F1733"/>
    <w:rsid w:val="004F19C4"/>
    <w:rsid w:val="004F1A07"/>
    <w:rsid w:val="004F1E18"/>
    <w:rsid w:val="004F1E5A"/>
    <w:rsid w:val="004F22D1"/>
    <w:rsid w:val="004F2387"/>
    <w:rsid w:val="004F27CB"/>
    <w:rsid w:val="004F2A21"/>
    <w:rsid w:val="004F2C2D"/>
    <w:rsid w:val="004F3042"/>
    <w:rsid w:val="004F3202"/>
    <w:rsid w:val="004F3A1A"/>
    <w:rsid w:val="004F46C6"/>
    <w:rsid w:val="004F478D"/>
    <w:rsid w:val="004F48EF"/>
    <w:rsid w:val="004F4A46"/>
    <w:rsid w:val="004F4A8D"/>
    <w:rsid w:val="004F4AC0"/>
    <w:rsid w:val="004F4B5D"/>
    <w:rsid w:val="004F4CD3"/>
    <w:rsid w:val="004F4D05"/>
    <w:rsid w:val="004F4D62"/>
    <w:rsid w:val="004F4DC1"/>
    <w:rsid w:val="004F548A"/>
    <w:rsid w:val="004F5681"/>
    <w:rsid w:val="004F5779"/>
    <w:rsid w:val="004F5C4E"/>
    <w:rsid w:val="004F5C79"/>
    <w:rsid w:val="004F6793"/>
    <w:rsid w:val="004F6D03"/>
    <w:rsid w:val="004F6F3B"/>
    <w:rsid w:val="004F7137"/>
    <w:rsid w:val="004F78D9"/>
    <w:rsid w:val="004F7AF1"/>
    <w:rsid w:val="004F7B2A"/>
    <w:rsid w:val="004F7B58"/>
    <w:rsid w:val="004F7CB2"/>
    <w:rsid w:val="00500103"/>
    <w:rsid w:val="0050026B"/>
    <w:rsid w:val="00500A8C"/>
    <w:rsid w:val="00500E12"/>
    <w:rsid w:val="00500E7A"/>
    <w:rsid w:val="0050168E"/>
    <w:rsid w:val="00501C1D"/>
    <w:rsid w:val="005021D1"/>
    <w:rsid w:val="005024EF"/>
    <w:rsid w:val="0050288C"/>
    <w:rsid w:val="00502904"/>
    <w:rsid w:val="00502964"/>
    <w:rsid w:val="00502C34"/>
    <w:rsid w:val="00502E67"/>
    <w:rsid w:val="0050301B"/>
    <w:rsid w:val="005030A6"/>
    <w:rsid w:val="005030FC"/>
    <w:rsid w:val="005032E3"/>
    <w:rsid w:val="00503861"/>
    <w:rsid w:val="00503908"/>
    <w:rsid w:val="00503942"/>
    <w:rsid w:val="00503AA2"/>
    <w:rsid w:val="00503B10"/>
    <w:rsid w:val="00503D7D"/>
    <w:rsid w:val="005040B4"/>
    <w:rsid w:val="0050424B"/>
    <w:rsid w:val="005044FE"/>
    <w:rsid w:val="00504541"/>
    <w:rsid w:val="00504A47"/>
    <w:rsid w:val="00504ACB"/>
    <w:rsid w:val="00505122"/>
    <w:rsid w:val="00505658"/>
    <w:rsid w:val="005058C9"/>
    <w:rsid w:val="005059A5"/>
    <w:rsid w:val="00505B37"/>
    <w:rsid w:val="00505C9F"/>
    <w:rsid w:val="00505D86"/>
    <w:rsid w:val="005061A3"/>
    <w:rsid w:val="0050634B"/>
    <w:rsid w:val="005063D1"/>
    <w:rsid w:val="00506B9A"/>
    <w:rsid w:val="00506C1E"/>
    <w:rsid w:val="00506E55"/>
    <w:rsid w:val="00506EB9"/>
    <w:rsid w:val="00507064"/>
    <w:rsid w:val="0050752B"/>
    <w:rsid w:val="0050774D"/>
    <w:rsid w:val="00507805"/>
    <w:rsid w:val="00507B2D"/>
    <w:rsid w:val="00510243"/>
    <w:rsid w:val="005102C1"/>
    <w:rsid w:val="0051033B"/>
    <w:rsid w:val="005107AB"/>
    <w:rsid w:val="005108F1"/>
    <w:rsid w:val="00510A2C"/>
    <w:rsid w:val="00510C95"/>
    <w:rsid w:val="00511014"/>
    <w:rsid w:val="005110CE"/>
    <w:rsid w:val="0051190E"/>
    <w:rsid w:val="00511CCF"/>
    <w:rsid w:val="0051266E"/>
    <w:rsid w:val="00512673"/>
    <w:rsid w:val="005128A2"/>
    <w:rsid w:val="00512B97"/>
    <w:rsid w:val="00512D19"/>
    <w:rsid w:val="0051353D"/>
    <w:rsid w:val="00513560"/>
    <w:rsid w:val="00513924"/>
    <w:rsid w:val="00513B02"/>
    <w:rsid w:val="00513C0E"/>
    <w:rsid w:val="00513F78"/>
    <w:rsid w:val="005141C8"/>
    <w:rsid w:val="0051420D"/>
    <w:rsid w:val="0051463D"/>
    <w:rsid w:val="00514AF8"/>
    <w:rsid w:val="00514C47"/>
    <w:rsid w:val="0051519E"/>
    <w:rsid w:val="005151CE"/>
    <w:rsid w:val="005155D0"/>
    <w:rsid w:val="00515720"/>
    <w:rsid w:val="005157B5"/>
    <w:rsid w:val="00515DB6"/>
    <w:rsid w:val="00515E24"/>
    <w:rsid w:val="00515FC0"/>
    <w:rsid w:val="005161C4"/>
    <w:rsid w:val="0051669B"/>
    <w:rsid w:val="00516D7F"/>
    <w:rsid w:val="0051706F"/>
    <w:rsid w:val="005170D1"/>
    <w:rsid w:val="005171FC"/>
    <w:rsid w:val="00517210"/>
    <w:rsid w:val="00517820"/>
    <w:rsid w:val="00517845"/>
    <w:rsid w:val="00517865"/>
    <w:rsid w:val="00517A1F"/>
    <w:rsid w:val="00517A33"/>
    <w:rsid w:val="00517A71"/>
    <w:rsid w:val="00517B6A"/>
    <w:rsid w:val="00517DC4"/>
    <w:rsid w:val="00517EA2"/>
    <w:rsid w:val="00520110"/>
    <w:rsid w:val="0052060F"/>
    <w:rsid w:val="0052068C"/>
    <w:rsid w:val="005207D8"/>
    <w:rsid w:val="00521236"/>
    <w:rsid w:val="00521319"/>
    <w:rsid w:val="005214F7"/>
    <w:rsid w:val="00521843"/>
    <w:rsid w:val="00521B30"/>
    <w:rsid w:val="00521BC8"/>
    <w:rsid w:val="00521E28"/>
    <w:rsid w:val="00522107"/>
    <w:rsid w:val="005221C1"/>
    <w:rsid w:val="005225EA"/>
    <w:rsid w:val="00522721"/>
    <w:rsid w:val="0052283E"/>
    <w:rsid w:val="005232AB"/>
    <w:rsid w:val="005233BD"/>
    <w:rsid w:val="005233D9"/>
    <w:rsid w:val="00523429"/>
    <w:rsid w:val="00523673"/>
    <w:rsid w:val="005237B8"/>
    <w:rsid w:val="00523E03"/>
    <w:rsid w:val="00523FED"/>
    <w:rsid w:val="00524130"/>
    <w:rsid w:val="00524F29"/>
    <w:rsid w:val="00525608"/>
    <w:rsid w:val="00525BBC"/>
    <w:rsid w:val="00525DF0"/>
    <w:rsid w:val="00525E16"/>
    <w:rsid w:val="00525E98"/>
    <w:rsid w:val="005266D1"/>
    <w:rsid w:val="00526999"/>
    <w:rsid w:val="00526DF8"/>
    <w:rsid w:val="00527187"/>
    <w:rsid w:val="005271FF"/>
    <w:rsid w:val="0052753F"/>
    <w:rsid w:val="005275B5"/>
    <w:rsid w:val="005277A8"/>
    <w:rsid w:val="00527AFA"/>
    <w:rsid w:val="00530068"/>
    <w:rsid w:val="00530864"/>
    <w:rsid w:val="00530C23"/>
    <w:rsid w:val="00530F3D"/>
    <w:rsid w:val="00531229"/>
    <w:rsid w:val="005312F5"/>
    <w:rsid w:val="00531325"/>
    <w:rsid w:val="00531352"/>
    <w:rsid w:val="00531D45"/>
    <w:rsid w:val="005321A0"/>
    <w:rsid w:val="005324A1"/>
    <w:rsid w:val="0053269F"/>
    <w:rsid w:val="00532D3B"/>
    <w:rsid w:val="00532E4F"/>
    <w:rsid w:val="00533129"/>
    <w:rsid w:val="005332EB"/>
    <w:rsid w:val="005335AC"/>
    <w:rsid w:val="005336CD"/>
    <w:rsid w:val="00533779"/>
    <w:rsid w:val="005338F9"/>
    <w:rsid w:val="00533CD3"/>
    <w:rsid w:val="00533D97"/>
    <w:rsid w:val="005340B8"/>
    <w:rsid w:val="00534110"/>
    <w:rsid w:val="0053422F"/>
    <w:rsid w:val="00534811"/>
    <w:rsid w:val="00534B53"/>
    <w:rsid w:val="00534BAA"/>
    <w:rsid w:val="0053507B"/>
    <w:rsid w:val="0053507D"/>
    <w:rsid w:val="0053533C"/>
    <w:rsid w:val="005354E6"/>
    <w:rsid w:val="00535567"/>
    <w:rsid w:val="005355B6"/>
    <w:rsid w:val="005356B3"/>
    <w:rsid w:val="00535BC2"/>
    <w:rsid w:val="00535E02"/>
    <w:rsid w:val="00535E57"/>
    <w:rsid w:val="00535EF4"/>
    <w:rsid w:val="005363CE"/>
    <w:rsid w:val="005364DA"/>
    <w:rsid w:val="005365D3"/>
    <w:rsid w:val="00536789"/>
    <w:rsid w:val="00536B59"/>
    <w:rsid w:val="00536C4D"/>
    <w:rsid w:val="00536F00"/>
    <w:rsid w:val="005375DA"/>
    <w:rsid w:val="005379DD"/>
    <w:rsid w:val="00537BB6"/>
    <w:rsid w:val="005401F2"/>
    <w:rsid w:val="005401FC"/>
    <w:rsid w:val="005405EC"/>
    <w:rsid w:val="00540721"/>
    <w:rsid w:val="0054095B"/>
    <w:rsid w:val="00540DC1"/>
    <w:rsid w:val="00540E0D"/>
    <w:rsid w:val="00540FF7"/>
    <w:rsid w:val="005413F9"/>
    <w:rsid w:val="00541415"/>
    <w:rsid w:val="005414C8"/>
    <w:rsid w:val="005416FB"/>
    <w:rsid w:val="00541734"/>
    <w:rsid w:val="005417FD"/>
    <w:rsid w:val="005419FE"/>
    <w:rsid w:val="00541BCD"/>
    <w:rsid w:val="00541D56"/>
    <w:rsid w:val="00541D6B"/>
    <w:rsid w:val="00541FF0"/>
    <w:rsid w:val="0054239B"/>
    <w:rsid w:val="0054250D"/>
    <w:rsid w:val="005425BF"/>
    <w:rsid w:val="00542774"/>
    <w:rsid w:val="00542902"/>
    <w:rsid w:val="00542A6F"/>
    <w:rsid w:val="00542FA8"/>
    <w:rsid w:val="0054309D"/>
    <w:rsid w:val="0054359A"/>
    <w:rsid w:val="005436EA"/>
    <w:rsid w:val="00543AA3"/>
    <w:rsid w:val="005440B0"/>
    <w:rsid w:val="00544167"/>
    <w:rsid w:val="0054447F"/>
    <w:rsid w:val="005445DB"/>
    <w:rsid w:val="00544C22"/>
    <w:rsid w:val="00544F39"/>
    <w:rsid w:val="00544F56"/>
    <w:rsid w:val="00545F51"/>
    <w:rsid w:val="00546B78"/>
    <w:rsid w:val="00546D80"/>
    <w:rsid w:val="0054756F"/>
    <w:rsid w:val="00547642"/>
    <w:rsid w:val="00550027"/>
    <w:rsid w:val="00550283"/>
    <w:rsid w:val="00550287"/>
    <w:rsid w:val="005503D0"/>
    <w:rsid w:val="005504C5"/>
    <w:rsid w:val="00550C9D"/>
    <w:rsid w:val="005512E8"/>
    <w:rsid w:val="005515ED"/>
    <w:rsid w:val="00551EA9"/>
    <w:rsid w:val="0055201F"/>
    <w:rsid w:val="00552033"/>
    <w:rsid w:val="005525B4"/>
    <w:rsid w:val="00552D33"/>
    <w:rsid w:val="0055333A"/>
    <w:rsid w:val="00553488"/>
    <w:rsid w:val="00553511"/>
    <w:rsid w:val="0055378C"/>
    <w:rsid w:val="005538B2"/>
    <w:rsid w:val="00554179"/>
    <w:rsid w:val="005542B5"/>
    <w:rsid w:val="0055448F"/>
    <w:rsid w:val="00554664"/>
    <w:rsid w:val="005547E6"/>
    <w:rsid w:val="005547FB"/>
    <w:rsid w:val="005548FD"/>
    <w:rsid w:val="00554A3A"/>
    <w:rsid w:val="00554A91"/>
    <w:rsid w:val="00554CB4"/>
    <w:rsid w:val="005550CE"/>
    <w:rsid w:val="0055521A"/>
    <w:rsid w:val="005552B1"/>
    <w:rsid w:val="0055533D"/>
    <w:rsid w:val="00555499"/>
    <w:rsid w:val="00555801"/>
    <w:rsid w:val="00555858"/>
    <w:rsid w:val="00555B8A"/>
    <w:rsid w:val="00555DE9"/>
    <w:rsid w:val="00555E8C"/>
    <w:rsid w:val="00555EA8"/>
    <w:rsid w:val="00556325"/>
    <w:rsid w:val="00556367"/>
    <w:rsid w:val="005563BD"/>
    <w:rsid w:val="0055681C"/>
    <w:rsid w:val="00556AF5"/>
    <w:rsid w:val="00556C5C"/>
    <w:rsid w:val="00556D39"/>
    <w:rsid w:val="0055770F"/>
    <w:rsid w:val="00557988"/>
    <w:rsid w:val="00557A63"/>
    <w:rsid w:val="00557CB7"/>
    <w:rsid w:val="00557DFC"/>
    <w:rsid w:val="00560073"/>
    <w:rsid w:val="005602DE"/>
    <w:rsid w:val="005603E6"/>
    <w:rsid w:val="0056066B"/>
    <w:rsid w:val="00560839"/>
    <w:rsid w:val="00560BA3"/>
    <w:rsid w:val="005612C5"/>
    <w:rsid w:val="0056158A"/>
    <w:rsid w:val="00561844"/>
    <w:rsid w:val="005618FE"/>
    <w:rsid w:val="005624E8"/>
    <w:rsid w:val="0056259F"/>
    <w:rsid w:val="005626CA"/>
    <w:rsid w:val="0056283B"/>
    <w:rsid w:val="00562F96"/>
    <w:rsid w:val="0056313B"/>
    <w:rsid w:val="005631E9"/>
    <w:rsid w:val="005634B2"/>
    <w:rsid w:val="005637B1"/>
    <w:rsid w:val="0056391A"/>
    <w:rsid w:val="00563D16"/>
    <w:rsid w:val="005643CA"/>
    <w:rsid w:val="005644EB"/>
    <w:rsid w:val="005646ED"/>
    <w:rsid w:val="00564B73"/>
    <w:rsid w:val="00564D58"/>
    <w:rsid w:val="00564FE1"/>
    <w:rsid w:val="00565105"/>
    <w:rsid w:val="0056547C"/>
    <w:rsid w:val="005654AC"/>
    <w:rsid w:val="00565615"/>
    <w:rsid w:val="00565673"/>
    <w:rsid w:val="0056587F"/>
    <w:rsid w:val="005658B5"/>
    <w:rsid w:val="00565A7F"/>
    <w:rsid w:val="00565DD5"/>
    <w:rsid w:val="00565EA6"/>
    <w:rsid w:val="00565F14"/>
    <w:rsid w:val="005660FA"/>
    <w:rsid w:val="00566312"/>
    <w:rsid w:val="00566351"/>
    <w:rsid w:val="005663A5"/>
    <w:rsid w:val="00566466"/>
    <w:rsid w:val="005665A6"/>
    <w:rsid w:val="0056693E"/>
    <w:rsid w:val="00566FB9"/>
    <w:rsid w:val="005670F3"/>
    <w:rsid w:val="005671D2"/>
    <w:rsid w:val="00567233"/>
    <w:rsid w:val="005672CB"/>
    <w:rsid w:val="00567455"/>
    <w:rsid w:val="00567C31"/>
    <w:rsid w:val="00567CAF"/>
    <w:rsid w:val="00570099"/>
    <w:rsid w:val="00570771"/>
    <w:rsid w:val="00570780"/>
    <w:rsid w:val="005707F8"/>
    <w:rsid w:val="00570CA5"/>
    <w:rsid w:val="00570F46"/>
    <w:rsid w:val="005710A0"/>
    <w:rsid w:val="005714DE"/>
    <w:rsid w:val="00571942"/>
    <w:rsid w:val="00571BC6"/>
    <w:rsid w:val="00571E87"/>
    <w:rsid w:val="00571FC5"/>
    <w:rsid w:val="0057243D"/>
    <w:rsid w:val="00572470"/>
    <w:rsid w:val="00572580"/>
    <w:rsid w:val="00572A57"/>
    <w:rsid w:val="00572C23"/>
    <w:rsid w:val="00572C9E"/>
    <w:rsid w:val="00572D44"/>
    <w:rsid w:val="00573015"/>
    <w:rsid w:val="00573138"/>
    <w:rsid w:val="00573563"/>
    <w:rsid w:val="00573784"/>
    <w:rsid w:val="005738DF"/>
    <w:rsid w:val="00573BEF"/>
    <w:rsid w:val="00573C6E"/>
    <w:rsid w:val="00573D62"/>
    <w:rsid w:val="00574274"/>
    <w:rsid w:val="00574686"/>
    <w:rsid w:val="005749D7"/>
    <w:rsid w:val="0057500F"/>
    <w:rsid w:val="0057538E"/>
    <w:rsid w:val="00575831"/>
    <w:rsid w:val="0057595F"/>
    <w:rsid w:val="00575AB2"/>
    <w:rsid w:val="00575BF4"/>
    <w:rsid w:val="00575E16"/>
    <w:rsid w:val="005760D6"/>
    <w:rsid w:val="0057642B"/>
    <w:rsid w:val="005764BB"/>
    <w:rsid w:val="00576545"/>
    <w:rsid w:val="0057677F"/>
    <w:rsid w:val="00576C6D"/>
    <w:rsid w:val="00576E57"/>
    <w:rsid w:val="0057747F"/>
    <w:rsid w:val="00577546"/>
    <w:rsid w:val="005779F0"/>
    <w:rsid w:val="00577DA4"/>
    <w:rsid w:val="00577EDF"/>
    <w:rsid w:val="00577F60"/>
    <w:rsid w:val="005802DF"/>
    <w:rsid w:val="00580322"/>
    <w:rsid w:val="0058032A"/>
    <w:rsid w:val="00580351"/>
    <w:rsid w:val="00580789"/>
    <w:rsid w:val="00580ABA"/>
    <w:rsid w:val="00580D3A"/>
    <w:rsid w:val="00580F46"/>
    <w:rsid w:val="0058125D"/>
    <w:rsid w:val="005813EC"/>
    <w:rsid w:val="005819B5"/>
    <w:rsid w:val="00581B98"/>
    <w:rsid w:val="00581BDE"/>
    <w:rsid w:val="00582180"/>
    <w:rsid w:val="00582546"/>
    <w:rsid w:val="00582701"/>
    <w:rsid w:val="00582776"/>
    <w:rsid w:val="00582B04"/>
    <w:rsid w:val="00582FC5"/>
    <w:rsid w:val="0058306B"/>
    <w:rsid w:val="005830F0"/>
    <w:rsid w:val="0058328E"/>
    <w:rsid w:val="0058391F"/>
    <w:rsid w:val="00583C9F"/>
    <w:rsid w:val="00584016"/>
    <w:rsid w:val="005840EA"/>
    <w:rsid w:val="0058419D"/>
    <w:rsid w:val="005841F0"/>
    <w:rsid w:val="005842D3"/>
    <w:rsid w:val="00584A73"/>
    <w:rsid w:val="00584D16"/>
    <w:rsid w:val="00584E08"/>
    <w:rsid w:val="0058524E"/>
    <w:rsid w:val="00585472"/>
    <w:rsid w:val="00585744"/>
    <w:rsid w:val="0058587E"/>
    <w:rsid w:val="005859B2"/>
    <w:rsid w:val="0058606B"/>
    <w:rsid w:val="00586096"/>
    <w:rsid w:val="00586113"/>
    <w:rsid w:val="00586563"/>
    <w:rsid w:val="00586DD6"/>
    <w:rsid w:val="00586EA6"/>
    <w:rsid w:val="0058700F"/>
    <w:rsid w:val="00587418"/>
    <w:rsid w:val="005874FB"/>
    <w:rsid w:val="00587676"/>
    <w:rsid w:val="005876B2"/>
    <w:rsid w:val="00587D27"/>
    <w:rsid w:val="0059005F"/>
    <w:rsid w:val="00590061"/>
    <w:rsid w:val="00590627"/>
    <w:rsid w:val="00590CB6"/>
    <w:rsid w:val="00590E5F"/>
    <w:rsid w:val="00590F45"/>
    <w:rsid w:val="00590F9E"/>
    <w:rsid w:val="0059119A"/>
    <w:rsid w:val="00591213"/>
    <w:rsid w:val="00591223"/>
    <w:rsid w:val="0059173D"/>
    <w:rsid w:val="005917AB"/>
    <w:rsid w:val="0059182C"/>
    <w:rsid w:val="00591846"/>
    <w:rsid w:val="00591A8C"/>
    <w:rsid w:val="0059218E"/>
    <w:rsid w:val="0059228C"/>
    <w:rsid w:val="005926D1"/>
    <w:rsid w:val="005930C2"/>
    <w:rsid w:val="00593632"/>
    <w:rsid w:val="00593814"/>
    <w:rsid w:val="00593963"/>
    <w:rsid w:val="00593DE6"/>
    <w:rsid w:val="005946D5"/>
    <w:rsid w:val="0059485D"/>
    <w:rsid w:val="005950C4"/>
    <w:rsid w:val="0059516B"/>
    <w:rsid w:val="005953FC"/>
    <w:rsid w:val="0059555D"/>
    <w:rsid w:val="0059563E"/>
    <w:rsid w:val="0059574C"/>
    <w:rsid w:val="0059598D"/>
    <w:rsid w:val="00595DBB"/>
    <w:rsid w:val="00595E5B"/>
    <w:rsid w:val="00595EA9"/>
    <w:rsid w:val="00596186"/>
    <w:rsid w:val="0059682E"/>
    <w:rsid w:val="00596A60"/>
    <w:rsid w:val="00596A78"/>
    <w:rsid w:val="00596DFE"/>
    <w:rsid w:val="00597028"/>
    <w:rsid w:val="005971D6"/>
    <w:rsid w:val="005971D8"/>
    <w:rsid w:val="005975A7"/>
    <w:rsid w:val="005977BB"/>
    <w:rsid w:val="00597D1E"/>
    <w:rsid w:val="005A0200"/>
    <w:rsid w:val="005A0464"/>
    <w:rsid w:val="005A06BB"/>
    <w:rsid w:val="005A0706"/>
    <w:rsid w:val="005A095D"/>
    <w:rsid w:val="005A0BAA"/>
    <w:rsid w:val="005A0BDE"/>
    <w:rsid w:val="005A0E26"/>
    <w:rsid w:val="005A151F"/>
    <w:rsid w:val="005A17DC"/>
    <w:rsid w:val="005A1C89"/>
    <w:rsid w:val="005A1E9B"/>
    <w:rsid w:val="005A206F"/>
    <w:rsid w:val="005A20E6"/>
    <w:rsid w:val="005A2814"/>
    <w:rsid w:val="005A2C23"/>
    <w:rsid w:val="005A2E24"/>
    <w:rsid w:val="005A3151"/>
    <w:rsid w:val="005A31C7"/>
    <w:rsid w:val="005A32C8"/>
    <w:rsid w:val="005A3535"/>
    <w:rsid w:val="005A374A"/>
    <w:rsid w:val="005A37EF"/>
    <w:rsid w:val="005A385C"/>
    <w:rsid w:val="005A3A94"/>
    <w:rsid w:val="005A3B85"/>
    <w:rsid w:val="005A3C6C"/>
    <w:rsid w:val="005A3CB2"/>
    <w:rsid w:val="005A40B5"/>
    <w:rsid w:val="005A4752"/>
    <w:rsid w:val="005A4A10"/>
    <w:rsid w:val="005A4D83"/>
    <w:rsid w:val="005A528C"/>
    <w:rsid w:val="005A53A8"/>
    <w:rsid w:val="005A5C50"/>
    <w:rsid w:val="005A5F84"/>
    <w:rsid w:val="005A6531"/>
    <w:rsid w:val="005A6558"/>
    <w:rsid w:val="005A6567"/>
    <w:rsid w:val="005A6A6F"/>
    <w:rsid w:val="005A6AB1"/>
    <w:rsid w:val="005A6C6D"/>
    <w:rsid w:val="005A718D"/>
    <w:rsid w:val="005A72A4"/>
    <w:rsid w:val="005A7458"/>
    <w:rsid w:val="005A796D"/>
    <w:rsid w:val="005A7AFF"/>
    <w:rsid w:val="005A7ED1"/>
    <w:rsid w:val="005B0225"/>
    <w:rsid w:val="005B029D"/>
    <w:rsid w:val="005B09DB"/>
    <w:rsid w:val="005B0AFA"/>
    <w:rsid w:val="005B0DD8"/>
    <w:rsid w:val="005B1047"/>
    <w:rsid w:val="005B12BC"/>
    <w:rsid w:val="005B16A0"/>
    <w:rsid w:val="005B1BF0"/>
    <w:rsid w:val="005B1C62"/>
    <w:rsid w:val="005B1CA9"/>
    <w:rsid w:val="005B1F63"/>
    <w:rsid w:val="005B20BB"/>
    <w:rsid w:val="005B22A6"/>
    <w:rsid w:val="005B24B4"/>
    <w:rsid w:val="005B26A6"/>
    <w:rsid w:val="005B28E7"/>
    <w:rsid w:val="005B2B39"/>
    <w:rsid w:val="005B2F70"/>
    <w:rsid w:val="005B335C"/>
    <w:rsid w:val="005B33AA"/>
    <w:rsid w:val="005B3782"/>
    <w:rsid w:val="005B3891"/>
    <w:rsid w:val="005B38B5"/>
    <w:rsid w:val="005B3B67"/>
    <w:rsid w:val="005B3EE9"/>
    <w:rsid w:val="005B3F4B"/>
    <w:rsid w:val="005B41B1"/>
    <w:rsid w:val="005B4A64"/>
    <w:rsid w:val="005B4BDC"/>
    <w:rsid w:val="005B4E7C"/>
    <w:rsid w:val="005B4F04"/>
    <w:rsid w:val="005B504A"/>
    <w:rsid w:val="005B5E0C"/>
    <w:rsid w:val="005B659F"/>
    <w:rsid w:val="005B65E9"/>
    <w:rsid w:val="005B6730"/>
    <w:rsid w:val="005B6833"/>
    <w:rsid w:val="005B6F20"/>
    <w:rsid w:val="005B70AE"/>
    <w:rsid w:val="005B76E0"/>
    <w:rsid w:val="005B7712"/>
    <w:rsid w:val="005B775C"/>
    <w:rsid w:val="005B77B5"/>
    <w:rsid w:val="005B7A5D"/>
    <w:rsid w:val="005C0148"/>
    <w:rsid w:val="005C034D"/>
    <w:rsid w:val="005C0671"/>
    <w:rsid w:val="005C0787"/>
    <w:rsid w:val="005C0920"/>
    <w:rsid w:val="005C0ECE"/>
    <w:rsid w:val="005C1656"/>
    <w:rsid w:val="005C1F05"/>
    <w:rsid w:val="005C2194"/>
    <w:rsid w:val="005C29CF"/>
    <w:rsid w:val="005C2D87"/>
    <w:rsid w:val="005C38DA"/>
    <w:rsid w:val="005C3C7A"/>
    <w:rsid w:val="005C3EF5"/>
    <w:rsid w:val="005C3FD1"/>
    <w:rsid w:val="005C3FEE"/>
    <w:rsid w:val="005C40C8"/>
    <w:rsid w:val="005C410F"/>
    <w:rsid w:val="005C4436"/>
    <w:rsid w:val="005C44F1"/>
    <w:rsid w:val="005C4693"/>
    <w:rsid w:val="005C4B3F"/>
    <w:rsid w:val="005C4D38"/>
    <w:rsid w:val="005C50B7"/>
    <w:rsid w:val="005C5109"/>
    <w:rsid w:val="005C5670"/>
    <w:rsid w:val="005C59CC"/>
    <w:rsid w:val="005C5BAD"/>
    <w:rsid w:val="005C5BC8"/>
    <w:rsid w:val="005C6133"/>
    <w:rsid w:val="005C623A"/>
    <w:rsid w:val="005C647A"/>
    <w:rsid w:val="005C64BF"/>
    <w:rsid w:val="005C669E"/>
    <w:rsid w:val="005C673E"/>
    <w:rsid w:val="005C6823"/>
    <w:rsid w:val="005C6A5B"/>
    <w:rsid w:val="005C6A90"/>
    <w:rsid w:val="005C6BDC"/>
    <w:rsid w:val="005C6D0A"/>
    <w:rsid w:val="005C722B"/>
    <w:rsid w:val="005C767E"/>
    <w:rsid w:val="005C7EA7"/>
    <w:rsid w:val="005D00DB"/>
    <w:rsid w:val="005D04A8"/>
    <w:rsid w:val="005D051E"/>
    <w:rsid w:val="005D06BC"/>
    <w:rsid w:val="005D06FD"/>
    <w:rsid w:val="005D077E"/>
    <w:rsid w:val="005D093B"/>
    <w:rsid w:val="005D09F6"/>
    <w:rsid w:val="005D0B1B"/>
    <w:rsid w:val="005D0B7B"/>
    <w:rsid w:val="005D100A"/>
    <w:rsid w:val="005D103B"/>
    <w:rsid w:val="005D1069"/>
    <w:rsid w:val="005D10D7"/>
    <w:rsid w:val="005D12BC"/>
    <w:rsid w:val="005D1A7F"/>
    <w:rsid w:val="005D1D7A"/>
    <w:rsid w:val="005D21AA"/>
    <w:rsid w:val="005D2494"/>
    <w:rsid w:val="005D2EEC"/>
    <w:rsid w:val="005D2FA4"/>
    <w:rsid w:val="005D39C9"/>
    <w:rsid w:val="005D3A54"/>
    <w:rsid w:val="005D3C1E"/>
    <w:rsid w:val="005D3D35"/>
    <w:rsid w:val="005D3F95"/>
    <w:rsid w:val="005D4066"/>
    <w:rsid w:val="005D4393"/>
    <w:rsid w:val="005D4686"/>
    <w:rsid w:val="005D476E"/>
    <w:rsid w:val="005D48B8"/>
    <w:rsid w:val="005D5100"/>
    <w:rsid w:val="005D51D0"/>
    <w:rsid w:val="005D52B0"/>
    <w:rsid w:val="005D5902"/>
    <w:rsid w:val="005D59AD"/>
    <w:rsid w:val="005D59E7"/>
    <w:rsid w:val="005D5FA1"/>
    <w:rsid w:val="005D6227"/>
    <w:rsid w:val="005D642F"/>
    <w:rsid w:val="005D6516"/>
    <w:rsid w:val="005D6D86"/>
    <w:rsid w:val="005D6DB8"/>
    <w:rsid w:val="005D6ECF"/>
    <w:rsid w:val="005D7461"/>
    <w:rsid w:val="005D78DC"/>
    <w:rsid w:val="005D7B05"/>
    <w:rsid w:val="005D7D0B"/>
    <w:rsid w:val="005D7D61"/>
    <w:rsid w:val="005D7DAB"/>
    <w:rsid w:val="005D7F96"/>
    <w:rsid w:val="005E015A"/>
    <w:rsid w:val="005E07AE"/>
    <w:rsid w:val="005E0895"/>
    <w:rsid w:val="005E08B6"/>
    <w:rsid w:val="005E0C62"/>
    <w:rsid w:val="005E0C69"/>
    <w:rsid w:val="005E1086"/>
    <w:rsid w:val="005E14DD"/>
    <w:rsid w:val="005E15E2"/>
    <w:rsid w:val="005E1781"/>
    <w:rsid w:val="005E186A"/>
    <w:rsid w:val="005E187F"/>
    <w:rsid w:val="005E1F66"/>
    <w:rsid w:val="005E2131"/>
    <w:rsid w:val="005E213B"/>
    <w:rsid w:val="005E214A"/>
    <w:rsid w:val="005E256F"/>
    <w:rsid w:val="005E2B0D"/>
    <w:rsid w:val="005E2B98"/>
    <w:rsid w:val="005E2E5E"/>
    <w:rsid w:val="005E3056"/>
    <w:rsid w:val="005E30C5"/>
    <w:rsid w:val="005E34E4"/>
    <w:rsid w:val="005E3B9F"/>
    <w:rsid w:val="005E3E6A"/>
    <w:rsid w:val="005E4207"/>
    <w:rsid w:val="005E457E"/>
    <w:rsid w:val="005E47A9"/>
    <w:rsid w:val="005E4CF5"/>
    <w:rsid w:val="005E4D03"/>
    <w:rsid w:val="005E4EE6"/>
    <w:rsid w:val="005E5183"/>
    <w:rsid w:val="005E571D"/>
    <w:rsid w:val="005E5F81"/>
    <w:rsid w:val="005E6160"/>
    <w:rsid w:val="005E6497"/>
    <w:rsid w:val="005E69DB"/>
    <w:rsid w:val="005E6AC7"/>
    <w:rsid w:val="005E6B71"/>
    <w:rsid w:val="005E6BAD"/>
    <w:rsid w:val="005E6D7F"/>
    <w:rsid w:val="005E6FB6"/>
    <w:rsid w:val="005E7122"/>
    <w:rsid w:val="005E71D6"/>
    <w:rsid w:val="005E7400"/>
    <w:rsid w:val="005E76CA"/>
    <w:rsid w:val="005E7869"/>
    <w:rsid w:val="005F00E2"/>
    <w:rsid w:val="005F03E0"/>
    <w:rsid w:val="005F0783"/>
    <w:rsid w:val="005F097D"/>
    <w:rsid w:val="005F0CAE"/>
    <w:rsid w:val="005F0E86"/>
    <w:rsid w:val="005F1076"/>
    <w:rsid w:val="005F125D"/>
    <w:rsid w:val="005F1319"/>
    <w:rsid w:val="005F1363"/>
    <w:rsid w:val="005F16A9"/>
    <w:rsid w:val="005F16B5"/>
    <w:rsid w:val="005F1872"/>
    <w:rsid w:val="005F1DD7"/>
    <w:rsid w:val="005F22D3"/>
    <w:rsid w:val="005F2392"/>
    <w:rsid w:val="005F23E0"/>
    <w:rsid w:val="005F2AB5"/>
    <w:rsid w:val="005F2BEE"/>
    <w:rsid w:val="005F3218"/>
    <w:rsid w:val="005F336B"/>
    <w:rsid w:val="005F3678"/>
    <w:rsid w:val="005F3D32"/>
    <w:rsid w:val="005F4B2D"/>
    <w:rsid w:val="005F4F19"/>
    <w:rsid w:val="005F50E3"/>
    <w:rsid w:val="005F51B7"/>
    <w:rsid w:val="005F51E9"/>
    <w:rsid w:val="005F55FA"/>
    <w:rsid w:val="005F566D"/>
    <w:rsid w:val="005F59B7"/>
    <w:rsid w:val="005F5B7A"/>
    <w:rsid w:val="005F5BC7"/>
    <w:rsid w:val="005F5FAD"/>
    <w:rsid w:val="005F65CF"/>
    <w:rsid w:val="005F661D"/>
    <w:rsid w:val="005F6757"/>
    <w:rsid w:val="005F71D4"/>
    <w:rsid w:val="005F758A"/>
    <w:rsid w:val="005F77DF"/>
    <w:rsid w:val="005F788F"/>
    <w:rsid w:val="0060045F"/>
    <w:rsid w:val="006008E5"/>
    <w:rsid w:val="00600B56"/>
    <w:rsid w:val="00600CA6"/>
    <w:rsid w:val="00600E12"/>
    <w:rsid w:val="00600E30"/>
    <w:rsid w:val="00600EBE"/>
    <w:rsid w:val="00601067"/>
    <w:rsid w:val="0060121B"/>
    <w:rsid w:val="0060143B"/>
    <w:rsid w:val="00601499"/>
    <w:rsid w:val="006014D4"/>
    <w:rsid w:val="00601704"/>
    <w:rsid w:val="00601714"/>
    <w:rsid w:val="006018C5"/>
    <w:rsid w:val="00601E99"/>
    <w:rsid w:val="00602115"/>
    <w:rsid w:val="006021A3"/>
    <w:rsid w:val="006024DE"/>
    <w:rsid w:val="006024E0"/>
    <w:rsid w:val="00602529"/>
    <w:rsid w:val="0060274D"/>
    <w:rsid w:val="006027D2"/>
    <w:rsid w:val="00602AF0"/>
    <w:rsid w:val="00602B14"/>
    <w:rsid w:val="00602BCD"/>
    <w:rsid w:val="00602C5E"/>
    <w:rsid w:val="00603042"/>
    <w:rsid w:val="006030F9"/>
    <w:rsid w:val="00603B89"/>
    <w:rsid w:val="00603DF5"/>
    <w:rsid w:val="00604114"/>
    <w:rsid w:val="0060424E"/>
    <w:rsid w:val="006044D4"/>
    <w:rsid w:val="00604C39"/>
    <w:rsid w:val="00604C3C"/>
    <w:rsid w:val="00604C55"/>
    <w:rsid w:val="00604E30"/>
    <w:rsid w:val="00604FEB"/>
    <w:rsid w:val="00605007"/>
    <w:rsid w:val="00605255"/>
    <w:rsid w:val="00605448"/>
    <w:rsid w:val="00605581"/>
    <w:rsid w:val="00605711"/>
    <w:rsid w:val="00605774"/>
    <w:rsid w:val="0060590F"/>
    <w:rsid w:val="00605C20"/>
    <w:rsid w:val="00605D2D"/>
    <w:rsid w:val="00605E1F"/>
    <w:rsid w:val="0060618F"/>
    <w:rsid w:val="00606581"/>
    <w:rsid w:val="006066BC"/>
    <w:rsid w:val="006067A3"/>
    <w:rsid w:val="00606873"/>
    <w:rsid w:val="006068BB"/>
    <w:rsid w:val="0060713A"/>
    <w:rsid w:val="006075D2"/>
    <w:rsid w:val="00607A8D"/>
    <w:rsid w:val="00607DBA"/>
    <w:rsid w:val="0061011D"/>
    <w:rsid w:val="006109B0"/>
    <w:rsid w:val="00610EA6"/>
    <w:rsid w:val="00611229"/>
    <w:rsid w:val="006112A9"/>
    <w:rsid w:val="006113BC"/>
    <w:rsid w:val="0061144F"/>
    <w:rsid w:val="006115CA"/>
    <w:rsid w:val="006118A5"/>
    <w:rsid w:val="00611BFB"/>
    <w:rsid w:val="00611D19"/>
    <w:rsid w:val="006120A9"/>
    <w:rsid w:val="00612156"/>
    <w:rsid w:val="006122FD"/>
    <w:rsid w:val="006123B0"/>
    <w:rsid w:val="006123BE"/>
    <w:rsid w:val="006124A8"/>
    <w:rsid w:val="0061281F"/>
    <w:rsid w:val="006128DC"/>
    <w:rsid w:val="00612C17"/>
    <w:rsid w:val="00612D3A"/>
    <w:rsid w:val="006130D2"/>
    <w:rsid w:val="006131B5"/>
    <w:rsid w:val="00613392"/>
    <w:rsid w:val="00613BE8"/>
    <w:rsid w:val="006144AE"/>
    <w:rsid w:val="0061497A"/>
    <w:rsid w:val="00614ABD"/>
    <w:rsid w:val="00614CD9"/>
    <w:rsid w:val="00614E39"/>
    <w:rsid w:val="0061524F"/>
    <w:rsid w:val="006155C3"/>
    <w:rsid w:val="00615F6A"/>
    <w:rsid w:val="00615FF5"/>
    <w:rsid w:val="00616046"/>
    <w:rsid w:val="00616170"/>
    <w:rsid w:val="00616237"/>
    <w:rsid w:val="0061638A"/>
    <w:rsid w:val="006165F1"/>
    <w:rsid w:val="00617700"/>
    <w:rsid w:val="006179CC"/>
    <w:rsid w:val="00617B9A"/>
    <w:rsid w:val="00617D2D"/>
    <w:rsid w:val="00617FE6"/>
    <w:rsid w:val="00620066"/>
    <w:rsid w:val="0062052F"/>
    <w:rsid w:val="00620D6C"/>
    <w:rsid w:val="00620EF7"/>
    <w:rsid w:val="00620F28"/>
    <w:rsid w:val="00621AD9"/>
    <w:rsid w:val="00621B41"/>
    <w:rsid w:val="00622000"/>
    <w:rsid w:val="0062237C"/>
    <w:rsid w:val="0062238F"/>
    <w:rsid w:val="006224C5"/>
    <w:rsid w:val="0062257E"/>
    <w:rsid w:val="00622704"/>
    <w:rsid w:val="00622FEB"/>
    <w:rsid w:val="006230AC"/>
    <w:rsid w:val="0062363B"/>
    <w:rsid w:val="0062371A"/>
    <w:rsid w:val="00623956"/>
    <w:rsid w:val="00623B80"/>
    <w:rsid w:val="00624269"/>
    <w:rsid w:val="006245DC"/>
    <w:rsid w:val="006245F4"/>
    <w:rsid w:val="0062467E"/>
    <w:rsid w:val="00624C3C"/>
    <w:rsid w:val="00624E2D"/>
    <w:rsid w:val="00624F93"/>
    <w:rsid w:val="00625025"/>
    <w:rsid w:val="006250C5"/>
    <w:rsid w:val="0062515B"/>
    <w:rsid w:val="006252A4"/>
    <w:rsid w:val="006252D0"/>
    <w:rsid w:val="0062530A"/>
    <w:rsid w:val="006254C0"/>
    <w:rsid w:val="006257DE"/>
    <w:rsid w:val="00625800"/>
    <w:rsid w:val="00625912"/>
    <w:rsid w:val="00625C10"/>
    <w:rsid w:val="00625C93"/>
    <w:rsid w:val="00625E82"/>
    <w:rsid w:val="0062647D"/>
    <w:rsid w:val="006266B7"/>
    <w:rsid w:val="00626797"/>
    <w:rsid w:val="00626850"/>
    <w:rsid w:val="006272E5"/>
    <w:rsid w:val="0062778C"/>
    <w:rsid w:val="0063019F"/>
    <w:rsid w:val="006301CA"/>
    <w:rsid w:val="006304E6"/>
    <w:rsid w:val="00630C35"/>
    <w:rsid w:val="00630CFE"/>
    <w:rsid w:val="00630E8E"/>
    <w:rsid w:val="00631192"/>
    <w:rsid w:val="00631581"/>
    <w:rsid w:val="006315E5"/>
    <w:rsid w:val="00631AF8"/>
    <w:rsid w:val="00631BF7"/>
    <w:rsid w:val="00631D02"/>
    <w:rsid w:val="00632496"/>
    <w:rsid w:val="0063250B"/>
    <w:rsid w:val="00632C46"/>
    <w:rsid w:val="00632D30"/>
    <w:rsid w:val="006330F8"/>
    <w:rsid w:val="00633201"/>
    <w:rsid w:val="006333B5"/>
    <w:rsid w:val="006334E8"/>
    <w:rsid w:val="00633813"/>
    <w:rsid w:val="00633841"/>
    <w:rsid w:val="00633B8D"/>
    <w:rsid w:val="00633F47"/>
    <w:rsid w:val="0063446E"/>
    <w:rsid w:val="00634553"/>
    <w:rsid w:val="006345BF"/>
    <w:rsid w:val="0063461E"/>
    <w:rsid w:val="00634B02"/>
    <w:rsid w:val="00634C30"/>
    <w:rsid w:val="00634C68"/>
    <w:rsid w:val="00634CB6"/>
    <w:rsid w:val="00634D06"/>
    <w:rsid w:val="00634F45"/>
    <w:rsid w:val="00635191"/>
    <w:rsid w:val="0063531A"/>
    <w:rsid w:val="00635458"/>
    <w:rsid w:val="0063565F"/>
    <w:rsid w:val="00635CC0"/>
    <w:rsid w:val="00635EBA"/>
    <w:rsid w:val="00635F38"/>
    <w:rsid w:val="00636253"/>
    <w:rsid w:val="006363B5"/>
    <w:rsid w:val="006365F9"/>
    <w:rsid w:val="006366C1"/>
    <w:rsid w:val="0063673A"/>
    <w:rsid w:val="006369C3"/>
    <w:rsid w:val="00636D30"/>
    <w:rsid w:val="0063706F"/>
    <w:rsid w:val="006372DB"/>
    <w:rsid w:val="006375F6"/>
    <w:rsid w:val="006379C6"/>
    <w:rsid w:val="006379F4"/>
    <w:rsid w:val="00637AC5"/>
    <w:rsid w:val="00637E35"/>
    <w:rsid w:val="00640157"/>
    <w:rsid w:val="006401A4"/>
    <w:rsid w:val="006402BF"/>
    <w:rsid w:val="0064041F"/>
    <w:rsid w:val="006405F3"/>
    <w:rsid w:val="006406E6"/>
    <w:rsid w:val="006408EA"/>
    <w:rsid w:val="00640B09"/>
    <w:rsid w:val="00641807"/>
    <w:rsid w:val="00641954"/>
    <w:rsid w:val="00641F38"/>
    <w:rsid w:val="0064203E"/>
    <w:rsid w:val="00642044"/>
    <w:rsid w:val="00642180"/>
    <w:rsid w:val="00642867"/>
    <w:rsid w:val="00642887"/>
    <w:rsid w:val="006429B8"/>
    <w:rsid w:val="00642D44"/>
    <w:rsid w:val="00642E8E"/>
    <w:rsid w:val="006430E8"/>
    <w:rsid w:val="006439E0"/>
    <w:rsid w:val="00643A5E"/>
    <w:rsid w:val="00643D03"/>
    <w:rsid w:val="00643DEB"/>
    <w:rsid w:val="00644264"/>
    <w:rsid w:val="006442F8"/>
    <w:rsid w:val="0064451C"/>
    <w:rsid w:val="00644811"/>
    <w:rsid w:val="00644C99"/>
    <w:rsid w:val="00645110"/>
    <w:rsid w:val="00645129"/>
    <w:rsid w:val="00645237"/>
    <w:rsid w:val="0064537D"/>
    <w:rsid w:val="0064556B"/>
    <w:rsid w:val="0064579C"/>
    <w:rsid w:val="006458CD"/>
    <w:rsid w:val="00645AC3"/>
    <w:rsid w:val="0064635D"/>
    <w:rsid w:val="006463CE"/>
    <w:rsid w:val="006466CD"/>
    <w:rsid w:val="00646A88"/>
    <w:rsid w:val="00646AA3"/>
    <w:rsid w:val="00646B1B"/>
    <w:rsid w:val="00646E37"/>
    <w:rsid w:val="006473DA"/>
    <w:rsid w:val="00647825"/>
    <w:rsid w:val="00647953"/>
    <w:rsid w:val="00647A09"/>
    <w:rsid w:val="00647AD6"/>
    <w:rsid w:val="00647AFB"/>
    <w:rsid w:val="00647D8D"/>
    <w:rsid w:val="00647E9B"/>
    <w:rsid w:val="00647F26"/>
    <w:rsid w:val="0065001C"/>
    <w:rsid w:val="00650702"/>
    <w:rsid w:val="00650AB6"/>
    <w:rsid w:val="00650BF3"/>
    <w:rsid w:val="00650C31"/>
    <w:rsid w:val="00650E81"/>
    <w:rsid w:val="00650EB8"/>
    <w:rsid w:val="006516FA"/>
    <w:rsid w:val="00651A47"/>
    <w:rsid w:val="00651C91"/>
    <w:rsid w:val="00651DED"/>
    <w:rsid w:val="00652138"/>
    <w:rsid w:val="00652571"/>
    <w:rsid w:val="00652D80"/>
    <w:rsid w:val="00652FCF"/>
    <w:rsid w:val="006533F7"/>
    <w:rsid w:val="0065354C"/>
    <w:rsid w:val="00653805"/>
    <w:rsid w:val="00653945"/>
    <w:rsid w:val="00653B06"/>
    <w:rsid w:val="00653B57"/>
    <w:rsid w:val="00653CB4"/>
    <w:rsid w:val="00653F84"/>
    <w:rsid w:val="006541F8"/>
    <w:rsid w:val="0065433F"/>
    <w:rsid w:val="006543E1"/>
    <w:rsid w:val="00654708"/>
    <w:rsid w:val="00654786"/>
    <w:rsid w:val="00654801"/>
    <w:rsid w:val="00654A33"/>
    <w:rsid w:val="006551BB"/>
    <w:rsid w:val="006553AA"/>
    <w:rsid w:val="00655628"/>
    <w:rsid w:val="006556A2"/>
    <w:rsid w:val="00655A72"/>
    <w:rsid w:val="00655AA0"/>
    <w:rsid w:val="00655AB8"/>
    <w:rsid w:val="00655DD9"/>
    <w:rsid w:val="00655F0E"/>
    <w:rsid w:val="00655FD9"/>
    <w:rsid w:val="006565CA"/>
    <w:rsid w:val="00656709"/>
    <w:rsid w:val="006568DF"/>
    <w:rsid w:val="00656D78"/>
    <w:rsid w:val="006570E4"/>
    <w:rsid w:val="00657219"/>
    <w:rsid w:val="00657D25"/>
    <w:rsid w:val="00660039"/>
    <w:rsid w:val="00660165"/>
    <w:rsid w:val="00660195"/>
    <w:rsid w:val="006601B1"/>
    <w:rsid w:val="0066042B"/>
    <w:rsid w:val="006604B6"/>
    <w:rsid w:val="00660502"/>
    <w:rsid w:val="0066057E"/>
    <w:rsid w:val="006606F3"/>
    <w:rsid w:val="0066077A"/>
    <w:rsid w:val="00660CA8"/>
    <w:rsid w:val="00660CAE"/>
    <w:rsid w:val="00661308"/>
    <w:rsid w:val="0066170D"/>
    <w:rsid w:val="00661D1C"/>
    <w:rsid w:val="00661E7A"/>
    <w:rsid w:val="00661E92"/>
    <w:rsid w:val="00661F7C"/>
    <w:rsid w:val="0066226D"/>
    <w:rsid w:val="00662523"/>
    <w:rsid w:val="00662801"/>
    <w:rsid w:val="00662C31"/>
    <w:rsid w:val="00662F1D"/>
    <w:rsid w:val="00663073"/>
    <w:rsid w:val="006630C6"/>
    <w:rsid w:val="006630F1"/>
    <w:rsid w:val="00663161"/>
    <w:rsid w:val="006632F1"/>
    <w:rsid w:val="00663565"/>
    <w:rsid w:val="00663732"/>
    <w:rsid w:val="00663804"/>
    <w:rsid w:val="00663BC5"/>
    <w:rsid w:val="006647B5"/>
    <w:rsid w:val="00664A2B"/>
    <w:rsid w:val="00664EDF"/>
    <w:rsid w:val="00665075"/>
    <w:rsid w:val="00665151"/>
    <w:rsid w:val="006654CF"/>
    <w:rsid w:val="0066563E"/>
    <w:rsid w:val="006658F8"/>
    <w:rsid w:val="00665BF0"/>
    <w:rsid w:val="00665E5B"/>
    <w:rsid w:val="00665ECF"/>
    <w:rsid w:val="006662FF"/>
    <w:rsid w:val="00666618"/>
    <w:rsid w:val="006666DA"/>
    <w:rsid w:val="00666775"/>
    <w:rsid w:val="006667AB"/>
    <w:rsid w:val="006667C6"/>
    <w:rsid w:val="00666A74"/>
    <w:rsid w:val="00666B5A"/>
    <w:rsid w:val="00666C38"/>
    <w:rsid w:val="0066702F"/>
    <w:rsid w:val="00667471"/>
    <w:rsid w:val="00667B13"/>
    <w:rsid w:val="00667B7F"/>
    <w:rsid w:val="00667BC6"/>
    <w:rsid w:val="00667CA3"/>
    <w:rsid w:val="00670065"/>
    <w:rsid w:val="006705A5"/>
    <w:rsid w:val="0067066C"/>
    <w:rsid w:val="006708B7"/>
    <w:rsid w:val="00670C41"/>
    <w:rsid w:val="00670DC4"/>
    <w:rsid w:val="00670ED5"/>
    <w:rsid w:val="006713C7"/>
    <w:rsid w:val="00671460"/>
    <w:rsid w:val="006717A2"/>
    <w:rsid w:val="006717EF"/>
    <w:rsid w:val="0067196E"/>
    <w:rsid w:val="00672BBF"/>
    <w:rsid w:val="0067338F"/>
    <w:rsid w:val="0067344C"/>
    <w:rsid w:val="00673588"/>
    <w:rsid w:val="00673846"/>
    <w:rsid w:val="00673BA5"/>
    <w:rsid w:val="00673E63"/>
    <w:rsid w:val="006741D4"/>
    <w:rsid w:val="006742EF"/>
    <w:rsid w:val="006743F4"/>
    <w:rsid w:val="0067463B"/>
    <w:rsid w:val="00674659"/>
    <w:rsid w:val="00674A34"/>
    <w:rsid w:val="00674F3B"/>
    <w:rsid w:val="00674F58"/>
    <w:rsid w:val="00675226"/>
    <w:rsid w:val="006752E6"/>
    <w:rsid w:val="006757C2"/>
    <w:rsid w:val="00675A95"/>
    <w:rsid w:val="00675AAE"/>
    <w:rsid w:val="00675ED7"/>
    <w:rsid w:val="00676000"/>
    <w:rsid w:val="00676426"/>
    <w:rsid w:val="0067651B"/>
    <w:rsid w:val="0067667A"/>
    <w:rsid w:val="006767B8"/>
    <w:rsid w:val="006768A9"/>
    <w:rsid w:val="00676D78"/>
    <w:rsid w:val="00677451"/>
    <w:rsid w:val="00677608"/>
    <w:rsid w:val="00677629"/>
    <w:rsid w:val="00677D4E"/>
    <w:rsid w:val="00680051"/>
    <w:rsid w:val="006800F2"/>
    <w:rsid w:val="006801CD"/>
    <w:rsid w:val="0068025D"/>
    <w:rsid w:val="006807D7"/>
    <w:rsid w:val="00680E0A"/>
    <w:rsid w:val="00680F14"/>
    <w:rsid w:val="0068142E"/>
    <w:rsid w:val="006814EF"/>
    <w:rsid w:val="00681910"/>
    <w:rsid w:val="00681AA0"/>
    <w:rsid w:val="00681AE1"/>
    <w:rsid w:val="00681B7B"/>
    <w:rsid w:val="00681BC9"/>
    <w:rsid w:val="00681D6D"/>
    <w:rsid w:val="00681FE2"/>
    <w:rsid w:val="0068250D"/>
    <w:rsid w:val="00682C68"/>
    <w:rsid w:val="00682E6F"/>
    <w:rsid w:val="00682EA8"/>
    <w:rsid w:val="00682FB3"/>
    <w:rsid w:val="0068308C"/>
    <w:rsid w:val="0068335C"/>
    <w:rsid w:val="006834A6"/>
    <w:rsid w:val="0068356E"/>
    <w:rsid w:val="00683861"/>
    <w:rsid w:val="0068386C"/>
    <w:rsid w:val="00683D7C"/>
    <w:rsid w:val="00683E0D"/>
    <w:rsid w:val="00683E98"/>
    <w:rsid w:val="00683FAC"/>
    <w:rsid w:val="006845D9"/>
    <w:rsid w:val="0068462E"/>
    <w:rsid w:val="00684729"/>
    <w:rsid w:val="00684A8D"/>
    <w:rsid w:val="00684B70"/>
    <w:rsid w:val="00684F48"/>
    <w:rsid w:val="00685EA4"/>
    <w:rsid w:val="0068607C"/>
    <w:rsid w:val="0068638D"/>
    <w:rsid w:val="006863D7"/>
    <w:rsid w:val="00686FAD"/>
    <w:rsid w:val="0068767A"/>
    <w:rsid w:val="00687908"/>
    <w:rsid w:val="00687C83"/>
    <w:rsid w:val="00690050"/>
    <w:rsid w:val="006901A3"/>
    <w:rsid w:val="006905D7"/>
    <w:rsid w:val="006906CF"/>
    <w:rsid w:val="00690D2E"/>
    <w:rsid w:val="00691488"/>
    <w:rsid w:val="00691A0D"/>
    <w:rsid w:val="00691FFF"/>
    <w:rsid w:val="00692110"/>
    <w:rsid w:val="006922A5"/>
    <w:rsid w:val="006924FA"/>
    <w:rsid w:val="00692A33"/>
    <w:rsid w:val="00692A8C"/>
    <w:rsid w:val="00692C2C"/>
    <w:rsid w:val="00693111"/>
    <w:rsid w:val="00693434"/>
    <w:rsid w:val="00693438"/>
    <w:rsid w:val="006936B4"/>
    <w:rsid w:val="00693A54"/>
    <w:rsid w:val="00693CE2"/>
    <w:rsid w:val="006941CE"/>
    <w:rsid w:val="00694629"/>
    <w:rsid w:val="006947DA"/>
    <w:rsid w:val="006948A4"/>
    <w:rsid w:val="00694AF8"/>
    <w:rsid w:val="00694DF6"/>
    <w:rsid w:val="0069506E"/>
    <w:rsid w:val="00695819"/>
    <w:rsid w:val="00695C82"/>
    <w:rsid w:val="00695CE2"/>
    <w:rsid w:val="006961DB"/>
    <w:rsid w:val="00696598"/>
    <w:rsid w:val="00696753"/>
    <w:rsid w:val="006967AF"/>
    <w:rsid w:val="006967DA"/>
    <w:rsid w:val="00696F07"/>
    <w:rsid w:val="00696FA5"/>
    <w:rsid w:val="00697676"/>
    <w:rsid w:val="0069770D"/>
    <w:rsid w:val="00697932"/>
    <w:rsid w:val="00697A96"/>
    <w:rsid w:val="00697A98"/>
    <w:rsid w:val="00697AF4"/>
    <w:rsid w:val="00697ECF"/>
    <w:rsid w:val="00697F74"/>
    <w:rsid w:val="006A024F"/>
    <w:rsid w:val="006A0391"/>
    <w:rsid w:val="006A0687"/>
    <w:rsid w:val="006A0748"/>
    <w:rsid w:val="006A080A"/>
    <w:rsid w:val="006A0931"/>
    <w:rsid w:val="006A0B92"/>
    <w:rsid w:val="006A0BA8"/>
    <w:rsid w:val="006A0BDD"/>
    <w:rsid w:val="006A0EE6"/>
    <w:rsid w:val="006A0FED"/>
    <w:rsid w:val="006A1268"/>
    <w:rsid w:val="006A13FD"/>
    <w:rsid w:val="006A196E"/>
    <w:rsid w:val="006A1C4F"/>
    <w:rsid w:val="006A1E5E"/>
    <w:rsid w:val="006A208D"/>
    <w:rsid w:val="006A24AA"/>
    <w:rsid w:val="006A281E"/>
    <w:rsid w:val="006A2837"/>
    <w:rsid w:val="006A3051"/>
    <w:rsid w:val="006A307B"/>
    <w:rsid w:val="006A3292"/>
    <w:rsid w:val="006A35EF"/>
    <w:rsid w:val="006A3683"/>
    <w:rsid w:val="006A372B"/>
    <w:rsid w:val="006A3D3C"/>
    <w:rsid w:val="006A3D6E"/>
    <w:rsid w:val="006A3EA3"/>
    <w:rsid w:val="006A423A"/>
    <w:rsid w:val="006A42E1"/>
    <w:rsid w:val="006A43AF"/>
    <w:rsid w:val="006A46B2"/>
    <w:rsid w:val="006A4A4C"/>
    <w:rsid w:val="006A4C20"/>
    <w:rsid w:val="006A512D"/>
    <w:rsid w:val="006A53BC"/>
    <w:rsid w:val="006A5A13"/>
    <w:rsid w:val="006A5D10"/>
    <w:rsid w:val="006A5D17"/>
    <w:rsid w:val="006A5DC4"/>
    <w:rsid w:val="006A5EBB"/>
    <w:rsid w:val="006A6080"/>
    <w:rsid w:val="006A65FB"/>
    <w:rsid w:val="006A67B7"/>
    <w:rsid w:val="006A6936"/>
    <w:rsid w:val="006A6973"/>
    <w:rsid w:val="006A69A5"/>
    <w:rsid w:val="006A6F2C"/>
    <w:rsid w:val="006A7573"/>
    <w:rsid w:val="006A7596"/>
    <w:rsid w:val="006A75F0"/>
    <w:rsid w:val="006A760D"/>
    <w:rsid w:val="006A7992"/>
    <w:rsid w:val="006A7ABB"/>
    <w:rsid w:val="006A7C85"/>
    <w:rsid w:val="006A7DBC"/>
    <w:rsid w:val="006A7F1A"/>
    <w:rsid w:val="006B0080"/>
    <w:rsid w:val="006B044C"/>
    <w:rsid w:val="006B0C13"/>
    <w:rsid w:val="006B0D60"/>
    <w:rsid w:val="006B0FB1"/>
    <w:rsid w:val="006B1175"/>
    <w:rsid w:val="006B152C"/>
    <w:rsid w:val="006B1922"/>
    <w:rsid w:val="006B1ABD"/>
    <w:rsid w:val="006B1B2D"/>
    <w:rsid w:val="006B1CE5"/>
    <w:rsid w:val="006B2946"/>
    <w:rsid w:val="006B29E5"/>
    <w:rsid w:val="006B2A92"/>
    <w:rsid w:val="006B3176"/>
    <w:rsid w:val="006B33EE"/>
    <w:rsid w:val="006B3415"/>
    <w:rsid w:val="006B349A"/>
    <w:rsid w:val="006B3641"/>
    <w:rsid w:val="006B3BC5"/>
    <w:rsid w:val="006B3C7A"/>
    <w:rsid w:val="006B4486"/>
    <w:rsid w:val="006B44BD"/>
    <w:rsid w:val="006B44FE"/>
    <w:rsid w:val="006B47EB"/>
    <w:rsid w:val="006B4847"/>
    <w:rsid w:val="006B4B69"/>
    <w:rsid w:val="006B4BD6"/>
    <w:rsid w:val="006B5078"/>
    <w:rsid w:val="006B50C2"/>
    <w:rsid w:val="006B5B0B"/>
    <w:rsid w:val="006B5F18"/>
    <w:rsid w:val="006B6026"/>
    <w:rsid w:val="006B629A"/>
    <w:rsid w:val="006B659A"/>
    <w:rsid w:val="006B65E0"/>
    <w:rsid w:val="006B65E1"/>
    <w:rsid w:val="006B6703"/>
    <w:rsid w:val="006B6C17"/>
    <w:rsid w:val="006B70A9"/>
    <w:rsid w:val="006B7577"/>
    <w:rsid w:val="006B75BF"/>
    <w:rsid w:val="006B767B"/>
    <w:rsid w:val="006B7BB0"/>
    <w:rsid w:val="006B7ED0"/>
    <w:rsid w:val="006B7F22"/>
    <w:rsid w:val="006C0242"/>
    <w:rsid w:val="006C07C5"/>
    <w:rsid w:val="006C07D4"/>
    <w:rsid w:val="006C084B"/>
    <w:rsid w:val="006C0A49"/>
    <w:rsid w:val="006C0B45"/>
    <w:rsid w:val="006C0F10"/>
    <w:rsid w:val="006C0F4E"/>
    <w:rsid w:val="006C123B"/>
    <w:rsid w:val="006C1909"/>
    <w:rsid w:val="006C1965"/>
    <w:rsid w:val="006C19EB"/>
    <w:rsid w:val="006C1ED1"/>
    <w:rsid w:val="006C1F12"/>
    <w:rsid w:val="006C201E"/>
    <w:rsid w:val="006C23E1"/>
    <w:rsid w:val="006C2A25"/>
    <w:rsid w:val="006C2A86"/>
    <w:rsid w:val="006C2CAE"/>
    <w:rsid w:val="006C2D09"/>
    <w:rsid w:val="006C2D29"/>
    <w:rsid w:val="006C2DAF"/>
    <w:rsid w:val="006C2E48"/>
    <w:rsid w:val="006C360F"/>
    <w:rsid w:val="006C3760"/>
    <w:rsid w:val="006C3AF3"/>
    <w:rsid w:val="006C3BE1"/>
    <w:rsid w:val="006C3E4D"/>
    <w:rsid w:val="006C447D"/>
    <w:rsid w:val="006C44BB"/>
    <w:rsid w:val="006C44FC"/>
    <w:rsid w:val="006C4786"/>
    <w:rsid w:val="006C4DF5"/>
    <w:rsid w:val="006C5A71"/>
    <w:rsid w:val="006C6044"/>
    <w:rsid w:val="006C615B"/>
    <w:rsid w:val="006C62DA"/>
    <w:rsid w:val="006C66BB"/>
    <w:rsid w:val="006C66FF"/>
    <w:rsid w:val="006C6868"/>
    <w:rsid w:val="006C6FC1"/>
    <w:rsid w:val="006C701B"/>
    <w:rsid w:val="006C70AA"/>
    <w:rsid w:val="006C7170"/>
    <w:rsid w:val="006C7492"/>
    <w:rsid w:val="006C7721"/>
    <w:rsid w:val="006C7817"/>
    <w:rsid w:val="006C7CC0"/>
    <w:rsid w:val="006C7E1A"/>
    <w:rsid w:val="006D00B1"/>
    <w:rsid w:val="006D04B5"/>
    <w:rsid w:val="006D061C"/>
    <w:rsid w:val="006D0A6C"/>
    <w:rsid w:val="006D0BC4"/>
    <w:rsid w:val="006D0D33"/>
    <w:rsid w:val="006D0DFB"/>
    <w:rsid w:val="006D0EA0"/>
    <w:rsid w:val="006D14FF"/>
    <w:rsid w:val="006D16C8"/>
    <w:rsid w:val="006D1749"/>
    <w:rsid w:val="006D19E5"/>
    <w:rsid w:val="006D1A3A"/>
    <w:rsid w:val="006D1B68"/>
    <w:rsid w:val="006D1BEA"/>
    <w:rsid w:val="006D1C3B"/>
    <w:rsid w:val="006D1CAB"/>
    <w:rsid w:val="006D21AD"/>
    <w:rsid w:val="006D2317"/>
    <w:rsid w:val="006D29C6"/>
    <w:rsid w:val="006D2CFA"/>
    <w:rsid w:val="006D2EB4"/>
    <w:rsid w:val="006D3213"/>
    <w:rsid w:val="006D3768"/>
    <w:rsid w:val="006D3A64"/>
    <w:rsid w:val="006D3B43"/>
    <w:rsid w:val="006D3E83"/>
    <w:rsid w:val="006D3F91"/>
    <w:rsid w:val="006D42E3"/>
    <w:rsid w:val="006D4488"/>
    <w:rsid w:val="006D4518"/>
    <w:rsid w:val="006D4531"/>
    <w:rsid w:val="006D472F"/>
    <w:rsid w:val="006D4756"/>
    <w:rsid w:val="006D486D"/>
    <w:rsid w:val="006D49D9"/>
    <w:rsid w:val="006D4B6C"/>
    <w:rsid w:val="006D4C1B"/>
    <w:rsid w:val="006D4F37"/>
    <w:rsid w:val="006D5054"/>
    <w:rsid w:val="006D5100"/>
    <w:rsid w:val="006D56EC"/>
    <w:rsid w:val="006D56F1"/>
    <w:rsid w:val="006D58BB"/>
    <w:rsid w:val="006D5ACE"/>
    <w:rsid w:val="006D5DD5"/>
    <w:rsid w:val="006D6938"/>
    <w:rsid w:val="006D6ACD"/>
    <w:rsid w:val="006D6F9F"/>
    <w:rsid w:val="006D71BD"/>
    <w:rsid w:val="006D72C4"/>
    <w:rsid w:val="006D7912"/>
    <w:rsid w:val="006E0011"/>
    <w:rsid w:val="006E009D"/>
    <w:rsid w:val="006E00DA"/>
    <w:rsid w:val="006E0194"/>
    <w:rsid w:val="006E04D0"/>
    <w:rsid w:val="006E0588"/>
    <w:rsid w:val="006E05A7"/>
    <w:rsid w:val="006E09B4"/>
    <w:rsid w:val="006E0A18"/>
    <w:rsid w:val="006E0A78"/>
    <w:rsid w:val="006E0C29"/>
    <w:rsid w:val="006E0C2C"/>
    <w:rsid w:val="006E0C66"/>
    <w:rsid w:val="006E0E19"/>
    <w:rsid w:val="006E11B1"/>
    <w:rsid w:val="006E12ED"/>
    <w:rsid w:val="006E138C"/>
    <w:rsid w:val="006E1506"/>
    <w:rsid w:val="006E1802"/>
    <w:rsid w:val="006E1D30"/>
    <w:rsid w:val="006E1D36"/>
    <w:rsid w:val="006E1DB4"/>
    <w:rsid w:val="006E243E"/>
    <w:rsid w:val="006E25B0"/>
    <w:rsid w:val="006E2AAC"/>
    <w:rsid w:val="006E3343"/>
    <w:rsid w:val="006E3457"/>
    <w:rsid w:val="006E3645"/>
    <w:rsid w:val="006E3764"/>
    <w:rsid w:val="006E3945"/>
    <w:rsid w:val="006E39B2"/>
    <w:rsid w:val="006E3B48"/>
    <w:rsid w:val="006E3B5B"/>
    <w:rsid w:val="006E3C57"/>
    <w:rsid w:val="006E403A"/>
    <w:rsid w:val="006E43FC"/>
    <w:rsid w:val="006E444C"/>
    <w:rsid w:val="006E47CE"/>
    <w:rsid w:val="006E495F"/>
    <w:rsid w:val="006E4BC5"/>
    <w:rsid w:val="006E4DAD"/>
    <w:rsid w:val="006E4E09"/>
    <w:rsid w:val="006E4E29"/>
    <w:rsid w:val="006E4F11"/>
    <w:rsid w:val="006E5241"/>
    <w:rsid w:val="006E5407"/>
    <w:rsid w:val="006E560C"/>
    <w:rsid w:val="006E5760"/>
    <w:rsid w:val="006E5803"/>
    <w:rsid w:val="006E5FD3"/>
    <w:rsid w:val="006E6192"/>
    <w:rsid w:val="006E6445"/>
    <w:rsid w:val="006E646C"/>
    <w:rsid w:val="006E66D0"/>
    <w:rsid w:val="006E68BD"/>
    <w:rsid w:val="006E6BC4"/>
    <w:rsid w:val="006E6F15"/>
    <w:rsid w:val="006E6F3A"/>
    <w:rsid w:val="006E7198"/>
    <w:rsid w:val="006E7238"/>
    <w:rsid w:val="006E73D3"/>
    <w:rsid w:val="006E7553"/>
    <w:rsid w:val="006E75A2"/>
    <w:rsid w:val="006E769E"/>
    <w:rsid w:val="006E7880"/>
    <w:rsid w:val="006E7ACA"/>
    <w:rsid w:val="006E7E45"/>
    <w:rsid w:val="006F014C"/>
    <w:rsid w:val="006F03C3"/>
    <w:rsid w:val="006F0425"/>
    <w:rsid w:val="006F0629"/>
    <w:rsid w:val="006F08C5"/>
    <w:rsid w:val="006F0A1E"/>
    <w:rsid w:val="006F0D79"/>
    <w:rsid w:val="006F0DA8"/>
    <w:rsid w:val="006F115C"/>
    <w:rsid w:val="006F1244"/>
    <w:rsid w:val="006F12B2"/>
    <w:rsid w:val="006F1357"/>
    <w:rsid w:val="006F1463"/>
    <w:rsid w:val="006F161E"/>
    <w:rsid w:val="006F18CD"/>
    <w:rsid w:val="006F1CAC"/>
    <w:rsid w:val="006F1DC1"/>
    <w:rsid w:val="006F1E54"/>
    <w:rsid w:val="006F2142"/>
    <w:rsid w:val="006F226F"/>
    <w:rsid w:val="006F2802"/>
    <w:rsid w:val="006F2A1A"/>
    <w:rsid w:val="006F3011"/>
    <w:rsid w:val="006F362F"/>
    <w:rsid w:val="006F37D0"/>
    <w:rsid w:val="006F3878"/>
    <w:rsid w:val="006F38DC"/>
    <w:rsid w:val="006F3BBD"/>
    <w:rsid w:val="006F3C75"/>
    <w:rsid w:val="006F3DFD"/>
    <w:rsid w:val="006F4544"/>
    <w:rsid w:val="006F45C3"/>
    <w:rsid w:val="006F4653"/>
    <w:rsid w:val="006F4A29"/>
    <w:rsid w:val="006F4EF2"/>
    <w:rsid w:val="006F4FC7"/>
    <w:rsid w:val="006F5228"/>
    <w:rsid w:val="006F52AE"/>
    <w:rsid w:val="006F53C1"/>
    <w:rsid w:val="006F5522"/>
    <w:rsid w:val="006F5579"/>
    <w:rsid w:val="006F56CB"/>
    <w:rsid w:val="006F56F2"/>
    <w:rsid w:val="006F583B"/>
    <w:rsid w:val="006F598B"/>
    <w:rsid w:val="006F5C46"/>
    <w:rsid w:val="006F5E90"/>
    <w:rsid w:val="006F6776"/>
    <w:rsid w:val="006F697E"/>
    <w:rsid w:val="006F71D6"/>
    <w:rsid w:val="006F74DD"/>
    <w:rsid w:val="006F75D3"/>
    <w:rsid w:val="006F7656"/>
    <w:rsid w:val="006F7959"/>
    <w:rsid w:val="006F7CD5"/>
    <w:rsid w:val="006F7ED0"/>
    <w:rsid w:val="00700047"/>
    <w:rsid w:val="0070034B"/>
    <w:rsid w:val="00700625"/>
    <w:rsid w:val="00700726"/>
    <w:rsid w:val="007008E8"/>
    <w:rsid w:val="0070096E"/>
    <w:rsid w:val="007009C7"/>
    <w:rsid w:val="00700A75"/>
    <w:rsid w:val="00700B03"/>
    <w:rsid w:val="00700B96"/>
    <w:rsid w:val="00700BA6"/>
    <w:rsid w:val="00700EAB"/>
    <w:rsid w:val="0070113D"/>
    <w:rsid w:val="0070142D"/>
    <w:rsid w:val="00701486"/>
    <w:rsid w:val="007014AF"/>
    <w:rsid w:val="007015EA"/>
    <w:rsid w:val="00701B2E"/>
    <w:rsid w:val="00701F9F"/>
    <w:rsid w:val="00701FF6"/>
    <w:rsid w:val="00702015"/>
    <w:rsid w:val="0070249A"/>
    <w:rsid w:val="00702807"/>
    <w:rsid w:val="00702B79"/>
    <w:rsid w:val="00702B90"/>
    <w:rsid w:val="00702BC8"/>
    <w:rsid w:val="00702EDC"/>
    <w:rsid w:val="007032DA"/>
    <w:rsid w:val="00703D52"/>
    <w:rsid w:val="00703F78"/>
    <w:rsid w:val="007040DB"/>
    <w:rsid w:val="00704502"/>
    <w:rsid w:val="007046D8"/>
    <w:rsid w:val="0070494F"/>
    <w:rsid w:val="00704969"/>
    <w:rsid w:val="00705075"/>
    <w:rsid w:val="007053FE"/>
    <w:rsid w:val="007056F2"/>
    <w:rsid w:val="00705D72"/>
    <w:rsid w:val="00705DCE"/>
    <w:rsid w:val="00705E7A"/>
    <w:rsid w:val="0070626E"/>
    <w:rsid w:val="00706297"/>
    <w:rsid w:val="007062F6"/>
    <w:rsid w:val="007066E5"/>
    <w:rsid w:val="00706D06"/>
    <w:rsid w:val="00706E81"/>
    <w:rsid w:val="00706FE7"/>
    <w:rsid w:val="00707111"/>
    <w:rsid w:val="00707177"/>
    <w:rsid w:val="007071C5"/>
    <w:rsid w:val="007079BC"/>
    <w:rsid w:val="00707A34"/>
    <w:rsid w:val="00707C67"/>
    <w:rsid w:val="00707ECF"/>
    <w:rsid w:val="00710233"/>
    <w:rsid w:val="00710282"/>
    <w:rsid w:val="007102FE"/>
    <w:rsid w:val="0071048C"/>
    <w:rsid w:val="007104B2"/>
    <w:rsid w:val="00710838"/>
    <w:rsid w:val="00710EB1"/>
    <w:rsid w:val="0071129F"/>
    <w:rsid w:val="00711B22"/>
    <w:rsid w:val="00711B58"/>
    <w:rsid w:val="00711BA9"/>
    <w:rsid w:val="00711D22"/>
    <w:rsid w:val="00711FD1"/>
    <w:rsid w:val="0071222C"/>
    <w:rsid w:val="00712287"/>
    <w:rsid w:val="007126F0"/>
    <w:rsid w:val="00712E36"/>
    <w:rsid w:val="00713045"/>
    <w:rsid w:val="0071320F"/>
    <w:rsid w:val="00713862"/>
    <w:rsid w:val="0071394B"/>
    <w:rsid w:val="00713D22"/>
    <w:rsid w:val="00713E52"/>
    <w:rsid w:val="007147D7"/>
    <w:rsid w:val="00714B58"/>
    <w:rsid w:val="00715064"/>
    <w:rsid w:val="007159CA"/>
    <w:rsid w:val="00715AC3"/>
    <w:rsid w:val="00715DA8"/>
    <w:rsid w:val="00715F75"/>
    <w:rsid w:val="0071602A"/>
    <w:rsid w:val="00716149"/>
    <w:rsid w:val="007167A4"/>
    <w:rsid w:val="00716BC7"/>
    <w:rsid w:val="007172C7"/>
    <w:rsid w:val="00717321"/>
    <w:rsid w:val="007176E5"/>
    <w:rsid w:val="00717A92"/>
    <w:rsid w:val="00717BF1"/>
    <w:rsid w:val="00717F9F"/>
    <w:rsid w:val="007204D8"/>
    <w:rsid w:val="00720A61"/>
    <w:rsid w:val="00720B9D"/>
    <w:rsid w:val="00720CE5"/>
    <w:rsid w:val="00720EA3"/>
    <w:rsid w:val="007210BB"/>
    <w:rsid w:val="0072126D"/>
    <w:rsid w:val="0072145B"/>
    <w:rsid w:val="0072155D"/>
    <w:rsid w:val="00721A92"/>
    <w:rsid w:val="00721DEC"/>
    <w:rsid w:val="00722062"/>
    <w:rsid w:val="007221F9"/>
    <w:rsid w:val="007224C1"/>
    <w:rsid w:val="00722517"/>
    <w:rsid w:val="00722A22"/>
    <w:rsid w:val="00722C88"/>
    <w:rsid w:val="00722CA1"/>
    <w:rsid w:val="00722E4E"/>
    <w:rsid w:val="00722F2F"/>
    <w:rsid w:val="007231CF"/>
    <w:rsid w:val="00723294"/>
    <w:rsid w:val="007232A6"/>
    <w:rsid w:val="007233C7"/>
    <w:rsid w:val="007234A0"/>
    <w:rsid w:val="007236F6"/>
    <w:rsid w:val="00723810"/>
    <w:rsid w:val="0072393F"/>
    <w:rsid w:val="00723C3B"/>
    <w:rsid w:val="00723CA1"/>
    <w:rsid w:val="00723F8C"/>
    <w:rsid w:val="00724040"/>
    <w:rsid w:val="0072432C"/>
    <w:rsid w:val="007246CD"/>
    <w:rsid w:val="007247B6"/>
    <w:rsid w:val="00724CEC"/>
    <w:rsid w:val="00724D10"/>
    <w:rsid w:val="00724DC2"/>
    <w:rsid w:val="00725110"/>
    <w:rsid w:val="00725C39"/>
    <w:rsid w:val="00725E2C"/>
    <w:rsid w:val="00726596"/>
    <w:rsid w:val="0072661F"/>
    <w:rsid w:val="007269FE"/>
    <w:rsid w:val="00726AAE"/>
    <w:rsid w:val="00726B96"/>
    <w:rsid w:val="00727174"/>
    <w:rsid w:val="007272E6"/>
    <w:rsid w:val="00727595"/>
    <w:rsid w:val="0072789E"/>
    <w:rsid w:val="007278E2"/>
    <w:rsid w:val="00727A70"/>
    <w:rsid w:val="00727D8F"/>
    <w:rsid w:val="00730287"/>
    <w:rsid w:val="00730A43"/>
    <w:rsid w:val="007312C3"/>
    <w:rsid w:val="007315F6"/>
    <w:rsid w:val="007316C7"/>
    <w:rsid w:val="00731A72"/>
    <w:rsid w:val="00731B5B"/>
    <w:rsid w:val="00731CA9"/>
    <w:rsid w:val="0073232B"/>
    <w:rsid w:val="0073264F"/>
    <w:rsid w:val="007329A0"/>
    <w:rsid w:val="00732A92"/>
    <w:rsid w:val="00732ABF"/>
    <w:rsid w:val="00733101"/>
    <w:rsid w:val="0073347F"/>
    <w:rsid w:val="007335AB"/>
    <w:rsid w:val="007337A7"/>
    <w:rsid w:val="00733AAE"/>
    <w:rsid w:val="00733B69"/>
    <w:rsid w:val="00733C3A"/>
    <w:rsid w:val="00733E7D"/>
    <w:rsid w:val="00734026"/>
    <w:rsid w:val="007342CC"/>
    <w:rsid w:val="00734BCE"/>
    <w:rsid w:val="00734CF1"/>
    <w:rsid w:val="007350E0"/>
    <w:rsid w:val="00735229"/>
    <w:rsid w:val="007355D0"/>
    <w:rsid w:val="007356AA"/>
    <w:rsid w:val="007357D1"/>
    <w:rsid w:val="0073586D"/>
    <w:rsid w:val="0073591B"/>
    <w:rsid w:val="00735B40"/>
    <w:rsid w:val="00735BB1"/>
    <w:rsid w:val="00735D9B"/>
    <w:rsid w:val="00736001"/>
    <w:rsid w:val="007360DC"/>
    <w:rsid w:val="0073634B"/>
    <w:rsid w:val="007366E9"/>
    <w:rsid w:val="007368CA"/>
    <w:rsid w:val="00737019"/>
    <w:rsid w:val="00737100"/>
    <w:rsid w:val="00737770"/>
    <w:rsid w:val="00737D41"/>
    <w:rsid w:val="00737E86"/>
    <w:rsid w:val="00740031"/>
    <w:rsid w:val="0074046A"/>
    <w:rsid w:val="00740DD4"/>
    <w:rsid w:val="00741222"/>
    <w:rsid w:val="00741238"/>
    <w:rsid w:val="0074137E"/>
    <w:rsid w:val="0074180B"/>
    <w:rsid w:val="007418B4"/>
    <w:rsid w:val="00741DD8"/>
    <w:rsid w:val="00742145"/>
    <w:rsid w:val="00742345"/>
    <w:rsid w:val="007425A7"/>
    <w:rsid w:val="007427B1"/>
    <w:rsid w:val="00742E8B"/>
    <w:rsid w:val="00743129"/>
    <w:rsid w:val="00743202"/>
    <w:rsid w:val="00743465"/>
    <w:rsid w:val="0074351C"/>
    <w:rsid w:val="00743671"/>
    <w:rsid w:val="00743B00"/>
    <w:rsid w:val="00743DE3"/>
    <w:rsid w:val="00743F58"/>
    <w:rsid w:val="0074480C"/>
    <w:rsid w:val="00744E51"/>
    <w:rsid w:val="007454E5"/>
    <w:rsid w:val="007454F3"/>
    <w:rsid w:val="00745502"/>
    <w:rsid w:val="007456C7"/>
    <w:rsid w:val="007458C4"/>
    <w:rsid w:val="00745B7D"/>
    <w:rsid w:val="00745CF2"/>
    <w:rsid w:val="00745F42"/>
    <w:rsid w:val="00746077"/>
    <w:rsid w:val="007463E0"/>
    <w:rsid w:val="00746887"/>
    <w:rsid w:val="007468B4"/>
    <w:rsid w:val="007468EF"/>
    <w:rsid w:val="00746A3B"/>
    <w:rsid w:val="00746C19"/>
    <w:rsid w:val="00746C34"/>
    <w:rsid w:val="00746FA1"/>
    <w:rsid w:val="0074723C"/>
    <w:rsid w:val="00747512"/>
    <w:rsid w:val="007475C1"/>
    <w:rsid w:val="007476A3"/>
    <w:rsid w:val="00747843"/>
    <w:rsid w:val="00747A71"/>
    <w:rsid w:val="00747DCF"/>
    <w:rsid w:val="00750679"/>
    <w:rsid w:val="00750990"/>
    <w:rsid w:val="00750B96"/>
    <w:rsid w:val="00750CAB"/>
    <w:rsid w:val="00750DCF"/>
    <w:rsid w:val="00750DD9"/>
    <w:rsid w:val="00750F27"/>
    <w:rsid w:val="00751068"/>
    <w:rsid w:val="00751325"/>
    <w:rsid w:val="00751352"/>
    <w:rsid w:val="0075152E"/>
    <w:rsid w:val="007515F3"/>
    <w:rsid w:val="0075163F"/>
    <w:rsid w:val="00751717"/>
    <w:rsid w:val="00751B2E"/>
    <w:rsid w:val="00751ED4"/>
    <w:rsid w:val="00751FC5"/>
    <w:rsid w:val="007525BD"/>
    <w:rsid w:val="00752B09"/>
    <w:rsid w:val="00752B34"/>
    <w:rsid w:val="00752C1C"/>
    <w:rsid w:val="00752C65"/>
    <w:rsid w:val="00752CB7"/>
    <w:rsid w:val="00752CE3"/>
    <w:rsid w:val="00753511"/>
    <w:rsid w:val="00753612"/>
    <w:rsid w:val="007536FE"/>
    <w:rsid w:val="007538C3"/>
    <w:rsid w:val="00753A34"/>
    <w:rsid w:val="00753AF2"/>
    <w:rsid w:val="00753CBB"/>
    <w:rsid w:val="00753CDE"/>
    <w:rsid w:val="00754035"/>
    <w:rsid w:val="00754098"/>
    <w:rsid w:val="00754396"/>
    <w:rsid w:val="00754510"/>
    <w:rsid w:val="007545CF"/>
    <w:rsid w:val="00754638"/>
    <w:rsid w:val="00754F1A"/>
    <w:rsid w:val="00754F76"/>
    <w:rsid w:val="00755177"/>
    <w:rsid w:val="00755335"/>
    <w:rsid w:val="00755546"/>
    <w:rsid w:val="00755ACA"/>
    <w:rsid w:val="00755CDD"/>
    <w:rsid w:val="00755E36"/>
    <w:rsid w:val="00756615"/>
    <w:rsid w:val="00756B16"/>
    <w:rsid w:val="0075702E"/>
    <w:rsid w:val="0075708C"/>
    <w:rsid w:val="007572CA"/>
    <w:rsid w:val="00757301"/>
    <w:rsid w:val="00757372"/>
    <w:rsid w:val="00757948"/>
    <w:rsid w:val="00757BF8"/>
    <w:rsid w:val="00757D10"/>
    <w:rsid w:val="00757DB6"/>
    <w:rsid w:val="00757EAD"/>
    <w:rsid w:val="0076012B"/>
    <w:rsid w:val="00760230"/>
    <w:rsid w:val="00760303"/>
    <w:rsid w:val="007603C1"/>
    <w:rsid w:val="007604A1"/>
    <w:rsid w:val="00760528"/>
    <w:rsid w:val="007605F7"/>
    <w:rsid w:val="00760612"/>
    <w:rsid w:val="0076072C"/>
    <w:rsid w:val="007609C6"/>
    <w:rsid w:val="00760AAB"/>
    <w:rsid w:val="00760B38"/>
    <w:rsid w:val="00760F55"/>
    <w:rsid w:val="0076134D"/>
    <w:rsid w:val="00761748"/>
    <w:rsid w:val="00761A20"/>
    <w:rsid w:val="00761E14"/>
    <w:rsid w:val="00761F05"/>
    <w:rsid w:val="00761FC0"/>
    <w:rsid w:val="007621A8"/>
    <w:rsid w:val="0076229E"/>
    <w:rsid w:val="007623FF"/>
    <w:rsid w:val="007624FF"/>
    <w:rsid w:val="0076281E"/>
    <w:rsid w:val="007629AD"/>
    <w:rsid w:val="00762A09"/>
    <w:rsid w:val="00762C96"/>
    <w:rsid w:val="00762FFB"/>
    <w:rsid w:val="0076338E"/>
    <w:rsid w:val="00763745"/>
    <w:rsid w:val="007638A1"/>
    <w:rsid w:val="00764231"/>
    <w:rsid w:val="00764274"/>
    <w:rsid w:val="007645B5"/>
    <w:rsid w:val="00764A1F"/>
    <w:rsid w:val="007651D2"/>
    <w:rsid w:val="00765318"/>
    <w:rsid w:val="007657EA"/>
    <w:rsid w:val="007659C2"/>
    <w:rsid w:val="007659C7"/>
    <w:rsid w:val="00765A52"/>
    <w:rsid w:val="00765AE4"/>
    <w:rsid w:val="00765E0D"/>
    <w:rsid w:val="007666A4"/>
    <w:rsid w:val="00766889"/>
    <w:rsid w:val="00766A79"/>
    <w:rsid w:val="00766CE4"/>
    <w:rsid w:val="00767273"/>
    <w:rsid w:val="0076766F"/>
    <w:rsid w:val="00767BF6"/>
    <w:rsid w:val="00767C46"/>
    <w:rsid w:val="00767E3D"/>
    <w:rsid w:val="00767F68"/>
    <w:rsid w:val="007700EB"/>
    <w:rsid w:val="00770217"/>
    <w:rsid w:val="007702F2"/>
    <w:rsid w:val="00770A89"/>
    <w:rsid w:val="00770B97"/>
    <w:rsid w:val="00770DCF"/>
    <w:rsid w:val="00770EA0"/>
    <w:rsid w:val="00770EAE"/>
    <w:rsid w:val="007712AB"/>
    <w:rsid w:val="0077191B"/>
    <w:rsid w:val="00771B34"/>
    <w:rsid w:val="00771B3E"/>
    <w:rsid w:val="00771D62"/>
    <w:rsid w:val="00771DF0"/>
    <w:rsid w:val="007720C7"/>
    <w:rsid w:val="007725FA"/>
    <w:rsid w:val="0077266C"/>
    <w:rsid w:val="0077298C"/>
    <w:rsid w:val="00772C02"/>
    <w:rsid w:val="00772C9B"/>
    <w:rsid w:val="00772F0C"/>
    <w:rsid w:val="007732D7"/>
    <w:rsid w:val="00773765"/>
    <w:rsid w:val="00773EE9"/>
    <w:rsid w:val="0077407D"/>
    <w:rsid w:val="007740A7"/>
    <w:rsid w:val="0077443E"/>
    <w:rsid w:val="00774674"/>
    <w:rsid w:val="0077490A"/>
    <w:rsid w:val="00774C57"/>
    <w:rsid w:val="00774DBC"/>
    <w:rsid w:val="00774EFB"/>
    <w:rsid w:val="00774FC4"/>
    <w:rsid w:val="0077505A"/>
    <w:rsid w:val="007752A3"/>
    <w:rsid w:val="007752B8"/>
    <w:rsid w:val="00775361"/>
    <w:rsid w:val="007753B4"/>
    <w:rsid w:val="007754A9"/>
    <w:rsid w:val="00775543"/>
    <w:rsid w:val="0077556B"/>
    <w:rsid w:val="007755BA"/>
    <w:rsid w:val="0077560C"/>
    <w:rsid w:val="00775B85"/>
    <w:rsid w:val="0077613F"/>
    <w:rsid w:val="00776D44"/>
    <w:rsid w:val="00776E20"/>
    <w:rsid w:val="007775BF"/>
    <w:rsid w:val="00777651"/>
    <w:rsid w:val="00777718"/>
    <w:rsid w:val="0078013E"/>
    <w:rsid w:val="0078037A"/>
    <w:rsid w:val="00780CB5"/>
    <w:rsid w:val="0078102A"/>
    <w:rsid w:val="007810F8"/>
    <w:rsid w:val="007814BA"/>
    <w:rsid w:val="00781638"/>
    <w:rsid w:val="00781871"/>
    <w:rsid w:val="00781AD0"/>
    <w:rsid w:val="00781C00"/>
    <w:rsid w:val="00781C7C"/>
    <w:rsid w:val="00781C7D"/>
    <w:rsid w:val="00781E6D"/>
    <w:rsid w:val="00782187"/>
    <w:rsid w:val="007823A4"/>
    <w:rsid w:val="0078263A"/>
    <w:rsid w:val="00782B5E"/>
    <w:rsid w:val="00782D20"/>
    <w:rsid w:val="00782FAF"/>
    <w:rsid w:val="007837BB"/>
    <w:rsid w:val="00783A2E"/>
    <w:rsid w:val="00783AA6"/>
    <w:rsid w:val="0078453F"/>
    <w:rsid w:val="007845F0"/>
    <w:rsid w:val="00784A29"/>
    <w:rsid w:val="00784B0B"/>
    <w:rsid w:val="00784B7F"/>
    <w:rsid w:val="00785747"/>
    <w:rsid w:val="00785768"/>
    <w:rsid w:val="00785965"/>
    <w:rsid w:val="00785A28"/>
    <w:rsid w:val="00785B30"/>
    <w:rsid w:val="00785B92"/>
    <w:rsid w:val="00785BF5"/>
    <w:rsid w:val="00785D74"/>
    <w:rsid w:val="00785ED7"/>
    <w:rsid w:val="00785F57"/>
    <w:rsid w:val="00786280"/>
    <w:rsid w:val="00786437"/>
    <w:rsid w:val="0078655A"/>
    <w:rsid w:val="007866FA"/>
    <w:rsid w:val="00786C86"/>
    <w:rsid w:val="0078735D"/>
    <w:rsid w:val="007874FB"/>
    <w:rsid w:val="00787835"/>
    <w:rsid w:val="007878BA"/>
    <w:rsid w:val="007879A2"/>
    <w:rsid w:val="00787AA9"/>
    <w:rsid w:val="00787AF1"/>
    <w:rsid w:val="00787D6A"/>
    <w:rsid w:val="00787FD7"/>
    <w:rsid w:val="00790230"/>
    <w:rsid w:val="007905E4"/>
    <w:rsid w:val="00790623"/>
    <w:rsid w:val="00790987"/>
    <w:rsid w:val="00790B44"/>
    <w:rsid w:val="00791105"/>
    <w:rsid w:val="0079149B"/>
    <w:rsid w:val="00791862"/>
    <w:rsid w:val="00792378"/>
    <w:rsid w:val="00792A66"/>
    <w:rsid w:val="00792D5A"/>
    <w:rsid w:val="00793033"/>
    <w:rsid w:val="00793324"/>
    <w:rsid w:val="0079359A"/>
    <w:rsid w:val="007935A8"/>
    <w:rsid w:val="00793788"/>
    <w:rsid w:val="00793A06"/>
    <w:rsid w:val="00793A90"/>
    <w:rsid w:val="00793B19"/>
    <w:rsid w:val="00793C38"/>
    <w:rsid w:val="00793E4D"/>
    <w:rsid w:val="00793F92"/>
    <w:rsid w:val="00793FA4"/>
    <w:rsid w:val="00793FB9"/>
    <w:rsid w:val="00794087"/>
    <w:rsid w:val="007949DE"/>
    <w:rsid w:val="00794CAD"/>
    <w:rsid w:val="00794CFE"/>
    <w:rsid w:val="00794F0C"/>
    <w:rsid w:val="007951ED"/>
    <w:rsid w:val="007953EC"/>
    <w:rsid w:val="007955FB"/>
    <w:rsid w:val="00795703"/>
    <w:rsid w:val="00795A4F"/>
    <w:rsid w:val="00795BBF"/>
    <w:rsid w:val="00795CE7"/>
    <w:rsid w:val="007963FD"/>
    <w:rsid w:val="00796728"/>
    <w:rsid w:val="00796CA2"/>
    <w:rsid w:val="00796D1A"/>
    <w:rsid w:val="00796D9B"/>
    <w:rsid w:val="00796DC5"/>
    <w:rsid w:val="00796E7D"/>
    <w:rsid w:val="007970D8"/>
    <w:rsid w:val="007971A3"/>
    <w:rsid w:val="007971BA"/>
    <w:rsid w:val="0079758F"/>
    <w:rsid w:val="007976D8"/>
    <w:rsid w:val="007978C7"/>
    <w:rsid w:val="00797A22"/>
    <w:rsid w:val="00797A44"/>
    <w:rsid w:val="00797BBD"/>
    <w:rsid w:val="00797BCB"/>
    <w:rsid w:val="00797F93"/>
    <w:rsid w:val="007A07C7"/>
    <w:rsid w:val="007A0BE2"/>
    <w:rsid w:val="007A0C3D"/>
    <w:rsid w:val="007A2328"/>
    <w:rsid w:val="007A2469"/>
    <w:rsid w:val="007A247E"/>
    <w:rsid w:val="007A325C"/>
    <w:rsid w:val="007A3765"/>
    <w:rsid w:val="007A3864"/>
    <w:rsid w:val="007A39F0"/>
    <w:rsid w:val="007A3B29"/>
    <w:rsid w:val="007A3ECC"/>
    <w:rsid w:val="007A3FFC"/>
    <w:rsid w:val="007A400C"/>
    <w:rsid w:val="007A4418"/>
    <w:rsid w:val="007A4515"/>
    <w:rsid w:val="007A464C"/>
    <w:rsid w:val="007A48E2"/>
    <w:rsid w:val="007A48EA"/>
    <w:rsid w:val="007A4BF0"/>
    <w:rsid w:val="007A51A1"/>
    <w:rsid w:val="007A5339"/>
    <w:rsid w:val="007A53AC"/>
    <w:rsid w:val="007A5633"/>
    <w:rsid w:val="007A579A"/>
    <w:rsid w:val="007A5F15"/>
    <w:rsid w:val="007A606A"/>
    <w:rsid w:val="007A6399"/>
    <w:rsid w:val="007A6718"/>
    <w:rsid w:val="007A6731"/>
    <w:rsid w:val="007A6A0C"/>
    <w:rsid w:val="007A6CBA"/>
    <w:rsid w:val="007A70AE"/>
    <w:rsid w:val="007A7CDD"/>
    <w:rsid w:val="007B0408"/>
    <w:rsid w:val="007B0FDE"/>
    <w:rsid w:val="007B11CF"/>
    <w:rsid w:val="007B1370"/>
    <w:rsid w:val="007B15A8"/>
    <w:rsid w:val="007B1659"/>
    <w:rsid w:val="007B180E"/>
    <w:rsid w:val="007B1C65"/>
    <w:rsid w:val="007B2075"/>
    <w:rsid w:val="007B2493"/>
    <w:rsid w:val="007B267C"/>
    <w:rsid w:val="007B319F"/>
    <w:rsid w:val="007B3339"/>
    <w:rsid w:val="007B3AD5"/>
    <w:rsid w:val="007B3BCD"/>
    <w:rsid w:val="007B3E44"/>
    <w:rsid w:val="007B4428"/>
    <w:rsid w:val="007B4C51"/>
    <w:rsid w:val="007B4EC7"/>
    <w:rsid w:val="007B4F09"/>
    <w:rsid w:val="007B5093"/>
    <w:rsid w:val="007B50A9"/>
    <w:rsid w:val="007B5113"/>
    <w:rsid w:val="007B535F"/>
    <w:rsid w:val="007B5A51"/>
    <w:rsid w:val="007B604F"/>
    <w:rsid w:val="007B6BDE"/>
    <w:rsid w:val="007B7416"/>
    <w:rsid w:val="007B747B"/>
    <w:rsid w:val="007B76FE"/>
    <w:rsid w:val="007B7C41"/>
    <w:rsid w:val="007B7CC5"/>
    <w:rsid w:val="007B7DEF"/>
    <w:rsid w:val="007B7EFE"/>
    <w:rsid w:val="007C009A"/>
    <w:rsid w:val="007C025B"/>
    <w:rsid w:val="007C0344"/>
    <w:rsid w:val="007C05ED"/>
    <w:rsid w:val="007C0672"/>
    <w:rsid w:val="007C0D3D"/>
    <w:rsid w:val="007C1800"/>
    <w:rsid w:val="007C1B58"/>
    <w:rsid w:val="007C1B95"/>
    <w:rsid w:val="007C1D5A"/>
    <w:rsid w:val="007C1DC5"/>
    <w:rsid w:val="007C1E58"/>
    <w:rsid w:val="007C1E59"/>
    <w:rsid w:val="007C222E"/>
    <w:rsid w:val="007C2631"/>
    <w:rsid w:val="007C2B52"/>
    <w:rsid w:val="007C3131"/>
    <w:rsid w:val="007C325F"/>
    <w:rsid w:val="007C357B"/>
    <w:rsid w:val="007C3584"/>
    <w:rsid w:val="007C383C"/>
    <w:rsid w:val="007C3905"/>
    <w:rsid w:val="007C396C"/>
    <w:rsid w:val="007C3975"/>
    <w:rsid w:val="007C39AE"/>
    <w:rsid w:val="007C3AC0"/>
    <w:rsid w:val="007C3D70"/>
    <w:rsid w:val="007C3ED1"/>
    <w:rsid w:val="007C40F4"/>
    <w:rsid w:val="007C456A"/>
    <w:rsid w:val="007C4619"/>
    <w:rsid w:val="007C463D"/>
    <w:rsid w:val="007C4B29"/>
    <w:rsid w:val="007C501B"/>
    <w:rsid w:val="007C53B1"/>
    <w:rsid w:val="007C53EF"/>
    <w:rsid w:val="007C54ED"/>
    <w:rsid w:val="007C58B0"/>
    <w:rsid w:val="007C59A8"/>
    <w:rsid w:val="007C5B3B"/>
    <w:rsid w:val="007C5BDE"/>
    <w:rsid w:val="007C5D6B"/>
    <w:rsid w:val="007C5EB1"/>
    <w:rsid w:val="007C6458"/>
    <w:rsid w:val="007C667C"/>
    <w:rsid w:val="007C66DF"/>
    <w:rsid w:val="007C66F7"/>
    <w:rsid w:val="007C6B88"/>
    <w:rsid w:val="007C6E28"/>
    <w:rsid w:val="007C6E8A"/>
    <w:rsid w:val="007C7A51"/>
    <w:rsid w:val="007C7A93"/>
    <w:rsid w:val="007C7F13"/>
    <w:rsid w:val="007D039D"/>
    <w:rsid w:val="007D07AD"/>
    <w:rsid w:val="007D07D3"/>
    <w:rsid w:val="007D0A43"/>
    <w:rsid w:val="007D0A96"/>
    <w:rsid w:val="007D11D8"/>
    <w:rsid w:val="007D151D"/>
    <w:rsid w:val="007D15D7"/>
    <w:rsid w:val="007D1884"/>
    <w:rsid w:val="007D18D6"/>
    <w:rsid w:val="007D1BC2"/>
    <w:rsid w:val="007D1CC2"/>
    <w:rsid w:val="007D1D52"/>
    <w:rsid w:val="007D2B43"/>
    <w:rsid w:val="007D2E74"/>
    <w:rsid w:val="007D3330"/>
    <w:rsid w:val="007D3405"/>
    <w:rsid w:val="007D36F7"/>
    <w:rsid w:val="007D37D1"/>
    <w:rsid w:val="007D382D"/>
    <w:rsid w:val="007D3A56"/>
    <w:rsid w:val="007D3CFD"/>
    <w:rsid w:val="007D3D0D"/>
    <w:rsid w:val="007D3EFD"/>
    <w:rsid w:val="007D42BD"/>
    <w:rsid w:val="007D4315"/>
    <w:rsid w:val="007D46CB"/>
    <w:rsid w:val="007D489D"/>
    <w:rsid w:val="007D4B90"/>
    <w:rsid w:val="007D4B9E"/>
    <w:rsid w:val="007D4FDA"/>
    <w:rsid w:val="007D5068"/>
    <w:rsid w:val="007D512B"/>
    <w:rsid w:val="007D5410"/>
    <w:rsid w:val="007D56E7"/>
    <w:rsid w:val="007D5817"/>
    <w:rsid w:val="007D592F"/>
    <w:rsid w:val="007D5967"/>
    <w:rsid w:val="007D5ADB"/>
    <w:rsid w:val="007D5B49"/>
    <w:rsid w:val="007D5B69"/>
    <w:rsid w:val="007D5EE8"/>
    <w:rsid w:val="007D618D"/>
    <w:rsid w:val="007D65E1"/>
    <w:rsid w:val="007D6B98"/>
    <w:rsid w:val="007D6EE6"/>
    <w:rsid w:val="007D71CF"/>
    <w:rsid w:val="007D73F8"/>
    <w:rsid w:val="007D764D"/>
    <w:rsid w:val="007E03DC"/>
    <w:rsid w:val="007E071A"/>
    <w:rsid w:val="007E0A17"/>
    <w:rsid w:val="007E0AAD"/>
    <w:rsid w:val="007E0D56"/>
    <w:rsid w:val="007E14D3"/>
    <w:rsid w:val="007E1869"/>
    <w:rsid w:val="007E199E"/>
    <w:rsid w:val="007E19C7"/>
    <w:rsid w:val="007E1A86"/>
    <w:rsid w:val="007E1ACE"/>
    <w:rsid w:val="007E1BE8"/>
    <w:rsid w:val="007E1CD6"/>
    <w:rsid w:val="007E1D1A"/>
    <w:rsid w:val="007E1ED1"/>
    <w:rsid w:val="007E1F56"/>
    <w:rsid w:val="007E2029"/>
    <w:rsid w:val="007E21AE"/>
    <w:rsid w:val="007E2562"/>
    <w:rsid w:val="007E2BE9"/>
    <w:rsid w:val="007E2E3E"/>
    <w:rsid w:val="007E2E56"/>
    <w:rsid w:val="007E32A4"/>
    <w:rsid w:val="007E33DE"/>
    <w:rsid w:val="007E33F2"/>
    <w:rsid w:val="007E3827"/>
    <w:rsid w:val="007E3A4A"/>
    <w:rsid w:val="007E3AB2"/>
    <w:rsid w:val="007E3D0C"/>
    <w:rsid w:val="007E3E5E"/>
    <w:rsid w:val="007E3F18"/>
    <w:rsid w:val="007E3FA4"/>
    <w:rsid w:val="007E40F4"/>
    <w:rsid w:val="007E42CE"/>
    <w:rsid w:val="007E4628"/>
    <w:rsid w:val="007E4644"/>
    <w:rsid w:val="007E465F"/>
    <w:rsid w:val="007E47FD"/>
    <w:rsid w:val="007E4985"/>
    <w:rsid w:val="007E49C6"/>
    <w:rsid w:val="007E4AB7"/>
    <w:rsid w:val="007E4E22"/>
    <w:rsid w:val="007E4ED0"/>
    <w:rsid w:val="007E51CE"/>
    <w:rsid w:val="007E53EA"/>
    <w:rsid w:val="007E53F8"/>
    <w:rsid w:val="007E5422"/>
    <w:rsid w:val="007E55DD"/>
    <w:rsid w:val="007E56E7"/>
    <w:rsid w:val="007E57A8"/>
    <w:rsid w:val="007E5C40"/>
    <w:rsid w:val="007E5D8D"/>
    <w:rsid w:val="007E5F0F"/>
    <w:rsid w:val="007E5FB1"/>
    <w:rsid w:val="007E656D"/>
    <w:rsid w:val="007E6653"/>
    <w:rsid w:val="007E66C1"/>
    <w:rsid w:val="007E69D6"/>
    <w:rsid w:val="007E6D53"/>
    <w:rsid w:val="007E6D9D"/>
    <w:rsid w:val="007E6F7E"/>
    <w:rsid w:val="007E7132"/>
    <w:rsid w:val="007E7B37"/>
    <w:rsid w:val="007E7C67"/>
    <w:rsid w:val="007F0224"/>
    <w:rsid w:val="007F0363"/>
    <w:rsid w:val="007F0414"/>
    <w:rsid w:val="007F04E3"/>
    <w:rsid w:val="007F052F"/>
    <w:rsid w:val="007F071E"/>
    <w:rsid w:val="007F0A7E"/>
    <w:rsid w:val="007F0C01"/>
    <w:rsid w:val="007F16B7"/>
    <w:rsid w:val="007F1779"/>
    <w:rsid w:val="007F17D9"/>
    <w:rsid w:val="007F18B1"/>
    <w:rsid w:val="007F194B"/>
    <w:rsid w:val="007F1F54"/>
    <w:rsid w:val="007F1FA3"/>
    <w:rsid w:val="007F241F"/>
    <w:rsid w:val="007F2B69"/>
    <w:rsid w:val="007F2D60"/>
    <w:rsid w:val="007F2DB5"/>
    <w:rsid w:val="007F3917"/>
    <w:rsid w:val="007F3C77"/>
    <w:rsid w:val="007F3E9D"/>
    <w:rsid w:val="007F4086"/>
    <w:rsid w:val="007F41EC"/>
    <w:rsid w:val="007F42E3"/>
    <w:rsid w:val="007F487D"/>
    <w:rsid w:val="007F4ABA"/>
    <w:rsid w:val="007F4F07"/>
    <w:rsid w:val="007F4FB1"/>
    <w:rsid w:val="007F52A0"/>
    <w:rsid w:val="007F52E3"/>
    <w:rsid w:val="007F5510"/>
    <w:rsid w:val="007F55C4"/>
    <w:rsid w:val="007F5743"/>
    <w:rsid w:val="007F5EF5"/>
    <w:rsid w:val="007F601A"/>
    <w:rsid w:val="007F60EE"/>
    <w:rsid w:val="007F618A"/>
    <w:rsid w:val="007F6301"/>
    <w:rsid w:val="007F6477"/>
    <w:rsid w:val="007F6A66"/>
    <w:rsid w:val="007F6BBB"/>
    <w:rsid w:val="007F6CB0"/>
    <w:rsid w:val="007F750D"/>
    <w:rsid w:val="007F76DE"/>
    <w:rsid w:val="007F7766"/>
    <w:rsid w:val="007F7983"/>
    <w:rsid w:val="007F7C1B"/>
    <w:rsid w:val="007F7EB9"/>
    <w:rsid w:val="007F7EED"/>
    <w:rsid w:val="0080034E"/>
    <w:rsid w:val="00800435"/>
    <w:rsid w:val="00800ADC"/>
    <w:rsid w:val="00801E21"/>
    <w:rsid w:val="00801E6F"/>
    <w:rsid w:val="008022BB"/>
    <w:rsid w:val="00802479"/>
    <w:rsid w:val="00802527"/>
    <w:rsid w:val="00802738"/>
    <w:rsid w:val="00802813"/>
    <w:rsid w:val="00802BF6"/>
    <w:rsid w:val="00802D20"/>
    <w:rsid w:val="00802DC8"/>
    <w:rsid w:val="00802F66"/>
    <w:rsid w:val="00802F79"/>
    <w:rsid w:val="008030ED"/>
    <w:rsid w:val="00803140"/>
    <w:rsid w:val="0080317B"/>
    <w:rsid w:val="0080389E"/>
    <w:rsid w:val="00803F92"/>
    <w:rsid w:val="00804452"/>
    <w:rsid w:val="00804537"/>
    <w:rsid w:val="008046F3"/>
    <w:rsid w:val="00804833"/>
    <w:rsid w:val="00804BCC"/>
    <w:rsid w:val="00804D2B"/>
    <w:rsid w:val="00805069"/>
    <w:rsid w:val="00805293"/>
    <w:rsid w:val="0080534D"/>
    <w:rsid w:val="008055AA"/>
    <w:rsid w:val="008057B0"/>
    <w:rsid w:val="00805B85"/>
    <w:rsid w:val="00805C32"/>
    <w:rsid w:val="008063F9"/>
    <w:rsid w:val="00806611"/>
    <w:rsid w:val="008067D3"/>
    <w:rsid w:val="00806B5B"/>
    <w:rsid w:val="00806C7A"/>
    <w:rsid w:val="00806CD5"/>
    <w:rsid w:val="00807203"/>
    <w:rsid w:val="0080731D"/>
    <w:rsid w:val="0080794C"/>
    <w:rsid w:val="008079F2"/>
    <w:rsid w:val="00807B89"/>
    <w:rsid w:val="00807D89"/>
    <w:rsid w:val="00807E0B"/>
    <w:rsid w:val="00810751"/>
    <w:rsid w:val="0081085D"/>
    <w:rsid w:val="00810B15"/>
    <w:rsid w:val="00810D3E"/>
    <w:rsid w:val="008110A3"/>
    <w:rsid w:val="008110F7"/>
    <w:rsid w:val="00811218"/>
    <w:rsid w:val="0081122E"/>
    <w:rsid w:val="0081128F"/>
    <w:rsid w:val="00811525"/>
    <w:rsid w:val="008115B8"/>
    <w:rsid w:val="008115E1"/>
    <w:rsid w:val="008117CE"/>
    <w:rsid w:val="008117F0"/>
    <w:rsid w:val="00811824"/>
    <w:rsid w:val="0081204E"/>
    <w:rsid w:val="00812138"/>
    <w:rsid w:val="0081216D"/>
    <w:rsid w:val="008121AC"/>
    <w:rsid w:val="00812E70"/>
    <w:rsid w:val="00813201"/>
    <w:rsid w:val="008132AF"/>
    <w:rsid w:val="008132DA"/>
    <w:rsid w:val="0081355D"/>
    <w:rsid w:val="00813C4D"/>
    <w:rsid w:val="00813EC8"/>
    <w:rsid w:val="00813F20"/>
    <w:rsid w:val="0081445E"/>
    <w:rsid w:val="008144E5"/>
    <w:rsid w:val="00814D9C"/>
    <w:rsid w:val="00814E3D"/>
    <w:rsid w:val="0081505A"/>
    <w:rsid w:val="00815313"/>
    <w:rsid w:val="00815663"/>
    <w:rsid w:val="00815735"/>
    <w:rsid w:val="00815935"/>
    <w:rsid w:val="00815A6D"/>
    <w:rsid w:val="00815BB3"/>
    <w:rsid w:val="008163F5"/>
    <w:rsid w:val="0081671A"/>
    <w:rsid w:val="00816858"/>
    <w:rsid w:val="00816B8A"/>
    <w:rsid w:val="00816C5C"/>
    <w:rsid w:val="0081703F"/>
    <w:rsid w:val="008170A4"/>
    <w:rsid w:val="008171B8"/>
    <w:rsid w:val="008173BC"/>
    <w:rsid w:val="00817672"/>
    <w:rsid w:val="00817869"/>
    <w:rsid w:val="008178CE"/>
    <w:rsid w:val="0081796F"/>
    <w:rsid w:val="008179FF"/>
    <w:rsid w:val="00817A18"/>
    <w:rsid w:val="00817D01"/>
    <w:rsid w:val="00817E9B"/>
    <w:rsid w:val="00817F06"/>
    <w:rsid w:val="00817F13"/>
    <w:rsid w:val="00820066"/>
    <w:rsid w:val="008201BD"/>
    <w:rsid w:val="00820274"/>
    <w:rsid w:val="0082052D"/>
    <w:rsid w:val="00820599"/>
    <w:rsid w:val="008207AD"/>
    <w:rsid w:val="00820DC4"/>
    <w:rsid w:val="008214F0"/>
    <w:rsid w:val="00821B19"/>
    <w:rsid w:val="00821B2D"/>
    <w:rsid w:val="00821C0C"/>
    <w:rsid w:val="00821C87"/>
    <w:rsid w:val="00821CE7"/>
    <w:rsid w:val="0082211F"/>
    <w:rsid w:val="008223FE"/>
    <w:rsid w:val="00822541"/>
    <w:rsid w:val="00822654"/>
    <w:rsid w:val="00822842"/>
    <w:rsid w:val="00822C33"/>
    <w:rsid w:val="00822D0B"/>
    <w:rsid w:val="0082344A"/>
    <w:rsid w:val="00823682"/>
    <w:rsid w:val="00823A30"/>
    <w:rsid w:val="00823AA2"/>
    <w:rsid w:val="00824165"/>
    <w:rsid w:val="008241A3"/>
    <w:rsid w:val="0082453C"/>
    <w:rsid w:val="00824A25"/>
    <w:rsid w:val="00824B54"/>
    <w:rsid w:val="00824C02"/>
    <w:rsid w:val="00824CB8"/>
    <w:rsid w:val="00824F2E"/>
    <w:rsid w:val="0082527F"/>
    <w:rsid w:val="008257D7"/>
    <w:rsid w:val="00825948"/>
    <w:rsid w:val="00825BAC"/>
    <w:rsid w:val="00825E6D"/>
    <w:rsid w:val="00825F9B"/>
    <w:rsid w:val="0082634C"/>
    <w:rsid w:val="00826A05"/>
    <w:rsid w:val="00826B33"/>
    <w:rsid w:val="00826E8C"/>
    <w:rsid w:val="00826F31"/>
    <w:rsid w:val="008270B5"/>
    <w:rsid w:val="0082715D"/>
    <w:rsid w:val="008278FE"/>
    <w:rsid w:val="00827B34"/>
    <w:rsid w:val="00827B4B"/>
    <w:rsid w:val="00827CB7"/>
    <w:rsid w:val="00827EE3"/>
    <w:rsid w:val="008301CB"/>
    <w:rsid w:val="00830464"/>
    <w:rsid w:val="0083050D"/>
    <w:rsid w:val="00830522"/>
    <w:rsid w:val="0083087E"/>
    <w:rsid w:val="00830C47"/>
    <w:rsid w:val="008311A5"/>
    <w:rsid w:val="0083141F"/>
    <w:rsid w:val="00831A93"/>
    <w:rsid w:val="00831A97"/>
    <w:rsid w:val="00831BFF"/>
    <w:rsid w:val="00831F4A"/>
    <w:rsid w:val="00832038"/>
    <w:rsid w:val="0083219D"/>
    <w:rsid w:val="008321E6"/>
    <w:rsid w:val="00832212"/>
    <w:rsid w:val="0083223B"/>
    <w:rsid w:val="008326E6"/>
    <w:rsid w:val="00832869"/>
    <w:rsid w:val="008328C2"/>
    <w:rsid w:val="00832CC2"/>
    <w:rsid w:val="00833777"/>
    <w:rsid w:val="00834333"/>
    <w:rsid w:val="00834B84"/>
    <w:rsid w:val="00834C0D"/>
    <w:rsid w:val="00834D4D"/>
    <w:rsid w:val="00834EC9"/>
    <w:rsid w:val="00835016"/>
    <w:rsid w:val="00835289"/>
    <w:rsid w:val="00835847"/>
    <w:rsid w:val="00835AD4"/>
    <w:rsid w:val="00835C2B"/>
    <w:rsid w:val="00835CB6"/>
    <w:rsid w:val="00835F08"/>
    <w:rsid w:val="00836228"/>
    <w:rsid w:val="008362E1"/>
    <w:rsid w:val="0083631A"/>
    <w:rsid w:val="008364B4"/>
    <w:rsid w:val="008365E6"/>
    <w:rsid w:val="00836BD5"/>
    <w:rsid w:val="00836BE1"/>
    <w:rsid w:val="00837329"/>
    <w:rsid w:val="00837946"/>
    <w:rsid w:val="00840348"/>
    <w:rsid w:val="0084038B"/>
    <w:rsid w:val="0084049D"/>
    <w:rsid w:val="00840B8E"/>
    <w:rsid w:val="00840BA7"/>
    <w:rsid w:val="00840CF5"/>
    <w:rsid w:val="00840E16"/>
    <w:rsid w:val="008413C9"/>
    <w:rsid w:val="008414BD"/>
    <w:rsid w:val="00841562"/>
    <w:rsid w:val="00841873"/>
    <w:rsid w:val="008418CF"/>
    <w:rsid w:val="00841985"/>
    <w:rsid w:val="00841DF4"/>
    <w:rsid w:val="00841E00"/>
    <w:rsid w:val="0084200D"/>
    <w:rsid w:val="00842925"/>
    <w:rsid w:val="00842AB2"/>
    <w:rsid w:val="00842B53"/>
    <w:rsid w:val="00842B8B"/>
    <w:rsid w:val="00842C31"/>
    <w:rsid w:val="00842CD6"/>
    <w:rsid w:val="00842EFC"/>
    <w:rsid w:val="00843006"/>
    <w:rsid w:val="0084312D"/>
    <w:rsid w:val="00843290"/>
    <w:rsid w:val="008432A3"/>
    <w:rsid w:val="008435BD"/>
    <w:rsid w:val="00843BD6"/>
    <w:rsid w:val="008440C9"/>
    <w:rsid w:val="008442D5"/>
    <w:rsid w:val="00844648"/>
    <w:rsid w:val="00845050"/>
    <w:rsid w:val="00845153"/>
    <w:rsid w:val="00845312"/>
    <w:rsid w:val="0084552C"/>
    <w:rsid w:val="0084571B"/>
    <w:rsid w:val="00845763"/>
    <w:rsid w:val="00845CFE"/>
    <w:rsid w:val="00846018"/>
    <w:rsid w:val="00846048"/>
    <w:rsid w:val="00846260"/>
    <w:rsid w:val="00846417"/>
    <w:rsid w:val="008467AD"/>
    <w:rsid w:val="00846B0B"/>
    <w:rsid w:val="00846CCD"/>
    <w:rsid w:val="0084709A"/>
    <w:rsid w:val="008470B5"/>
    <w:rsid w:val="00847214"/>
    <w:rsid w:val="008472DB"/>
    <w:rsid w:val="0084746D"/>
    <w:rsid w:val="008474B8"/>
    <w:rsid w:val="008474E5"/>
    <w:rsid w:val="00847596"/>
    <w:rsid w:val="0084769A"/>
    <w:rsid w:val="0084786B"/>
    <w:rsid w:val="00847F7C"/>
    <w:rsid w:val="008507EC"/>
    <w:rsid w:val="00850A3A"/>
    <w:rsid w:val="00850F28"/>
    <w:rsid w:val="00851A94"/>
    <w:rsid w:val="00851D45"/>
    <w:rsid w:val="00851EED"/>
    <w:rsid w:val="0085201E"/>
    <w:rsid w:val="0085221A"/>
    <w:rsid w:val="00852A3A"/>
    <w:rsid w:val="00852C86"/>
    <w:rsid w:val="00853DBB"/>
    <w:rsid w:val="00854470"/>
    <w:rsid w:val="00854498"/>
    <w:rsid w:val="008547BA"/>
    <w:rsid w:val="0085481A"/>
    <w:rsid w:val="0085490E"/>
    <w:rsid w:val="00854AB9"/>
    <w:rsid w:val="00854C1F"/>
    <w:rsid w:val="00854D6F"/>
    <w:rsid w:val="0085521B"/>
    <w:rsid w:val="00855331"/>
    <w:rsid w:val="00855387"/>
    <w:rsid w:val="008554A4"/>
    <w:rsid w:val="0085586F"/>
    <w:rsid w:val="0085599A"/>
    <w:rsid w:val="00855B65"/>
    <w:rsid w:val="00855F38"/>
    <w:rsid w:val="008560C6"/>
    <w:rsid w:val="00856214"/>
    <w:rsid w:val="0085621F"/>
    <w:rsid w:val="008562A6"/>
    <w:rsid w:val="008563C7"/>
    <w:rsid w:val="00856732"/>
    <w:rsid w:val="0085673C"/>
    <w:rsid w:val="00856798"/>
    <w:rsid w:val="0085679F"/>
    <w:rsid w:val="0085684A"/>
    <w:rsid w:val="008569B1"/>
    <w:rsid w:val="00856B78"/>
    <w:rsid w:val="00856C78"/>
    <w:rsid w:val="00856F5E"/>
    <w:rsid w:val="008571E8"/>
    <w:rsid w:val="00857225"/>
    <w:rsid w:val="00857323"/>
    <w:rsid w:val="00857546"/>
    <w:rsid w:val="008575FD"/>
    <w:rsid w:val="0085761D"/>
    <w:rsid w:val="00857953"/>
    <w:rsid w:val="00857970"/>
    <w:rsid w:val="00857F8F"/>
    <w:rsid w:val="0086013E"/>
    <w:rsid w:val="0086057B"/>
    <w:rsid w:val="008606F5"/>
    <w:rsid w:val="00860FB5"/>
    <w:rsid w:val="008615D6"/>
    <w:rsid w:val="00861746"/>
    <w:rsid w:val="00861B91"/>
    <w:rsid w:val="00862187"/>
    <w:rsid w:val="008622FE"/>
    <w:rsid w:val="00862608"/>
    <w:rsid w:val="0086269A"/>
    <w:rsid w:val="008628DA"/>
    <w:rsid w:val="00862DAD"/>
    <w:rsid w:val="008632A3"/>
    <w:rsid w:val="00863622"/>
    <w:rsid w:val="008636C8"/>
    <w:rsid w:val="00863ADB"/>
    <w:rsid w:val="00864308"/>
    <w:rsid w:val="00864546"/>
    <w:rsid w:val="00864617"/>
    <w:rsid w:val="0086479E"/>
    <w:rsid w:val="00864807"/>
    <w:rsid w:val="0086487B"/>
    <w:rsid w:val="00864BAA"/>
    <w:rsid w:val="00864E5A"/>
    <w:rsid w:val="00865178"/>
    <w:rsid w:val="0086557C"/>
    <w:rsid w:val="0086587A"/>
    <w:rsid w:val="00865D5C"/>
    <w:rsid w:val="0086639D"/>
    <w:rsid w:val="008666D6"/>
    <w:rsid w:val="0086698A"/>
    <w:rsid w:val="008669D5"/>
    <w:rsid w:val="00866A97"/>
    <w:rsid w:val="00866D2B"/>
    <w:rsid w:val="008678CE"/>
    <w:rsid w:val="00867914"/>
    <w:rsid w:val="00867A88"/>
    <w:rsid w:val="00867DA5"/>
    <w:rsid w:val="00867DBA"/>
    <w:rsid w:val="008700FD"/>
    <w:rsid w:val="008703DE"/>
    <w:rsid w:val="00870658"/>
    <w:rsid w:val="008706D9"/>
    <w:rsid w:val="00870A17"/>
    <w:rsid w:val="00870D01"/>
    <w:rsid w:val="00870F91"/>
    <w:rsid w:val="0087125D"/>
    <w:rsid w:val="008713BC"/>
    <w:rsid w:val="0087156F"/>
    <w:rsid w:val="008715E8"/>
    <w:rsid w:val="008717B8"/>
    <w:rsid w:val="00871BDC"/>
    <w:rsid w:val="00871FB4"/>
    <w:rsid w:val="00872179"/>
    <w:rsid w:val="008724F2"/>
    <w:rsid w:val="0087267E"/>
    <w:rsid w:val="00872784"/>
    <w:rsid w:val="00872EBE"/>
    <w:rsid w:val="0087314C"/>
    <w:rsid w:val="00873230"/>
    <w:rsid w:val="0087337E"/>
    <w:rsid w:val="00873474"/>
    <w:rsid w:val="0087355E"/>
    <w:rsid w:val="0087358D"/>
    <w:rsid w:val="008736B9"/>
    <w:rsid w:val="008736C0"/>
    <w:rsid w:val="008737F8"/>
    <w:rsid w:val="00873839"/>
    <w:rsid w:val="00873938"/>
    <w:rsid w:val="00873B44"/>
    <w:rsid w:val="00873BC0"/>
    <w:rsid w:val="00874375"/>
    <w:rsid w:val="00874CB6"/>
    <w:rsid w:val="00874F65"/>
    <w:rsid w:val="00874F82"/>
    <w:rsid w:val="008750C0"/>
    <w:rsid w:val="00875117"/>
    <w:rsid w:val="00875A18"/>
    <w:rsid w:val="00875EAB"/>
    <w:rsid w:val="00875FF5"/>
    <w:rsid w:val="008763B9"/>
    <w:rsid w:val="00876E57"/>
    <w:rsid w:val="00876E5D"/>
    <w:rsid w:val="00877085"/>
    <w:rsid w:val="00877690"/>
    <w:rsid w:val="0087782C"/>
    <w:rsid w:val="00877AB4"/>
    <w:rsid w:val="00877EE8"/>
    <w:rsid w:val="008800B4"/>
    <w:rsid w:val="008804C8"/>
    <w:rsid w:val="00880CC4"/>
    <w:rsid w:val="00880E7A"/>
    <w:rsid w:val="00880F1F"/>
    <w:rsid w:val="00881101"/>
    <w:rsid w:val="00881164"/>
    <w:rsid w:val="0088121E"/>
    <w:rsid w:val="00881597"/>
    <w:rsid w:val="008818F6"/>
    <w:rsid w:val="00881B96"/>
    <w:rsid w:val="00881F03"/>
    <w:rsid w:val="00881F94"/>
    <w:rsid w:val="00881FEC"/>
    <w:rsid w:val="00882011"/>
    <w:rsid w:val="008824BD"/>
    <w:rsid w:val="00882A7B"/>
    <w:rsid w:val="00882E23"/>
    <w:rsid w:val="00883056"/>
    <w:rsid w:val="0088340D"/>
    <w:rsid w:val="00883557"/>
    <w:rsid w:val="008836AE"/>
    <w:rsid w:val="0088386E"/>
    <w:rsid w:val="0088387A"/>
    <w:rsid w:val="00883D4C"/>
    <w:rsid w:val="008840F4"/>
    <w:rsid w:val="00884734"/>
    <w:rsid w:val="00884932"/>
    <w:rsid w:val="00884E86"/>
    <w:rsid w:val="00884F98"/>
    <w:rsid w:val="008850EF"/>
    <w:rsid w:val="008851EE"/>
    <w:rsid w:val="008853C9"/>
    <w:rsid w:val="00885B21"/>
    <w:rsid w:val="00885CE9"/>
    <w:rsid w:val="00886118"/>
    <w:rsid w:val="00886EA5"/>
    <w:rsid w:val="00887354"/>
    <w:rsid w:val="00887C88"/>
    <w:rsid w:val="0089020A"/>
    <w:rsid w:val="008904B4"/>
    <w:rsid w:val="008907C9"/>
    <w:rsid w:val="00890ABB"/>
    <w:rsid w:val="00890AE5"/>
    <w:rsid w:val="00890B39"/>
    <w:rsid w:val="00890CFF"/>
    <w:rsid w:val="00891ADC"/>
    <w:rsid w:val="00891DE6"/>
    <w:rsid w:val="00892595"/>
    <w:rsid w:val="008926C5"/>
    <w:rsid w:val="00892A42"/>
    <w:rsid w:val="00892D16"/>
    <w:rsid w:val="008934B1"/>
    <w:rsid w:val="00894366"/>
    <w:rsid w:val="008945BE"/>
    <w:rsid w:val="00894852"/>
    <w:rsid w:val="008948D0"/>
    <w:rsid w:val="00894B5C"/>
    <w:rsid w:val="00894B9B"/>
    <w:rsid w:val="00894E2C"/>
    <w:rsid w:val="00894E64"/>
    <w:rsid w:val="008950CC"/>
    <w:rsid w:val="0089526C"/>
    <w:rsid w:val="00895C11"/>
    <w:rsid w:val="00895ECB"/>
    <w:rsid w:val="00895EEC"/>
    <w:rsid w:val="00895EF3"/>
    <w:rsid w:val="0089622A"/>
    <w:rsid w:val="00896388"/>
    <w:rsid w:val="0089645D"/>
    <w:rsid w:val="00896515"/>
    <w:rsid w:val="00896617"/>
    <w:rsid w:val="00896633"/>
    <w:rsid w:val="00896C50"/>
    <w:rsid w:val="00896DAF"/>
    <w:rsid w:val="00897387"/>
    <w:rsid w:val="00897BE1"/>
    <w:rsid w:val="00897DDE"/>
    <w:rsid w:val="00897F88"/>
    <w:rsid w:val="008A0291"/>
    <w:rsid w:val="008A048D"/>
    <w:rsid w:val="008A04BC"/>
    <w:rsid w:val="008A0EFA"/>
    <w:rsid w:val="008A0F92"/>
    <w:rsid w:val="008A11F1"/>
    <w:rsid w:val="008A1298"/>
    <w:rsid w:val="008A14DC"/>
    <w:rsid w:val="008A15B1"/>
    <w:rsid w:val="008A1B5C"/>
    <w:rsid w:val="008A1C28"/>
    <w:rsid w:val="008A1F84"/>
    <w:rsid w:val="008A23C0"/>
    <w:rsid w:val="008A23D8"/>
    <w:rsid w:val="008A241C"/>
    <w:rsid w:val="008A2855"/>
    <w:rsid w:val="008A2879"/>
    <w:rsid w:val="008A2DDA"/>
    <w:rsid w:val="008A2F08"/>
    <w:rsid w:val="008A39C6"/>
    <w:rsid w:val="008A39D7"/>
    <w:rsid w:val="008A3BEC"/>
    <w:rsid w:val="008A3E01"/>
    <w:rsid w:val="008A4002"/>
    <w:rsid w:val="008A4167"/>
    <w:rsid w:val="008A42EC"/>
    <w:rsid w:val="008A4468"/>
    <w:rsid w:val="008A4487"/>
    <w:rsid w:val="008A4637"/>
    <w:rsid w:val="008A4FE6"/>
    <w:rsid w:val="008A5486"/>
    <w:rsid w:val="008A5AC8"/>
    <w:rsid w:val="008A5C4F"/>
    <w:rsid w:val="008A5E93"/>
    <w:rsid w:val="008A6078"/>
    <w:rsid w:val="008A64C2"/>
    <w:rsid w:val="008A6732"/>
    <w:rsid w:val="008A675D"/>
    <w:rsid w:val="008A6A48"/>
    <w:rsid w:val="008A6B0C"/>
    <w:rsid w:val="008A6FFA"/>
    <w:rsid w:val="008A70EB"/>
    <w:rsid w:val="008A7949"/>
    <w:rsid w:val="008A7AC2"/>
    <w:rsid w:val="008A7B1A"/>
    <w:rsid w:val="008A7CAA"/>
    <w:rsid w:val="008A7D52"/>
    <w:rsid w:val="008A7DA9"/>
    <w:rsid w:val="008B02BB"/>
    <w:rsid w:val="008B02DB"/>
    <w:rsid w:val="008B06F0"/>
    <w:rsid w:val="008B076E"/>
    <w:rsid w:val="008B0AEA"/>
    <w:rsid w:val="008B0B02"/>
    <w:rsid w:val="008B0B4F"/>
    <w:rsid w:val="008B0C96"/>
    <w:rsid w:val="008B0E44"/>
    <w:rsid w:val="008B1076"/>
    <w:rsid w:val="008B11DC"/>
    <w:rsid w:val="008B126A"/>
    <w:rsid w:val="008B132A"/>
    <w:rsid w:val="008B1336"/>
    <w:rsid w:val="008B13D4"/>
    <w:rsid w:val="008B1576"/>
    <w:rsid w:val="008B1A65"/>
    <w:rsid w:val="008B1B32"/>
    <w:rsid w:val="008B1C06"/>
    <w:rsid w:val="008B1D9B"/>
    <w:rsid w:val="008B1F84"/>
    <w:rsid w:val="008B1FF9"/>
    <w:rsid w:val="008B2468"/>
    <w:rsid w:val="008B247B"/>
    <w:rsid w:val="008B27BD"/>
    <w:rsid w:val="008B2AA6"/>
    <w:rsid w:val="008B2E8E"/>
    <w:rsid w:val="008B3102"/>
    <w:rsid w:val="008B3176"/>
    <w:rsid w:val="008B318A"/>
    <w:rsid w:val="008B3BC2"/>
    <w:rsid w:val="008B3C73"/>
    <w:rsid w:val="008B3E69"/>
    <w:rsid w:val="008B3EC7"/>
    <w:rsid w:val="008B3F23"/>
    <w:rsid w:val="008B4038"/>
    <w:rsid w:val="008B40EE"/>
    <w:rsid w:val="008B418E"/>
    <w:rsid w:val="008B44EA"/>
    <w:rsid w:val="008B4519"/>
    <w:rsid w:val="008B4938"/>
    <w:rsid w:val="008B4A12"/>
    <w:rsid w:val="008B4C2D"/>
    <w:rsid w:val="008B4ECB"/>
    <w:rsid w:val="008B55BC"/>
    <w:rsid w:val="008B55E5"/>
    <w:rsid w:val="008B5849"/>
    <w:rsid w:val="008B5975"/>
    <w:rsid w:val="008B5CF7"/>
    <w:rsid w:val="008B7148"/>
    <w:rsid w:val="008B76A4"/>
    <w:rsid w:val="008B77E7"/>
    <w:rsid w:val="008B78CA"/>
    <w:rsid w:val="008B7A24"/>
    <w:rsid w:val="008B7A4A"/>
    <w:rsid w:val="008B7B44"/>
    <w:rsid w:val="008B7D71"/>
    <w:rsid w:val="008B7F01"/>
    <w:rsid w:val="008C0153"/>
    <w:rsid w:val="008C01A1"/>
    <w:rsid w:val="008C032C"/>
    <w:rsid w:val="008C05A1"/>
    <w:rsid w:val="008C0645"/>
    <w:rsid w:val="008C0BDB"/>
    <w:rsid w:val="008C0C07"/>
    <w:rsid w:val="008C1135"/>
    <w:rsid w:val="008C12F5"/>
    <w:rsid w:val="008C15B1"/>
    <w:rsid w:val="008C19D6"/>
    <w:rsid w:val="008C1ECD"/>
    <w:rsid w:val="008C22CE"/>
    <w:rsid w:val="008C23A0"/>
    <w:rsid w:val="008C24B7"/>
    <w:rsid w:val="008C27A4"/>
    <w:rsid w:val="008C2C76"/>
    <w:rsid w:val="008C2DEE"/>
    <w:rsid w:val="008C2FB7"/>
    <w:rsid w:val="008C30A4"/>
    <w:rsid w:val="008C33BB"/>
    <w:rsid w:val="008C35B8"/>
    <w:rsid w:val="008C3A39"/>
    <w:rsid w:val="008C3E2A"/>
    <w:rsid w:val="008C3F03"/>
    <w:rsid w:val="008C402C"/>
    <w:rsid w:val="008C4062"/>
    <w:rsid w:val="008C408E"/>
    <w:rsid w:val="008C4796"/>
    <w:rsid w:val="008C4A23"/>
    <w:rsid w:val="008C4A95"/>
    <w:rsid w:val="008C5055"/>
    <w:rsid w:val="008C6353"/>
    <w:rsid w:val="008C6744"/>
    <w:rsid w:val="008C6757"/>
    <w:rsid w:val="008C6760"/>
    <w:rsid w:val="008C6EAF"/>
    <w:rsid w:val="008C6FF4"/>
    <w:rsid w:val="008C745D"/>
    <w:rsid w:val="008C7549"/>
    <w:rsid w:val="008C77D8"/>
    <w:rsid w:val="008C7808"/>
    <w:rsid w:val="008D02D9"/>
    <w:rsid w:val="008D0444"/>
    <w:rsid w:val="008D08F2"/>
    <w:rsid w:val="008D0E19"/>
    <w:rsid w:val="008D0E38"/>
    <w:rsid w:val="008D0F87"/>
    <w:rsid w:val="008D113F"/>
    <w:rsid w:val="008D132C"/>
    <w:rsid w:val="008D1490"/>
    <w:rsid w:val="008D1830"/>
    <w:rsid w:val="008D1C73"/>
    <w:rsid w:val="008D1C76"/>
    <w:rsid w:val="008D1DD0"/>
    <w:rsid w:val="008D2389"/>
    <w:rsid w:val="008D2B03"/>
    <w:rsid w:val="008D2D36"/>
    <w:rsid w:val="008D37B3"/>
    <w:rsid w:val="008D37F9"/>
    <w:rsid w:val="008D383A"/>
    <w:rsid w:val="008D3A00"/>
    <w:rsid w:val="008D3EF0"/>
    <w:rsid w:val="008D404E"/>
    <w:rsid w:val="008D4238"/>
    <w:rsid w:val="008D43F4"/>
    <w:rsid w:val="008D480B"/>
    <w:rsid w:val="008D488B"/>
    <w:rsid w:val="008D48CE"/>
    <w:rsid w:val="008D4CA8"/>
    <w:rsid w:val="008D4D30"/>
    <w:rsid w:val="008D5A1D"/>
    <w:rsid w:val="008D5C8A"/>
    <w:rsid w:val="008D5DF0"/>
    <w:rsid w:val="008D60C3"/>
    <w:rsid w:val="008D6326"/>
    <w:rsid w:val="008D6329"/>
    <w:rsid w:val="008D66BD"/>
    <w:rsid w:val="008D6E62"/>
    <w:rsid w:val="008D6F77"/>
    <w:rsid w:val="008D6F83"/>
    <w:rsid w:val="008D70A4"/>
    <w:rsid w:val="008D7708"/>
    <w:rsid w:val="008D7D4D"/>
    <w:rsid w:val="008E0004"/>
    <w:rsid w:val="008E0261"/>
    <w:rsid w:val="008E04A7"/>
    <w:rsid w:val="008E04CA"/>
    <w:rsid w:val="008E0782"/>
    <w:rsid w:val="008E07BC"/>
    <w:rsid w:val="008E0A97"/>
    <w:rsid w:val="008E0B3A"/>
    <w:rsid w:val="008E0C31"/>
    <w:rsid w:val="008E0F2D"/>
    <w:rsid w:val="008E0F85"/>
    <w:rsid w:val="008E11EE"/>
    <w:rsid w:val="008E13E0"/>
    <w:rsid w:val="008E1535"/>
    <w:rsid w:val="008E1547"/>
    <w:rsid w:val="008E15F6"/>
    <w:rsid w:val="008E16FB"/>
    <w:rsid w:val="008E219C"/>
    <w:rsid w:val="008E275C"/>
    <w:rsid w:val="008E27D6"/>
    <w:rsid w:val="008E28BD"/>
    <w:rsid w:val="008E2AFC"/>
    <w:rsid w:val="008E2B28"/>
    <w:rsid w:val="008E33B7"/>
    <w:rsid w:val="008E3B42"/>
    <w:rsid w:val="008E3CB3"/>
    <w:rsid w:val="008E3DFE"/>
    <w:rsid w:val="008E46D9"/>
    <w:rsid w:val="008E47EC"/>
    <w:rsid w:val="008E4B51"/>
    <w:rsid w:val="008E4F1F"/>
    <w:rsid w:val="008E4FC1"/>
    <w:rsid w:val="008E51C7"/>
    <w:rsid w:val="008E51D7"/>
    <w:rsid w:val="008E523F"/>
    <w:rsid w:val="008E52BD"/>
    <w:rsid w:val="008E5476"/>
    <w:rsid w:val="008E55B4"/>
    <w:rsid w:val="008E636E"/>
    <w:rsid w:val="008E652A"/>
    <w:rsid w:val="008E6F7B"/>
    <w:rsid w:val="008E7225"/>
    <w:rsid w:val="008E7504"/>
    <w:rsid w:val="008E75CA"/>
    <w:rsid w:val="008E75E8"/>
    <w:rsid w:val="008E7889"/>
    <w:rsid w:val="008E798B"/>
    <w:rsid w:val="008E7B46"/>
    <w:rsid w:val="008E7B4B"/>
    <w:rsid w:val="008E7EEC"/>
    <w:rsid w:val="008E7F8A"/>
    <w:rsid w:val="008F0374"/>
    <w:rsid w:val="008F041C"/>
    <w:rsid w:val="008F0A82"/>
    <w:rsid w:val="008F109D"/>
    <w:rsid w:val="008F1A96"/>
    <w:rsid w:val="008F1A9D"/>
    <w:rsid w:val="008F1B12"/>
    <w:rsid w:val="008F1B52"/>
    <w:rsid w:val="008F1C2A"/>
    <w:rsid w:val="008F2505"/>
    <w:rsid w:val="008F2518"/>
    <w:rsid w:val="008F2729"/>
    <w:rsid w:val="008F2797"/>
    <w:rsid w:val="008F2FAE"/>
    <w:rsid w:val="008F3337"/>
    <w:rsid w:val="008F369D"/>
    <w:rsid w:val="008F3B9B"/>
    <w:rsid w:val="008F3DFE"/>
    <w:rsid w:val="008F4279"/>
    <w:rsid w:val="008F42EB"/>
    <w:rsid w:val="008F4427"/>
    <w:rsid w:val="008F4463"/>
    <w:rsid w:val="008F4894"/>
    <w:rsid w:val="008F4923"/>
    <w:rsid w:val="008F49CB"/>
    <w:rsid w:val="008F49E4"/>
    <w:rsid w:val="008F4D8A"/>
    <w:rsid w:val="008F4E44"/>
    <w:rsid w:val="008F5153"/>
    <w:rsid w:val="008F520D"/>
    <w:rsid w:val="008F5438"/>
    <w:rsid w:val="008F5600"/>
    <w:rsid w:val="008F566A"/>
    <w:rsid w:val="008F56BD"/>
    <w:rsid w:val="008F5810"/>
    <w:rsid w:val="008F5C6B"/>
    <w:rsid w:val="008F5ECD"/>
    <w:rsid w:val="008F6021"/>
    <w:rsid w:val="008F62B1"/>
    <w:rsid w:val="008F66EB"/>
    <w:rsid w:val="008F6888"/>
    <w:rsid w:val="008F691B"/>
    <w:rsid w:val="008F6F11"/>
    <w:rsid w:val="008F6F64"/>
    <w:rsid w:val="008F706A"/>
    <w:rsid w:val="008F7509"/>
    <w:rsid w:val="008F7792"/>
    <w:rsid w:val="008F7ECB"/>
    <w:rsid w:val="00900211"/>
    <w:rsid w:val="0090024B"/>
    <w:rsid w:val="009008CF"/>
    <w:rsid w:val="009009EB"/>
    <w:rsid w:val="00900A04"/>
    <w:rsid w:val="00900A75"/>
    <w:rsid w:val="00900B0B"/>
    <w:rsid w:val="00900BC9"/>
    <w:rsid w:val="00900ED2"/>
    <w:rsid w:val="00900EDB"/>
    <w:rsid w:val="00900F04"/>
    <w:rsid w:val="00901118"/>
    <w:rsid w:val="00901158"/>
    <w:rsid w:val="009018F7"/>
    <w:rsid w:val="00901A0F"/>
    <w:rsid w:val="009024EA"/>
    <w:rsid w:val="00902641"/>
    <w:rsid w:val="009026A1"/>
    <w:rsid w:val="00902E38"/>
    <w:rsid w:val="0090308B"/>
    <w:rsid w:val="009032C2"/>
    <w:rsid w:val="00903466"/>
    <w:rsid w:val="009037D4"/>
    <w:rsid w:val="009038E7"/>
    <w:rsid w:val="00903CF0"/>
    <w:rsid w:val="009040EF"/>
    <w:rsid w:val="0090418A"/>
    <w:rsid w:val="0090423B"/>
    <w:rsid w:val="0090436B"/>
    <w:rsid w:val="009044BC"/>
    <w:rsid w:val="00904B29"/>
    <w:rsid w:val="00904BBA"/>
    <w:rsid w:val="00904D19"/>
    <w:rsid w:val="00904DC6"/>
    <w:rsid w:val="009055A8"/>
    <w:rsid w:val="0090594F"/>
    <w:rsid w:val="00905B29"/>
    <w:rsid w:val="00905B7C"/>
    <w:rsid w:val="0090610A"/>
    <w:rsid w:val="0090649D"/>
    <w:rsid w:val="00906588"/>
    <w:rsid w:val="009065D6"/>
    <w:rsid w:val="009066EB"/>
    <w:rsid w:val="009067DA"/>
    <w:rsid w:val="009074BA"/>
    <w:rsid w:val="009077F7"/>
    <w:rsid w:val="0090799E"/>
    <w:rsid w:val="00907A47"/>
    <w:rsid w:val="00907BC8"/>
    <w:rsid w:val="00907D5C"/>
    <w:rsid w:val="009103DB"/>
    <w:rsid w:val="009105B8"/>
    <w:rsid w:val="009108CA"/>
    <w:rsid w:val="00911028"/>
    <w:rsid w:val="0091115A"/>
    <w:rsid w:val="0091195A"/>
    <w:rsid w:val="00911A59"/>
    <w:rsid w:val="00911A97"/>
    <w:rsid w:val="00911C3A"/>
    <w:rsid w:val="00911D79"/>
    <w:rsid w:val="00911E12"/>
    <w:rsid w:val="00912478"/>
    <w:rsid w:val="00912642"/>
    <w:rsid w:val="0091266B"/>
    <w:rsid w:val="0091267E"/>
    <w:rsid w:val="009129A9"/>
    <w:rsid w:val="00912A01"/>
    <w:rsid w:val="00912BA1"/>
    <w:rsid w:val="00912DCC"/>
    <w:rsid w:val="00912E07"/>
    <w:rsid w:val="00912E72"/>
    <w:rsid w:val="00912EE7"/>
    <w:rsid w:val="0091330E"/>
    <w:rsid w:val="009134BC"/>
    <w:rsid w:val="009135BC"/>
    <w:rsid w:val="0091371A"/>
    <w:rsid w:val="00913A6D"/>
    <w:rsid w:val="00914112"/>
    <w:rsid w:val="00914BFA"/>
    <w:rsid w:val="00914C38"/>
    <w:rsid w:val="00914C92"/>
    <w:rsid w:val="00914D09"/>
    <w:rsid w:val="00914D6F"/>
    <w:rsid w:val="00914E54"/>
    <w:rsid w:val="0091501B"/>
    <w:rsid w:val="00915878"/>
    <w:rsid w:val="0091602E"/>
    <w:rsid w:val="009166CA"/>
    <w:rsid w:val="00916747"/>
    <w:rsid w:val="00916787"/>
    <w:rsid w:val="00916BF8"/>
    <w:rsid w:val="00916C76"/>
    <w:rsid w:val="00916FE5"/>
    <w:rsid w:val="00917103"/>
    <w:rsid w:val="009171A4"/>
    <w:rsid w:val="00917572"/>
    <w:rsid w:val="009177F8"/>
    <w:rsid w:val="0091783D"/>
    <w:rsid w:val="009179B7"/>
    <w:rsid w:val="00917D23"/>
    <w:rsid w:val="00917E54"/>
    <w:rsid w:val="00917F27"/>
    <w:rsid w:val="0092054F"/>
    <w:rsid w:val="009206A8"/>
    <w:rsid w:val="00920812"/>
    <w:rsid w:val="00920833"/>
    <w:rsid w:val="00920B20"/>
    <w:rsid w:val="00920D2A"/>
    <w:rsid w:val="00920D30"/>
    <w:rsid w:val="00920ED7"/>
    <w:rsid w:val="0092187F"/>
    <w:rsid w:val="00921A77"/>
    <w:rsid w:val="00921B5F"/>
    <w:rsid w:val="00921F72"/>
    <w:rsid w:val="00921FCD"/>
    <w:rsid w:val="0092207A"/>
    <w:rsid w:val="00922A9C"/>
    <w:rsid w:val="00922B52"/>
    <w:rsid w:val="00922E97"/>
    <w:rsid w:val="00923569"/>
    <w:rsid w:val="0092368A"/>
    <w:rsid w:val="009238D0"/>
    <w:rsid w:val="00923DF3"/>
    <w:rsid w:val="00924412"/>
    <w:rsid w:val="00924662"/>
    <w:rsid w:val="00924A57"/>
    <w:rsid w:val="00924C56"/>
    <w:rsid w:val="00924CF6"/>
    <w:rsid w:val="00924D0D"/>
    <w:rsid w:val="00924F56"/>
    <w:rsid w:val="0092517D"/>
    <w:rsid w:val="009256CD"/>
    <w:rsid w:val="0092587E"/>
    <w:rsid w:val="00925C28"/>
    <w:rsid w:val="00925D65"/>
    <w:rsid w:val="0092647A"/>
    <w:rsid w:val="009266C6"/>
    <w:rsid w:val="009268A8"/>
    <w:rsid w:val="00926A72"/>
    <w:rsid w:val="00926ADF"/>
    <w:rsid w:val="00926B2B"/>
    <w:rsid w:val="00927398"/>
    <w:rsid w:val="009273C3"/>
    <w:rsid w:val="0092741F"/>
    <w:rsid w:val="00927991"/>
    <w:rsid w:val="00927C1F"/>
    <w:rsid w:val="00927D9C"/>
    <w:rsid w:val="00927FA7"/>
    <w:rsid w:val="009303C4"/>
    <w:rsid w:val="00930A0D"/>
    <w:rsid w:val="00930D00"/>
    <w:rsid w:val="00931305"/>
    <w:rsid w:val="009313D5"/>
    <w:rsid w:val="009316DB"/>
    <w:rsid w:val="00931723"/>
    <w:rsid w:val="0093194D"/>
    <w:rsid w:val="009319E4"/>
    <w:rsid w:val="00931A4F"/>
    <w:rsid w:val="00931AC8"/>
    <w:rsid w:val="00931F1B"/>
    <w:rsid w:val="00931F24"/>
    <w:rsid w:val="00932111"/>
    <w:rsid w:val="00932546"/>
    <w:rsid w:val="00932778"/>
    <w:rsid w:val="00932809"/>
    <w:rsid w:val="00932969"/>
    <w:rsid w:val="00932E30"/>
    <w:rsid w:val="00932ED7"/>
    <w:rsid w:val="00932F13"/>
    <w:rsid w:val="009331FA"/>
    <w:rsid w:val="00933A41"/>
    <w:rsid w:val="00933B38"/>
    <w:rsid w:val="00933DAF"/>
    <w:rsid w:val="00933DD0"/>
    <w:rsid w:val="00933F3D"/>
    <w:rsid w:val="0093471B"/>
    <w:rsid w:val="00934C8D"/>
    <w:rsid w:val="00934CCA"/>
    <w:rsid w:val="00934D47"/>
    <w:rsid w:val="0093504E"/>
    <w:rsid w:val="0093588F"/>
    <w:rsid w:val="00935957"/>
    <w:rsid w:val="00935ACD"/>
    <w:rsid w:val="00936001"/>
    <w:rsid w:val="00936296"/>
    <w:rsid w:val="00936FAA"/>
    <w:rsid w:val="009378D0"/>
    <w:rsid w:val="00937A91"/>
    <w:rsid w:val="00937B63"/>
    <w:rsid w:val="00937F22"/>
    <w:rsid w:val="00937F88"/>
    <w:rsid w:val="00937FE6"/>
    <w:rsid w:val="00940399"/>
    <w:rsid w:val="00940461"/>
    <w:rsid w:val="00940656"/>
    <w:rsid w:val="009406C4"/>
    <w:rsid w:val="00940E8E"/>
    <w:rsid w:val="00940FD2"/>
    <w:rsid w:val="009410E2"/>
    <w:rsid w:val="0094169D"/>
    <w:rsid w:val="009418AA"/>
    <w:rsid w:val="00941C54"/>
    <w:rsid w:val="00941CEE"/>
    <w:rsid w:val="00942C03"/>
    <w:rsid w:val="00943008"/>
    <w:rsid w:val="009430DD"/>
    <w:rsid w:val="009432A7"/>
    <w:rsid w:val="009432CC"/>
    <w:rsid w:val="009433A9"/>
    <w:rsid w:val="00943461"/>
    <w:rsid w:val="009438CB"/>
    <w:rsid w:val="00943C34"/>
    <w:rsid w:val="00943DE8"/>
    <w:rsid w:val="009441A9"/>
    <w:rsid w:val="009441B9"/>
    <w:rsid w:val="009445D9"/>
    <w:rsid w:val="00944869"/>
    <w:rsid w:val="00944884"/>
    <w:rsid w:val="0094490A"/>
    <w:rsid w:val="009449AD"/>
    <w:rsid w:val="009449BE"/>
    <w:rsid w:val="009449D2"/>
    <w:rsid w:val="00944A06"/>
    <w:rsid w:val="00944A45"/>
    <w:rsid w:val="00944C1E"/>
    <w:rsid w:val="009453E8"/>
    <w:rsid w:val="009459FE"/>
    <w:rsid w:val="00945A2E"/>
    <w:rsid w:val="0094659E"/>
    <w:rsid w:val="00946A68"/>
    <w:rsid w:val="00946DD9"/>
    <w:rsid w:val="00946F90"/>
    <w:rsid w:val="0094732C"/>
    <w:rsid w:val="00947534"/>
    <w:rsid w:val="009477A0"/>
    <w:rsid w:val="009477E9"/>
    <w:rsid w:val="00947EE7"/>
    <w:rsid w:val="00947F2A"/>
    <w:rsid w:val="0095027F"/>
    <w:rsid w:val="00950D25"/>
    <w:rsid w:val="00950E92"/>
    <w:rsid w:val="009512CD"/>
    <w:rsid w:val="0095150E"/>
    <w:rsid w:val="009518B2"/>
    <w:rsid w:val="00951BAD"/>
    <w:rsid w:val="00951D3E"/>
    <w:rsid w:val="00951DE0"/>
    <w:rsid w:val="00951E75"/>
    <w:rsid w:val="009523A0"/>
    <w:rsid w:val="0095258A"/>
    <w:rsid w:val="0095298B"/>
    <w:rsid w:val="00952C3D"/>
    <w:rsid w:val="00953363"/>
    <w:rsid w:val="009534D9"/>
    <w:rsid w:val="0095359D"/>
    <w:rsid w:val="009535EE"/>
    <w:rsid w:val="0095363F"/>
    <w:rsid w:val="009538F1"/>
    <w:rsid w:val="00954058"/>
    <w:rsid w:val="00954114"/>
    <w:rsid w:val="00954261"/>
    <w:rsid w:val="0095453F"/>
    <w:rsid w:val="00954578"/>
    <w:rsid w:val="00954803"/>
    <w:rsid w:val="00954BA7"/>
    <w:rsid w:val="00954BB8"/>
    <w:rsid w:val="00954D57"/>
    <w:rsid w:val="00955276"/>
    <w:rsid w:val="009557D9"/>
    <w:rsid w:val="00955871"/>
    <w:rsid w:val="009559AA"/>
    <w:rsid w:val="00955AD1"/>
    <w:rsid w:val="00955C50"/>
    <w:rsid w:val="009569E5"/>
    <w:rsid w:val="00957128"/>
    <w:rsid w:val="0095726B"/>
    <w:rsid w:val="00957527"/>
    <w:rsid w:val="0095752D"/>
    <w:rsid w:val="00957E59"/>
    <w:rsid w:val="0096047F"/>
    <w:rsid w:val="009604B3"/>
    <w:rsid w:val="0096090F"/>
    <w:rsid w:val="00960B8F"/>
    <w:rsid w:val="00960C4B"/>
    <w:rsid w:val="009612B6"/>
    <w:rsid w:val="009613B3"/>
    <w:rsid w:val="00961598"/>
    <w:rsid w:val="009615BF"/>
    <w:rsid w:val="0096162E"/>
    <w:rsid w:val="00961885"/>
    <w:rsid w:val="009618E2"/>
    <w:rsid w:val="0096194F"/>
    <w:rsid w:val="00961A83"/>
    <w:rsid w:val="00961AB1"/>
    <w:rsid w:val="00961FBA"/>
    <w:rsid w:val="00962664"/>
    <w:rsid w:val="00962745"/>
    <w:rsid w:val="00962966"/>
    <w:rsid w:val="00962B9A"/>
    <w:rsid w:val="00963568"/>
    <w:rsid w:val="00963789"/>
    <w:rsid w:val="00963E3F"/>
    <w:rsid w:val="00963E9F"/>
    <w:rsid w:val="009642C9"/>
    <w:rsid w:val="00964A71"/>
    <w:rsid w:val="00964B0A"/>
    <w:rsid w:val="00964E33"/>
    <w:rsid w:val="00964F43"/>
    <w:rsid w:val="009650C2"/>
    <w:rsid w:val="00965325"/>
    <w:rsid w:val="00965378"/>
    <w:rsid w:val="00965A23"/>
    <w:rsid w:val="00965B15"/>
    <w:rsid w:val="00965D95"/>
    <w:rsid w:val="00965E11"/>
    <w:rsid w:val="00965E2F"/>
    <w:rsid w:val="00965F76"/>
    <w:rsid w:val="00966404"/>
    <w:rsid w:val="009667A4"/>
    <w:rsid w:val="00966911"/>
    <w:rsid w:val="00966BBA"/>
    <w:rsid w:val="00967211"/>
    <w:rsid w:val="00967231"/>
    <w:rsid w:val="009674A8"/>
    <w:rsid w:val="0096761A"/>
    <w:rsid w:val="00967B18"/>
    <w:rsid w:val="00967FB1"/>
    <w:rsid w:val="0097005E"/>
    <w:rsid w:val="009700E2"/>
    <w:rsid w:val="00970381"/>
    <w:rsid w:val="0097046D"/>
    <w:rsid w:val="009704B6"/>
    <w:rsid w:val="0097086D"/>
    <w:rsid w:val="0097086F"/>
    <w:rsid w:val="00970FA3"/>
    <w:rsid w:val="0097114E"/>
    <w:rsid w:val="009714AE"/>
    <w:rsid w:val="0097160F"/>
    <w:rsid w:val="00971A12"/>
    <w:rsid w:val="0097251B"/>
    <w:rsid w:val="0097256C"/>
    <w:rsid w:val="009726C2"/>
    <w:rsid w:val="00972906"/>
    <w:rsid w:val="00972935"/>
    <w:rsid w:val="00972A3A"/>
    <w:rsid w:val="009731D8"/>
    <w:rsid w:val="00973837"/>
    <w:rsid w:val="0097395D"/>
    <w:rsid w:val="00973E46"/>
    <w:rsid w:val="0097429A"/>
    <w:rsid w:val="009742EC"/>
    <w:rsid w:val="00974A41"/>
    <w:rsid w:val="00974CAC"/>
    <w:rsid w:val="00974D3F"/>
    <w:rsid w:val="0097508E"/>
    <w:rsid w:val="0097534E"/>
    <w:rsid w:val="00975398"/>
    <w:rsid w:val="00975C5A"/>
    <w:rsid w:val="009760E3"/>
    <w:rsid w:val="00976153"/>
    <w:rsid w:val="00976533"/>
    <w:rsid w:val="0097676F"/>
    <w:rsid w:val="0097679D"/>
    <w:rsid w:val="009768AF"/>
    <w:rsid w:val="00976927"/>
    <w:rsid w:val="0097703F"/>
    <w:rsid w:val="009773BA"/>
    <w:rsid w:val="0097743B"/>
    <w:rsid w:val="00977813"/>
    <w:rsid w:val="00977A00"/>
    <w:rsid w:val="00977E9A"/>
    <w:rsid w:val="00977EE1"/>
    <w:rsid w:val="00977FB9"/>
    <w:rsid w:val="009800A3"/>
    <w:rsid w:val="0098021B"/>
    <w:rsid w:val="009802A9"/>
    <w:rsid w:val="009802EF"/>
    <w:rsid w:val="00980388"/>
    <w:rsid w:val="009806D1"/>
    <w:rsid w:val="00980813"/>
    <w:rsid w:val="0098082C"/>
    <w:rsid w:val="00980AF5"/>
    <w:rsid w:val="00980D39"/>
    <w:rsid w:val="00980D45"/>
    <w:rsid w:val="00980DC1"/>
    <w:rsid w:val="009812E0"/>
    <w:rsid w:val="00981DF9"/>
    <w:rsid w:val="00982295"/>
    <w:rsid w:val="009823CD"/>
    <w:rsid w:val="00982532"/>
    <w:rsid w:val="00982706"/>
    <w:rsid w:val="00982AF0"/>
    <w:rsid w:val="00982BE1"/>
    <w:rsid w:val="00982DF1"/>
    <w:rsid w:val="0098302C"/>
    <w:rsid w:val="009832AB"/>
    <w:rsid w:val="00983BCD"/>
    <w:rsid w:val="00983C4E"/>
    <w:rsid w:val="00983F96"/>
    <w:rsid w:val="0098469B"/>
    <w:rsid w:val="00984833"/>
    <w:rsid w:val="0098494D"/>
    <w:rsid w:val="00984C52"/>
    <w:rsid w:val="00984F21"/>
    <w:rsid w:val="009850F6"/>
    <w:rsid w:val="0098518E"/>
    <w:rsid w:val="009851D6"/>
    <w:rsid w:val="0098532E"/>
    <w:rsid w:val="0098543C"/>
    <w:rsid w:val="009856CB"/>
    <w:rsid w:val="00985889"/>
    <w:rsid w:val="00985968"/>
    <w:rsid w:val="009859CE"/>
    <w:rsid w:val="00985B29"/>
    <w:rsid w:val="00985CAF"/>
    <w:rsid w:val="00985E44"/>
    <w:rsid w:val="00985EDB"/>
    <w:rsid w:val="00986075"/>
    <w:rsid w:val="00986170"/>
    <w:rsid w:val="00986270"/>
    <w:rsid w:val="00986760"/>
    <w:rsid w:val="00986797"/>
    <w:rsid w:val="00986C8E"/>
    <w:rsid w:val="0098746D"/>
    <w:rsid w:val="009875F5"/>
    <w:rsid w:val="00987BE1"/>
    <w:rsid w:val="00990299"/>
    <w:rsid w:val="009904E4"/>
    <w:rsid w:val="0099065D"/>
    <w:rsid w:val="009906D6"/>
    <w:rsid w:val="00990811"/>
    <w:rsid w:val="0099086C"/>
    <w:rsid w:val="0099087E"/>
    <w:rsid w:val="00990BA9"/>
    <w:rsid w:val="00990D39"/>
    <w:rsid w:val="00990D50"/>
    <w:rsid w:val="0099184A"/>
    <w:rsid w:val="00991F71"/>
    <w:rsid w:val="0099239A"/>
    <w:rsid w:val="009923DC"/>
    <w:rsid w:val="00992508"/>
    <w:rsid w:val="0099294F"/>
    <w:rsid w:val="00992E81"/>
    <w:rsid w:val="00993841"/>
    <w:rsid w:val="009939C6"/>
    <w:rsid w:val="00993B26"/>
    <w:rsid w:val="00993D1E"/>
    <w:rsid w:val="0099411C"/>
    <w:rsid w:val="0099435E"/>
    <w:rsid w:val="009946A0"/>
    <w:rsid w:val="0099470D"/>
    <w:rsid w:val="009948AC"/>
    <w:rsid w:val="009948DF"/>
    <w:rsid w:val="00994A3D"/>
    <w:rsid w:val="00994E65"/>
    <w:rsid w:val="00994F6C"/>
    <w:rsid w:val="00995004"/>
    <w:rsid w:val="009951CD"/>
    <w:rsid w:val="00995207"/>
    <w:rsid w:val="009952EE"/>
    <w:rsid w:val="00995410"/>
    <w:rsid w:val="00995480"/>
    <w:rsid w:val="00995773"/>
    <w:rsid w:val="009958A3"/>
    <w:rsid w:val="009958BD"/>
    <w:rsid w:val="00995933"/>
    <w:rsid w:val="00995A5A"/>
    <w:rsid w:val="00995FAB"/>
    <w:rsid w:val="00996232"/>
    <w:rsid w:val="00996257"/>
    <w:rsid w:val="00996290"/>
    <w:rsid w:val="009964DD"/>
    <w:rsid w:val="0099682B"/>
    <w:rsid w:val="00996850"/>
    <w:rsid w:val="00996B94"/>
    <w:rsid w:val="00996C60"/>
    <w:rsid w:val="00996E6F"/>
    <w:rsid w:val="00996FDD"/>
    <w:rsid w:val="0099704F"/>
    <w:rsid w:val="00997371"/>
    <w:rsid w:val="00997CAA"/>
    <w:rsid w:val="009A00D1"/>
    <w:rsid w:val="009A00F6"/>
    <w:rsid w:val="009A017A"/>
    <w:rsid w:val="009A01E5"/>
    <w:rsid w:val="009A0839"/>
    <w:rsid w:val="009A0B5B"/>
    <w:rsid w:val="009A0BB9"/>
    <w:rsid w:val="009A0D3E"/>
    <w:rsid w:val="009A0FAF"/>
    <w:rsid w:val="009A1048"/>
    <w:rsid w:val="009A15E3"/>
    <w:rsid w:val="009A1A52"/>
    <w:rsid w:val="009A1AF5"/>
    <w:rsid w:val="009A1C07"/>
    <w:rsid w:val="009A1CE1"/>
    <w:rsid w:val="009A1E03"/>
    <w:rsid w:val="009A2AF6"/>
    <w:rsid w:val="009A2C8C"/>
    <w:rsid w:val="009A2CD2"/>
    <w:rsid w:val="009A2FEB"/>
    <w:rsid w:val="009A3111"/>
    <w:rsid w:val="009A315A"/>
    <w:rsid w:val="009A31F7"/>
    <w:rsid w:val="009A337C"/>
    <w:rsid w:val="009A394F"/>
    <w:rsid w:val="009A409F"/>
    <w:rsid w:val="009A4630"/>
    <w:rsid w:val="009A4990"/>
    <w:rsid w:val="009A4A9C"/>
    <w:rsid w:val="009A4AE9"/>
    <w:rsid w:val="009A4D94"/>
    <w:rsid w:val="009A4DBD"/>
    <w:rsid w:val="009A4FDA"/>
    <w:rsid w:val="009A50AF"/>
    <w:rsid w:val="009A513E"/>
    <w:rsid w:val="009A5204"/>
    <w:rsid w:val="009A536C"/>
    <w:rsid w:val="009A54D2"/>
    <w:rsid w:val="009A56FD"/>
    <w:rsid w:val="009A5B7A"/>
    <w:rsid w:val="009A5BB2"/>
    <w:rsid w:val="009A5BE4"/>
    <w:rsid w:val="009A5C84"/>
    <w:rsid w:val="009A5DE4"/>
    <w:rsid w:val="009A5FCC"/>
    <w:rsid w:val="009A61F3"/>
    <w:rsid w:val="009A633A"/>
    <w:rsid w:val="009A6421"/>
    <w:rsid w:val="009A660B"/>
    <w:rsid w:val="009A6778"/>
    <w:rsid w:val="009A68C5"/>
    <w:rsid w:val="009A6AB9"/>
    <w:rsid w:val="009A6C2A"/>
    <w:rsid w:val="009A6E9A"/>
    <w:rsid w:val="009A71D9"/>
    <w:rsid w:val="009A7853"/>
    <w:rsid w:val="009A7AC1"/>
    <w:rsid w:val="009A7B4E"/>
    <w:rsid w:val="009A7C5A"/>
    <w:rsid w:val="009A7ECB"/>
    <w:rsid w:val="009A7F13"/>
    <w:rsid w:val="009B073B"/>
    <w:rsid w:val="009B0B34"/>
    <w:rsid w:val="009B0B4C"/>
    <w:rsid w:val="009B0B74"/>
    <w:rsid w:val="009B0E6E"/>
    <w:rsid w:val="009B0F69"/>
    <w:rsid w:val="009B1227"/>
    <w:rsid w:val="009B1530"/>
    <w:rsid w:val="009B1821"/>
    <w:rsid w:val="009B1900"/>
    <w:rsid w:val="009B19AD"/>
    <w:rsid w:val="009B1B23"/>
    <w:rsid w:val="009B1C47"/>
    <w:rsid w:val="009B1D77"/>
    <w:rsid w:val="009B2343"/>
    <w:rsid w:val="009B2482"/>
    <w:rsid w:val="009B25A7"/>
    <w:rsid w:val="009B2673"/>
    <w:rsid w:val="009B27C8"/>
    <w:rsid w:val="009B2918"/>
    <w:rsid w:val="009B2BBC"/>
    <w:rsid w:val="009B2E70"/>
    <w:rsid w:val="009B2EDF"/>
    <w:rsid w:val="009B308B"/>
    <w:rsid w:val="009B34D7"/>
    <w:rsid w:val="009B414B"/>
    <w:rsid w:val="009B487E"/>
    <w:rsid w:val="009B4910"/>
    <w:rsid w:val="009B4981"/>
    <w:rsid w:val="009B4A97"/>
    <w:rsid w:val="009B50B7"/>
    <w:rsid w:val="009B55C9"/>
    <w:rsid w:val="009B593E"/>
    <w:rsid w:val="009B5C7A"/>
    <w:rsid w:val="009B5FF4"/>
    <w:rsid w:val="009B5FFE"/>
    <w:rsid w:val="009B63AB"/>
    <w:rsid w:val="009B64DF"/>
    <w:rsid w:val="009B6668"/>
    <w:rsid w:val="009B672B"/>
    <w:rsid w:val="009B6961"/>
    <w:rsid w:val="009B6E06"/>
    <w:rsid w:val="009B6EFE"/>
    <w:rsid w:val="009B7983"/>
    <w:rsid w:val="009B7CCB"/>
    <w:rsid w:val="009C0288"/>
    <w:rsid w:val="009C0644"/>
    <w:rsid w:val="009C0D49"/>
    <w:rsid w:val="009C0DF7"/>
    <w:rsid w:val="009C0E2C"/>
    <w:rsid w:val="009C1098"/>
    <w:rsid w:val="009C110E"/>
    <w:rsid w:val="009C1130"/>
    <w:rsid w:val="009C13A2"/>
    <w:rsid w:val="009C1590"/>
    <w:rsid w:val="009C1F7D"/>
    <w:rsid w:val="009C210B"/>
    <w:rsid w:val="009C22D7"/>
    <w:rsid w:val="009C2552"/>
    <w:rsid w:val="009C2A44"/>
    <w:rsid w:val="009C303F"/>
    <w:rsid w:val="009C3680"/>
    <w:rsid w:val="009C370E"/>
    <w:rsid w:val="009C3DF2"/>
    <w:rsid w:val="009C4660"/>
    <w:rsid w:val="009C4714"/>
    <w:rsid w:val="009C4A63"/>
    <w:rsid w:val="009C4EDC"/>
    <w:rsid w:val="009C5000"/>
    <w:rsid w:val="009C500F"/>
    <w:rsid w:val="009C50C1"/>
    <w:rsid w:val="009C52FF"/>
    <w:rsid w:val="009C595C"/>
    <w:rsid w:val="009C5AC7"/>
    <w:rsid w:val="009C5D80"/>
    <w:rsid w:val="009C61FD"/>
    <w:rsid w:val="009C6232"/>
    <w:rsid w:val="009C647E"/>
    <w:rsid w:val="009C66DA"/>
    <w:rsid w:val="009C6868"/>
    <w:rsid w:val="009C6A8A"/>
    <w:rsid w:val="009C6C20"/>
    <w:rsid w:val="009C6CC1"/>
    <w:rsid w:val="009C6FBE"/>
    <w:rsid w:val="009C7137"/>
    <w:rsid w:val="009C7583"/>
    <w:rsid w:val="009C7956"/>
    <w:rsid w:val="009C7C30"/>
    <w:rsid w:val="009C7D7C"/>
    <w:rsid w:val="009D0094"/>
    <w:rsid w:val="009D00FF"/>
    <w:rsid w:val="009D024A"/>
    <w:rsid w:val="009D0260"/>
    <w:rsid w:val="009D0A40"/>
    <w:rsid w:val="009D0E73"/>
    <w:rsid w:val="009D120B"/>
    <w:rsid w:val="009D145B"/>
    <w:rsid w:val="009D1845"/>
    <w:rsid w:val="009D19D9"/>
    <w:rsid w:val="009D1A12"/>
    <w:rsid w:val="009D1A90"/>
    <w:rsid w:val="009D1AB9"/>
    <w:rsid w:val="009D1AF4"/>
    <w:rsid w:val="009D2687"/>
    <w:rsid w:val="009D2814"/>
    <w:rsid w:val="009D295F"/>
    <w:rsid w:val="009D2FFA"/>
    <w:rsid w:val="009D30E1"/>
    <w:rsid w:val="009D3121"/>
    <w:rsid w:val="009D32C2"/>
    <w:rsid w:val="009D3331"/>
    <w:rsid w:val="009D33DC"/>
    <w:rsid w:val="009D33F3"/>
    <w:rsid w:val="009D4126"/>
    <w:rsid w:val="009D4128"/>
    <w:rsid w:val="009D41D8"/>
    <w:rsid w:val="009D48EA"/>
    <w:rsid w:val="009D4AF2"/>
    <w:rsid w:val="009D511D"/>
    <w:rsid w:val="009D5387"/>
    <w:rsid w:val="009D55B7"/>
    <w:rsid w:val="009D599E"/>
    <w:rsid w:val="009D5FF5"/>
    <w:rsid w:val="009D6361"/>
    <w:rsid w:val="009D6594"/>
    <w:rsid w:val="009D6D14"/>
    <w:rsid w:val="009D6F09"/>
    <w:rsid w:val="009D6F74"/>
    <w:rsid w:val="009D6FC5"/>
    <w:rsid w:val="009D70F2"/>
    <w:rsid w:val="009D7612"/>
    <w:rsid w:val="009D7717"/>
    <w:rsid w:val="009D77EC"/>
    <w:rsid w:val="009D78AA"/>
    <w:rsid w:val="009D78F7"/>
    <w:rsid w:val="009D7968"/>
    <w:rsid w:val="009D79BB"/>
    <w:rsid w:val="009D7B72"/>
    <w:rsid w:val="009D7E89"/>
    <w:rsid w:val="009E010D"/>
    <w:rsid w:val="009E0146"/>
    <w:rsid w:val="009E0195"/>
    <w:rsid w:val="009E05C6"/>
    <w:rsid w:val="009E0AD6"/>
    <w:rsid w:val="009E0D59"/>
    <w:rsid w:val="009E0F38"/>
    <w:rsid w:val="009E110F"/>
    <w:rsid w:val="009E1261"/>
    <w:rsid w:val="009E13DF"/>
    <w:rsid w:val="009E1823"/>
    <w:rsid w:val="009E182E"/>
    <w:rsid w:val="009E1AFE"/>
    <w:rsid w:val="009E22C7"/>
    <w:rsid w:val="009E2645"/>
    <w:rsid w:val="009E2A24"/>
    <w:rsid w:val="009E2DC5"/>
    <w:rsid w:val="009E2E45"/>
    <w:rsid w:val="009E3188"/>
    <w:rsid w:val="009E31FB"/>
    <w:rsid w:val="009E322C"/>
    <w:rsid w:val="009E38A5"/>
    <w:rsid w:val="009E3AA2"/>
    <w:rsid w:val="009E3BDB"/>
    <w:rsid w:val="009E3FB3"/>
    <w:rsid w:val="009E40F1"/>
    <w:rsid w:val="009E472B"/>
    <w:rsid w:val="009E48D5"/>
    <w:rsid w:val="009E4AC8"/>
    <w:rsid w:val="009E4C90"/>
    <w:rsid w:val="009E507E"/>
    <w:rsid w:val="009E5267"/>
    <w:rsid w:val="009E5447"/>
    <w:rsid w:val="009E5594"/>
    <w:rsid w:val="009E55BC"/>
    <w:rsid w:val="009E55D7"/>
    <w:rsid w:val="009E5BD5"/>
    <w:rsid w:val="009E5DCF"/>
    <w:rsid w:val="009E5FF3"/>
    <w:rsid w:val="009E602C"/>
    <w:rsid w:val="009E60AE"/>
    <w:rsid w:val="009E6426"/>
    <w:rsid w:val="009E6725"/>
    <w:rsid w:val="009E6B46"/>
    <w:rsid w:val="009E70A0"/>
    <w:rsid w:val="009E7119"/>
    <w:rsid w:val="009E785A"/>
    <w:rsid w:val="009E786A"/>
    <w:rsid w:val="009E7A30"/>
    <w:rsid w:val="009E7BB1"/>
    <w:rsid w:val="009E7E33"/>
    <w:rsid w:val="009F04B2"/>
    <w:rsid w:val="009F04E6"/>
    <w:rsid w:val="009F05C0"/>
    <w:rsid w:val="009F07A9"/>
    <w:rsid w:val="009F0A98"/>
    <w:rsid w:val="009F0BA5"/>
    <w:rsid w:val="009F0DB7"/>
    <w:rsid w:val="009F1312"/>
    <w:rsid w:val="009F142C"/>
    <w:rsid w:val="009F164C"/>
    <w:rsid w:val="009F1963"/>
    <w:rsid w:val="009F1C9D"/>
    <w:rsid w:val="009F1E22"/>
    <w:rsid w:val="009F1FBB"/>
    <w:rsid w:val="009F2173"/>
    <w:rsid w:val="009F21E5"/>
    <w:rsid w:val="009F24FA"/>
    <w:rsid w:val="009F263B"/>
    <w:rsid w:val="009F2B4E"/>
    <w:rsid w:val="009F2B70"/>
    <w:rsid w:val="009F2DE3"/>
    <w:rsid w:val="009F31C9"/>
    <w:rsid w:val="009F3718"/>
    <w:rsid w:val="009F3AAF"/>
    <w:rsid w:val="009F3BE5"/>
    <w:rsid w:val="009F42DD"/>
    <w:rsid w:val="009F45C1"/>
    <w:rsid w:val="009F45F4"/>
    <w:rsid w:val="009F461F"/>
    <w:rsid w:val="009F473C"/>
    <w:rsid w:val="009F481C"/>
    <w:rsid w:val="009F4AB5"/>
    <w:rsid w:val="009F4B86"/>
    <w:rsid w:val="009F4F68"/>
    <w:rsid w:val="009F5DAF"/>
    <w:rsid w:val="009F5E8C"/>
    <w:rsid w:val="009F65FE"/>
    <w:rsid w:val="009F6AFD"/>
    <w:rsid w:val="009F72F2"/>
    <w:rsid w:val="009F74C9"/>
    <w:rsid w:val="009F7787"/>
    <w:rsid w:val="009F7A92"/>
    <w:rsid w:val="009F7C47"/>
    <w:rsid w:val="009F7D1C"/>
    <w:rsid w:val="00A005AD"/>
    <w:rsid w:val="00A00C5E"/>
    <w:rsid w:val="00A00EF6"/>
    <w:rsid w:val="00A00F73"/>
    <w:rsid w:val="00A01548"/>
    <w:rsid w:val="00A01583"/>
    <w:rsid w:val="00A015BD"/>
    <w:rsid w:val="00A01A56"/>
    <w:rsid w:val="00A01EBD"/>
    <w:rsid w:val="00A01F65"/>
    <w:rsid w:val="00A0267B"/>
    <w:rsid w:val="00A029C0"/>
    <w:rsid w:val="00A02AD9"/>
    <w:rsid w:val="00A0303A"/>
    <w:rsid w:val="00A030FA"/>
    <w:rsid w:val="00A0331E"/>
    <w:rsid w:val="00A036F7"/>
    <w:rsid w:val="00A03887"/>
    <w:rsid w:val="00A03AD7"/>
    <w:rsid w:val="00A03B01"/>
    <w:rsid w:val="00A03D12"/>
    <w:rsid w:val="00A03F0C"/>
    <w:rsid w:val="00A0423A"/>
    <w:rsid w:val="00A044D8"/>
    <w:rsid w:val="00A048E8"/>
    <w:rsid w:val="00A049AA"/>
    <w:rsid w:val="00A04A1C"/>
    <w:rsid w:val="00A04AFA"/>
    <w:rsid w:val="00A04BD1"/>
    <w:rsid w:val="00A04E19"/>
    <w:rsid w:val="00A0511F"/>
    <w:rsid w:val="00A05226"/>
    <w:rsid w:val="00A053D8"/>
    <w:rsid w:val="00A0554B"/>
    <w:rsid w:val="00A058A5"/>
    <w:rsid w:val="00A059CC"/>
    <w:rsid w:val="00A05B83"/>
    <w:rsid w:val="00A05C7A"/>
    <w:rsid w:val="00A05DF6"/>
    <w:rsid w:val="00A0623E"/>
    <w:rsid w:val="00A063DA"/>
    <w:rsid w:val="00A06975"/>
    <w:rsid w:val="00A06A6F"/>
    <w:rsid w:val="00A06EC6"/>
    <w:rsid w:val="00A07435"/>
    <w:rsid w:val="00A07552"/>
    <w:rsid w:val="00A076C6"/>
    <w:rsid w:val="00A07988"/>
    <w:rsid w:val="00A07B15"/>
    <w:rsid w:val="00A07E4E"/>
    <w:rsid w:val="00A1079D"/>
    <w:rsid w:val="00A10BAE"/>
    <w:rsid w:val="00A10BB9"/>
    <w:rsid w:val="00A10C68"/>
    <w:rsid w:val="00A10F0C"/>
    <w:rsid w:val="00A1102F"/>
    <w:rsid w:val="00A1131A"/>
    <w:rsid w:val="00A113FC"/>
    <w:rsid w:val="00A118D2"/>
    <w:rsid w:val="00A11941"/>
    <w:rsid w:val="00A119EB"/>
    <w:rsid w:val="00A11B80"/>
    <w:rsid w:val="00A11E8B"/>
    <w:rsid w:val="00A12014"/>
    <w:rsid w:val="00A128EC"/>
    <w:rsid w:val="00A129C7"/>
    <w:rsid w:val="00A12A1B"/>
    <w:rsid w:val="00A12B4E"/>
    <w:rsid w:val="00A13571"/>
    <w:rsid w:val="00A135CE"/>
    <w:rsid w:val="00A13CDD"/>
    <w:rsid w:val="00A13FEB"/>
    <w:rsid w:val="00A144B4"/>
    <w:rsid w:val="00A14625"/>
    <w:rsid w:val="00A146DD"/>
    <w:rsid w:val="00A14707"/>
    <w:rsid w:val="00A148DF"/>
    <w:rsid w:val="00A14945"/>
    <w:rsid w:val="00A1533C"/>
    <w:rsid w:val="00A15633"/>
    <w:rsid w:val="00A15859"/>
    <w:rsid w:val="00A15884"/>
    <w:rsid w:val="00A159CA"/>
    <w:rsid w:val="00A15EA3"/>
    <w:rsid w:val="00A15FA9"/>
    <w:rsid w:val="00A16065"/>
    <w:rsid w:val="00A16AB0"/>
    <w:rsid w:val="00A16ACE"/>
    <w:rsid w:val="00A16DA6"/>
    <w:rsid w:val="00A16E31"/>
    <w:rsid w:val="00A16F08"/>
    <w:rsid w:val="00A16F5A"/>
    <w:rsid w:val="00A172A6"/>
    <w:rsid w:val="00A17394"/>
    <w:rsid w:val="00A17470"/>
    <w:rsid w:val="00A17CD2"/>
    <w:rsid w:val="00A17D5B"/>
    <w:rsid w:val="00A17D83"/>
    <w:rsid w:val="00A2004F"/>
    <w:rsid w:val="00A200ED"/>
    <w:rsid w:val="00A207DC"/>
    <w:rsid w:val="00A20854"/>
    <w:rsid w:val="00A20EBF"/>
    <w:rsid w:val="00A21288"/>
    <w:rsid w:val="00A21A7E"/>
    <w:rsid w:val="00A21ADC"/>
    <w:rsid w:val="00A21DC2"/>
    <w:rsid w:val="00A21E17"/>
    <w:rsid w:val="00A21F1D"/>
    <w:rsid w:val="00A223D3"/>
    <w:rsid w:val="00A2256C"/>
    <w:rsid w:val="00A227B8"/>
    <w:rsid w:val="00A2291E"/>
    <w:rsid w:val="00A22F17"/>
    <w:rsid w:val="00A22F94"/>
    <w:rsid w:val="00A23166"/>
    <w:rsid w:val="00A23299"/>
    <w:rsid w:val="00A23354"/>
    <w:rsid w:val="00A237E3"/>
    <w:rsid w:val="00A23938"/>
    <w:rsid w:val="00A239DC"/>
    <w:rsid w:val="00A23B3B"/>
    <w:rsid w:val="00A23E42"/>
    <w:rsid w:val="00A240F8"/>
    <w:rsid w:val="00A244C5"/>
    <w:rsid w:val="00A247DD"/>
    <w:rsid w:val="00A24818"/>
    <w:rsid w:val="00A249C7"/>
    <w:rsid w:val="00A24B1E"/>
    <w:rsid w:val="00A24F1C"/>
    <w:rsid w:val="00A25248"/>
    <w:rsid w:val="00A2530B"/>
    <w:rsid w:val="00A25386"/>
    <w:rsid w:val="00A253B6"/>
    <w:rsid w:val="00A256B9"/>
    <w:rsid w:val="00A259FA"/>
    <w:rsid w:val="00A25AD1"/>
    <w:rsid w:val="00A265BF"/>
    <w:rsid w:val="00A2661D"/>
    <w:rsid w:val="00A26E68"/>
    <w:rsid w:val="00A26F3B"/>
    <w:rsid w:val="00A26F8D"/>
    <w:rsid w:val="00A26FAA"/>
    <w:rsid w:val="00A27298"/>
    <w:rsid w:val="00A273E4"/>
    <w:rsid w:val="00A27631"/>
    <w:rsid w:val="00A27865"/>
    <w:rsid w:val="00A2790A"/>
    <w:rsid w:val="00A27959"/>
    <w:rsid w:val="00A27AC6"/>
    <w:rsid w:val="00A27E77"/>
    <w:rsid w:val="00A30327"/>
    <w:rsid w:val="00A3035F"/>
    <w:rsid w:val="00A30385"/>
    <w:rsid w:val="00A307DA"/>
    <w:rsid w:val="00A30A82"/>
    <w:rsid w:val="00A30D28"/>
    <w:rsid w:val="00A314AF"/>
    <w:rsid w:val="00A31D36"/>
    <w:rsid w:val="00A31E98"/>
    <w:rsid w:val="00A320EA"/>
    <w:rsid w:val="00A3211E"/>
    <w:rsid w:val="00A32BF9"/>
    <w:rsid w:val="00A32D1C"/>
    <w:rsid w:val="00A33259"/>
    <w:rsid w:val="00A337A7"/>
    <w:rsid w:val="00A33B02"/>
    <w:rsid w:val="00A33D7D"/>
    <w:rsid w:val="00A33D8C"/>
    <w:rsid w:val="00A33EB5"/>
    <w:rsid w:val="00A343AE"/>
    <w:rsid w:val="00A344C9"/>
    <w:rsid w:val="00A344E8"/>
    <w:rsid w:val="00A34511"/>
    <w:rsid w:val="00A34683"/>
    <w:rsid w:val="00A34954"/>
    <w:rsid w:val="00A34D55"/>
    <w:rsid w:val="00A3525F"/>
    <w:rsid w:val="00A35455"/>
    <w:rsid w:val="00A35969"/>
    <w:rsid w:val="00A359D1"/>
    <w:rsid w:val="00A35FFD"/>
    <w:rsid w:val="00A36100"/>
    <w:rsid w:val="00A36225"/>
    <w:rsid w:val="00A36DBC"/>
    <w:rsid w:val="00A36F29"/>
    <w:rsid w:val="00A37248"/>
    <w:rsid w:val="00A37354"/>
    <w:rsid w:val="00A37546"/>
    <w:rsid w:val="00A3768D"/>
    <w:rsid w:val="00A379E8"/>
    <w:rsid w:val="00A37B8D"/>
    <w:rsid w:val="00A400E5"/>
    <w:rsid w:val="00A40105"/>
    <w:rsid w:val="00A4025C"/>
    <w:rsid w:val="00A40911"/>
    <w:rsid w:val="00A40C15"/>
    <w:rsid w:val="00A40CEF"/>
    <w:rsid w:val="00A40E5E"/>
    <w:rsid w:val="00A40E93"/>
    <w:rsid w:val="00A410B2"/>
    <w:rsid w:val="00A41322"/>
    <w:rsid w:val="00A4134F"/>
    <w:rsid w:val="00A414D1"/>
    <w:rsid w:val="00A418E3"/>
    <w:rsid w:val="00A419D1"/>
    <w:rsid w:val="00A41BAD"/>
    <w:rsid w:val="00A41C12"/>
    <w:rsid w:val="00A41CD0"/>
    <w:rsid w:val="00A41DFD"/>
    <w:rsid w:val="00A42100"/>
    <w:rsid w:val="00A4234B"/>
    <w:rsid w:val="00A42C7F"/>
    <w:rsid w:val="00A4361D"/>
    <w:rsid w:val="00A43CB1"/>
    <w:rsid w:val="00A43F07"/>
    <w:rsid w:val="00A43F59"/>
    <w:rsid w:val="00A43F9A"/>
    <w:rsid w:val="00A440AD"/>
    <w:rsid w:val="00A44669"/>
    <w:rsid w:val="00A44B99"/>
    <w:rsid w:val="00A44C4C"/>
    <w:rsid w:val="00A44C8F"/>
    <w:rsid w:val="00A44D73"/>
    <w:rsid w:val="00A44ECD"/>
    <w:rsid w:val="00A4503F"/>
    <w:rsid w:val="00A45116"/>
    <w:rsid w:val="00A454AD"/>
    <w:rsid w:val="00A454EB"/>
    <w:rsid w:val="00A45654"/>
    <w:rsid w:val="00A45865"/>
    <w:rsid w:val="00A458BB"/>
    <w:rsid w:val="00A4597F"/>
    <w:rsid w:val="00A45982"/>
    <w:rsid w:val="00A45AC8"/>
    <w:rsid w:val="00A45BC9"/>
    <w:rsid w:val="00A45F5D"/>
    <w:rsid w:val="00A46069"/>
    <w:rsid w:val="00A4662D"/>
    <w:rsid w:val="00A46677"/>
    <w:rsid w:val="00A466D2"/>
    <w:rsid w:val="00A46FC9"/>
    <w:rsid w:val="00A473C7"/>
    <w:rsid w:val="00A473EE"/>
    <w:rsid w:val="00A475DA"/>
    <w:rsid w:val="00A4791B"/>
    <w:rsid w:val="00A47BC0"/>
    <w:rsid w:val="00A47D14"/>
    <w:rsid w:val="00A502A6"/>
    <w:rsid w:val="00A503A0"/>
    <w:rsid w:val="00A50446"/>
    <w:rsid w:val="00A5047E"/>
    <w:rsid w:val="00A50A5A"/>
    <w:rsid w:val="00A50B77"/>
    <w:rsid w:val="00A50E1C"/>
    <w:rsid w:val="00A51657"/>
    <w:rsid w:val="00A516B9"/>
    <w:rsid w:val="00A51962"/>
    <w:rsid w:val="00A51A0F"/>
    <w:rsid w:val="00A51B42"/>
    <w:rsid w:val="00A51B4E"/>
    <w:rsid w:val="00A52462"/>
    <w:rsid w:val="00A529E7"/>
    <w:rsid w:val="00A5303C"/>
    <w:rsid w:val="00A53AD3"/>
    <w:rsid w:val="00A53B2B"/>
    <w:rsid w:val="00A5407A"/>
    <w:rsid w:val="00A54080"/>
    <w:rsid w:val="00A541D8"/>
    <w:rsid w:val="00A54306"/>
    <w:rsid w:val="00A54728"/>
    <w:rsid w:val="00A54AEA"/>
    <w:rsid w:val="00A5562B"/>
    <w:rsid w:val="00A5570D"/>
    <w:rsid w:val="00A559B0"/>
    <w:rsid w:val="00A55F06"/>
    <w:rsid w:val="00A562A0"/>
    <w:rsid w:val="00A56E79"/>
    <w:rsid w:val="00A56EB8"/>
    <w:rsid w:val="00A570BE"/>
    <w:rsid w:val="00A574F1"/>
    <w:rsid w:val="00A57639"/>
    <w:rsid w:val="00A57666"/>
    <w:rsid w:val="00A576AB"/>
    <w:rsid w:val="00A57DD0"/>
    <w:rsid w:val="00A57F61"/>
    <w:rsid w:val="00A60227"/>
    <w:rsid w:val="00A608E1"/>
    <w:rsid w:val="00A60AF5"/>
    <w:rsid w:val="00A60B15"/>
    <w:rsid w:val="00A60C14"/>
    <w:rsid w:val="00A612F3"/>
    <w:rsid w:val="00A6144E"/>
    <w:rsid w:val="00A6162F"/>
    <w:rsid w:val="00A618DC"/>
    <w:rsid w:val="00A62331"/>
    <w:rsid w:val="00A624F1"/>
    <w:rsid w:val="00A6272C"/>
    <w:rsid w:val="00A627A5"/>
    <w:rsid w:val="00A62AB7"/>
    <w:rsid w:val="00A62B86"/>
    <w:rsid w:val="00A62E6F"/>
    <w:rsid w:val="00A630C6"/>
    <w:rsid w:val="00A63303"/>
    <w:rsid w:val="00A6378B"/>
    <w:rsid w:val="00A642C4"/>
    <w:rsid w:val="00A64356"/>
    <w:rsid w:val="00A645D5"/>
    <w:rsid w:val="00A646DA"/>
    <w:rsid w:val="00A64A9B"/>
    <w:rsid w:val="00A64AA3"/>
    <w:rsid w:val="00A64BFD"/>
    <w:rsid w:val="00A64E58"/>
    <w:rsid w:val="00A6502D"/>
    <w:rsid w:val="00A653A7"/>
    <w:rsid w:val="00A653B2"/>
    <w:rsid w:val="00A655FF"/>
    <w:rsid w:val="00A657D4"/>
    <w:rsid w:val="00A65C3F"/>
    <w:rsid w:val="00A65D8D"/>
    <w:rsid w:val="00A65E20"/>
    <w:rsid w:val="00A65E41"/>
    <w:rsid w:val="00A661CD"/>
    <w:rsid w:val="00A661F2"/>
    <w:rsid w:val="00A66AA2"/>
    <w:rsid w:val="00A66B16"/>
    <w:rsid w:val="00A66F4C"/>
    <w:rsid w:val="00A67473"/>
    <w:rsid w:val="00A676D0"/>
    <w:rsid w:val="00A678B5"/>
    <w:rsid w:val="00A67B74"/>
    <w:rsid w:val="00A7053B"/>
    <w:rsid w:val="00A7082E"/>
    <w:rsid w:val="00A708B4"/>
    <w:rsid w:val="00A708CA"/>
    <w:rsid w:val="00A70AA3"/>
    <w:rsid w:val="00A713C3"/>
    <w:rsid w:val="00A717E3"/>
    <w:rsid w:val="00A7185D"/>
    <w:rsid w:val="00A71FE7"/>
    <w:rsid w:val="00A71FEE"/>
    <w:rsid w:val="00A71FF4"/>
    <w:rsid w:val="00A720E8"/>
    <w:rsid w:val="00A72E4B"/>
    <w:rsid w:val="00A72FE7"/>
    <w:rsid w:val="00A72FFE"/>
    <w:rsid w:val="00A730FC"/>
    <w:rsid w:val="00A7334B"/>
    <w:rsid w:val="00A73382"/>
    <w:rsid w:val="00A737F6"/>
    <w:rsid w:val="00A73854"/>
    <w:rsid w:val="00A742CD"/>
    <w:rsid w:val="00A74433"/>
    <w:rsid w:val="00A744BC"/>
    <w:rsid w:val="00A7453A"/>
    <w:rsid w:val="00A74960"/>
    <w:rsid w:val="00A7498D"/>
    <w:rsid w:val="00A74ACF"/>
    <w:rsid w:val="00A74BC5"/>
    <w:rsid w:val="00A74C3D"/>
    <w:rsid w:val="00A74C83"/>
    <w:rsid w:val="00A74D6B"/>
    <w:rsid w:val="00A74DB9"/>
    <w:rsid w:val="00A74E14"/>
    <w:rsid w:val="00A74E63"/>
    <w:rsid w:val="00A7502E"/>
    <w:rsid w:val="00A750D5"/>
    <w:rsid w:val="00A752AB"/>
    <w:rsid w:val="00A7547D"/>
    <w:rsid w:val="00A754E8"/>
    <w:rsid w:val="00A75A07"/>
    <w:rsid w:val="00A75C3A"/>
    <w:rsid w:val="00A75CCC"/>
    <w:rsid w:val="00A761B3"/>
    <w:rsid w:val="00A765B6"/>
    <w:rsid w:val="00A768BA"/>
    <w:rsid w:val="00A7696E"/>
    <w:rsid w:val="00A7730F"/>
    <w:rsid w:val="00A7771A"/>
    <w:rsid w:val="00A777DD"/>
    <w:rsid w:val="00A77923"/>
    <w:rsid w:val="00A77A95"/>
    <w:rsid w:val="00A77B20"/>
    <w:rsid w:val="00A77F64"/>
    <w:rsid w:val="00A801E4"/>
    <w:rsid w:val="00A80312"/>
    <w:rsid w:val="00A80322"/>
    <w:rsid w:val="00A806BC"/>
    <w:rsid w:val="00A807F5"/>
    <w:rsid w:val="00A80874"/>
    <w:rsid w:val="00A80DFD"/>
    <w:rsid w:val="00A80FA2"/>
    <w:rsid w:val="00A80FCA"/>
    <w:rsid w:val="00A8108E"/>
    <w:rsid w:val="00A81758"/>
    <w:rsid w:val="00A8185C"/>
    <w:rsid w:val="00A819FA"/>
    <w:rsid w:val="00A81CBC"/>
    <w:rsid w:val="00A824F6"/>
    <w:rsid w:val="00A82763"/>
    <w:rsid w:val="00A829CC"/>
    <w:rsid w:val="00A82AE8"/>
    <w:rsid w:val="00A82D1D"/>
    <w:rsid w:val="00A82E19"/>
    <w:rsid w:val="00A82FC6"/>
    <w:rsid w:val="00A8301F"/>
    <w:rsid w:val="00A83B04"/>
    <w:rsid w:val="00A83C7D"/>
    <w:rsid w:val="00A83CB4"/>
    <w:rsid w:val="00A83E6B"/>
    <w:rsid w:val="00A83F10"/>
    <w:rsid w:val="00A84133"/>
    <w:rsid w:val="00A84302"/>
    <w:rsid w:val="00A8440B"/>
    <w:rsid w:val="00A84624"/>
    <w:rsid w:val="00A8475E"/>
    <w:rsid w:val="00A852C5"/>
    <w:rsid w:val="00A856A9"/>
    <w:rsid w:val="00A857C4"/>
    <w:rsid w:val="00A85BBA"/>
    <w:rsid w:val="00A85C7A"/>
    <w:rsid w:val="00A85D55"/>
    <w:rsid w:val="00A85DDA"/>
    <w:rsid w:val="00A85FD9"/>
    <w:rsid w:val="00A8609B"/>
    <w:rsid w:val="00A8612F"/>
    <w:rsid w:val="00A8621D"/>
    <w:rsid w:val="00A86797"/>
    <w:rsid w:val="00A86B56"/>
    <w:rsid w:val="00A86BD3"/>
    <w:rsid w:val="00A86EEA"/>
    <w:rsid w:val="00A870DC"/>
    <w:rsid w:val="00A8736C"/>
    <w:rsid w:val="00A877B7"/>
    <w:rsid w:val="00A87896"/>
    <w:rsid w:val="00A87A77"/>
    <w:rsid w:val="00A87C4B"/>
    <w:rsid w:val="00A87E90"/>
    <w:rsid w:val="00A900D7"/>
    <w:rsid w:val="00A9039F"/>
    <w:rsid w:val="00A9074E"/>
    <w:rsid w:val="00A9078F"/>
    <w:rsid w:val="00A908D3"/>
    <w:rsid w:val="00A90A1A"/>
    <w:rsid w:val="00A90CBD"/>
    <w:rsid w:val="00A90E13"/>
    <w:rsid w:val="00A9102A"/>
    <w:rsid w:val="00A91133"/>
    <w:rsid w:val="00A9115B"/>
    <w:rsid w:val="00A9140C"/>
    <w:rsid w:val="00A914D8"/>
    <w:rsid w:val="00A91A82"/>
    <w:rsid w:val="00A920DA"/>
    <w:rsid w:val="00A9222B"/>
    <w:rsid w:val="00A9284A"/>
    <w:rsid w:val="00A92943"/>
    <w:rsid w:val="00A92A36"/>
    <w:rsid w:val="00A92BAD"/>
    <w:rsid w:val="00A92D8A"/>
    <w:rsid w:val="00A92DCC"/>
    <w:rsid w:val="00A92E54"/>
    <w:rsid w:val="00A93464"/>
    <w:rsid w:val="00A934E9"/>
    <w:rsid w:val="00A93534"/>
    <w:rsid w:val="00A93815"/>
    <w:rsid w:val="00A93864"/>
    <w:rsid w:val="00A938FE"/>
    <w:rsid w:val="00A94039"/>
    <w:rsid w:val="00A942D3"/>
    <w:rsid w:val="00A943AA"/>
    <w:rsid w:val="00A9450E"/>
    <w:rsid w:val="00A94545"/>
    <w:rsid w:val="00A94609"/>
    <w:rsid w:val="00A948F9"/>
    <w:rsid w:val="00A949EA"/>
    <w:rsid w:val="00A94C02"/>
    <w:rsid w:val="00A94CB4"/>
    <w:rsid w:val="00A9529D"/>
    <w:rsid w:val="00A95AE1"/>
    <w:rsid w:val="00A96175"/>
    <w:rsid w:val="00A9626F"/>
    <w:rsid w:val="00A966F2"/>
    <w:rsid w:val="00A966F3"/>
    <w:rsid w:val="00A966F7"/>
    <w:rsid w:val="00A96717"/>
    <w:rsid w:val="00A969FC"/>
    <w:rsid w:val="00A97246"/>
    <w:rsid w:val="00A97566"/>
    <w:rsid w:val="00A97B74"/>
    <w:rsid w:val="00A97ED4"/>
    <w:rsid w:val="00AA00B4"/>
    <w:rsid w:val="00AA035E"/>
    <w:rsid w:val="00AA075F"/>
    <w:rsid w:val="00AA08DE"/>
    <w:rsid w:val="00AA0BFC"/>
    <w:rsid w:val="00AA0C2D"/>
    <w:rsid w:val="00AA0C9B"/>
    <w:rsid w:val="00AA0CF5"/>
    <w:rsid w:val="00AA0D94"/>
    <w:rsid w:val="00AA0E3D"/>
    <w:rsid w:val="00AA102F"/>
    <w:rsid w:val="00AA13EA"/>
    <w:rsid w:val="00AA1440"/>
    <w:rsid w:val="00AA1819"/>
    <w:rsid w:val="00AA1AF0"/>
    <w:rsid w:val="00AA1E0A"/>
    <w:rsid w:val="00AA24BF"/>
    <w:rsid w:val="00AA2EF1"/>
    <w:rsid w:val="00AA2F16"/>
    <w:rsid w:val="00AA2FF8"/>
    <w:rsid w:val="00AA3080"/>
    <w:rsid w:val="00AA30FD"/>
    <w:rsid w:val="00AA3166"/>
    <w:rsid w:val="00AA329A"/>
    <w:rsid w:val="00AA3659"/>
    <w:rsid w:val="00AA36CA"/>
    <w:rsid w:val="00AA3750"/>
    <w:rsid w:val="00AA39CE"/>
    <w:rsid w:val="00AA3F7F"/>
    <w:rsid w:val="00AA3FA1"/>
    <w:rsid w:val="00AA4053"/>
    <w:rsid w:val="00AA417A"/>
    <w:rsid w:val="00AA46CB"/>
    <w:rsid w:val="00AA49BA"/>
    <w:rsid w:val="00AA4A8F"/>
    <w:rsid w:val="00AA4B3D"/>
    <w:rsid w:val="00AA4F6A"/>
    <w:rsid w:val="00AA5B00"/>
    <w:rsid w:val="00AA5B0F"/>
    <w:rsid w:val="00AA5D23"/>
    <w:rsid w:val="00AA61A5"/>
    <w:rsid w:val="00AA647C"/>
    <w:rsid w:val="00AA64F2"/>
    <w:rsid w:val="00AA67B4"/>
    <w:rsid w:val="00AA6853"/>
    <w:rsid w:val="00AA6B84"/>
    <w:rsid w:val="00AA76A7"/>
    <w:rsid w:val="00AA781F"/>
    <w:rsid w:val="00AA7AD2"/>
    <w:rsid w:val="00AB095F"/>
    <w:rsid w:val="00AB0B7A"/>
    <w:rsid w:val="00AB0E40"/>
    <w:rsid w:val="00AB0F44"/>
    <w:rsid w:val="00AB0FE8"/>
    <w:rsid w:val="00AB11BB"/>
    <w:rsid w:val="00AB1272"/>
    <w:rsid w:val="00AB14BC"/>
    <w:rsid w:val="00AB18CC"/>
    <w:rsid w:val="00AB1A75"/>
    <w:rsid w:val="00AB1B4A"/>
    <w:rsid w:val="00AB1F1B"/>
    <w:rsid w:val="00AB1FF5"/>
    <w:rsid w:val="00AB201D"/>
    <w:rsid w:val="00AB2566"/>
    <w:rsid w:val="00AB28AC"/>
    <w:rsid w:val="00AB28F5"/>
    <w:rsid w:val="00AB2D2A"/>
    <w:rsid w:val="00AB2F6B"/>
    <w:rsid w:val="00AB3774"/>
    <w:rsid w:val="00AB41C0"/>
    <w:rsid w:val="00AB550D"/>
    <w:rsid w:val="00AB5904"/>
    <w:rsid w:val="00AB598C"/>
    <w:rsid w:val="00AB5DAB"/>
    <w:rsid w:val="00AB6281"/>
    <w:rsid w:val="00AB6443"/>
    <w:rsid w:val="00AB65DD"/>
    <w:rsid w:val="00AB68DD"/>
    <w:rsid w:val="00AB6B6D"/>
    <w:rsid w:val="00AB6D38"/>
    <w:rsid w:val="00AB6E58"/>
    <w:rsid w:val="00AB7062"/>
    <w:rsid w:val="00AB74AF"/>
    <w:rsid w:val="00AB7557"/>
    <w:rsid w:val="00AB78B2"/>
    <w:rsid w:val="00AB7961"/>
    <w:rsid w:val="00AC0058"/>
    <w:rsid w:val="00AC03AB"/>
    <w:rsid w:val="00AC040B"/>
    <w:rsid w:val="00AC0505"/>
    <w:rsid w:val="00AC0E35"/>
    <w:rsid w:val="00AC126E"/>
    <w:rsid w:val="00AC12BC"/>
    <w:rsid w:val="00AC1B62"/>
    <w:rsid w:val="00AC1BCD"/>
    <w:rsid w:val="00AC1BD8"/>
    <w:rsid w:val="00AC1C43"/>
    <w:rsid w:val="00AC2230"/>
    <w:rsid w:val="00AC22D3"/>
    <w:rsid w:val="00AC2976"/>
    <w:rsid w:val="00AC3027"/>
    <w:rsid w:val="00AC336E"/>
    <w:rsid w:val="00AC3687"/>
    <w:rsid w:val="00AC372F"/>
    <w:rsid w:val="00AC3AAC"/>
    <w:rsid w:val="00AC3EC1"/>
    <w:rsid w:val="00AC4326"/>
    <w:rsid w:val="00AC4612"/>
    <w:rsid w:val="00AC486D"/>
    <w:rsid w:val="00AC48F1"/>
    <w:rsid w:val="00AC4E4F"/>
    <w:rsid w:val="00AC4EC0"/>
    <w:rsid w:val="00AC5052"/>
    <w:rsid w:val="00AC50C3"/>
    <w:rsid w:val="00AC5332"/>
    <w:rsid w:val="00AC54C0"/>
    <w:rsid w:val="00AC5679"/>
    <w:rsid w:val="00AC5B26"/>
    <w:rsid w:val="00AC5EDB"/>
    <w:rsid w:val="00AC5F5B"/>
    <w:rsid w:val="00AC6068"/>
    <w:rsid w:val="00AC60E4"/>
    <w:rsid w:val="00AC60F4"/>
    <w:rsid w:val="00AC63DE"/>
    <w:rsid w:val="00AC664B"/>
    <w:rsid w:val="00AC6779"/>
    <w:rsid w:val="00AC69F1"/>
    <w:rsid w:val="00AC6B52"/>
    <w:rsid w:val="00AC6DAE"/>
    <w:rsid w:val="00AC6ED8"/>
    <w:rsid w:val="00AC6FFE"/>
    <w:rsid w:val="00AC7129"/>
    <w:rsid w:val="00AC7296"/>
    <w:rsid w:val="00AC7D24"/>
    <w:rsid w:val="00AD0128"/>
    <w:rsid w:val="00AD0610"/>
    <w:rsid w:val="00AD071F"/>
    <w:rsid w:val="00AD074C"/>
    <w:rsid w:val="00AD0C3B"/>
    <w:rsid w:val="00AD0C64"/>
    <w:rsid w:val="00AD0F56"/>
    <w:rsid w:val="00AD14E6"/>
    <w:rsid w:val="00AD150F"/>
    <w:rsid w:val="00AD1819"/>
    <w:rsid w:val="00AD196B"/>
    <w:rsid w:val="00AD19C4"/>
    <w:rsid w:val="00AD1AE1"/>
    <w:rsid w:val="00AD1F72"/>
    <w:rsid w:val="00AD23DF"/>
    <w:rsid w:val="00AD2563"/>
    <w:rsid w:val="00AD2789"/>
    <w:rsid w:val="00AD2E4B"/>
    <w:rsid w:val="00AD34DE"/>
    <w:rsid w:val="00AD3569"/>
    <w:rsid w:val="00AD3721"/>
    <w:rsid w:val="00AD3CFB"/>
    <w:rsid w:val="00AD3E0D"/>
    <w:rsid w:val="00AD3EBE"/>
    <w:rsid w:val="00AD3FFE"/>
    <w:rsid w:val="00AD41B9"/>
    <w:rsid w:val="00AD4318"/>
    <w:rsid w:val="00AD478F"/>
    <w:rsid w:val="00AD4835"/>
    <w:rsid w:val="00AD4836"/>
    <w:rsid w:val="00AD4A5B"/>
    <w:rsid w:val="00AD4B53"/>
    <w:rsid w:val="00AD4CBF"/>
    <w:rsid w:val="00AD4CF1"/>
    <w:rsid w:val="00AD4F33"/>
    <w:rsid w:val="00AD5931"/>
    <w:rsid w:val="00AD5976"/>
    <w:rsid w:val="00AD5EFE"/>
    <w:rsid w:val="00AD60CF"/>
    <w:rsid w:val="00AD660E"/>
    <w:rsid w:val="00AD6A3D"/>
    <w:rsid w:val="00AD6A4D"/>
    <w:rsid w:val="00AD6B0A"/>
    <w:rsid w:val="00AD6F8D"/>
    <w:rsid w:val="00AD735E"/>
    <w:rsid w:val="00AD73E3"/>
    <w:rsid w:val="00AD74A3"/>
    <w:rsid w:val="00AD779B"/>
    <w:rsid w:val="00AD77B7"/>
    <w:rsid w:val="00AD7B84"/>
    <w:rsid w:val="00AD7F30"/>
    <w:rsid w:val="00AD7FD1"/>
    <w:rsid w:val="00AE00AC"/>
    <w:rsid w:val="00AE046F"/>
    <w:rsid w:val="00AE0963"/>
    <w:rsid w:val="00AE09CA"/>
    <w:rsid w:val="00AE0C8C"/>
    <w:rsid w:val="00AE1083"/>
    <w:rsid w:val="00AE1313"/>
    <w:rsid w:val="00AE1537"/>
    <w:rsid w:val="00AE165F"/>
    <w:rsid w:val="00AE1761"/>
    <w:rsid w:val="00AE1C80"/>
    <w:rsid w:val="00AE1D99"/>
    <w:rsid w:val="00AE2046"/>
    <w:rsid w:val="00AE24D2"/>
    <w:rsid w:val="00AE254F"/>
    <w:rsid w:val="00AE2614"/>
    <w:rsid w:val="00AE271B"/>
    <w:rsid w:val="00AE2795"/>
    <w:rsid w:val="00AE2798"/>
    <w:rsid w:val="00AE27BE"/>
    <w:rsid w:val="00AE2BEB"/>
    <w:rsid w:val="00AE2FB8"/>
    <w:rsid w:val="00AE32ED"/>
    <w:rsid w:val="00AE32EF"/>
    <w:rsid w:val="00AE32F8"/>
    <w:rsid w:val="00AE3BF1"/>
    <w:rsid w:val="00AE4288"/>
    <w:rsid w:val="00AE4594"/>
    <w:rsid w:val="00AE4CD5"/>
    <w:rsid w:val="00AE4EB8"/>
    <w:rsid w:val="00AE4FA0"/>
    <w:rsid w:val="00AE4FD0"/>
    <w:rsid w:val="00AE5088"/>
    <w:rsid w:val="00AE50F4"/>
    <w:rsid w:val="00AE5363"/>
    <w:rsid w:val="00AE5503"/>
    <w:rsid w:val="00AE5F3C"/>
    <w:rsid w:val="00AE6004"/>
    <w:rsid w:val="00AE600D"/>
    <w:rsid w:val="00AE687D"/>
    <w:rsid w:val="00AE69D5"/>
    <w:rsid w:val="00AE6D6E"/>
    <w:rsid w:val="00AE6E27"/>
    <w:rsid w:val="00AE74A2"/>
    <w:rsid w:val="00AE7E20"/>
    <w:rsid w:val="00AE7E86"/>
    <w:rsid w:val="00AF0147"/>
    <w:rsid w:val="00AF039C"/>
    <w:rsid w:val="00AF03CC"/>
    <w:rsid w:val="00AF04CD"/>
    <w:rsid w:val="00AF04D2"/>
    <w:rsid w:val="00AF0853"/>
    <w:rsid w:val="00AF08EF"/>
    <w:rsid w:val="00AF0B93"/>
    <w:rsid w:val="00AF0EDB"/>
    <w:rsid w:val="00AF1078"/>
    <w:rsid w:val="00AF116F"/>
    <w:rsid w:val="00AF1212"/>
    <w:rsid w:val="00AF1C28"/>
    <w:rsid w:val="00AF1E3C"/>
    <w:rsid w:val="00AF1E58"/>
    <w:rsid w:val="00AF282E"/>
    <w:rsid w:val="00AF286F"/>
    <w:rsid w:val="00AF2FA9"/>
    <w:rsid w:val="00AF3055"/>
    <w:rsid w:val="00AF3061"/>
    <w:rsid w:val="00AF3447"/>
    <w:rsid w:val="00AF376C"/>
    <w:rsid w:val="00AF386A"/>
    <w:rsid w:val="00AF3A2B"/>
    <w:rsid w:val="00AF3B2E"/>
    <w:rsid w:val="00AF3C27"/>
    <w:rsid w:val="00AF3E1F"/>
    <w:rsid w:val="00AF4288"/>
    <w:rsid w:val="00AF4551"/>
    <w:rsid w:val="00AF457C"/>
    <w:rsid w:val="00AF4E2F"/>
    <w:rsid w:val="00AF51E1"/>
    <w:rsid w:val="00AF5240"/>
    <w:rsid w:val="00AF5581"/>
    <w:rsid w:val="00AF575F"/>
    <w:rsid w:val="00AF657D"/>
    <w:rsid w:val="00AF6757"/>
    <w:rsid w:val="00AF681B"/>
    <w:rsid w:val="00AF7492"/>
    <w:rsid w:val="00AF77C0"/>
    <w:rsid w:val="00AF77F7"/>
    <w:rsid w:val="00AF798A"/>
    <w:rsid w:val="00AF7EDE"/>
    <w:rsid w:val="00B0013D"/>
    <w:rsid w:val="00B0056C"/>
    <w:rsid w:val="00B0078E"/>
    <w:rsid w:val="00B007F1"/>
    <w:rsid w:val="00B00A6E"/>
    <w:rsid w:val="00B00B69"/>
    <w:rsid w:val="00B00CCC"/>
    <w:rsid w:val="00B0113E"/>
    <w:rsid w:val="00B011C2"/>
    <w:rsid w:val="00B01233"/>
    <w:rsid w:val="00B0138B"/>
    <w:rsid w:val="00B01512"/>
    <w:rsid w:val="00B01635"/>
    <w:rsid w:val="00B017B8"/>
    <w:rsid w:val="00B01887"/>
    <w:rsid w:val="00B0197B"/>
    <w:rsid w:val="00B01B1F"/>
    <w:rsid w:val="00B01B65"/>
    <w:rsid w:val="00B01E75"/>
    <w:rsid w:val="00B01FAF"/>
    <w:rsid w:val="00B0212D"/>
    <w:rsid w:val="00B022B6"/>
    <w:rsid w:val="00B0240A"/>
    <w:rsid w:val="00B0241E"/>
    <w:rsid w:val="00B025F8"/>
    <w:rsid w:val="00B02957"/>
    <w:rsid w:val="00B02B15"/>
    <w:rsid w:val="00B02C8C"/>
    <w:rsid w:val="00B02D53"/>
    <w:rsid w:val="00B02F1F"/>
    <w:rsid w:val="00B0367D"/>
    <w:rsid w:val="00B03706"/>
    <w:rsid w:val="00B0382A"/>
    <w:rsid w:val="00B03981"/>
    <w:rsid w:val="00B0409A"/>
    <w:rsid w:val="00B040E8"/>
    <w:rsid w:val="00B0413F"/>
    <w:rsid w:val="00B0438F"/>
    <w:rsid w:val="00B043BD"/>
    <w:rsid w:val="00B0447E"/>
    <w:rsid w:val="00B0460E"/>
    <w:rsid w:val="00B04663"/>
    <w:rsid w:val="00B04707"/>
    <w:rsid w:val="00B04730"/>
    <w:rsid w:val="00B0487D"/>
    <w:rsid w:val="00B048D8"/>
    <w:rsid w:val="00B04906"/>
    <w:rsid w:val="00B04B6A"/>
    <w:rsid w:val="00B04C7F"/>
    <w:rsid w:val="00B04D8C"/>
    <w:rsid w:val="00B04F3E"/>
    <w:rsid w:val="00B05123"/>
    <w:rsid w:val="00B058F4"/>
    <w:rsid w:val="00B05ABB"/>
    <w:rsid w:val="00B05C4E"/>
    <w:rsid w:val="00B0616C"/>
    <w:rsid w:val="00B06828"/>
    <w:rsid w:val="00B0693C"/>
    <w:rsid w:val="00B06998"/>
    <w:rsid w:val="00B06A2E"/>
    <w:rsid w:val="00B06B35"/>
    <w:rsid w:val="00B06C25"/>
    <w:rsid w:val="00B07093"/>
    <w:rsid w:val="00B0760C"/>
    <w:rsid w:val="00B0788F"/>
    <w:rsid w:val="00B07A3C"/>
    <w:rsid w:val="00B07CDC"/>
    <w:rsid w:val="00B07E17"/>
    <w:rsid w:val="00B07FFA"/>
    <w:rsid w:val="00B10163"/>
    <w:rsid w:val="00B1049E"/>
    <w:rsid w:val="00B10533"/>
    <w:rsid w:val="00B105D4"/>
    <w:rsid w:val="00B1087B"/>
    <w:rsid w:val="00B108BE"/>
    <w:rsid w:val="00B10C4C"/>
    <w:rsid w:val="00B11017"/>
    <w:rsid w:val="00B111B4"/>
    <w:rsid w:val="00B113CB"/>
    <w:rsid w:val="00B115F6"/>
    <w:rsid w:val="00B11DFC"/>
    <w:rsid w:val="00B11E8F"/>
    <w:rsid w:val="00B1204D"/>
    <w:rsid w:val="00B12586"/>
    <w:rsid w:val="00B12799"/>
    <w:rsid w:val="00B127E2"/>
    <w:rsid w:val="00B12A43"/>
    <w:rsid w:val="00B12BF1"/>
    <w:rsid w:val="00B12EB3"/>
    <w:rsid w:val="00B131E6"/>
    <w:rsid w:val="00B1359D"/>
    <w:rsid w:val="00B1371B"/>
    <w:rsid w:val="00B13F96"/>
    <w:rsid w:val="00B144B5"/>
    <w:rsid w:val="00B14652"/>
    <w:rsid w:val="00B1465E"/>
    <w:rsid w:val="00B14864"/>
    <w:rsid w:val="00B14E24"/>
    <w:rsid w:val="00B14E6F"/>
    <w:rsid w:val="00B150F5"/>
    <w:rsid w:val="00B152AF"/>
    <w:rsid w:val="00B15405"/>
    <w:rsid w:val="00B15472"/>
    <w:rsid w:val="00B1581E"/>
    <w:rsid w:val="00B158EF"/>
    <w:rsid w:val="00B15F09"/>
    <w:rsid w:val="00B15F82"/>
    <w:rsid w:val="00B1621F"/>
    <w:rsid w:val="00B168AA"/>
    <w:rsid w:val="00B16971"/>
    <w:rsid w:val="00B16A39"/>
    <w:rsid w:val="00B16B15"/>
    <w:rsid w:val="00B16B92"/>
    <w:rsid w:val="00B16E6E"/>
    <w:rsid w:val="00B17555"/>
    <w:rsid w:val="00B1768F"/>
    <w:rsid w:val="00B176A6"/>
    <w:rsid w:val="00B177ED"/>
    <w:rsid w:val="00B179A6"/>
    <w:rsid w:val="00B17D5F"/>
    <w:rsid w:val="00B17DA3"/>
    <w:rsid w:val="00B17E18"/>
    <w:rsid w:val="00B17F17"/>
    <w:rsid w:val="00B204F6"/>
    <w:rsid w:val="00B207E4"/>
    <w:rsid w:val="00B20A28"/>
    <w:rsid w:val="00B20BD5"/>
    <w:rsid w:val="00B20CEE"/>
    <w:rsid w:val="00B21264"/>
    <w:rsid w:val="00B2131F"/>
    <w:rsid w:val="00B2166D"/>
    <w:rsid w:val="00B218A5"/>
    <w:rsid w:val="00B21B3E"/>
    <w:rsid w:val="00B21BC2"/>
    <w:rsid w:val="00B21E12"/>
    <w:rsid w:val="00B226DB"/>
    <w:rsid w:val="00B227AE"/>
    <w:rsid w:val="00B22FBA"/>
    <w:rsid w:val="00B23298"/>
    <w:rsid w:val="00B236CD"/>
    <w:rsid w:val="00B241F1"/>
    <w:rsid w:val="00B24275"/>
    <w:rsid w:val="00B2429E"/>
    <w:rsid w:val="00B24702"/>
    <w:rsid w:val="00B24C03"/>
    <w:rsid w:val="00B24CC3"/>
    <w:rsid w:val="00B24ED3"/>
    <w:rsid w:val="00B251B8"/>
    <w:rsid w:val="00B25382"/>
    <w:rsid w:val="00B256D8"/>
    <w:rsid w:val="00B25948"/>
    <w:rsid w:val="00B25970"/>
    <w:rsid w:val="00B25B98"/>
    <w:rsid w:val="00B2613D"/>
    <w:rsid w:val="00B26341"/>
    <w:rsid w:val="00B2797E"/>
    <w:rsid w:val="00B27A83"/>
    <w:rsid w:val="00B27BF5"/>
    <w:rsid w:val="00B27F07"/>
    <w:rsid w:val="00B30359"/>
    <w:rsid w:val="00B30820"/>
    <w:rsid w:val="00B30881"/>
    <w:rsid w:val="00B30896"/>
    <w:rsid w:val="00B30BF9"/>
    <w:rsid w:val="00B30E99"/>
    <w:rsid w:val="00B3130D"/>
    <w:rsid w:val="00B317CF"/>
    <w:rsid w:val="00B31ED7"/>
    <w:rsid w:val="00B321F3"/>
    <w:rsid w:val="00B32EAA"/>
    <w:rsid w:val="00B333ED"/>
    <w:rsid w:val="00B33BC9"/>
    <w:rsid w:val="00B33BDE"/>
    <w:rsid w:val="00B347A5"/>
    <w:rsid w:val="00B34B50"/>
    <w:rsid w:val="00B34E7E"/>
    <w:rsid w:val="00B34FE6"/>
    <w:rsid w:val="00B355B8"/>
    <w:rsid w:val="00B356C0"/>
    <w:rsid w:val="00B35E4C"/>
    <w:rsid w:val="00B36066"/>
    <w:rsid w:val="00B3625F"/>
    <w:rsid w:val="00B36523"/>
    <w:rsid w:val="00B366D3"/>
    <w:rsid w:val="00B36AA0"/>
    <w:rsid w:val="00B36C56"/>
    <w:rsid w:val="00B36C9C"/>
    <w:rsid w:val="00B36EA9"/>
    <w:rsid w:val="00B374E3"/>
    <w:rsid w:val="00B37A2F"/>
    <w:rsid w:val="00B402D0"/>
    <w:rsid w:val="00B403AD"/>
    <w:rsid w:val="00B40544"/>
    <w:rsid w:val="00B4068B"/>
    <w:rsid w:val="00B406F6"/>
    <w:rsid w:val="00B407EA"/>
    <w:rsid w:val="00B40A46"/>
    <w:rsid w:val="00B40AD2"/>
    <w:rsid w:val="00B40C3A"/>
    <w:rsid w:val="00B414B1"/>
    <w:rsid w:val="00B41B1D"/>
    <w:rsid w:val="00B4230F"/>
    <w:rsid w:val="00B42493"/>
    <w:rsid w:val="00B42A18"/>
    <w:rsid w:val="00B42DFC"/>
    <w:rsid w:val="00B43331"/>
    <w:rsid w:val="00B43355"/>
    <w:rsid w:val="00B43361"/>
    <w:rsid w:val="00B436E8"/>
    <w:rsid w:val="00B43A86"/>
    <w:rsid w:val="00B43C2B"/>
    <w:rsid w:val="00B43E9D"/>
    <w:rsid w:val="00B44558"/>
    <w:rsid w:val="00B44711"/>
    <w:rsid w:val="00B44916"/>
    <w:rsid w:val="00B450A7"/>
    <w:rsid w:val="00B454B0"/>
    <w:rsid w:val="00B455E5"/>
    <w:rsid w:val="00B455F7"/>
    <w:rsid w:val="00B45645"/>
    <w:rsid w:val="00B459AA"/>
    <w:rsid w:val="00B45A40"/>
    <w:rsid w:val="00B45BCC"/>
    <w:rsid w:val="00B45C9C"/>
    <w:rsid w:val="00B4635B"/>
    <w:rsid w:val="00B46A63"/>
    <w:rsid w:val="00B46B43"/>
    <w:rsid w:val="00B46C14"/>
    <w:rsid w:val="00B46CF2"/>
    <w:rsid w:val="00B46D18"/>
    <w:rsid w:val="00B47246"/>
    <w:rsid w:val="00B47791"/>
    <w:rsid w:val="00B47AAC"/>
    <w:rsid w:val="00B500CF"/>
    <w:rsid w:val="00B50643"/>
    <w:rsid w:val="00B50BC3"/>
    <w:rsid w:val="00B50C1C"/>
    <w:rsid w:val="00B50C31"/>
    <w:rsid w:val="00B50CBB"/>
    <w:rsid w:val="00B50CE5"/>
    <w:rsid w:val="00B5108A"/>
    <w:rsid w:val="00B5136E"/>
    <w:rsid w:val="00B514AF"/>
    <w:rsid w:val="00B5176C"/>
    <w:rsid w:val="00B517B1"/>
    <w:rsid w:val="00B51B42"/>
    <w:rsid w:val="00B51C0B"/>
    <w:rsid w:val="00B51F10"/>
    <w:rsid w:val="00B51F6F"/>
    <w:rsid w:val="00B5201F"/>
    <w:rsid w:val="00B52577"/>
    <w:rsid w:val="00B5258F"/>
    <w:rsid w:val="00B527AA"/>
    <w:rsid w:val="00B528BE"/>
    <w:rsid w:val="00B52A94"/>
    <w:rsid w:val="00B52B6D"/>
    <w:rsid w:val="00B52BAD"/>
    <w:rsid w:val="00B52C04"/>
    <w:rsid w:val="00B52DAD"/>
    <w:rsid w:val="00B52DB5"/>
    <w:rsid w:val="00B52E12"/>
    <w:rsid w:val="00B52EBE"/>
    <w:rsid w:val="00B532D4"/>
    <w:rsid w:val="00B53372"/>
    <w:rsid w:val="00B5337D"/>
    <w:rsid w:val="00B53E91"/>
    <w:rsid w:val="00B540DF"/>
    <w:rsid w:val="00B5420F"/>
    <w:rsid w:val="00B547E0"/>
    <w:rsid w:val="00B5493F"/>
    <w:rsid w:val="00B549D3"/>
    <w:rsid w:val="00B5544C"/>
    <w:rsid w:val="00B554F5"/>
    <w:rsid w:val="00B55C09"/>
    <w:rsid w:val="00B55C7E"/>
    <w:rsid w:val="00B56C09"/>
    <w:rsid w:val="00B5712A"/>
    <w:rsid w:val="00B57285"/>
    <w:rsid w:val="00B572AB"/>
    <w:rsid w:val="00B57902"/>
    <w:rsid w:val="00B579E4"/>
    <w:rsid w:val="00B57CF3"/>
    <w:rsid w:val="00B57D92"/>
    <w:rsid w:val="00B57F7A"/>
    <w:rsid w:val="00B6017A"/>
    <w:rsid w:val="00B6088D"/>
    <w:rsid w:val="00B608EB"/>
    <w:rsid w:val="00B60B35"/>
    <w:rsid w:val="00B60C84"/>
    <w:rsid w:val="00B60FD4"/>
    <w:rsid w:val="00B6149E"/>
    <w:rsid w:val="00B619EA"/>
    <w:rsid w:val="00B61B0C"/>
    <w:rsid w:val="00B61D46"/>
    <w:rsid w:val="00B62626"/>
    <w:rsid w:val="00B62B1C"/>
    <w:rsid w:val="00B62B96"/>
    <w:rsid w:val="00B62C1F"/>
    <w:rsid w:val="00B62DD4"/>
    <w:rsid w:val="00B62E4D"/>
    <w:rsid w:val="00B63102"/>
    <w:rsid w:val="00B63186"/>
    <w:rsid w:val="00B6356F"/>
    <w:rsid w:val="00B637A7"/>
    <w:rsid w:val="00B639F2"/>
    <w:rsid w:val="00B642E4"/>
    <w:rsid w:val="00B64489"/>
    <w:rsid w:val="00B64895"/>
    <w:rsid w:val="00B648F4"/>
    <w:rsid w:val="00B64AF5"/>
    <w:rsid w:val="00B64E53"/>
    <w:rsid w:val="00B65068"/>
    <w:rsid w:val="00B651B4"/>
    <w:rsid w:val="00B651CF"/>
    <w:rsid w:val="00B65291"/>
    <w:rsid w:val="00B654D8"/>
    <w:rsid w:val="00B658B3"/>
    <w:rsid w:val="00B66013"/>
    <w:rsid w:val="00B66095"/>
    <w:rsid w:val="00B660DD"/>
    <w:rsid w:val="00B661C5"/>
    <w:rsid w:val="00B6672B"/>
    <w:rsid w:val="00B66A1C"/>
    <w:rsid w:val="00B66CCA"/>
    <w:rsid w:val="00B671D8"/>
    <w:rsid w:val="00B67962"/>
    <w:rsid w:val="00B67B19"/>
    <w:rsid w:val="00B67C11"/>
    <w:rsid w:val="00B67FC0"/>
    <w:rsid w:val="00B70139"/>
    <w:rsid w:val="00B7059E"/>
    <w:rsid w:val="00B70B6E"/>
    <w:rsid w:val="00B70C44"/>
    <w:rsid w:val="00B70C70"/>
    <w:rsid w:val="00B71678"/>
    <w:rsid w:val="00B71F57"/>
    <w:rsid w:val="00B71F76"/>
    <w:rsid w:val="00B720E5"/>
    <w:rsid w:val="00B729EC"/>
    <w:rsid w:val="00B72ADC"/>
    <w:rsid w:val="00B72B58"/>
    <w:rsid w:val="00B72FDD"/>
    <w:rsid w:val="00B73780"/>
    <w:rsid w:val="00B739F4"/>
    <w:rsid w:val="00B73A79"/>
    <w:rsid w:val="00B73B21"/>
    <w:rsid w:val="00B73B4B"/>
    <w:rsid w:val="00B73E3E"/>
    <w:rsid w:val="00B73FEA"/>
    <w:rsid w:val="00B741EF"/>
    <w:rsid w:val="00B74771"/>
    <w:rsid w:val="00B74C84"/>
    <w:rsid w:val="00B74CCF"/>
    <w:rsid w:val="00B74CD8"/>
    <w:rsid w:val="00B74D2A"/>
    <w:rsid w:val="00B74D5E"/>
    <w:rsid w:val="00B75525"/>
    <w:rsid w:val="00B756A5"/>
    <w:rsid w:val="00B757F7"/>
    <w:rsid w:val="00B75880"/>
    <w:rsid w:val="00B75894"/>
    <w:rsid w:val="00B75A07"/>
    <w:rsid w:val="00B75B0A"/>
    <w:rsid w:val="00B76406"/>
    <w:rsid w:val="00B769DA"/>
    <w:rsid w:val="00B76EF4"/>
    <w:rsid w:val="00B773BB"/>
    <w:rsid w:val="00B7745F"/>
    <w:rsid w:val="00B778A3"/>
    <w:rsid w:val="00B77AF4"/>
    <w:rsid w:val="00B77F41"/>
    <w:rsid w:val="00B801A0"/>
    <w:rsid w:val="00B80598"/>
    <w:rsid w:val="00B80814"/>
    <w:rsid w:val="00B80D14"/>
    <w:rsid w:val="00B80D88"/>
    <w:rsid w:val="00B80E75"/>
    <w:rsid w:val="00B80FFB"/>
    <w:rsid w:val="00B812D1"/>
    <w:rsid w:val="00B81321"/>
    <w:rsid w:val="00B814BA"/>
    <w:rsid w:val="00B81607"/>
    <w:rsid w:val="00B81761"/>
    <w:rsid w:val="00B81A77"/>
    <w:rsid w:val="00B81CBC"/>
    <w:rsid w:val="00B81D01"/>
    <w:rsid w:val="00B81F67"/>
    <w:rsid w:val="00B8224E"/>
    <w:rsid w:val="00B82387"/>
    <w:rsid w:val="00B82395"/>
    <w:rsid w:val="00B823A9"/>
    <w:rsid w:val="00B82884"/>
    <w:rsid w:val="00B82966"/>
    <w:rsid w:val="00B82CA7"/>
    <w:rsid w:val="00B82D04"/>
    <w:rsid w:val="00B82F6F"/>
    <w:rsid w:val="00B830C7"/>
    <w:rsid w:val="00B833F8"/>
    <w:rsid w:val="00B83660"/>
    <w:rsid w:val="00B838C6"/>
    <w:rsid w:val="00B839A3"/>
    <w:rsid w:val="00B83C8A"/>
    <w:rsid w:val="00B83E6E"/>
    <w:rsid w:val="00B83EC6"/>
    <w:rsid w:val="00B84435"/>
    <w:rsid w:val="00B847F9"/>
    <w:rsid w:val="00B84B20"/>
    <w:rsid w:val="00B84BBE"/>
    <w:rsid w:val="00B84E7E"/>
    <w:rsid w:val="00B85488"/>
    <w:rsid w:val="00B8579B"/>
    <w:rsid w:val="00B85FF1"/>
    <w:rsid w:val="00B860E8"/>
    <w:rsid w:val="00B863EB"/>
    <w:rsid w:val="00B864C7"/>
    <w:rsid w:val="00B86881"/>
    <w:rsid w:val="00B86AC8"/>
    <w:rsid w:val="00B86C81"/>
    <w:rsid w:val="00B86D77"/>
    <w:rsid w:val="00B87406"/>
    <w:rsid w:val="00B87705"/>
    <w:rsid w:val="00B87D99"/>
    <w:rsid w:val="00B9012E"/>
    <w:rsid w:val="00B90159"/>
    <w:rsid w:val="00B9066D"/>
    <w:rsid w:val="00B90706"/>
    <w:rsid w:val="00B90A40"/>
    <w:rsid w:val="00B90ACF"/>
    <w:rsid w:val="00B90DF3"/>
    <w:rsid w:val="00B90E70"/>
    <w:rsid w:val="00B91156"/>
    <w:rsid w:val="00B911C7"/>
    <w:rsid w:val="00B913E4"/>
    <w:rsid w:val="00B914B0"/>
    <w:rsid w:val="00B915AB"/>
    <w:rsid w:val="00B91738"/>
    <w:rsid w:val="00B919D7"/>
    <w:rsid w:val="00B91AFA"/>
    <w:rsid w:val="00B91ED8"/>
    <w:rsid w:val="00B9217D"/>
    <w:rsid w:val="00B925CF"/>
    <w:rsid w:val="00B929E2"/>
    <w:rsid w:val="00B92E09"/>
    <w:rsid w:val="00B931FC"/>
    <w:rsid w:val="00B93414"/>
    <w:rsid w:val="00B93690"/>
    <w:rsid w:val="00B936DE"/>
    <w:rsid w:val="00B93914"/>
    <w:rsid w:val="00B9399D"/>
    <w:rsid w:val="00B93AF7"/>
    <w:rsid w:val="00B93B73"/>
    <w:rsid w:val="00B93BF3"/>
    <w:rsid w:val="00B93E75"/>
    <w:rsid w:val="00B93E79"/>
    <w:rsid w:val="00B940FB"/>
    <w:rsid w:val="00B942D3"/>
    <w:rsid w:val="00B94353"/>
    <w:rsid w:val="00B944CE"/>
    <w:rsid w:val="00B94685"/>
    <w:rsid w:val="00B94761"/>
    <w:rsid w:val="00B94B98"/>
    <w:rsid w:val="00B94DF7"/>
    <w:rsid w:val="00B95DCD"/>
    <w:rsid w:val="00B96056"/>
    <w:rsid w:val="00B96425"/>
    <w:rsid w:val="00B968AF"/>
    <w:rsid w:val="00B97017"/>
    <w:rsid w:val="00B972DB"/>
    <w:rsid w:val="00B97426"/>
    <w:rsid w:val="00B974D1"/>
    <w:rsid w:val="00B978A1"/>
    <w:rsid w:val="00B97D0F"/>
    <w:rsid w:val="00B97FD9"/>
    <w:rsid w:val="00BA0037"/>
    <w:rsid w:val="00BA018A"/>
    <w:rsid w:val="00BA018C"/>
    <w:rsid w:val="00BA0A74"/>
    <w:rsid w:val="00BA0B03"/>
    <w:rsid w:val="00BA0EC0"/>
    <w:rsid w:val="00BA133D"/>
    <w:rsid w:val="00BA1B75"/>
    <w:rsid w:val="00BA1E84"/>
    <w:rsid w:val="00BA1FCE"/>
    <w:rsid w:val="00BA2734"/>
    <w:rsid w:val="00BA29A6"/>
    <w:rsid w:val="00BA2B38"/>
    <w:rsid w:val="00BA2F34"/>
    <w:rsid w:val="00BA2FB5"/>
    <w:rsid w:val="00BA30A6"/>
    <w:rsid w:val="00BA3192"/>
    <w:rsid w:val="00BA37FE"/>
    <w:rsid w:val="00BA3BCA"/>
    <w:rsid w:val="00BA3CC3"/>
    <w:rsid w:val="00BA3D39"/>
    <w:rsid w:val="00BA3E34"/>
    <w:rsid w:val="00BA41B6"/>
    <w:rsid w:val="00BA44E8"/>
    <w:rsid w:val="00BA458D"/>
    <w:rsid w:val="00BA4871"/>
    <w:rsid w:val="00BA509A"/>
    <w:rsid w:val="00BA57DC"/>
    <w:rsid w:val="00BA5A29"/>
    <w:rsid w:val="00BA5F6D"/>
    <w:rsid w:val="00BA611D"/>
    <w:rsid w:val="00BA6312"/>
    <w:rsid w:val="00BA653F"/>
    <w:rsid w:val="00BA65A4"/>
    <w:rsid w:val="00BA65BC"/>
    <w:rsid w:val="00BA6601"/>
    <w:rsid w:val="00BA68C4"/>
    <w:rsid w:val="00BA6B4B"/>
    <w:rsid w:val="00BA6C90"/>
    <w:rsid w:val="00BA6F53"/>
    <w:rsid w:val="00BA70BD"/>
    <w:rsid w:val="00BA79F3"/>
    <w:rsid w:val="00BB0049"/>
    <w:rsid w:val="00BB0068"/>
    <w:rsid w:val="00BB012F"/>
    <w:rsid w:val="00BB024E"/>
    <w:rsid w:val="00BB032E"/>
    <w:rsid w:val="00BB0524"/>
    <w:rsid w:val="00BB05A0"/>
    <w:rsid w:val="00BB06CA"/>
    <w:rsid w:val="00BB09A2"/>
    <w:rsid w:val="00BB0C36"/>
    <w:rsid w:val="00BB0F4F"/>
    <w:rsid w:val="00BB1167"/>
    <w:rsid w:val="00BB1432"/>
    <w:rsid w:val="00BB14EA"/>
    <w:rsid w:val="00BB1867"/>
    <w:rsid w:val="00BB1A0B"/>
    <w:rsid w:val="00BB1C85"/>
    <w:rsid w:val="00BB1C98"/>
    <w:rsid w:val="00BB1D40"/>
    <w:rsid w:val="00BB2141"/>
    <w:rsid w:val="00BB22CC"/>
    <w:rsid w:val="00BB240A"/>
    <w:rsid w:val="00BB26F2"/>
    <w:rsid w:val="00BB2732"/>
    <w:rsid w:val="00BB28F7"/>
    <w:rsid w:val="00BB29BB"/>
    <w:rsid w:val="00BB2D92"/>
    <w:rsid w:val="00BB2FD4"/>
    <w:rsid w:val="00BB3326"/>
    <w:rsid w:val="00BB34E4"/>
    <w:rsid w:val="00BB366A"/>
    <w:rsid w:val="00BB36C0"/>
    <w:rsid w:val="00BB3C15"/>
    <w:rsid w:val="00BB3EF3"/>
    <w:rsid w:val="00BB4412"/>
    <w:rsid w:val="00BB44C9"/>
    <w:rsid w:val="00BB4A6D"/>
    <w:rsid w:val="00BB4A70"/>
    <w:rsid w:val="00BB4F3D"/>
    <w:rsid w:val="00BB51F0"/>
    <w:rsid w:val="00BB542F"/>
    <w:rsid w:val="00BB54DA"/>
    <w:rsid w:val="00BB5C27"/>
    <w:rsid w:val="00BB5D03"/>
    <w:rsid w:val="00BB60F7"/>
    <w:rsid w:val="00BB639D"/>
    <w:rsid w:val="00BB63AB"/>
    <w:rsid w:val="00BB6481"/>
    <w:rsid w:val="00BB6834"/>
    <w:rsid w:val="00BB6843"/>
    <w:rsid w:val="00BB6948"/>
    <w:rsid w:val="00BB6A42"/>
    <w:rsid w:val="00BB6AE1"/>
    <w:rsid w:val="00BB6CE9"/>
    <w:rsid w:val="00BB717C"/>
    <w:rsid w:val="00BB718C"/>
    <w:rsid w:val="00BB72B9"/>
    <w:rsid w:val="00BB7ACD"/>
    <w:rsid w:val="00BB7B3D"/>
    <w:rsid w:val="00BB7FD7"/>
    <w:rsid w:val="00BC0673"/>
    <w:rsid w:val="00BC0C0A"/>
    <w:rsid w:val="00BC0E18"/>
    <w:rsid w:val="00BC0E27"/>
    <w:rsid w:val="00BC0E28"/>
    <w:rsid w:val="00BC0E57"/>
    <w:rsid w:val="00BC0EAF"/>
    <w:rsid w:val="00BC0EC6"/>
    <w:rsid w:val="00BC1348"/>
    <w:rsid w:val="00BC15ED"/>
    <w:rsid w:val="00BC1E3C"/>
    <w:rsid w:val="00BC1FDB"/>
    <w:rsid w:val="00BC1FFE"/>
    <w:rsid w:val="00BC236B"/>
    <w:rsid w:val="00BC27FF"/>
    <w:rsid w:val="00BC2CF4"/>
    <w:rsid w:val="00BC334B"/>
    <w:rsid w:val="00BC3433"/>
    <w:rsid w:val="00BC3565"/>
    <w:rsid w:val="00BC372A"/>
    <w:rsid w:val="00BC3819"/>
    <w:rsid w:val="00BC3919"/>
    <w:rsid w:val="00BC3A49"/>
    <w:rsid w:val="00BC3BB2"/>
    <w:rsid w:val="00BC3F04"/>
    <w:rsid w:val="00BC4113"/>
    <w:rsid w:val="00BC41DB"/>
    <w:rsid w:val="00BC429F"/>
    <w:rsid w:val="00BC431C"/>
    <w:rsid w:val="00BC449D"/>
    <w:rsid w:val="00BC4568"/>
    <w:rsid w:val="00BC496A"/>
    <w:rsid w:val="00BC4A9E"/>
    <w:rsid w:val="00BC4EDD"/>
    <w:rsid w:val="00BC51D4"/>
    <w:rsid w:val="00BC5238"/>
    <w:rsid w:val="00BC5315"/>
    <w:rsid w:val="00BC5321"/>
    <w:rsid w:val="00BC5341"/>
    <w:rsid w:val="00BC561B"/>
    <w:rsid w:val="00BC56FE"/>
    <w:rsid w:val="00BC5788"/>
    <w:rsid w:val="00BC5ACC"/>
    <w:rsid w:val="00BC5D86"/>
    <w:rsid w:val="00BC5EA2"/>
    <w:rsid w:val="00BC60DE"/>
    <w:rsid w:val="00BC632D"/>
    <w:rsid w:val="00BC6892"/>
    <w:rsid w:val="00BC7246"/>
    <w:rsid w:val="00BC7430"/>
    <w:rsid w:val="00BC743B"/>
    <w:rsid w:val="00BC7444"/>
    <w:rsid w:val="00BC7491"/>
    <w:rsid w:val="00BC756F"/>
    <w:rsid w:val="00BC78C3"/>
    <w:rsid w:val="00BD0101"/>
    <w:rsid w:val="00BD019A"/>
    <w:rsid w:val="00BD02A0"/>
    <w:rsid w:val="00BD04E0"/>
    <w:rsid w:val="00BD04E5"/>
    <w:rsid w:val="00BD0502"/>
    <w:rsid w:val="00BD06B9"/>
    <w:rsid w:val="00BD06F2"/>
    <w:rsid w:val="00BD0CFA"/>
    <w:rsid w:val="00BD104B"/>
    <w:rsid w:val="00BD1938"/>
    <w:rsid w:val="00BD1A0A"/>
    <w:rsid w:val="00BD1A46"/>
    <w:rsid w:val="00BD1B8A"/>
    <w:rsid w:val="00BD1B8F"/>
    <w:rsid w:val="00BD1C5B"/>
    <w:rsid w:val="00BD2008"/>
    <w:rsid w:val="00BD2184"/>
    <w:rsid w:val="00BD247D"/>
    <w:rsid w:val="00BD2A8F"/>
    <w:rsid w:val="00BD2AAF"/>
    <w:rsid w:val="00BD2F00"/>
    <w:rsid w:val="00BD3319"/>
    <w:rsid w:val="00BD3D13"/>
    <w:rsid w:val="00BD3DEB"/>
    <w:rsid w:val="00BD3E95"/>
    <w:rsid w:val="00BD4351"/>
    <w:rsid w:val="00BD459A"/>
    <w:rsid w:val="00BD4717"/>
    <w:rsid w:val="00BD5058"/>
    <w:rsid w:val="00BD508B"/>
    <w:rsid w:val="00BD5422"/>
    <w:rsid w:val="00BD5425"/>
    <w:rsid w:val="00BD5CF4"/>
    <w:rsid w:val="00BD60BD"/>
    <w:rsid w:val="00BD623C"/>
    <w:rsid w:val="00BD6245"/>
    <w:rsid w:val="00BD63CA"/>
    <w:rsid w:val="00BD63E9"/>
    <w:rsid w:val="00BD6522"/>
    <w:rsid w:val="00BD66B1"/>
    <w:rsid w:val="00BD6A49"/>
    <w:rsid w:val="00BD6AC2"/>
    <w:rsid w:val="00BD6D32"/>
    <w:rsid w:val="00BD70F7"/>
    <w:rsid w:val="00BD723E"/>
    <w:rsid w:val="00BD74EC"/>
    <w:rsid w:val="00BD7A7D"/>
    <w:rsid w:val="00BD7B32"/>
    <w:rsid w:val="00BD7BB6"/>
    <w:rsid w:val="00BD7FA8"/>
    <w:rsid w:val="00BE026B"/>
    <w:rsid w:val="00BE0551"/>
    <w:rsid w:val="00BE0B14"/>
    <w:rsid w:val="00BE0E03"/>
    <w:rsid w:val="00BE0E1E"/>
    <w:rsid w:val="00BE1130"/>
    <w:rsid w:val="00BE11BB"/>
    <w:rsid w:val="00BE1620"/>
    <w:rsid w:val="00BE1641"/>
    <w:rsid w:val="00BE19E3"/>
    <w:rsid w:val="00BE1A78"/>
    <w:rsid w:val="00BE20D3"/>
    <w:rsid w:val="00BE2316"/>
    <w:rsid w:val="00BE246A"/>
    <w:rsid w:val="00BE2DC8"/>
    <w:rsid w:val="00BE30EC"/>
    <w:rsid w:val="00BE3166"/>
    <w:rsid w:val="00BE3436"/>
    <w:rsid w:val="00BE37BF"/>
    <w:rsid w:val="00BE39AB"/>
    <w:rsid w:val="00BE3E72"/>
    <w:rsid w:val="00BE40D4"/>
    <w:rsid w:val="00BE4337"/>
    <w:rsid w:val="00BE4355"/>
    <w:rsid w:val="00BE46AE"/>
    <w:rsid w:val="00BE46B7"/>
    <w:rsid w:val="00BE490B"/>
    <w:rsid w:val="00BE4C12"/>
    <w:rsid w:val="00BE4E76"/>
    <w:rsid w:val="00BE53F5"/>
    <w:rsid w:val="00BE54E9"/>
    <w:rsid w:val="00BE56C8"/>
    <w:rsid w:val="00BE57BA"/>
    <w:rsid w:val="00BE5E13"/>
    <w:rsid w:val="00BE6192"/>
    <w:rsid w:val="00BE64CF"/>
    <w:rsid w:val="00BE666B"/>
    <w:rsid w:val="00BE6801"/>
    <w:rsid w:val="00BE68B3"/>
    <w:rsid w:val="00BE6B55"/>
    <w:rsid w:val="00BE6ED0"/>
    <w:rsid w:val="00BE7043"/>
    <w:rsid w:val="00BE7695"/>
    <w:rsid w:val="00BE79D0"/>
    <w:rsid w:val="00BE7BE6"/>
    <w:rsid w:val="00BE7E1F"/>
    <w:rsid w:val="00BE7E75"/>
    <w:rsid w:val="00BF06DD"/>
    <w:rsid w:val="00BF07C9"/>
    <w:rsid w:val="00BF082C"/>
    <w:rsid w:val="00BF0C1E"/>
    <w:rsid w:val="00BF1621"/>
    <w:rsid w:val="00BF1940"/>
    <w:rsid w:val="00BF2224"/>
    <w:rsid w:val="00BF246B"/>
    <w:rsid w:val="00BF2522"/>
    <w:rsid w:val="00BF28D4"/>
    <w:rsid w:val="00BF2A5E"/>
    <w:rsid w:val="00BF2A86"/>
    <w:rsid w:val="00BF2CC1"/>
    <w:rsid w:val="00BF3267"/>
    <w:rsid w:val="00BF349B"/>
    <w:rsid w:val="00BF38C0"/>
    <w:rsid w:val="00BF3F11"/>
    <w:rsid w:val="00BF4031"/>
    <w:rsid w:val="00BF4192"/>
    <w:rsid w:val="00BF4349"/>
    <w:rsid w:val="00BF4900"/>
    <w:rsid w:val="00BF4965"/>
    <w:rsid w:val="00BF4B35"/>
    <w:rsid w:val="00BF4B80"/>
    <w:rsid w:val="00BF4BF0"/>
    <w:rsid w:val="00BF4DFE"/>
    <w:rsid w:val="00BF504D"/>
    <w:rsid w:val="00BF51B5"/>
    <w:rsid w:val="00BF537E"/>
    <w:rsid w:val="00BF53D8"/>
    <w:rsid w:val="00BF5576"/>
    <w:rsid w:val="00BF5633"/>
    <w:rsid w:val="00BF579B"/>
    <w:rsid w:val="00BF62D7"/>
    <w:rsid w:val="00BF63D5"/>
    <w:rsid w:val="00BF6528"/>
    <w:rsid w:val="00BF6BB6"/>
    <w:rsid w:val="00BF6C84"/>
    <w:rsid w:val="00BF6CD9"/>
    <w:rsid w:val="00BF6DA5"/>
    <w:rsid w:val="00BF70F3"/>
    <w:rsid w:val="00BF735C"/>
    <w:rsid w:val="00BF7B49"/>
    <w:rsid w:val="00BF7CA7"/>
    <w:rsid w:val="00BF7F26"/>
    <w:rsid w:val="00C00067"/>
    <w:rsid w:val="00C000FA"/>
    <w:rsid w:val="00C00768"/>
    <w:rsid w:val="00C00AB5"/>
    <w:rsid w:val="00C00E3C"/>
    <w:rsid w:val="00C0109F"/>
    <w:rsid w:val="00C012E7"/>
    <w:rsid w:val="00C01362"/>
    <w:rsid w:val="00C0155D"/>
    <w:rsid w:val="00C0159B"/>
    <w:rsid w:val="00C0160E"/>
    <w:rsid w:val="00C01B5B"/>
    <w:rsid w:val="00C01CBD"/>
    <w:rsid w:val="00C01D38"/>
    <w:rsid w:val="00C01E0E"/>
    <w:rsid w:val="00C01F5A"/>
    <w:rsid w:val="00C020C7"/>
    <w:rsid w:val="00C02208"/>
    <w:rsid w:val="00C02EA9"/>
    <w:rsid w:val="00C03001"/>
    <w:rsid w:val="00C038DB"/>
    <w:rsid w:val="00C039F0"/>
    <w:rsid w:val="00C03C59"/>
    <w:rsid w:val="00C0450B"/>
    <w:rsid w:val="00C045E9"/>
    <w:rsid w:val="00C04668"/>
    <w:rsid w:val="00C04DA5"/>
    <w:rsid w:val="00C04E7E"/>
    <w:rsid w:val="00C05155"/>
    <w:rsid w:val="00C05449"/>
    <w:rsid w:val="00C05627"/>
    <w:rsid w:val="00C05FD0"/>
    <w:rsid w:val="00C062AD"/>
    <w:rsid w:val="00C063A8"/>
    <w:rsid w:val="00C06416"/>
    <w:rsid w:val="00C066DE"/>
    <w:rsid w:val="00C06BCC"/>
    <w:rsid w:val="00C06C55"/>
    <w:rsid w:val="00C06E14"/>
    <w:rsid w:val="00C06EAC"/>
    <w:rsid w:val="00C07241"/>
    <w:rsid w:val="00C074FB"/>
    <w:rsid w:val="00C075E1"/>
    <w:rsid w:val="00C07680"/>
    <w:rsid w:val="00C07741"/>
    <w:rsid w:val="00C077AB"/>
    <w:rsid w:val="00C07872"/>
    <w:rsid w:val="00C07C6E"/>
    <w:rsid w:val="00C07F01"/>
    <w:rsid w:val="00C07F2D"/>
    <w:rsid w:val="00C1033E"/>
    <w:rsid w:val="00C1091C"/>
    <w:rsid w:val="00C10B3E"/>
    <w:rsid w:val="00C111D3"/>
    <w:rsid w:val="00C1144A"/>
    <w:rsid w:val="00C11B88"/>
    <w:rsid w:val="00C11C3A"/>
    <w:rsid w:val="00C11D5D"/>
    <w:rsid w:val="00C127E8"/>
    <w:rsid w:val="00C137AF"/>
    <w:rsid w:val="00C13E89"/>
    <w:rsid w:val="00C1403E"/>
    <w:rsid w:val="00C14904"/>
    <w:rsid w:val="00C14E85"/>
    <w:rsid w:val="00C14E9D"/>
    <w:rsid w:val="00C14F61"/>
    <w:rsid w:val="00C150AA"/>
    <w:rsid w:val="00C1538A"/>
    <w:rsid w:val="00C1562A"/>
    <w:rsid w:val="00C156E5"/>
    <w:rsid w:val="00C15AB8"/>
    <w:rsid w:val="00C15D30"/>
    <w:rsid w:val="00C15D4F"/>
    <w:rsid w:val="00C1609A"/>
    <w:rsid w:val="00C163C5"/>
    <w:rsid w:val="00C16515"/>
    <w:rsid w:val="00C16A31"/>
    <w:rsid w:val="00C16C13"/>
    <w:rsid w:val="00C16CA1"/>
    <w:rsid w:val="00C16CC1"/>
    <w:rsid w:val="00C16D65"/>
    <w:rsid w:val="00C16D9B"/>
    <w:rsid w:val="00C16E62"/>
    <w:rsid w:val="00C16ED7"/>
    <w:rsid w:val="00C1775E"/>
    <w:rsid w:val="00C17CC6"/>
    <w:rsid w:val="00C17CE3"/>
    <w:rsid w:val="00C201B9"/>
    <w:rsid w:val="00C202F0"/>
    <w:rsid w:val="00C204EF"/>
    <w:rsid w:val="00C20669"/>
    <w:rsid w:val="00C2089B"/>
    <w:rsid w:val="00C208A9"/>
    <w:rsid w:val="00C2092B"/>
    <w:rsid w:val="00C209ED"/>
    <w:rsid w:val="00C214D1"/>
    <w:rsid w:val="00C21E74"/>
    <w:rsid w:val="00C222BC"/>
    <w:rsid w:val="00C22611"/>
    <w:rsid w:val="00C22762"/>
    <w:rsid w:val="00C22B06"/>
    <w:rsid w:val="00C22FC5"/>
    <w:rsid w:val="00C2348F"/>
    <w:rsid w:val="00C23B74"/>
    <w:rsid w:val="00C23C35"/>
    <w:rsid w:val="00C2407F"/>
    <w:rsid w:val="00C240DB"/>
    <w:rsid w:val="00C243F2"/>
    <w:rsid w:val="00C24836"/>
    <w:rsid w:val="00C248C4"/>
    <w:rsid w:val="00C24BCC"/>
    <w:rsid w:val="00C250F5"/>
    <w:rsid w:val="00C259BB"/>
    <w:rsid w:val="00C259D3"/>
    <w:rsid w:val="00C25A53"/>
    <w:rsid w:val="00C25CC9"/>
    <w:rsid w:val="00C25FFF"/>
    <w:rsid w:val="00C26099"/>
    <w:rsid w:val="00C263A5"/>
    <w:rsid w:val="00C26D12"/>
    <w:rsid w:val="00C26D7E"/>
    <w:rsid w:val="00C270EF"/>
    <w:rsid w:val="00C2721B"/>
    <w:rsid w:val="00C27350"/>
    <w:rsid w:val="00C2746C"/>
    <w:rsid w:val="00C2752A"/>
    <w:rsid w:val="00C27609"/>
    <w:rsid w:val="00C279CB"/>
    <w:rsid w:val="00C27A9B"/>
    <w:rsid w:val="00C27E08"/>
    <w:rsid w:val="00C27F2D"/>
    <w:rsid w:val="00C304B6"/>
    <w:rsid w:val="00C30803"/>
    <w:rsid w:val="00C30AFD"/>
    <w:rsid w:val="00C30B3E"/>
    <w:rsid w:val="00C30D53"/>
    <w:rsid w:val="00C30DBB"/>
    <w:rsid w:val="00C310DA"/>
    <w:rsid w:val="00C311DF"/>
    <w:rsid w:val="00C31683"/>
    <w:rsid w:val="00C317A5"/>
    <w:rsid w:val="00C3180C"/>
    <w:rsid w:val="00C31AC7"/>
    <w:rsid w:val="00C31B41"/>
    <w:rsid w:val="00C31E3B"/>
    <w:rsid w:val="00C31ECE"/>
    <w:rsid w:val="00C3201C"/>
    <w:rsid w:val="00C32506"/>
    <w:rsid w:val="00C32C02"/>
    <w:rsid w:val="00C32F3A"/>
    <w:rsid w:val="00C3319E"/>
    <w:rsid w:val="00C33248"/>
    <w:rsid w:val="00C33446"/>
    <w:rsid w:val="00C339D4"/>
    <w:rsid w:val="00C33E75"/>
    <w:rsid w:val="00C33EFF"/>
    <w:rsid w:val="00C3431C"/>
    <w:rsid w:val="00C343C6"/>
    <w:rsid w:val="00C34A5A"/>
    <w:rsid w:val="00C34B67"/>
    <w:rsid w:val="00C34BCA"/>
    <w:rsid w:val="00C351C0"/>
    <w:rsid w:val="00C351F1"/>
    <w:rsid w:val="00C352B8"/>
    <w:rsid w:val="00C352C8"/>
    <w:rsid w:val="00C35EB0"/>
    <w:rsid w:val="00C35EDB"/>
    <w:rsid w:val="00C3604E"/>
    <w:rsid w:val="00C36109"/>
    <w:rsid w:val="00C362A0"/>
    <w:rsid w:val="00C362A4"/>
    <w:rsid w:val="00C362B0"/>
    <w:rsid w:val="00C366CA"/>
    <w:rsid w:val="00C367E2"/>
    <w:rsid w:val="00C367E9"/>
    <w:rsid w:val="00C369D1"/>
    <w:rsid w:val="00C369D4"/>
    <w:rsid w:val="00C3746A"/>
    <w:rsid w:val="00C375DF"/>
    <w:rsid w:val="00C37FC2"/>
    <w:rsid w:val="00C40074"/>
    <w:rsid w:val="00C40169"/>
    <w:rsid w:val="00C402E2"/>
    <w:rsid w:val="00C40448"/>
    <w:rsid w:val="00C407C1"/>
    <w:rsid w:val="00C40AC3"/>
    <w:rsid w:val="00C40DEA"/>
    <w:rsid w:val="00C41404"/>
    <w:rsid w:val="00C414DC"/>
    <w:rsid w:val="00C415A9"/>
    <w:rsid w:val="00C416F4"/>
    <w:rsid w:val="00C41AE7"/>
    <w:rsid w:val="00C41DDC"/>
    <w:rsid w:val="00C41EAA"/>
    <w:rsid w:val="00C41F61"/>
    <w:rsid w:val="00C4222E"/>
    <w:rsid w:val="00C429A2"/>
    <w:rsid w:val="00C42BB4"/>
    <w:rsid w:val="00C42D33"/>
    <w:rsid w:val="00C42DE2"/>
    <w:rsid w:val="00C439FF"/>
    <w:rsid w:val="00C43BC8"/>
    <w:rsid w:val="00C43CA6"/>
    <w:rsid w:val="00C43D78"/>
    <w:rsid w:val="00C4414C"/>
    <w:rsid w:val="00C442BB"/>
    <w:rsid w:val="00C44744"/>
    <w:rsid w:val="00C447D8"/>
    <w:rsid w:val="00C44897"/>
    <w:rsid w:val="00C44BED"/>
    <w:rsid w:val="00C44CFE"/>
    <w:rsid w:val="00C44DC1"/>
    <w:rsid w:val="00C44F59"/>
    <w:rsid w:val="00C454C6"/>
    <w:rsid w:val="00C4580D"/>
    <w:rsid w:val="00C45B12"/>
    <w:rsid w:val="00C45FC8"/>
    <w:rsid w:val="00C46168"/>
    <w:rsid w:val="00C4624F"/>
    <w:rsid w:val="00C46310"/>
    <w:rsid w:val="00C46779"/>
    <w:rsid w:val="00C46F69"/>
    <w:rsid w:val="00C47092"/>
    <w:rsid w:val="00C47471"/>
    <w:rsid w:val="00C477C1"/>
    <w:rsid w:val="00C47BD9"/>
    <w:rsid w:val="00C47CB3"/>
    <w:rsid w:val="00C47D3C"/>
    <w:rsid w:val="00C47DD0"/>
    <w:rsid w:val="00C47EA7"/>
    <w:rsid w:val="00C47FF2"/>
    <w:rsid w:val="00C5010C"/>
    <w:rsid w:val="00C504FF"/>
    <w:rsid w:val="00C506D8"/>
    <w:rsid w:val="00C50741"/>
    <w:rsid w:val="00C507BF"/>
    <w:rsid w:val="00C508EC"/>
    <w:rsid w:val="00C50EF8"/>
    <w:rsid w:val="00C50FB6"/>
    <w:rsid w:val="00C5102F"/>
    <w:rsid w:val="00C512D4"/>
    <w:rsid w:val="00C52125"/>
    <w:rsid w:val="00C5224C"/>
    <w:rsid w:val="00C524A4"/>
    <w:rsid w:val="00C53647"/>
    <w:rsid w:val="00C53C85"/>
    <w:rsid w:val="00C5441F"/>
    <w:rsid w:val="00C54903"/>
    <w:rsid w:val="00C54EA0"/>
    <w:rsid w:val="00C554FD"/>
    <w:rsid w:val="00C5597D"/>
    <w:rsid w:val="00C55AD1"/>
    <w:rsid w:val="00C55B42"/>
    <w:rsid w:val="00C55BFB"/>
    <w:rsid w:val="00C55EC7"/>
    <w:rsid w:val="00C55F48"/>
    <w:rsid w:val="00C5606E"/>
    <w:rsid w:val="00C564AA"/>
    <w:rsid w:val="00C564FB"/>
    <w:rsid w:val="00C56519"/>
    <w:rsid w:val="00C56B3F"/>
    <w:rsid w:val="00C56D17"/>
    <w:rsid w:val="00C57046"/>
    <w:rsid w:val="00C57282"/>
    <w:rsid w:val="00C5747E"/>
    <w:rsid w:val="00C5775D"/>
    <w:rsid w:val="00C577E4"/>
    <w:rsid w:val="00C57B10"/>
    <w:rsid w:val="00C57E9F"/>
    <w:rsid w:val="00C603E1"/>
    <w:rsid w:val="00C603FE"/>
    <w:rsid w:val="00C604AF"/>
    <w:rsid w:val="00C60599"/>
    <w:rsid w:val="00C60703"/>
    <w:rsid w:val="00C60839"/>
    <w:rsid w:val="00C609DC"/>
    <w:rsid w:val="00C60B46"/>
    <w:rsid w:val="00C60EAC"/>
    <w:rsid w:val="00C60EC7"/>
    <w:rsid w:val="00C60F78"/>
    <w:rsid w:val="00C61C19"/>
    <w:rsid w:val="00C61C6B"/>
    <w:rsid w:val="00C62594"/>
    <w:rsid w:val="00C625A3"/>
    <w:rsid w:val="00C627F1"/>
    <w:rsid w:val="00C62800"/>
    <w:rsid w:val="00C62BD8"/>
    <w:rsid w:val="00C62E1B"/>
    <w:rsid w:val="00C630FB"/>
    <w:rsid w:val="00C631D1"/>
    <w:rsid w:val="00C63277"/>
    <w:rsid w:val="00C63669"/>
    <w:rsid w:val="00C63AFC"/>
    <w:rsid w:val="00C63EDE"/>
    <w:rsid w:val="00C63FAD"/>
    <w:rsid w:val="00C642EE"/>
    <w:rsid w:val="00C6439A"/>
    <w:rsid w:val="00C645AC"/>
    <w:rsid w:val="00C645F3"/>
    <w:rsid w:val="00C6465A"/>
    <w:rsid w:val="00C646D0"/>
    <w:rsid w:val="00C6479D"/>
    <w:rsid w:val="00C647A4"/>
    <w:rsid w:val="00C649BB"/>
    <w:rsid w:val="00C64C97"/>
    <w:rsid w:val="00C65662"/>
    <w:rsid w:val="00C65699"/>
    <w:rsid w:val="00C65720"/>
    <w:rsid w:val="00C65883"/>
    <w:rsid w:val="00C65A39"/>
    <w:rsid w:val="00C65C6F"/>
    <w:rsid w:val="00C6602A"/>
    <w:rsid w:val="00C66320"/>
    <w:rsid w:val="00C6666D"/>
    <w:rsid w:val="00C66BF8"/>
    <w:rsid w:val="00C66E0D"/>
    <w:rsid w:val="00C66FA8"/>
    <w:rsid w:val="00C67018"/>
    <w:rsid w:val="00C6747F"/>
    <w:rsid w:val="00C67D88"/>
    <w:rsid w:val="00C7022F"/>
    <w:rsid w:val="00C70522"/>
    <w:rsid w:val="00C707AB"/>
    <w:rsid w:val="00C70AF5"/>
    <w:rsid w:val="00C70B2E"/>
    <w:rsid w:val="00C70C5E"/>
    <w:rsid w:val="00C70FA5"/>
    <w:rsid w:val="00C716CD"/>
    <w:rsid w:val="00C71973"/>
    <w:rsid w:val="00C71AD0"/>
    <w:rsid w:val="00C71B88"/>
    <w:rsid w:val="00C71F8E"/>
    <w:rsid w:val="00C72478"/>
    <w:rsid w:val="00C72C1B"/>
    <w:rsid w:val="00C72FD2"/>
    <w:rsid w:val="00C730BB"/>
    <w:rsid w:val="00C73322"/>
    <w:rsid w:val="00C73375"/>
    <w:rsid w:val="00C73560"/>
    <w:rsid w:val="00C736C0"/>
    <w:rsid w:val="00C73701"/>
    <w:rsid w:val="00C73A53"/>
    <w:rsid w:val="00C73CCC"/>
    <w:rsid w:val="00C73EBA"/>
    <w:rsid w:val="00C745C4"/>
    <w:rsid w:val="00C748D2"/>
    <w:rsid w:val="00C74CDF"/>
    <w:rsid w:val="00C74EF4"/>
    <w:rsid w:val="00C75010"/>
    <w:rsid w:val="00C75368"/>
    <w:rsid w:val="00C75495"/>
    <w:rsid w:val="00C754A2"/>
    <w:rsid w:val="00C754D2"/>
    <w:rsid w:val="00C7564C"/>
    <w:rsid w:val="00C758CE"/>
    <w:rsid w:val="00C75F32"/>
    <w:rsid w:val="00C76210"/>
    <w:rsid w:val="00C76311"/>
    <w:rsid w:val="00C76369"/>
    <w:rsid w:val="00C763B4"/>
    <w:rsid w:val="00C767AC"/>
    <w:rsid w:val="00C76CE6"/>
    <w:rsid w:val="00C76F14"/>
    <w:rsid w:val="00C7708A"/>
    <w:rsid w:val="00C7714B"/>
    <w:rsid w:val="00C77330"/>
    <w:rsid w:val="00C77BD4"/>
    <w:rsid w:val="00C77FE9"/>
    <w:rsid w:val="00C80051"/>
    <w:rsid w:val="00C80579"/>
    <w:rsid w:val="00C80661"/>
    <w:rsid w:val="00C808DB"/>
    <w:rsid w:val="00C80AB4"/>
    <w:rsid w:val="00C80CC2"/>
    <w:rsid w:val="00C80D9D"/>
    <w:rsid w:val="00C80FA6"/>
    <w:rsid w:val="00C81208"/>
    <w:rsid w:val="00C8126E"/>
    <w:rsid w:val="00C812B7"/>
    <w:rsid w:val="00C815D1"/>
    <w:rsid w:val="00C8169D"/>
    <w:rsid w:val="00C817AE"/>
    <w:rsid w:val="00C81A12"/>
    <w:rsid w:val="00C81C44"/>
    <w:rsid w:val="00C81E14"/>
    <w:rsid w:val="00C81FA7"/>
    <w:rsid w:val="00C82106"/>
    <w:rsid w:val="00C82361"/>
    <w:rsid w:val="00C8246B"/>
    <w:rsid w:val="00C8253B"/>
    <w:rsid w:val="00C828EB"/>
    <w:rsid w:val="00C82AE2"/>
    <w:rsid w:val="00C82C0D"/>
    <w:rsid w:val="00C82C1E"/>
    <w:rsid w:val="00C831E2"/>
    <w:rsid w:val="00C83674"/>
    <w:rsid w:val="00C836CE"/>
    <w:rsid w:val="00C83932"/>
    <w:rsid w:val="00C83934"/>
    <w:rsid w:val="00C83DCD"/>
    <w:rsid w:val="00C8413E"/>
    <w:rsid w:val="00C843AF"/>
    <w:rsid w:val="00C84B9B"/>
    <w:rsid w:val="00C853FF"/>
    <w:rsid w:val="00C8586E"/>
    <w:rsid w:val="00C85875"/>
    <w:rsid w:val="00C85899"/>
    <w:rsid w:val="00C85F39"/>
    <w:rsid w:val="00C8606D"/>
    <w:rsid w:val="00C862AE"/>
    <w:rsid w:val="00C86492"/>
    <w:rsid w:val="00C865E6"/>
    <w:rsid w:val="00C8666D"/>
    <w:rsid w:val="00C868F9"/>
    <w:rsid w:val="00C86B2A"/>
    <w:rsid w:val="00C86C11"/>
    <w:rsid w:val="00C86C3F"/>
    <w:rsid w:val="00C86E9F"/>
    <w:rsid w:val="00C86FE3"/>
    <w:rsid w:val="00C871A5"/>
    <w:rsid w:val="00C871E2"/>
    <w:rsid w:val="00C87968"/>
    <w:rsid w:val="00C879FE"/>
    <w:rsid w:val="00C87F88"/>
    <w:rsid w:val="00C9066E"/>
    <w:rsid w:val="00C9078C"/>
    <w:rsid w:val="00C90DF2"/>
    <w:rsid w:val="00C90E4B"/>
    <w:rsid w:val="00C9127A"/>
    <w:rsid w:val="00C91943"/>
    <w:rsid w:val="00C919C8"/>
    <w:rsid w:val="00C91AEF"/>
    <w:rsid w:val="00C92352"/>
    <w:rsid w:val="00C923EB"/>
    <w:rsid w:val="00C92598"/>
    <w:rsid w:val="00C9262E"/>
    <w:rsid w:val="00C92898"/>
    <w:rsid w:val="00C92979"/>
    <w:rsid w:val="00C92AEC"/>
    <w:rsid w:val="00C92B6F"/>
    <w:rsid w:val="00C92C30"/>
    <w:rsid w:val="00C937C4"/>
    <w:rsid w:val="00C93AB6"/>
    <w:rsid w:val="00C93B8F"/>
    <w:rsid w:val="00C93E42"/>
    <w:rsid w:val="00C93E90"/>
    <w:rsid w:val="00C93FA9"/>
    <w:rsid w:val="00C942AD"/>
    <w:rsid w:val="00C944DA"/>
    <w:rsid w:val="00C94534"/>
    <w:rsid w:val="00C94919"/>
    <w:rsid w:val="00C94993"/>
    <w:rsid w:val="00C94AC7"/>
    <w:rsid w:val="00C94C7B"/>
    <w:rsid w:val="00C94D70"/>
    <w:rsid w:val="00C94D71"/>
    <w:rsid w:val="00C94E1F"/>
    <w:rsid w:val="00C95213"/>
    <w:rsid w:val="00C9546A"/>
    <w:rsid w:val="00C955D1"/>
    <w:rsid w:val="00C9566C"/>
    <w:rsid w:val="00C95779"/>
    <w:rsid w:val="00C957C4"/>
    <w:rsid w:val="00C9594C"/>
    <w:rsid w:val="00C95C5A"/>
    <w:rsid w:val="00C95CF2"/>
    <w:rsid w:val="00C95ED8"/>
    <w:rsid w:val="00C960D3"/>
    <w:rsid w:val="00C960F9"/>
    <w:rsid w:val="00C963F1"/>
    <w:rsid w:val="00C96479"/>
    <w:rsid w:val="00C96705"/>
    <w:rsid w:val="00C96C5D"/>
    <w:rsid w:val="00C96DA7"/>
    <w:rsid w:val="00C96E2D"/>
    <w:rsid w:val="00C96E58"/>
    <w:rsid w:val="00C96EB7"/>
    <w:rsid w:val="00C96F0E"/>
    <w:rsid w:val="00C97065"/>
    <w:rsid w:val="00C976C7"/>
    <w:rsid w:val="00C979BD"/>
    <w:rsid w:val="00C97B15"/>
    <w:rsid w:val="00C97C38"/>
    <w:rsid w:val="00C97FF6"/>
    <w:rsid w:val="00CA0052"/>
    <w:rsid w:val="00CA01BC"/>
    <w:rsid w:val="00CA0233"/>
    <w:rsid w:val="00CA0388"/>
    <w:rsid w:val="00CA09A1"/>
    <w:rsid w:val="00CA0AE4"/>
    <w:rsid w:val="00CA0DED"/>
    <w:rsid w:val="00CA13A8"/>
    <w:rsid w:val="00CA142B"/>
    <w:rsid w:val="00CA156A"/>
    <w:rsid w:val="00CA15B8"/>
    <w:rsid w:val="00CA15F0"/>
    <w:rsid w:val="00CA18E0"/>
    <w:rsid w:val="00CA1949"/>
    <w:rsid w:val="00CA1E4F"/>
    <w:rsid w:val="00CA1F0A"/>
    <w:rsid w:val="00CA2387"/>
    <w:rsid w:val="00CA269F"/>
    <w:rsid w:val="00CA285F"/>
    <w:rsid w:val="00CA2985"/>
    <w:rsid w:val="00CA2AF3"/>
    <w:rsid w:val="00CA2C43"/>
    <w:rsid w:val="00CA2F97"/>
    <w:rsid w:val="00CA3189"/>
    <w:rsid w:val="00CA32A6"/>
    <w:rsid w:val="00CA35A7"/>
    <w:rsid w:val="00CA36C4"/>
    <w:rsid w:val="00CA39F6"/>
    <w:rsid w:val="00CA3AF2"/>
    <w:rsid w:val="00CA3CFC"/>
    <w:rsid w:val="00CA3F69"/>
    <w:rsid w:val="00CA4235"/>
    <w:rsid w:val="00CA499E"/>
    <w:rsid w:val="00CA4A3A"/>
    <w:rsid w:val="00CA4A73"/>
    <w:rsid w:val="00CA4ABC"/>
    <w:rsid w:val="00CA4B34"/>
    <w:rsid w:val="00CA4C2C"/>
    <w:rsid w:val="00CA5338"/>
    <w:rsid w:val="00CA592A"/>
    <w:rsid w:val="00CA5D83"/>
    <w:rsid w:val="00CA5E6F"/>
    <w:rsid w:val="00CA61BC"/>
    <w:rsid w:val="00CA61CB"/>
    <w:rsid w:val="00CA64B3"/>
    <w:rsid w:val="00CA69F9"/>
    <w:rsid w:val="00CA6BFA"/>
    <w:rsid w:val="00CA6E22"/>
    <w:rsid w:val="00CA73D9"/>
    <w:rsid w:val="00CA7A9E"/>
    <w:rsid w:val="00CA7B3D"/>
    <w:rsid w:val="00CA7D3F"/>
    <w:rsid w:val="00CA7F4D"/>
    <w:rsid w:val="00CB0485"/>
    <w:rsid w:val="00CB05A4"/>
    <w:rsid w:val="00CB07FB"/>
    <w:rsid w:val="00CB0838"/>
    <w:rsid w:val="00CB0900"/>
    <w:rsid w:val="00CB0DD4"/>
    <w:rsid w:val="00CB1026"/>
    <w:rsid w:val="00CB198C"/>
    <w:rsid w:val="00CB1AFB"/>
    <w:rsid w:val="00CB1C17"/>
    <w:rsid w:val="00CB1F65"/>
    <w:rsid w:val="00CB2111"/>
    <w:rsid w:val="00CB2176"/>
    <w:rsid w:val="00CB2437"/>
    <w:rsid w:val="00CB25A3"/>
    <w:rsid w:val="00CB2B85"/>
    <w:rsid w:val="00CB2D51"/>
    <w:rsid w:val="00CB2EE7"/>
    <w:rsid w:val="00CB2F13"/>
    <w:rsid w:val="00CB2FBE"/>
    <w:rsid w:val="00CB302D"/>
    <w:rsid w:val="00CB3302"/>
    <w:rsid w:val="00CB362D"/>
    <w:rsid w:val="00CB388C"/>
    <w:rsid w:val="00CB3D1E"/>
    <w:rsid w:val="00CB3DB9"/>
    <w:rsid w:val="00CB3E22"/>
    <w:rsid w:val="00CB4086"/>
    <w:rsid w:val="00CB4102"/>
    <w:rsid w:val="00CB410A"/>
    <w:rsid w:val="00CB441D"/>
    <w:rsid w:val="00CB4FBE"/>
    <w:rsid w:val="00CB506B"/>
    <w:rsid w:val="00CB50AF"/>
    <w:rsid w:val="00CB517E"/>
    <w:rsid w:val="00CB5600"/>
    <w:rsid w:val="00CB56C3"/>
    <w:rsid w:val="00CB57C9"/>
    <w:rsid w:val="00CB58FC"/>
    <w:rsid w:val="00CB5B99"/>
    <w:rsid w:val="00CB5C8A"/>
    <w:rsid w:val="00CB5F3A"/>
    <w:rsid w:val="00CB60C2"/>
    <w:rsid w:val="00CB63FD"/>
    <w:rsid w:val="00CB6C30"/>
    <w:rsid w:val="00CB6FAD"/>
    <w:rsid w:val="00CB705F"/>
    <w:rsid w:val="00CB72BB"/>
    <w:rsid w:val="00CB734E"/>
    <w:rsid w:val="00CB7499"/>
    <w:rsid w:val="00CB767D"/>
    <w:rsid w:val="00CB77BE"/>
    <w:rsid w:val="00CB7879"/>
    <w:rsid w:val="00CB78F4"/>
    <w:rsid w:val="00CB7C6B"/>
    <w:rsid w:val="00CB7EFC"/>
    <w:rsid w:val="00CC0554"/>
    <w:rsid w:val="00CC0C34"/>
    <w:rsid w:val="00CC0F8D"/>
    <w:rsid w:val="00CC1AD9"/>
    <w:rsid w:val="00CC2040"/>
    <w:rsid w:val="00CC20E8"/>
    <w:rsid w:val="00CC223A"/>
    <w:rsid w:val="00CC242B"/>
    <w:rsid w:val="00CC25AD"/>
    <w:rsid w:val="00CC26AB"/>
    <w:rsid w:val="00CC26FD"/>
    <w:rsid w:val="00CC2CFF"/>
    <w:rsid w:val="00CC2DFE"/>
    <w:rsid w:val="00CC3334"/>
    <w:rsid w:val="00CC384E"/>
    <w:rsid w:val="00CC38F1"/>
    <w:rsid w:val="00CC3C0B"/>
    <w:rsid w:val="00CC3DD3"/>
    <w:rsid w:val="00CC3E40"/>
    <w:rsid w:val="00CC402F"/>
    <w:rsid w:val="00CC4144"/>
    <w:rsid w:val="00CC429B"/>
    <w:rsid w:val="00CC42A4"/>
    <w:rsid w:val="00CC44D2"/>
    <w:rsid w:val="00CC44D8"/>
    <w:rsid w:val="00CC4622"/>
    <w:rsid w:val="00CC4855"/>
    <w:rsid w:val="00CC495D"/>
    <w:rsid w:val="00CC4C2B"/>
    <w:rsid w:val="00CC4C4D"/>
    <w:rsid w:val="00CC4D20"/>
    <w:rsid w:val="00CC5655"/>
    <w:rsid w:val="00CC5904"/>
    <w:rsid w:val="00CC5E07"/>
    <w:rsid w:val="00CC5F04"/>
    <w:rsid w:val="00CC6384"/>
    <w:rsid w:val="00CC6510"/>
    <w:rsid w:val="00CC6D39"/>
    <w:rsid w:val="00CC724D"/>
    <w:rsid w:val="00CC7340"/>
    <w:rsid w:val="00CC74FC"/>
    <w:rsid w:val="00CC7A95"/>
    <w:rsid w:val="00CD0045"/>
    <w:rsid w:val="00CD00E9"/>
    <w:rsid w:val="00CD0147"/>
    <w:rsid w:val="00CD02CE"/>
    <w:rsid w:val="00CD02DC"/>
    <w:rsid w:val="00CD0576"/>
    <w:rsid w:val="00CD0577"/>
    <w:rsid w:val="00CD072A"/>
    <w:rsid w:val="00CD09DE"/>
    <w:rsid w:val="00CD0C13"/>
    <w:rsid w:val="00CD0DC9"/>
    <w:rsid w:val="00CD0EB2"/>
    <w:rsid w:val="00CD0F64"/>
    <w:rsid w:val="00CD0FE3"/>
    <w:rsid w:val="00CD0FFF"/>
    <w:rsid w:val="00CD170E"/>
    <w:rsid w:val="00CD180D"/>
    <w:rsid w:val="00CD1F07"/>
    <w:rsid w:val="00CD2281"/>
    <w:rsid w:val="00CD230A"/>
    <w:rsid w:val="00CD23F4"/>
    <w:rsid w:val="00CD24C0"/>
    <w:rsid w:val="00CD2755"/>
    <w:rsid w:val="00CD276C"/>
    <w:rsid w:val="00CD35B3"/>
    <w:rsid w:val="00CD3F91"/>
    <w:rsid w:val="00CD3F9B"/>
    <w:rsid w:val="00CD40FB"/>
    <w:rsid w:val="00CD428A"/>
    <w:rsid w:val="00CD4869"/>
    <w:rsid w:val="00CD4904"/>
    <w:rsid w:val="00CD4D87"/>
    <w:rsid w:val="00CD55BB"/>
    <w:rsid w:val="00CD55F4"/>
    <w:rsid w:val="00CD5770"/>
    <w:rsid w:val="00CD5CA9"/>
    <w:rsid w:val="00CD5EA1"/>
    <w:rsid w:val="00CD5F29"/>
    <w:rsid w:val="00CD60F3"/>
    <w:rsid w:val="00CD61CD"/>
    <w:rsid w:val="00CD6809"/>
    <w:rsid w:val="00CD6C67"/>
    <w:rsid w:val="00CD6DB5"/>
    <w:rsid w:val="00CD6DFA"/>
    <w:rsid w:val="00CD6E4C"/>
    <w:rsid w:val="00CD71FE"/>
    <w:rsid w:val="00CD7587"/>
    <w:rsid w:val="00CD7A25"/>
    <w:rsid w:val="00CD7AAE"/>
    <w:rsid w:val="00CD7AE5"/>
    <w:rsid w:val="00CD7CA5"/>
    <w:rsid w:val="00CE00CE"/>
    <w:rsid w:val="00CE00E6"/>
    <w:rsid w:val="00CE0119"/>
    <w:rsid w:val="00CE022C"/>
    <w:rsid w:val="00CE04D7"/>
    <w:rsid w:val="00CE0849"/>
    <w:rsid w:val="00CE08BC"/>
    <w:rsid w:val="00CE0A50"/>
    <w:rsid w:val="00CE0ADA"/>
    <w:rsid w:val="00CE0D3C"/>
    <w:rsid w:val="00CE0D8A"/>
    <w:rsid w:val="00CE1265"/>
    <w:rsid w:val="00CE1621"/>
    <w:rsid w:val="00CE1A0C"/>
    <w:rsid w:val="00CE1A5F"/>
    <w:rsid w:val="00CE1D8E"/>
    <w:rsid w:val="00CE1EC6"/>
    <w:rsid w:val="00CE1F01"/>
    <w:rsid w:val="00CE2423"/>
    <w:rsid w:val="00CE27AD"/>
    <w:rsid w:val="00CE2805"/>
    <w:rsid w:val="00CE2B34"/>
    <w:rsid w:val="00CE2EE9"/>
    <w:rsid w:val="00CE35DA"/>
    <w:rsid w:val="00CE3914"/>
    <w:rsid w:val="00CE3938"/>
    <w:rsid w:val="00CE394D"/>
    <w:rsid w:val="00CE397E"/>
    <w:rsid w:val="00CE3A87"/>
    <w:rsid w:val="00CE3B0A"/>
    <w:rsid w:val="00CE3BB3"/>
    <w:rsid w:val="00CE3BCF"/>
    <w:rsid w:val="00CE3E4A"/>
    <w:rsid w:val="00CE3E58"/>
    <w:rsid w:val="00CE3EFC"/>
    <w:rsid w:val="00CE3F31"/>
    <w:rsid w:val="00CE42EA"/>
    <w:rsid w:val="00CE4DB6"/>
    <w:rsid w:val="00CE4FDF"/>
    <w:rsid w:val="00CE50E0"/>
    <w:rsid w:val="00CE5AB2"/>
    <w:rsid w:val="00CE5AD8"/>
    <w:rsid w:val="00CE60A2"/>
    <w:rsid w:val="00CE6BED"/>
    <w:rsid w:val="00CE6C09"/>
    <w:rsid w:val="00CE6DD2"/>
    <w:rsid w:val="00CE6EEC"/>
    <w:rsid w:val="00CE71BA"/>
    <w:rsid w:val="00CE71FC"/>
    <w:rsid w:val="00CE72BF"/>
    <w:rsid w:val="00CE72E9"/>
    <w:rsid w:val="00CE779E"/>
    <w:rsid w:val="00CF009E"/>
    <w:rsid w:val="00CF0341"/>
    <w:rsid w:val="00CF0517"/>
    <w:rsid w:val="00CF055C"/>
    <w:rsid w:val="00CF075F"/>
    <w:rsid w:val="00CF0814"/>
    <w:rsid w:val="00CF0862"/>
    <w:rsid w:val="00CF0980"/>
    <w:rsid w:val="00CF0A3D"/>
    <w:rsid w:val="00CF0E25"/>
    <w:rsid w:val="00CF0E3C"/>
    <w:rsid w:val="00CF0E69"/>
    <w:rsid w:val="00CF1254"/>
    <w:rsid w:val="00CF12B9"/>
    <w:rsid w:val="00CF1572"/>
    <w:rsid w:val="00CF171C"/>
    <w:rsid w:val="00CF1818"/>
    <w:rsid w:val="00CF183F"/>
    <w:rsid w:val="00CF1E79"/>
    <w:rsid w:val="00CF21AD"/>
    <w:rsid w:val="00CF249E"/>
    <w:rsid w:val="00CF29C8"/>
    <w:rsid w:val="00CF2CA0"/>
    <w:rsid w:val="00CF2EC5"/>
    <w:rsid w:val="00CF2FA3"/>
    <w:rsid w:val="00CF2FF7"/>
    <w:rsid w:val="00CF2FFD"/>
    <w:rsid w:val="00CF3177"/>
    <w:rsid w:val="00CF357A"/>
    <w:rsid w:val="00CF362C"/>
    <w:rsid w:val="00CF3B84"/>
    <w:rsid w:val="00CF3D69"/>
    <w:rsid w:val="00CF4230"/>
    <w:rsid w:val="00CF459C"/>
    <w:rsid w:val="00CF462F"/>
    <w:rsid w:val="00CF4925"/>
    <w:rsid w:val="00CF4CF9"/>
    <w:rsid w:val="00CF4ECC"/>
    <w:rsid w:val="00CF5040"/>
    <w:rsid w:val="00CF5197"/>
    <w:rsid w:val="00CF55B8"/>
    <w:rsid w:val="00CF5757"/>
    <w:rsid w:val="00CF635B"/>
    <w:rsid w:val="00CF64DD"/>
    <w:rsid w:val="00CF675A"/>
    <w:rsid w:val="00CF6B82"/>
    <w:rsid w:val="00CF6C88"/>
    <w:rsid w:val="00CF6D6C"/>
    <w:rsid w:val="00CF6F83"/>
    <w:rsid w:val="00CF715D"/>
    <w:rsid w:val="00CF7BA4"/>
    <w:rsid w:val="00CF7C04"/>
    <w:rsid w:val="00D00671"/>
    <w:rsid w:val="00D00B1D"/>
    <w:rsid w:val="00D01060"/>
    <w:rsid w:val="00D01319"/>
    <w:rsid w:val="00D01421"/>
    <w:rsid w:val="00D01586"/>
    <w:rsid w:val="00D01621"/>
    <w:rsid w:val="00D0169F"/>
    <w:rsid w:val="00D01884"/>
    <w:rsid w:val="00D01B4D"/>
    <w:rsid w:val="00D01D9F"/>
    <w:rsid w:val="00D02289"/>
    <w:rsid w:val="00D024E9"/>
    <w:rsid w:val="00D02642"/>
    <w:rsid w:val="00D02955"/>
    <w:rsid w:val="00D02B92"/>
    <w:rsid w:val="00D02D16"/>
    <w:rsid w:val="00D02D60"/>
    <w:rsid w:val="00D02E1B"/>
    <w:rsid w:val="00D03147"/>
    <w:rsid w:val="00D032EB"/>
    <w:rsid w:val="00D032EC"/>
    <w:rsid w:val="00D039BF"/>
    <w:rsid w:val="00D03F8B"/>
    <w:rsid w:val="00D04412"/>
    <w:rsid w:val="00D04596"/>
    <w:rsid w:val="00D04C28"/>
    <w:rsid w:val="00D04C72"/>
    <w:rsid w:val="00D0528C"/>
    <w:rsid w:val="00D05706"/>
    <w:rsid w:val="00D057CD"/>
    <w:rsid w:val="00D05949"/>
    <w:rsid w:val="00D05F3B"/>
    <w:rsid w:val="00D06105"/>
    <w:rsid w:val="00D06300"/>
    <w:rsid w:val="00D0647F"/>
    <w:rsid w:val="00D065E6"/>
    <w:rsid w:val="00D069DC"/>
    <w:rsid w:val="00D06CB8"/>
    <w:rsid w:val="00D073DF"/>
    <w:rsid w:val="00D077B2"/>
    <w:rsid w:val="00D07A86"/>
    <w:rsid w:val="00D07E60"/>
    <w:rsid w:val="00D1003B"/>
    <w:rsid w:val="00D1007F"/>
    <w:rsid w:val="00D104E5"/>
    <w:rsid w:val="00D10613"/>
    <w:rsid w:val="00D106EE"/>
    <w:rsid w:val="00D1078F"/>
    <w:rsid w:val="00D109B4"/>
    <w:rsid w:val="00D10B39"/>
    <w:rsid w:val="00D10F92"/>
    <w:rsid w:val="00D112C7"/>
    <w:rsid w:val="00D11410"/>
    <w:rsid w:val="00D1144C"/>
    <w:rsid w:val="00D11722"/>
    <w:rsid w:val="00D11B57"/>
    <w:rsid w:val="00D11CF5"/>
    <w:rsid w:val="00D11F15"/>
    <w:rsid w:val="00D12256"/>
    <w:rsid w:val="00D122ED"/>
    <w:rsid w:val="00D123FF"/>
    <w:rsid w:val="00D12575"/>
    <w:rsid w:val="00D1260F"/>
    <w:rsid w:val="00D12664"/>
    <w:rsid w:val="00D1280A"/>
    <w:rsid w:val="00D1283F"/>
    <w:rsid w:val="00D129B4"/>
    <w:rsid w:val="00D12EEA"/>
    <w:rsid w:val="00D13239"/>
    <w:rsid w:val="00D13770"/>
    <w:rsid w:val="00D13909"/>
    <w:rsid w:val="00D13C5C"/>
    <w:rsid w:val="00D13DED"/>
    <w:rsid w:val="00D13F48"/>
    <w:rsid w:val="00D14165"/>
    <w:rsid w:val="00D14856"/>
    <w:rsid w:val="00D14882"/>
    <w:rsid w:val="00D14DA4"/>
    <w:rsid w:val="00D14EB6"/>
    <w:rsid w:val="00D14EE7"/>
    <w:rsid w:val="00D14F17"/>
    <w:rsid w:val="00D1535C"/>
    <w:rsid w:val="00D159ED"/>
    <w:rsid w:val="00D15B56"/>
    <w:rsid w:val="00D15C2D"/>
    <w:rsid w:val="00D15E9A"/>
    <w:rsid w:val="00D15FB8"/>
    <w:rsid w:val="00D16193"/>
    <w:rsid w:val="00D16997"/>
    <w:rsid w:val="00D16D23"/>
    <w:rsid w:val="00D16F1D"/>
    <w:rsid w:val="00D1731B"/>
    <w:rsid w:val="00D1758C"/>
    <w:rsid w:val="00D17691"/>
    <w:rsid w:val="00D177EA"/>
    <w:rsid w:val="00D200A4"/>
    <w:rsid w:val="00D2012E"/>
    <w:rsid w:val="00D201ED"/>
    <w:rsid w:val="00D201F7"/>
    <w:rsid w:val="00D2021C"/>
    <w:rsid w:val="00D20284"/>
    <w:rsid w:val="00D2044D"/>
    <w:rsid w:val="00D20BCE"/>
    <w:rsid w:val="00D213E0"/>
    <w:rsid w:val="00D214DB"/>
    <w:rsid w:val="00D219D2"/>
    <w:rsid w:val="00D22055"/>
    <w:rsid w:val="00D22559"/>
    <w:rsid w:val="00D22576"/>
    <w:rsid w:val="00D22648"/>
    <w:rsid w:val="00D2281A"/>
    <w:rsid w:val="00D22E80"/>
    <w:rsid w:val="00D2300D"/>
    <w:rsid w:val="00D2339A"/>
    <w:rsid w:val="00D236C8"/>
    <w:rsid w:val="00D23818"/>
    <w:rsid w:val="00D23B69"/>
    <w:rsid w:val="00D24629"/>
    <w:rsid w:val="00D24DC6"/>
    <w:rsid w:val="00D25139"/>
    <w:rsid w:val="00D259AD"/>
    <w:rsid w:val="00D25B4F"/>
    <w:rsid w:val="00D25C6B"/>
    <w:rsid w:val="00D2665A"/>
    <w:rsid w:val="00D266B4"/>
    <w:rsid w:val="00D2688D"/>
    <w:rsid w:val="00D26A6F"/>
    <w:rsid w:val="00D26C54"/>
    <w:rsid w:val="00D26E11"/>
    <w:rsid w:val="00D2714B"/>
    <w:rsid w:val="00D27242"/>
    <w:rsid w:val="00D276F6"/>
    <w:rsid w:val="00D27BBE"/>
    <w:rsid w:val="00D27C55"/>
    <w:rsid w:val="00D30222"/>
    <w:rsid w:val="00D3083C"/>
    <w:rsid w:val="00D30931"/>
    <w:rsid w:val="00D30995"/>
    <w:rsid w:val="00D30CFC"/>
    <w:rsid w:val="00D30EE6"/>
    <w:rsid w:val="00D30FF8"/>
    <w:rsid w:val="00D31059"/>
    <w:rsid w:val="00D3165C"/>
    <w:rsid w:val="00D3167F"/>
    <w:rsid w:val="00D316B1"/>
    <w:rsid w:val="00D318B5"/>
    <w:rsid w:val="00D31BE5"/>
    <w:rsid w:val="00D31CF7"/>
    <w:rsid w:val="00D31E2D"/>
    <w:rsid w:val="00D31F83"/>
    <w:rsid w:val="00D3204B"/>
    <w:rsid w:val="00D32215"/>
    <w:rsid w:val="00D32960"/>
    <w:rsid w:val="00D32991"/>
    <w:rsid w:val="00D32B0D"/>
    <w:rsid w:val="00D32B82"/>
    <w:rsid w:val="00D32DBB"/>
    <w:rsid w:val="00D32FD4"/>
    <w:rsid w:val="00D33BE7"/>
    <w:rsid w:val="00D33CDB"/>
    <w:rsid w:val="00D33FA2"/>
    <w:rsid w:val="00D3435A"/>
    <w:rsid w:val="00D3437A"/>
    <w:rsid w:val="00D344C4"/>
    <w:rsid w:val="00D345B4"/>
    <w:rsid w:val="00D34618"/>
    <w:rsid w:val="00D34656"/>
    <w:rsid w:val="00D34D5F"/>
    <w:rsid w:val="00D34ED6"/>
    <w:rsid w:val="00D3528D"/>
    <w:rsid w:val="00D35477"/>
    <w:rsid w:val="00D3554B"/>
    <w:rsid w:val="00D35806"/>
    <w:rsid w:val="00D35A23"/>
    <w:rsid w:val="00D35ACE"/>
    <w:rsid w:val="00D35BE6"/>
    <w:rsid w:val="00D35E10"/>
    <w:rsid w:val="00D3600C"/>
    <w:rsid w:val="00D36212"/>
    <w:rsid w:val="00D3621F"/>
    <w:rsid w:val="00D36611"/>
    <w:rsid w:val="00D3716E"/>
    <w:rsid w:val="00D37297"/>
    <w:rsid w:val="00D3775F"/>
    <w:rsid w:val="00D378A4"/>
    <w:rsid w:val="00D37D25"/>
    <w:rsid w:val="00D37EF8"/>
    <w:rsid w:val="00D40432"/>
    <w:rsid w:val="00D4097D"/>
    <w:rsid w:val="00D40AFB"/>
    <w:rsid w:val="00D40C9C"/>
    <w:rsid w:val="00D40D28"/>
    <w:rsid w:val="00D40FB3"/>
    <w:rsid w:val="00D410CD"/>
    <w:rsid w:val="00D413F5"/>
    <w:rsid w:val="00D417EB"/>
    <w:rsid w:val="00D418C1"/>
    <w:rsid w:val="00D41AA8"/>
    <w:rsid w:val="00D41D1C"/>
    <w:rsid w:val="00D4233F"/>
    <w:rsid w:val="00D42459"/>
    <w:rsid w:val="00D42800"/>
    <w:rsid w:val="00D42943"/>
    <w:rsid w:val="00D42C66"/>
    <w:rsid w:val="00D43183"/>
    <w:rsid w:val="00D433D6"/>
    <w:rsid w:val="00D43B19"/>
    <w:rsid w:val="00D43B22"/>
    <w:rsid w:val="00D43FCE"/>
    <w:rsid w:val="00D44178"/>
    <w:rsid w:val="00D44247"/>
    <w:rsid w:val="00D443EE"/>
    <w:rsid w:val="00D4475E"/>
    <w:rsid w:val="00D449B7"/>
    <w:rsid w:val="00D449EF"/>
    <w:rsid w:val="00D44B55"/>
    <w:rsid w:val="00D44BA3"/>
    <w:rsid w:val="00D44DD6"/>
    <w:rsid w:val="00D451BE"/>
    <w:rsid w:val="00D4538D"/>
    <w:rsid w:val="00D45404"/>
    <w:rsid w:val="00D455B1"/>
    <w:rsid w:val="00D4584A"/>
    <w:rsid w:val="00D45948"/>
    <w:rsid w:val="00D45C89"/>
    <w:rsid w:val="00D46118"/>
    <w:rsid w:val="00D4623E"/>
    <w:rsid w:val="00D4641E"/>
    <w:rsid w:val="00D4666A"/>
    <w:rsid w:val="00D468F5"/>
    <w:rsid w:val="00D46BA5"/>
    <w:rsid w:val="00D46BB5"/>
    <w:rsid w:val="00D46D71"/>
    <w:rsid w:val="00D46FB3"/>
    <w:rsid w:val="00D47023"/>
    <w:rsid w:val="00D47233"/>
    <w:rsid w:val="00D475A1"/>
    <w:rsid w:val="00D4776F"/>
    <w:rsid w:val="00D47A71"/>
    <w:rsid w:val="00D47E29"/>
    <w:rsid w:val="00D50390"/>
    <w:rsid w:val="00D504B5"/>
    <w:rsid w:val="00D50940"/>
    <w:rsid w:val="00D512BF"/>
    <w:rsid w:val="00D51492"/>
    <w:rsid w:val="00D51718"/>
    <w:rsid w:val="00D51839"/>
    <w:rsid w:val="00D518DD"/>
    <w:rsid w:val="00D51A36"/>
    <w:rsid w:val="00D51CFA"/>
    <w:rsid w:val="00D51F7A"/>
    <w:rsid w:val="00D524DA"/>
    <w:rsid w:val="00D525F2"/>
    <w:rsid w:val="00D52AB4"/>
    <w:rsid w:val="00D53014"/>
    <w:rsid w:val="00D5309F"/>
    <w:rsid w:val="00D53750"/>
    <w:rsid w:val="00D537DA"/>
    <w:rsid w:val="00D53B77"/>
    <w:rsid w:val="00D53FB0"/>
    <w:rsid w:val="00D54072"/>
    <w:rsid w:val="00D54147"/>
    <w:rsid w:val="00D54224"/>
    <w:rsid w:val="00D543CD"/>
    <w:rsid w:val="00D5448B"/>
    <w:rsid w:val="00D544E0"/>
    <w:rsid w:val="00D545D1"/>
    <w:rsid w:val="00D54B26"/>
    <w:rsid w:val="00D54D39"/>
    <w:rsid w:val="00D54D83"/>
    <w:rsid w:val="00D54DC8"/>
    <w:rsid w:val="00D55C09"/>
    <w:rsid w:val="00D56247"/>
    <w:rsid w:val="00D56362"/>
    <w:rsid w:val="00D56A4B"/>
    <w:rsid w:val="00D56B74"/>
    <w:rsid w:val="00D56E42"/>
    <w:rsid w:val="00D57083"/>
    <w:rsid w:val="00D571D6"/>
    <w:rsid w:val="00D5727F"/>
    <w:rsid w:val="00D57368"/>
    <w:rsid w:val="00D573BA"/>
    <w:rsid w:val="00D5782E"/>
    <w:rsid w:val="00D57878"/>
    <w:rsid w:val="00D57B95"/>
    <w:rsid w:val="00D57BE5"/>
    <w:rsid w:val="00D60137"/>
    <w:rsid w:val="00D601AC"/>
    <w:rsid w:val="00D60482"/>
    <w:rsid w:val="00D604DE"/>
    <w:rsid w:val="00D60530"/>
    <w:rsid w:val="00D60940"/>
    <w:rsid w:val="00D60A60"/>
    <w:rsid w:val="00D60ACC"/>
    <w:rsid w:val="00D60CE2"/>
    <w:rsid w:val="00D60ED3"/>
    <w:rsid w:val="00D61069"/>
    <w:rsid w:val="00D610E0"/>
    <w:rsid w:val="00D612AA"/>
    <w:rsid w:val="00D614D6"/>
    <w:rsid w:val="00D61590"/>
    <w:rsid w:val="00D615FA"/>
    <w:rsid w:val="00D61A21"/>
    <w:rsid w:val="00D61BF1"/>
    <w:rsid w:val="00D620D9"/>
    <w:rsid w:val="00D626EB"/>
    <w:rsid w:val="00D628A7"/>
    <w:rsid w:val="00D6290D"/>
    <w:rsid w:val="00D6296B"/>
    <w:rsid w:val="00D62A15"/>
    <w:rsid w:val="00D62BA7"/>
    <w:rsid w:val="00D62CDB"/>
    <w:rsid w:val="00D62EAF"/>
    <w:rsid w:val="00D63875"/>
    <w:rsid w:val="00D63901"/>
    <w:rsid w:val="00D63971"/>
    <w:rsid w:val="00D63B97"/>
    <w:rsid w:val="00D64068"/>
    <w:rsid w:val="00D6416B"/>
    <w:rsid w:val="00D644F9"/>
    <w:rsid w:val="00D6484C"/>
    <w:rsid w:val="00D649FB"/>
    <w:rsid w:val="00D64A71"/>
    <w:rsid w:val="00D64DF4"/>
    <w:rsid w:val="00D64E17"/>
    <w:rsid w:val="00D64F05"/>
    <w:rsid w:val="00D65134"/>
    <w:rsid w:val="00D65242"/>
    <w:rsid w:val="00D654A5"/>
    <w:rsid w:val="00D65524"/>
    <w:rsid w:val="00D65774"/>
    <w:rsid w:val="00D65D44"/>
    <w:rsid w:val="00D65FF6"/>
    <w:rsid w:val="00D661CC"/>
    <w:rsid w:val="00D66390"/>
    <w:rsid w:val="00D66417"/>
    <w:rsid w:val="00D66460"/>
    <w:rsid w:val="00D66679"/>
    <w:rsid w:val="00D66960"/>
    <w:rsid w:val="00D66DC9"/>
    <w:rsid w:val="00D67217"/>
    <w:rsid w:val="00D672E1"/>
    <w:rsid w:val="00D67398"/>
    <w:rsid w:val="00D67829"/>
    <w:rsid w:val="00D67CE0"/>
    <w:rsid w:val="00D67F73"/>
    <w:rsid w:val="00D70207"/>
    <w:rsid w:val="00D70499"/>
    <w:rsid w:val="00D7066C"/>
    <w:rsid w:val="00D70670"/>
    <w:rsid w:val="00D706F1"/>
    <w:rsid w:val="00D70C97"/>
    <w:rsid w:val="00D70CF6"/>
    <w:rsid w:val="00D70E20"/>
    <w:rsid w:val="00D70FC9"/>
    <w:rsid w:val="00D70FE1"/>
    <w:rsid w:val="00D71520"/>
    <w:rsid w:val="00D716B7"/>
    <w:rsid w:val="00D71B07"/>
    <w:rsid w:val="00D71BD7"/>
    <w:rsid w:val="00D72238"/>
    <w:rsid w:val="00D723CE"/>
    <w:rsid w:val="00D72683"/>
    <w:rsid w:val="00D72769"/>
    <w:rsid w:val="00D72DAE"/>
    <w:rsid w:val="00D7338F"/>
    <w:rsid w:val="00D73554"/>
    <w:rsid w:val="00D739AB"/>
    <w:rsid w:val="00D73CA7"/>
    <w:rsid w:val="00D73EB3"/>
    <w:rsid w:val="00D73FAF"/>
    <w:rsid w:val="00D742B3"/>
    <w:rsid w:val="00D745F6"/>
    <w:rsid w:val="00D74BA4"/>
    <w:rsid w:val="00D74F5A"/>
    <w:rsid w:val="00D750B1"/>
    <w:rsid w:val="00D75373"/>
    <w:rsid w:val="00D753A5"/>
    <w:rsid w:val="00D75478"/>
    <w:rsid w:val="00D755FA"/>
    <w:rsid w:val="00D757F6"/>
    <w:rsid w:val="00D758A6"/>
    <w:rsid w:val="00D75927"/>
    <w:rsid w:val="00D7617E"/>
    <w:rsid w:val="00D7618B"/>
    <w:rsid w:val="00D76190"/>
    <w:rsid w:val="00D76261"/>
    <w:rsid w:val="00D76456"/>
    <w:rsid w:val="00D764D0"/>
    <w:rsid w:val="00D768E0"/>
    <w:rsid w:val="00D76A07"/>
    <w:rsid w:val="00D76DD4"/>
    <w:rsid w:val="00D77085"/>
    <w:rsid w:val="00D77088"/>
    <w:rsid w:val="00D7748D"/>
    <w:rsid w:val="00D776AB"/>
    <w:rsid w:val="00D7799E"/>
    <w:rsid w:val="00D77C95"/>
    <w:rsid w:val="00D77F08"/>
    <w:rsid w:val="00D8019C"/>
    <w:rsid w:val="00D803D2"/>
    <w:rsid w:val="00D80452"/>
    <w:rsid w:val="00D80578"/>
    <w:rsid w:val="00D80BF1"/>
    <w:rsid w:val="00D80DCB"/>
    <w:rsid w:val="00D8105C"/>
    <w:rsid w:val="00D81333"/>
    <w:rsid w:val="00D813A7"/>
    <w:rsid w:val="00D81594"/>
    <w:rsid w:val="00D82299"/>
    <w:rsid w:val="00D822B2"/>
    <w:rsid w:val="00D82485"/>
    <w:rsid w:val="00D82B3C"/>
    <w:rsid w:val="00D82C8B"/>
    <w:rsid w:val="00D82E98"/>
    <w:rsid w:val="00D8307F"/>
    <w:rsid w:val="00D837D0"/>
    <w:rsid w:val="00D83B8A"/>
    <w:rsid w:val="00D83BE9"/>
    <w:rsid w:val="00D83EEA"/>
    <w:rsid w:val="00D84045"/>
    <w:rsid w:val="00D841FA"/>
    <w:rsid w:val="00D844BB"/>
    <w:rsid w:val="00D844D8"/>
    <w:rsid w:val="00D84752"/>
    <w:rsid w:val="00D848CC"/>
    <w:rsid w:val="00D84E99"/>
    <w:rsid w:val="00D84EC6"/>
    <w:rsid w:val="00D85241"/>
    <w:rsid w:val="00D85B86"/>
    <w:rsid w:val="00D85C11"/>
    <w:rsid w:val="00D86542"/>
    <w:rsid w:val="00D86547"/>
    <w:rsid w:val="00D86646"/>
    <w:rsid w:val="00D867AC"/>
    <w:rsid w:val="00D86956"/>
    <w:rsid w:val="00D86B6E"/>
    <w:rsid w:val="00D871DC"/>
    <w:rsid w:val="00D9021B"/>
    <w:rsid w:val="00D902EB"/>
    <w:rsid w:val="00D903E3"/>
    <w:rsid w:val="00D907A0"/>
    <w:rsid w:val="00D907F4"/>
    <w:rsid w:val="00D90902"/>
    <w:rsid w:val="00D90A74"/>
    <w:rsid w:val="00D911AD"/>
    <w:rsid w:val="00D91262"/>
    <w:rsid w:val="00D913AC"/>
    <w:rsid w:val="00D91892"/>
    <w:rsid w:val="00D91972"/>
    <w:rsid w:val="00D91A87"/>
    <w:rsid w:val="00D920F5"/>
    <w:rsid w:val="00D922D4"/>
    <w:rsid w:val="00D92764"/>
    <w:rsid w:val="00D928A6"/>
    <w:rsid w:val="00D928E2"/>
    <w:rsid w:val="00D92A40"/>
    <w:rsid w:val="00D92DA0"/>
    <w:rsid w:val="00D93320"/>
    <w:rsid w:val="00D935CF"/>
    <w:rsid w:val="00D936C1"/>
    <w:rsid w:val="00D93839"/>
    <w:rsid w:val="00D9390D"/>
    <w:rsid w:val="00D93970"/>
    <w:rsid w:val="00D93A61"/>
    <w:rsid w:val="00D93CDE"/>
    <w:rsid w:val="00D93DA1"/>
    <w:rsid w:val="00D942ED"/>
    <w:rsid w:val="00D94423"/>
    <w:rsid w:val="00D9445B"/>
    <w:rsid w:val="00D94494"/>
    <w:rsid w:val="00D9465A"/>
    <w:rsid w:val="00D94981"/>
    <w:rsid w:val="00D94E28"/>
    <w:rsid w:val="00D9536B"/>
    <w:rsid w:val="00D953B2"/>
    <w:rsid w:val="00D958EE"/>
    <w:rsid w:val="00D96158"/>
    <w:rsid w:val="00D965FB"/>
    <w:rsid w:val="00D96806"/>
    <w:rsid w:val="00D96C4F"/>
    <w:rsid w:val="00D96C53"/>
    <w:rsid w:val="00D97808"/>
    <w:rsid w:val="00D97E7D"/>
    <w:rsid w:val="00DA0231"/>
    <w:rsid w:val="00DA0E87"/>
    <w:rsid w:val="00DA104E"/>
    <w:rsid w:val="00DA109D"/>
    <w:rsid w:val="00DA160E"/>
    <w:rsid w:val="00DA177C"/>
    <w:rsid w:val="00DA19C8"/>
    <w:rsid w:val="00DA1A06"/>
    <w:rsid w:val="00DA1D2E"/>
    <w:rsid w:val="00DA1DBB"/>
    <w:rsid w:val="00DA1FF8"/>
    <w:rsid w:val="00DA23DE"/>
    <w:rsid w:val="00DA2744"/>
    <w:rsid w:val="00DA2C35"/>
    <w:rsid w:val="00DA2CC3"/>
    <w:rsid w:val="00DA2EEA"/>
    <w:rsid w:val="00DA3509"/>
    <w:rsid w:val="00DA3DAE"/>
    <w:rsid w:val="00DA3E19"/>
    <w:rsid w:val="00DA3E6D"/>
    <w:rsid w:val="00DA3F00"/>
    <w:rsid w:val="00DA3F35"/>
    <w:rsid w:val="00DA432F"/>
    <w:rsid w:val="00DA43A0"/>
    <w:rsid w:val="00DA4659"/>
    <w:rsid w:val="00DA4685"/>
    <w:rsid w:val="00DA496D"/>
    <w:rsid w:val="00DA4F77"/>
    <w:rsid w:val="00DA50BD"/>
    <w:rsid w:val="00DA5698"/>
    <w:rsid w:val="00DA5A40"/>
    <w:rsid w:val="00DA5D03"/>
    <w:rsid w:val="00DA5D82"/>
    <w:rsid w:val="00DA5E54"/>
    <w:rsid w:val="00DA5F11"/>
    <w:rsid w:val="00DA63D3"/>
    <w:rsid w:val="00DA63DC"/>
    <w:rsid w:val="00DA63E9"/>
    <w:rsid w:val="00DA63F8"/>
    <w:rsid w:val="00DA6786"/>
    <w:rsid w:val="00DA6974"/>
    <w:rsid w:val="00DA6BF5"/>
    <w:rsid w:val="00DA7092"/>
    <w:rsid w:val="00DA70FE"/>
    <w:rsid w:val="00DA7162"/>
    <w:rsid w:val="00DA7374"/>
    <w:rsid w:val="00DA790A"/>
    <w:rsid w:val="00DA792A"/>
    <w:rsid w:val="00DA7D9A"/>
    <w:rsid w:val="00DB00AA"/>
    <w:rsid w:val="00DB022E"/>
    <w:rsid w:val="00DB0752"/>
    <w:rsid w:val="00DB079D"/>
    <w:rsid w:val="00DB08C3"/>
    <w:rsid w:val="00DB0B36"/>
    <w:rsid w:val="00DB0C8D"/>
    <w:rsid w:val="00DB0EA4"/>
    <w:rsid w:val="00DB0F9A"/>
    <w:rsid w:val="00DB10E5"/>
    <w:rsid w:val="00DB138F"/>
    <w:rsid w:val="00DB15F1"/>
    <w:rsid w:val="00DB16DE"/>
    <w:rsid w:val="00DB1853"/>
    <w:rsid w:val="00DB193F"/>
    <w:rsid w:val="00DB1DB2"/>
    <w:rsid w:val="00DB1DEF"/>
    <w:rsid w:val="00DB1E36"/>
    <w:rsid w:val="00DB24E1"/>
    <w:rsid w:val="00DB25D6"/>
    <w:rsid w:val="00DB25F2"/>
    <w:rsid w:val="00DB2B4E"/>
    <w:rsid w:val="00DB2BF9"/>
    <w:rsid w:val="00DB2BFC"/>
    <w:rsid w:val="00DB314A"/>
    <w:rsid w:val="00DB35DA"/>
    <w:rsid w:val="00DB3EDC"/>
    <w:rsid w:val="00DB4010"/>
    <w:rsid w:val="00DB4237"/>
    <w:rsid w:val="00DB4270"/>
    <w:rsid w:val="00DB4922"/>
    <w:rsid w:val="00DB4C38"/>
    <w:rsid w:val="00DB4CDB"/>
    <w:rsid w:val="00DB5249"/>
    <w:rsid w:val="00DB528B"/>
    <w:rsid w:val="00DB540E"/>
    <w:rsid w:val="00DB54D7"/>
    <w:rsid w:val="00DB54FF"/>
    <w:rsid w:val="00DB57AF"/>
    <w:rsid w:val="00DB5B98"/>
    <w:rsid w:val="00DB70A2"/>
    <w:rsid w:val="00DB7938"/>
    <w:rsid w:val="00DB7A61"/>
    <w:rsid w:val="00DB7CF3"/>
    <w:rsid w:val="00DC0366"/>
    <w:rsid w:val="00DC06F4"/>
    <w:rsid w:val="00DC0DA3"/>
    <w:rsid w:val="00DC0DC1"/>
    <w:rsid w:val="00DC15C0"/>
    <w:rsid w:val="00DC183B"/>
    <w:rsid w:val="00DC1872"/>
    <w:rsid w:val="00DC1AF1"/>
    <w:rsid w:val="00DC1C82"/>
    <w:rsid w:val="00DC1C84"/>
    <w:rsid w:val="00DC1D2B"/>
    <w:rsid w:val="00DC1DAB"/>
    <w:rsid w:val="00DC2045"/>
    <w:rsid w:val="00DC22E2"/>
    <w:rsid w:val="00DC2750"/>
    <w:rsid w:val="00DC2A32"/>
    <w:rsid w:val="00DC2C7B"/>
    <w:rsid w:val="00DC3028"/>
    <w:rsid w:val="00DC3350"/>
    <w:rsid w:val="00DC3479"/>
    <w:rsid w:val="00DC3541"/>
    <w:rsid w:val="00DC360F"/>
    <w:rsid w:val="00DC3717"/>
    <w:rsid w:val="00DC382C"/>
    <w:rsid w:val="00DC3C1C"/>
    <w:rsid w:val="00DC3CC2"/>
    <w:rsid w:val="00DC3D3F"/>
    <w:rsid w:val="00DC43C9"/>
    <w:rsid w:val="00DC455B"/>
    <w:rsid w:val="00DC4685"/>
    <w:rsid w:val="00DC46A7"/>
    <w:rsid w:val="00DC4979"/>
    <w:rsid w:val="00DC49C4"/>
    <w:rsid w:val="00DC4AD8"/>
    <w:rsid w:val="00DC4D7F"/>
    <w:rsid w:val="00DC4FEA"/>
    <w:rsid w:val="00DC5108"/>
    <w:rsid w:val="00DC5183"/>
    <w:rsid w:val="00DC51E4"/>
    <w:rsid w:val="00DC5381"/>
    <w:rsid w:val="00DC5401"/>
    <w:rsid w:val="00DC5845"/>
    <w:rsid w:val="00DC5B60"/>
    <w:rsid w:val="00DC5C06"/>
    <w:rsid w:val="00DC6046"/>
    <w:rsid w:val="00DC617B"/>
    <w:rsid w:val="00DC622A"/>
    <w:rsid w:val="00DC6282"/>
    <w:rsid w:val="00DC6BF2"/>
    <w:rsid w:val="00DC6DFC"/>
    <w:rsid w:val="00DC719D"/>
    <w:rsid w:val="00DC741D"/>
    <w:rsid w:val="00DC74A0"/>
    <w:rsid w:val="00DC781F"/>
    <w:rsid w:val="00DC7D59"/>
    <w:rsid w:val="00DC7FD9"/>
    <w:rsid w:val="00DD00ED"/>
    <w:rsid w:val="00DD0603"/>
    <w:rsid w:val="00DD07B0"/>
    <w:rsid w:val="00DD0C32"/>
    <w:rsid w:val="00DD0EDA"/>
    <w:rsid w:val="00DD0F96"/>
    <w:rsid w:val="00DD115A"/>
    <w:rsid w:val="00DD1220"/>
    <w:rsid w:val="00DD150F"/>
    <w:rsid w:val="00DD15EE"/>
    <w:rsid w:val="00DD1A14"/>
    <w:rsid w:val="00DD1BA3"/>
    <w:rsid w:val="00DD2016"/>
    <w:rsid w:val="00DD2123"/>
    <w:rsid w:val="00DD2145"/>
    <w:rsid w:val="00DD25CE"/>
    <w:rsid w:val="00DD2692"/>
    <w:rsid w:val="00DD2CCF"/>
    <w:rsid w:val="00DD2E9F"/>
    <w:rsid w:val="00DD3070"/>
    <w:rsid w:val="00DD30B3"/>
    <w:rsid w:val="00DD3568"/>
    <w:rsid w:val="00DD366B"/>
    <w:rsid w:val="00DD368D"/>
    <w:rsid w:val="00DD3939"/>
    <w:rsid w:val="00DD406D"/>
    <w:rsid w:val="00DD4144"/>
    <w:rsid w:val="00DD41F0"/>
    <w:rsid w:val="00DD4507"/>
    <w:rsid w:val="00DD46AA"/>
    <w:rsid w:val="00DD48CE"/>
    <w:rsid w:val="00DD49F7"/>
    <w:rsid w:val="00DD4A57"/>
    <w:rsid w:val="00DD5124"/>
    <w:rsid w:val="00DD5CC5"/>
    <w:rsid w:val="00DD5EDC"/>
    <w:rsid w:val="00DD5FA8"/>
    <w:rsid w:val="00DD616F"/>
    <w:rsid w:val="00DD6239"/>
    <w:rsid w:val="00DD6913"/>
    <w:rsid w:val="00DD6BEC"/>
    <w:rsid w:val="00DD6E25"/>
    <w:rsid w:val="00DD6F1A"/>
    <w:rsid w:val="00DD6FF3"/>
    <w:rsid w:val="00DD701D"/>
    <w:rsid w:val="00DD7161"/>
    <w:rsid w:val="00DD733A"/>
    <w:rsid w:val="00DD740D"/>
    <w:rsid w:val="00DD7788"/>
    <w:rsid w:val="00DE02EA"/>
    <w:rsid w:val="00DE050F"/>
    <w:rsid w:val="00DE0537"/>
    <w:rsid w:val="00DE0BCE"/>
    <w:rsid w:val="00DE1254"/>
    <w:rsid w:val="00DE134E"/>
    <w:rsid w:val="00DE1693"/>
    <w:rsid w:val="00DE194A"/>
    <w:rsid w:val="00DE1C84"/>
    <w:rsid w:val="00DE2237"/>
    <w:rsid w:val="00DE2474"/>
    <w:rsid w:val="00DE2E8F"/>
    <w:rsid w:val="00DE301F"/>
    <w:rsid w:val="00DE3345"/>
    <w:rsid w:val="00DE3740"/>
    <w:rsid w:val="00DE3B04"/>
    <w:rsid w:val="00DE3BD0"/>
    <w:rsid w:val="00DE3F28"/>
    <w:rsid w:val="00DE408D"/>
    <w:rsid w:val="00DE41AE"/>
    <w:rsid w:val="00DE44F8"/>
    <w:rsid w:val="00DE45F4"/>
    <w:rsid w:val="00DE4879"/>
    <w:rsid w:val="00DE4CE3"/>
    <w:rsid w:val="00DE4E04"/>
    <w:rsid w:val="00DE5285"/>
    <w:rsid w:val="00DE555C"/>
    <w:rsid w:val="00DE55A3"/>
    <w:rsid w:val="00DE5AB9"/>
    <w:rsid w:val="00DE5C5F"/>
    <w:rsid w:val="00DE6014"/>
    <w:rsid w:val="00DE6097"/>
    <w:rsid w:val="00DE61BB"/>
    <w:rsid w:val="00DE62D5"/>
    <w:rsid w:val="00DE6406"/>
    <w:rsid w:val="00DE6409"/>
    <w:rsid w:val="00DE653A"/>
    <w:rsid w:val="00DE65ED"/>
    <w:rsid w:val="00DE6A50"/>
    <w:rsid w:val="00DE74B9"/>
    <w:rsid w:val="00DE75FF"/>
    <w:rsid w:val="00DE7808"/>
    <w:rsid w:val="00DE78C7"/>
    <w:rsid w:val="00DE798C"/>
    <w:rsid w:val="00DE7DCC"/>
    <w:rsid w:val="00DE7E22"/>
    <w:rsid w:val="00DE7E97"/>
    <w:rsid w:val="00DF022B"/>
    <w:rsid w:val="00DF045E"/>
    <w:rsid w:val="00DF06A5"/>
    <w:rsid w:val="00DF0B3C"/>
    <w:rsid w:val="00DF0E00"/>
    <w:rsid w:val="00DF0EB5"/>
    <w:rsid w:val="00DF0FD7"/>
    <w:rsid w:val="00DF1247"/>
    <w:rsid w:val="00DF1883"/>
    <w:rsid w:val="00DF188F"/>
    <w:rsid w:val="00DF18E0"/>
    <w:rsid w:val="00DF19A7"/>
    <w:rsid w:val="00DF19D4"/>
    <w:rsid w:val="00DF2650"/>
    <w:rsid w:val="00DF2774"/>
    <w:rsid w:val="00DF293E"/>
    <w:rsid w:val="00DF29FF"/>
    <w:rsid w:val="00DF2A7C"/>
    <w:rsid w:val="00DF2E75"/>
    <w:rsid w:val="00DF307D"/>
    <w:rsid w:val="00DF31F3"/>
    <w:rsid w:val="00DF355B"/>
    <w:rsid w:val="00DF35F2"/>
    <w:rsid w:val="00DF3638"/>
    <w:rsid w:val="00DF37DF"/>
    <w:rsid w:val="00DF3CAB"/>
    <w:rsid w:val="00DF3E80"/>
    <w:rsid w:val="00DF41F6"/>
    <w:rsid w:val="00DF44D4"/>
    <w:rsid w:val="00DF4709"/>
    <w:rsid w:val="00DF47A5"/>
    <w:rsid w:val="00DF4BAC"/>
    <w:rsid w:val="00DF4D78"/>
    <w:rsid w:val="00DF4DCF"/>
    <w:rsid w:val="00DF4F62"/>
    <w:rsid w:val="00DF4F92"/>
    <w:rsid w:val="00DF5110"/>
    <w:rsid w:val="00DF5332"/>
    <w:rsid w:val="00DF53EF"/>
    <w:rsid w:val="00DF57EB"/>
    <w:rsid w:val="00DF5801"/>
    <w:rsid w:val="00DF5B85"/>
    <w:rsid w:val="00DF5D32"/>
    <w:rsid w:val="00DF65A8"/>
    <w:rsid w:val="00DF65D3"/>
    <w:rsid w:val="00DF67A4"/>
    <w:rsid w:val="00DF6E43"/>
    <w:rsid w:val="00DF6F6D"/>
    <w:rsid w:val="00DF70E0"/>
    <w:rsid w:val="00DF7249"/>
    <w:rsid w:val="00DF7286"/>
    <w:rsid w:val="00DF79C0"/>
    <w:rsid w:val="00DF7C50"/>
    <w:rsid w:val="00DF7F04"/>
    <w:rsid w:val="00E00496"/>
    <w:rsid w:val="00E006C6"/>
    <w:rsid w:val="00E008F2"/>
    <w:rsid w:val="00E008F3"/>
    <w:rsid w:val="00E00F3C"/>
    <w:rsid w:val="00E0126A"/>
    <w:rsid w:val="00E0158C"/>
    <w:rsid w:val="00E0173F"/>
    <w:rsid w:val="00E0178C"/>
    <w:rsid w:val="00E01DDE"/>
    <w:rsid w:val="00E01F04"/>
    <w:rsid w:val="00E0200B"/>
    <w:rsid w:val="00E02104"/>
    <w:rsid w:val="00E027E7"/>
    <w:rsid w:val="00E02B7B"/>
    <w:rsid w:val="00E02D33"/>
    <w:rsid w:val="00E03671"/>
    <w:rsid w:val="00E0381B"/>
    <w:rsid w:val="00E0383F"/>
    <w:rsid w:val="00E03848"/>
    <w:rsid w:val="00E038EA"/>
    <w:rsid w:val="00E03919"/>
    <w:rsid w:val="00E03955"/>
    <w:rsid w:val="00E0396E"/>
    <w:rsid w:val="00E03B76"/>
    <w:rsid w:val="00E03CEA"/>
    <w:rsid w:val="00E03D7D"/>
    <w:rsid w:val="00E04073"/>
    <w:rsid w:val="00E040BD"/>
    <w:rsid w:val="00E0421E"/>
    <w:rsid w:val="00E046AA"/>
    <w:rsid w:val="00E04D4A"/>
    <w:rsid w:val="00E04E7B"/>
    <w:rsid w:val="00E04EDE"/>
    <w:rsid w:val="00E051BD"/>
    <w:rsid w:val="00E0559F"/>
    <w:rsid w:val="00E05742"/>
    <w:rsid w:val="00E05836"/>
    <w:rsid w:val="00E05943"/>
    <w:rsid w:val="00E05C34"/>
    <w:rsid w:val="00E05CAA"/>
    <w:rsid w:val="00E05DBB"/>
    <w:rsid w:val="00E05FDC"/>
    <w:rsid w:val="00E06122"/>
    <w:rsid w:val="00E065C4"/>
    <w:rsid w:val="00E0670A"/>
    <w:rsid w:val="00E0694A"/>
    <w:rsid w:val="00E0698D"/>
    <w:rsid w:val="00E07461"/>
    <w:rsid w:val="00E07793"/>
    <w:rsid w:val="00E0790C"/>
    <w:rsid w:val="00E07922"/>
    <w:rsid w:val="00E07A5C"/>
    <w:rsid w:val="00E07B51"/>
    <w:rsid w:val="00E07BCF"/>
    <w:rsid w:val="00E07CA9"/>
    <w:rsid w:val="00E07DF7"/>
    <w:rsid w:val="00E1007F"/>
    <w:rsid w:val="00E10181"/>
    <w:rsid w:val="00E101BF"/>
    <w:rsid w:val="00E10222"/>
    <w:rsid w:val="00E10262"/>
    <w:rsid w:val="00E10310"/>
    <w:rsid w:val="00E10334"/>
    <w:rsid w:val="00E10441"/>
    <w:rsid w:val="00E10460"/>
    <w:rsid w:val="00E10DF2"/>
    <w:rsid w:val="00E10F5D"/>
    <w:rsid w:val="00E1108B"/>
    <w:rsid w:val="00E112D3"/>
    <w:rsid w:val="00E1159A"/>
    <w:rsid w:val="00E11895"/>
    <w:rsid w:val="00E118CB"/>
    <w:rsid w:val="00E11BE4"/>
    <w:rsid w:val="00E11D44"/>
    <w:rsid w:val="00E11D90"/>
    <w:rsid w:val="00E11F63"/>
    <w:rsid w:val="00E11FAB"/>
    <w:rsid w:val="00E12370"/>
    <w:rsid w:val="00E124D9"/>
    <w:rsid w:val="00E12695"/>
    <w:rsid w:val="00E12817"/>
    <w:rsid w:val="00E12ABA"/>
    <w:rsid w:val="00E1367E"/>
    <w:rsid w:val="00E13681"/>
    <w:rsid w:val="00E136A7"/>
    <w:rsid w:val="00E1375E"/>
    <w:rsid w:val="00E1376D"/>
    <w:rsid w:val="00E13D72"/>
    <w:rsid w:val="00E14318"/>
    <w:rsid w:val="00E14462"/>
    <w:rsid w:val="00E1461D"/>
    <w:rsid w:val="00E1480E"/>
    <w:rsid w:val="00E14942"/>
    <w:rsid w:val="00E14B4C"/>
    <w:rsid w:val="00E14DCF"/>
    <w:rsid w:val="00E14E76"/>
    <w:rsid w:val="00E14F4C"/>
    <w:rsid w:val="00E153D1"/>
    <w:rsid w:val="00E15631"/>
    <w:rsid w:val="00E15B84"/>
    <w:rsid w:val="00E15F2B"/>
    <w:rsid w:val="00E160A7"/>
    <w:rsid w:val="00E161DE"/>
    <w:rsid w:val="00E16269"/>
    <w:rsid w:val="00E162DC"/>
    <w:rsid w:val="00E16383"/>
    <w:rsid w:val="00E16616"/>
    <w:rsid w:val="00E16C30"/>
    <w:rsid w:val="00E16CA3"/>
    <w:rsid w:val="00E16D4A"/>
    <w:rsid w:val="00E16D68"/>
    <w:rsid w:val="00E17B48"/>
    <w:rsid w:val="00E17C79"/>
    <w:rsid w:val="00E17E22"/>
    <w:rsid w:val="00E17F52"/>
    <w:rsid w:val="00E2053C"/>
    <w:rsid w:val="00E20705"/>
    <w:rsid w:val="00E20DD9"/>
    <w:rsid w:val="00E2114A"/>
    <w:rsid w:val="00E219EB"/>
    <w:rsid w:val="00E21C7C"/>
    <w:rsid w:val="00E22004"/>
    <w:rsid w:val="00E220D2"/>
    <w:rsid w:val="00E221DF"/>
    <w:rsid w:val="00E22286"/>
    <w:rsid w:val="00E2241B"/>
    <w:rsid w:val="00E22C55"/>
    <w:rsid w:val="00E22DE1"/>
    <w:rsid w:val="00E22E99"/>
    <w:rsid w:val="00E22EB6"/>
    <w:rsid w:val="00E2304E"/>
    <w:rsid w:val="00E23139"/>
    <w:rsid w:val="00E2315B"/>
    <w:rsid w:val="00E232BE"/>
    <w:rsid w:val="00E234A8"/>
    <w:rsid w:val="00E2362E"/>
    <w:rsid w:val="00E23B4E"/>
    <w:rsid w:val="00E2423B"/>
    <w:rsid w:val="00E2427A"/>
    <w:rsid w:val="00E24369"/>
    <w:rsid w:val="00E244E5"/>
    <w:rsid w:val="00E245F0"/>
    <w:rsid w:val="00E24AF7"/>
    <w:rsid w:val="00E24DDD"/>
    <w:rsid w:val="00E2551F"/>
    <w:rsid w:val="00E25A34"/>
    <w:rsid w:val="00E25EDB"/>
    <w:rsid w:val="00E25EFA"/>
    <w:rsid w:val="00E2604E"/>
    <w:rsid w:val="00E26082"/>
    <w:rsid w:val="00E26421"/>
    <w:rsid w:val="00E2677C"/>
    <w:rsid w:val="00E26934"/>
    <w:rsid w:val="00E26A23"/>
    <w:rsid w:val="00E26EE0"/>
    <w:rsid w:val="00E27238"/>
    <w:rsid w:val="00E27520"/>
    <w:rsid w:val="00E279B2"/>
    <w:rsid w:val="00E30024"/>
    <w:rsid w:val="00E30028"/>
    <w:rsid w:val="00E3003A"/>
    <w:rsid w:val="00E30199"/>
    <w:rsid w:val="00E30523"/>
    <w:rsid w:val="00E30597"/>
    <w:rsid w:val="00E305D2"/>
    <w:rsid w:val="00E3069A"/>
    <w:rsid w:val="00E30B87"/>
    <w:rsid w:val="00E31076"/>
    <w:rsid w:val="00E31282"/>
    <w:rsid w:val="00E31735"/>
    <w:rsid w:val="00E317AF"/>
    <w:rsid w:val="00E31882"/>
    <w:rsid w:val="00E31B97"/>
    <w:rsid w:val="00E31D1E"/>
    <w:rsid w:val="00E31FBF"/>
    <w:rsid w:val="00E32103"/>
    <w:rsid w:val="00E3289E"/>
    <w:rsid w:val="00E32A7B"/>
    <w:rsid w:val="00E3353A"/>
    <w:rsid w:val="00E33CF7"/>
    <w:rsid w:val="00E34C16"/>
    <w:rsid w:val="00E34E04"/>
    <w:rsid w:val="00E34F22"/>
    <w:rsid w:val="00E3569B"/>
    <w:rsid w:val="00E35801"/>
    <w:rsid w:val="00E35870"/>
    <w:rsid w:val="00E36487"/>
    <w:rsid w:val="00E364D9"/>
    <w:rsid w:val="00E36905"/>
    <w:rsid w:val="00E36DF9"/>
    <w:rsid w:val="00E36F79"/>
    <w:rsid w:val="00E3729F"/>
    <w:rsid w:val="00E3731E"/>
    <w:rsid w:val="00E37730"/>
    <w:rsid w:val="00E37AEA"/>
    <w:rsid w:val="00E37F4E"/>
    <w:rsid w:val="00E37F68"/>
    <w:rsid w:val="00E40296"/>
    <w:rsid w:val="00E4087C"/>
    <w:rsid w:val="00E40CBC"/>
    <w:rsid w:val="00E40CEF"/>
    <w:rsid w:val="00E41043"/>
    <w:rsid w:val="00E4107C"/>
    <w:rsid w:val="00E41161"/>
    <w:rsid w:val="00E4125A"/>
    <w:rsid w:val="00E41517"/>
    <w:rsid w:val="00E415C4"/>
    <w:rsid w:val="00E417E2"/>
    <w:rsid w:val="00E41DB3"/>
    <w:rsid w:val="00E41EDB"/>
    <w:rsid w:val="00E4215E"/>
    <w:rsid w:val="00E422CA"/>
    <w:rsid w:val="00E42763"/>
    <w:rsid w:val="00E428A8"/>
    <w:rsid w:val="00E42D1B"/>
    <w:rsid w:val="00E43169"/>
    <w:rsid w:val="00E4316C"/>
    <w:rsid w:val="00E43352"/>
    <w:rsid w:val="00E43413"/>
    <w:rsid w:val="00E43427"/>
    <w:rsid w:val="00E43D92"/>
    <w:rsid w:val="00E43F0B"/>
    <w:rsid w:val="00E442EA"/>
    <w:rsid w:val="00E447CB"/>
    <w:rsid w:val="00E447F6"/>
    <w:rsid w:val="00E44ABD"/>
    <w:rsid w:val="00E44BE0"/>
    <w:rsid w:val="00E44CD2"/>
    <w:rsid w:val="00E454B6"/>
    <w:rsid w:val="00E45689"/>
    <w:rsid w:val="00E457DA"/>
    <w:rsid w:val="00E4586E"/>
    <w:rsid w:val="00E45A06"/>
    <w:rsid w:val="00E45C72"/>
    <w:rsid w:val="00E45D63"/>
    <w:rsid w:val="00E45F1F"/>
    <w:rsid w:val="00E4604D"/>
    <w:rsid w:val="00E460E2"/>
    <w:rsid w:val="00E46195"/>
    <w:rsid w:val="00E462C1"/>
    <w:rsid w:val="00E46566"/>
    <w:rsid w:val="00E46856"/>
    <w:rsid w:val="00E46CD2"/>
    <w:rsid w:val="00E46D99"/>
    <w:rsid w:val="00E47080"/>
    <w:rsid w:val="00E470B4"/>
    <w:rsid w:val="00E47184"/>
    <w:rsid w:val="00E47382"/>
    <w:rsid w:val="00E476D5"/>
    <w:rsid w:val="00E4771F"/>
    <w:rsid w:val="00E47881"/>
    <w:rsid w:val="00E47CA3"/>
    <w:rsid w:val="00E47DD8"/>
    <w:rsid w:val="00E47F85"/>
    <w:rsid w:val="00E500DD"/>
    <w:rsid w:val="00E50474"/>
    <w:rsid w:val="00E50844"/>
    <w:rsid w:val="00E51613"/>
    <w:rsid w:val="00E5180C"/>
    <w:rsid w:val="00E51B24"/>
    <w:rsid w:val="00E51B26"/>
    <w:rsid w:val="00E51CC0"/>
    <w:rsid w:val="00E51DC8"/>
    <w:rsid w:val="00E51E30"/>
    <w:rsid w:val="00E520C3"/>
    <w:rsid w:val="00E527AF"/>
    <w:rsid w:val="00E52BB9"/>
    <w:rsid w:val="00E52E0E"/>
    <w:rsid w:val="00E5309F"/>
    <w:rsid w:val="00E531FE"/>
    <w:rsid w:val="00E53688"/>
    <w:rsid w:val="00E53880"/>
    <w:rsid w:val="00E53A81"/>
    <w:rsid w:val="00E53AEE"/>
    <w:rsid w:val="00E53C0B"/>
    <w:rsid w:val="00E53C7C"/>
    <w:rsid w:val="00E53E04"/>
    <w:rsid w:val="00E53E6B"/>
    <w:rsid w:val="00E54190"/>
    <w:rsid w:val="00E542A5"/>
    <w:rsid w:val="00E544B3"/>
    <w:rsid w:val="00E54651"/>
    <w:rsid w:val="00E547B9"/>
    <w:rsid w:val="00E5514B"/>
    <w:rsid w:val="00E5518F"/>
    <w:rsid w:val="00E558A4"/>
    <w:rsid w:val="00E55BE9"/>
    <w:rsid w:val="00E56198"/>
    <w:rsid w:val="00E564CE"/>
    <w:rsid w:val="00E569AB"/>
    <w:rsid w:val="00E56D07"/>
    <w:rsid w:val="00E56EDF"/>
    <w:rsid w:val="00E56FEA"/>
    <w:rsid w:val="00E57167"/>
    <w:rsid w:val="00E5730C"/>
    <w:rsid w:val="00E5731E"/>
    <w:rsid w:val="00E5738A"/>
    <w:rsid w:val="00E577CA"/>
    <w:rsid w:val="00E57C0B"/>
    <w:rsid w:val="00E57D5F"/>
    <w:rsid w:val="00E57D6A"/>
    <w:rsid w:val="00E57D76"/>
    <w:rsid w:val="00E57D98"/>
    <w:rsid w:val="00E57EBD"/>
    <w:rsid w:val="00E57F25"/>
    <w:rsid w:val="00E57F9B"/>
    <w:rsid w:val="00E57FB0"/>
    <w:rsid w:val="00E60294"/>
    <w:rsid w:val="00E604EA"/>
    <w:rsid w:val="00E6095D"/>
    <w:rsid w:val="00E61315"/>
    <w:rsid w:val="00E61414"/>
    <w:rsid w:val="00E61515"/>
    <w:rsid w:val="00E61810"/>
    <w:rsid w:val="00E61B31"/>
    <w:rsid w:val="00E61B87"/>
    <w:rsid w:val="00E61D35"/>
    <w:rsid w:val="00E6200F"/>
    <w:rsid w:val="00E62911"/>
    <w:rsid w:val="00E62B69"/>
    <w:rsid w:val="00E62BA3"/>
    <w:rsid w:val="00E62D15"/>
    <w:rsid w:val="00E62D53"/>
    <w:rsid w:val="00E62E0E"/>
    <w:rsid w:val="00E62F92"/>
    <w:rsid w:val="00E63617"/>
    <w:rsid w:val="00E63742"/>
    <w:rsid w:val="00E63743"/>
    <w:rsid w:val="00E63972"/>
    <w:rsid w:val="00E63A52"/>
    <w:rsid w:val="00E644FC"/>
    <w:rsid w:val="00E6488D"/>
    <w:rsid w:val="00E649A2"/>
    <w:rsid w:val="00E64B29"/>
    <w:rsid w:val="00E64D24"/>
    <w:rsid w:val="00E6552F"/>
    <w:rsid w:val="00E655CA"/>
    <w:rsid w:val="00E65765"/>
    <w:rsid w:val="00E659C1"/>
    <w:rsid w:val="00E65D07"/>
    <w:rsid w:val="00E65DA7"/>
    <w:rsid w:val="00E660B5"/>
    <w:rsid w:val="00E66217"/>
    <w:rsid w:val="00E6629E"/>
    <w:rsid w:val="00E6632F"/>
    <w:rsid w:val="00E664D9"/>
    <w:rsid w:val="00E66858"/>
    <w:rsid w:val="00E66BEB"/>
    <w:rsid w:val="00E66EEC"/>
    <w:rsid w:val="00E6719B"/>
    <w:rsid w:val="00E67281"/>
    <w:rsid w:val="00E67374"/>
    <w:rsid w:val="00E6796D"/>
    <w:rsid w:val="00E70341"/>
    <w:rsid w:val="00E70490"/>
    <w:rsid w:val="00E70B44"/>
    <w:rsid w:val="00E70E4D"/>
    <w:rsid w:val="00E70EA3"/>
    <w:rsid w:val="00E70EFD"/>
    <w:rsid w:val="00E70F7E"/>
    <w:rsid w:val="00E71177"/>
    <w:rsid w:val="00E71835"/>
    <w:rsid w:val="00E718A9"/>
    <w:rsid w:val="00E7199F"/>
    <w:rsid w:val="00E71DB9"/>
    <w:rsid w:val="00E71EEC"/>
    <w:rsid w:val="00E71F7F"/>
    <w:rsid w:val="00E7211E"/>
    <w:rsid w:val="00E7245E"/>
    <w:rsid w:val="00E72561"/>
    <w:rsid w:val="00E72563"/>
    <w:rsid w:val="00E727FD"/>
    <w:rsid w:val="00E72828"/>
    <w:rsid w:val="00E72A1C"/>
    <w:rsid w:val="00E72B07"/>
    <w:rsid w:val="00E72FA3"/>
    <w:rsid w:val="00E732C9"/>
    <w:rsid w:val="00E7353B"/>
    <w:rsid w:val="00E735A7"/>
    <w:rsid w:val="00E735EB"/>
    <w:rsid w:val="00E7367D"/>
    <w:rsid w:val="00E737D5"/>
    <w:rsid w:val="00E737FD"/>
    <w:rsid w:val="00E73B22"/>
    <w:rsid w:val="00E73B42"/>
    <w:rsid w:val="00E74369"/>
    <w:rsid w:val="00E74FDB"/>
    <w:rsid w:val="00E74FEF"/>
    <w:rsid w:val="00E75310"/>
    <w:rsid w:val="00E754A5"/>
    <w:rsid w:val="00E75525"/>
    <w:rsid w:val="00E75595"/>
    <w:rsid w:val="00E75625"/>
    <w:rsid w:val="00E75915"/>
    <w:rsid w:val="00E75919"/>
    <w:rsid w:val="00E76657"/>
    <w:rsid w:val="00E76A52"/>
    <w:rsid w:val="00E76CF3"/>
    <w:rsid w:val="00E76E40"/>
    <w:rsid w:val="00E77462"/>
    <w:rsid w:val="00E775DE"/>
    <w:rsid w:val="00E7775B"/>
    <w:rsid w:val="00E777FF"/>
    <w:rsid w:val="00E77C0B"/>
    <w:rsid w:val="00E77D4B"/>
    <w:rsid w:val="00E80800"/>
    <w:rsid w:val="00E808E9"/>
    <w:rsid w:val="00E80EA2"/>
    <w:rsid w:val="00E80F31"/>
    <w:rsid w:val="00E8105B"/>
    <w:rsid w:val="00E81063"/>
    <w:rsid w:val="00E8134B"/>
    <w:rsid w:val="00E813AD"/>
    <w:rsid w:val="00E81631"/>
    <w:rsid w:val="00E81A35"/>
    <w:rsid w:val="00E81E54"/>
    <w:rsid w:val="00E81F66"/>
    <w:rsid w:val="00E8200E"/>
    <w:rsid w:val="00E82028"/>
    <w:rsid w:val="00E8202A"/>
    <w:rsid w:val="00E8203D"/>
    <w:rsid w:val="00E8259C"/>
    <w:rsid w:val="00E829CF"/>
    <w:rsid w:val="00E82CC5"/>
    <w:rsid w:val="00E82D73"/>
    <w:rsid w:val="00E82DE1"/>
    <w:rsid w:val="00E8317E"/>
    <w:rsid w:val="00E83350"/>
    <w:rsid w:val="00E83429"/>
    <w:rsid w:val="00E8343F"/>
    <w:rsid w:val="00E83560"/>
    <w:rsid w:val="00E835C4"/>
    <w:rsid w:val="00E83611"/>
    <w:rsid w:val="00E83763"/>
    <w:rsid w:val="00E837C2"/>
    <w:rsid w:val="00E838A8"/>
    <w:rsid w:val="00E838D6"/>
    <w:rsid w:val="00E83E48"/>
    <w:rsid w:val="00E83EE8"/>
    <w:rsid w:val="00E84240"/>
    <w:rsid w:val="00E844BF"/>
    <w:rsid w:val="00E844C8"/>
    <w:rsid w:val="00E84806"/>
    <w:rsid w:val="00E84933"/>
    <w:rsid w:val="00E84CAB"/>
    <w:rsid w:val="00E84FA2"/>
    <w:rsid w:val="00E850E8"/>
    <w:rsid w:val="00E8523E"/>
    <w:rsid w:val="00E8564B"/>
    <w:rsid w:val="00E8591C"/>
    <w:rsid w:val="00E85A45"/>
    <w:rsid w:val="00E85B6F"/>
    <w:rsid w:val="00E85B77"/>
    <w:rsid w:val="00E85B94"/>
    <w:rsid w:val="00E85D9D"/>
    <w:rsid w:val="00E85F54"/>
    <w:rsid w:val="00E86255"/>
    <w:rsid w:val="00E8649A"/>
    <w:rsid w:val="00E86660"/>
    <w:rsid w:val="00E866AF"/>
    <w:rsid w:val="00E867E8"/>
    <w:rsid w:val="00E86C78"/>
    <w:rsid w:val="00E86D13"/>
    <w:rsid w:val="00E86E40"/>
    <w:rsid w:val="00E86E79"/>
    <w:rsid w:val="00E86F39"/>
    <w:rsid w:val="00E86F95"/>
    <w:rsid w:val="00E87562"/>
    <w:rsid w:val="00E87A7E"/>
    <w:rsid w:val="00E87B22"/>
    <w:rsid w:val="00E87C1C"/>
    <w:rsid w:val="00E87C64"/>
    <w:rsid w:val="00E90257"/>
    <w:rsid w:val="00E902AE"/>
    <w:rsid w:val="00E903F9"/>
    <w:rsid w:val="00E909B4"/>
    <w:rsid w:val="00E90A4B"/>
    <w:rsid w:val="00E91AAA"/>
    <w:rsid w:val="00E91B70"/>
    <w:rsid w:val="00E91DE4"/>
    <w:rsid w:val="00E91E86"/>
    <w:rsid w:val="00E91F60"/>
    <w:rsid w:val="00E91F89"/>
    <w:rsid w:val="00E920E9"/>
    <w:rsid w:val="00E92443"/>
    <w:rsid w:val="00E92AC8"/>
    <w:rsid w:val="00E92B91"/>
    <w:rsid w:val="00E92D1C"/>
    <w:rsid w:val="00E93228"/>
    <w:rsid w:val="00E932A0"/>
    <w:rsid w:val="00E933B6"/>
    <w:rsid w:val="00E93882"/>
    <w:rsid w:val="00E9388E"/>
    <w:rsid w:val="00E939C5"/>
    <w:rsid w:val="00E94371"/>
    <w:rsid w:val="00E9446F"/>
    <w:rsid w:val="00E94526"/>
    <w:rsid w:val="00E94564"/>
    <w:rsid w:val="00E946A2"/>
    <w:rsid w:val="00E94CED"/>
    <w:rsid w:val="00E95385"/>
    <w:rsid w:val="00E95391"/>
    <w:rsid w:val="00E95606"/>
    <w:rsid w:val="00E956BF"/>
    <w:rsid w:val="00E95AC8"/>
    <w:rsid w:val="00E95FFE"/>
    <w:rsid w:val="00E96026"/>
    <w:rsid w:val="00E96AB7"/>
    <w:rsid w:val="00E96E33"/>
    <w:rsid w:val="00E96FBD"/>
    <w:rsid w:val="00E972AF"/>
    <w:rsid w:val="00E9744A"/>
    <w:rsid w:val="00E97740"/>
    <w:rsid w:val="00EA017D"/>
    <w:rsid w:val="00EA027A"/>
    <w:rsid w:val="00EA055E"/>
    <w:rsid w:val="00EA08C1"/>
    <w:rsid w:val="00EA08FB"/>
    <w:rsid w:val="00EA09EA"/>
    <w:rsid w:val="00EA1029"/>
    <w:rsid w:val="00EA128C"/>
    <w:rsid w:val="00EA139D"/>
    <w:rsid w:val="00EA14A1"/>
    <w:rsid w:val="00EA1717"/>
    <w:rsid w:val="00EA19F3"/>
    <w:rsid w:val="00EA2090"/>
    <w:rsid w:val="00EA2112"/>
    <w:rsid w:val="00EA21F5"/>
    <w:rsid w:val="00EA252D"/>
    <w:rsid w:val="00EA2D2F"/>
    <w:rsid w:val="00EA30E2"/>
    <w:rsid w:val="00EA32F9"/>
    <w:rsid w:val="00EA34F0"/>
    <w:rsid w:val="00EA37EF"/>
    <w:rsid w:val="00EA396F"/>
    <w:rsid w:val="00EA3AE8"/>
    <w:rsid w:val="00EA3BA3"/>
    <w:rsid w:val="00EA3D1A"/>
    <w:rsid w:val="00EA40DD"/>
    <w:rsid w:val="00EA4273"/>
    <w:rsid w:val="00EA449E"/>
    <w:rsid w:val="00EA487D"/>
    <w:rsid w:val="00EA495A"/>
    <w:rsid w:val="00EA4A83"/>
    <w:rsid w:val="00EA4A9B"/>
    <w:rsid w:val="00EA4AEA"/>
    <w:rsid w:val="00EA4BDD"/>
    <w:rsid w:val="00EA4CDC"/>
    <w:rsid w:val="00EA4E03"/>
    <w:rsid w:val="00EA4E57"/>
    <w:rsid w:val="00EA537A"/>
    <w:rsid w:val="00EA56F8"/>
    <w:rsid w:val="00EA5E02"/>
    <w:rsid w:val="00EA5E98"/>
    <w:rsid w:val="00EA622B"/>
    <w:rsid w:val="00EA629D"/>
    <w:rsid w:val="00EA651F"/>
    <w:rsid w:val="00EA6548"/>
    <w:rsid w:val="00EA66B5"/>
    <w:rsid w:val="00EA6DF3"/>
    <w:rsid w:val="00EA761E"/>
    <w:rsid w:val="00EA7C92"/>
    <w:rsid w:val="00EA7D91"/>
    <w:rsid w:val="00EB06F8"/>
    <w:rsid w:val="00EB08B7"/>
    <w:rsid w:val="00EB0D24"/>
    <w:rsid w:val="00EB0F77"/>
    <w:rsid w:val="00EB1452"/>
    <w:rsid w:val="00EB14C6"/>
    <w:rsid w:val="00EB1994"/>
    <w:rsid w:val="00EB1BFA"/>
    <w:rsid w:val="00EB1EC8"/>
    <w:rsid w:val="00EB203F"/>
    <w:rsid w:val="00EB2063"/>
    <w:rsid w:val="00EB2A08"/>
    <w:rsid w:val="00EB2B8F"/>
    <w:rsid w:val="00EB33F2"/>
    <w:rsid w:val="00EB3511"/>
    <w:rsid w:val="00EB3841"/>
    <w:rsid w:val="00EB3C91"/>
    <w:rsid w:val="00EB3DDD"/>
    <w:rsid w:val="00EB3EB4"/>
    <w:rsid w:val="00EB4167"/>
    <w:rsid w:val="00EB43ED"/>
    <w:rsid w:val="00EB4471"/>
    <w:rsid w:val="00EB48F7"/>
    <w:rsid w:val="00EB4B03"/>
    <w:rsid w:val="00EB4B87"/>
    <w:rsid w:val="00EB4B9A"/>
    <w:rsid w:val="00EB4C0B"/>
    <w:rsid w:val="00EB4EDF"/>
    <w:rsid w:val="00EB50C1"/>
    <w:rsid w:val="00EB56A6"/>
    <w:rsid w:val="00EB5A69"/>
    <w:rsid w:val="00EB65CA"/>
    <w:rsid w:val="00EB696F"/>
    <w:rsid w:val="00EB6B8C"/>
    <w:rsid w:val="00EB6CE4"/>
    <w:rsid w:val="00EB6E17"/>
    <w:rsid w:val="00EB6F00"/>
    <w:rsid w:val="00EB6FB7"/>
    <w:rsid w:val="00EB7032"/>
    <w:rsid w:val="00EB707A"/>
    <w:rsid w:val="00EB785E"/>
    <w:rsid w:val="00EC015B"/>
    <w:rsid w:val="00EC023B"/>
    <w:rsid w:val="00EC0336"/>
    <w:rsid w:val="00EC035E"/>
    <w:rsid w:val="00EC041A"/>
    <w:rsid w:val="00EC1257"/>
    <w:rsid w:val="00EC1273"/>
    <w:rsid w:val="00EC1408"/>
    <w:rsid w:val="00EC1468"/>
    <w:rsid w:val="00EC15CE"/>
    <w:rsid w:val="00EC161B"/>
    <w:rsid w:val="00EC1B53"/>
    <w:rsid w:val="00EC1EF2"/>
    <w:rsid w:val="00EC24EF"/>
    <w:rsid w:val="00EC2849"/>
    <w:rsid w:val="00EC2898"/>
    <w:rsid w:val="00EC289C"/>
    <w:rsid w:val="00EC2946"/>
    <w:rsid w:val="00EC2A1D"/>
    <w:rsid w:val="00EC2A36"/>
    <w:rsid w:val="00EC2B4D"/>
    <w:rsid w:val="00EC2D4A"/>
    <w:rsid w:val="00EC2EB4"/>
    <w:rsid w:val="00EC3035"/>
    <w:rsid w:val="00EC341C"/>
    <w:rsid w:val="00EC3589"/>
    <w:rsid w:val="00EC367B"/>
    <w:rsid w:val="00EC3864"/>
    <w:rsid w:val="00EC3C0D"/>
    <w:rsid w:val="00EC3F61"/>
    <w:rsid w:val="00EC425F"/>
    <w:rsid w:val="00EC4432"/>
    <w:rsid w:val="00EC45CC"/>
    <w:rsid w:val="00EC4B0C"/>
    <w:rsid w:val="00EC4F22"/>
    <w:rsid w:val="00EC50DF"/>
    <w:rsid w:val="00EC523D"/>
    <w:rsid w:val="00EC52E6"/>
    <w:rsid w:val="00EC55EC"/>
    <w:rsid w:val="00EC5D28"/>
    <w:rsid w:val="00EC5D84"/>
    <w:rsid w:val="00EC61BC"/>
    <w:rsid w:val="00EC62A6"/>
    <w:rsid w:val="00EC6367"/>
    <w:rsid w:val="00EC6541"/>
    <w:rsid w:val="00EC7119"/>
    <w:rsid w:val="00EC732C"/>
    <w:rsid w:val="00EC781B"/>
    <w:rsid w:val="00EC783B"/>
    <w:rsid w:val="00EC790D"/>
    <w:rsid w:val="00EC7C45"/>
    <w:rsid w:val="00EC7E4D"/>
    <w:rsid w:val="00EC7F83"/>
    <w:rsid w:val="00ED06A6"/>
    <w:rsid w:val="00ED0A8E"/>
    <w:rsid w:val="00ED0CEC"/>
    <w:rsid w:val="00ED0CED"/>
    <w:rsid w:val="00ED12B0"/>
    <w:rsid w:val="00ED12C8"/>
    <w:rsid w:val="00ED1416"/>
    <w:rsid w:val="00ED1761"/>
    <w:rsid w:val="00ED1FF5"/>
    <w:rsid w:val="00ED2130"/>
    <w:rsid w:val="00ED2373"/>
    <w:rsid w:val="00ED3090"/>
    <w:rsid w:val="00ED3288"/>
    <w:rsid w:val="00ED33B7"/>
    <w:rsid w:val="00ED362C"/>
    <w:rsid w:val="00ED36FB"/>
    <w:rsid w:val="00ED3769"/>
    <w:rsid w:val="00ED3773"/>
    <w:rsid w:val="00ED37E1"/>
    <w:rsid w:val="00ED3833"/>
    <w:rsid w:val="00ED3BA9"/>
    <w:rsid w:val="00ED3C7F"/>
    <w:rsid w:val="00ED3D8C"/>
    <w:rsid w:val="00ED4358"/>
    <w:rsid w:val="00ED444A"/>
    <w:rsid w:val="00ED455C"/>
    <w:rsid w:val="00ED4A10"/>
    <w:rsid w:val="00ED4B3D"/>
    <w:rsid w:val="00ED4E14"/>
    <w:rsid w:val="00ED4FA1"/>
    <w:rsid w:val="00ED5499"/>
    <w:rsid w:val="00ED5904"/>
    <w:rsid w:val="00ED5DC6"/>
    <w:rsid w:val="00ED5F8C"/>
    <w:rsid w:val="00ED641E"/>
    <w:rsid w:val="00ED6478"/>
    <w:rsid w:val="00ED65A5"/>
    <w:rsid w:val="00ED65C3"/>
    <w:rsid w:val="00ED6889"/>
    <w:rsid w:val="00ED6A86"/>
    <w:rsid w:val="00ED6C5D"/>
    <w:rsid w:val="00ED6E4B"/>
    <w:rsid w:val="00ED6EE2"/>
    <w:rsid w:val="00ED75BC"/>
    <w:rsid w:val="00ED7A43"/>
    <w:rsid w:val="00EE014E"/>
    <w:rsid w:val="00EE02C9"/>
    <w:rsid w:val="00EE0837"/>
    <w:rsid w:val="00EE087C"/>
    <w:rsid w:val="00EE093A"/>
    <w:rsid w:val="00EE1036"/>
    <w:rsid w:val="00EE10BF"/>
    <w:rsid w:val="00EE1638"/>
    <w:rsid w:val="00EE16B9"/>
    <w:rsid w:val="00EE175B"/>
    <w:rsid w:val="00EE1780"/>
    <w:rsid w:val="00EE1988"/>
    <w:rsid w:val="00EE19B2"/>
    <w:rsid w:val="00EE1A64"/>
    <w:rsid w:val="00EE1AC1"/>
    <w:rsid w:val="00EE1D2D"/>
    <w:rsid w:val="00EE207B"/>
    <w:rsid w:val="00EE2136"/>
    <w:rsid w:val="00EE24E7"/>
    <w:rsid w:val="00EE2E10"/>
    <w:rsid w:val="00EE2E5D"/>
    <w:rsid w:val="00EE3134"/>
    <w:rsid w:val="00EE3507"/>
    <w:rsid w:val="00EE392F"/>
    <w:rsid w:val="00EE3B3B"/>
    <w:rsid w:val="00EE3CB6"/>
    <w:rsid w:val="00EE3EB5"/>
    <w:rsid w:val="00EE4D8D"/>
    <w:rsid w:val="00EE4DCF"/>
    <w:rsid w:val="00EE5168"/>
    <w:rsid w:val="00EE52F9"/>
    <w:rsid w:val="00EE553C"/>
    <w:rsid w:val="00EE5607"/>
    <w:rsid w:val="00EE5641"/>
    <w:rsid w:val="00EE5A66"/>
    <w:rsid w:val="00EE5B3D"/>
    <w:rsid w:val="00EE5EEF"/>
    <w:rsid w:val="00EE60C8"/>
    <w:rsid w:val="00EE6595"/>
    <w:rsid w:val="00EE691A"/>
    <w:rsid w:val="00EE6958"/>
    <w:rsid w:val="00EE6F0C"/>
    <w:rsid w:val="00EE75EC"/>
    <w:rsid w:val="00EE7B15"/>
    <w:rsid w:val="00EE7D51"/>
    <w:rsid w:val="00EE7FC0"/>
    <w:rsid w:val="00EF057C"/>
    <w:rsid w:val="00EF0D98"/>
    <w:rsid w:val="00EF0E41"/>
    <w:rsid w:val="00EF12ED"/>
    <w:rsid w:val="00EF136A"/>
    <w:rsid w:val="00EF1502"/>
    <w:rsid w:val="00EF1C5E"/>
    <w:rsid w:val="00EF230A"/>
    <w:rsid w:val="00EF2BAC"/>
    <w:rsid w:val="00EF2E1F"/>
    <w:rsid w:val="00EF32DC"/>
    <w:rsid w:val="00EF342E"/>
    <w:rsid w:val="00EF389B"/>
    <w:rsid w:val="00EF3B44"/>
    <w:rsid w:val="00EF3C94"/>
    <w:rsid w:val="00EF3DCC"/>
    <w:rsid w:val="00EF4035"/>
    <w:rsid w:val="00EF4418"/>
    <w:rsid w:val="00EF4514"/>
    <w:rsid w:val="00EF453B"/>
    <w:rsid w:val="00EF45AC"/>
    <w:rsid w:val="00EF4B2F"/>
    <w:rsid w:val="00EF4C3E"/>
    <w:rsid w:val="00EF5551"/>
    <w:rsid w:val="00EF5756"/>
    <w:rsid w:val="00EF5866"/>
    <w:rsid w:val="00EF5D2D"/>
    <w:rsid w:val="00EF6089"/>
    <w:rsid w:val="00EF60CC"/>
    <w:rsid w:val="00EF6132"/>
    <w:rsid w:val="00EF62A8"/>
    <w:rsid w:val="00EF644B"/>
    <w:rsid w:val="00EF64C9"/>
    <w:rsid w:val="00EF6A01"/>
    <w:rsid w:val="00EF6AE7"/>
    <w:rsid w:val="00EF6BF4"/>
    <w:rsid w:val="00EF6C93"/>
    <w:rsid w:val="00EF6D83"/>
    <w:rsid w:val="00EF7773"/>
    <w:rsid w:val="00EF77AE"/>
    <w:rsid w:val="00EF7CBB"/>
    <w:rsid w:val="00F002C7"/>
    <w:rsid w:val="00F004BB"/>
    <w:rsid w:val="00F005E6"/>
    <w:rsid w:val="00F00628"/>
    <w:rsid w:val="00F00BE3"/>
    <w:rsid w:val="00F01161"/>
    <w:rsid w:val="00F01214"/>
    <w:rsid w:val="00F01413"/>
    <w:rsid w:val="00F01468"/>
    <w:rsid w:val="00F01629"/>
    <w:rsid w:val="00F01809"/>
    <w:rsid w:val="00F0199E"/>
    <w:rsid w:val="00F01C0C"/>
    <w:rsid w:val="00F01C1A"/>
    <w:rsid w:val="00F01D14"/>
    <w:rsid w:val="00F0262F"/>
    <w:rsid w:val="00F028A3"/>
    <w:rsid w:val="00F02A8C"/>
    <w:rsid w:val="00F02B20"/>
    <w:rsid w:val="00F02BFD"/>
    <w:rsid w:val="00F02C05"/>
    <w:rsid w:val="00F02D53"/>
    <w:rsid w:val="00F02E18"/>
    <w:rsid w:val="00F02FB2"/>
    <w:rsid w:val="00F031DB"/>
    <w:rsid w:val="00F033FC"/>
    <w:rsid w:val="00F036C2"/>
    <w:rsid w:val="00F0378A"/>
    <w:rsid w:val="00F03869"/>
    <w:rsid w:val="00F0394F"/>
    <w:rsid w:val="00F03B55"/>
    <w:rsid w:val="00F03C4E"/>
    <w:rsid w:val="00F03EFB"/>
    <w:rsid w:val="00F04215"/>
    <w:rsid w:val="00F0446B"/>
    <w:rsid w:val="00F04851"/>
    <w:rsid w:val="00F04A95"/>
    <w:rsid w:val="00F04C80"/>
    <w:rsid w:val="00F04CAC"/>
    <w:rsid w:val="00F052BE"/>
    <w:rsid w:val="00F05E10"/>
    <w:rsid w:val="00F05FE9"/>
    <w:rsid w:val="00F065DE"/>
    <w:rsid w:val="00F066D2"/>
    <w:rsid w:val="00F06AE9"/>
    <w:rsid w:val="00F06AF7"/>
    <w:rsid w:val="00F06B0F"/>
    <w:rsid w:val="00F07046"/>
    <w:rsid w:val="00F071B1"/>
    <w:rsid w:val="00F073E8"/>
    <w:rsid w:val="00F076E8"/>
    <w:rsid w:val="00F077D0"/>
    <w:rsid w:val="00F07C1A"/>
    <w:rsid w:val="00F10D5E"/>
    <w:rsid w:val="00F11725"/>
    <w:rsid w:val="00F119C5"/>
    <w:rsid w:val="00F11A61"/>
    <w:rsid w:val="00F11A9D"/>
    <w:rsid w:val="00F11CF3"/>
    <w:rsid w:val="00F11F3F"/>
    <w:rsid w:val="00F121DE"/>
    <w:rsid w:val="00F12368"/>
    <w:rsid w:val="00F12A34"/>
    <w:rsid w:val="00F12AAE"/>
    <w:rsid w:val="00F13095"/>
    <w:rsid w:val="00F13146"/>
    <w:rsid w:val="00F13422"/>
    <w:rsid w:val="00F13ABA"/>
    <w:rsid w:val="00F13CF9"/>
    <w:rsid w:val="00F13E4C"/>
    <w:rsid w:val="00F1432D"/>
    <w:rsid w:val="00F15218"/>
    <w:rsid w:val="00F1560E"/>
    <w:rsid w:val="00F15745"/>
    <w:rsid w:val="00F1592E"/>
    <w:rsid w:val="00F15C88"/>
    <w:rsid w:val="00F15ECE"/>
    <w:rsid w:val="00F15F40"/>
    <w:rsid w:val="00F16120"/>
    <w:rsid w:val="00F163DF"/>
    <w:rsid w:val="00F1679B"/>
    <w:rsid w:val="00F167FD"/>
    <w:rsid w:val="00F1680A"/>
    <w:rsid w:val="00F16887"/>
    <w:rsid w:val="00F169E9"/>
    <w:rsid w:val="00F16DDE"/>
    <w:rsid w:val="00F16F46"/>
    <w:rsid w:val="00F17228"/>
    <w:rsid w:val="00F174E5"/>
    <w:rsid w:val="00F175B0"/>
    <w:rsid w:val="00F1785D"/>
    <w:rsid w:val="00F178FD"/>
    <w:rsid w:val="00F17EF3"/>
    <w:rsid w:val="00F17F21"/>
    <w:rsid w:val="00F17F6C"/>
    <w:rsid w:val="00F204B9"/>
    <w:rsid w:val="00F205EB"/>
    <w:rsid w:val="00F20888"/>
    <w:rsid w:val="00F20B4D"/>
    <w:rsid w:val="00F20B96"/>
    <w:rsid w:val="00F20BF0"/>
    <w:rsid w:val="00F20D9B"/>
    <w:rsid w:val="00F21041"/>
    <w:rsid w:val="00F211E8"/>
    <w:rsid w:val="00F21864"/>
    <w:rsid w:val="00F218EB"/>
    <w:rsid w:val="00F21A03"/>
    <w:rsid w:val="00F21A55"/>
    <w:rsid w:val="00F21A7E"/>
    <w:rsid w:val="00F21B15"/>
    <w:rsid w:val="00F21B3B"/>
    <w:rsid w:val="00F21C51"/>
    <w:rsid w:val="00F2206D"/>
    <w:rsid w:val="00F221B2"/>
    <w:rsid w:val="00F22534"/>
    <w:rsid w:val="00F22638"/>
    <w:rsid w:val="00F2276C"/>
    <w:rsid w:val="00F22853"/>
    <w:rsid w:val="00F2298A"/>
    <w:rsid w:val="00F22A51"/>
    <w:rsid w:val="00F22A73"/>
    <w:rsid w:val="00F22CB3"/>
    <w:rsid w:val="00F22F7F"/>
    <w:rsid w:val="00F23533"/>
    <w:rsid w:val="00F23A05"/>
    <w:rsid w:val="00F23DE8"/>
    <w:rsid w:val="00F23E1A"/>
    <w:rsid w:val="00F24007"/>
    <w:rsid w:val="00F24321"/>
    <w:rsid w:val="00F2442C"/>
    <w:rsid w:val="00F245FA"/>
    <w:rsid w:val="00F249C8"/>
    <w:rsid w:val="00F249DA"/>
    <w:rsid w:val="00F24D45"/>
    <w:rsid w:val="00F253B6"/>
    <w:rsid w:val="00F254F8"/>
    <w:rsid w:val="00F25A73"/>
    <w:rsid w:val="00F25A93"/>
    <w:rsid w:val="00F25CF0"/>
    <w:rsid w:val="00F25F67"/>
    <w:rsid w:val="00F26350"/>
    <w:rsid w:val="00F26927"/>
    <w:rsid w:val="00F26AC9"/>
    <w:rsid w:val="00F26E9F"/>
    <w:rsid w:val="00F26EE3"/>
    <w:rsid w:val="00F271C0"/>
    <w:rsid w:val="00F271E6"/>
    <w:rsid w:val="00F27381"/>
    <w:rsid w:val="00F2792E"/>
    <w:rsid w:val="00F300A2"/>
    <w:rsid w:val="00F301EA"/>
    <w:rsid w:val="00F3049F"/>
    <w:rsid w:val="00F3052C"/>
    <w:rsid w:val="00F3095A"/>
    <w:rsid w:val="00F30A16"/>
    <w:rsid w:val="00F30BAC"/>
    <w:rsid w:val="00F30CC6"/>
    <w:rsid w:val="00F30D7B"/>
    <w:rsid w:val="00F30E5F"/>
    <w:rsid w:val="00F31397"/>
    <w:rsid w:val="00F318BE"/>
    <w:rsid w:val="00F31937"/>
    <w:rsid w:val="00F3196E"/>
    <w:rsid w:val="00F31A3E"/>
    <w:rsid w:val="00F31AE7"/>
    <w:rsid w:val="00F31D97"/>
    <w:rsid w:val="00F3232A"/>
    <w:rsid w:val="00F32692"/>
    <w:rsid w:val="00F32849"/>
    <w:rsid w:val="00F32DE7"/>
    <w:rsid w:val="00F32E88"/>
    <w:rsid w:val="00F330EF"/>
    <w:rsid w:val="00F332AD"/>
    <w:rsid w:val="00F3367A"/>
    <w:rsid w:val="00F33A52"/>
    <w:rsid w:val="00F33AD5"/>
    <w:rsid w:val="00F33F8F"/>
    <w:rsid w:val="00F34118"/>
    <w:rsid w:val="00F34256"/>
    <w:rsid w:val="00F3453B"/>
    <w:rsid w:val="00F34AEF"/>
    <w:rsid w:val="00F34EE7"/>
    <w:rsid w:val="00F350AC"/>
    <w:rsid w:val="00F3510A"/>
    <w:rsid w:val="00F353DC"/>
    <w:rsid w:val="00F354B0"/>
    <w:rsid w:val="00F35AC7"/>
    <w:rsid w:val="00F35DA5"/>
    <w:rsid w:val="00F35E4C"/>
    <w:rsid w:val="00F3639C"/>
    <w:rsid w:val="00F363C7"/>
    <w:rsid w:val="00F3662F"/>
    <w:rsid w:val="00F36C48"/>
    <w:rsid w:val="00F36D5E"/>
    <w:rsid w:val="00F36E44"/>
    <w:rsid w:val="00F3759B"/>
    <w:rsid w:val="00F376D0"/>
    <w:rsid w:val="00F377C4"/>
    <w:rsid w:val="00F37858"/>
    <w:rsid w:val="00F37A4B"/>
    <w:rsid w:val="00F37B24"/>
    <w:rsid w:val="00F37BE2"/>
    <w:rsid w:val="00F37C9F"/>
    <w:rsid w:val="00F37DE6"/>
    <w:rsid w:val="00F37E24"/>
    <w:rsid w:val="00F4021C"/>
    <w:rsid w:val="00F40562"/>
    <w:rsid w:val="00F40632"/>
    <w:rsid w:val="00F406D6"/>
    <w:rsid w:val="00F4073F"/>
    <w:rsid w:val="00F40A74"/>
    <w:rsid w:val="00F40B1B"/>
    <w:rsid w:val="00F40CDE"/>
    <w:rsid w:val="00F40DEF"/>
    <w:rsid w:val="00F40E1B"/>
    <w:rsid w:val="00F40F35"/>
    <w:rsid w:val="00F40F7B"/>
    <w:rsid w:val="00F41150"/>
    <w:rsid w:val="00F4135C"/>
    <w:rsid w:val="00F4154D"/>
    <w:rsid w:val="00F41788"/>
    <w:rsid w:val="00F417CB"/>
    <w:rsid w:val="00F41A0F"/>
    <w:rsid w:val="00F41A19"/>
    <w:rsid w:val="00F41C36"/>
    <w:rsid w:val="00F420F6"/>
    <w:rsid w:val="00F423C1"/>
    <w:rsid w:val="00F4294B"/>
    <w:rsid w:val="00F42CF8"/>
    <w:rsid w:val="00F42DC8"/>
    <w:rsid w:val="00F42E1D"/>
    <w:rsid w:val="00F43147"/>
    <w:rsid w:val="00F43349"/>
    <w:rsid w:val="00F43388"/>
    <w:rsid w:val="00F43474"/>
    <w:rsid w:val="00F435D0"/>
    <w:rsid w:val="00F438F2"/>
    <w:rsid w:val="00F43A29"/>
    <w:rsid w:val="00F43C16"/>
    <w:rsid w:val="00F44749"/>
    <w:rsid w:val="00F448CB"/>
    <w:rsid w:val="00F45053"/>
    <w:rsid w:val="00F4561F"/>
    <w:rsid w:val="00F45808"/>
    <w:rsid w:val="00F45E9C"/>
    <w:rsid w:val="00F462DD"/>
    <w:rsid w:val="00F466EF"/>
    <w:rsid w:val="00F4686B"/>
    <w:rsid w:val="00F46B7E"/>
    <w:rsid w:val="00F46BEE"/>
    <w:rsid w:val="00F46BFF"/>
    <w:rsid w:val="00F470E9"/>
    <w:rsid w:val="00F4729B"/>
    <w:rsid w:val="00F47375"/>
    <w:rsid w:val="00F477E8"/>
    <w:rsid w:val="00F47BB2"/>
    <w:rsid w:val="00F47EAC"/>
    <w:rsid w:val="00F47F7A"/>
    <w:rsid w:val="00F47F84"/>
    <w:rsid w:val="00F50219"/>
    <w:rsid w:val="00F50350"/>
    <w:rsid w:val="00F5063E"/>
    <w:rsid w:val="00F509D3"/>
    <w:rsid w:val="00F514A2"/>
    <w:rsid w:val="00F516C4"/>
    <w:rsid w:val="00F518EE"/>
    <w:rsid w:val="00F51A13"/>
    <w:rsid w:val="00F51A55"/>
    <w:rsid w:val="00F51D83"/>
    <w:rsid w:val="00F5223E"/>
    <w:rsid w:val="00F52B59"/>
    <w:rsid w:val="00F52B8A"/>
    <w:rsid w:val="00F52FA3"/>
    <w:rsid w:val="00F53142"/>
    <w:rsid w:val="00F53170"/>
    <w:rsid w:val="00F535A2"/>
    <w:rsid w:val="00F535E7"/>
    <w:rsid w:val="00F539FA"/>
    <w:rsid w:val="00F54125"/>
    <w:rsid w:val="00F542DC"/>
    <w:rsid w:val="00F547E7"/>
    <w:rsid w:val="00F54CE8"/>
    <w:rsid w:val="00F54E2B"/>
    <w:rsid w:val="00F54EF1"/>
    <w:rsid w:val="00F55017"/>
    <w:rsid w:val="00F550CB"/>
    <w:rsid w:val="00F5520B"/>
    <w:rsid w:val="00F5551A"/>
    <w:rsid w:val="00F55BF7"/>
    <w:rsid w:val="00F55CC5"/>
    <w:rsid w:val="00F560F0"/>
    <w:rsid w:val="00F56158"/>
    <w:rsid w:val="00F5629F"/>
    <w:rsid w:val="00F5685F"/>
    <w:rsid w:val="00F56A14"/>
    <w:rsid w:val="00F56EEA"/>
    <w:rsid w:val="00F56F16"/>
    <w:rsid w:val="00F56F5F"/>
    <w:rsid w:val="00F56FC0"/>
    <w:rsid w:val="00F57857"/>
    <w:rsid w:val="00F5791E"/>
    <w:rsid w:val="00F57B9B"/>
    <w:rsid w:val="00F57C4A"/>
    <w:rsid w:val="00F606BF"/>
    <w:rsid w:val="00F60994"/>
    <w:rsid w:val="00F60E1F"/>
    <w:rsid w:val="00F60FA7"/>
    <w:rsid w:val="00F610E2"/>
    <w:rsid w:val="00F61594"/>
    <w:rsid w:val="00F615BA"/>
    <w:rsid w:val="00F616C8"/>
    <w:rsid w:val="00F61708"/>
    <w:rsid w:val="00F617F0"/>
    <w:rsid w:val="00F61876"/>
    <w:rsid w:val="00F61965"/>
    <w:rsid w:val="00F61BE7"/>
    <w:rsid w:val="00F61C6D"/>
    <w:rsid w:val="00F62042"/>
    <w:rsid w:val="00F6209D"/>
    <w:rsid w:val="00F6251E"/>
    <w:rsid w:val="00F6257A"/>
    <w:rsid w:val="00F6280F"/>
    <w:rsid w:val="00F62D62"/>
    <w:rsid w:val="00F633DD"/>
    <w:rsid w:val="00F6375C"/>
    <w:rsid w:val="00F63763"/>
    <w:rsid w:val="00F64365"/>
    <w:rsid w:val="00F6457C"/>
    <w:rsid w:val="00F64CCB"/>
    <w:rsid w:val="00F64D6E"/>
    <w:rsid w:val="00F654CB"/>
    <w:rsid w:val="00F655EE"/>
    <w:rsid w:val="00F65F30"/>
    <w:rsid w:val="00F661B9"/>
    <w:rsid w:val="00F66C57"/>
    <w:rsid w:val="00F66C6C"/>
    <w:rsid w:val="00F66CF1"/>
    <w:rsid w:val="00F677E4"/>
    <w:rsid w:val="00F67893"/>
    <w:rsid w:val="00F6790B"/>
    <w:rsid w:val="00F67E8D"/>
    <w:rsid w:val="00F700AB"/>
    <w:rsid w:val="00F7079E"/>
    <w:rsid w:val="00F70806"/>
    <w:rsid w:val="00F70BF4"/>
    <w:rsid w:val="00F70F1C"/>
    <w:rsid w:val="00F710A2"/>
    <w:rsid w:val="00F713BD"/>
    <w:rsid w:val="00F713C4"/>
    <w:rsid w:val="00F71D71"/>
    <w:rsid w:val="00F71E5B"/>
    <w:rsid w:val="00F71F00"/>
    <w:rsid w:val="00F71F38"/>
    <w:rsid w:val="00F72014"/>
    <w:rsid w:val="00F722C7"/>
    <w:rsid w:val="00F7258D"/>
    <w:rsid w:val="00F725BF"/>
    <w:rsid w:val="00F725E5"/>
    <w:rsid w:val="00F727C7"/>
    <w:rsid w:val="00F728AD"/>
    <w:rsid w:val="00F72A02"/>
    <w:rsid w:val="00F73013"/>
    <w:rsid w:val="00F735F1"/>
    <w:rsid w:val="00F73741"/>
    <w:rsid w:val="00F73D1E"/>
    <w:rsid w:val="00F73E34"/>
    <w:rsid w:val="00F73E9C"/>
    <w:rsid w:val="00F73FBB"/>
    <w:rsid w:val="00F73FF1"/>
    <w:rsid w:val="00F744D7"/>
    <w:rsid w:val="00F746B4"/>
    <w:rsid w:val="00F74844"/>
    <w:rsid w:val="00F748D1"/>
    <w:rsid w:val="00F74EA1"/>
    <w:rsid w:val="00F75535"/>
    <w:rsid w:val="00F755B9"/>
    <w:rsid w:val="00F75BA6"/>
    <w:rsid w:val="00F75D54"/>
    <w:rsid w:val="00F76594"/>
    <w:rsid w:val="00F76B95"/>
    <w:rsid w:val="00F76BA4"/>
    <w:rsid w:val="00F76FF2"/>
    <w:rsid w:val="00F770A8"/>
    <w:rsid w:val="00F77293"/>
    <w:rsid w:val="00F77563"/>
    <w:rsid w:val="00F7758C"/>
    <w:rsid w:val="00F779E7"/>
    <w:rsid w:val="00F800C7"/>
    <w:rsid w:val="00F80472"/>
    <w:rsid w:val="00F80510"/>
    <w:rsid w:val="00F8095F"/>
    <w:rsid w:val="00F81230"/>
    <w:rsid w:val="00F813A8"/>
    <w:rsid w:val="00F81AD7"/>
    <w:rsid w:val="00F81C1A"/>
    <w:rsid w:val="00F81D0D"/>
    <w:rsid w:val="00F81F87"/>
    <w:rsid w:val="00F8245E"/>
    <w:rsid w:val="00F82479"/>
    <w:rsid w:val="00F82550"/>
    <w:rsid w:val="00F82A40"/>
    <w:rsid w:val="00F82CC0"/>
    <w:rsid w:val="00F83042"/>
    <w:rsid w:val="00F83213"/>
    <w:rsid w:val="00F83291"/>
    <w:rsid w:val="00F83A7D"/>
    <w:rsid w:val="00F83ADD"/>
    <w:rsid w:val="00F8427B"/>
    <w:rsid w:val="00F843F7"/>
    <w:rsid w:val="00F8476E"/>
    <w:rsid w:val="00F847C1"/>
    <w:rsid w:val="00F84C33"/>
    <w:rsid w:val="00F84D04"/>
    <w:rsid w:val="00F84FF3"/>
    <w:rsid w:val="00F852AA"/>
    <w:rsid w:val="00F8574E"/>
    <w:rsid w:val="00F857DA"/>
    <w:rsid w:val="00F859CD"/>
    <w:rsid w:val="00F85AB3"/>
    <w:rsid w:val="00F85DE9"/>
    <w:rsid w:val="00F85F75"/>
    <w:rsid w:val="00F8605E"/>
    <w:rsid w:val="00F8622D"/>
    <w:rsid w:val="00F86276"/>
    <w:rsid w:val="00F86321"/>
    <w:rsid w:val="00F8637F"/>
    <w:rsid w:val="00F865E4"/>
    <w:rsid w:val="00F86714"/>
    <w:rsid w:val="00F8683C"/>
    <w:rsid w:val="00F86CB4"/>
    <w:rsid w:val="00F86F0F"/>
    <w:rsid w:val="00F86F3F"/>
    <w:rsid w:val="00F86FFE"/>
    <w:rsid w:val="00F87484"/>
    <w:rsid w:val="00F87574"/>
    <w:rsid w:val="00F879BC"/>
    <w:rsid w:val="00F87A58"/>
    <w:rsid w:val="00F87C37"/>
    <w:rsid w:val="00F87FED"/>
    <w:rsid w:val="00F90280"/>
    <w:rsid w:val="00F905AB"/>
    <w:rsid w:val="00F905EE"/>
    <w:rsid w:val="00F905EF"/>
    <w:rsid w:val="00F90890"/>
    <w:rsid w:val="00F90B94"/>
    <w:rsid w:val="00F90BB2"/>
    <w:rsid w:val="00F90EC4"/>
    <w:rsid w:val="00F90EF5"/>
    <w:rsid w:val="00F9119F"/>
    <w:rsid w:val="00F912D4"/>
    <w:rsid w:val="00F91304"/>
    <w:rsid w:val="00F91392"/>
    <w:rsid w:val="00F9177A"/>
    <w:rsid w:val="00F91819"/>
    <w:rsid w:val="00F918FF"/>
    <w:rsid w:val="00F919D5"/>
    <w:rsid w:val="00F91AE6"/>
    <w:rsid w:val="00F91C9D"/>
    <w:rsid w:val="00F91DBE"/>
    <w:rsid w:val="00F924BE"/>
    <w:rsid w:val="00F92506"/>
    <w:rsid w:val="00F92565"/>
    <w:rsid w:val="00F927B3"/>
    <w:rsid w:val="00F9282A"/>
    <w:rsid w:val="00F92DFF"/>
    <w:rsid w:val="00F92E61"/>
    <w:rsid w:val="00F92FD4"/>
    <w:rsid w:val="00F93082"/>
    <w:rsid w:val="00F933FC"/>
    <w:rsid w:val="00F934E4"/>
    <w:rsid w:val="00F939D9"/>
    <w:rsid w:val="00F93A29"/>
    <w:rsid w:val="00F93A82"/>
    <w:rsid w:val="00F93CA5"/>
    <w:rsid w:val="00F93D5B"/>
    <w:rsid w:val="00F93FFE"/>
    <w:rsid w:val="00F940D1"/>
    <w:rsid w:val="00F943D3"/>
    <w:rsid w:val="00F945BD"/>
    <w:rsid w:val="00F94E0D"/>
    <w:rsid w:val="00F94EC1"/>
    <w:rsid w:val="00F94EC6"/>
    <w:rsid w:val="00F94F08"/>
    <w:rsid w:val="00F94FD9"/>
    <w:rsid w:val="00F9525A"/>
    <w:rsid w:val="00F95352"/>
    <w:rsid w:val="00F954F6"/>
    <w:rsid w:val="00F958FC"/>
    <w:rsid w:val="00F959B4"/>
    <w:rsid w:val="00F95F8A"/>
    <w:rsid w:val="00F95FF3"/>
    <w:rsid w:val="00F96128"/>
    <w:rsid w:val="00F968B7"/>
    <w:rsid w:val="00F96A60"/>
    <w:rsid w:val="00F96A77"/>
    <w:rsid w:val="00F96DE7"/>
    <w:rsid w:val="00F9703B"/>
    <w:rsid w:val="00F972F9"/>
    <w:rsid w:val="00F973C1"/>
    <w:rsid w:val="00F97CFC"/>
    <w:rsid w:val="00F97DCA"/>
    <w:rsid w:val="00F97E54"/>
    <w:rsid w:val="00FA04EC"/>
    <w:rsid w:val="00FA05A6"/>
    <w:rsid w:val="00FA05F1"/>
    <w:rsid w:val="00FA06D5"/>
    <w:rsid w:val="00FA0751"/>
    <w:rsid w:val="00FA093F"/>
    <w:rsid w:val="00FA0955"/>
    <w:rsid w:val="00FA0AE8"/>
    <w:rsid w:val="00FA0F33"/>
    <w:rsid w:val="00FA11CA"/>
    <w:rsid w:val="00FA12AC"/>
    <w:rsid w:val="00FA19E1"/>
    <w:rsid w:val="00FA1A79"/>
    <w:rsid w:val="00FA1C5A"/>
    <w:rsid w:val="00FA1D9A"/>
    <w:rsid w:val="00FA1E2E"/>
    <w:rsid w:val="00FA2C65"/>
    <w:rsid w:val="00FA2D65"/>
    <w:rsid w:val="00FA32B4"/>
    <w:rsid w:val="00FA3ADC"/>
    <w:rsid w:val="00FA3B1E"/>
    <w:rsid w:val="00FA3B1F"/>
    <w:rsid w:val="00FA3D1F"/>
    <w:rsid w:val="00FA4748"/>
    <w:rsid w:val="00FA476C"/>
    <w:rsid w:val="00FA4A75"/>
    <w:rsid w:val="00FA4DC9"/>
    <w:rsid w:val="00FA5020"/>
    <w:rsid w:val="00FA513C"/>
    <w:rsid w:val="00FA531E"/>
    <w:rsid w:val="00FA5463"/>
    <w:rsid w:val="00FA54A4"/>
    <w:rsid w:val="00FA5558"/>
    <w:rsid w:val="00FA55EE"/>
    <w:rsid w:val="00FA5B96"/>
    <w:rsid w:val="00FA5BE9"/>
    <w:rsid w:val="00FA5D0E"/>
    <w:rsid w:val="00FA5E6A"/>
    <w:rsid w:val="00FA5FA3"/>
    <w:rsid w:val="00FA635D"/>
    <w:rsid w:val="00FA655D"/>
    <w:rsid w:val="00FA6651"/>
    <w:rsid w:val="00FA6C94"/>
    <w:rsid w:val="00FA6F10"/>
    <w:rsid w:val="00FA7407"/>
    <w:rsid w:val="00FA74A8"/>
    <w:rsid w:val="00FA76C7"/>
    <w:rsid w:val="00FA7867"/>
    <w:rsid w:val="00FB005B"/>
    <w:rsid w:val="00FB0249"/>
    <w:rsid w:val="00FB0497"/>
    <w:rsid w:val="00FB076C"/>
    <w:rsid w:val="00FB099A"/>
    <w:rsid w:val="00FB0C09"/>
    <w:rsid w:val="00FB0C17"/>
    <w:rsid w:val="00FB133E"/>
    <w:rsid w:val="00FB1A6C"/>
    <w:rsid w:val="00FB1F14"/>
    <w:rsid w:val="00FB1FB1"/>
    <w:rsid w:val="00FB2441"/>
    <w:rsid w:val="00FB2497"/>
    <w:rsid w:val="00FB2545"/>
    <w:rsid w:val="00FB266A"/>
    <w:rsid w:val="00FB2CA6"/>
    <w:rsid w:val="00FB3052"/>
    <w:rsid w:val="00FB32D1"/>
    <w:rsid w:val="00FB3401"/>
    <w:rsid w:val="00FB3724"/>
    <w:rsid w:val="00FB3B9B"/>
    <w:rsid w:val="00FB3BA2"/>
    <w:rsid w:val="00FB3BF0"/>
    <w:rsid w:val="00FB3D36"/>
    <w:rsid w:val="00FB3D6E"/>
    <w:rsid w:val="00FB3E79"/>
    <w:rsid w:val="00FB402B"/>
    <w:rsid w:val="00FB4330"/>
    <w:rsid w:val="00FB4DB9"/>
    <w:rsid w:val="00FB4FFE"/>
    <w:rsid w:val="00FB5553"/>
    <w:rsid w:val="00FB56C0"/>
    <w:rsid w:val="00FB6082"/>
    <w:rsid w:val="00FB6131"/>
    <w:rsid w:val="00FB629A"/>
    <w:rsid w:val="00FB6769"/>
    <w:rsid w:val="00FB6D20"/>
    <w:rsid w:val="00FB6FE3"/>
    <w:rsid w:val="00FB7149"/>
    <w:rsid w:val="00FB7504"/>
    <w:rsid w:val="00FB7BDD"/>
    <w:rsid w:val="00FC0006"/>
    <w:rsid w:val="00FC0213"/>
    <w:rsid w:val="00FC086D"/>
    <w:rsid w:val="00FC0976"/>
    <w:rsid w:val="00FC0A7F"/>
    <w:rsid w:val="00FC0DEB"/>
    <w:rsid w:val="00FC1281"/>
    <w:rsid w:val="00FC12AF"/>
    <w:rsid w:val="00FC1522"/>
    <w:rsid w:val="00FC1B5B"/>
    <w:rsid w:val="00FC2166"/>
    <w:rsid w:val="00FC2175"/>
    <w:rsid w:val="00FC225E"/>
    <w:rsid w:val="00FC23D6"/>
    <w:rsid w:val="00FC258F"/>
    <w:rsid w:val="00FC2680"/>
    <w:rsid w:val="00FC2CEB"/>
    <w:rsid w:val="00FC31B2"/>
    <w:rsid w:val="00FC328A"/>
    <w:rsid w:val="00FC354F"/>
    <w:rsid w:val="00FC3D1D"/>
    <w:rsid w:val="00FC40E7"/>
    <w:rsid w:val="00FC4428"/>
    <w:rsid w:val="00FC44E9"/>
    <w:rsid w:val="00FC4509"/>
    <w:rsid w:val="00FC4821"/>
    <w:rsid w:val="00FC48A3"/>
    <w:rsid w:val="00FC48EC"/>
    <w:rsid w:val="00FC48F0"/>
    <w:rsid w:val="00FC49FC"/>
    <w:rsid w:val="00FC4E8B"/>
    <w:rsid w:val="00FC4FD3"/>
    <w:rsid w:val="00FC4FE8"/>
    <w:rsid w:val="00FC50DF"/>
    <w:rsid w:val="00FC62A3"/>
    <w:rsid w:val="00FC66AF"/>
    <w:rsid w:val="00FC6783"/>
    <w:rsid w:val="00FC68EA"/>
    <w:rsid w:val="00FC6927"/>
    <w:rsid w:val="00FC6A06"/>
    <w:rsid w:val="00FC6D04"/>
    <w:rsid w:val="00FC6F3D"/>
    <w:rsid w:val="00FC73E6"/>
    <w:rsid w:val="00FC749F"/>
    <w:rsid w:val="00FC756A"/>
    <w:rsid w:val="00FC756D"/>
    <w:rsid w:val="00FC792E"/>
    <w:rsid w:val="00FC794D"/>
    <w:rsid w:val="00FC7D30"/>
    <w:rsid w:val="00FD02F9"/>
    <w:rsid w:val="00FD06D2"/>
    <w:rsid w:val="00FD074D"/>
    <w:rsid w:val="00FD0C1C"/>
    <w:rsid w:val="00FD0E24"/>
    <w:rsid w:val="00FD0E8E"/>
    <w:rsid w:val="00FD0EB6"/>
    <w:rsid w:val="00FD1300"/>
    <w:rsid w:val="00FD1505"/>
    <w:rsid w:val="00FD1A40"/>
    <w:rsid w:val="00FD1B0B"/>
    <w:rsid w:val="00FD1CDE"/>
    <w:rsid w:val="00FD1DD3"/>
    <w:rsid w:val="00FD1DFB"/>
    <w:rsid w:val="00FD1ED9"/>
    <w:rsid w:val="00FD1FB8"/>
    <w:rsid w:val="00FD20CF"/>
    <w:rsid w:val="00FD21F7"/>
    <w:rsid w:val="00FD22AB"/>
    <w:rsid w:val="00FD29C8"/>
    <w:rsid w:val="00FD2AD1"/>
    <w:rsid w:val="00FD2C71"/>
    <w:rsid w:val="00FD2CAA"/>
    <w:rsid w:val="00FD317A"/>
    <w:rsid w:val="00FD33DF"/>
    <w:rsid w:val="00FD352F"/>
    <w:rsid w:val="00FD3917"/>
    <w:rsid w:val="00FD399F"/>
    <w:rsid w:val="00FD39D3"/>
    <w:rsid w:val="00FD3BC1"/>
    <w:rsid w:val="00FD3E0F"/>
    <w:rsid w:val="00FD3F69"/>
    <w:rsid w:val="00FD4046"/>
    <w:rsid w:val="00FD4727"/>
    <w:rsid w:val="00FD47F1"/>
    <w:rsid w:val="00FD4BF2"/>
    <w:rsid w:val="00FD4D52"/>
    <w:rsid w:val="00FD4ED8"/>
    <w:rsid w:val="00FD5028"/>
    <w:rsid w:val="00FD52CD"/>
    <w:rsid w:val="00FD5675"/>
    <w:rsid w:val="00FD5940"/>
    <w:rsid w:val="00FD5983"/>
    <w:rsid w:val="00FD5C5F"/>
    <w:rsid w:val="00FD5E5E"/>
    <w:rsid w:val="00FD5F8B"/>
    <w:rsid w:val="00FD612C"/>
    <w:rsid w:val="00FD65DE"/>
    <w:rsid w:val="00FD6CE2"/>
    <w:rsid w:val="00FD7076"/>
    <w:rsid w:val="00FD72AE"/>
    <w:rsid w:val="00FD7317"/>
    <w:rsid w:val="00FD7425"/>
    <w:rsid w:val="00FD7566"/>
    <w:rsid w:val="00FD79CC"/>
    <w:rsid w:val="00FD7BCD"/>
    <w:rsid w:val="00FD7C2F"/>
    <w:rsid w:val="00FD7D96"/>
    <w:rsid w:val="00FD7DA9"/>
    <w:rsid w:val="00FE029B"/>
    <w:rsid w:val="00FE06EC"/>
    <w:rsid w:val="00FE0841"/>
    <w:rsid w:val="00FE0BFB"/>
    <w:rsid w:val="00FE0DDE"/>
    <w:rsid w:val="00FE0F20"/>
    <w:rsid w:val="00FE1144"/>
    <w:rsid w:val="00FE121A"/>
    <w:rsid w:val="00FE1279"/>
    <w:rsid w:val="00FE17D3"/>
    <w:rsid w:val="00FE18F0"/>
    <w:rsid w:val="00FE1904"/>
    <w:rsid w:val="00FE1D5B"/>
    <w:rsid w:val="00FE1E93"/>
    <w:rsid w:val="00FE2132"/>
    <w:rsid w:val="00FE2614"/>
    <w:rsid w:val="00FE29DC"/>
    <w:rsid w:val="00FE2A0E"/>
    <w:rsid w:val="00FE2B6A"/>
    <w:rsid w:val="00FE3131"/>
    <w:rsid w:val="00FE384F"/>
    <w:rsid w:val="00FE38FC"/>
    <w:rsid w:val="00FE391B"/>
    <w:rsid w:val="00FE3943"/>
    <w:rsid w:val="00FE3B39"/>
    <w:rsid w:val="00FE3C38"/>
    <w:rsid w:val="00FE3E2C"/>
    <w:rsid w:val="00FE4056"/>
    <w:rsid w:val="00FE4074"/>
    <w:rsid w:val="00FE4172"/>
    <w:rsid w:val="00FE42C8"/>
    <w:rsid w:val="00FE4331"/>
    <w:rsid w:val="00FE4F76"/>
    <w:rsid w:val="00FE5239"/>
    <w:rsid w:val="00FE559D"/>
    <w:rsid w:val="00FE5C0F"/>
    <w:rsid w:val="00FE5E7C"/>
    <w:rsid w:val="00FE6016"/>
    <w:rsid w:val="00FE608F"/>
    <w:rsid w:val="00FE6218"/>
    <w:rsid w:val="00FE67D5"/>
    <w:rsid w:val="00FE6F2C"/>
    <w:rsid w:val="00FE733E"/>
    <w:rsid w:val="00FE7400"/>
    <w:rsid w:val="00FE7633"/>
    <w:rsid w:val="00FE798A"/>
    <w:rsid w:val="00FE7B21"/>
    <w:rsid w:val="00FE7D17"/>
    <w:rsid w:val="00FF023F"/>
    <w:rsid w:val="00FF0426"/>
    <w:rsid w:val="00FF0620"/>
    <w:rsid w:val="00FF0CE3"/>
    <w:rsid w:val="00FF1370"/>
    <w:rsid w:val="00FF1713"/>
    <w:rsid w:val="00FF1872"/>
    <w:rsid w:val="00FF18D4"/>
    <w:rsid w:val="00FF1FCE"/>
    <w:rsid w:val="00FF2266"/>
    <w:rsid w:val="00FF2494"/>
    <w:rsid w:val="00FF25B9"/>
    <w:rsid w:val="00FF268D"/>
    <w:rsid w:val="00FF272E"/>
    <w:rsid w:val="00FF28C5"/>
    <w:rsid w:val="00FF30D8"/>
    <w:rsid w:val="00FF338B"/>
    <w:rsid w:val="00FF3692"/>
    <w:rsid w:val="00FF39A4"/>
    <w:rsid w:val="00FF39C5"/>
    <w:rsid w:val="00FF3BF3"/>
    <w:rsid w:val="00FF46E6"/>
    <w:rsid w:val="00FF4C89"/>
    <w:rsid w:val="00FF51A7"/>
    <w:rsid w:val="00FF54FB"/>
    <w:rsid w:val="00FF568D"/>
    <w:rsid w:val="00FF5867"/>
    <w:rsid w:val="00FF5990"/>
    <w:rsid w:val="00FF5C08"/>
    <w:rsid w:val="00FF5DE4"/>
    <w:rsid w:val="00FF61DD"/>
    <w:rsid w:val="00FF643B"/>
    <w:rsid w:val="00FF644F"/>
    <w:rsid w:val="00FF6635"/>
    <w:rsid w:val="00FF6699"/>
    <w:rsid w:val="00FF698B"/>
    <w:rsid w:val="00FF69BB"/>
    <w:rsid w:val="00FF6B53"/>
    <w:rsid w:val="00FF6C72"/>
    <w:rsid w:val="00FF6E55"/>
    <w:rsid w:val="00FF6F39"/>
    <w:rsid w:val="00FF71E7"/>
    <w:rsid w:val="00FF7B47"/>
    <w:rsid w:val="00FF7C46"/>
    <w:rsid w:val="00FF7EF3"/>
    <w:rsid w:val="00FF7F9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21084"/>
  <w15:docId w15:val="{AAD4AA3B-55BA-4A4F-B6FD-CCDDB47B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GB"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406077"/>
    <w:pPr>
      <w:spacing w:after="0" w:line="240" w:lineRule="auto"/>
    </w:pPr>
    <w:rPr>
      <w:rFonts w:ascii="Times New Roman" w:eastAsia="Times New Roman" w:hAnsi="Times New Roman" w:cs="Times New Roman"/>
      <w:kern w:val="0"/>
      <w:szCs w:val="24"/>
      <w:lang w:val="en-HK" w:eastAsia="zh-CN"/>
    </w:rPr>
  </w:style>
  <w:style w:type="paragraph" w:styleId="10">
    <w:name w:val="heading 1"/>
    <w:aliases w:val="h1,A MAJOR/BOLD,Schedheading,Heading 1(Report Only)"/>
    <w:basedOn w:val="a1"/>
    <w:next w:val="a1"/>
    <w:link w:val="11"/>
    <w:qFormat/>
    <w:rsid w:val="00324B31"/>
    <w:pPr>
      <w:keepNext/>
      <w:tabs>
        <w:tab w:val="left" w:pos="720"/>
      </w:tabs>
      <w:ind w:left="720"/>
      <w:outlineLvl w:val="0"/>
    </w:pPr>
    <w:rPr>
      <w:sz w:val="28"/>
    </w:rPr>
  </w:style>
  <w:style w:type="paragraph" w:styleId="2">
    <w:name w:val="heading 2"/>
    <w:aliases w:val="h2,B Sub/Bold,B Sub/Bold1,h2 main heading,B Sub/Bold2,B Sub/Bold11,h2 main heading1,h2 main heading2,B Sub/Bold3,B Sub/Bold12,h2 main heading3,B Sub/Bold4,B Sub/Bold13,h21,h22,H2,Section,2m,h 2,h2 main heading4,B Sub/Bold5,B Sub/Bold14"/>
    <w:basedOn w:val="a1"/>
    <w:next w:val="a1"/>
    <w:link w:val="20"/>
    <w:qFormat/>
    <w:rsid w:val="00324B31"/>
    <w:pPr>
      <w:keepNext/>
      <w:tabs>
        <w:tab w:val="left" w:pos="2160"/>
      </w:tabs>
      <w:ind w:left="2160" w:hanging="1440"/>
      <w:outlineLvl w:val="1"/>
    </w:pPr>
    <w:rPr>
      <w:sz w:val="28"/>
    </w:rPr>
  </w:style>
  <w:style w:type="paragraph" w:styleId="3">
    <w:name w:val="heading 3"/>
    <w:aliases w:val="h3,C Sub-Sub/Italic,h3 sub heading,Head 3,Head 31,Head 32,C Sub-Sub/Italic1,heading 3,h31,h32"/>
    <w:basedOn w:val="a1"/>
    <w:next w:val="a1"/>
    <w:link w:val="30"/>
    <w:qFormat/>
    <w:rsid w:val="00324B31"/>
    <w:pPr>
      <w:keepNext/>
      <w:tabs>
        <w:tab w:val="left" w:pos="1440"/>
      </w:tabs>
      <w:ind w:left="1440"/>
      <w:jc w:val="both"/>
      <w:outlineLvl w:val="2"/>
    </w:pPr>
    <w:rPr>
      <w:sz w:val="28"/>
    </w:rPr>
  </w:style>
  <w:style w:type="paragraph" w:styleId="4">
    <w:name w:val="heading 4"/>
    <w:basedOn w:val="a1"/>
    <w:next w:val="a1"/>
    <w:link w:val="40"/>
    <w:qFormat/>
    <w:rsid w:val="00324B31"/>
    <w:pPr>
      <w:keepNext/>
      <w:spacing w:line="720" w:lineRule="auto"/>
      <w:outlineLvl w:val="3"/>
    </w:pPr>
    <w:rPr>
      <w:rFonts w:ascii="Arial" w:eastAsia="新細明體" w:hAnsi="Arial"/>
      <w:sz w:val="36"/>
      <w:szCs w:val="36"/>
    </w:rPr>
  </w:style>
  <w:style w:type="paragraph" w:styleId="5">
    <w:name w:val="heading 5"/>
    <w:aliases w:val="Heading 5(unused)"/>
    <w:basedOn w:val="a1"/>
    <w:next w:val="a1"/>
    <w:link w:val="50"/>
    <w:qFormat/>
    <w:rsid w:val="00324B31"/>
    <w:pPr>
      <w:keepNext/>
      <w:tabs>
        <w:tab w:val="left" w:pos="454"/>
        <w:tab w:val="left" w:pos="1021"/>
      </w:tabs>
      <w:jc w:val="center"/>
      <w:outlineLvl w:val="4"/>
    </w:pPr>
    <w:rPr>
      <w:b/>
      <w:sz w:val="32"/>
      <w:u w:val="single"/>
    </w:rPr>
  </w:style>
  <w:style w:type="paragraph" w:styleId="6">
    <w:name w:val="heading 6"/>
    <w:aliases w:val="Heading 6(unused)"/>
    <w:basedOn w:val="a1"/>
    <w:next w:val="a1"/>
    <w:link w:val="60"/>
    <w:qFormat/>
    <w:rsid w:val="00324B31"/>
    <w:pPr>
      <w:spacing w:line="260" w:lineRule="atLeast"/>
      <w:outlineLvl w:val="5"/>
    </w:pPr>
    <w:rPr>
      <w:sz w:val="22"/>
      <w:szCs w:val="20"/>
      <w:lang w:eastAsia="zh-TW"/>
    </w:rPr>
  </w:style>
  <w:style w:type="paragraph" w:styleId="7">
    <w:name w:val="heading 7"/>
    <w:aliases w:val="Heading 7(unused)"/>
    <w:basedOn w:val="a1"/>
    <w:next w:val="a1"/>
    <w:link w:val="70"/>
    <w:qFormat/>
    <w:rsid w:val="00324B31"/>
    <w:pPr>
      <w:spacing w:line="260" w:lineRule="atLeast"/>
      <w:outlineLvl w:val="6"/>
    </w:pPr>
    <w:rPr>
      <w:sz w:val="22"/>
      <w:szCs w:val="20"/>
      <w:lang w:eastAsia="zh-TW"/>
    </w:rPr>
  </w:style>
  <w:style w:type="paragraph" w:styleId="8">
    <w:name w:val="heading 8"/>
    <w:aliases w:val="Heading 8(unused)"/>
    <w:basedOn w:val="a1"/>
    <w:next w:val="a1"/>
    <w:link w:val="80"/>
    <w:qFormat/>
    <w:rsid w:val="00324B31"/>
    <w:pPr>
      <w:spacing w:line="260" w:lineRule="atLeast"/>
      <w:outlineLvl w:val="7"/>
    </w:pPr>
    <w:rPr>
      <w:sz w:val="22"/>
      <w:szCs w:val="20"/>
      <w:lang w:eastAsia="zh-TW"/>
    </w:rPr>
  </w:style>
  <w:style w:type="paragraph" w:styleId="9">
    <w:name w:val="heading 9"/>
    <w:aliases w:val="Heading 9(unused)"/>
    <w:basedOn w:val="a1"/>
    <w:next w:val="a1"/>
    <w:link w:val="90"/>
    <w:qFormat/>
    <w:rsid w:val="00324B31"/>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標題 1 字元"/>
    <w:aliases w:val="h1 字元,A MAJOR/BOLD 字元,Schedheading 字元,Heading 1(Report Only) 字元"/>
    <w:basedOn w:val="a2"/>
    <w:link w:val="10"/>
    <w:rsid w:val="00324B31"/>
    <w:rPr>
      <w:rFonts w:ascii="Times New Roman" w:eastAsia="SimSun" w:hAnsi="Times New Roman" w:cs="Times New Roman"/>
      <w:sz w:val="28"/>
      <w:szCs w:val="24"/>
      <w:lang w:eastAsia="zh-CN"/>
    </w:rPr>
  </w:style>
  <w:style w:type="character" w:customStyle="1" w:styleId="20">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H2 字元,Section 字元,2m 字元"/>
    <w:basedOn w:val="a2"/>
    <w:link w:val="2"/>
    <w:rsid w:val="00324B31"/>
    <w:rPr>
      <w:rFonts w:ascii="Times New Roman" w:eastAsia="SimSun" w:hAnsi="Times New Roman" w:cs="Times New Roman"/>
      <w:sz w:val="28"/>
      <w:szCs w:val="24"/>
      <w:lang w:eastAsia="zh-CN"/>
    </w:rPr>
  </w:style>
  <w:style w:type="character" w:customStyle="1" w:styleId="30">
    <w:name w:val="標題 3 字元"/>
    <w:aliases w:val="h3 字元,C Sub-Sub/Italic 字元,h3 sub heading 字元,Head 3 字元,Head 31 字元,Head 32 字元,C Sub-Sub/Italic1 字元,heading 3 字元,h31 字元,h32 字元"/>
    <w:basedOn w:val="a2"/>
    <w:link w:val="3"/>
    <w:rsid w:val="00324B31"/>
    <w:rPr>
      <w:rFonts w:ascii="Times New Roman" w:eastAsia="SimSun" w:hAnsi="Times New Roman" w:cs="Times New Roman"/>
      <w:sz w:val="28"/>
      <w:szCs w:val="24"/>
      <w:lang w:eastAsia="zh-CN"/>
    </w:rPr>
  </w:style>
  <w:style w:type="character" w:customStyle="1" w:styleId="40">
    <w:name w:val="標題 4 字元"/>
    <w:basedOn w:val="a2"/>
    <w:link w:val="4"/>
    <w:rsid w:val="00324B31"/>
    <w:rPr>
      <w:rFonts w:ascii="Arial" w:eastAsia="新細明體" w:hAnsi="Arial" w:cs="Times New Roman"/>
      <w:sz w:val="36"/>
      <w:szCs w:val="36"/>
      <w:lang w:eastAsia="zh-CN"/>
    </w:rPr>
  </w:style>
  <w:style w:type="character" w:customStyle="1" w:styleId="50">
    <w:name w:val="標題 5 字元"/>
    <w:aliases w:val="Heading 5(unused) 字元"/>
    <w:basedOn w:val="a2"/>
    <w:link w:val="5"/>
    <w:rsid w:val="00324B31"/>
    <w:rPr>
      <w:rFonts w:ascii="Times New Roman" w:eastAsia="SimSun" w:hAnsi="Times New Roman" w:cs="Times New Roman"/>
      <w:b/>
      <w:sz w:val="32"/>
      <w:szCs w:val="24"/>
      <w:u w:val="single"/>
      <w:lang w:eastAsia="zh-CN"/>
    </w:rPr>
  </w:style>
  <w:style w:type="character" w:customStyle="1" w:styleId="60">
    <w:name w:val="標題 6 字元"/>
    <w:aliases w:val="Heading 6(unused) 字元"/>
    <w:basedOn w:val="a2"/>
    <w:link w:val="6"/>
    <w:rsid w:val="00324B31"/>
    <w:rPr>
      <w:rFonts w:ascii="Times New Roman" w:eastAsia="SimSun" w:hAnsi="Times New Roman" w:cs="Times New Roman"/>
      <w:sz w:val="22"/>
      <w:szCs w:val="20"/>
    </w:rPr>
  </w:style>
  <w:style w:type="character" w:customStyle="1" w:styleId="70">
    <w:name w:val="標題 7 字元"/>
    <w:aliases w:val="Heading 7(unused) 字元"/>
    <w:basedOn w:val="a2"/>
    <w:link w:val="7"/>
    <w:rsid w:val="00324B31"/>
    <w:rPr>
      <w:rFonts w:ascii="Times New Roman" w:eastAsia="SimSun" w:hAnsi="Times New Roman" w:cs="Times New Roman"/>
      <w:sz w:val="22"/>
      <w:szCs w:val="20"/>
    </w:rPr>
  </w:style>
  <w:style w:type="character" w:customStyle="1" w:styleId="80">
    <w:name w:val="標題 8 字元"/>
    <w:aliases w:val="Heading 8(unused) 字元"/>
    <w:basedOn w:val="a2"/>
    <w:link w:val="8"/>
    <w:rsid w:val="00324B31"/>
    <w:rPr>
      <w:rFonts w:ascii="Times New Roman" w:eastAsia="SimSun" w:hAnsi="Times New Roman" w:cs="Times New Roman"/>
      <w:sz w:val="22"/>
      <w:szCs w:val="20"/>
    </w:rPr>
  </w:style>
  <w:style w:type="character" w:customStyle="1" w:styleId="90">
    <w:name w:val="標題 9 字元"/>
    <w:aliases w:val="Heading 9(unused) 字元"/>
    <w:basedOn w:val="a2"/>
    <w:link w:val="9"/>
    <w:rsid w:val="00324B31"/>
    <w:rPr>
      <w:rFonts w:ascii="Times New Roman" w:eastAsia="SimSun" w:hAnsi="Times New Roman" w:cs="Times New Roman"/>
      <w:sz w:val="22"/>
      <w:szCs w:val="20"/>
    </w:rPr>
  </w:style>
  <w:style w:type="paragraph" w:styleId="a5">
    <w:name w:val="Title"/>
    <w:basedOn w:val="a1"/>
    <w:link w:val="a6"/>
    <w:qFormat/>
    <w:rsid w:val="00324B31"/>
    <w:pPr>
      <w:tabs>
        <w:tab w:val="left" w:pos="720"/>
      </w:tabs>
      <w:ind w:left="720" w:hanging="720"/>
      <w:jc w:val="center"/>
    </w:pPr>
    <w:rPr>
      <w:b/>
      <w:bCs/>
      <w:sz w:val="28"/>
    </w:rPr>
  </w:style>
  <w:style w:type="character" w:customStyle="1" w:styleId="a6">
    <w:name w:val="標題 字元"/>
    <w:basedOn w:val="a2"/>
    <w:link w:val="a5"/>
    <w:rsid w:val="00324B31"/>
    <w:rPr>
      <w:rFonts w:ascii="Times New Roman" w:eastAsia="SimSun" w:hAnsi="Times New Roman" w:cs="Times New Roman"/>
      <w:b/>
      <w:bCs/>
      <w:sz w:val="28"/>
      <w:szCs w:val="24"/>
      <w:lang w:eastAsia="zh-CN"/>
    </w:rPr>
  </w:style>
  <w:style w:type="paragraph" w:styleId="a7">
    <w:name w:val="Body Text Indent"/>
    <w:basedOn w:val="a1"/>
    <w:link w:val="a8"/>
    <w:rsid w:val="00324B31"/>
    <w:pPr>
      <w:tabs>
        <w:tab w:val="left" w:pos="720"/>
      </w:tabs>
      <w:ind w:left="720" w:hanging="720"/>
    </w:pPr>
    <w:rPr>
      <w:sz w:val="28"/>
    </w:rPr>
  </w:style>
  <w:style w:type="character" w:customStyle="1" w:styleId="a8">
    <w:name w:val="本文縮排 字元"/>
    <w:basedOn w:val="a2"/>
    <w:link w:val="a7"/>
    <w:rsid w:val="00324B31"/>
    <w:rPr>
      <w:rFonts w:ascii="Times New Roman" w:eastAsia="SimSun" w:hAnsi="Times New Roman" w:cs="Times New Roman"/>
      <w:sz w:val="28"/>
      <w:szCs w:val="24"/>
      <w:lang w:eastAsia="zh-CN"/>
    </w:rPr>
  </w:style>
  <w:style w:type="paragraph" w:styleId="a0">
    <w:name w:val="Document Map"/>
    <w:basedOn w:val="a1"/>
    <w:link w:val="a9"/>
    <w:semiHidden/>
    <w:rsid w:val="00324B31"/>
    <w:pPr>
      <w:numPr>
        <w:ilvl w:val="6"/>
        <w:numId w:val="1"/>
      </w:numPr>
      <w:shd w:val="clear" w:color="auto" w:fill="000080"/>
      <w:tabs>
        <w:tab w:val="clear" w:pos="1276"/>
      </w:tabs>
      <w:ind w:left="0" w:firstLine="0"/>
    </w:pPr>
    <w:rPr>
      <w:rFonts w:ascii="Tahoma" w:hAnsi="Tahoma" w:cs="Tahoma"/>
    </w:rPr>
  </w:style>
  <w:style w:type="character" w:customStyle="1" w:styleId="a9">
    <w:name w:val="文件引導模式 字元"/>
    <w:basedOn w:val="a2"/>
    <w:link w:val="a0"/>
    <w:semiHidden/>
    <w:rsid w:val="00324B31"/>
    <w:rPr>
      <w:rFonts w:ascii="Tahoma" w:eastAsia="Times New Roman" w:hAnsi="Tahoma" w:cs="Tahoma"/>
      <w:kern w:val="0"/>
      <w:szCs w:val="24"/>
      <w:shd w:val="clear" w:color="auto" w:fill="000080"/>
      <w:lang w:val="en-HK" w:eastAsia="zh-CN"/>
    </w:rPr>
  </w:style>
  <w:style w:type="paragraph" w:customStyle="1" w:styleId="Content2">
    <w:name w:val="Content 2"/>
    <w:basedOn w:val="2"/>
    <w:rsid w:val="00324B31"/>
    <w:pPr>
      <w:keepNext w:val="0"/>
      <w:numPr>
        <w:ilvl w:val="7"/>
        <w:numId w:val="1"/>
      </w:numPr>
      <w:tabs>
        <w:tab w:val="clear" w:pos="1418"/>
        <w:tab w:val="clear" w:pos="2160"/>
        <w:tab w:val="num" w:pos="2039"/>
      </w:tabs>
      <w:spacing w:beforeLines="150" w:before="150" w:after="360"/>
      <w:ind w:left="2039" w:hanging="425"/>
      <w:jc w:val="both"/>
    </w:pPr>
    <w:rPr>
      <w:rFonts w:eastAsia="新細明體"/>
      <w:sz w:val="24"/>
      <w:lang w:eastAsia="zh-TW"/>
    </w:rPr>
  </w:style>
  <w:style w:type="paragraph" w:customStyle="1" w:styleId="Contenta">
    <w:name w:val="Content (a)"/>
    <w:basedOn w:val="a1"/>
    <w:rsid w:val="00324B31"/>
    <w:pPr>
      <w:numPr>
        <w:ilvl w:val="4"/>
        <w:numId w:val="1"/>
      </w:numPr>
      <w:spacing w:beforeLines="50" w:before="50" w:afterLines="50" w:after="50"/>
      <w:jc w:val="both"/>
      <w:outlineLvl w:val="4"/>
    </w:pPr>
  </w:style>
  <w:style w:type="paragraph" w:customStyle="1" w:styleId="Content3">
    <w:name w:val="Content 3"/>
    <w:basedOn w:val="a1"/>
    <w:rsid w:val="00324B31"/>
    <w:pPr>
      <w:keepLines/>
      <w:numPr>
        <w:ilvl w:val="5"/>
        <w:numId w:val="1"/>
      </w:numPr>
      <w:tabs>
        <w:tab w:val="clear" w:pos="2268"/>
        <w:tab w:val="num" w:pos="1134"/>
      </w:tabs>
      <w:spacing w:beforeLines="150" w:before="360" w:after="360"/>
      <w:ind w:left="1134" w:hanging="1134"/>
      <w:jc w:val="both"/>
    </w:pPr>
    <w:rPr>
      <w:rFonts w:eastAsia="新細明體"/>
      <w:lang w:eastAsia="zh-TW"/>
    </w:rPr>
  </w:style>
  <w:style w:type="paragraph" w:customStyle="1" w:styleId="NumParagraph">
    <w:name w:val="NumParagraph"/>
    <w:rsid w:val="00324B31"/>
    <w:pPr>
      <w:numPr>
        <w:numId w:val="3"/>
      </w:numPr>
      <w:spacing w:beforeLines="100" w:before="100" w:after="0" w:line="240" w:lineRule="auto"/>
      <w:ind w:left="482" w:hanging="482"/>
      <w:jc w:val="both"/>
    </w:pPr>
    <w:rPr>
      <w:rFonts w:ascii="Times New Roman" w:eastAsia="新細明體" w:hAnsi="Times New Roman" w:cs="Times New Roman"/>
      <w:szCs w:val="24"/>
      <w:lang w:val="en-US"/>
    </w:rPr>
  </w:style>
  <w:style w:type="paragraph" w:customStyle="1" w:styleId="Bullet3">
    <w:name w:val="Bullet 3"/>
    <w:basedOn w:val="Content3"/>
    <w:rsid w:val="00324B31"/>
    <w:pPr>
      <w:numPr>
        <w:ilvl w:val="0"/>
        <w:numId w:val="2"/>
      </w:numPr>
      <w:snapToGrid w:val="0"/>
      <w:spacing w:beforeLines="0" w:before="0" w:after="0"/>
    </w:pPr>
  </w:style>
  <w:style w:type="paragraph" w:styleId="aa">
    <w:name w:val="header"/>
    <w:basedOn w:val="a1"/>
    <w:link w:val="ab"/>
    <w:uiPriority w:val="99"/>
    <w:rsid w:val="00324B31"/>
    <w:pPr>
      <w:tabs>
        <w:tab w:val="center" w:pos="4320"/>
        <w:tab w:val="right" w:pos="8640"/>
      </w:tabs>
    </w:pPr>
  </w:style>
  <w:style w:type="character" w:customStyle="1" w:styleId="ab">
    <w:name w:val="頁首 字元"/>
    <w:basedOn w:val="a2"/>
    <w:link w:val="aa"/>
    <w:uiPriority w:val="99"/>
    <w:rsid w:val="00324B31"/>
    <w:rPr>
      <w:rFonts w:ascii="Times New Roman" w:eastAsia="SimSun" w:hAnsi="Times New Roman" w:cs="Times New Roman"/>
      <w:szCs w:val="24"/>
      <w:lang w:eastAsia="zh-CN"/>
    </w:rPr>
  </w:style>
  <w:style w:type="paragraph" w:styleId="ac">
    <w:name w:val="footer"/>
    <w:basedOn w:val="a1"/>
    <w:link w:val="ad"/>
    <w:uiPriority w:val="99"/>
    <w:rsid w:val="00324B31"/>
    <w:pPr>
      <w:tabs>
        <w:tab w:val="center" w:pos="4320"/>
        <w:tab w:val="right" w:pos="8640"/>
      </w:tabs>
    </w:pPr>
    <w:rPr>
      <w:lang w:val="x-none"/>
    </w:rPr>
  </w:style>
  <w:style w:type="character" w:customStyle="1" w:styleId="ad">
    <w:name w:val="頁尾 字元"/>
    <w:basedOn w:val="a2"/>
    <w:link w:val="ac"/>
    <w:uiPriority w:val="99"/>
    <w:rsid w:val="00324B31"/>
    <w:rPr>
      <w:rFonts w:ascii="Times New Roman" w:eastAsia="SimSun" w:hAnsi="Times New Roman" w:cs="Times New Roman"/>
      <w:szCs w:val="24"/>
      <w:lang w:val="x-none" w:eastAsia="zh-CN"/>
    </w:rPr>
  </w:style>
  <w:style w:type="character" w:styleId="ae">
    <w:name w:val="page number"/>
    <w:basedOn w:val="a2"/>
    <w:rsid w:val="00324B31"/>
  </w:style>
  <w:style w:type="paragraph" w:customStyle="1" w:styleId="Content">
    <w:name w:val="Content"/>
    <w:basedOn w:val="a1"/>
    <w:rsid w:val="00324B31"/>
    <w:pPr>
      <w:widowControl w:val="0"/>
      <w:spacing w:beforeLines="100" w:before="100"/>
      <w:ind w:left="1134"/>
      <w:jc w:val="both"/>
    </w:pPr>
    <w:rPr>
      <w:rFonts w:eastAsia="新細明體"/>
      <w:lang w:eastAsia="zh-TW"/>
    </w:rPr>
  </w:style>
  <w:style w:type="paragraph" w:styleId="af">
    <w:name w:val="Date"/>
    <w:basedOn w:val="a1"/>
    <w:next w:val="a1"/>
    <w:link w:val="af0"/>
    <w:rsid w:val="00324B31"/>
    <w:rPr>
      <w:sz w:val="28"/>
    </w:rPr>
  </w:style>
  <w:style w:type="character" w:customStyle="1" w:styleId="af0">
    <w:name w:val="日期 字元"/>
    <w:basedOn w:val="a2"/>
    <w:link w:val="af"/>
    <w:rsid w:val="00324B31"/>
    <w:rPr>
      <w:rFonts w:ascii="Times New Roman" w:eastAsia="SimSun" w:hAnsi="Times New Roman" w:cs="Times New Roman"/>
      <w:sz w:val="28"/>
      <w:szCs w:val="24"/>
      <w:lang w:eastAsia="zh-CN"/>
    </w:rPr>
  </w:style>
  <w:style w:type="paragraph" w:styleId="21">
    <w:name w:val="Body Text Indent 2"/>
    <w:basedOn w:val="a1"/>
    <w:link w:val="22"/>
    <w:rsid w:val="00324B31"/>
    <w:pPr>
      <w:ind w:left="1440"/>
    </w:pPr>
    <w:rPr>
      <w:sz w:val="28"/>
    </w:rPr>
  </w:style>
  <w:style w:type="character" w:customStyle="1" w:styleId="22">
    <w:name w:val="本文縮排 2 字元"/>
    <w:basedOn w:val="a2"/>
    <w:link w:val="21"/>
    <w:rsid w:val="00324B31"/>
    <w:rPr>
      <w:rFonts w:ascii="Times New Roman" w:eastAsia="SimSun" w:hAnsi="Times New Roman" w:cs="Times New Roman"/>
      <w:sz w:val="28"/>
      <w:szCs w:val="24"/>
      <w:lang w:eastAsia="zh-CN"/>
    </w:rPr>
  </w:style>
  <w:style w:type="paragraph" w:customStyle="1" w:styleId="TableContent1">
    <w:name w:val="TableContent 1"/>
    <w:basedOn w:val="a1"/>
    <w:rsid w:val="00324B31"/>
    <w:pPr>
      <w:widowControl w:val="0"/>
      <w:snapToGrid w:val="0"/>
      <w:jc w:val="center"/>
    </w:pPr>
    <w:rPr>
      <w:rFonts w:eastAsia="新細明體"/>
      <w:sz w:val="20"/>
      <w:szCs w:val="20"/>
      <w:lang w:eastAsia="zh-TW"/>
    </w:rPr>
  </w:style>
  <w:style w:type="paragraph" w:customStyle="1" w:styleId="Content1">
    <w:name w:val="Content 1"/>
    <w:rsid w:val="00324B31"/>
    <w:pPr>
      <w:tabs>
        <w:tab w:val="num" w:pos="567"/>
      </w:tabs>
      <w:snapToGrid w:val="0"/>
      <w:spacing w:beforeLines="100" w:before="360" w:afterLines="50" w:after="180" w:line="240" w:lineRule="auto"/>
      <w:ind w:left="567" w:hanging="567"/>
      <w:jc w:val="both"/>
    </w:pPr>
    <w:rPr>
      <w:rFonts w:ascii="Times New Roman" w:eastAsia="新細明體" w:hAnsi="Times New Roman" w:cs="Times New Roman"/>
      <w:szCs w:val="24"/>
      <w:lang w:val="en-US"/>
    </w:rPr>
  </w:style>
  <w:style w:type="paragraph" w:customStyle="1" w:styleId="TableCaption">
    <w:name w:val="TableCaption"/>
    <w:basedOn w:val="af1"/>
    <w:rsid w:val="00324B31"/>
    <w:pPr>
      <w:widowControl w:val="0"/>
      <w:snapToGrid w:val="0"/>
      <w:spacing w:before="120" w:after="120"/>
      <w:ind w:leftChars="200" w:left="200"/>
      <w:jc w:val="center"/>
    </w:pPr>
    <w:rPr>
      <w:rFonts w:eastAsia="新細明體"/>
      <w:lang w:eastAsia="zh-TW"/>
    </w:rPr>
  </w:style>
  <w:style w:type="paragraph" w:styleId="af1">
    <w:name w:val="caption"/>
    <w:basedOn w:val="a1"/>
    <w:next w:val="a1"/>
    <w:qFormat/>
    <w:rsid w:val="00324B31"/>
    <w:rPr>
      <w:sz w:val="20"/>
      <w:szCs w:val="20"/>
    </w:rPr>
  </w:style>
  <w:style w:type="paragraph" w:customStyle="1" w:styleId="AnnexHead">
    <w:name w:val="AnnexHead"/>
    <w:rsid w:val="00324B31"/>
    <w:pPr>
      <w:pageBreakBefore/>
      <w:spacing w:after="0" w:line="240" w:lineRule="auto"/>
      <w:jc w:val="center"/>
    </w:pPr>
    <w:rPr>
      <w:rFonts w:ascii="Times New Roman" w:eastAsia="新細明體" w:hAnsi="Times New Roman" w:cs="Times New Roman"/>
      <w:b/>
      <w:bCs/>
      <w:sz w:val="32"/>
      <w:szCs w:val="32"/>
      <w:lang w:val="en-US"/>
    </w:rPr>
  </w:style>
  <w:style w:type="character" w:styleId="af2">
    <w:name w:val="Hyperlink"/>
    <w:uiPriority w:val="99"/>
    <w:rsid w:val="00324B31"/>
    <w:rPr>
      <w:color w:val="0000FF"/>
      <w:u w:val="single"/>
    </w:rPr>
  </w:style>
  <w:style w:type="paragraph" w:styleId="af3">
    <w:name w:val="Body Text"/>
    <w:basedOn w:val="a1"/>
    <w:link w:val="af4"/>
    <w:rsid w:val="00324B31"/>
    <w:pPr>
      <w:widowControl w:val="0"/>
      <w:spacing w:after="120"/>
    </w:pPr>
    <w:rPr>
      <w:rFonts w:eastAsia="新細明體"/>
      <w:lang w:eastAsia="zh-TW"/>
    </w:rPr>
  </w:style>
  <w:style w:type="character" w:customStyle="1" w:styleId="af4">
    <w:name w:val="本文 字元"/>
    <w:basedOn w:val="a2"/>
    <w:link w:val="af3"/>
    <w:rsid w:val="00324B31"/>
    <w:rPr>
      <w:rFonts w:ascii="Times New Roman" w:eastAsia="新細明體" w:hAnsi="Times New Roman" w:cs="Times New Roman"/>
      <w:kern w:val="2"/>
      <w:szCs w:val="24"/>
    </w:rPr>
  </w:style>
  <w:style w:type="paragraph" w:styleId="af5">
    <w:name w:val="footnote text"/>
    <w:basedOn w:val="a1"/>
    <w:link w:val="af6"/>
    <w:uiPriority w:val="99"/>
    <w:semiHidden/>
    <w:rsid w:val="00324B31"/>
    <w:pPr>
      <w:widowControl w:val="0"/>
      <w:snapToGrid w:val="0"/>
    </w:pPr>
    <w:rPr>
      <w:rFonts w:eastAsia="新細明體"/>
      <w:sz w:val="20"/>
      <w:szCs w:val="20"/>
      <w:lang w:val="x-none" w:eastAsia="x-none"/>
    </w:rPr>
  </w:style>
  <w:style w:type="character" w:customStyle="1" w:styleId="af6">
    <w:name w:val="註腳文字 字元"/>
    <w:basedOn w:val="a2"/>
    <w:link w:val="af5"/>
    <w:uiPriority w:val="99"/>
    <w:semiHidden/>
    <w:rsid w:val="00324B31"/>
    <w:rPr>
      <w:rFonts w:ascii="Times New Roman" w:eastAsia="新細明體" w:hAnsi="Times New Roman" w:cs="Times New Roman"/>
      <w:kern w:val="2"/>
      <w:sz w:val="20"/>
      <w:szCs w:val="20"/>
      <w:lang w:val="x-none" w:eastAsia="x-none"/>
    </w:rPr>
  </w:style>
  <w:style w:type="character" w:styleId="af7">
    <w:name w:val="footnote reference"/>
    <w:uiPriority w:val="99"/>
    <w:semiHidden/>
    <w:rsid w:val="00324B31"/>
    <w:rPr>
      <w:vertAlign w:val="superscript"/>
    </w:rPr>
  </w:style>
  <w:style w:type="paragraph" w:customStyle="1" w:styleId="TableBullet">
    <w:name w:val="TableBullet"/>
    <w:basedOn w:val="TableContent2"/>
    <w:rsid w:val="00324B31"/>
    <w:pPr>
      <w:numPr>
        <w:numId w:val="4"/>
      </w:numPr>
    </w:pPr>
  </w:style>
  <w:style w:type="paragraph" w:customStyle="1" w:styleId="TableContent2">
    <w:name w:val="TableContent 2"/>
    <w:basedOn w:val="TableContent1"/>
    <w:rsid w:val="00324B31"/>
    <w:pPr>
      <w:widowControl/>
      <w:jc w:val="left"/>
    </w:pPr>
    <w:rPr>
      <w:sz w:val="24"/>
    </w:rPr>
  </w:style>
  <w:style w:type="paragraph" w:styleId="31">
    <w:name w:val="Body Text Indent 3"/>
    <w:basedOn w:val="a1"/>
    <w:link w:val="32"/>
    <w:rsid w:val="00324B31"/>
    <w:pPr>
      <w:tabs>
        <w:tab w:val="left" w:pos="1440"/>
      </w:tabs>
      <w:ind w:left="1440"/>
      <w:jc w:val="both"/>
    </w:pPr>
    <w:rPr>
      <w:sz w:val="28"/>
    </w:rPr>
  </w:style>
  <w:style w:type="character" w:customStyle="1" w:styleId="32">
    <w:name w:val="本文縮排 3 字元"/>
    <w:basedOn w:val="a2"/>
    <w:link w:val="31"/>
    <w:rsid w:val="00324B31"/>
    <w:rPr>
      <w:rFonts w:ascii="Times New Roman" w:eastAsia="SimSun" w:hAnsi="Times New Roman" w:cs="Times New Roman"/>
      <w:sz w:val="28"/>
      <w:szCs w:val="24"/>
      <w:lang w:eastAsia="zh-CN"/>
    </w:rPr>
  </w:style>
  <w:style w:type="paragraph" w:styleId="23">
    <w:name w:val="Body Text 2"/>
    <w:basedOn w:val="a1"/>
    <w:link w:val="24"/>
    <w:rsid w:val="00324B31"/>
    <w:pPr>
      <w:jc w:val="both"/>
    </w:pPr>
    <w:rPr>
      <w:sz w:val="28"/>
      <w:szCs w:val="28"/>
    </w:rPr>
  </w:style>
  <w:style w:type="character" w:customStyle="1" w:styleId="24">
    <w:name w:val="本文 2 字元"/>
    <w:basedOn w:val="a2"/>
    <w:link w:val="23"/>
    <w:rsid w:val="00324B31"/>
    <w:rPr>
      <w:rFonts w:ascii="Times New Roman" w:eastAsia="SimSun" w:hAnsi="Times New Roman" w:cs="Times New Roman"/>
      <w:sz w:val="28"/>
      <w:szCs w:val="28"/>
      <w:lang w:eastAsia="zh-CN"/>
    </w:rPr>
  </w:style>
  <w:style w:type="paragraph" w:customStyle="1" w:styleId="12">
    <w:name w:val="中12"/>
    <w:basedOn w:val="a1"/>
    <w:rsid w:val="00324B31"/>
    <w:pPr>
      <w:adjustRightInd w:val="0"/>
      <w:spacing w:line="380" w:lineRule="atLeast"/>
      <w:jc w:val="both"/>
      <w:textAlignment w:val="baseline"/>
    </w:pPr>
    <w:rPr>
      <w:rFonts w:eastAsia="細明體"/>
      <w:spacing w:val="32"/>
      <w:szCs w:val="20"/>
      <w:lang w:eastAsia="zh-TW"/>
    </w:rPr>
  </w:style>
  <w:style w:type="paragraph" w:customStyle="1" w:styleId="Paragraph">
    <w:name w:val="Paragraph"/>
    <w:rsid w:val="00324B31"/>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spacing w:after="0" w:line="240" w:lineRule="auto"/>
      <w:jc w:val="both"/>
    </w:pPr>
    <w:rPr>
      <w:rFonts w:ascii="Courier New" w:eastAsia="新細明體" w:hAnsi="Courier New" w:cs="Times New Roman"/>
      <w:spacing w:val="-3"/>
      <w:szCs w:val="20"/>
      <w:lang w:eastAsia="en-US"/>
    </w:rPr>
  </w:style>
  <w:style w:type="paragraph" w:customStyle="1" w:styleId="Fullblock">
    <w:name w:val="Full block"/>
    <w:basedOn w:val="a1"/>
    <w:rsid w:val="00324B31"/>
    <w:pPr>
      <w:spacing w:before="80" w:after="80" w:line="280" w:lineRule="exact"/>
      <w:ind w:left="567"/>
      <w:jc w:val="both"/>
    </w:pPr>
    <w:rPr>
      <w:rFonts w:ascii="Arial" w:eastAsia="新細明體" w:hAnsi="Arial"/>
      <w:sz w:val="22"/>
      <w:szCs w:val="20"/>
      <w:lang w:eastAsia="zh-TW"/>
    </w:rPr>
  </w:style>
  <w:style w:type="paragraph" w:styleId="af8">
    <w:name w:val="Subtitle"/>
    <w:basedOn w:val="a1"/>
    <w:link w:val="af9"/>
    <w:qFormat/>
    <w:rsid w:val="00324B31"/>
    <w:pPr>
      <w:tabs>
        <w:tab w:val="left" w:pos="1440"/>
      </w:tabs>
      <w:ind w:left="1440" w:hanging="1440"/>
      <w:jc w:val="center"/>
    </w:pPr>
    <w:rPr>
      <w:sz w:val="28"/>
      <w:u w:val="single"/>
    </w:rPr>
  </w:style>
  <w:style w:type="character" w:customStyle="1" w:styleId="af9">
    <w:name w:val="副標題 字元"/>
    <w:basedOn w:val="a2"/>
    <w:link w:val="af8"/>
    <w:rsid w:val="00324B31"/>
    <w:rPr>
      <w:rFonts w:ascii="Times New Roman" w:eastAsia="SimSun" w:hAnsi="Times New Roman" w:cs="Times New Roman"/>
      <w:sz w:val="28"/>
      <w:szCs w:val="24"/>
      <w:u w:val="single"/>
      <w:lang w:eastAsia="zh-CN"/>
    </w:rPr>
  </w:style>
  <w:style w:type="character" w:styleId="afa">
    <w:name w:val="FollowedHyperlink"/>
    <w:rsid w:val="00324B31"/>
    <w:rPr>
      <w:color w:val="800080"/>
      <w:u w:val="single"/>
    </w:rPr>
  </w:style>
  <w:style w:type="paragraph" w:customStyle="1" w:styleId="head2">
    <w:name w:val="head2"/>
    <w:basedOn w:val="a1"/>
    <w:rsid w:val="00324B31"/>
    <w:pPr>
      <w:tabs>
        <w:tab w:val="num" w:pos="992"/>
      </w:tabs>
      <w:spacing w:before="120" w:after="120" w:line="260" w:lineRule="atLeast"/>
      <w:ind w:left="992" w:hanging="992"/>
      <w:outlineLvl w:val="1"/>
    </w:pPr>
    <w:rPr>
      <w:b/>
      <w:sz w:val="28"/>
      <w:szCs w:val="20"/>
    </w:rPr>
  </w:style>
  <w:style w:type="paragraph" w:customStyle="1" w:styleId="head3">
    <w:name w:val="head3"/>
    <w:basedOn w:val="a1"/>
    <w:rsid w:val="00324B31"/>
    <w:pPr>
      <w:tabs>
        <w:tab w:val="num" w:pos="992"/>
      </w:tabs>
      <w:spacing w:before="120" w:after="120" w:line="260" w:lineRule="atLeast"/>
      <w:ind w:left="992" w:hanging="992"/>
      <w:jc w:val="both"/>
      <w:outlineLvl w:val="2"/>
    </w:pPr>
    <w:rPr>
      <w:b/>
      <w:szCs w:val="20"/>
      <w:lang w:eastAsia="zh-TW"/>
    </w:rPr>
  </w:style>
  <w:style w:type="paragraph" w:customStyle="1" w:styleId="text3">
    <w:name w:val="text3"/>
    <w:basedOn w:val="a1"/>
    <w:rsid w:val="00324B31"/>
    <w:pPr>
      <w:tabs>
        <w:tab w:val="num" w:pos="992"/>
      </w:tabs>
      <w:spacing w:before="120" w:after="120" w:line="260" w:lineRule="atLeast"/>
      <w:ind w:left="992" w:hanging="992"/>
      <w:jc w:val="both"/>
    </w:pPr>
    <w:rPr>
      <w:szCs w:val="20"/>
    </w:rPr>
  </w:style>
  <w:style w:type="paragraph" w:customStyle="1" w:styleId="text2">
    <w:name w:val="text2"/>
    <w:basedOn w:val="af3"/>
    <w:rsid w:val="00324B31"/>
    <w:pPr>
      <w:widowControl/>
      <w:tabs>
        <w:tab w:val="num" w:pos="1092"/>
      </w:tabs>
      <w:spacing w:after="260" w:line="260" w:lineRule="atLeast"/>
      <w:ind w:left="1092" w:hanging="992"/>
      <w:jc w:val="both"/>
    </w:pPr>
    <w:rPr>
      <w:rFonts w:eastAsia="SimSun"/>
      <w:szCs w:val="20"/>
      <w:lang w:eastAsia="zh-CN"/>
    </w:rPr>
  </w:style>
  <w:style w:type="character" w:styleId="afb">
    <w:name w:val="endnote reference"/>
    <w:semiHidden/>
    <w:rsid w:val="00324B31"/>
    <w:rPr>
      <w:vertAlign w:val="superscript"/>
    </w:rPr>
  </w:style>
  <w:style w:type="paragraph" w:styleId="afc">
    <w:name w:val="Normal Indent"/>
    <w:basedOn w:val="a1"/>
    <w:rsid w:val="00324B31"/>
    <w:pPr>
      <w:widowControl w:val="0"/>
      <w:ind w:left="480"/>
    </w:pPr>
    <w:rPr>
      <w:rFonts w:eastAsia="華康細明體"/>
      <w:szCs w:val="20"/>
      <w:lang w:eastAsia="zh-TW"/>
    </w:rPr>
  </w:style>
  <w:style w:type="paragraph" w:customStyle="1" w:styleId="BodyText21">
    <w:name w:val="Body Text 21"/>
    <w:basedOn w:val="a1"/>
    <w:rsid w:val="00324B31"/>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rsid w:val="00324B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720" w:right="8352"/>
      <w:textAlignment w:val="baseline"/>
    </w:pPr>
    <w:rPr>
      <w:rFonts w:ascii="NPS Draft" w:eastAsia="NPS Draft" w:hAnsi="Times New Roman" w:cs="Times New Roman"/>
      <w:color w:val="000000"/>
      <w:szCs w:val="20"/>
      <w:lang w:val="en-US"/>
    </w:rPr>
  </w:style>
  <w:style w:type="paragraph" w:styleId="afd">
    <w:name w:val="Balloon Text"/>
    <w:basedOn w:val="a1"/>
    <w:link w:val="afe"/>
    <w:uiPriority w:val="99"/>
    <w:semiHidden/>
    <w:rsid w:val="00324B31"/>
    <w:rPr>
      <w:rFonts w:ascii="Arial" w:eastAsia="新細明體" w:hAnsi="Arial"/>
      <w:sz w:val="18"/>
      <w:szCs w:val="18"/>
    </w:rPr>
  </w:style>
  <w:style w:type="character" w:customStyle="1" w:styleId="afe">
    <w:name w:val="註解方塊文字 字元"/>
    <w:basedOn w:val="a2"/>
    <w:link w:val="afd"/>
    <w:uiPriority w:val="99"/>
    <w:semiHidden/>
    <w:rsid w:val="00324B31"/>
    <w:rPr>
      <w:rFonts w:ascii="Arial" w:eastAsia="新細明體" w:hAnsi="Arial" w:cs="Times New Roman"/>
      <w:sz w:val="18"/>
      <w:szCs w:val="18"/>
      <w:lang w:eastAsia="zh-CN"/>
    </w:rPr>
  </w:style>
  <w:style w:type="paragraph" w:customStyle="1" w:styleId="BodyTextIndent31">
    <w:name w:val="Body Text Indent 31"/>
    <w:basedOn w:val="a1"/>
    <w:rsid w:val="00324B31"/>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rsid w:val="00324B31"/>
    <w:pPr>
      <w:widowControl w:val="0"/>
      <w:numPr>
        <w:numId w:val="5"/>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rsid w:val="00324B31"/>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paragraph" w:styleId="33">
    <w:name w:val="Body Text 3"/>
    <w:basedOn w:val="a1"/>
    <w:link w:val="34"/>
    <w:rsid w:val="00324B31"/>
    <w:pPr>
      <w:snapToGrid w:val="0"/>
      <w:jc w:val="both"/>
    </w:pPr>
    <w:rPr>
      <w:color w:val="000000"/>
    </w:rPr>
  </w:style>
  <w:style w:type="character" w:customStyle="1" w:styleId="34">
    <w:name w:val="本文 3 字元"/>
    <w:basedOn w:val="a2"/>
    <w:link w:val="33"/>
    <w:rsid w:val="00324B31"/>
    <w:rPr>
      <w:rFonts w:ascii="Times New Roman" w:eastAsia="SimSun" w:hAnsi="Times New Roman" w:cs="Times New Roman"/>
      <w:color w:val="000000"/>
      <w:szCs w:val="24"/>
      <w:lang w:eastAsia="zh-CN"/>
    </w:rPr>
  </w:style>
  <w:style w:type="character" w:styleId="aff">
    <w:name w:val="annotation reference"/>
    <w:uiPriority w:val="99"/>
    <w:semiHidden/>
    <w:rsid w:val="00324B31"/>
    <w:rPr>
      <w:sz w:val="18"/>
      <w:szCs w:val="18"/>
    </w:rPr>
  </w:style>
  <w:style w:type="paragraph" w:styleId="aff0">
    <w:name w:val="annotation text"/>
    <w:basedOn w:val="a1"/>
    <w:link w:val="aff1"/>
    <w:uiPriority w:val="99"/>
    <w:semiHidden/>
    <w:rsid w:val="00324B31"/>
  </w:style>
  <w:style w:type="character" w:customStyle="1" w:styleId="aff1">
    <w:name w:val="註解文字 字元"/>
    <w:basedOn w:val="a2"/>
    <w:link w:val="aff0"/>
    <w:uiPriority w:val="99"/>
    <w:semiHidden/>
    <w:rsid w:val="00324B31"/>
    <w:rPr>
      <w:rFonts w:ascii="Times New Roman" w:eastAsia="SimSun" w:hAnsi="Times New Roman" w:cs="Times New Roman"/>
      <w:szCs w:val="24"/>
      <w:lang w:eastAsia="zh-CN"/>
    </w:rPr>
  </w:style>
  <w:style w:type="paragraph" w:styleId="aff2">
    <w:name w:val="annotation subject"/>
    <w:basedOn w:val="aff0"/>
    <w:next w:val="aff0"/>
    <w:link w:val="aff3"/>
    <w:semiHidden/>
    <w:rsid w:val="00324B31"/>
    <w:rPr>
      <w:b/>
      <w:bCs/>
    </w:rPr>
  </w:style>
  <w:style w:type="character" w:customStyle="1" w:styleId="aff3">
    <w:name w:val="註解主旨 字元"/>
    <w:basedOn w:val="aff1"/>
    <w:link w:val="aff2"/>
    <w:semiHidden/>
    <w:rsid w:val="00324B31"/>
    <w:rPr>
      <w:rFonts w:ascii="Times New Roman" w:eastAsia="SimSun" w:hAnsi="Times New Roman" w:cs="Times New Roman"/>
      <w:b/>
      <w:bCs/>
      <w:szCs w:val="24"/>
      <w:lang w:eastAsia="zh-CN"/>
    </w:rPr>
  </w:style>
  <w:style w:type="paragraph" w:styleId="aff4">
    <w:name w:val="List Paragraph"/>
    <w:basedOn w:val="a1"/>
    <w:uiPriority w:val="34"/>
    <w:qFormat/>
    <w:rsid w:val="00324B31"/>
    <w:pPr>
      <w:ind w:leftChars="200" w:left="480"/>
    </w:pPr>
  </w:style>
  <w:style w:type="table" w:styleId="aff5">
    <w:name w:val="Table Grid"/>
    <w:basedOn w:val="a3"/>
    <w:uiPriority w:val="39"/>
    <w:rsid w:val="00324B31"/>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Strong"/>
    <w:uiPriority w:val="22"/>
    <w:qFormat/>
    <w:rsid w:val="00324B31"/>
    <w:rPr>
      <w:b/>
      <w:bCs/>
    </w:rPr>
  </w:style>
  <w:style w:type="table" w:customStyle="1" w:styleId="13">
    <w:name w:val="表格格線1"/>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next w:val="aff5"/>
    <w:uiPriority w:val="59"/>
    <w:rsid w:val="00324B31"/>
    <w:pPr>
      <w:widowControl w:val="0"/>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B31"/>
    <w:pPr>
      <w:widowControl w:val="0"/>
      <w:autoSpaceDE w:val="0"/>
      <w:autoSpaceDN w:val="0"/>
      <w:adjustRightInd w:val="0"/>
      <w:spacing w:after="0" w:line="240" w:lineRule="auto"/>
    </w:pPr>
    <w:rPr>
      <w:rFonts w:ascii="Times New Roman" w:eastAsia="新細明體" w:hAnsi="Times New Roman" w:cs="Times New Roman"/>
      <w:color w:val="000000"/>
      <w:szCs w:val="24"/>
      <w:lang w:val="en-US"/>
    </w:rPr>
  </w:style>
  <w:style w:type="paragraph" w:styleId="aff7">
    <w:name w:val="Revision"/>
    <w:hidden/>
    <w:uiPriority w:val="99"/>
    <w:semiHidden/>
    <w:rsid w:val="00324B31"/>
    <w:pPr>
      <w:spacing w:after="0" w:line="240" w:lineRule="auto"/>
    </w:pPr>
    <w:rPr>
      <w:rFonts w:ascii="Times New Roman" w:eastAsia="SimSun" w:hAnsi="Times New Roman" w:cs="Times New Roman"/>
      <w:szCs w:val="24"/>
      <w:lang w:eastAsia="zh-CN"/>
    </w:rPr>
  </w:style>
  <w:style w:type="table" w:customStyle="1" w:styleId="41">
    <w:name w:val="表格格線4"/>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next w:val="aff5"/>
    <w:uiPriority w:val="59"/>
    <w:rsid w:val="00324B31"/>
    <w:pPr>
      <w:spacing w:after="0" w:line="240" w:lineRule="auto"/>
    </w:pPr>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rsid w:val="00EE75E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aff8">
    <w:name w:val="Block Text"/>
    <w:basedOn w:val="a1"/>
    <w:rsid w:val="002E0F9B"/>
    <w:pPr>
      <w:widowControl w:val="0"/>
      <w:ind w:leftChars="57" w:left="137" w:rightChars="73" w:right="175" w:firstLineChars="57" w:firstLine="137"/>
    </w:pPr>
    <w:rPr>
      <w:rFonts w:ascii="新細明體" w:eastAsia="新細明體"/>
      <w:lang w:val="en-US" w:eastAsia="zh-TW"/>
    </w:rPr>
  </w:style>
  <w:style w:type="table" w:customStyle="1" w:styleId="71">
    <w:name w:val="表格格線7"/>
    <w:basedOn w:val="a3"/>
    <w:next w:val="aff5"/>
    <w:uiPriority w:val="59"/>
    <w:rsid w:val="00A128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rsid w:val="00FF39C5"/>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9">
    <w:name w:val="No Spacing"/>
    <w:link w:val="affa"/>
    <w:uiPriority w:val="1"/>
    <w:qFormat/>
    <w:rsid w:val="003C52BE"/>
    <w:pPr>
      <w:spacing w:after="0" w:line="240" w:lineRule="auto"/>
    </w:pPr>
    <w:rPr>
      <w:sz w:val="22"/>
      <w:lang w:val="en-US"/>
    </w:rPr>
  </w:style>
  <w:style w:type="character" w:customStyle="1" w:styleId="affa">
    <w:name w:val="無間距 字元"/>
    <w:basedOn w:val="a2"/>
    <w:link w:val="aff9"/>
    <w:uiPriority w:val="1"/>
    <w:rsid w:val="003C52BE"/>
    <w:rPr>
      <w:sz w:val="22"/>
      <w:lang w:val="en-US"/>
    </w:rPr>
  </w:style>
  <w:style w:type="character" w:customStyle="1" w:styleId="UnresolvedMention1">
    <w:name w:val="Unresolved Mention1"/>
    <w:basedOn w:val="a2"/>
    <w:uiPriority w:val="99"/>
    <w:semiHidden/>
    <w:unhideWhenUsed/>
    <w:rsid w:val="001858E6"/>
    <w:rPr>
      <w:color w:val="605E5C"/>
      <w:shd w:val="clear" w:color="auto" w:fill="E1DFDD"/>
    </w:rPr>
  </w:style>
  <w:style w:type="paragraph" w:styleId="Web">
    <w:name w:val="Normal (Web)"/>
    <w:basedOn w:val="a1"/>
    <w:uiPriority w:val="99"/>
    <w:unhideWhenUsed/>
    <w:rsid w:val="00CF3B84"/>
  </w:style>
  <w:style w:type="table" w:customStyle="1" w:styleId="2-11">
    <w:name w:val="格線表格 2 - 輔色 11"/>
    <w:basedOn w:val="a3"/>
    <w:uiPriority w:val="47"/>
    <w:rsid w:val="004613C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格線表格 2 - 輔色 51"/>
    <w:basedOn w:val="a3"/>
    <w:uiPriority w:val="47"/>
    <w:rsid w:val="004613C3"/>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14">
    <w:name w:val="未解析的提及1"/>
    <w:basedOn w:val="a2"/>
    <w:uiPriority w:val="99"/>
    <w:semiHidden/>
    <w:unhideWhenUsed/>
    <w:rsid w:val="005D1D7A"/>
    <w:rPr>
      <w:color w:val="605E5C"/>
      <w:shd w:val="clear" w:color="auto" w:fill="E1DFDD"/>
    </w:rPr>
  </w:style>
  <w:style w:type="character" w:customStyle="1" w:styleId="w15">
    <w:name w:val="w15"/>
    <w:basedOn w:val="a2"/>
    <w:rsid w:val="00B236CD"/>
  </w:style>
  <w:style w:type="character" w:customStyle="1" w:styleId="26">
    <w:name w:val="未解析的提及2"/>
    <w:basedOn w:val="a2"/>
    <w:uiPriority w:val="99"/>
    <w:semiHidden/>
    <w:unhideWhenUsed/>
    <w:rsid w:val="00AA24BF"/>
    <w:rPr>
      <w:color w:val="605E5C"/>
      <w:shd w:val="clear" w:color="auto" w:fill="E1DFDD"/>
    </w:rPr>
  </w:style>
  <w:style w:type="table" w:customStyle="1" w:styleId="4-61">
    <w:name w:val="格線表格 4 - 輔色 61"/>
    <w:basedOn w:val="a3"/>
    <w:uiPriority w:val="49"/>
    <w:rsid w:val="00DF7F04"/>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fb">
    <w:name w:val="Placeholder Text"/>
    <w:basedOn w:val="a2"/>
    <w:uiPriority w:val="99"/>
    <w:semiHidden/>
    <w:rsid w:val="00054969"/>
    <w:rPr>
      <w:color w:val="808080"/>
    </w:rPr>
  </w:style>
  <w:style w:type="table" w:customStyle="1" w:styleId="4-41">
    <w:name w:val="格線表格 4 - 輔色 41"/>
    <w:basedOn w:val="a3"/>
    <w:uiPriority w:val="49"/>
    <w:rsid w:val="00D417E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10">
    <w:name w:val="純表格 41"/>
    <w:basedOn w:val="a3"/>
    <w:uiPriority w:val="44"/>
    <w:rsid w:val="00D417E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81">
    <w:name w:val="表格格線8"/>
    <w:basedOn w:val="a3"/>
    <w:next w:val="aff5"/>
    <w:uiPriority w:val="39"/>
    <w:rsid w:val="00B90706"/>
    <w:pPr>
      <w:spacing w:after="0" w:line="240" w:lineRule="auto"/>
    </w:pPr>
    <w:rPr>
      <w:rFonts w:ascii="Times New Roman" w:eastAsia="新細明體" w:hAnsi="Times New Roman" w:cs="Times New Roman"/>
      <w:kern w:val="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6">
    <w:name w:val="未解析的提及3"/>
    <w:basedOn w:val="a2"/>
    <w:uiPriority w:val="99"/>
    <w:semiHidden/>
    <w:unhideWhenUsed/>
    <w:rsid w:val="00EB3DDD"/>
    <w:rPr>
      <w:color w:val="605E5C"/>
      <w:shd w:val="clear" w:color="auto" w:fill="E1DFDD"/>
    </w:rPr>
  </w:style>
  <w:style w:type="paragraph" w:styleId="a">
    <w:name w:val="List Bullet"/>
    <w:basedOn w:val="a1"/>
    <w:uiPriority w:val="99"/>
    <w:unhideWhenUsed/>
    <w:rsid w:val="000F0C2F"/>
    <w:pPr>
      <w:numPr>
        <w:numId w:val="13"/>
      </w:numPr>
      <w:contextualSpacing/>
    </w:pPr>
  </w:style>
  <w:style w:type="table" w:customStyle="1" w:styleId="4-21">
    <w:name w:val="格線表格 4 - 輔色 21"/>
    <w:basedOn w:val="a3"/>
    <w:uiPriority w:val="49"/>
    <w:rsid w:val="00271DF2"/>
    <w:pPr>
      <w:spacing w:after="0" w:line="240" w:lineRule="auto"/>
    </w:pPr>
    <w:rPr>
      <w:lang w:val="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51">
    <w:name w:val="格線表格 4 - 輔色 51"/>
    <w:basedOn w:val="a3"/>
    <w:uiPriority w:val="49"/>
    <w:rsid w:val="008415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3-11">
    <w:name w:val="清單表格 3 - 輔色 11"/>
    <w:basedOn w:val="a3"/>
    <w:uiPriority w:val="48"/>
    <w:rsid w:val="0084156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4-11">
    <w:name w:val="格線表格 4 - 輔色 11"/>
    <w:basedOn w:val="a3"/>
    <w:uiPriority w:val="49"/>
    <w:rsid w:val="00F32DE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3-21">
    <w:name w:val="清單表格 3 - 輔色 21"/>
    <w:basedOn w:val="a3"/>
    <w:uiPriority w:val="48"/>
    <w:rsid w:val="00116E5A"/>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4-31">
    <w:name w:val="格線表格 4 - 輔色 31"/>
    <w:basedOn w:val="a3"/>
    <w:uiPriority w:val="49"/>
    <w:rsid w:val="001E772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3-31">
    <w:name w:val="清單表格 3 - 輔色 31"/>
    <w:basedOn w:val="a3"/>
    <w:uiPriority w:val="48"/>
    <w:rsid w:val="001E772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styleId="affc">
    <w:name w:val="Emphasis"/>
    <w:basedOn w:val="a2"/>
    <w:uiPriority w:val="20"/>
    <w:qFormat/>
    <w:rsid w:val="00C31B41"/>
    <w:rPr>
      <w:i/>
      <w:iCs/>
    </w:rPr>
  </w:style>
  <w:style w:type="paragraph" w:styleId="HTML">
    <w:name w:val="HTML Preformatted"/>
    <w:basedOn w:val="a1"/>
    <w:link w:val="HTML0"/>
    <w:uiPriority w:val="99"/>
    <w:semiHidden/>
    <w:unhideWhenUsed/>
    <w:rsid w:val="00232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TW"/>
    </w:rPr>
  </w:style>
  <w:style w:type="character" w:customStyle="1" w:styleId="HTML0">
    <w:name w:val="HTML 預設格式 字元"/>
    <w:basedOn w:val="a2"/>
    <w:link w:val="HTML"/>
    <w:uiPriority w:val="99"/>
    <w:semiHidden/>
    <w:rsid w:val="00232B1C"/>
    <w:rPr>
      <w:rFonts w:ascii="Courier New" w:eastAsia="Times New Roman" w:hAnsi="Courier New" w:cs="Courier New"/>
      <w:kern w:val="0"/>
      <w:sz w:val="20"/>
      <w:szCs w:val="20"/>
      <w:lang w:val="en-US"/>
    </w:rPr>
  </w:style>
  <w:style w:type="table" w:customStyle="1" w:styleId="91">
    <w:name w:val="表格格線9"/>
    <w:basedOn w:val="a3"/>
    <w:next w:val="aff5"/>
    <w:uiPriority w:val="39"/>
    <w:rsid w:val="00147C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3"/>
    <w:next w:val="aff5"/>
    <w:uiPriority w:val="39"/>
    <w:rsid w:val="001A4550"/>
    <w:pPr>
      <w:spacing w:after="0" w:line="240" w:lineRule="auto"/>
    </w:pPr>
    <w:rPr>
      <w:rFonts w:ascii="Times New Roman" w:eastAsia="新細明體"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2">
    <w:name w:val="未解析的提及4"/>
    <w:basedOn w:val="a2"/>
    <w:uiPriority w:val="99"/>
    <w:semiHidden/>
    <w:unhideWhenUsed/>
    <w:rsid w:val="0067651B"/>
    <w:rPr>
      <w:color w:val="605E5C"/>
      <w:shd w:val="clear" w:color="auto" w:fill="E1DFDD"/>
    </w:rPr>
  </w:style>
  <w:style w:type="table" w:customStyle="1" w:styleId="2-52">
    <w:name w:val="格線表格 2 - 輔色 52"/>
    <w:basedOn w:val="a3"/>
    <w:uiPriority w:val="47"/>
    <w:rsid w:val="00814E3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510">
    <w:name w:val="清單表格 2 - 輔色 51"/>
    <w:basedOn w:val="a3"/>
    <w:uiPriority w:val="47"/>
    <w:rsid w:val="00814E3D"/>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52">
    <w:name w:val="未解析的提及5"/>
    <w:basedOn w:val="a2"/>
    <w:uiPriority w:val="99"/>
    <w:semiHidden/>
    <w:unhideWhenUsed/>
    <w:rsid w:val="00AC1B62"/>
    <w:rPr>
      <w:color w:val="605E5C"/>
      <w:shd w:val="clear" w:color="auto" w:fill="E1DFDD"/>
    </w:rPr>
  </w:style>
  <w:style w:type="character" w:customStyle="1" w:styleId="62">
    <w:name w:val="未解析的提及6"/>
    <w:basedOn w:val="a2"/>
    <w:uiPriority w:val="99"/>
    <w:semiHidden/>
    <w:unhideWhenUsed/>
    <w:rsid w:val="00DF307D"/>
    <w:rPr>
      <w:color w:val="605E5C"/>
      <w:shd w:val="clear" w:color="auto" w:fill="E1DFDD"/>
    </w:rPr>
  </w:style>
  <w:style w:type="character" w:customStyle="1" w:styleId="72">
    <w:name w:val="未解析的提及7"/>
    <w:basedOn w:val="a2"/>
    <w:uiPriority w:val="99"/>
    <w:semiHidden/>
    <w:unhideWhenUsed/>
    <w:rsid w:val="00A410B2"/>
    <w:rPr>
      <w:color w:val="605E5C"/>
      <w:shd w:val="clear" w:color="auto" w:fill="E1DFDD"/>
    </w:rPr>
  </w:style>
  <w:style w:type="character" w:customStyle="1" w:styleId="82">
    <w:name w:val="未解析的提及8"/>
    <w:basedOn w:val="a2"/>
    <w:uiPriority w:val="99"/>
    <w:semiHidden/>
    <w:unhideWhenUsed/>
    <w:rsid w:val="002025B9"/>
    <w:rPr>
      <w:color w:val="605E5C"/>
      <w:shd w:val="clear" w:color="auto" w:fill="E1DFDD"/>
    </w:rPr>
  </w:style>
  <w:style w:type="character" w:customStyle="1" w:styleId="92">
    <w:name w:val="未解析的提及9"/>
    <w:basedOn w:val="a2"/>
    <w:uiPriority w:val="99"/>
    <w:semiHidden/>
    <w:unhideWhenUsed/>
    <w:rsid w:val="00237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4121">
      <w:bodyDiv w:val="1"/>
      <w:marLeft w:val="0"/>
      <w:marRight w:val="0"/>
      <w:marTop w:val="0"/>
      <w:marBottom w:val="0"/>
      <w:divBdr>
        <w:top w:val="none" w:sz="0" w:space="0" w:color="auto"/>
        <w:left w:val="none" w:sz="0" w:space="0" w:color="auto"/>
        <w:bottom w:val="none" w:sz="0" w:space="0" w:color="auto"/>
        <w:right w:val="none" w:sz="0" w:space="0" w:color="auto"/>
      </w:divBdr>
    </w:div>
    <w:div w:id="10759908">
      <w:bodyDiv w:val="1"/>
      <w:marLeft w:val="0"/>
      <w:marRight w:val="0"/>
      <w:marTop w:val="0"/>
      <w:marBottom w:val="0"/>
      <w:divBdr>
        <w:top w:val="none" w:sz="0" w:space="0" w:color="auto"/>
        <w:left w:val="none" w:sz="0" w:space="0" w:color="auto"/>
        <w:bottom w:val="none" w:sz="0" w:space="0" w:color="auto"/>
        <w:right w:val="none" w:sz="0" w:space="0" w:color="auto"/>
      </w:divBdr>
    </w:div>
    <w:div w:id="25955703">
      <w:bodyDiv w:val="1"/>
      <w:marLeft w:val="0"/>
      <w:marRight w:val="0"/>
      <w:marTop w:val="0"/>
      <w:marBottom w:val="0"/>
      <w:divBdr>
        <w:top w:val="none" w:sz="0" w:space="0" w:color="auto"/>
        <w:left w:val="none" w:sz="0" w:space="0" w:color="auto"/>
        <w:bottom w:val="none" w:sz="0" w:space="0" w:color="auto"/>
        <w:right w:val="none" w:sz="0" w:space="0" w:color="auto"/>
      </w:divBdr>
    </w:div>
    <w:div w:id="54403021">
      <w:bodyDiv w:val="1"/>
      <w:marLeft w:val="0"/>
      <w:marRight w:val="0"/>
      <w:marTop w:val="0"/>
      <w:marBottom w:val="0"/>
      <w:divBdr>
        <w:top w:val="none" w:sz="0" w:space="0" w:color="auto"/>
        <w:left w:val="none" w:sz="0" w:space="0" w:color="auto"/>
        <w:bottom w:val="none" w:sz="0" w:space="0" w:color="auto"/>
        <w:right w:val="none" w:sz="0" w:space="0" w:color="auto"/>
      </w:divBdr>
      <w:divsChild>
        <w:div w:id="1789666517">
          <w:marLeft w:val="0"/>
          <w:marRight w:val="0"/>
          <w:marTop w:val="0"/>
          <w:marBottom w:val="0"/>
          <w:divBdr>
            <w:top w:val="none" w:sz="0" w:space="0" w:color="auto"/>
            <w:left w:val="none" w:sz="0" w:space="0" w:color="auto"/>
            <w:bottom w:val="none" w:sz="0" w:space="0" w:color="auto"/>
            <w:right w:val="none" w:sz="0" w:space="0" w:color="auto"/>
          </w:divBdr>
          <w:divsChild>
            <w:div w:id="1576934448">
              <w:marLeft w:val="0"/>
              <w:marRight w:val="0"/>
              <w:marTop w:val="0"/>
              <w:marBottom w:val="0"/>
              <w:divBdr>
                <w:top w:val="none" w:sz="0" w:space="0" w:color="auto"/>
                <w:left w:val="none" w:sz="0" w:space="0" w:color="auto"/>
                <w:bottom w:val="none" w:sz="0" w:space="0" w:color="auto"/>
                <w:right w:val="none" w:sz="0" w:space="0" w:color="auto"/>
              </w:divBdr>
              <w:divsChild>
                <w:div w:id="108403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93696">
      <w:bodyDiv w:val="1"/>
      <w:marLeft w:val="0"/>
      <w:marRight w:val="0"/>
      <w:marTop w:val="0"/>
      <w:marBottom w:val="0"/>
      <w:divBdr>
        <w:top w:val="none" w:sz="0" w:space="0" w:color="auto"/>
        <w:left w:val="none" w:sz="0" w:space="0" w:color="auto"/>
        <w:bottom w:val="none" w:sz="0" w:space="0" w:color="auto"/>
        <w:right w:val="none" w:sz="0" w:space="0" w:color="auto"/>
      </w:divBdr>
      <w:divsChild>
        <w:div w:id="1912734353">
          <w:marLeft w:val="0"/>
          <w:marRight w:val="0"/>
          <w:marTop w:val="0"/>
          <w:marBottom w:val="0"/>
          <w:divBdr>
            <w:top w:val="none" w:sz="0" w:space="0" w:color="auto"/>
            <w:left w:val="none" w:sz="0" w:space="0" w:color="auto"/>
            <w:bottom w:val="none" w:sz="0" w:space="0" w:color="auto"/>
            <w:right w:val="none" w:sz="0" w:space="0" w:color="auto"/>
          </w:divBdr>
          <w:divsChild>
            <w:div w:id="1581406137">
              <w:marLeft w:val="0"/>
              <w:marRight w:val="0"/>
              <w:marTop w:val="0"/>
              <w:marBottom w:val="0"/>
              <w:divBdr>
                <w:top w:val="none" w:sz="0" w:space="0" w:color="auto"/>
                <w:left w:val="none" w:sz="0" w:space="0" w:color="auto"/>
                <w:bottom w:val="none" w:sz="0" w:space="0" w:color="auto"/>
                <w:right w:val="none" w:sz="0" w:space="0" w:color="auto"/>
              </w:divBdr>
              <w:divsChild>
                <w:div w:id="121419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6257">
      <w:bodyDiv w:val="1"/>
      <w:marLeft w:val="0"/>
      <w:marRight w:val="0"/>
      <w:marTop w:val="0"/>
      <w:marBottom w:val="0"/>
      <w:divBdr>
        <w:top w:val="none" w:sz="0" w:space="0" w:color="auto"/>
        <w:left w:val="none" w:sz="0" w:space="0" w:color="auto"/>
        <w:bottom w:val="none" w:sz="0" w:space="0" w:color="auto"/>
        <w:right w:val="none" w:sz="0" w:space="0" w:color="auto"/>
      </w:divBdr>
    </w:div>
    <w:div w:id="71779304">
      <w:bodyDiv w:val="1"/>
      <w:marLeft w:val="0"/>
      <w:marRight w:val="0"/>
      <w:marTop w:val="0"/>
      <w:marBottom w:val="0"/>
      <w:divBdr>
        <w:top w:val="none" w:sz="0" w:space="0" w:color="auto"/>
        <w:left w:val="none" w:sz="0" w:space="0" w:color="auto"/>
        <w:bottom w:val="none" w:sz="0" w:space="0" w:color="auto"/>
        <w:right w:val="none" w:sz="0" w:space="0" w:color="auto"/>
      </w:divBdr>
      <w:divsChild>
        <w:div w:id="1751151708">
          <w:marLeft w:val="547"/>
          <w:marRight w:val="0"/>
          <w:marTop w:val="0"/>
          <w:marBottom w:val="0"/>
          <w:divBdr>
            <w:top w:val="none" w:sz="0" w:space="0" w:color="auto"/>
            <w:left w:val="none" w:sz="0" w:space="0" w:color="auto"/>
            <w:bottom w:val="none" w:sz="0" w:space="0" w:color="auto"/>
            <w:right w:val="none" w:sz="0" w:space="0" w:color="auto"/>
          </w:divBdr>
        </w:div>
        <w:div w:id="1011641208">
          <w:marLeft w:val="547"/>
          <w:marRight w:val="0"/>
          <w:marTop w:val="0"/>
          <w:marBottom w:val="0"/>
          <w:divBdr>
            <w:top w:val="none" w:sz="0" w:space="0" w:color="auto"/>
            <w:left w:val="none" w:sz="0" w:space="0" w:color="auto"/>
            <w:bottom w:val="none" w:sz="0" w:space="0" w:color="auto"/>
            <w:right w:val="none" w:sz="0" w:space="0" w:color="auto"/>
          </w:divBdr>
        </w:div>
      </w:divsChild>
    </w:div>
    <w:div w:id="82532720">
      <w:bodyDiv w:val="1"/>
      <w:marLeft w:val="0"/>
      <w:marRight w:val="0"/>
      <w:marTop w:val="0"/>
      <w:marBottom w:val="0"/>
      <w:divBdr>
        <w:top w:val="none" w:sz="0" w:space="0" w:color="auto"/>
        <w:left w:val="none" w:sz="0" w:space="0" w:color="auto"/>
        <w:bottom w:val="none" w:sz="0" w:space="0" w:color="auto"/>
        <w:right w:val="none" w:sz="0" w:space="0" w:color="auto"/>
      </w:divBdr>
    </w:div>
    <w:div w:id="97529687">
      <w:bodyDiv w:val="1"/>
      <w:marLeft w:val="0"/>
      <w:marRight w:val="0"/>
      <w:marTop w:val="0"/>
      <w:marBottom w:val="0"/>
      <w:divBdr>
        <w:top w:val="none" w:sz="0" w:space="0" w:color="auto"/>
        <w:left w:val="none" w:sz="0" w:space="0" w:color="auto"/>
        <w:bottom w:val="none" w:sz="0" w:space="0" w:color="auto"/>
        <w:right w:val="none" w:sz="0" w:space="0" w:color="auto"/>
      </w:divBdr>
    </w:div>
    <w:div w:id="111637251">
      <w:bodyDiv w:val="1"/>
      <w:marLeft w:val="0"/>
      <w:marRight w:val="0"/>
      <w:marTop w:val="0"/>
      <w:marBottom w:val="0"/>
      <w:divBdr>
        <w:top w:val="none" w:sz="0" w:space="0" w:color="auto"/>
        <w:left w:val="none" w:sz="0" w:space="0" w:color="auto"/>
        <w:bottom w:val="none" w:sz="0" w:space="0" w:color="auto"/>
        <w:right w:val="none" w:sz="0" w:space="0" w:color="auto"/>
      </w:divBdr>
    </w:div>
    <w:div w:id="112871397">
      <w:bodyDiv w:val="1"/>
      <w:marLeft w:val="0"/>
      <w:marRight w:val="0"/>
      <w:marTop w:val="0"/>
      <w:marBottom w:val="0"/>
      <w:divBdr>
        <w:top w:val="none" w:sz="0" w:space="0" w:color="auto"/>
        <w:left w:val="none" w:sz="0" w:space="0" w:color="auto"/>
        <w:bottom w:val="none" w:sz="0" w:space="0" w:color="auto"/>
        <w:right w:val="none" w:sz="0" w:space="0" w:color="auto"/>
      </w:divBdr>
      <w:divsChild>
        <w:div w:id="1072197586">
          <w:marLeft w:val="0"/>
          <w:marRight w:val="0"/>
          <w:marTop w:val="0"/>
          <w:marBottom w:val="0"/>
          <w:divBdr>
            <w:top w:val="none" w:sz="0" w:space="0" w:color="auto"/>
            <w:left w:val="none" w:sz="0" w:space="0" w:color="auto"/>
            <w:bottom w:val="none" w:sz="0" w:space="0" w:color="auto"/>
            <w:right w:val="none" w:sz="0" w:space="0" w:color="auto"/>
          </w:divBdr>
          <w:divsChild>
            <w:div w:id="1599947145">
              <w:marLeft w:val="0"/>
              <w:marRight w:val="0"/>
              <w:marTop w:val="0"/>
              <w:marBottom w:val="0"/>
              <w:divBdr>
                <w:top w:val="none" w:sz="0" w:space="0" w:color="auto"/>
                <w:left w:val="none" w:sz="0" w:space="0" w:color="auto"/>
                <w:bottom w:val="none" w:sz="0" w:space="0" w:color="auto"/>
                <w:right w:val="none" w:sz="0" w:space="0" w:color="auto"/>
              </w:divBdr>
              <w:divsChild>
                <w:div w:id="5686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82029">
      <w:bodyDiv w:val="1"/>
      <w:marLeft w:val="0"/>
      <w:marRight w:val="0"/>
      <w:marTop w:val="0"/>
      <w:marBottom w:val="0"/>
      <w:divBdr>
        <w:top w:val="none" w:sz="0" w:space="0" w:color="auto"/>
        <w:left w:val="none" w:sz="0" w:space="0" w:color="auto"/>
        <w:bottom w:val="none" w:sz="0" w:space="0" w:color="auto"/>
        <w:right w:val="none" w:sz="0" w:space="0" w:color="auto"/>
      </w:divBdr>
    </w:div>
    <w:div w:id="140849049">
      <w:bodyDiv w:val="1"/>
      <w:marLeft w:val="0"/>
      <w:marRight w:val="0"/>
      <w:marTop w:val="0"/>
      <w:marBottom w:val="0"/>
      <w:divBdr>
        <w:top w:val="none" w:sz="0" w:space="0" w:color="auto"/>
        <w:left w:val="none" w:sz="0" w:space="0" w:color="auto"/>
        <w:bottom w:val="none" w:sz="0" w:space="0" w:color="auto"/>
        <w:right w:val="none" w:sz="0" w:space="0" w:color="auto"/>
      </w:divBdr>
    </w:div>
    <w:div w:id="152256728">
      <w:bodyDiv w:val="1"/>
      <w:marLeft w:val="0"/>
      <w:marRight w:val="0"/>
      <w:marTop w:val="0"/>
      <w:marBottom w:val="0"/>
      <w:divBdr>
        <w:top w:val="none" w:sz="0" w:space="0" w:color="auto"/>
        <w:left w:val="none" w:sz="0" w:space="0" w:color="auto"/>
        <w:bottom w:val="none" w:sz="0" w:space="0" w:color="auto"/>
        <w:right w:val="none" w:sz="0" w:space="0" w:color="auto"/>
      </w:divBdr>
    </w:div>
    <w:div w:id="158498328">
      <w:bodyDiv w:val="1"/>
      <w:marLeft w:val="0"/>
      <w:marRight w:val="0"/>
      <w:marTop w:val="0"/>
      <w:marBottom w:val="0"/>
      <w:divBdr>
        <w:top w:val="none" w:sz="0" w:space="0" w:color="auto"/>
        <w:left w:val="none" w:sz="0" w:space="0" w:color="auto"/>
        <w:bottom w:val="none" w:sz="0" w:space="0" w:color="auto"/>
        <w:right w:val="none" w:sz="0" w:space="0" w:color="auto"/>
      </w:divBdr>
      <w:divsChild>
        <w:div w:id="306208546">
          <w:marLeft w:val="547"/>
          <w:marRight w:val="0"/>
          <w:marTop w:val="0"/>
          <w:marBottom w:val="0"/>
          <w:divBdr>
            <w:top w:val="none" w:sz="0" w:space="0" w:color="auto"/>
            <w:left w:val="none" w:sz="0" w:space="0" w:color="auto"/>
            <w:bottom w:val="none" w:sz="0" w:space="0" w:color="auto"/>
            <w:right w:val="none" w:sz="0" w:space="0" w:color="auto"/>
          </w:divBdr>
        </w:div>
        <w:div w:id="416249583">
          <w:marLeft w:val="1166"/>
          <w:marRight w:val="0"/>
          <w:marTop w:val="0"/>
          <w:marBottom w:val="0"/>
          <w:divBdr>
            <w:top w:val="none" w:sz="0" w:space="0" w:color="auto"/>
            <w:left w:val="none" w:sz="0" w:space="0" w:color="auto"/>
            <w:bottom w:val="none" w:sz="0" w:space="0" w:color="auto"/>
            <w:right w:val="none" w:sz="0" w:space="0" w:color="auto"/>
          </w:divBdr>
        </w:div>
        <w:div w:id="2063865325">
          <w:marLeft w:val="1166"/>
          <w:marRight w:val="0"/>
          <w:marTop w:val="0"/>
          <w:marBottom w:val="0"/>
          <w:divBdr>
            <w:top w:val="none" w:sz="0" w:space="0" w:color="auto"/>
            <w:left w:val="none" w:sz="0" w:space="0" w:color="auto"/>
            <w:bottom w:val="none" w:sz="0" w:space="0" w:color="auto"/>
            <w:right w:val="none" w:sz="0" w:space="0" w:color="auto"/>
          </w:divBdr>
        </w:div>
        <w:div w:id="574127453">
          <w:marLeft w:val="1166"/>
          <w:marRight w:val="0"/>
          <w:marTop w:val="0"/>
          <w:marBottom w:val="0"/>
          <w:divBdr>
            <w:top w:val="none" w:sz="0" w:space="0" w:color="auto"/>
            <w:left w:val="none" w:sz="0" w:space="0" w:color="auto"/>
            <w:bottom w:val="none" w:sz="0" w:space="0" w:color="auto"/>
            <w:right w:val="none" w:sz="0" w:space="0" w:color="auto"/>
          </w:divBdr>
        </w:div>
        <w:div w:id="155145756">
          <w:marLeft w:val="1166"/>
          <w:marRight w:val="0"/>
          <w:marTop w:val="0"/>
          <w:marBottom w:val="0"/>
          <w:divBdr>
            <w:top w:val="none" w:sz="0" w:space="0" w:color="auto"/>
            <w:left w:val="none" w:sz="0" w:space="0" w:color="auto"/>
            <w:bottom w:val="none" w:sz="0" w:space="0" w:color="auto"/>
            <w:right w:val="none" w:sz="0" w:space="0" w:color="auto"/>
          </w:divBdr>
        </w:div>
      </w:divsChild>
    </w:div>
    <w:div w:id="162480705">
      <w:bodyDiv w:val="1"/>
      <w:marLeft w:val="0"/>
      <w:marRight w:val="0"/>
      <w:marTop w:val="0"/>
      <w:marBottom w:val="0"/>
      <w:divBdr>
        <w:top w:val="none" w:sz="0" w:space="0" w:color="auto"/>
        <w:left w:val="none" w:sz="0" w:space="0" w:color="auto"/>
        <w:bottom w:val="none" w:sz="0" w:space="0" w:color="auto"/>
        <w:right w:val="none" w:sz="0" w:space="0" w:color="auto"/>
      </w:divBdr>
      <w:divsChild>
        <w:div w:id="767238573">
          <w:marLeft w:val="0"/>
          <w:marRight w:val="0"/>
          <w:marTop w:val="0"/>
          <w:marBottom w:val="0"/>
          <w:divBdr>
            <w:top w:val="none" w:sz="0" w:space="0" w:color="auto"/>
            <w:left w:val="none" w:sz="0" w:space="0" w:color="auto"/>
            <w:bottom w:val="none" w:sz="0" w:space="0" w:color="auto"/>
            <w:right w:val="none" w:sz="0" w:space="0" w:color="auto"/>
          </w:divBdr>
          <w:divsChild>
            <w:div w:id="620913655">
              <w:marLeft w:val="0"/>
              <w:marRight w:val="0"/>
              <w:marTop w:val="0"/>
              <w:marBottom w:val="0"/>
              <w:divBdr>
                <w:top w:val="none" w:sz="0" w:space="0" w:color="auto"/>
                <w:left w:val="none" w:sz="0" w:space="0" w:color="auto"/>
                <w:bottom w:val="none" w:sz="0" w:space="0" w:color="auto"/>
                <w:right w:val="none" w:sz="0" w:space="0" w:color="auto"/>
              </w:divBdr>
              <w:divsChild>
                <w:div w:id="107034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41">
      <w:bodyDiv w:val="1"/>
      <w:marLeft w:val="0"/>
      <w:marRight w:val="0"/>
      <w:marTop w:val="0"/>
      <w:marBottom w:val="0"/>
      <w:divBdr>
        <w:top w:val="none" w:sz="0" w:space="0" w:color="auto"/>
        <w:left w:val="none" w:sz="0" w:space="0" w:color="auto"/>
        <w:bottom w:val="none" w:sz="0" w:space="0" w:color="auto"/>
        <w:right w:val="none" w:sz="0" w:space="0" w:color="auto"/>
      </w:divBdr>
    </w:div>
    <w:div w:id="187374108">
      <w:bodyDiv w:val="1"/>
      <w:marLeft w:val="0"/>
      <w:marRight w:val="0"/>
      <w:marTop w:val="0"/>
      <w:marBottom w:val="0"/>
      <w:divBdr>
        <w:top w:val="none" w:sz="0" w:space="0" w:color="auto"/>
        <w:left w:val="none" w:sz="0" w:space="0" w:color="auto"/>
        <w:bottom w:val="none" w:sz="0" w:space="0" w:color="auto"/>
        <w:right w:val="none" w:sz="0" w:space="0" w:color="auto"/>
      </w:divBdr>
    </w:div>
    <w:div w:id="201094176">
      <w:bodyDiv w:val="1"/>
      <w:marLeft w:val="0"/>
      <w:marRight w:val="0"/>
      <w:marTop w:val="0"/>
      <w:marBottom w:val="0"/>
      <w:divBdr>
        <w:top w:val="none" w:sz="0" w:space="0" w:color="auto"/>
        <w:left w:val="none" w:sz="0" w:space="0" w:color="auto"/>
        <w:bottom w:val="none" w:sz="0" w:space="0" w:color="auto"/>
        <w:right w:val="none" w:sz="0" w:space="0" w:color="auto"/>
      </w:divBdr>
    </w:div>
    <w:div w:id="225072474">
      <w:bodyDiv w:val="1"/>
      <w:marLeft w:val="0"/>
      <w:marRight w:val="0"/>
      <w:marTop w:val="0"/>
      <w:marBottom w:val="0"/>
      <w:divBdr>
        <w:top w:val="none" w:sz="0" w:space="0" w:color="auto"/>
        <w:left w:val="none" w:sz="0" w:space="0" w:color="auto"/>
        <w:bottom w:val="none" w:sz="0" w:space="0" w:color="auto"/>
        <w:right w:val="none" w:sz="0" w:space="0" w:color="auto"/>
      </w:divBdr>
      <w:divsChild>
        <w:div w:id="1377855822">
          <w:marLeft w:val="0"/>
          <w:marRight w:val="0"/>
          <w:marTop w:val="0"/>
          <w:marBottom w:val="0"/>
          <w:divBdr>
            <w:top w:val="none" w:sz="0" w:space="0" w:color="auto"/>
            <w:left w:val="none" w:sz="0" w:space="0" w:color="auto"/>
            <w:bottom w:val="none" w:sz="0" w:space="0" w:color="auto"/>
            <w:right w:val="none" w:sz="0" w:space="0" w:color="auto"/>
          </w:divBdr>
          <w:divsChild>
            <w:div w:id="1668512885">
              <w:marLeft w:val="0"/>
              <w:marRight w:val="0"/>
              <w:marTop w:val="0"/>
              <w:marBottom w:val="0"/>
              <w:divBdr>
                <w:top w:val="none" w:sz="0" w:space="0" w:color="auto"/>
                <w:left w:val="none" w:sz="0" w:space="0" w:color="auto"/>
                <w:bottom w:val="none" w:sz="0" w:space="0" w:color="auto"/>
                <w:right w:val="none" w:sz="0" w:space="0" w:color="auto"/>
              </w:divBdr>
              <w:divsChild>
                <w:div w:id="11769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75876">
      <w:bodyDiv w:val="1"/>
      <w:marLeft w:val="0"/>
      <w:marRight w:val="0"/>
      <w:marTop w:val="0"/>
      <w:marBottom w:val="0"/>
      <w:divBdr>
        <w:top w:val="none" w:sz="0" w:space="0" w:color="auto"/>
        <w:left w:val="none" w:sz="0" w:space="0" w:color="auto"/>
        <w:bottom w:val="none" w:sz="0" w:space="0" w:color="auto"/>
        <w:right w:val="none" w:sz="0" w:space="0" w:color="auto"/>
      </w:divBdr>
      <w:divsChild>
        <w:div w:id="576282818">
          <w:marLeft w:val="0"/>
          <w:marRight w:val="0"/>
          <w:marTop w:val="0"/>
          <w:marBottom w:val="0"/>
          <w:divBdr>
            <w:top w:val="none" w:sz="0" w:space="0" w:color="auto"/>
            <w:left w:val="none" w:sz="0" w:space="0" w:color="auto"/>
            <w:bottom w:val="none" w:sz="0" w:space="0" w:color="auto"/>
            <w:right w:val="none" w:sz="0" w:space="0" w:color="auto"/>
          </w:divBdr>
          <w:divsChild>
            <w:div w:id="278805592">
              <w:marLeft w:val="0"/>
              <w:marRight w:val="0"/>
              <w:marTop w:val="0"/>
              <w:marBottom w:val="0"/>
              <w:divBdr>
                <w:top w:val="none" w:sz="0" w:space="0" w:color="auto"/>
                <w:left w:val="none" w:sz="0" w:space="0" w:color="auto"/>
                <w:bottom w:val="none" w:sz="0" w:space="0" w:color="auto"/>
                <w:right w:val="none" w:sz="0" w:space="0" w:color="auto"/>
              </w:divBdr>
              <w:divsChild>
                <w:div w:id="21156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190948">
      <w:bodyDiv w:val="1"/>
      <w:marLeft w:val="0"/>
      <w:marRight w:val="0"/>
      <w:marTop w:val="0"/>
      <w:marBottom w:val="0"/>
      <w:divBdr>
        <w:top w:val="none" w:sz="0" w:space="0" w:color="auto"/>
        <w:left w:val="none" w:sz="0" w:space="0" w:color="auto"/>
        <w:bottom w:val="none" w:sz="0" w:space="0" w:color="auto"/>
        <w:right w:val="none" w:sz="0" w:space="0" w:color="auto"/>
      </w:divBdr>
    </w:div>
    <w:div w:id="286863369">
      <w:bodyDiv w:val="1"/>
      <w:marLeft w:val="0"/>
      <w:marRight w:val="0"/>
      <w:marTop w:val="0"/>
      <w:marBottom w:val="0"/>
      <w:divBdr>
        <w:top w:val="none" w:sz="0" w:space="0" w:color="auto"/>
        <w:left w:val="none" w:sz="0" w:space="0" w:color="auto"/>
        <w:bottom w:val="none" w:sz="0" w:space="0" w:color="auto"/>
        <w:right w:val="none" w:sz="0" w:space="0" w:color="auto"/>
      </w:divBdr>
    </w:div>
    <w:div w:id="327446835">
      <w:bodyDiv w:val="1"/>
      <w:marLeft w:val="0"/>
      <w:marRight w:val="0"/>
      <w:marTop w:val="0"/>
      <w:marBottom w:val="0"/>
      <w:divBdr>
        <w:top w:val="none" w:sz="0" w:space="0" w:color="auto"/>
        <w:left w:val="none" w:sz="0" w:space="0" w:color="auto"/>
        <w:bottom w:val="none" w:sz="0" w:space="0" w:color="auto"/>
        <w:right w:val="none" w:sz="0" w:space="0" w:color="auto"/>
      </w:divBdr>
    </w:div>
    <w:div w:id="333076490">
      <w:bodyDiv w:val="1"/>
      <w:marLeft w:val="0"/>
      <w:marRight w:val="0"/>
      <w:marTop w:val="0"/>
      <w:marBottom w:val="0"/>
      <w:divBdr>
        <w:top w:val="none" w:sz="0" w:space="0" w:color="auto"/>
        <w:left w:val="none" w:sz="0" w:space="0" w:color="auto"/>
        <w:bottom w:val="none" w:sz="0" w:space="0" w:color="auto"/>
        <w:right w:val="none" w:sz="0" w:space="0" w:color="auto"/>
      </w:divBdr>
    </w:div>
    <w:div w:id="343216182">
      <w:bodyDiv w:val="1"/>
      <w:marLeft w:val="0"/>
      <w:marRight w:val="0"/>
      <w:marTop w:val="0"/>
      <w:marBottom w:val="0"/>
      <w:divBdr>
        <w:top w:val="none" w:sz="0" w:space="0" w:color="auto"/>
        <w:left w:val="none" w:sz="0" w:space="0" w:color="auto"/>
        <w:bottom w:val="none" w:sz="0" w:space="0" w:color="auto"/>
        <w:right w:val="none" w:sz="0" w:space="0" w:color="auto"/>
      </w:divBdr>
    </w:div>
    <w:div w:id="360207695">
      <w:bodyDiv w:val="1"/>
      <w:marLeft w:val="0"/>
      <w:marRight w:val="0"/>
      <w:marTop w:val="0"/>
      <w:marBottom w:val="0"/>
      <w:divBdr>
        <w:top w:val="none" w:sz="0" w:space="0" w:color="auto"/>
        <w:left w:val="none" w:sz="0" w:space="0" w:color="auto"/>
        <w:bottom w:val="none" w:sz="0" w:space="0" w:color="auto"/>
        <w:right w:val="none" w:sz="0" w:space="0" w:color="auto"/>
      </w:divBdr>
    </w:div>
    <w:div w:id="367755135">
      <w:bodyDiv w:val="1"/>
      <w:marLeft w:val="0"/>
      <w:marRight w:val="0"/>
      <w:marTop w:val="0"/>
      <w:marBottom w:val="0"/>
      <w:divBdr>
        <w:top w:val="none" w:sz="0" w:space="0" w:color="auto"/>
        <w:left w:val="none" w:sz="0" w:space="0" w:color="auto"/>
        <w:bottom w:val="none" w:sz="0" w:space="0" w:color="auto"/>
        <w:right w:val="none" w:sz="0" w:space="0" w:color="auto"/>
      </w:divBdr>
    </w:div>
    <w:div w:id="383917991">
      <w:bodyDiv w:val="1"/>
      <w:marLeft w:val="0"/>
      <w:marRight w:val="0"/>
      <w:marTop w:val="0"/>
      <w:marBottom w:val="0"/>
      <w:divBdr>
        <w:top w:val="none" w:sz="0" w:space="0" w:color="auto"/>
        <w:left w:val="none" w:sz="0" w:space="0" w:color="auto"/>
        <w:bottom w:val="none" w:sz="0" w:space="0" w:color="auto"/>
        <w:right w:val="none" w:sz="0" w:space="0" w:color="auto"/>
      </w:divBdr>
    </w:div>
    <w:div w:id="385108370">
      <w:bodyDiv w:val="1"/>
      <w:marLeft w:val="0"/>
      <w:marRight w:val="0"/>
      <w:marTop w:val="0"/>
      <w:marBottom w:val="0"/>
      <w:divBdr>
        <w:top w:val="none" w:sz="0" w:space="0" w:color="auto"/>
        <w:left w:val="none" w:sz="0" w:space="0" w:color="auto"/>
        <w:bottom w:val="none" w:sz="0" w:space="0" w:color="auto"/>
        <w:right w:val="none" w:sz="0" w:space="0" w:color="auto"/>
      </w:divBdr>
    </w:div>
    <w:div w:id="394158035">
      <w:bodyDiv w:val="1"/>
      <w:marLeft w:val="0"/>
      <w:marRight w:val="0"/>
      <w:marTop w:val="0"/>
      <w:marBottom w:val="0"/>
      <w:divBdr>
        <w:top w:val="none" w:sz="0" w:space="0" w:color="auto"/>
        <w:left w:val="none" w:sz="0" w:space="0" w:color="auto"/>
        <w:bottom w:val="none" w:sz="0" w:space="0" w:color="auto"/>
        <w:right w:val="none" w:sz="0" w:space="0" w:color="auto"/>
      </w:divBdr>
    </w:div>
    <w:div w:id="450519642">
      <w:bodyDiv w:val="1"/>
      <w:marLeft w:val="0"/>
      <w:marRight w:val="0"/>
      <w:marTop w:val="0"/>
      <w:marBottom w:val="0"/>
      <w:divBdr>
        <w:top w:val="none" w:sz="0" w:space="0" w:color="auto"/>
        <w:left w:val="none" w:sz="0" w:space="0" w:color="auto"/>
        <w:bottom w:val="none" w:sz="0" w:space="0" w:color="auto"/>
        <w:right w:val="none" w:sz="0" w:space="0" w:color="auto"/>
      </w:divBdr>
    </w:div>
    <w:div w:id="476996854">
      <w:bodyDiv w:val="1"/>
      <w:marLeft w:val="0"/>
      <w:marRight w:val="0"/>
      <w:marTop w:val="0"/>
      <w:marBottom w:val="0"/>
      <w:divBdr>
        <w:top w:val="none" w:sz="0" w:space="0" w:color="auto"/>
        <w:left w:val="none" w:sz="0" w:space="0" w:color="auto"/>
        <w:bottom w:val="none" w:sz="0" w:space="0" w:color="auto"/>
        <w:right w:val="none" w:sz="0" w:space="0" w:color="auto"/>
      </w:divBdr>
    </w:div>
    <w:div w:id="496775765">
      <w:bodyDiv w:val="1"/>
      <w:marLeft w:val="0"/>
      <w:marRight w:val="0"/>
      <w:marTop w:val="0"/>
      <w:marBottom w:val="0"/>
      <w:divBdr>
        <w:top w:val="none" w:sz="0" w:space="0" w:color="auto"/>
        <w:left w:val="none" w:sz="0" w:space="0" w:color="auto"/>
        <w:bottom w:val="none" w:sz="0" w:space="0" w:color="auto"/>
        <w:right w:val="none" w:sz="0" w:space="0" w:color="auto"/>
      </w:divBdr>
    </w:div>
    <w:div w:id="515770641">
      <w:bodyDiv w:val="1"/>
      <w:marLeft w:val="0"/>
      <w:marRight w:val="0"/>
      <w:marTop w:val="0"/>
      <w:marBottom w:val="0"/>
      <w:divBdr>
        <w:top w:val="none" w:sz="0" w:space="0" w:color="auto"/>
        <w:left w:val="none" w:sz="0" w:space="0" w:color="auto"/>
        <w:bottom w:val="none" w:sz="0" w:space="0" w:color="auto"/>
        <w:right w:val="none" w:sz="0" w:space="0" w:color="auto"/>
      </w:divBdr>
      <w:divsChild>
        <w:div w:id="509562956">
          <w:marLeft w:val="547"/>
          <w:marRight w:val="0"/>
          <w:marTop w:val="0"/>
          <w:marBottom w:val="0"/>
          <w:divBdr>
            <w:top w:val="none" w:sz="0" w:space="0" w:color="auto"/>
            <w:left w:val="none" w:sz="0" w:space="0" w:color="auto"/>
            <w:bottom w:val="none" w:sz="0" w:space="0" w:color="auto"/>
            <w:right w:val="none" w:sz="0" w:space="0" w:color="auto"/>
          </w:divBdr>
        </w:div>
      </w:divsChild>
    </w:div>
    <w:div w:id="521557689">
      <w:bodyDiv w:val="1"/>
      <w:marLeft w:val="0"/>
      <w:marRight w:val="0"/>
      <w:marTop w:val="0"/>
      <w:marBottom w:val="0"/>
      <w:divBdr>
        <w:top w:val="none" w:sz="0" w:space="0" w:color="auto"/>
        <w:left w:val="none" w:sz="0" w:space="0" w:color="auto"/>
        <w:bottom w:val="none" w:sz="0" w:space="0" w:color="auto"/>
        <w:right w:val="none" w:sz="0" w:space="0" w:color="auto"/>
      </w:divBdr>
    </w:div>
    <w:div w:id="580407051">
      <w:bodyDiv w:val="1"/>
      <w:marLeft w:val="0"/>
      <w:marRight w:val="0"/>
      <w:marTop w:val="0"/>
      <w:marBottom w:val="0"/>
      <w:divBdr>
        <w:top w:val="none" w:sz="0" w:space="0" w:color="auto"/>
        <w:left w:val="none" w:sz="0" w:space="0" w:color="auto"/>
        <w:bottom w:val="none" w:sz="0" w:space="0" w:color="auto"/>
        <w:right w:val="none" w:sz="0" w:space="0" w:color="auto"/>
      </w:divBdr>
    </w:div>
    <w:div w:id="588390287">
      <w:bodyDiv w:val="1"/>
      <w:marLeft w:val="0"/>
      <w:marRight w:val="0"/>
      <w:marTop w:val="0"/>
      <w:marBottom w:val="0"/>
      <w:divBdr>
        <w:top w:val="none" w:sz="0" w:space="0" w:color="auto"/>
        <w:left w:val="none" w:sz="0" w:space="0" w:color="auto"/>
        <w:bottom w:val="none" w:sz="0" w:space="0" w:color="auto"/>
        <w:right w:val="none" w:sz="0" w:space="0" w:color="auto"/>
      </w:divBdr>
    </w:div>
    <w:div w:id="596601182">
      <w:bodyDiv w:val="1"/>
      <w:marLeft w:val="0"/>
      <w:marRight w:val="0"/>
      <w:marTop w:val="0"/>
      <w:marBottom w:val="0"/>
      <w:divBdr>
        <w:top w:val="none" w:sz="0" w:space="0" w:color="auto"/>
        <w:left w:val="none" w:sz="0" w:space="0" w:color="auto"/>
        <w:bottom w:val="none" w:sz="0" w:space="0" w:color="auto"/>
        <w:right w:val="none" w:sz="0" w:space="0" w:color="auto"/>
      </w:divBdr>
    </w:div>
    <w:div w:id="597448491">
      <w:bodyDiv w:val="1"/>
      <w:marLeft w:val="0"/>
      <w:marRight w:val="0"/>
      <w:marTop w:val="0"/>
      <w:marBottom w:val="0"/>
      <w:divBdr>
        <w:top w:val="none" w:sz="0" w:space="0" w:color="auto"/>
        <w:left w:val="none" w:sz="0" w:space="0" w:color="auto"/>
        <w:bottom w:val="none" w:sz="0" w:space="0" w:color="auto"/>
        <w:right w:val="none" w:sz="0" w:space="0" w:color="auto"/>
      </w:divBdr>
      <w:divsChild>
        <w:div w:id="1176382942">
          <w:marLeft w:val="0"/>
          <w:marRight w:val="0"/>
          <w:marTop w:val="0"/>
          <w:marBottom w:val="0"/>
          <w:divBdr>
            <w:top w:val="none" w:sz="0" w:space="0" w:color="auto"/>
            <w:left w:val="none" w:sz="0" w:space="0" w:color="auto"/>
            <w:bottom w:val="none" w:sz="0" w:space="0" w:color="auto"/>
            <w:right w:val="none" w:sz="0" w:space="0" w:color="auto"/>
          </w:divBdr>
          <w:divsChild>
            <w:div w:id="1924531822">
              <w:marLeft w:val="0"/>
              <w:marRight w:val="0"/>
              <w:marTop w:val="0"/>
              <w:marBottom w:val="0"/>
              <w:divBdr>
                <w:top w:val="none" w:sz="0" w:space="0" w:color="auto"/>
                <w:left w:val="none" w:sz="0" w:space="0" w:color="auto"/>
                <w:bottom w:val="none" w:sz="0" w:space="0" w:color="auto"/>
                <w:right w:val="none" w:sz="0" w:space="0" w:color="auto"/>
              </w:divBdr>
              <w:divsChild>
                <w:div w:id="4287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8525">
      <w:bodyDiv w:val="1"/>
      <w:marLeft w:val="0"/>
      <w:marRight w:val="0"/>
      <w:marTop w:val="0"/>
      <w:marBottom w:val="0"/>
      <w:divBdr>
        <w:top w:val="none" w:sz="0" w:space="0" w:color="auto"/>
        <w:left w:val="none" w:sz="0" w:space="0" w:color="auto"/>
        <w:bottom w:val="none" w:sz="0" w:space="0" w:color="auto"/>
        <w:right w:val="none" w:sz="0" w:space="0" w:color="auto"/>
      </w:divBdr>
      <w:divsChild>
        <w:div w:id="12151283">
          <w:marLeft w:val="547"/>
          <w:marRight w:val="0"/>
          <w:marTop w:val="0"/>
          <w:marBottom w:val="0"/>
          <w:divBdr>
            <w:top w:val="none" w:sz="0" w:space="0" w:color="auto"/>
            <w:left w:val="none" w:sz="0" w:space="0" w:color="auto"/>
            <w:bottom w:val="none" w:sz="0" w:space="0" w:color="auto"/>
            <w:right w:val="none" w:sz="0" w:space="0" w:color="auto"/>
          </w:divBdr>
        </w:div>
      </w:divsChild>
    </w:div>
    <w:div w:id="669409084">
      <w:bodyDiv w:val="1"/>
      <w:marLeft w:val="0"/>
      <w:marRight w:val="0"/>
      <w:marTop w:val="0"/>
      <w:marBottom w:val="0"/>
      <w:divBdr>
        <w:top w:val="none" w:sz="0" w:space="0" w:color="auto"/>
        <w:left w:val="none" w:sz="0" w:space="0" w:color="auto"/>
        <w:bottom w:val="none" w:sz="0" w:space="0" w:color="auto"/>
        <w:right w:val="none" w:sz="0" w:space="0" w:color="auto"/>
      </w:divBdr>
      <w:divsChild>
        <w:div w:id="678121315">
          <w:marLeft w:val="0"/>
          <w:marRight w:val="0"/>
          <w:marTop w:val="0"/>
          <w:marBottom w:val="0"/>
          <w:divBdr>
            <w:top w:val="none" w:sz="0" w:space="0" w:color="auto"/>
            <w:left w:val="none" w:sz="0" w:space="0" w:color="auto"/>
            <w:bottom w:val="none" w:sz="0" w:space="0" w:color="auto"/>
            <w:right w:val="none" w:sz="0" w:space="0" w:color="auto"/>
          </w:divBdr>
          <w:divsChild>
            <w:div w:id="1078870312">
              <w:marLeft w:val="0"/>
              <w:marRight w:val="0"/>
              <w:marTop w:val="0"/>
              <w:marBottom w:val="0"/>
              <w:divBdr>
                <w:top w:val="none" w:sz="0" w:space="0" w:color="auto"/>
                <w:left w:val="none" w:sz="0" w:space="0" w:color="auto"/>
                <w:bottom w:val="none" w:sz="0" w:space="0" w:color="auto"/>
                <w:right w:val="none" w:sz="0" w:space="0" w:color="auto"/>
              </w:divBdr>
              <w:divsChild>
                <w:div w:id="101557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45270">
      <w:bodyDiv w:val="1"/>
      <w:marLeft w:val="0"/>
      <w:marRight w:val="0"/>
      <w:marTop w:val="0"/>
      <w:marBottom w:val="0"/>
      <w:divBdr>
        <w:top w:val="none" w:sz="0" w:space="0" w:color="auto"/>
        <w:left w:val="none" w:sz="0" w:space="0" w:color="auto"/>
        <w:bottom w:val="none" w:sz="0" w:space="0" w:color="auto"/>
        <w:right w:val="none" w:sz="0" w:space="0" w:color="auto"/>
      </w:divBdr>
      <w:divsChild>
        <w:div w:id="1749762851">
          <w:marLeft w:val="547"/>
          <w:marRight w:val="0"/>
          <w:marTop w:val="0"/>
          <w:marBottom w:val="0"/>
          <w:divBdr>
            <w:top w:val="none" w:sz="0" w:space="0" w:color="auto"/>
            <w:left w:val="none" w:sz="0" w:space="0" w:color="auto"/>
            <w:bottom w:val="none" w:sz="0" w:space="0" w:color="auto"/>
            <w:right w:val="none" w:sz="0" w:space="0" w:color="auto"/>
          </w:divBdr>
        </w:div>
      </w:divsChild>
    </w:div>
    <w:div w:id="709110425">
      <w:bodyDiv w:val="1"/>
      <w:marLeft w:val="0"/>
      <w:marRight w:val="0"/>
      <w:marTop w:val="0"/>
      <w:marBottom w:val="0"/>
      <w:divBdr>
        <w:top w:val="none" w:sz="0" w:space="0" w:color="auto"/>
        <w:left w:val="none" w:sz="0" w:space="0" w:color="auto"/>
        <w:bottom w:val="none" w:sz="0" w:space="0" w:color="auto"/>
        <w:right w:val="none" w:sz="0" w:space="0" w:color="auto"/>
      </w:divBdr>
      <w:divsChild>
        <w:div w:id="463547249">
          <w:marLeft w:val="0"/>
          <w:marRight w:val="0"/>
          <w:marTop w:val="0"/>
          <w:marBottom w:val="0"/>
          <w:divBdr>
            <w:top w:val="none" w:sz="0" w:space="0" w:color="auto"/>
            <w:left w:val="none" w:sz="0" w:space="0" w:color="auto"/>
            <w:bottom w:val="none" w:sz="0" w:space="0" w:color="auto"/>
            <w:right w:val="none" w:sz="0" w:space="0" w:color="auto"/>
          </w:divBdr>
          <w:divsChild>
            <w:div w:id="1542597072">
              <w:marLeft w:val="0"/>
              <w:marRight w:val="0"/>
              <w:marTop w:val="0"/>
              <w:marBottom w:val="0"/>
              <w:divBdr>
                <w:top w:val="none" w:sz="0" w:space="0" w:color="auto"/>
                <w:left w:val="none" w:sz="0" w:space="0" w:color="auto"/>
                <w:bottom w:val="none" w:sz="0" w:space="0" w:color="auto"/>
                <w:right w:val="none" w:sz="0" w:space="0" w:color="auto"/>
              </w:divBdr>
              <w:divsChild>
                <w:div w:id="10594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433423">
      <w:bodyDiv w:val="1"/>
      <w:marLeft w:val="0"/>
      <w:marRight w:val="0"/>
      <w:marTop w:val="0"/>
      <w:marBottom w:val="0"/>
      <w:divBdr>
        <w:top w:val="none" w:sz="0" w:space="0" w:color="auto"/>
        <w:left w:val="none" w:sz="0" w:space="0" w:color="auto"/>
        <w:bottom w:val="none" w:sz="0" w:space="0" w:color="auto"/>
        <w:right w:val="none" w:sz="0" w:space="0" w:color="auto"/>
      </w:divBdr>
      <w:divsChild>
        <w:div w:id="31224961">
          <w:marLeft w:val="0"/>
          <w:marRight w:val="0"/>
          <w:marTop w:val="0"/>
          <w:marBottom w:val="0"/>
          <w:divBdr>
            <w:top w:val="none" w:sz="0" w:space="0" w:color="auto"/>
            <w:left w:val="none" w:sz="0" w:space="0" w:color="auto"/>
            <w:bottom w:val="none" w:sz="0" w:space="0" w:color="auto"/>
            <w:right w:val="none" w:sz="0" w:space="0" w:color="auto"/>
          </w:divBdr>
          <w:divsChild>
            <w:div w:id="383987191">
              <w:marLeft w:val="0"/>
              <w:marRight w:val="0"/>
              <w:marTop w:val="0"/>
              <w:marBottom w:val="0"/>
              <w:divBdr>
                <w:top w:val="none" w:sz="0" w:space="0" w:color="auto"/>
                <w:left w:val="none" w:sz="0" w:space="0" w:color="auto"/>
                <w:bottom w:val="none" w:sz="0" w:space="0" w:color="auto"/>
                <w:right w:val="none" w:sz="0" w:space="0" w:color="auto"/>
              </w:divBdr>
              <w:divsChild>
                <w:div w:id="2081169861">
                  <w:marLeft w:val="0"/>
                  <w:marRight w:val="0"/>
                  <w:marTop w:val="0"/>
                  <w:marBottom w:val="0"/>
                  <w:divBdr>
                    <w:top w:val="none" w:sz="0" w:space="0" w:color="auto"/>
                    <w:left w:val="none" w:sz="0" w:space="0" w:color="auto"/>
                    <w:bottom w:val="none" w:sz="0" w:space="0" w:color="auto"/>
                    <w:right w:val="none" w:sz="0" w:space="0" w:color="auto"/>
                  </w:divBdr>
                  <w:divsChild>
                    <w:div w:id="203988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04565">
      <w:bodyDiv w:val="1"/>
      <w:marLeft w:val="0"/>
      <w:marRight w:val="0"/>
      <w:marTop w:val="0"/>
      <w:marBottom w:val="0"/>
      <w:divBdr>
        <w:top w:val="none" w:sz="0" w:space="0" w:color="auto"/>
        <w:left w:val="none" w:sz="0" w:space="0" w:color="auto"/>
        <w:bottom w:val="none" w:sz="0" w:space="0" w:color="auto"/>
        <w:right w:val="none" w:sz="0" w:space="0" w:color="auto"/>
      </w:divBdr>
    </w:div>
    <w:div w:id="747461159">
      <w:bodyDiv w:val="1"/>
      <w:marLeft w:val="0"/>
      <w:marRight w:val="0"/>
      <w:marTop w:val="0"/>
      <w:marBottom w:val="0"/>
      <w:divBdr>
        <w:top w:val="none" w:sz="0" w:space="0" w:color="auto"/>
        <w:left w:val="none" w:sz="0" w:space="0" w:color="auto"/>
        <w:bottom w:val="none" w:sz="0" w:space="0" w:color="auto"/>
        <w:right w:val="none" w:sz="0" w:space="0" w:color="auto"/>
      </w:divBdr>
      <w:divsChild>
        <w:div w:id="1625236891">
          <w:marLeft w:val="547"/>
          <w:marRight w:val="0"/>
          <w:marTop w:val="0"/>
          <w:marBottom w:val="0"/>
          <w:divBdr>
            <w:top w:val="none" w:sz="0" w:space="0" w:color="auto"/>
            <w:left w:val="none" w:sz="0" w:space="0" w:color="auto"/>
            <w:bottom w:val="none" w:sz="0" w:space="0" w:color="auto"/>
            <w:right w:val="none" w:sz="0" w:space="0" w:color="auto"/>
          </w:divBdr>
        </w:div>
      </w:divsChild>
    </w:div>
    <w:div w:id="766467611">
      <w:bodyDiv w:val="1"/>
      <w:marLeft w:val="0"/>
      <w:marRight w:val="0"/>
      <w:marTop w:val="0"/>
      <w:marBottom w:val="0"/>
      <w:divBdr>
        <w:top w:val="none" w:sz="0" w:space="0" w:color="auto"/>
        <w:left w:val="none" w:sz="0" w:space="0" w:color="auto"/>
        <w:bottom w:val="none" w:sz="0" w:space="0" w:color="auto"/>
        <w:right w:val="none" w:sz="0" w:space="0" w:color="auto"/>
      </w:divBdr>
    </w:div>
    <w:div w:id="772168435">
      <w:bodyDiv w:val="1"/>
      <w:marLeft w:val="0"/>
      <w:marRight w:val="0"/>
      <w:marTop w:val="0"/>
      <w:marBottom w:val="0"/>
      <w:divBdr>
        <w:top w:val="none" w:sz="0" w:space="0" w:color="auto"/>
        <w:left w:val="none" w:sz="0" w:space="0" w:color="auto"/>
        <w:bottom w:val="none" w:sz="0" w:space="0" w:color="auto"/>
        <w:right w:val="none" w:sz="0" w:space="0" w:color="auto"/>
      </w:divBdr>
    </w:div>
    <w:div w:id="780876537">
      <w:bodyDiv w:val="1"/>
      <w:marLeft w:val="0"/>
      <w:marRight w:val="0"/>
      <w:marTop w:val="0"/>
      <w:marBottom w:val="0"/>
      <w:divBdr>
        <w:top w:val="none" w:sz="0" w:space="0" w:color="auto"/>
        <w:left w:val="none" w:sz="0" w:space="0" w:color="auto"/>
        <w:bottom w:val="none" w:sz="0" w:space="0" w:color="auto"/>
        <w:right w:val="none" w:sz="0" w:space="0" w:color="auto"/>
      </w:divBdr>
    </w:div>
    <w:div w:id="841816813">
      <w:bodyDiv w:val="1"/>
      <w:marLeft w:val="0"/>
      <w:marRight w:val="0"/>
      <w:marTop w:val="0"/>
      <w:marBottom w:val="0"/>
      <w:divBdr>
        <w:top w:val="none" w:sz="0" w:space="0" w:color="auto"/>
        <w:left w:val="none" w:sz="0" w:space="0" w:color="auto"/>
        <w:bottom w:val="none" w:sz="0" w:space="0" w:color="auto"/>
        <w:right w:val="none" w:sz="0" w:space="0" w:color="auto"/>
      </w:divBdr>
      <w:divsChild>
        <w:div w:id="144516704">
          <w:marLeft w:val="547"/>
          <w:marRight w:val="0"/>
          <w:marTop w:val="0"/>
          <w:marBottom w:val="0"/>
          <w:divBdr>
            <w:top w:val="none" w:sz="0" w:space="0" w:color="auto"/>
            <w:left w:val="none" w:sz="0" w:space="0" w:color="auto"/>
            <w:bottom w:val="none" w:sz="0" w:space="0" w:color="auto"/>
            <w:right w:val="none" w:sz="0" w:space="0" w:color="auto"/>
          </w:divBdr>
        </w:div>
      </w:divsChild>
    </w:div>
    <w:div w:id="885221332">
      <w:bodyDiv w:val="1"/>
      <w:marLeft w:val="0"/>
      <w:marRight w:val="0"/>
      <w:marTop w:val="0"/>
      <w:marBottom w:val="0"/>
      <w:divBdr>
        <w:top w:val="none" w:sz="0" w:space="0" w:color="auto"/>
        <w:left w:val="none" w:sz="0" w:space="0" w:color="auto"/>
        <w:bottom w:val="none" w:sz="0" w:space="0" w:color="auto"/>
        <w:right w:val="none" w:sz="0" w:space="0" w:color="auto"/>
      </w:divBdr>
    </w:div>
    <w:div w:id="890532294">
      <w:bodyDiv w:val="1"/>
      <w:marLeft w:val="0"/>
      <w:marRight w:val="0"/>
      <w:marTop w:val="0"/>
      <w:marBottom w:val="0"/>
      <w:divBdr>
        <w:top w:val="none" w:sz="0" w:space="0" w:color="auto"/>
        <w:left w:val="none" w:sz="0" w:space="0" w:color="auto"/>
        <w:bottom w:val="none" w:sz="0" w:space="0" w:color="auto"/>
        <w:right w:val="none" w:sz="0" w:space="0" w:color="auto"/>
      </w:divBdr>
      <w:divsChild>
        <w:div w:id="2125030585">
          <w:marLeft w:val="0"/>
          <w:marRight w:val="0"/>
          <w:marTop w:val="0"/>
          <w:marBottom w:val="0"/>
          <w:divBdr>
            <w:top w:val="none" w:sz="0" w:space="0" w:color="auto"/>
            <w:left w:val="none" w:sz="0" w:space="0" w:color="auto"/>
            <w:bottom w:val="none" w:sz="0" w:space="0" w:color="auto"/>
            <w:right w:val="none" w:sz="0" w:space="0" w:color="auto"/>
          </w:divBdr>
          <w:divsChild>
            <w:div w:id="1185097630">
              <w:marLeft w:val="0"/>
              <w:marRight w:val="0"/>
              <w:marTop w:val="0"/>
              <w:marBottom w:val="0"/>
              <w:divBdr>
                <w:top w:val="none" w:sz="0" w:space="0" w:color="auto"/>
                <w:left w:val="none" w:sz="0" w:space="0" w:color="auto"/>
                <w:bottom w:val="none" w:sz="0" w:space="0" w:color="auto"/>
                <w:right w:val="none" w:sz="0" w:space="0" w:color="auto"/>
              </w:divBdr>
              <w:divsChild>
                <w:div w:id="202192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91277">
      <w:bodyDiv w:val="1"/>
      <w:marLeft w:val="0"/>
      <w:marRight w:val="0"/>
      <w:marTop w:val="0"/>
      <w:marBottom w:val="0"/>
      <w:divBdr>
        <w:top w:val="none" w:sz="0" w:space="0" w:color="auto"/>
        <w:left w:val="none" w:sz="0" w:space="0" w:color="auto"/>
        <w:bottom w:val="none" w:sz="0" w:space="0" w:color="auto"/>
        <w:right w:val="none" w:sz="0" w:space="0" w:color="auto"/>
      </w:divBdr>
      <w:divsChild>
        <w:div w:id="1298338952">
          <w:marLeft w:val="547"/>
          <w:marRight w:val="0"/>
          <w:marTop w:val="0"/>
          <w:marBottom w:val="0"/>
          <w:divBdr>
            <w:top w:val="none" w:sz="0" w:space="0" w:color="auto"/>
            <w:left w:val="none" w:sz="0" w:space="0" w:color="auto"/>
            <w:bottom w:val="none" w:sz="0" w:space="0" w:color="auto"/>
            <w:right w:val="none" w:sz="0" w:space="0" w:color="auto"/>
          </w:divBdr>
        </w:div>
        <w:div w:id="350181431">
          <w:marLeft w:val="547"/>
          <w:marRight w:val="0"/>
          <w:marTop w:val="0"/>
          <w:marBottom w:val="0"/>
          <w:divBdr>
            <w:top w:val="none" w:sz="0" w:space="0" w:color="auto"/>
            <w:left w:val="none" w:sz="0" w:space="0" w:color="auto"/>
            <w:bottom w:val="none" w:sz="0" w:space="0" w:color="auto"/>
            <w:right w:val="none" w:sz="0" w:space="0" w:color="auto"/>
          </w:divBdr>
        </w:div>
        <w:div w:id="1965234449">
          <w:marLeft w:val="547"/>
          <w:marRight w:val="0"/>
          <w:marTop w:val="0"/>
          <w:marBottom w:val="0"/>
          <w:divBdr>
            <w:top w:val="none" w:sz="0" w:space="0" w:color="auto"/>
            <w:left w:val="none" w:sz="0" w:space="0" w:color="auto"/>
            <w:bottom w:val="none" w:sz="0" w:space="0" w:color="auto"/>
            <w:right w:val="none" w:sz="0" w:space="0" w:color="auto"/>
          </w:divBdr>
        </w:div>
        <w:div w:id="775760173">
          <w:marLeft w:val="547"/>
          <w:marRight w:val="0"/>
          <w:marTop w:val="0"/>
          <w:marBottom w:val="0"/>
          <w:divBdr>
            <w:top w:val="none" w:sz="0" w:space="0" w:color="auto"/>
            <w:left w:val="none" w:sz="0" w:space="0" w:color="auto"/>
            <w:bottom w:val="none" w:sz="0" w:space="0" w:color="auto"/>
            <w:right w:val="none" w:sz="0" w:space="0" w:color="auto"/>
          </w:divBdr>
        </w:div>
        <w:div w:id="728385638">
          <w:marLeft w:val="547"/>
          <w:marRight w:val="0"/>
          <w:marTop w:val="0"/>
          <w:marBottom w:val="0"/>
          <w:divBdr>
            <w:top w:val="none" w:sz="0" w:space="0" w:color="auto"/>
            <w:left w:val="none" w:sz="0" w:space="0" w:color="auto"/>
            <w:bottom w:val="none" w:sz="0" w:space="0" w:color="auto"/>
            <w:right w:val="none" w:sz="0" w:space="0" w:color="auto"/>
          </w:divBdr>
        </w:div>
        <w:div w:id="139811521">
          <w:marLeft w:val="547"/>
          <w:marRight w:val="0"/>
          <w:marTop w:val="0"/>
          <w:marBottom w:val="0"/>
          <w:divBdr>
            <w:top w:val="none" w:sz="0" w:space="0" w:color="auto"/>
            <w:left w:val="none" w:sz="0" w:space="0" w:color="auto"/>
            <w:bottom w:val="none" w:sz="0" w:space="0" w:color="auto"/>
            <w:right w:val="none" w:sz="0" w:space="0" w:color="auto"/>
          </w:divBdr>
        </w:div>
      </w:divsChild>
    </w:div>
    <w:div w:id="918057475">
      <w:bodyDiv w:val="1"/>
      <w:marLeft w:val="0"/>
      <w:marRight w:val="0"/>
      <w:marTop w:val="0"/>
      <w:marBottom w:val="0"/>
      <w:divBdr>
        <w:top w:val="none" w:sz="0" w:space="0" w:color="auto"/>
        <w:left w:val="none" w:sz="0" w:space="0" w:color="auto"/>
        <w:bottom w:val="none" w:sz="0" w:space="0" w:color="auto"/>
        <w:right w:val="none" w:sz="0" w:space="0" w:color="auto"/>
      </w:divBdr>
      <w:divsChild>
        <w:div w:id="2106266353">
          <w:marLeft w:val="0"/>
          <w:marRight w:val="0"/>
          <w:marTop w:val="0"/>
          <w:marBottom w:val="0"/>
          <w:divBdr>
            <w:top w:val="none" w:sz="0" w:space="0" w:color="auto"/>
            <w:left w:val="none" w:sz="0" w:space="0" w:color="auto"/>
            <w:bottom w:val="none" w:sz="0" w:space="0" w:color="auto"/>
            <w:right w:val="none" w:sz="0" w:space="0" w:color="auto"/>
          </w:divBdr>
          <w:divsChild>
            <w:div w:id="1561862750">
              <w:marLeft w:val="0"/>
              <w:marRight w:val="0"/>
              <w:marTop w:val="0"/>
              <w:marBottom w:val="0"/>
              <w:divBdr>
                <w:top w:val="none" w:sz="0" w:space="0" w:color="auto"/>
                <w:left w:val="none" w:sz="0" w:space="0" w:color="auto"/>
                <w:bottom w:val="none" w:sz="0" w:space="0" w:color="auto"/>
                <w:right w:val="none" w:sz="0" w:space="0" w:color="auto"/>
              </w:divBdr>
              <w:divsChild>
                <w:div w:id="51094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574496">
      <w:bodyDiv w:val="1"/>
      <w:marLeft w:val="0"/>
      <w:marRight w:val="0"/>
      <w:marTop w:val="0"/>
      <w:marBottom w:val="0"/>
      <w:divBdr>
        <w:top w:val="none" w:sz="0" w:space="0" w:color="auto"/>
        <w:left w:val="none" w:sz="0" w:space="0" w:color="auto"/>
        <w:bottom w:val="none" w:sz="0" w:space="0" w:color="auto"/>
        <w:right w:val="none" w:sz="0" w:space="0" w:color="auto"/>
      </w:divBdr>
    </w:div>
    <w:div w:id="961153073">
      <w:bodyDiv w:val="1"/>
      <w:marLeft w:val="0"/>
      <w:marRight w:val="0"/>
      <w:marTop w:val="0"/>
      <w:marBottom w:val="0"/>
      <w:divBdr>
        <w:top w:val="none" w:sz="0" w:space="0" w:color="auto"/>
        <w:left w:val="none" w:sz="0" w:space="0" w:color="auto"/>
        <w:bottom w:val="none" w:sz="0" w:space="0" w:color="auto"/>
        <w:right w:val="none" w:sz="0" w:space="0" w:color="auto"/>
      </w:divBdr>
    </w:div>
    <w:div w:id="966161713">
      <w:bodyDiv w:val="1"/>
      <w:marLeft w:val="0"/>
      <w:marRight w:val="0"/>
      <w:marTop w:val="0"/>
      <w:marBottom w:val="0"/>
      <w:divBdr>
        <w:top w:val="none" w:sz="0" w:space="0" w:color="auto"/>
        <w:left w:val="none" w:sz="0" w:space="0" w:color="auto"/>
        <w:bottom w:val="none" w:sz="0" w:space="0" w:color="auto"/>
        <w:right w:val="none" w:sz="0" w:space="0" w:color="auto"/>
      </w:divBdr>
    </w:div>
    <w:div w:id="971133272">
      <w:bodyDiv w:val="1"/>
      <w:marLeft w:val="0"/>
      <w:marRight w:val="0"/>
      <w:marTop w:val="0"/>
      <w:marBottom w:val="0"/>
      <w:divBdr>
        <w:top w:val="none" w:sz="0" w:space="0" w:color="auto"/>
        <w:left w:val="none" w:sz="0" w:space="0" w:color="auto"/>
        <w:bottom w:val="none" w:sz="0" w:space="0" w:color="auto"/>
        <w:right w:val="none" w:sz="0" w:space="0" w:color="auto"/>
      </w:divBdr>
    </w:div>
    <w:div w:id="984241557">
      <w:bodyDiv w:val="1"/>
      <w:marLeft w:val="0"/>
      <w:marRight w:val="0"/>
      <w:marTop w:val="0"/>
      <w:marBottom w:val="0"/>
      <w:divBdr>
        <w:top w:val="none" w:sz="0" w:space="0" w:color="auto"/>
        <w:left w:val="none" w:sz="0" w:space="0" w:color="auto"/>
        <w:bottom w:val="none" w:sz="0" w:space="0" w:color="auto"/>
        <w:right w:val="none" w:sz="0" w:space="0" w:color="auto"/>
      </w:divBdr>
    </w:div>
    <w:div w:id="1033993697">
      <w:bodyDiv w:val="1"/>
      <w:marLeft w:val="0"/>
      <w:marRight w:val="0"/>
      <w:marTop w:val="0"/>
      <w:marBottom w:val="0"/>
      <w:divBdr>
        <w:top w:val="none" w:sz="0" w:space="0" w:color="auto"/>
        <w:left w:val="none" w:sz="0" w:space="0" w:color="auto"/>
        <w:bottom w:val="none" w:sz="0" w:space="0" w:color="auto"/>
        <w:right w:val="none" w:sz="0" w:space="0" w:color="auto"/>
      </w:divBdr>
    </w:div>
    <w:div w:id="1059208889">
      <w:bodyDiv w:val="1"/>
      <w:marLeft w:val="0"/>
      <w:marRight w:val="0"/>
      <w:marTop w:val="0"/>
      <w:marBottom w:val="0"/>
      <w:divBdr>
        <w:top w:val="none" w:sz="0" w:space="0" w:color="auto"/>
        <w:left w:val="none" w:sz="0" w:space="0" w:color="auto"/>
        <w:bottom w:val="none" w:sz="0" w:space="0" w:color="auto"/>
        <w:right w:val="none" w:sz="0" w:space="0" w:color="auto"/>
      </w:divBdr>
      <w:divsChild>
        <w:div w:id="1064061365">
          <w:marLeft w:val="0"/>
          <w:marRight w:val="0"/>
          <w:marTop w:val="0"/>
          <w:marBottom w:val="0"/>
          <w:divBdr>
            <w:top w:val="none" w:sz="0" w:space="0" w:color="auto"/>
            <w:left w:val="none" w:sz="0" w:space="0" w:color="auto"/>
            <w:bottom w:val="none" w:sz="0" w:space="0" w:color="auto"/>
            <w:right w:val="none" w:sz="0" w:space="0" w:color="auto"/>
          </w:divBdr>
          <w:divsChild>
            <w:div w:id="524372342">
              <w:marLeft w:val="0"/>
              <w:marRight w:val="0"/>
              <w:marTop w:val="0"/>
              <w:marBottom w:val="0"/>
              <w:divBdr>
                <w:top w:val="none" w:sz="0" w:space="0" w:color="auto"/>
                <w:left w:val="none" w:sz="0" w:space="0" w:color="auto"/>
                <w:bottom w:val="none" w:sz="0" w:space="0" w:color="auto"/>
                <w:right w:val="none" w:sz="0" w:space="0" w:color="auto"/>
              </w:divBdr>
              <w:divsChild>
                <w:div w:id="1002274565">
                  <w:marLeft w:val="0"/>
                  <w:marRight w:val="0"/>
                  <w:marTop w:val="0"/>
                  <w:marBottom w:val="0"/>
                  <w:divBdr>
                    <w:top w:val="none" w:sz="0" w:space="0" w:color="auto"/>
                    <w:left w:val="none" w:sz="0" w:space="0" w:color="auto"/>
                    <w:bottom w:val="none" w:sz="0" w:space="0" w:color="auto"/>
                    <w:right w:val="none" w:sz="0" w:space="0" w:color="auto"/>
                  </w:divBdr>
                  <w:divsChild>
                    <w:div w:id="9766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185491">
      <w:bodyDiv w:val="1"/>
      <w:marLeft w:val="0"/>
      <w:marRight w:val="0"/>
      <w:marTop w:val="0"/>
      <w:marBottom w:val="0"/>
      <w:divBdr>
        <w:top w:val="none" w:sz="0" w:space="0" w:color="auto"/>
        <w:left w:val="none" w:sz="0" w:space="0" w:color="auto"/>
        <w:bottom w:val="none" w:sz="0" w:space="0" w:color="auto"/>
        <w:right w:val="none" w:sz="0" w:space="0" w:color="auto"/>
      </w:divBdr>
      <w:divsChild>
        <w:div w:id="1328361650">
          <w:marLeft w:val="547"/>
          <w:marRight w:val="0"/>
          <w:marTop w:val="0"/>
          <w:marBottom w:val="0"/>
          <w:divBdr>
            <w:top w:val="none" w:sz="0" w:space="0" w:color="auto"/>
            <w:left w:val="none" w:sz="0" w:space="0" w:color="auto"/>
            <w:bottom w:val="none" w:sz="0" w:space="0" w:color="auto"/>
            <w:right w:val="none" w:sz="0" w:space="0" w:color="auto"/>
          </w:divBdr>
        </w:div>
      </w:divsChild>
    </w:div>
    <w:div w:id="1147672087">
      <w:bodyDiv w:val="1"/>
      <w:marLeft w:val="0"/>
      <w:marRight w:val="0"/>
      <w:marTop w:val="0"/>
      <w:marBottom w:val="0"/>
      <w:divBdr>
        <w:top w:val="none" w:sz="0" w:space="0" w:color="auto"/>
        <w:left w:val="none" w:sz="0" w:space="0" w:color="auto"/>
        <w:bottom w:val="none" w:sz="0" w:space="0" w:color="auto"/>
        <w:right w:val="none" w:sz="0" w:space="0" w:color="auto"/>
      </w:divBdr>
    </w:div>
    <w:div w:id="1156066321">
      <w:bodyDiv w:val="1"/>
      <w:marLeft w:val="0"/>
      <w:marRight w:val="0"/>
      <w:marTop w:val="0"/>
      <w:marBottom w:val="0"/>
      <w:divBdr>
        <w:top w:val="none" w:sz="0" w:space="0" w:color="auto"/>
        <w:left w:val="none" w:sz="0" w:space="0" w:color="auto"/>
        <w:bottom w:val="none" w:sz="0" w:space="0" w:color="auto"/>
        <w:right w:val="none" w:sz="0" w:space="0" w:color="auto"/>
      </w:divBdr>
    </w:div>
    <w:div w:id="1161117051">
      <w:bodyDiv w:val="1"/>
      <w:marLeft w:val="0"/>
      <w:marRight w:val="0"/>
      <w:marTop w:val="0"/>
      <w:marBottom w:val="0"/>
      <w:divBdr>
        <w:top w:val="none" w:sz="0" w:space="0" w:color="auto"/>
        <w:left w:val="none" w:sz="0" w:space="0" w:color="auto"/>
        <w:bottom w:val="none" w:sz="0" w:space="0" w:color="auto"/>
        <w:right w:val="none" w:sz="0" w:space="0" w:color="auto"/>
      </w:divBdr>
      <w:divsChild>
        <w:div w:id="769204395">
          <w:marLeft w:val="547"/>
          <w:marRight w:val="0"/>
          <w:marTop w:val="0"/>
          <w:marBottom w:val="0"/>
          <w:divBdr>
            <w:top w:val="none" w:sz="0" w:space="0" w:color="auto"/>
            <w:left w:val="none" w:sz="0" w:space="0" w:color="auto"/>
            <w:bottom w:val="none" w:sz="0" w:space="0" w:color="auto"/>
            <w:right w:val="none" w:sz="0" w:space="0" w:color="auto"/>
          </w:divBdr>
        </w:div>
      </w:divsChild>
    </w:div>
    <w:div w:id="1174880679">
      <w:bodyDiv w:val="1"/>
      <w:marLeft w:val="0"/>
      <w:marRight w:val="0"/>
      <w:marTop w:val="0"/>
      <w:marBottom w:val="0"/>
      <w:divBdr>
        <w:top w:val="none" w:sz="0" w:space="0" w:color="auto"/>
        <w:left w:val="none" w:sz="0" w:space="0" w:color="auto"/>
        <w:bottom w:val="none" w:sz="0" w:space="0" w:color="auto"/>
        <w:right w:val="none" w:sz="0" w:space="0" w:color="auto"/>
      </w:divBdr>
    </w:div>
    <w:div w:id="1213735027">
      <w:bodyDiv w:val="1"/>
      <w:marLeft w:val="0"/>
      <w:marRight w:val="0"/>
      <w:marTop w:val="0"/>
      <w:marBottom w:val="0"/>
      <w:divBdr>
        <w:top w:val="none" w:sz="0" w:space="0" w:color="auto"/>
        <w:left w:val="none" w:sz="0" w:space="0" w:color="auto"/>
        <w:bottom w:val="none" w:sz="0" w:space="0" w:color="auto"/>
        <w:right w:val="none" w:sz="0" w:space="0" w:color="auto"/>
      </w:divBdr>
    </w:div>
    <w:div w:id="1242065434">
      <w:bodyDiv w:val="1"/>
      <w:marLeft w:val="0"/>
      <w:marRight w:val="0"/>
      <w:marTop w:val="0"/>
      <w:marBottom w:val="0"/>
      <w:divBdr>
        <w:top w:val="none" w:sz="0" w:space="0" w:color="auto"/>
        <w:left w:val="none" w:sz="0" w:space="0" w:color="auto"/>
        <w:bottom w:val="none" w:sz="0" w:space="0" w:color="auto"/>
        <w:right w:val="none" w:sz="0" w:space="0" w:color="auto"/>
      </w:divBdr>
    </w:div>
    <w:div w:id="1251230025">
      <w:bodyDiv w:val="1"/>
      <w:marLeft w:val="0"/>
      <w:marRight w:val="0"/>
      <w:marTop w:val="0"/>
      <w:marBottom w:val="0"/>
      <w:divBdr>
        <w:top w:val="none" w:sz="0" w:space="0" w:color="auto"/>
        <w:left w:val="none" w:sz="0" w:space="0" w:color="auto"/>
        <w:bottom w:val="none" w:sz="0" w:space="0" w:color="auto"/>
        <w:right w:val="none" w:sz="0" w:space="0" w:color="auto"/>
      </w:divBdr>
    </w:div>
    <w:div w:id="1272709527">
      <w:bodyDiv w:val="1"/>
      <w:marLeft w:val="0"/>
      <w:marRight w:val="0"/>
      <w:marTop w:val="0"/>
      <w:marBottom w:val="0"/>
      <w:divBdr>
        <w:top w:val="none" w:sz="0" w:space="0" w:color="auto"/>
        <w:left w:val="none" w:sz="0" w:space="0" w:color="auto"/>
        <w:bottom w:val="none" w:sz="0" w:space="0" w:color="auto"/>
        <w:right w:val="none" w:sz="0" w:space="0" w:color="auto"/>
      </w:divBdr>
      <w:divsChild>
        <w:div w:id="1117337679">
          <w:marLeft w:val="0"/>
          <w:marRight w:val="0"/>
          <w:marTop w:val="0"/>
          <w:marBottom w:val="0"/>
          <w:divBdr>
            <w:top w:val="none" w:sz="0" w:space="0" w:color="auto"/>
            <w:left w:val="none" w:sz="0" w:space="0" w:color="auto"/>
            <w:bottom w:val="none" w:sz="0" w:space="0" w:color="auto"/>
            <w:right w:val="none" w:sz="0" w:space="0" w:color="auto"/>
          </w:divBdr>
          <w:divsChild>
            <w:div w:id="575554379">
              <w:marLeft w:val="0"/>
              <w:marRight w:val="0"/>
              <w:marTop w:val="0"/>
              <w:marBottom w:val="0"/>
              <w:divBdr>
                <w:top w:val="none" w:sz="0" w:space="0" w:color="auto"/>
                <w:left w:val="none" w:sz="0" w:space="0" w:color="auto"/>
                <w:bottom w:val="none" w:sz="0" w:space="0" w:color="auto"/>
                <w:right w:val="none" w:sz="0" w:space="0" w:color="auto"/>
              </w:divBdr>
              <w:divsChild>
                <w:div w:id="1113673571">
                  <w:marLeft w:val="0"/>
                  <w:marRight w:val="0"/>
                  <w:marTop w:val="0"/>
                  <w:marBottom w:val="0"/>
                  <w:divBdr>
                    <w:top w:val="none" w:sz="0" w:space="0" w:color="auto"/>
                    <w:left w:val="none" w:sz="0" w:space="0" w:color="auto"/>
                    <w:bottom w:val="none" w:sz="0" w:space="0" w:color="auto"/>
                    <w:right w:val="none" w:sz="0" w:space="0" w:color="auto"/>
                  </w:divBdr>
                  <w:divsChild>
                    <w:div w:id="146643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693693">
      <w:bodyDiv w:val="1"/>
      <w:marLeft w:val="0"/>
      <w:marRight w:val="0"/>
      <w:marTop w:val="0"/>
      <w:marBottom w:val="0"/>
      <w:divBdr>
        <w:top w:val="none" w:sz="0" w:space="0" w:color="auto"/>
        <w:left w:val="none" w:sz="0" w:space="0" w:color="auto"/>
        <w:bottom w:val="none" w:sz="0" w:space="0" w:color="auto"/>
        <w:right w:val="none" w:sz="0" w:space="0" w:color="auto"/>
      </w:divBdr>
      <w:divsChild>
        <w:div w:id="1190408357">
          <w:marLeft w:val="0"/>
          <w:marRight w:val="0"/>
          <w:marTop w:val="0"/>
          <w:marBottom w:val="0"/>
          <w:divBdr>
            <w:top w:val="none" w:sz="0" w:space="0" w:color="auto"/>
            <w:left w:val="none" w:sz="0" w:space="0" w:color="auto"/>
            <w:bottom w:val="none" w:sz="0" w:space="0" w:color="auto"/>
            <w:right w:val="none" w:sz="0" w:space="0" w:color="auto"/>
          </w:divBdr>
          <w:divsChild>
            <w:div w:id="1255866627">
              <w:marLeft w:val="0"/>
              <w:marRight w:val="0"/>
              <w:marTop w:val="0"/>
              <w:marBottom w:val="0"/>
              <w:divBdr>
                <w:top w:val="none" w:sz="0" w:space="0" w:color="auto"/>
                <w:left w:val="none" w:sz="0" w:space="0" w:color="auto"/>
                <w:bottom w:val="none" w:sz="0" w:space="0" w:color="auto"/>
                <w:right w:val="none" w:sz="0" w:space="0" w:color="auto"/>
              </w:divBdr>
              <w:divsChild>
                <w:div w:id="204757170">
                  <w:marLeft w:val="0"/>
                  <w:marRight w:val="0"/>
                  <w:marTop w:val="0"/>
                  <w:marBottom w:val="0"/>
                  <w:divBdr>
                    <w:top w:val="none" w:sz="0" w:space="0" w:color="auto"/>
                    <w:left w:val="none" w:sz="0" w:space="0" w:color="auto"/>
                    <w:bottom w:val="none" w:sz="0" w:space="0" w:color="auto"/>
                    <w:right w:val="none" w:sz="0" w:space="0" w:color="auto"/>
                  </w:divBdr>
                  <w:divsChild>
                    <w:div w:id="182520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402866">
      <w:bodyDiv w:val="1"/>
      <w:marLeft w:val="0"/>
      <w:marRight w:val="0"/>
      <w:marTop w:val="0"/>
      <w:marBottom w:val="0"/>
      <w:divBdr>
        <w:top w:val="none" w:sz="0" w:space="0" w:color="auto"/>
        <w:left w:val="none" w:sz="0" w:space="0" w:color="auto"/>
        <w:bottom w:val="none" w:sz="0" w:space="0" w:color="auto"/>
        <w:right w:val="none" w:sz="0" w:space="0" w:color="auto"/>
      </w:divBdr>
    </w:div>
    <w:div w:id="1344162215">
      <w:bodyDiv w:val="1"/>
      <w:marLeft w:val="0"/>
      <w:marRight w:val="0"/>
      <w:marTop w:val="0"/>
      <w:marBottom w:val="0"/>
      <w:divBdr>
        <w:top w:val="none" w:sz="0" w:space="0" w:color="auto"/>
        <w:left w:val="none" w:sz="0" w:space="0" w:color="auto"/>
        <w:bottom w:val="none" w:sz="0" w:space="0" w:color="auto"/>
        <w:right w:val="none" w:sz="0" w:space="0" w:color="auto"/>
      </w:divBdr>
    </w:div>
    <w:div w:id="1348022316">
      <w:bodyDiv w:val="1"/>
      <w:marLeft w:val="0"/>
      <w:marRight w:val="0"/>
      <w:marTop w:val="0"/>
      <w:marBottom w:val="0"/>
      <w:divBdr>
        <w:top w:val="none" w:sz="0" w:space="0" w:color="auto"/>
        <w:left w:val="none" w:sz="0" w:space="0" w:color="auto"/>
        <w:bottom w:val="none" w:sz="0" w:space="0" w:color="auto"/>
        <w:right w:val="none" w:sz="0" w:space="0" w:color="auto"/>
      </w:divBdr>
    </w:div>
    <w:div w:id="1370449570">
      <w:bodyDiv w:val="1"/>
      <w:marLeft w:val="0"/>
      <w:marRight w:val="0"/>
      <w:marTop w:val="0"/>
      <w:marBottom w:val="0"/>
      <w:divBdr>
        <w:top w:val="none" w:sz="0" w:space="0" w:color="auto"/>
        <w:left w:val="none" w:sz="0" w:space="0" w:color="auto"/>
        <w:bottom w:val="none" w:sz="0" w:space="0" w:color="auto"/>
        <w:right w:val="none" w:sz="0" w:space="0" w:color="auto"/>
      </w:divBdr>
    </w:div>
    <w:div w:id="1382557803">
      <w:bodyDiv w:val="1"/>
      <w:marLeft w:val="0"/>
      <w:marRight w:val="0"/>
      <w:marTop w:val="0"/>
      <w:marBottom w:val="0"/>
      <w:divBdr>
        <w:top w:val="none" w:sz="0" w:space="0" w:color="auto"/>
        <w:left w:val="none" w:sz="0" w:space="0" w:color="auto"/>
        <w:bottom w:val="none" w:sz="0" w:space="0" w:color="auto"/>
        <w:right w:val="none" w:sz="0" w:space="0" w:color="auto"/>
      </w:divBdr>
    </w:div>
    <w:div w:id="1383358729">
      <w:bodyDiv w:val="1"/>
      <w:marLeft w:val="0"/>
      <w:marRight w:val="0"/>
      <w:marTop w:val="0"/>
      <w:marBottom w:val="0"/>
      <w:divBdr>
        <w:top w:val="none" w:sz="0" w:space="0" w:color="auto"/>
        <w:left w:val="none" w:sz="0" w:space="0" w:color="auto"/>
        <w:bottom w:val="none" w:sz="0" w:space="0" w:color="auto"/>
        <w:right w:val="none" w:sz="0" w:space="0" w:color="auto"/>
      </w:divBdr>
    </w:div>
    <w:div w:id="1383872007">
      <w:bodyDiv w:val="1"/>
      <w:marLeft w:val="0"/>
      <w:marRight w:val="0"/>
      <w:marTop w:val="0"/>
      <w:marBottom w:val="0"/>
      <w:divBdr>
        <w:top w:val="none" w:sz="0" w:space="0" w:color="auto"/>
        <w:left w:val="none" w:sz="0" w:space="0" w:color="auto"/>
        <w:bottom w:val="none" w:sz="0" w:space="0" w:color="auto"/>
        <w:right w:val="none" w:sz="0" w:space="0" w:color="auto"/>
      </w:divBdr>
    </w:div>
    <w:div w:id="1398553096">
      <w:bodyDiv w:val="1"/>
      <w:marLeft w:val="0"/>
      <w:marRight w:val="0"/>
      <w:marTop w:val="0"/>
      <w:marBottom w:val="0"/>
      <w:divBdr>
        <w:top w:val="none" w:sz="0" w:space="0" w:color="auto"/>
        <w:left w:val="none" w:sz="0" w:space="0" w:color="auto"/>
        <w:bottom w:val="none" w:sz="0" w:space="0" w:color="auto"/>
        <w:right w:val="none" w:sz="0" w:space="0" w:color="auto"/>
      </w:divBdr>
      <w:divsChild>
        <w:div w:id="2110851855">
          <w:marLeft w:val="0"/>
          <w:marRight w:val="0"/>
          <w:marTop w:val="0"/>
          <w:marBottom w:val="0"/>
          <w:divBdr>
            <w:top w:val="none" w:sz="0" w:space="0" w:color="auto"/>
            <w:left w:val="none" w:sz="0" w:space="0" w:color="auto"/>
            <w:bottom w:val="none" w:sz="0" w:space="0" w:color="auto"/>
            <w:right w:val="none" w:sz="0" w:space="0" w:color="auto"/>
          </w:divBdr>
          <w:divsChild>
            <w:div w:id="1359431535">
              <w:marLeft w:val="0"/>
              <w:marRight w:val="0"/>
              <w:marTop w:val="0"/>
              <w:marBottom w:val="0"/>
              <w:divBdr>
                <w:top w:val="none" w:sz="0" w:space="0" w:color="auto"/>
                <w:left w:val="none" w:sz="0" w:space="0" w:color="auto"/>
                <w:bottom w:val="none" w:sz="0" w:space="0" w:color="auto"/>
                <w:right w:val="none" w:sz="0" w:space="0" w:color="auto"/>
              </w:divBdr>
              <w:divsChild>
                <w:div w:id="19299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44047">
      <w:bodyDiv w:val="1"/>
      <w:marLeft w:val="0"/>
      <w:marRight w:val="0"/>
      <w:marTop w:val="0"/>
      <w:marBottom w:val="0"/>
      <w:divBdr>
        <w:top w:val="none" w:sz="0" w:space="0" w:color="auto"/>
        <w:left w:val="none" w:sz="0" w:space="0" w:color="auto"/>
        <w:bottom w:val="none" w:sz="0" w:space="0" w:color="auto"/>
        <w:right w:val="none" w:sz="0" w:space="0" w:color="auto"/>
      </w:divBdr>
      <w:divsChild>
        <w:div w:id="448933356">
          <w:marLeft w:val="0"/>
          <w:marRight w:val="0"/>
          <w:marTop w:val="0"/>
          <w:marBottom w:val="0"/>
          <w:divBdr>
            <w:top w:val="none" w:sz="0" w:space="0" w:color="auto"/>
            <w:left w:val="none" w:sz="0" w:space="0" w:color="auto"/>
            <w:bottom w:val="none" w:sz="0" w:space="0" w:color="auto"/>
            <w:right w:val="none" w:sz="0" w:space="0" w:color="auto"/>
          </w:divBdr>
          <w:divsChild>
            <w:div w:id="2024897765">
              <w:marLeft w:val="0"/>
              <w:marRight w:val="0"/>
              <w:marTop w:val="0"/>
              <w:marBottom w:val="0"/>
              <w:divBdr>
                <w:top w:val="none" w:sz="0" w:space="0" w:color="auto"/>
                <w:left w:val="none" w:sz="0" w:space="0" w:color="auto"/>
                <w:bottom w:val="none" w:sz="0" w:space="0" w:color="auto"/>
                <w:right w:val="none" w:sz="0" w:space="0" w:color="auto"/>
              </w:divBdr>
              <w:divsChild>
                <w:div w:id="186793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062682">
      <w:bodyDiv w:val="1"/>
      <w:marLeft w:val="0"/>
      <w:marRight w:val="0"/>
      <w:marTop w:val="0"/>
      <w:marBottom w:val="0"/>
      <w:divBdr>
        <w:top w:val="none" w:sz="0" w:space="0" w:color="auto"/>
        <w:left w:val="none" w:sz="0" w:space="0" w:color="auto"/>
        <w:bottom w:val="none" w:sz="0" w:space="0" w:color="auto"/>
        <w:right w:val="none" w:sz="0" w:space="0" w:color="auto"/>
      </w:divBdr>
      <w:divsChild>
        <w:div w:id="324818075">
          <w:marLeft w:val="0"/>
          <w:marRight w:val="0"/>
          <w:marTop w:val="0"/>
          <w:marBottom w:val="0"/>
          <w:divBdr>
            <w:top w:val="none" w:sz="0" w:space="0" w:color="auto"/>
            <w:left w:val="none" w:sz="0" w:space="0" w:color="auto"/>
            <w:bottom w:val="none" w:sz="0" w:space="0" w:color="auto"/>
            <w:right w:val="none" w:sz="0" w:space="0" w:color="auto"/>
          </w:divBdr>
          <w:divsChild>
            <w:div w:id="502353559">
              <w:marLeft w:val="0"/>
              <w:marRight w:val="0"/>
              <w:marTop w:val="0"/>
              <w:marBottom w:val="0"/>
              <w:divBdr>
                <w:top w:val="none" w:sz="0" w:space="0" w:color="auto"/>
                <w:left w:val="none" w:sz="0" w:space="0" w:color="auto"/>
                <w:bottom w:val="none" w:sz="0" w:space="0" w:color="auto"/>
                <w:right w:val="none" w:sz="0" w:space="0" w:color="auto"/>
              </w:divBdr>
              <w:divsChild>
                <w:div w:id="209087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93481">
      <w:bodyDiv w:val="1"/>
      <w:marLeft w:val="0"/>
      <w:marRight w:val="0"/>
      <w:marTop w:val="0"/>
      <w:marBottom w:val="0"/>
      <w:divBdr>
        <w:top w:val="none" w:sz="0" w:space="0" w:color="auto"/>
        <w:left w:val="none" w:sz="0" w:space="0" w:color="auto"/>
        <w:bottom w:val="none" w:sz="0" w:space="0" w:color="auto"/>
        <w:right w:val="none" w:sz="0" w:space="0" w:color="auto"/>
      </w:divBdr>
    </w:div>
    <w:div w:id="1440758665">
      <w:bodyDiv w:val="1"/>
      <w:marLeft w:val="0"/>
      <w:marRight w:val="0"/>
      <w:marTop w:val="0"/>
      <w:marBottom w:val="0"/>
      <w:divBdr>
        <w:top w:val="none" w:sz="0" w:space="0" w:color="auto"/>
        <w:left w:val="none" w:sz="0" w:space="0" w:color="auto"/>
        <w:bottom w:val="none" w:sz="0" w:space="0" w:color="auto"/>
        <w:right w:val="none" w:sz="0" w:space="0" w:color="auto"/>
      </w:divBdr>
    </w:div>
    <w:div w:id="1442263313">
      <w:bodyDiv w:val="1"/>
      <w:marLeft w:val="0"/>
      <w:marRight w:val="0"/>
      <w:marTop w:val="0"/>
      <w:marBottom w:val="0"/>
      <w:divBdr>
        <w:top w:val="none" w:sz="0" w:space="0" w:color="auto"/>
        <w:left w:val="none" w:sz="0" w:space="0" w:color="auto"/>
        <w:bottom w:val="none" w:sz="0" w:space="0" w:color="auto"/>
        <w:right w:val="none" w:sz="0" w:space="0" w:color="auto"/>
      </w:divBdr>
    </w:div>
    <w:div w:id="1445953059">
      <w:bodyDiv w:val="1"/>
      <w:marLeft w:val="0"/>
      <w:marRight w:val="0"/>
      <w:marTop w:val="0"/>
      <w:marBottom w:val="0"/>
      <w:divBdr>
        <w:top w:val="none" w:sz="0" w:space="0" w:color="auto"/>
        <w:left w:val="none" w:sz="0" w:space="0" w:color="auto"/>
        <w:bottom w:val="none" w:sz="0" w:space="0" w:color="auto"/>
        <w:right w:val="none" w:sz="0" w:space="0" w:color="auto"/>
      </w:divBdr>
      <w:divsChild>
        <w:div w:id="1443498020">
          <w:marLeft w:val="0"/>
          <w:marRight w:val="0"/>
          <w:marTop w:val="0"/>
          <w:marBottom w:val="0"/>
          <w:divBdr>
            <w:top w:val="none" w:sz="0" w:space="0" w:color="auto"/>
            <w:left w:val="none" w:sz="0" w:space="0" w:color="auto"/>
            <w:bottom w:val="none" w:sz="0" w:space="0" w:color="auto"/>
            <w:right w:val="none" w:sz="0" w:space="0" w:color="auto"/>
          </w:divBdr>
          <w:divsChild>
            <w:div w:id="1072968179">
              <w:marLeft w:val="0"/>
              <w:marRight w:val="0"/>
              <w:marTop w:val="0"/>
              <w:marBottom w:val="0"/>
              <w:divBdr>
                <w:top w:val="none" w:sz="0" w:space="0" w:color="auto"/>
                <w:left w:val="none" w:sz="0" w:space="0" w:color="auto"/>
                <w:bottom w:val="none" w:sz="0" w:space="0" w:color="auto"/>
                <w:right w:val="none" w:sz="0" w:space="0" w:color="auto"/>
              </w:divBdr>
              <w:divsChild>
                <w:div w:id="181744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02847">
      <w:bodyDiv w:val="1"/>
      <w:marLeft w:val="0"/>
      <w:marRight w:val="0"/>
      <w:marTop w:val="0"/>
      <w:marBottom w:val="0"/>
      <w:divBdr>
        <w:top w:val="none" w:sz="0" w:space="0" w:color="auto"/>
        <w:left w:val="none" w:sz="0" w:space="0" w:color="auto"/>
        <w:bottom w:val="none" w:sz="0" w:space="0" w:color="auto"/>
        <w:right w:val="none" w:sz="0" w:space="0" w:color="auto"/>
      </w:divBdr>
      <w:divsChild>
        <w:div w:id="889072672">
          <w:marLeft w:val="0"/>
          <w:marRight w:val="0"/>
          <w:marTop w:val="0"/>
          <w:marBottom w:val="0"/>
          <w:divBdr>
            <w:top w:val="none" w:sz="0" w:space="0" w:color="auto"/>
            <w:left w:val="none" w:sz="0" w:space="0" w:color="auto"/>
            <w:bottom w:val="none" w:sz="0" w:space="0" w:color="auto"/>
            <w:right w:val="none" w:sz="0" w:space="0" w:color="auto"/>
          </w:divBdr>
          <w:divsChild>
            <w:div w:id="771515801">
              <w:marLeft w:val="0"/>
              <w:marRight w:val="0"/>
              <w:marTop w:val="0"/>
              <w:marBottom w:val="0"/>
              <w:divBdr>
                <w:top w:val="none" w:sz="0" w:space="0" w:color="auto"/>
                <w:left w:val="none" w:sz="0" w:space="0" w:color="auto"/>
                <w:bottom w:val="none" w:sz="0" w:space="0" w:color="auto"/>
                <w:right w:val="none" w:sz="0" w:space="0" w:color="auto"/>
              </w:divBdr>
              <w:divsChild>
                <w:div w:id="80617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906486">
      <w:bodyDiv w:val="1"/>
      <w:marLeft w:val="0"/>
      <w:marRight w:val="0"/>
      <w:marTop w:val="0"/>
      <w:marBottom w:val="0"/>
      <w:divBdr>
        <w:top w:val="none" w:sz="0" w:space="0" w:color="auto"/>
        <w:left w:val="none" w:sz="0" w:space="0" w:color="auto"/>
        <w:bottom w:val="none" w:sz="0" w:space="0" w:color="auto"/>
        <w:right w:val="none" w:sz="0" w:space="0" w:color="auto"/>
      </w:divBdr>
    </w:div>
    <w:div w:id="1494641135">
      <w:bodyDiv w:val="1"/>
      <w:marLeft w:val="0"/>
      <w:marRight w:val="0"/>
      <w:marTop w:val="0"/>
      <w:marBottom w:val="0"/>
      <w:divBdr>
        <w:top w:val="none" w:sz="0" w:space="0" w:color="auto"/>
        <w:left w:val="none" w:sz="0" w:space="0" w:color="auto"/>
        <w:bottom w:val="none" w:sz="0" w:space="0" w:color="auto"/>
        <w:right w:val="none" w:sz="0" w:space="0" w:color="auto"/>
      </w:divBdr>
      <w:divsChild>
        <w:div w:id="1575583568">
          <w:marLeft w:val="0"/>
          <w:marRight w:val="0"/>
          <w:marTop w:val="0"/>
          <w:marBottom w:val="300"/>
          <w:divBdr>
            <w:top w:val="none" w:sz="0" w:space="0" w:color="auto"/>
            <w:left w:val="none" w:sz="0" w:space="0" w:color="auto"/>
            <w:bottom w:val="none" w:sz="0" w:space="0" w:color="auto"/>
            <w:right w:val="none" w:sz="0" w:space="0" w:color="auto"/>
          </w:divBdr>
        </w:div>
      </w:divsChild>
    </w:div>
    <w:div w:id="1507284546">
      <w:bodyDiv w:val="1"/>
      <w:marLeft w:val="0"/>
      <w:marRight w:val="0"/>
      <w:marTop w:val="0"/>
      <w:marBottom w:val="0"/>
      <w:divBdr>
        <w:top w:val="none" w:sz="0" w:space="0" w:color="auto"/>
        <w:left w:val="none" w:sz="0" w:space="0" w:color="auto"/>
        <w:bottom w:val="none" w:sz="0" w:space="0" w:color="auto"/>
        <w:right w:val="none" w:sz="0" w:space="0" w:color="auto"/>
      </w:divBdr>
    </w:div>
    <w:div w:id="1518958899">
      <w:bodyDiv w:val="1"/>
      <w:marLeft w:val="0"/>
      <w:marRight w:val="0"/>
      <w:marTop w:val="0"/>
      <w:marBottom w:val="0"/>
      <w:divBdr>
        <w:top w:val="none" w:sz="0" w:space="0" w:color="auto"/>
        <w:left w:val="none" w:sz="0" w:space="0" w:color="auto"/>
        <w:bottom w:val="none" w:sz="0" w:space="0" w:color="auto"/>
        <w:right w:val="none" w:sz="0" w:space="0" w:color="auto"/>
      </w:divBdr>
    </w:div>
    <w:div w:id="1531187046">
      <w:bodyDiv w:val="1"/>
      <w:marLeft w:val="0"/>
      <w:marRight w:val="0"/>
      <w:marTop w:val="0"/>
      <w:marBottom w:val="0"/>
      <w:divBdr>
        <w:top w:val="none" w:sz="0" w:space="0" w:color="auto"/>
        <w:left w:val="none" w:sz="0" w:space="0" w:color="auto"/>
        <w:bottom w:val="none" w:sz="0" w:space="0" w:color="auto"/>
        <w:right w:val="none" w:sz="0" w:space="0" w:color="auto"/>
      </w:divBdr>
    </w:div>
    <w:div w:id="1532256376">
      <w:bodyDiv w:val="1"/>
      <w:marLeft w:val="0"/>
      <w:marRight w:val="0"/>
      <w:marTop w:val="0"/>
      <w:marBottom w:val="0"/>
      <w:divBdr>
        <w:top w:val="none" w:sz="0" w:space="0" w:color="auto"/>
        <w:left w:val="none" w:sz="0" w:space="0" w:color="auto"/>
        <w:bottom w:val="none" w:sz="0" w:space="0" w:color="auto"/>
        <w:right w:val="none" w:sz="0" w:space="0" w:color="auto"/>
      </w:divBdr>
    </w:div>
    <w:div w:id="1533035518">
      <w:bodyDiv w:val="1"/>
      <w:marLeft w:val="0"/>
      <w:marRight w:val="0"/>
      <w:marTop w:val="0"/>
      <w:marBottom w:val="0"/>
      <w:divBdr>
        <w:top w:val="none" w:sz="0" w:space="0" w:color="auto"/>
        <w:left w:val="none" w:sz="0" w:space="0" w:color="auto"/>
        <w:bottom w:val="none" w:sz="0" w:space="0" w:color="auto"/>
        <w:right w:val="none" w:sz="0" w:space="0" w:color="auto"/>
      </w:divBdr>
    </w:div>
    <w:div w:id="1546983336">
      <w:bodyDiv w:val="1"/>
      <w:marLeft w:val="0"/>
      <w:marRight w:val="0"/>
      <w:marTop w:val="0"/>
      <w:marBottom w:val="0"/>
      <w:divBdr>
        <w:top w:val="none" w:sz="0" w:space="0" w:color="auto"/>
        <w:left w:val="none" w:sz="0" w:space="0" w:color="auto"/>
        <w:bottom w:val="none" w:sz="0" w:space="0" w:color="auto"/>
        <w:right w:val="none" w:sz="0" w:space="0" w:color="auto"/>
      </w:divBdr>
    </w:div>
    <w:div w:id="1549419726">
      <w:bodyDiv w:val="1"/>
      <w:marLeft w:val="0"/>
      <w:marRight w:val="0"/>
      <w:marTop w:val="0"/>
      <w:marBottom w:val="0"/>
      <w:divBdr>
        <w:top w:val="none" w:sz="0" w:space="0" w:color="auto"/>
        <w:left w:val="none" w:sz="0" w:space="0" w:color="auto"/>
        <w:bottom w:val="none" w:sz="0" w:space="0" w:color="auto"/>
        <w:right w:val="none" w:sz="0" w:space="0" w:color="auto"/>
      </w:divBdr>
    </w:div>
    <w:div w:id="1569606843">
      <w:bodyDiv w:val="1"/>
      <w:marLeft w:val="0"/>
      <w:marRight w:val="0"/>
      <w:marTop w:val="0"/>
      <w:marBottom w:val="0"/>
      <w:divBdr>
        <w:top w:val="none" w:sz="0" w:space="0" w:color="auto"/>
        <w:left w:val="none" w:sz="0" w:space="0" w:color="auto"/>
        <w:bottom w:val="none" w:sz="0" w:space="0" w:color="auto"/>
        <w:right w:val="none" w:sz="0" w:space="0" w:color="auto"/>
      </w:divBdr>
    </w:div>
    <w:div w:id="1569922686">
      <w:bodyDiv w:val="1"/>
      <w:marLeft w:val="0"/>
      <w:marRight w:val="0"/>
      <w:marTop w:val="0"/>
      <w:marBottom w:val="0"/>
      <w:divBdr>
        <w:top w:val="none" w:sz="0" w:space="0" w:color="auto"/>
        <w:left w:val="none" w:sz="0" w:space="0" w:color="auto"/>
        <w:bottom w:val="none" w:sz="0" w:space="0" w:color="auto"/>
        <w:right w:val="none" w:sz="0" w:space="0" w:color="auto"/>
      </w:divBdr>
      <w:divsChild>
        <w:div w:id="595482899">
          <w:marLeft w:val="547"/>
          <w:marRight w:val="0"/>
          <w:marTop w:val="0"/>
          <w:marBottom w:val="0"/>
          <w:divBdr>
            <w:top w:val="none" w:sz="0" w:space="0" w:color="auto"/>
            <w:left w:val="none" w:sz="0" w:space="0" w:color="auto"/>
            <w:bottom w:val="none" w:sz="0" w:space="0" w:color="auto"/>
            <w:right w:val="none" w:sz="0" w:space="0" w:color="auto"/>
          </w:divBdr>
        </w:div>
        <w:div w:id="1988977372">
          <w:marLeft w:val="547"/>
          <w:marRight w:val="0"/>
          <w:marTop w:val="0"/>
          <w:marBottom w:val="0"/>
          <w:divBdr>
            <w:top w:val="none" w:sz="0" w:space="0" w:color="auto"/>
            <w:left w:val="none" w:sz="0" w:space="0" w:color="auto"/>
            <w:bottom w:val="none" w:sz="0" w:space="0" w:color="auto"/>
            <w:right w:val="none" w:sz="0" w:space="0" w:color="auto"/>
          </w:divBdr>
        </w:div>
        <w:div w:id="1364480245">
          <w:marLeft w:val="1166"/>
          <w:marRight w:val="0"/>
          <w:marTop w:val="0"/>
          <w:marBottom w:val="0"/>
          <w:divBdr>
            <w:top w:val="none" w:sz="0" w:space="0" w:color="auto"/>
            <w:left w:val="none" w:sz="0" w:space="0" w:color="auto"/>
            <w:bottom w:val="none" w:sz="0" w:space="0" w:color="auto"/>
            <w:right w:val="none" w:sz="0" w:space="0" w:color="auto"/>
          </w:divBdr>
        </w:div>
        <w:div w:id="1853833286">
          <w:marLeft w:val="1166"/>
          <w:marRight w:val="0"/>
          <w:marTop w:val="0"/>
          <w:marBottom w:val="0"/>
          <w:divBdr>
            <w:top w:val="none" w:sz="0" w:space="0" w:color="auto"/>
            <w:left w:val="none" w:sz="0" w:space="0" w:color="auto"/>
            <w:bottom w:val="none" w:sz="0" w:space="0" w:color="auto"/>
            <w:right w:val="none" w:sz="0" w:space="0" w:color="auto"/>
          </w:divBdr>
        </w:div>
        <w:div w:id="1741754353">
          <w:marLeft w:val="1166"/>
          <w:marRight w:val="0"/>
          <w:marTop w:val="0"/>
          <w:marBottom w:val="0"/>
          <w:divBdr>
            <w:top w:val="none" w:sz="0" w:space="0" w:color="auto"/>
            <w:left w:val="none" w:sz="0" w:space="0" w:color="auto"/>
            <w:bottom w:val="none" w:sz="0" w:space="0" w:color="auto"/>
            <w:right w:val="none" w:sz="0" w:space="0" w:color="auto"/>
          </w:divBdr>
        </w:div>
        <w:div w:id="1479418258">
          <w:marLeft w:val="1166"/>
          <w:marRight w:val="0"/>
          <w:marTop w:val="0"/>
          <w:marBottom w:val="0"/>
          <w:divBdr>
            <w:top w:val="none" w:sz="0" w:space="0" w:color="auto"/>
            <w:left w:val="none" w:sz="0" w:space="0" w:color="auto"/>
            <w:bottom w:val="none" w:sz="0" w:space="0" w:color="auto"/>
            <w:right w:val="none" w:sz="0" w:space="0" w:color="auto"/>
          </w:divBdr>
        </w:div>
        <w:div w:id="216207320">
          <w:marLeft w:val="1166"/>
          <w:marRight w:val="0"/>
          <w:marTop w:val="0"/>
          <w:marBottom w:val="0"/>
          <w:divBdr>
            <w:top w:val="none" w:sz="0" w:space="0" w:color="auto"/>
            <w:left w:val="none" w:sz="0" w:space="0" w:color="auto"/>
            <w:bottom w:val="none" w:sz="0" w:space="0" w:color="auto"/>
            <w:right w:val="none" w:sz="0" w:space="0" w:color="auto"/>
          </w:divBdr>
        </w:div>
      </w:divsChild>
    </w:div>
    <w:div w:id="1589000457">
      <w:bodyDiv w:val="1"/>
      <w:marLeft w:val="0"/>
      <w:marRight w:val="0"/>
      <w:marTop w:val="0"/>
      <w:marBottom w:val="0"/>
      <w:divBdr>
        <w:top w:val="none" w:sz="0" w:space="0" w:color="auto"/>
        <w:left w:val="none" w:sz="0" w:space="0" w:color="auto"/>
        <w:bottom w:val="none" w:sz="0" w:space="0" w:color="auto"/>
        <w:right w:val="none" w:sz="0" w:space="0" w:color="auto"/>
      </w:divBdr>
      <w:divsChild>
        <w:div w:id="386993045">
          <w:marLeft w:val="0"/>
          <w:marRight w:val="0"/>
          <w:marTop w:val="0"/>
          <w:marBottom w:val="0"/>
          <w:divBdr>
            <w:top w:val="none" w:sz="0" w:space="0" w:color="auto"/>
            <w:left w:val="none" w:sz="0" w:space="0" w:color="auto"/>
            <w:bottom w:val="none" w:sz="0" w:space="0" w:color="auto"/>
            <w:right w:val="none" w:sz="0" w:space="0" w:color="auto"/>
          </w:divBdr>
          <w:divsChild>
            <w:div w:id="1281885478">
              <w:marLeft w:val="0"/>
              <w:marRight w:val="0"/>
              <w:marTop w:val="0"/>
              <w:marBottom w:val="0"/>
              <w:divBdr>
                <w:top w:val="none" w:sz="0" w:space="0" w:color="auto"/>
                <w:left w:val="none" w:sz="0" w:space="0" w:color="auto"/>
                <w:bottom w:val="none" w:sz="0" w:space="0" w:color="auto"/>
                <w:right w:val="none" w:sz="0" w:space="0" w:color="auto"/>
              </w:divBdr>
              <w:divsChild>
                <w:div w:id="20638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799292">
      <w:bodyDiv w:val="1"/>
      <w:marLeft w:val="0"/>
      <w:marRight w:val="0"/>
      <w:marTop w:val="0"/>
      <w:marBottom w:val="0"/>
      <w:divBdr>
        <w:top w:val="none" w:sz="0" w:space="0" w:color="auto"/>
        <w:left w:val="none" w:sz="0" w:space="0" w:color="auto"/>
        <w:bottom w:val="none" w:sz="0" w:space="0" w:color="auto"/>
        <w:right w:val="none" w:sz="0" w:space="0" w:color="auto"/>
      </w:divBdr>
    </w:div>
    <w:div w:id="1653556294">
      <w:bodyDiv w:val="1"/>
      <w:marLeft w:val="0"/>
      <w:marRight w:val="0"/>
      <w:marTop w:val="0"/>
      <w:marBottom w:val="0"/>
      <w:divBdr>
        <w:top w:val="none" w:sz="0" w:space="0" w:color="auto"/>
        <w:left w:val="none" w:sz="0" w:space="0" w:color="auto"/>
        <w:bottom w:val="none" w:sz="0" w:space="0" w:color="auto"/>
        <w:right w:val="none" w:sz="0" w:space="0" w:color="auto"/>
      </w:divBdr>
    </w:div>
    <w:div w:id="1663048452">
      <w:bodyDiv w:val="1"/>
      <w:marLeft w:val="0"/>
      <w:marRight w:val="0"/>
      <w:marTop w:val="0"/>
      <w:marBottom w:val="0"/>
      <w:divBdr>
        <w:top w:val="none" w:sz="0" w:space="0" w:color="auto"/>
        <w:left w:val="none" w:sz="0" w:space="0" w:color="auto"/>
        <w:bottom w:val="none" w:sz="0" w:space="0" w:color="auto"/>
        <w:right w:val="none" w:sz="0" w:space="0" w:color="auto"/>
      </w:divBdr>
    </w:div>
    <w:div w:id="1697468083">
      <w:bodyDiv w:val="1"/>
      <w:marLeft w:val="0"/>
      <w:marRight w:val="0"/>
      <w:marTop w:val="0"/>
      <w:marBottom w:val="0"/>
      <w:divBdr>
        <w:top w:val="none" w:sz="0" w:space="0" w:color="auto"/>
        <w:left w:val="none" w:sz="0" w:space="0" w:color="auto"/>
        <w:bottom w:val="none" w:sz="0" w:space="0" w:color="auto"/>
        <w:right w:val="none" w:sz="0" w:space="0" w:color="auto"/>
      </w:divBdr>
      <w:divsChild>
        <w:div w:id="2043237895">
          <w:marLeft w:val="547"/>
          <w:marRight w:val="0"/>
          <w:marTop w:val="0"/>
          <w:marBottom w:val="0"/>
          <w:divBdr>
            <w:top w:val="none" w:sz="0" w:space="0" w:color="auto"/>
            <w:left w:val="none" w:sz="0" w:space="0" w:color="auto"/>
            <w:bottom w:val="none" w:sz="0" w:space="0" w:color="auto"/>
            <w:right w:val="none" w:sz="0" w:space="0" w:color="auto"/>
          </w:divBdr>
        </w:div>
      </w:divsChild>
    </w:div>
    <w:div w:id="1697925748">
      <w:bodyDiv w:val="1"/>
      <w:marLeft w:val="0"/>
      <w:marRight w:val="0"/>
      <w:marTop w:val="0"/>
      <w:marBottom w:val="0"/>
      <w:divBdr>
        <w:top w:val="none" w:sz="0" w:space="0" w:color="auto"/>
        <w:left w:val="none" w:sz="0" w:space="0" w:color="auto"/>
        <w:bottom w:val="none" w:sz="0" w:space="0" w:color="auto"/>
        <w:right w:val="none" w:sz="0" w:space="0" w:color="auto"/>
      </w:divBdr>
    </w:div>
    <w:div w:id="1725788521">
      <w:bodyDiv w:val="1"/>
      <w:marLeft w:val="0"/>
      <w:marRight w:val="0"/>
      <w:marTop w:val="0"/>
      <w:marBottom w:val="0"/>
      <w:divBdr>
        <w:top w:val="none" w:sz="0" w:space="0" w:color="auto"/>
        <w:left w:val="none" w:sz="0" w:space="0" w:color="auto"/>
        <w:bottom w:val="none" w:sz="0" w:space="0" w:color="auto"/>
        <w:right w:val="none" w:sz="0" w:space="0" w:color="auto"/>
      </w:divBdr>
    </w:div>
    <w:div w:id="1753812298">
      <w:bodyDiv w:val="1"/>
      <w:marLeft w:val="0"/>
      <w:marRight w:val="0"/>
      <w:marTop w:val="0"/>
      <w:marBottom w:val="0"/>
      <w:divBdr>
        <w:top w:val="none" w:sz="0" w:space="0" w:color="auto"/>
        <w:left w:val="none" w:sz="0" w:space="0" w:color="auto"/>
        <w:bottom w:val="none" w:sz="0" w:space="0" w:color="auto"/>
        <w:right w:val="none" w:sz="0" w:space="0" w:color="auto"/>
      </w:divBdr>
    </w:div>
    <w:div w:id="1807697395">
      <w:bodyDiv w:val="1"/>
      <w:marLeft w:val="0"/>
      <w:marRight w:val="0"/>
      <w:marTop w:val="0"/>
      <w:marBottom w:val="0"/>
      <w:divBdr>
        <w:top w:val="none" w:sz="0" w:space="0" w:color="auto"/>
        <w:left w:val="none" w:sz="0" w:space="0" w:color="auto"/>
        <w:bottom w:val="none" w:sz="0" w:space="0" w:color="auto"/>
        <w:right w:val="none" w:sz="0" w:space="0" w:color="auto"/>
      </w:divBdr>
    </w:div>
    <w:div w:id="1826703920">
      <w:bodyDiv w:val="1"/>
      <w:marLeft w:val="0"/>
      <w:marRight w:val="0"/>
      <w:marTop w:val="0"/>
      <w:marBottom w:val="0"/>
      <w:divBdr>
        <w:top w:val="none" w:sz="0" w:space="0" w:color="auto"/>
        <w:left w:val="none" w:sz="0" w:space="0" w:color="auto"/>
        <w:bottom w:val="none" w:sz="0" w:space="0" w:color="auto"/>
        <w:right w:val="none" w:sz="0" w:space="0" w:color="auto"/>
      </w:divBdr>
    </w:div>
    <w:div w:id="1857454018">
      <w:bodyDiv w:val="1"/>
      <w:marLeft w:val="0"/>
      <w:marRight w:val="0"/>
      <w:marTop w:val="0"/>
      <w:marBottom w:val="0"/>
      <w:divBdr>
        <w:top w:val="none" w:sz="0" w:space="0" w:color="auto"/>
        <w:left w:val="none" w:sz="0" w:space="0" w:color="auto"/>
        <w:bottom w:val="none" w:sz="0" w:space="0" w:color="auto"/>
        <w:right w:val="none" w:sz="0" w:space="0" w:color="auto"/>
      </w:divBdr>
      <w:divsChild>
        <w:div w:id="1274362263">
          <w:marLeft w:val="0"/>
          <w:marRight w:val="0"/>
          <w:marTop w:val="0"/>
          <w:marBottom w:val="0"/>
          <w:divBdr>
            <w:top w:val="none" w:sz="0" w:space="0" w:color="auto"/>
            <w:left w:val="none" w:sz="0" w:space="0" w:color="auto"/>
            <w:bottom w:val="none" w:sz="0" w:space="0" w:color="auto"/>
            <w:right w:val="none" w:sz="0" w:space="0" w:color="auto"/>
          </w:divBdr>
          <w:divsChild>
            <w:div w:id="767655273">
              <w:marLeft w:val="0"/>
              <w:marRight w:val="0"/>
              <w:marTop w:val="0"/>
              <w:marBottom w:val="0"/>
              <w:divBdr>
                <w:top w:val="none" w:sz="0" w:space="0" w:color="auto"/>
                <w:left w:val="none" w:sz="0" w:space="0" w:color="auto"/>
                <w:bottom w:val="none" w:sz="0" w:space="0" w:color="auto"/>
                <w:right w:val="none" w:sz="0" w:space="0" w:color="auto"/>
              </w:divBdr>
              <w:divsChild>
                <w:div w:id="145490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140476">
      <w:bodyDiv w:val="1"/>
      <w:marLeft w:val="0"/>
      <w:marRight w:val="0"/>
      <w:marTop w:val="0"/>
      <w:marBottom w:val="0"/>
      <w:divBdr>
        <w:top w:val="none" w:sz="0" w:space="0" w:color="auto"/>
        <w:left w:val="none" w:sz="0" w:space="0" w:color="auto"/>
        <w:bottom w:val="none" w:sz="0" w:space="0" w:color="auto"/>
        <w:right w:val="none" w:sz="0" w:space="0" w:color="auto"/>
      </w:divBdr>
    </w:div>
    <w:div w:id="1870607072">
      <w:bodyDiv w:val="1"/>
      <w:marLeft w:val="0"/>
      <w:marRight w:val="0"/>
      <w:marTop w:val="0"/>
      <w:marBottom w:val="0"/>
      <w:divBdr>
        <w:top w:val="none" w:sz="0" w:space="0" w:color="auto"/>
        <w:left w:val="none" w:sz="0" w:space="0" w:color="auto"/>
        <w:bottom w:val="none" w:sz="0" w:space="0" w:color="auto"/>
        <w:right w:val="none" w:sz="0" w:space="0" w:color="auto"/>
      </w:divBdr>
    </w:div>
    <w:div w:id="1893694411">
      <w:bodyDiv w:val="1"/>
      <w:marLeft w:val="0"/>
      <w:marRight w:val="0"/>
      <w:marTop w:val="0"/>
      <w:marBottom w:val="0"/>
      <w:divBdr>
        <w:top w:val="none" w:sz="0" w:space="0" w:color="auto"/>
        <w:left w:val="none" w:sz="0" w:space="0" w:color="auto"/>
        <w:bottom w:val="none" w:sz="0" w:space="0" w:color="auto"/>
        <w:right w:val="none" w:sz="0" w:space="0" w:color="auto"/>
      </w:divBdr>
    </w:div>
    <w:div w:id="1897936399">
      <w:bodyDiv w:val="1"/>
      <w:marLeft w:val="0"/>
      <w:marRight w:val="0"/>
      <w:marTop w:val="0"/>
      <w:marBottom w:val="0"/>
      <w:divBdr>
        <w:top w:val="none" w:sz="0" w:space="0" w:color="auto"/>
        <w:left w:val="none" w:sz="0" w:space="0" w:color="auto"/>
        <w:bottom w:val="none" w:sz="0" w:space="0" w:color="auto"/>
        <w:right w:val="none" w:sz="0" w:space="0" w:color="auto"/>
      </w:divBdr>
    </w:div>
    <w:div w:id="1903439047">
      <w:bodyDiv w:val="1"/>
      <w:marLeft w:val="0"/>
      <w:marRight w:val="0"/>
      <w:marTop w:val="0"/>
      <w:marBottom w:val="0"/>
      <w:divBdr>
        <w:top w:val="none" w:sz="0" w:space="0" w:color="auto"/>
        <w:left w:val="none" w:sz="0" w:space="0" w:color="auto"/>
        <w:bottom w:val="none" w:sz="0" w:space="0" w:color="auto"/>
        <w:right w:val="none" w:sz="0" w:space="0" w:color="auto"/>
      </w:divBdr>
    </w:div>
    <w:div w:id="1930190857">
      <w:bodyDiv w:val="1"/>
      <w:marLeft w:val="0"/>
      <w:marRight w:val="0"/>
      <w:marTop w:val="0"/>
      <w:marBottom w:val="0"/>
      <w:divBdr>
        <w:top w:val="none" w:sz="0" w:space="0" w:color="auto"/>
        <w:left w:val="none" w:sz="0" w:space="0" w:color="auto"/>
        <w:bottom w:val="none" w:sz="0" w:space="0" w:color="auto"/>
        <w:right w:val="none" w:sz="0" w:space="0" w:color="auto"/>
      </w:divBdr>
    </w:div>
    <w:div w:id="1939830337">
      <w:bodyDiv w:val="1"/>
      <w:marLeft w:val="0"/>
      <w:marRight w:val="0"/>
      <w:marTop w:val="0"/>
      <w:marBottom w:val="0"/>
      <w:divBdr>
        <w:top w:val="none" w:sz="0" w:space="0" w:color="auto"/>
        <w:left w:val="none" w:sz="0" w:space="0" w:color="auto"/>
        <w:bottom w:val="none" w:sz="0" w:space="0" w:color="auto"/>
        <w:right w:val="none" w:sz="0" w:space="0" w:color="auto"/>
      </w:divBdr>
      <w:divsChild>
        <w:div w:id="1192954385">
          <w:marLeft w:val="0"/>
          <w:marRight w:val="0"/>
          <w:marTop w:val="0"/>
          <w:marBottom w:val="0"/>
          <w:divBdr>
            <w:top w:val="none" w:sz="0" w:space="0" w:color="auto"/>
            <w:left w:val="none" w:sz="0" w:space="0" w:color="auto"/>
            <w:bottom w:val="none" w:sz="0" w:space="0" w:color="auto"/>
            <w:right w:val="none" w:sz="0" w:space="0" w:color="auto"/>
          </w:divBdr>
        </w:div>
      </w:divsChild>
    </w:div>
    <w:div w:id="1944265958">
      <w:bodyDiv w:val="1"/>
      <w:marLeft w:val="0"/>
      <w:marRight w:val="0"/>
      <w:marTop w:val="0"/>
      <w:marBottom w:val="0"/>
      <w:divBdr>
        <w:top w:val="none" w:sz="0" w:space="0" w:color="auto"/>
        <w:left w:val="none" w:sz="0" w:space="0" w:color="auto"/>
        <w:bottom w:val="none" w:sz="0" w:space="0" w:color="auto"/>
        <w:right w:val="none" w:sz="0" w:space="0" w:color="auto"/>
      </w:divBdr>
      <w:divsChild>
        <w:div w:id="1469929624">
          <w:marLeft w:val="547"/>
          <w:marRight w:val="0"/>
          <w:marTop w:val="0"/>
          <w:marBottom w:val="0"/>
          <w:divBdr>
            <w:top w:val="none" w:sz="0" w:space="0" w:color="auto"/>
            <w:left w:val="none" w:sz="0" w:space="0" w:color="auto"/>
            <w:bottom w:val="none" w:sz="0" w:space="0" w:color="auto"/>
            <w:right w:val="none" w:sz="0" w:space="0" w:color="auto"/>
          </w:divBdr>
        </w:div>
      </w:divsChild>
    </w:div>
    <w:div w:id="1960407192">
      <w:bodyDiv w:val="1"/>
      <w:marLeft w:val="0"/>
      <w:marRight w:val="0"/>
      <w:marTop w:val="0"/>
      <w:marBottom w:val="0"/>
      <w:divBdr>
        <w:top w:val="none" w:sz="0" w:space="0" w:color="auto"/>
        <w:left w:val="none" w:sz="0" w:space="0" w:color="auto"/>
        <w:bottom w:val="none" w:sz="0" w:space="0" w:color="auto"/>
        <w:right w:val="none" w:sz="0" w:space="0" w:color="auto"/>
      </w:divBdr>
    </w:div>
    <w:div w:id="1975064543">
      <w:bodyDiv w:val="1"/>
      <w:marLeft w:val="0"/>
      <w:marRight w:val="0"/>
      <w:marTop w:val="0"/>
      <w:marBottom w:val="0"/>
      <w:divBdr>
        <w:top w:val="none" w:sz="0" w:space="0" w:color="auto"/>
        <w:left w:val="none" w:sz="0" w:space="0" w:color="auto"/>
        <w:bottom w:val="none" w:sz="0" w:space="0" w:color="auto"/>
        <w:right w:val="none" w:sz="0" w:space="0" w:color="auto"/>
      </w:divBdr>
    </w:div>
    <w:div w:id="1980457848">
      <w:bodyDiv w:val="1"/>
      <w:marLeft w:val="0"/>
      <w:marRight w:val="0"/>
      <w:marTop w:val="0"/>
      <w:marBottom w:val="0"/>
      <w:divBdr>
        <w:top w:val="none" w:sz="0" w:space="0" w:color="auto"/>
        <w:left w:val="none" w:sz="0" w:space="0" w:color="auto"/>
        <w:bottom w:val="none" w:sz="0" w:space="0" w:color="auto"/>
        <w:right w:val="none" w:sz="0" w:space="0" w:color="auto"/>
      </w:divBdr>
    </w:div>
    <w:div w:id="1990329795">
      <w:bodyDiv w:val="1"/>
      <w:marLeft w:val="0"/>
      <w:marRight w:val="0"/>
      <w:marTop w:val="0"/>
      <w:marBottom w:val="0"/>
      <w:divBdr>
        <w:top w:val="none" w:sz="0" w:space="0" w:color="auto"/>
        <w:left w:val="none" w:sz="0" w:space="0" w:color="auto"/>
        <w:bottom w:val="none" w:sz="0" w:space="0" w:color="auto"/>
        <w:right w:val="none" w:sz="0" w:space="0" w:color="auto"/>
      </w:divBdr>
    </w:div>
    <w:div w:id="2010715583">
      <w:bodyDiv w:val="1"/>
      <w:marLeft w:val="0"/>
      <w:marRight w:val="0"/>
      <w:marTop w:val="0"/>
      <w:marBottom w:val="0"/>
      <w:divBdr>
        <w:top w:val="none" w:sz="0" w:space="0" w:color="auto"/>
        <w:left w:val="none" w:sz="0" w:space="0" w:color="auto"/>
        <w:bottom w:val="none" w:sz="0" w:space="0" w:color="auto"/>
        <w:right w:val="none" w:sz="0" w:space="0" w:color="auto"/>
      </w:divBdr>
    </w:div>
    <w:div w:id="2019962483">
      <w:bodyDiv w:val="1"/>
      <w:marLeft w:val="0"/>
      <w:marRight w:val="0"/>
      <w:marTop w:val="0"/>
      <w:marBottom w:val="0"/>
      <w:divBdr>
        <w:top w:val="none" w:sz="0" w:space="0" w:color="auto"/>
        <w:left w:val="none" w:sz="0" w:space="0" w:color="auto"/>
        <w:bottom w:val="none" w:sz="0" w:space="0" w:color="auto"/>
        <w:right w:val="none" w:sz="0" w:space="0" w:color="auto"/>
      </w:divBdr>
    </w:div>
    <w:div w:id="2033799770">
      <w:bodyDiv w:val="1"/>
      <w:marLeft w:val="0"/>
      <w:marRight w:val="0"/>
      <w:marTop w:val="0"/>
      <w:marBottom w:val="0"/>
      <w:divBdr>
        <w:top w:val="none" w:sz="0" w:space="0" w:color="auto"/>
        <w:left w:val="none" w:sz="0" w:space="0" w:color="auto"/>
        <w:bottom w:val="none" w:sz="0" w:space="0" w:color="auto"/>
        <w:right w:val="none" w:sz="0" w:space="0" w:color="auto"/>
      </w:divBdr>
    </w:div>
    <w:div w:id="2034264322">
      <w:bodyDiv w:val="1"/>
      <w:marLeft w:val="0"/>
      <w:marRight w:val="0"/>
      <w:marTop w:val="0"/>
      <w:marBottom w:val="0"/>
      <w:divBdr>
        <w:top w:val="none" w:sz="0" w:space="0" w:color="auto"/>
        <w:left w:val="none" w:sz="0" w:space="0" w:color="auto"/>
        <w:bottom w:val="none" w:sz="0" w:space="0" w:color="auto"/>
        <w:right w:val="none" w:sz="0" w:space="0" w:color="auto"/>
      </w:divBdr>
    </w:div>
    <w:div w:id="2055620571">
      <w:bodyDiv w:val="1"/>
      <w:marLeft w:val="0"/>
      <w:marRight w:val="0"/>
      <w:marTop w:val="0"/>
      <w:marBottom w:val="0"/>
      <w:divBdr>
        <w:top w:val="none" w:sz="0" w:space="0" w:color="auto"/>
        <w:left w:val="none" w:sz="0" w:space="0" w:color="auto"/>
        <w:bottom w:val="none" w:sz="0" w:space="0" w:color="auto"/>
        <w:right w:val="none" w:sz="0" w:space="0" w:color="auto"/>
      </w:divBdr>
    </w:div>
    <w:div w:id="2089109450">
      <w:bodyDiv w:val="1"/>
      <w:marLeft w:val="0"/>
      <w:marRight w:val="0"/>
      <w:marTop w:val="0"/>
      <w:marBottom w:val="0"/>
      <w:divBdr>
        <w:top w:val="none" w:sz="0" w:space="0" w:color="auto"/>
        <w:left w:val="none" w:sz="0" w:space="0" w:color="auto"/>
        <w:bottom w:val="none" w:sz="0" w:space="0" w:color="auto"/>
        <w:right w:val="none" w:sz="0" w:space="0" w:color="auto"/>
      </w:divBdr>
    </w:div>
    <w:div w:id="214036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1.xml"/><Relationship Id="rId117" Type="http://schemas.openxmlformats.org/officeDocument/2006/relationships/image" Target="media/image63.jpeg"/><Relationship Id="rId21" Type="http://schemas.openxmlformats.org/officeDocument/2006/relationships/image" Target="media/image11.png"/><Relationship Id="rId42" Type="http://schemas.openxmlformats.org/officeDocument/2006/relationships/diagramColors" Target="diagrams/colors3.xml"/><Relationship Id="rId47" Type="http://schemas.openxmlformats.org/officeDocument/2006/relationships/image" Target="media/image22.png"/><Relationship Id="rId63" Type="http://schemas.openxmlformats.org/officeDocument/2006/relationships/image" Target="media/image36.png"/><Relationship Id="rId68" Type="http://schemas.openxmlformats.org/officeDocument/2006/relationships/diagramLayout" Target="diagrams/layout4.xml"/><Relationship Id="rId84" Type="http://schemas.openxmlformats.org/officeDocument/2006/relationships/diagramLayout" Target="diagrams/layout5.xml"/><Relationship Id="rId89" Type="http://schemas.openxmlformats.org/officeDocument/2006/relationships/image" Target="media/image49.png"/><Relationship Id="rId112" Type="http://schemas.openxmlformats.org/officeDocument/2006/relationships/diagramData" Target="diagrams/data8.xml"/><Relationship Id="rId133" Type="http://schemas.openxmlformats.org/officeDocument/2006/relationships/image" Target="media/image79.png"/><Relationship Id="rId16" Type="http://schemas.openxmlformats.org/officeDocument/2006/relationships/image" Target="media/image6.png"/><Relationship Id="rId107" Type="http://schemas.openxmlformats.org/officeDocument/2006/relationships/image" Target="media/image59.png"/><Relationship Id="rId11" Type="http://schemas.openxmlformats.org/officeDocument/2006/relationships/image" Target="media/image2.png"/><Relationship Id="rId32" Type="http://schemas.openxmlformats.org/officeDocument/2006/relationships/image" Target="media/image17.png"/><Relationship Id="rId37" Type="http://schemas.microsoft.com/office/2007/relationships/diagramDrawing" Target="diagrams/drawing2.xm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1.png"/><Relationship Id="rId79" Type="http://schemas.openxmlformats.org/officeDocument/2006/relationships/image" Target="media/image42.png"/><Relationship Id="rId102" Type="http://schemas.openxmlformats.org/officeDocument/2006/relationships/diagramData" Target="diagrams/data7.xml"/><Relationship Id="rId123" Type="http://schemas.openxmlformats.org/officeDocument/2006/relationships/image" Target="media/image69.png"/><Relationship Id="rId128" Type="http://schemas.openxmlformats.org/officeDocument/2006/relationships/image" Target="media/image74.pn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diagramData" Target="diagrams/data6.xml"/><Relationship Id="rId14" Type="http://schemas.openxmlformats.org/officeDocument/2006/relationships/image" Target="media/image40.wmf"/><Relationship Id="rId22" Type="http://schemas.openxmlformats.org/officeDocument/2006/relationships/image" Target="media/image12.png"/><Relationship Id="rId27" Type="http://schemas.openxmlformats.org/officeDocument/2006/relationships/diagramQuickStyle" Target="diagrams/quickStyle1.xml"/><Relationship Id="rId30" Type="http://schemas.openxmlformats.org/officeDocument/2006/relationships/image" Target="media/image15.png"/><Relationship Id="rId35" Type="http://schemas.openxmlformats.org/officeDocument/2006/relationships/diagramQuickStyle" Target="diagrams/quickStyle2.xml"/><Relationship Id="rId43" Type="http://schemas.microsoft.com/office/2007/relationships/diagramDrawing" Target="diagrams/drawing3.xml"/><Relationship Id="rId48" Type="http://schemas.openxmlformats.org/officeDocument/2006/relationships/image" Target="media/image23.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diagramQuickStyle" Target="diagrams/quickStyle4.xml"/><Relationship Id="rId77" Type="http://schemas.openxmlformats.org/officeDocument/2006/relationships/image" Target="media/image45.png"/><Relationship Id="rId100" Type="http://schemas.openxmlformats.org/officeDocument/2006/relationships/image" Target="media/image57.png"/><Relationship Id="rId105" Type="http://schemas.openxmlformats.org/officeDocument/2006/relationships/diagramColors" Target="diagrams/colors7.xml"/><Relationship Id="rId113" Type="http://schemas.openxmlformats.org/officeDocument/2006/relationships/diagramLayout" Target="diagrams/layout8.xml"/><Relationship Id="rId118" Type="http://schemas.openxmlformats.org/officeDocument/2006/relationships/image" Target="media/image65.png"/><Relationship Id="rId126" Type="http://schemas.openxmlformats.org/officeDocument/2006/relationships/image" Target="media/image72.png"/><Relationship Id="rId134" Type="http://schemas.openxmlformats.org/officeDocument/2006/relationships/image" Target="media/image80.png"/><Relationship Id="rId8" Type="http://schemas.openxmlformats.org/officeDocument/2006/relationships/image" Target="media/image1.jpg"/><Relationship Id="rId51" Type="http://schemas.openxmlformats.org/officeDocument/2006/relationships/hyperlink" Target="https://lifeplanning.edb.gov.hk/tc/career/career-information/index.html" TargetMode="External"/><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diagramQuickStyle" Target="diagrams/quickStyle5.xml"/><Relationship Id="rId93" Type="http://schemas.openxmlformats.org/officeDocument/2006/relationships/image" Target="media/image55.png"/><Relationship Id="rId98" Type="http://schemas.openxmlformats.org/officeDocument/2006/relationships/diagramColors" Target="diagrams/colors6.xml"/><Relationship Id="rId121"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diagramData" Target="diagrams/data1.xml"/><Relationship Id="rId33" Type="http://schemas.openxmlformats.org/officeDocument/2006/relationships/diagramData" Target="diagrams/data2.xml"/><Relationship Id="rId38" Type="http://schemas.openxmlformats.org/officeDocument/2006/relationships/image" Target="media/image18.png"/><Relationship Id="rId46" Type="http://schemas.openxmlformats.org/officeDocument/2006/relationships/image" Target="media/image21.png"/><Relationship Id="rId59" Type="http://schemas.openxmlformats.org/officeDocument/2006/relationships/image" Target="media/image32.png"/><Relationship Id="rId67" Type="http://schemas.openxmlformats.org/officeDocument/2006/relationships/diagramData" Target="diagrams/data4.xml"/><Relationship Id="rId103" Type="http://schemas.openxmlformats.org/officeDocument/2006/relationships/diagramLayout" Target="diagrams/layout7.xml"/><Relationship Id="rId108" Type="http://schemas.openxmlformats.org/officeDocument/2006/relationships/image" Target="media/image60.png"/><Relationship Id="rId116" Type="http://schemas.microsoft.com/office/2007/relationships/diagramDrawing" Target="diagrams/drawing8.xml"/><Relationship Id="rId124" Type="http://schemas.openxmlformats.org/officeDocument/2006/relationships/image" Target="media/image70.jpeg"/><Relationship Id="rId129" Type="http://schemas.openxmlformats.org/officeDocument/2006/relationships/image" Target="media/image75.png"/><Relationship Id="rId13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diagramQuickStyle" Target="diagrams/quickStyle3.xm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diagramColors" Target="diagrams/colors4.xml"/><Relationship Id="rId75" Type="http://schemas.openxmlformats.org/officeDocument/2006/relationships/image" Target="media/image43.png"/><Relationship Id="rId83" Type="http://schemas.openxmlformats.org/officeDocument/2006/relationships/diagramData" Target="diagrams/data5.xml"/><Relationship Id="rId88" Type="http://schemas.openxmlformats.org/officeDocument/2006/relationships/image" Target="media/image51.png"/><Relationship Id="rId91" Type="http://schemas.openxmlformats.org/officeDocument/2006/relationships/image" Target="media/image53.png"/><Relationship Id="rId96" Type="http://schemas.openxmlformats.org/officeDocument/2006/relationships/diagramLayout" Target="diagrams/layout6.xml"/><Relationship Id="rId111" Type="http://schemas.openxmlformats.org/officeDocument/2006/relationships/image" Target="media/image64.png"/><Relationship Id="rId132"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diagramColors" Target="diagrams/colors1.xml"/><Relationship Id="rId36" Type="http://schemas.openxmlformats.org/officeDocument/2006/relationships/diagramColors" Target="diagrams/colors2.xml"/><Relationship Id="rId49" Type="http://schemas.openxmlformats.org/officeDocument/2006/relationships/image" Target="media/image24.png"/><Relationship Id="rId57" Type="http://schemas.openxmlformats.org/officeDocument/2006/relationships/image" Target="media/image30.png"/><Relationship Id="rId106" Type="http://schemas.microsoft.com/office/2007/relationships/diagramDrawing" Target="diagrams/drawing7.xml"/><Relationship Id="rId114" Type="http://schemas.openxmlformats.org/officeDocument/2006/relationships/diagramQuickStyle" Target="diagrams/quickStyle8.xml"/><Relationship Id="rId119" Type="http://schemas.openxmlformats.org/officeDocument/2006/relationships/image" Target="media/image66.png"/><Relationship Id="rId127" Type="http://schemas.openxmlformats.org/officeDocument/2006/relationships/image" Target="media/image73.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image" Target="media/image19.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7.jpg"/><Relationship Id="rId73" Type="http://schemas.openxmlformats.org/officeDocument/2006/relationships/image" Target="media/image40.png"/><Relationship Id="rId78" Type="http://schemas.openxmlformats.org/officeDocument/2006/relationships/image" Target="media/image46.png"/><Relationship Id="rId81" Type="http://schemas.openxmlformats.org/officeDocument/2006/relationships/image" Target="media/image48.png"/><Relationship Id="rId86" Type="http://schemas.openxmlformats.org/officeDocument/2006/relationships/diagramColors" Target="diagrams/colors5.xml"/><Relationship Id="rId94" Type="http://schemas.openxmlformats.org/officeDocument/2006/relationships/image" Target="media/image56.jpeg"/><Relationship Id="rId99" Type="http://schemas.microsoft.com/office/2007/relationships/diagramDrawing" Target="diagrams/drawing6.xml"/><Relationship Id="rId101" Type="http://schemas.openxmlformats.org/officeDocument/2006/relationships/image" Target="media/image58.png"/><Relationship Id="rId122" Type="http://schemas.openxmlformats.org/officeDocument/2006/relationships/image" Target="media/image70.png"/><Relationship Id="rId130" Type="http://schemas.openxmlformats.org/officeDocument/2006/relationships/image" Target="media/image76.png"/><Relationship Id="rId135" Type="http://schemas.openxmlformats.org/officeDocument/2006/relationships/image" Target="media/image81.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image" Target="media/image8.png"/><Relationship Id="rId39" Type="http://schemas.openxmlformats.org/officeDocument/2006/relationships/diagramData" Target="diagrams/data3.xml"/><Relationship Id="rId109" Type="http://schemas.openxmlformats.org/officeDocument/2006/relationships/image" Target="media/image61.png"/><Relationship Id="rId34" Type="http://schemas.openxmlformats.org/officeDocument/2006/relationships/diagramLayout" Target="diagrams/layout2.xml"/><Relationship Id="rId50" Type="http://schemas.openxmlformats.org/officeDocument/2006/relationships/hyperlink" Target="https://lifeplanning.edb.gov.hk/tc/career/career-information/index.html" TargetMode="External"/><Relationship Id="rId55" Type="http://schemas.openxmlformats.org/officeDocument/2006/relationships/image" Target="media/image28.png"/><Relationship Id="rId76" Type="http://schemas.openxmlformats.org/officeDocument/2006/relationships/image" Target="media/image44.png"/><Relationship Id="rId97" Type="http://schemas.openxmlformats.org/officeDocument/2006/relationships/diagramQuickStyle" Target="diagrams/quickStyle6.xml"/><Relationship Id="rId104" Type="http://schemas.openxmlformats.org/officeDocument/2006/relationships/diagramQuickStyle" Target="diagrams/quickStyle7.xml"/><Relationship Id="rId120" Type="http://schemas.openxmlformats.org/officeDocument/2006/relationships/image" Target="media/image67.png"/><Relationship Id="rId125" Type="http://schemas.openxmlformats.org/officeDocument/2006/relationships/image" Target="media/image71.jpg"/><Relationship Id="rId7" Type="http://schemas.openxmlformats.org/officeDocument/2006/relationships/endnotes" Target="endnotes.xml"/><Relationship Id="rId71" Type="http://schemas.microsoft.com/office/2007/relationships/diagramDrawing" Target="diagrams/drawing4.xml"/><Relationship Id="rId92" Type="http://schemas.openxmlformats.org/officeDocument/2006/relationships/image" Target="media/image54.jpeg"/><Relationship Id="rId2" Type="http://schemas.openxmlformats.org/officeDocument/2006/relationships/numbering" Target="numbering.xml"/><Relationship Id="rId29" Type="http://schemas.microsoft.com/office/2007/relationships/diagramDrawing" Target="diagrams/drawing1.xml"/><Relationship Id="rId24" Type="http://schemas.openxmlformats.org/officeDocument/2006/relationships/image" Target="media/image14.png"/><Relationship Id="rId40" Type="http://schemas.openxmlformats.org/officeDocument/2006/relationships/diagramLayout" Target="diagrams/layout3.xml"/><Relationship Id="rId45" Type="http://schemas.openxmlformats.org/officeDocument/2006/relationships/image" Target="media/image20.png"/><Relationship Id="rId66" Type="http://schemas.openxmlformats.org/officeDocument/2006/relationships/image" Target="media/image38.png"/><Relationship Id="rId87" Type="http://schemas.microsoft.com/office/2007/relationships/diagramDrawing" Target="diagrams/drawing5.xml"/><Relationship Id="rId110" Type="http://schemas.openxmlformats.org/officeDocument/2006/relationships/image" Target="media/image62.png"/><Relationship Id="rId115" Type="http://schemas.openxmlformats.org/officeDocument/2006/relationships/diagramColors" Target="diagrams/colors8.xml"/><Relationship Id="rId131" Type="http://schemas.openxmlformats.org/officeDocument/2006/relationships/image" Target="media/image77.png"/><Relationship Id="rId136" Type="http://schemas.openxmlformats.org/officeDocument/2006/relationships/fontTable" Target="fontTable.xml"/><Relationship Id="rId61" Type="http://schemas.openxmlformats.org/officeDocument/2006/relationships/image" Target="media/image34.png"/><Relationship Id="rId82" Type="http://schemas.openxmlformats.org/officeDocument/2006/relationships/image" Target="media/image50.png"/><Relationship Id="rId1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8E6448-79CF-4253-B6CC-C419349284AF}"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zh-TW" altLang="en-US"/>
        </a:p>
      </dgm:t>
    </dgm:pt>
    <dgm:pt modelId="{36E56277-B1BC-4C9C-BDA5-87FA9F4A6D9A}">
      <dgm:prSet phldrT="[文字]" custT="1">
        <dgm:style>
          <a:lnRef idx="2">
            <a:schemeClr val="accent2"/>
          </a:lnRef>
          <a:fillRef idx="1">
            <a:schemeClr val="lt1"/>
          </a:fillRef>
          <a:effectRef idx="0">
            <a:schemeClr val="accent2"/>
          </a:effectRef>
          <a:fontRef idx="minor">
            <a:schemeClr val="dk1"/>
          </a:fontRef>
        </dgm:style>
      </dgm:prSet>
      <dgm:spPr/>
      <dgm:t>
        <a:bodyPr/>
        <a:lstStyle/>
        <a:p>
          <a:pPr>
            <a:spcAft>
              <a:spcPts val="0"/>
            </a:spcAft>
          </a:pPr>
          <a:r>
            <a:rPr lang="zh-CN" altLang="en-US" sz="1800" b="1"/>
            <a:t>知己</a:t>
          </a:r>
          <a:br>
            <a:rPr lang="en-US" altLang="zh-CN" sz="1800" b="1"/>
          </a:br>
          <a:r>
            <a:rPr lang="zh-CN" altLang="en-US" sz="1400" b="1"/>
            <a:t>了解自己</a:t>
          </a:r>
          <a:endParaRPr lang="en-US" altLang="zh-TW" sz="1400" b="1">
            <a:latin typeface="微軟正黑體" panose="020B0604030504040204" pitchFamily="34" charset="-120"/>
            <a:ea typeface="微軟正黑體" panose="020B0604030504040204" pitchFamily="34" charset="-120"/>
          </a:endParaRPr>
        </a:p>
      </dgm:t>
    </dgm:pt>
    <dgm:pt modelId="{05CC22F4-DF67-4AFD-9B3E-988102A1F1A3}" type="parTrans" cxnId="{052296EF-4DA8-4FF3-BF4F-918A44ACD31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0FDB4260-0467-4B4E-940D-CD779EF17B20}" type="sibTrans" cxnId="{052296EF-4DA8-4FF3-BF4F-918A44ACD312}">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2A9FFA8-1C90-4E5E-AA1F-AE2B9B57C2C5}">
      <dgm:prSet phldrT="[文字]" custT="1">
        <dgm:style>
          <a:lnRef idx="2">
            <a:schemeClr val="accent5"/>
          </a:lnRef>
          <a:fillRef idx="1">
            <a:schemeClr val="lt1"/>
          </a:fillRef>
          <a:effectRef idx="0">
            <a:schemeClr val="accent5"/>
          </a:effectRef>
          <a:fontRef idx="minor">
            <a:schemeClr val="dk1"/>
          </a:fontRef>
        </dgm:style>
      </dgm:prSet>
      <dgm:spPr/>
      <dgm:t>
        <a:bodyPr/>
        <a:lstStyle/>
        <a:p>
          <a:pPr>
            <a:spcAft>
              <a:spcPts val="0"/>
            </a:spcAft>
          </a:pPr>
          <a:r>
            <a:rPr lang="zh-CN" altLang="en-US" sz="1800" b="1"/>
            <a:t>行动</a:t>
          </a:r>
          <a:br>
            <a:rPr lang="en-US" altLang="zh-CN" sz="1800" b="1"/>
          </a:br>
          <a:r>
            <a:rPr lang="zh-CN" altLang="en-US" sz="1400" b="1"/>
            <a:t>付诸实践</a:t>
          </a:r>
          <a:endParaRPr lang="zh-TW" altLang="en-US" sz="1400" b="1" strike="noStrike">
            <a:latin typeface="微軟正黑體" panose="020B0604030504040204" pitchFamily="34" charset="-120"/>
            <a:ea typeface="微軟正黑體" panose="020B0604030504040204" pitchFamily="34" charset="-120"/>
          </a:endParaRPr>
        </a:p>
      </dgm:t>
    </dgm:pt>
    <dgm:pt modelId="{E32F7FB7-6F1E-49EF-BE27-571BB720B863}" type="parTrans" cxnId="{8597D71B-7F25-48F6-B59A-E882F81EE7E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FCA45F8-2AD3-4EB0-9356-9FFDBDE3362D}" type="sibTrans" cxnId="{8597D71B-7F25-48F6-B59A-E882F81EE7E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6F4BD35E-B27E-46EA-8937-B5F8F8FACACC}">
      <dgm:prSet custT="1">
        <dgm:style>
          <a:lnRef idx="2">
            <a:schemeClr val="accent3"/>
          </a:lnRef>
          <a:fillRef idx="1">
            <a:schemeClr val="lt1"/>
          </a:fillRef>
          <a:effectRef idx="0">
            <a:schemeClr val="accent3"/>
          </a:effectRef>
          <a:fontRef idx="minor">
            <a:schemeClr val="dk1"/>
          </a:fontRef>
        </dgm:style>
      </dgm:prSet>
      <dgm:spPr/>
      <dgm:t>
        <a:bodyPr/>
        <a:lstStyle/>
        <a:p>
          <a:pPr>
            <a:spcAft>
              <a:spcPts val="0"/>
            </a:spcAft>
          </a:pPr>
          <a:r>
            <a:rPr lang="zh-CN" altLang="en-US" sz="1800" b="1"/>
            <a:t>知彼</a:t>
          </a:r>
          <a:br>
            <a:rPr lang="en-US" altLang="zh-CN" sz="1800" b="1"/>
          </a:br>
          <a:r>
            <a:rPr lang="zh-CN" altLang="en-US" sz="1400" b="1"/>
            <a:t>探索外界环境</a:t>
          </a:r>
          <a:endParaRPr lang="zh-TW" altLang="en-US" sz="1050" b="1">
            <a:latin typeface="微軟正黑體" panose="020B0604030504040204" pitchFamily="34" charset="-120"/>
            <a:ea typeface="微軟正黑體" panose="020B0604030504040204" pitchFamily="34" charset="-120"/>
          </a:endParaRPr>
        </a:p>
      </dgm:t>
    </dgm:pt>
    <dgm:pt modelId="{B141FBB9-41DF-4334-B4E5-C1BBCCD4AB67}" type="parTrans" cxnId="{290B2073-F77F-4433-ADA7-84C30BA263B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0F062FB-6865-468D-9EBC-0F3966B406C0}" type="sibTrans" cxnId="{290B2073-F77F-4433-ADA7-84C30BA263B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C6AEC22A-20B3-4D23-A9B3-B8C5B533DE3C}">
      <dgm:prSet custT="1">
        <dgm:style>
          <a:lnRef idx="2">
            <a:schemeClr val="accent4"/>
          </a:lnRef>
          <a:fillRef idx="1">
            <a:schemeClr val="lt1"/>
          </a:fillRef>
          <a:effectRef idx="0">
            <a:schemeClr val="accent4"/>
          </a:effectRef>
          <a:fontRef idx="minor">
            <a:schemeClr val="dk1"/>
          </a:fontRef>
        </dgm:style>
      </dgm:prSet>
      <dgm:spPr/>
      <dgm:t>
        <a:bodyPr/>
        <a:lstStyle/>
        <a:p>
          <a:pPr>
            <a:spcAft>
              <a:spcPts val="0"/>
            </a:spcAft>
          </a:pPr>
          <a:r>
            <a:rPr lang="zh-CN" altLang="en-US" sz="1800" b="1"/>
            <a:t>定立目标</a:t>
          </a:r>
          <a:br>
            <a:rPr lang="en-US" altLang="zh-CN" sz="1800" b="1"/>
          </a:br>
          <a:r>
            <a:rPr lang="zh-CN" altLang="en-US" sz="1400" b="1"/>
            <a:t>订定方向</a:t>
          </a:r>
          <a:endParaRPr lang="zh-TW" altLang="en-US" sz="1400" b="1" strike="noStrike">
            <a:latin typeface="微軟正黑體" panose="020B0604030504040204" pitchFamily="34" charset="-120"/>
            <a:ea typeface="微軟正黑體" panose="020B0604030504040204" pitchFamily="34" charset="-120"/>
          </a:endParaRPr>
        </a:p>
      </dgm:t>
    </dgm:pt>
    <dgm:pt modelId="{A9B0128C-5E3B-455A-B89E-EBF1EC5A2F24}" type="parTrans" cxnId="{D9C6CA4C-8031-4402-AA8F-43B1D2D1C222}">
      <dgm:prSet/>
      <dgm:spPr/>
      <dgm:t>
        <a:bodyPr/>
        <a:lstStyle/>
        <a:p>
          <a:endParaRPr lang="zh-TW" altLang="en-US"/>
        </a:p>
      </dgm:t>
    </dgm:pt>
    <dgm:pt modelId="{3201AF74-2305-4F18-A50C-5870B51DF8BC}" type="sibTrans" cxnId="{D9C6CA4C-8031-4402-AA8F-43B1D2D1C222}">
      <dgm:prSet/>
      <dgm:spPr/>
      <dgm:t>
        <a:bodyPr/>
        <a:lstStyle/>
        <a:p>
          <a:endParaRPr lang="zh-TW" altLang="en-US"/>
        </a:p>
      </dgm:t>
    </dgm:pt>
    <dgm:pt modelId="{2302D9FD-BF7A-4077-9B5E-75DF4042741D}" type="pres">
      <dgm:prSet presAssocID="{8C8E6448-79CF-4253-B6CC-C419349284AF}" presName="Name0" presStyleCnt="0">
        <dgm:presLayoutVars>
          <dgm:dir/>
          <dgm:resizeHandles val="exact"/>
        </dgm:presLayoutVars>
      </dgm:prSet>
      <dgm:spPr/>
    </dgm:pt>
    <dgm:pt modelId="{D5E18B61-08BF-4094-B6F0-408C1D041661}" type="pres">
      <dgm:prSet presAssocID="{8C8E6448-79CF-4253-B6CC-C419349284AF}" presName="cycle" presStyleCnt="0"/>
      <dgm:spPr/>
    </dgm:pt>
    <dgm:pt modelId="{923132D8-71A4-4C5D-A03C-B260C68523A1}" type="pres">
      <dgm:prSet presAssocID="{36E56277-B1BC-4C9C-BDA5-87FA9F4A6D9A}" presName="nodeFirstNode" presStyleLbl="node1" presStyleIdx="0" presStyleCnt="4" custRadScaleRad="100046" custRadScaleInc="-840">
        <dgm:presLayoutVars>
          <dgm:bulletEnabled val="1"/>
        </dgm:presLayoutVars>
      </dgm:prSet>
      <dgm:spPr/>
    </dgm:pt>
    <dgm:pt modelId="{6FE517F3-BD85-403E-91CB-17B8D7FD1613}" type="pres">
      <dgm:prSet presAssocID="{0FDB4260-0467-4B4E-940D-CD779EF17B20}" presName="sibTransFirstNode" presStyleLbl="bgShp" presStyleIdx="0" presStyleCnt="1"/>
      <dgm:spPr/>
    </dgm:pt>
    <dgm:pt modelId="{F10F9DC4-2DD1-4BC6-A98A-04C7BDB92A97}" type="pres">
      <dgm:prSet presAssocID="{6F4BD35E-B27E-46EA-8937-B5F8F8FACACC}" presName="nodeFollowingNodes" presStyleLbl="node1" presStyleIdx="1" presStyleCnt="4" custRadScaleRad="100662" custRadScaleInc="617">
        <dgm:presLayoutVars>
          <dgm:bulletEnabled val="1"/>
        </dgm:presLayoutVars>
      </dgm:prSet>
      <dgm:spPr/>
    </dgm:pt>
    <dgm:pt modelId="{A2F46618-1C77-4804-890D-943A3F5FD050}" type="pres">
      <dgm:prSet presAssocID="{C6AEC22A-20B3-4D23-A9B3-B8C5B533DE3C}" presName="nodeFollowingNodes" presStyleLbl="node1" presStyleIdx="2" presStyleCnt="4">
        <dgm:presLayoutVars>
          <dgm:bulletEnabled val="1"/>
        </dgm:presLayoutVars>
      </dgm:prSet>
      <dgm:spPr/>
    </dgm:pt>
    <dgm:pt modelId="{7191B26E-8C12-42A7-AB4D-57818406A6A8}" type="pres">
      <dgm:prSet presAssocID="{F2A9FFA8-1C90-4E5E-AA1F-AE2B9B57C2C5}" presName="nodeFollowingNodes" presStyleLbl="node1" presStyleIdx="3" presStyleCnt="4">
        <dgm:presLayoutVars>
          <dgm:bulletEnabled val="1"/>
        </dgm:presLayoutVars>
      </dgm:prSet>
      <dgm:spPr/>
    </dgm:pt>
  </dgm:ptLst>
  <dgm:cxnLst>
    <dgm:cxn modelId="{8597D71B-7F25-48F6-B59A-E882F81EE7EC}" srcId="{8C8E6448-79CF-4253-B6CC-C419349284AF}" destId="{F2A9FFA8-1C90-4E5E-AA1F-AE2B9B57C2C5}" srcOrd="3" destOrd="0" parTransId="{E32F7FB7-6F1E-49EF-BE27-571BB720B863}" sibTransId="{9FCA45F8-2AD3-4EB0-9356-9FFDBDE3362D}"/>
    <dgm:cxn modelId="{3C8CBB36-6381-48C6-A48A-438AC4BD253B}" type="presOf" srcId="{8C8E6448-79CF-4253-B6CC-C419349284AF}" destId="{2302D9FD-BF7A-4077-9B5E-75DF4042741D}" srcOrd="0" destOrd="0" presId="urn:microsoft.com/office/officeart/2005/8/layout/cycle3"/>
    <dgm:cxn modelId="{0BC05F46-4236-4840-97FE-E1A748979DEF}" type="presOf" srcId="{C6AEC22A-20B3-4D23-A9B3-B8C5B533DE3C}" destId="{A2F46618-1C77-4804-890D-943A3F5FD050}" srcOrd="0" destOrd="0" presId="urn:microsoft.com/office/officeart/2005/8/layout/cycle3"/>
    <dgm:cxn modelId="{D9C6CA4C-8031-4402-AA8F-43B1D2D1C222}" srcId="{8C8E6448-79CF-4253-B6CC-C419349284AF}" destId="{C6AEC22A-20B3-4D23-A9B3-B8C5B533DE3C}" srcOrd="2" destOrd="0" parTransId="{A9B0128C-5E3B-455A-B89E-EBF1EC5A2F24}" sibTransId="{3201AF74-2305-4F18-A50C-5870B51DF8BC}"/>
    <dgm:cxn modelId="{F304DC51-936E-49FE-94BC-D36358F10268}" type="presOf" srcId="{F2A9FFA8-1C90-4E5E-AA1F-AE2B9B57C2C5}" destId="{7191B26E-8C12-42A7-AB4D-57818406A6A8}" srcOrd="0" destOrd="0" presId="urn:microsoft.com/office/officeart/2005/8/layout/cycle3"/>
    <dgm:cxn modelId="{290B2073-F77F-4433-ADA7-84C30BA263BB}" srcId="{8C8E6448-79CF-4253-B6CC-C419349284AF}" destId="{6F4BD35E-B27E-46EA-8937-B5F8F8FACACC}" srcOrd="1" destOrd="0" parTransId="{B141FBB9-41DF-4334-B4E5-C1BBCCD4AB67}" sibTransId="{F0F062FB-6865-468D-9EBC-0F3966B406C0}"/>
    <dgm:cxn modelId="{4F6C988D-4121-42A4-8E6B-BD41BB5DDB41}" type="presOf" srcId="{0FDB4260-0467-4B4E-940D-CD779EF17B20}" destId="{6FE517F3-BD85-403E-91CB-17B8D7FD1613}" srcOrd="0" destOrd="0" presId="urn:microsoft.com/office/officeart/2005/8/layout/cycle3"/>
    <dgm:cxn modelId="{1348138F-451F-4487-9F98-C195F99CCD91}" type="presOf" srcId="{36E56277-B1BC-4C9C-BDA5-87FA9F4A6D9A}" destId="{923132D8-71A4-4C5D-A03C-B260C68523A1}" srcOrd="0" destOrd="0" presId="urn:microsoft.com/office/officeart/2005/8/layout/cycle3"/>
    <dgm:cxn modelId="{205371E5-E172-481A-A54D-FAA4A0BB68F1}" type="presOf" srcId="{6F4BD35E-B27E-46EA-8937-B5F8F8FACACC}" destId="{F10F9DC4-2DD1-4BC6-A98A-04C7BDB92A97}" srcOrd="0" destOrd="0" presId="urn:microsoft.com/office/officeart/2005/8/layout/cycle3"/>
    <dgm:cxn modelId="{052296EF-4DA8-4FF3-BF4F-918A44ACD312}" srcId="{8C8E6448-79CF-4253-B6CC-C419349284AF}" destId="{36E56277-B1BC-4C9C-BDA5-87FA9F4A6D9A}" srcOrd="0" destOrd="0" parTransId="{05CC22F4-DF67-4AFD-9B3E-988102A1F1A3}" sibTransId="{0FDB4260-0467-4B4E-940D-CD779EF17B20}"/>
    <dgm:cxn modelId="{5D417680-525E-4899-8BBF-C5D8237E7D27}" type="presParOf" srcId="{2302D9FD-BF7A-4077-9B5E-75DF4042741D}" destId="{D5E18B61-08BF-4094-B6F0-408C1D041661}" srcOrd="0" destOrd="0" presId="urn:microsoft.com/office/officeart/2005/8/layout/cycle3"/>
    <dgm:cxn modelId="{EEDA4849-873D-44C5-9677-C511902E0A3E}" type="presParOf" srcId="{D5E18B61-08BF-4094-B6F0-408C1D041661}" destId="{923132D8-71A4-4C5D-A03C-B260C68523A1}" srcOrd="0" destOrd="0" presId="urn:microsoft.com/office/officeart/2005/8/layout/cycle3"/>
    <dgm:cxn modelId="{077EE1A8-7816-4F69-8C0E-B8C590059E2D}" type="presParOf" srcId="{D5E18B61-08BF-4094-B6F0-408C1D041661}" destId="{6FE517F3-BD85-403E-91CB-17B8D7FD1613}" srcOrd="1" destOrd="0" presId="urn:microsoft.com/office/officeart/2005/8/layout/cycle3"/>
    <dgm:cxn modelId="{7D92B030-92FD-4A9F-819E-5269554ACCB7}" type="presParOf" srcId="{D5E18B61-08BF-4094-B6F0-408C1D041661}" destId="{F10F9DC4-2DD1-4BC6-A98A-04C7BDB92A97}" srcOrd="2" destOrd="0" presId="urn:microsoft.com/office/officeart/2005/8/layout/cycle3"/>
    <dgm:cxn modelId="{A86BB940-E07E-4E58-9BD8-DB73BB8BDF44}" type="presParOf" srcId="{D5E18B61-08BF-4094-B6F0-408C1D041661}" destId="{A2F46618-1C77-4804-890D-943A3F5FD050}" srcOrd="3" destOrd="0" presId="urn:microsoft.com/office/officeart/2005/8/layout/cycle3"/>
    <dgm:cxn modelId="{EB109B5D-15E6-4A81-88F7-748ED6D092CB}" type="presParOf" srcId="{D5E18B61-08BF-4094-B6F0-408C1D041661}" destId="{7191B26E-8C12-42A7-AB4D-57818406A6A8}" srcOrd="4" destOrd="0" presId="urn:microsoft.com/office/officeart/2005/8/layout/cycle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AE1EA3-FB41-4AAE-B16D-DC4A33C60594}" type="doc">
      <dgm:prSet loTypeId="urn:microsoft.com/office/officeart/2005/8/layout/radial4" loCatId="relationship" qsTypeId="urn:microsoft.com/office/officeart/2005/8/quickstyle/3d2" qsCatId="3D" csTypeId="urn:microsoft.com/office/officeart/2005/8/colors/colorful5" csCatId="colorful" phldr="1"/>
      <dgm:spPr/>
      <dgm:t>
        <a:bodyPr/>
        <a:lstStyle/>
        <a:p>
          <a:endParaRPr lang="zh-TW" altLang="en-US"/>
        </a:p>
      </dgm:t>
    </dgm:pt>
    <dgm:pt modelId="{CE8C61E0-A65C-4045-A211-9FFC85CDC728}">
      <dgm:prSet phldrT="[文字]" custT="1">
        <dgm:style>
          <a:lnRef idx="2">
            <a:schemeClr val="accent4"/>
          </a:lnRef>
          <a:fillRef idx="1">
            <a:schemeClr val="lt1"/>
          </a:fillRef>
          <a:effectRef idx="0">
            <a:schemeClr val="accent4"/>
          </a:effectRef>
          <a:fontRef idx="minor">
            <a:schemeClr val="dk1"/>
          </a:fontRef>
        </dgm:style>
      </dgm:prSet>
      <dgm:spPr/>
      <dgm:t>
        <a:bodyPr/>
        <a:lstStyle/>
        <a:p>
          <a:r>
            <a:rPr lang="zh-CN" altLang="en-US" sz="1600" b="1"/>
            <a:t>个人定位</a:t>
          </a:r>
          <a:endParaRPr lang="zh-TW" altLang="en-US" sz="1600" b="1">
            <a:latin typeface="微軟正黑體" panose="020B0604030504040204" pitchFamily="34" charset="-120"/>
            <a:ea typeface="微軟正黑體" panose="020B0604030504040204" pitchFamily="34" charset="-120"/>
          </a:endParaRPr>
        </a:p>
      </dgm:t>
    </dgm:pt>
    <dgm:pt modelId="{EBC0BCFA-BB18-4A9A-B852-7B6613B41727}" type="parTrans" cxnId="{D74D4E98-A40A-4983-93C1-CEE392F6B5D4}">
      <dgm:prSet/>
      <dgm:spPr/>
      <dgm:t>
        <a:bodyPr/>
        <a:lstStyle/>
        <a:p>
          <a:endParaRPr lang="zh-TW" altLang="en-US"/>
        </a:p>
      </dgm:t>
    </dgm:pt>
    <dgm:pt modelId="{AD595B74-EF79-4464-81D1-F9B4E4AF7DA1}" type="sibTrans" cxnId="{D74D4E98-A40A-4983-93C1-CEE392F6B5D4}">
      <dgm:prSet/>
      <dgm:spPr/>
      <dgm:t>
        <a:bodyPr/>
        <a:lstStyle/>
        <a:p>
          <a:endParaRPr lang="zh-TW" altLang="en-US"/>
        </a:p>
      </dgm:t>
    </dgm:pt>
    <dgm:pt modelId="{0F401E85-8254-4730-930C-A918BE2038FD}">
      <dgm:prSet phldrT="[文字]">
        <dgm:style>
          <a:lnRef idx="2">
            <a:schemeClr val="accent5"/>
          </a:lnRef>
          <a:fillRef idx="1">
            <a:schemeClr val="lt1"/>
          </a:fillRef>
          <a:effectRef idx="0">
            <a:schemeClr val="accent5"/>
          </a:effectRef>
          <a:fontRef idx="minor">
            <a:schemeClr val="dk1"/>
          </a:fontRef>
        </dgm:style>
      </dgm:prSet>
      <dgm:spPr/>
      <dgm:t>
        <a:bodyPr/>
        <a:lstStyle/>
        <a:p>
          <a:r>
            <a:rPr lang="zh-CN" altLang="en-US" b="1"/>
            <a:t>兴趣</a:t>
          </a:r>
          <a:endParaRPr lang="zh-TW" altLang="en-US" b="1">
            <a:latin typeface="微軟正黑體" panose="020B0604030504040204" pitchFamily="34" charset="-120"/>
            <a:ea typeface="微軟正黑體" panose="020B0604030504040204" pitchFamily="34" charset="-120"/>
          </a:endParaRPr>
        </a:p>
      </dgm:t>
    </dgm:pt>
    <dgm:pt modelId="{543D0D78-1DC4-4A1C-B8E8-52C67DD9275A}" type="parTrans" cxnId="{F911B01F-C418-4D93-B3A0-5EE4259C16B1}">
      <dgm:prSet/>
      <dgm:spPr/>
      <dgm:t>
        <a:bodyPr/>
        <a:lstStyle/>
        <a:p>
          <a:endParaRPr lang="zh-TW" altLang="en-US"/>
        </a:p>
      </dgm:t>
    </dgm:pt>
    <dgm:pt modelId="{B28645F4-7DBC-4D8A-897C-732653D3BAD9}" type="sibTrans" cxnId="{F911B01F-C418-4D93-B3A0-5EE4259C16B1}">
      <dgm:prSet/>
      <dgm:spPr/>
      <dgm:t>
        <a:bodyPr/>
        <a:lstStyle/>
        <a:p>
          <a:endParaRPr lang="zh-TW" altLang="en-US"/>
        </a:p>
      </dgm:t>
    </dgm:pt>
    <dgm:pt modelId="{EAD74767-61B6-4D00-A9D9-011D48064DD8}">
      <dgm:prSet phldrT="[文字]">
        <dgm:style>
          <a:lnRef idx="2">
            <a:schemeClr val="accent3"/>
          </a:lnRef>
          <a:fillRef idx="1">
            <a:schemeClr val="lt1"/>
          </a:fillRef>
          <a:effectRef idx="0">
            <a:schemeClr val="accent3"/>
          </a:effectRef>
          <a:fontRef idx="minor">
            <a:schemeClr val="dk1"/>
          </a:fontRef>
        </dgm:style>
      </dgm:prSet>
      <dgm:spPr/>
      <dgm:t>
        <a:bodyPr/>
        <a:lstStyle/>
        <a:p>
          <a:r>
            <a:rPr lang="zh-CN" altLang="en-US" b="1"/>
            <a:t>能力</a:t>
          </a:r>
          <a:r>
            <a:rPr lang="en-US" altLang="zh-TW" b="1">
              <a:latin typeface="微軟正黑體" panose="020B0604030504040204" pitchFamily="34" charset="-120"/>
              <a:ea typeface="微軟正黑體" panose="020B0604030504040204" pitchFamily="34" charset="-120"/>
            </a:rPr>
            <a:t>/</a:t>
          </a:r>
        </a:p>
        <a:p>
          <a:r>
            <a:rPr lang="zh-CN" altLang="en-US" b="1"/>
            <a:t>潜能</a:t>
          </a:r>
          <a:endParaRPr lang="zh-TW" altLang="en-US" b="1">
            <a:latin typeface="微軟正黑體" panose="020B0604030504040204" pitchFamily="34" charset="-120"/>
            <a:ea typeface="微軟正黑體" panose="020B0604030504040204" pitchFamily="34" charset="-120"/>
          </a:endParaRPr>
        </a:p>
      </dgm:t>
    </dgm:pt>
    <dgm:pt modelId="{97EAAC67-4A5F-464C-8E5C-FEED81630B56}" type="parTrans" cxnId="{ED53FFA3-FEAD-4877-B9ED-7CEFCC961F97}">
      <dgm:prSet/>
      <dgm:spPr/>
      <dgm:t>
        <a:bodyPr/>
        <a:lstStyle/>
        <a:p>
          <a:endParaRPr lang="zh-TW" altLang="en-US"/>
        </a:p>
      </dgm:t>
    </dgm:pt>
    <dgm:pt modelId="{E48F4528-BB61-4E56-9092-B9F956F2245A}" type="sibTrans" cxnId="{ED53FFA3-FEAD-4877-B9ED-7CEFCC961F97}">
      <dgm:prSet/>
      <dgm:spPr/>
      <dgm:t>
        <a:bodyPr/>
        <a:lstStyle/>
        <a:p>
          <a:endParaRPr lang="zh-TW" altLang="en-US"/>
        </a:p>
      </dgm:t>
    </dgm:pt>
    <dgm:pt modelId="{A1B52F1F-59FE-49A0-9B83-BFA7EE024E4C}">
      <dgm:prSet>
        <dgm:style>
          <a:lnRef idx="2">
            <a:schemeClr val="accent6"/>
          </a:lnRef>
          <a:fillRef idx="1">
            <a:schemeClr val="lt1"/>
          </a:fillRef>
          <a:effectRef idx="0">
            <a:schemeClr val="accent6"/>
          </a:effectRef>
          <a:fontRef idx="minor">
            <a:schemeClr val="dk1"/>
          </a:fontRef>
        </dgm:style>
      </dgm:prSet>
      <dgm:spPr/>
      <dgm:t>
        <a:bodyPr/>
        <a:lstStyle/>
        <a:p>
          <a:r>
            <a:rPr lang="zh-CN" altLang="en-US" b="1"/>
            <a:t>价值观</a:t>
          </a:r>
          <a:endParaRPr lang="zh-TW" altLang="en-US" b="1">
            <a:latin typeface="微軟正黑體" panose="020B0604030504040204" pitchFamily="34" charset="-120"/>
            <a:ea typeface="微軟正黑體" panose="020B0604030504040204" pitchFamily="34" charset="-120"/>
          </a:endParaRPr>
        </a:p>
      </dgm:t>
    </dgm:pt>
    <dgm:pt modelId="{734B18CC-FA8A-4050-8D0C-BDAF8A01B4FF}" type="parTrans" cxnId="{96478CB6-8B84-4149-AAF5-6953DE47B271}">
      <dgm:prSet/>
      <dgm:spPr/>
      <dgm:t>
        <a:bodyPr/>
        <a:lstStyle/>
        <a:p>
          <a:endParaRPr lang="zh-TW" altLang="en-US"/>
        </a:p>
      </dgm:t>
    </dgm:pt>
    <dgm:pt modelId="{4F838340-8B36-477B-B4F2-316374CBC19C}" type="sibTrans" cxnId="{96478CB6-8B84-4149-AAF5-6953DE47B271}">
      <dgm:prSet/>
      <dgm:spPr/>
      <dgm:t>
        <a:bodyPr/>
        <a:lstStyle/>
        <a:p>
          <a:endParaRPr lang="zh-TW" altLang="en-US"/>
        </a:p>
      </dgm:t>
    </dgm:pt>
    <dgm:pt modelId="{A34FD32C-2504-4296-8CA2-A8A494CAC997}">
      <dgm:prSet>
        <dgm:style>
          <a:lnRef idx="2">
            <a:schemeClr val="accent2"/>
          </a:lnRef>
          <a:fillRef idx="1">
            <a:schemeClr val="lt1"/>
          </a:fillRef>
          <a:effectRef idx="0">
            <a:schemeClr val="accent2"/>
          </a:effectRef>
          <a:fontRef idx="minor">
            <a:schemeClr val="dk1"/>
          </a:fontRef>
        </dgm:style>
      </dgm:prSet>
      <dgm:spPr/>
      <dgm:t>
        <a:bodyPr/>
        <a:lstStyle/>
        <a:p>
          <a:r>
            <a:rPr lang="zh-CN" altLang="en-US" b="1"/>
            <a:t>性格</a:t>
          </a:r>
          <a:endParaRPr lang="zh-TW" altLang="en-US" b="1">
            <a:latin typeface="微軟正黑體" panose="020B0604030504040204" pitchFamily="34" charset="-120"/>
            <a:ea typeface="微軟正黑體" panose="020B0604030504040204" pitchFamily="34" charset="-120"/>
          </a:endParaRPr>
        </a:p>
      </dgm:t>
    </dgm:pt>
    <dgm:pt modelId="{0A9943DF-5628-4D3D-9CD6-79F1E9BFEA7D}" type="parTrans" cxnId="{029688E8-9CE0-4B6A-BC0A-09B09576ECAE}">
      <dgm:prSet/>
      <dgm:spPr/>
      <dgm:t>
        <a:bodyPr/>
        <a:lstStyle/>
        <a:p>
          <a:endParaRPr lang="zh-TW" altLang="en-US"/>
        </a:p>
      </dgm:t>
    </dgm:pt>
    <dgm:pt modelId="{49B506C7-3FF6-424F-8B9F-ECF3F6DF672D}" type="sibTrans" cxnId="{029688E8-9CE0-4B6A-BC0A-09B09576ECAE}">
      <dgm:prSet/>
      <dgm:spPr/>
      <dgm:t>
        <a:bodyPr/>
        <a:lstStyle/>
        <a:p>
          <a:endParaRPr lang="zh-TW" altLang="en-US"/>
        </a:p>
      </dgm:t>
    </dgm:pt>
    <dgm:pt modelId="{300728FF-078E-4286-BC7E-9268D07A8DA2}" type="pres">
      <dgm:prSet presAssocID="{DFAE1EA3-FB41-4AAE-B16D-DC4A33C60594}" presName="cycle" presStyleCnt="0">
        <dgm:presLayoutVars>
          <dgm:chMax val="1"/>
          <dgm:dir/>
          <dgm:animLvl val="ctr"/>
          <dgm:resizeHandles val="exact"/>
        </dgm:presLayoutVars>
      </dgm:prSet>
      <dgm:spPr/>
    </dgm:pt>
    <dgm:pt modelId="{AAD5B457-C38C-4CE7-86E6-FEAF1D910664}" type="pres">
      <dgm:prSet presAssocID="{CE8C61E0-A65C-4045-A211-9FFC85CDC728}" presName="centerShape" presStyleLbl="node0" presStyleIdx="0" presStyleCnt="1" custScaleX="89514" custScaleY="89302"/>
      <dgm:spPr/>
    </dgm:pt>
    <dgm:pt modelId="{B6E2A588-B20D-4C36-8AA4-26D01EE33CA6}" type="pres">
      <dgm:prSet presAssocID="{0A9943DF-5628-4D3D-9CD6-79F1E9BFEA7D}" presName="parTrans" presStyleLbl="bgSibTrans2D1" presStyleIdx="0" presStyleCnt="4"/>
      <dgm:spPr/>
    </dgm:pt>
    <dgm:pt modelId="{F49D343A-4796-4747-90FD-C2AEBDF67EAF}" type="pres">
      <dgm:prSet presAssocID="{A34FD32C-2504-4296-8CA2-A8A494CAC997}" presName="node" presStyleLbl="node1" presStyleIdx="0" presStyleCnt="4" custScaleX="65178" custScaleY="62014">
        <dgm:presLayoutVars>
          <dgm:bulletEnabled val="1"/>
        </dgm:presLayoutVars>
      </dgm:prSet>
      <dgm:spPr/>
    </dgm:pt>
    <dgm:pt modelId="{0C9559D0-6ADC-4183-B520-3735AEC0ECA9}" type="pres">
      <dgm:prSet presAssocID="{543D0D78-1DC4-4A1C-B8E8-52C67DD9275A}" presName="parTrans" presStyleLbl="bgSibTrans2D1" presStyleIdx="1" presStyleCnt="4"/>
      <dgm:spPr/>
    </dgm:pt>
    <dgm:pt modelId="{7636783E-E32C-4A1E-9AF4-EC100810A171}" type="pres">
      <dgm:prSet presAssocID="{0F401E85-8254-4730-930C-A918BE2038FD}" presName="node" presStyleLbl="node1" presStyleIdx="1" presStyleCnt="4" custScaleX="65178" custScaleY="62014">
        <dgm:presLayoutVars>
          <dgm:bulletEnabled val="1"/>
        </dgm:presLayoutVars>
      </dgm:prSet>
      <dgm:spPr/>
    </dgm:pt>
    <dgm:pt modelId="{6370FBB7-B1EF-4540-9181-BC8F7149DCD8}" type="pres">
      <dgm:prSet presAssocID="{97EAAC67-4A5F-464C-8E5C-FEED81630B56}" presName="parTrans" presStyleLbl="bgSibTrans2D1" presStyleIdx="2" presStyleCnt="4"/>
      <dgm:spPr/>
    </dgm:pt>
    <dgm:pt modelId="{BD164B11-7292-483B-AD1C-9505A5BFCC19}" type="pres">
      <dgm:prSet presAssocID="{EAD74767-61B6-4D00-A9D9-011D48064DD8}" presName="node" presStyleLbl="node1" presStyleIdx="2" presStyleCnt="4" custScaleX="98085" custScaleY="82590">
        <dgm:presLayoutVars>
          <dgm:bulletEnabled val="1"/>
        </dgm:presLayoutVars>
      </dgm:prSet>
      <dgm:spPr/>
    </dgm:pt>
    <dgm:pt modelId="{31CDAB6A-7290-4605-9D6F-DD4B950FEE5A}" type="pres">
      <dgm:prSet presAssocID="{734B18CC-FA8A-4050-8D0C-BDAF8A01B4FF}" presName="parTrans" presStyleLbl="bgSibTrans2D1" presStyleIdx="3" presStyleCnt="4"/>
      <dgm:spPr/>
    </dgm:pt>
    <dgm:pt modelId="{473ED6B7-FDA5-4EEA-8EE1-D0E3DEE84123}" type="pres">
      <dgm:prSet presAssocID="{A1B52F1F-59FE-49A0-9B83-BFA7EE024E4C}" presName="node" presStyleLbl="node1" presStyleIdx="3" presStyleCnt="4" custScaleX="65178" custScaleY="62014">
        <dgm:presLayoutVars>
          <dgm:bulletEnabled val="1"/>
        </dgm:presLayoutVars>
      </dgm:prSet>
      <dgm:spPr/>
    </dgm:pt>
  </dgm:ptLst>
  <dgm:cxnLst>
    <dgm:cxn modelId="{39699209-492E-4297-BAB8-AC5AF528051F}" type="presOf" srcId="{A34FD32C-2504-4296-8CA2-A8A494CAC997}" destId="{F49D343A-4796-4747-90FD-C2AEBDF67EAF}" srcOrd="0" destOrd="0" presId="urn:microsoft.com/office/officeart/2005/8/layout/radial4"/>
    <dgm:cxn modelId="{D4E8090E-373F-41D6-B2B2-ED906A33320D}" type="presOf" srcId="{0A9943DF-5628-4D3D-9CD6-79F1E9BFEA7D}" destId="{B6E2A588-B20D-4C36-8AA4-26D01EE33CA6}" srcOrd="0" destOrd="0" presId="urn:microsoft.com/office/officeart/2005/8/layout/radial4"/>
    <dgm:cxn modelId="{F911B01F-C418-4D93-B3A0-5EE4259C16B1}" srcId="{CE8C61E0-A65C-4045-A211-9FFC85CDC728}" destId="{0F401E85-8254-4730-930C-A918BE2038FD}" srcOrd="1" destOrd="0" parTransId="{543D0D78-1DC4-4A1C-B8E8-52C67DD9275A}" sibTransId="{B28645F4-7DBC-4D8A-897C-732653D3BAD9}"/>
    <dgm:cxn modelId="{3A0B2F29-52CE-4E01-B5D1-AF60F1F07263}" type="presOf" srcId="{0F401E85-8254-4730-930C-A918BE2038FD}" destId="{7636783E-E32C-4A1E-9AF4-EC100810A171}" srcOrd="0" destOrd="0" presId="urn:microsoft.com/office/officeart/2005/8/layout/radial4"/>
    <dgm:cxn modelId="{6B3E3E69-BC34-401E-B359-CA2226201784}" type="presOf" srcId="{97EAAC67-4A5F-464C-8E5C-FEED81630B56}" destId="{6370FBB7-B1EF-4540-9181-BC8F7149DCD8}" srcOrd="0" destOrd="0" presId="urn:microsoft.com/office/officeart/2005/8/layout/radial4"/>
    <dgm:cxn modelId="{C5AF5696-1EA2-48BF-8BE1-FAF9F8B77AFF}" type="presOf" srcId="{734B18CC-FA8A-4050-8D0C-BDAF8A01B4FF}" destId="{31CDAB6A-7290-4605-9D6F-DD4B950FEE5A}" srcOrd="0" destOrd="0" presId="urn:microsoft.com/office/officeart/2005/8/layout/radial4"/>
    <dgm:cxn modelId="{D74D4E98-A40A-4983-93C1-CEE392F6B5D4}" srcId="{DFAE1EA3-FB41-4AAE-B16D-DC4A33C60594}" destId="{CE8C61E0-A65C-4045-A211-9FFC85CDC728}" srcOrd="0" destOrd="0" parTransId="{EBC0BCFA-BB18-4A9A-B852-7B6613B41727}" sibTransId="{AD595B74-EF79-4464-81D1-F9B4E4AF7DA1}"/>
    <dgm:cxn modelId="{ED53FFA3-FEAD-4877-B9ED-7CEFCC961F97}" srcId="{CE8C61E0-A65C-4045-A211-9FFC85CDC728}" destId="{EAD74767-61B6-4D00-A9D9-011D48064DD8}" srcOrd="2" destOrd="0" parTransId="{97EAAC67-4A5F-464C-8E5C-FEED81630B56}" sibTransId="{E48F4528-BB61-4E56-9092-B9F956F2245A}"/>
    <dgm:cxn modelId="{0BE220B5-7547-49CD-BF2E-25135423478D}" type="presOf" srcId="{DFAE1EA3-FB41-4AAE-B16D-DC4A33C60594}" destId="{300728FF-078E-4286-BC7E-9268D07A8DA2}" srcOrd="0" destOrd="0" presId="urn:microsoft.com/office/officeart/2005/8/layout/radial4"/>
    <dgm:cxn modelId="{AA2C83B5-98A0-486F-ABA5-3B569E2B6D96}" type="presOf" srcId="{A1B52F1F-59FE-49A0-9B83-BFA7EE024E4C}" destId="{473ED6B7-FDA5-4EEA-8EE1-D0E3DEE84123}" srcOrd="0" destOrd="0" presId="urn:microsoft.com/office/officeart/2005/8/layout/radial4"/>
    <dgm:cxn modelId="{96478CB6-8B84-4149-AAF5-6953DE47B271}" srcId="{CE8C61E0-A65C-4045-A211-9FFC85CDC728}" destId="{A1B52F1F-59FE-49A0-9B83-BFA7EE024E4C}" srcOrd="3" destOrd="0" parTransId="{734B18CC-FA8A-4050-8D0C-BDAF8A01B4FF}" sibTransId="{4F838340-8B36-477B-B4F2-316374CBC19C}"/>
    <dgm:cxn modelId="{596606B7-47D4-4FB5-99A4-1709A147B553}" type="presOf" srcId="{543D0D78-1DC4-4A1C-B8E8-52C67DD9275A}" destId="{0C9559D0-6ADC-4183-B520-3735AEC0ECA9}" srcOrd="0" destOrd="0" presId="urn:microsoft.com/office/officeart/2005/8/layout/radial4"/>
    <dgm:cxn modelId="{1EB03ACB-FD07-4E7D-AB2D-58186ED4023C}" type="presOf" srcId="{EAD74767-61B6-4D00-A9D9-011D48064DD8}" destId="{BD164B11-7292-483B-AD1C-9505A5BFCC19}" srcOrd="0" destOrd="0" presId="urn:microsoft.com/office/officeart/2005/8/layout/radial4"/>
    <dgm:cxn modelId="{4D4540CC-7458-41F1-878E-09F36B1AC403}" type="presOf" srcId="{CE8C61E0-A65C-4045-A211-9FFC85CDC728}" destId="{AAD5B457-C38C-4CE7-86E6-FEAF1D910664}" srcOrd="0" destOrd="0" presId="urn:microsoft.com/office/officeart/2005/8/layout/radial4"/>
    <dgm:cxn modelId="{029688E8-9CE0-4B6A-BC0A-09B09576ECAE}" srcId="{CE8C61E0-A65C-4045-A211-9FFC85CDC728}" destId="{A34FD32C-2504-4296-8CA2-A8A494CAC997}" srcOrd="0" destOrd="0" parTransId="{0A9943DF-5628-4D3D-9CD6-79F1E9BFEA7D}" sibTransId="{49B506C7-3FF6-424F-8B9F-ECF3F6DF672D}"/>
    <dgm:cxn modelId="{1BFCD0B0-B8AF-4747-85D5-1DF92A9F354E}" type="presParOf" srcId="{300728FF-078E-4286-BC7E-9268D07A8DA2}" destId="{AAD5B457-C38C-4CE7-86E6-FEAF1D910664}" srcOrd="0" destOrd="0" presId="urn:microsoft.com/office/officeart/2005/8/layout/radial4"/>
    <dgm:cxn modelId="{FD108F2F-8E0F-43C7-9A8B-0EA75CA58B03}" type="presParOf" srcId="{300728FF-078E-4286-BC7E-9268D07A8DA2}" destId="{B6E2A588-B20D-4C36-8AA4-26D01EE33CA6}" srcOrd="1" destOrd="0" presId="urn:microsoft.com/office/officeart/2005/8/layout/radial4"/>
    <dgm:cxn modelId="{42A3147D-BC83-4CAC-BB51-BE7B76CC8329}" type="presParOf" srcId="{300728FF-078E-4286-BC7E-9268D07A8DA2}" destId="{F49D343A-4796-4747-90FD-C2AEBDF67EAF}" srcOrd="2" destOrd="0" presId="urn:microsoft.com/office/officeart/2005/8/layout/radial4"/>
    <dgm:cxn modelId="{4E2438DE-80EB-453C-BB06-EF0D35D0AE73}" type="presParOf" srcId="{300728FF-078E-4286-BC7E-9268D07A8DA2}" destId="{0C9559D0-6ADC-4183-B520-3735AEC0ECA9}" srcOrd="3" destOrd="0" presId="urn:microsoft.com/office/officeart/2005/8/layout/radial4"/>
    <dgm:cxn modelId="{B83C96E8-BA28-4048-9030-CED9283EAA6E}" type="presParOf" srcId="{300728FF-078E-4286-BC7E-9268D07A8DA2}" destId="{7636783E-E32C-4A1E-9AF4-EC100810A171}" srcOrd="4" destOrd="0" presId="urn:microsoft.com/office/officeart/2005/8/layout/radial4"/>
    <dgm:cxn modelId="{51CDBE9D-FC98-43B4-B24E-3B027B619A33}" type="presParOf" srcId="{300728FF-078E-4286-BC7E-9268D07A8DA2}" destId="{6370FBB7-B1EF-4540-9181-BC8F7149DCD8}" srcOrd="5" destOrd="0" presId="urn:microsoft.com/office/officeart/2005/8/layout/radial4"/>
    <dgm:cxn modelId="{58C046E6-9AC9-4EC2-A046-973763B27AC1}" type="presParOf" srcId="{300728FF-078E-4286-BC7E-9268D07A8DA2}" destId="{BD164B11-7292-483B-AD1C-9505A5BFCC19}" srcOrd="6" destOrd="0" presId="urn:microsoft.com/office/officeart/2005/8/layout/radial4"/>
    <dgm:cxn modelId="{E6E5E20F-7B88-4B68-AC2A-A2C52EF0AC97}" type="presParOf" srcId="{300728FF-078E-4286-BC7E-9268D07A8DA2}" destId="{31CDAB6A-7290-4605-9D6F-DD4B950FEE5A}" srcOrd="7" destOrd="0" presId="urn:microsoft.com/office/officeart/2005/8/layout/radial4"/>
    <dgm:cxn modelId="{8CDE1FF3-0BF6-4445-96ED-D08CE566A8A0}" type="presParOf" srcId="{300728FF-078E-4286-BC7E-9268D07A8DA2}" destId="{473ED6B7-FDA5-4EEA-8EE1-D0E3DEE84123}" srcOrd="8" destOrd="0" presId="urn:microsoft.com/office/officeart/2005/8/layout/radial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AE878F4-99C5-4B44-B214-CBA1932FDF51}"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zh-TW" altLang="en-US"/>
        </a:p>
      </dgm:t>
    </dgm:pt>
    <dgm:pt modelId="{AE72CF84-555C-44C3-B1DA-F5B4439BF932}">
      <dgm:prSet phldrT="[文字]">
        <dgm:style>
          <a:lnRef idx="2">
            <a:schemeClr val="accent5"/>
          </a:lnRef>
          <a:fillRef idx="1">
            <a:schemeClr val="lt1"/>
          </a:fillRef>
          <a:effectRef idx="0">
            <a:schemeClr val="accent5"/>
          </a:effectRef>
          <a:fontRef idx="minor">
            <a:schemeClr val="dk1"/>
          </a:fontRef>
        </dgm:style>
      </dgm:prSet>
      <dgm:spPr>
        <a:xfrm>
          <a:off x="2690428" y="1796145"/>
          <a:ext cx="850398" cy="513618"/>
        </a:xfrm>
        <a:ln/>
      </dgm:spPr>
      <dgm:t>
        <a:bodyPr/>
        <a:lstStyle/>
        <a:p>
          <a:r>
            <a:rPr lang="zh-TW" altLang="en-US" b="1">
              <a:solidFill>
                <a:srgbClr val="0000CC"/>
              </a:solidFill>
              <a:latin typeface="微軟正黑體" panose="020B0604030504040204" pitchFamily="34" charset="-120"/>
              <a:ea typeface="微軟正黑體" panose="020B0604030504040204" pitchFamily="34" charset="-120"/>
              <a:cs typeface="+mn-cs"/>
            </a:rPr>
            <a:t>人</a:t>
          </a:r>
          <a:r>
            <a:rPr lang="en-US" altLang="zh-TW" b="1">
              <a:solidFill>
                <a:srgbClr val="0000CC"/>
              </a:solidFill>
              <a:latin typeface="微軟正黑體" panose="020B0604030504040204" pitchFamily="34" charset="-120"/>
              <a:ea typeface="微軟正黑體" panose="020B0604030504040204" pitchFamily="34" charset="-120"/>
              <a:cs typeface="+mn-cs"/>
            </a:rPr>
            <a:t>/</a:t>
          </a:r>
          <a:r>
            <a:rPr lang="zh-TW" altLang="en-US" b="1">
              <a:solidFill>
                <a:srgbClr val="0000CC"/>
              </a:solidFill>
              <a:latin typeface="微軟正黑體" panose="020B0604030504040204" pitchFamily="34" charset="-120"/>
              <a:ea typeface="微軟正黑體" panose="020B0604030504040204" pitchFamily="34" charset="-120"/>
              <a:cs typeface="+mn-cs"/>
            </a:rPr>
            <a:t>职业</a:t>
          </a:r>
        </a:p>
      </dgm:t>
    </dgm:pt>
    <dgm:pt modelId="{B1D68CFC-AA9D-4202-902E-DE2C295334A7}" type="parTrans" cxnId="{73F6B2DF-AD71-41AB-A40B-D953D1A2EAB7}">
      <dgm:prSet/>
      <dgm:spPr/>
      <dgm:t>
        <a:bodyPr/>
        <a:lstStyle/>
        <a:p>
          <a:endParaRPr lang="zh-TW" altLang="en-US"/>
        </a:p>
      </dgm:t>
    </dgm:pt>
    <dgm:pt modelId="{9A9BA7F6-2F8C-4B53-A0DF-EA3E0F8777E3}" type="sibTrans" cxnId="{73F6B2DF-AD71-41AB-A40B-D953D1A2EAB7}">
      <dgm:prSet/>
      <dgm:spPr/>
      <dgm:t>
        <a:bodyPr/>
        <a:lstStyle/>
        <a:p>
          <a:endParaRPr lang="zh-TW" altLang="en-US"/>
        </a:p>
      </dgm:t>
    </dgm:pt>
    <dgm:pt modelId="{95659A32-6ACD-485A-86E7-3A4E5EB09305}" type="pres">
      <dgm:prSet presAssocID="{5AE878F4-99C5-4B44-B214-CBA1932FDF51}" presName="diagram" presStyleCnt="0">
        <dgm:presLayoutVars>
          <dgm:chMax val="1"/>
          <dgm:dir/>
          <dgm:animLvl val="ctr"/>
          <dgm:resizeHandles val="exact"/>
        </dgm:presLayoutVars>
      </dgm:prSet>
      <dgm:spPr/>
    </dgm:pt>
    <dgm:pt modelId="{BAE77EA5-63E2-46E7-AD70-D81E5AEE18A3}" type="pres">
      <dgm:prSet presAssocID="{5AE878F4-99C5-4B44-B214-CBA1932FDF51}" presName="matrix" presStyleCnt="0"/>
      <dgm:spPr/>
    </dgm:pt>
    <dgm:pt modelId="{E7F4F1AC-51FE-4A45-AED5-B2ECA113B306}" type="pres">
      <dgm:prSet presAssocID="{5AE878F4-99C5-4B44-B214-CBA1932FDF51}" presName="tile1" presStyleLbl="node1" presStyleIdx="0" presStyleCnt="4"/>
      <dgm:spPr>
        <a:xfrm rot="16200000">
          <a:off x="531336" y="-531336"/>
          <a:ext cx="2052955"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C226703E-A1CD-4B47-B7D6-14A4B78F930C}" type="pres">
      <dgm:prSet presAssocID="{5AE878F4-99C5-4B44-B214-CBA1932FDF51}" presName="tile1text" presStyleLbl="node1" presStyleIdx="0" presStyleCnt="4">
        <dgm:presLayoutVars>
          <dgm:chMax val="0"/>
          <dgm:chPref val="0"/>
          <dgm:bulletEnabled val="1"/>
        </dgm:presLayoutVars>
      </dgm:prSet>
      <dgm:spPr/>
    </dgm:pt>
    <dgm:pt modelId="{E32AA211-CC5F-4F95-BECE-25FA1273A012}" type="pres">
      <dgm:prSet presAssocID="{5AE878F4-99C5-4B44-B214-CBA1932FDF51}" presName="tile2" presStyleLbl="node1" presStyleIdx="1" presStyleCnt="4" custLinFactNeighborY="-595"/>
      <dgm:spPr>
        <a:xfrm>
          <a:off x="3115627" y="0"/>
          <a:ext cx="3115627" cy="2052955"/>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305C15E5-AA26-4DFF-AD04-592BABECBA08}" type="pres">
      <dgm:prSet presAssocID="{5AE878F4-99C5-4B44-B214-CBA1932FDF51}" presName="tile2text" presStyleLbl="node1" presStyleIdx="1" presStyleCnt="4">
        <dgm:presLayoutVars>
          <dgm:chMax val="0"/>
          <dgm:chPref val="0"/>
          <dgm:bulletEnabled val="1"/>
        </dgm:presLayoutVars>
      </dgm:prSet>
      <dgm:spPr/>
    </dgm:pt>
    <dgm:pt modelId="{15EA265D-04B1-43A8-B5E3-BC6E74623229}" type="pres">
      <dgm:prSet presAssocID="{5AE878F4-99C5-4B44-B214-CBA1932FDF51}" presName="tile3" presStyleLbl="node1" presStyleIdx="2" presStyleCnt="4" custLinFactNeighborX="-4018" custLinFactNeighborY="-2025"/>
      <dgm:spPr>
        <a:xfrm rot="10800000">
          <a:off x="0" y="2011382"/>
          <a:ext cx="3115627" cy="2052955"/>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41907558-338C-44A5-A07B-C521A5D49C3E}" type="pres">
      <dgm:prSet presAssocID="{5AE878F4-99C5-4B44-B214-CBA1932FDF51}" presName="tile3text" presStyleLbl="node1" presStyleIdx="2" presStyleCnt="4">
        <dgm:presLayoutVars>
          <dgm:chMax val="0"/>
          <dgm:chPref val="0"/>
          <dgm:bulletEnabled val="1"/>
        </dgm:presLayoutVars>
      </dgm:prSet>
      <dgm:spPr/>
    </dgm:pt>
    <dgm:pt modelId="{EFBF8499-4537-4904-B74F-E61D7E730027}" type="pres">
      <dgm:prSet presAssocID="{5AE878F4-99C5-4B44-B214-CBA1932FDF51}" presName="tile4" presStyleLbl="node1" presStyleIdx="3" presStyleCnt="4" custLinFactNeighborY="-2144"/>
      <dgm:spPr>
        <a:xfrm rot="5400000">
          <a:off x="3646963" y="1477603"/>
          <a:ext cx="2052955"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pt>
    <dgm:pt modelId="{7D8BD61D-9C27-4208-83C9-9CD65BAA79BD}" type="pres">
      <dgm:prSet presAssocID="{5AE878F4-99C5-4B44-B214-CBA1932FDF51}" presName="tile4text" presStyleLbl="node1" presStyleIdx="3" presStyleCnt="4">
        <dgm:presLayoutVars>
          <dgm:chMax val="0"/>
          <dgm:chPref val="0"/>
          <dgm:bulletEnabled val="1"/>
        </dgm:presLayoutVars>
      </dgm:prSet>
      <dgm:spPr/>
    </dgm:pt>
    <dgm:pt modelId="{2C5DD6FB-AA32-42C3-B273-A7689D1B39BD}" type="pres">
      <dgm:prSet presAssocID="{5AE878F4-99C5-4B44-B214-CBA1932FDF51}" presName="centerTile" presStyleLbl="fgShp" presStyleIdx="0" presStyleCnt="1" custScaleX="45491" custScaleY="50037">
        <dgm:presLayoutVars>
          <dgm:chMax val="0"/>
          <dgm:chPref val="0"/>
        </dgm:presLayoutVars>
      </dgm:prSet>
      <dgm:spPr>
        <a:prstGeom prst="roundRect">
          <a:avLst/>
        </a:prstGeom>
      </dgm:spPr>
    </dgm:pt>
  </dgm:ptLst>
  <dgm:cxnLst>
    <dgm:cxn modelId="{FE541866-ED85-43D1-8A27-8FE584AB52B7}" type="presOf" srcId="{AE72CF84-555C-44C3-B1DA-F5B4439BF932}" destId="{2C5DD6FB-AA32-42C3-B273-A7689D1B39BD}" srcOrd="0" destOrd="0" presId="urn:microsoft.com/office/officeart/2005/8/layout/matrix1"/>
    <dgm:cxn modelId="{07E63C79-DB46-4F46-A8E6-9338BBB6546B}" type="presOf" srcId="{5AE878F4-99C5-4B44-B214-CBA1932FDF51}" destId="{95659A32-6ACD-485A-86E7-3A4E5EB09305}" srcOrd="0" destOrd="0" presId="urn:microsoft.com/office/officeart/2005/8/layout/matrix1"/>
    <dgm:cxn modelId="{73F6B2DF-AD71-41AB-A40B-D953D1A2EAB7}" srcId="{5AE878F4-99C5-4B44-B214-CBA1932FDF51}" destId="{AE72CF84-555C-44C3-B1DA-F5B4439BF932}" srcOrd="0" destOrd="0" parTransId="{B1D68CFC-AA9D-4202-902E-DE2C295334A7}" sibTransId="{9A9BA7F6-2F8C-4B53-A0DF-EA3E0F8777E3}"/>
    <dgm:cxn modelId="{E14BD75E-AA70-46C2-AE1B-5DCFD2D6EED7}" type="presParOf" srcId="{95659A32-6ACD-485A-86E7-3A4E5EB09305}" destId="{BAE77EA5-63E2-46E7-AD70-D81E5AEE18A3}" srcOrd="0" destOrd="0" presId="urn:microsoft.com/office/officeart/2005/8/layout/matrix1"/>
    <dgm:cxn modelId="{62AF91F1-6501-43F0-95E1-7CD2839AB1C0}" type="presParOf" srcId="{BAE77EA5-63E2-46E7-AD70-D81E5AEE18A3}" destId="{E7F4F1AC-51FE-4A45-AED5-B2ECA113B306}" srcOrd="0" destOrd="0" presId="urn:microsoft.com/office/officeart/2005/8/layout/matrix1"/>
    <dgm:cxn modelId="{B6ACC060-3A15-421C-87B0-2D7154F8F90D}" type="presParOf" srcId="{BAE77EA5-63E2-46E7-AD70-D81E5AEE18A3}" destId="{C226703E-A1CD-4B47-B7D6-14A4B78F930C}" srcOrd="1" destOrd="0" presId="urn:microsoft.com/office/officeart/2005/8/layout/matrix1"/>
    <dgm:cxn modelId="{650C4620-B046-4B52-9A67-EB880053EA0B}" type="presParOf" srcId="{BAE77EA5-63E2-46E7-AD70-D81E5AEE18A3}" destId="{E32AA211-CC5F-4F95-BECE-25FA1273A012}" srcOrd="2" destOrd="0" presId="urn:microsoft.com/office/officeart/2005/8/layout/matrix1"/>
    <dgm:cxn modelId="{B49B0DD0-397E-4855-816A-3E2714E05486}" type="presParOf" srcId="{BAE77EA5-63E2-46E7-AD70-D81E5AEE18A3}" destId="{305C15E5-AA26-4DFF-AD04-592BABECBA08}" srcOrd="3" destOrd="0" presId="urn:microsoft.com/office/officeart/2005/8/layout/matrix1"/>
    <dgm:cxn modelId="{80E1807E-147C-42F0-936D-20901F6A14B8}" type="presParOf" srcId="{BAE77EA5-63E2-46E7-AD70-D81E5AEE18A3}" destId="{15EA265D-04B1-43A8-B5E3-BC6E74623229}" srcOrd="4" destOrd="0" presId="urn:microsoft.com/office/officeart/2005/8/layout/matrix1"/>
    <dgm:cxn modelId="{612CEAA2-27A9-4965-B3F9-DED6AE931E5A}" type="presParOf" srcId="{BAE77EA5-63E2-46E7-AD70-D81E5AEE18A3}" destId="{41907558-338C-44A5-A07B-C521A5D49C3E}" srcOrd="5" destOrd="0" presId="urn:microsoft.com/office/officeart/2005/8/layout/matrix1"/>
    <dgm:cxn modelId="{9B3FF582-DD7B-4736-8F08-577668CDDE9D}" type="presParOf" srcId="{BAE77EA5-63E2-46E7-AD70-D81E5AEE18A3}" destId="{EFBF8499-4537-4904-B74F-E61D7E730027}" srcOrd="6" destOrd="0" presId="urn:microsoft.com/office/officeart/2005/8/layout/matrix1"/>
    <dgm:cxn modelId="{E9FB3A42-7DFC-48AB-B83C-0566BC637439}" type="presParOf" srcId="{BAE77EA5-63E2-46E7-AD70-D81E5AEE18A3}" destId="{7D8BD61D-9C27-4208-83C9-9CD65BAA79BD}" srcOrd="7" destOrd="0" presId="urn:microsoft.com/office/officeart/2005/8/layout/matrix1"/>
    <dgm:cxn modelId="{7C06001C-3AAF-4131-9F2E-80EB0C139020}" type="presParOf" srcId="{95659A32-6ACD-485A-86E7-3A4E5EB09305}" destId="{2C5DD6FB-AA32-42C3-B273-A7689D1B39BD}" srcOrd="1" destOrd="0" presId="urn:microsoft.com/office/officeart/2005/8/layout/matrix1"/>
  </dgm:cxnLst>
  <dgm:bg/>
  <dgm:whole/>
  <dgm:extLst>
    <a:ext uri="http://schemas.microsoft.com/office/drawing/2008/diagram">
      <dsp:dataModelExt xmlns:dsp="http://schemas.microsoft.com/office/drawing/2008/diagram" relId="rId43"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01D6A14C-5096-471E-9EF4-85C7520EADAB}"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zh-TW" altLang="en-US"/>
        </a:p>
      </dgm:t>
    </dgm:pt>
    <dgm:pt modelId="{DA925EC2-2156-4DA7-8181-1DC19AFD614B}">
      <dgm:prSet phldrT="[文字]" custT="1"/>
      <dgm:spPr>
        <a:xfrm>
          <a:off x="0" y="2155296"/>
          <a:ext cx="3395980" cy="1146600"/>
        </a:xfr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gm:spPr>
      <dgm:t>
        <a:bodyPr/>
        <a:lstStyle/>
        <a:p>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星期</a:t>
          </a:r>
          <a:r>
            <a:rPr lang="zh-CN"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CN"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a:t>
          </a:r>
          <a:endParaRPr lang="zh-TW" altLang="en-US" sz="1200">
            <a:solidFill>
              <a:schemeClr val="tx1"/>
            </a:solidFill>
            <a:latin typeface="微軟正黑體" panose="020B0604030504040204" pitchFamily="34" charset="-120"/>
            <a:ea typeface="微軟正黑體" panose="020B0604030504040204" pitchFamily="34" charset="-120"/>
            <a:cs typeface="+mn-cs"/>
          </a:endParaRPr>
        </a:p>
      </dgm:t>
    </dgm:pt>
    <dgm:pt modelId="{A69B67C0-C7D8-4196-8C50-58C9A4B09189}" type="parTrans" cxnId="{21E21C44-CD0C-491A-AB5D-FB44BCDFEBEE}">
      <dgm:prSet/>
      <dgm:spPr/>
      <dgm:t>
        <a:bodyPr/>
        <a:lstStyle/>
        <a:p>
          <a:endParaRPr lang="zh-TW" altLang="en-US"/>
        </a:p>
      </dgm:t>
    </dgm:pt>
    <dgm:pt modelId="{2DA97B79-FE6A-4826-83D0-418B7FB7EEA4}" type="sibTrans" cxnId="{21E21C44-CD0C-491A-AB5D-FB44BCDFEBEE}">
      <dgm:prSet/>
      <dgm:spPr/>
      <dgm:t>
        <a:bodyPr/>
        <a:lstStyle/>
        <a:p>
          <a:endParaRPr lang="zh-TW" altLang="en-US"/>
        </a:p>
      </dgm:t>
    </dgm:pt>
    <dgm:pt modelId="{35CC37FD-14A1-4599-BD8A-477F92EC3D3B}">
      <dgm:prSet phldrT="[文字]" custT="1"/>
      <dgm:spPr>
        <a:xfrm>
          <a:off x="169799" y="3372096"/>
          <a:ext cx="2377186" cy="383760"/>
        </a:xfr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gm:spPr>
      <dgm:t>
        <a:bodyPr/>
        <a:lstStyle/>
        <a:p>
          <a:r>
            <a:rPr lang="zh-HK" altLang="en-US" sz="1600" b="1" i="0">
              <a:solidFill>
                <a:sysClr val="window" lastClr="FFFFFF"/>
              </a:solidFill>
              <a:latin typeface="微軟正黑體" panose="020B0604030504040204" pitchFamily="34" charset="-120"/>
              <a:ea typeface="微軟正黑體" panose="020B0604030504040204" pitchFamily="34" charset="-120"/>
              <a:cs typeface="+mn-cs"/>
            </a:rPr>
            <a:t>中期目标</a:t>
          </a:r>
          <a:endParaRPr lang="zh-TW" altLang="en-US" sz="16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D22CAF1-672E-427F-BAFC-16BB46B381B5}" type="parTrans" cxnId="{52CB1CA1-A8B3-4DF3-9347-7ACAE4D713B7}">
      <dgm:prSet/>
      <dgm:spPr/>
      <dgm:t>
        <a:bodyPr/>
        <a:lstStyle/>
        <a:p>
          <a:endParaRPr lang="zh-TW" altLang="en-US"/>
        </a:p>
      </dgm:t>
    </dgm:pt>
    <dgm:pt modelId="{2803684A-48F2-45B2-B869-AFDF1D396CA5}" type="sibTrans" cxnId="{52CB1CA1-A8B3-4DF3-9347-7ACAE4D713B7}">
      <dgm:prSet/>
      <dgm:spPr/>
      <dgm:t>
        <a:bodyPr/>
        <a:lstStyle/>
        <a:p>
          <a:endParaRPr lang="zh-TW" altLang="en-US"/>
        </a:p>
      </dgm:t>
    </dgm:pt>
    <dgm:pt modelId="{9E0942A3-4570-4076-A0E3-5544D2022D32}">
      <dgm:prSet phldrT="[文字]" custT="1"/>
      <dgm:spPr>
        <a:xfrm>
          <a:off x="0" y="4450543"/>
          <a:ext cx="3395980" cy="624487"/>
        </a:xfr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gm:spPr>
      <dgm:t>
        <a:bodyPr/>
        <a:lstStyle/>
        <a:p>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以内的目标</a:t>
          </a:r>
        </a:p>
      </dgm:t>
    </dgm:pt>
    <dgm:pt modelId="{97870ECC-A4F4-40F6-9312-28A7D17F5419}" type="parTrans" cxnId="{8C3DA5E9-7DBC-4E85-8884-BAD77BB87BB1}">
      <dgm:prSet/>
      <dgm:spPr/>
      <dgm:t>
        <a:bodyPr/>
        <a:lstStyle/>
        <a:p>
          <a:endParaRPr lang="zh-TW" altLang="en-US"/>
        </a:p>
      </dgm:t>
    </dgm:pt>
    <dgm:pt modelId="{ACE19283-5233-4D02-A888-E58C3C089736}" type="sibTrans" cxnId="{8C3DA5E9-7DBC-4E85-8884-BAD77BB87BB1}">
      <dgm:prSet/>
      <dgm:spPr/>
      <dgm:t>
        <a:bodyPr/>
        <a:lstStyle/>
        <a:p>
          <a:endParaRPr lang="zh-TW" altLang="en-US"/>
        </a:p>
      </dgm:t>
    </dgm:pt>
    <dgm:pt modelId="{9D86FDF0-3966-48E4-974C-86ACC1137676}">
      <dgm:prSet phldrT="[文字]" custT="1"/>
      <dgm:spPr>
        <a:xfrm>
          <a:off x="169799" y="1963416"/>
          <a:ext cx="2377186" cy="383760"/>
        </a:xfr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1600" b="1">
              <a:solidFill>
                <a:sysClr val="window" lastClr="FFFFFF"/>
              </a:solidFill>
              <a:latin typeface="微軟正黑體" panose="020B0604030504040204" pitchFamily="34" charset="-120"/>
              <a:ea typeface="微軟正黑體" panose="020B0604030504040204" pitchFamily="34" charset="-120"/>
              <a:cs typeface="+mn-cs"/>
            </a:rPr>
            <a:t>短期目标</a:t>
          </a:r>
        </a:p>
      </dgm:t>
    </dgm:pt>
    <dgm:pt modelId="{440645D0-7F8E-4009-8C97-73BD313ABD12}" type="parTrans" cxnId="{ECA8F9FE-5D93-4DB4-801C-AA5153A18E18}">
      <dgm:prSet/>
      <dgm:spPr/>
      <dgm:t>
        <a:bodyPr/>
        <a:lstStyle/>
        <a:p>
          <a:endParaRPr lang="zh-TW" altLang="en-US"/>
        </a:p>
      </dgm:t>
    </dgm:pt>
    <dgm:pt modelId="{6F744873-129E-437C-B24F-6F374C74A1CC}" type="sibTrans" cxnId="{ECA8F9FE-5D93-4DB4-801C-AA5153A18E18}">
      <dgm:prSet/>
      <dgm:spPr/>
      <dgm:t>
        <a:bodyPr/>
        <a:lstStyle/>
        <a:p>
          <a:endParaRPr lang="zh-TW" altLang="en-US"/>
        </a:p>
      </dgm:t>
    </dgm:pt>
    <dgm:pt modelId="{CB947AC3-AFE0-4825-9B70-FCBD6A58CED1}">
      <dgm:prSet phldrT="[文字]" custT="1"/>
      <dgm:spPr>
        <a:xfrm>
          <a:off x="169799" y="4258663"/>
          <a:ext cx="2377186" cy="383760"/>
        </a:xfr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gm:spPr>
      <dgm:t>
        <a:bodyPr/>
        <a:lstStyle/>
        <a:p>
          <a:r>
            <a:rPr lang="zh-CN" altLang="en-US" sz="1600" b="1">
              <a:solidFill>
                <a:sysClr val="window" lastClr="FFFFFF"/>
              </a:solidFill>
              <a:latin typeface="微軟正黑體" panose="020B0604030504040204" pitchFamily="34" charset="-120"/>
              <a:ea typeface="微軟正黑體" panose="020B0604030504040204" pitchFamily="34" charset="-120"/>
              <a:cs typeface="+mn-cs"/>
            </a:rPr>
            <a:t>长期目标</a:t>
          </a:r>
          <a:endParaRPr lang="zh-TW" altLang="en-US" sz="1600">
            <a:solidFill>
              <a:sysClr val="window" lastClr="FFFFFF"/>
            </a:solidFill>
            <a:latin typeface="微軟正黑體" panose="020B0604030504040204" pitchFamily="34" charset="-120"/>
            <a:ea typeface="微軟正黑體" panose="020B0604030504040204" pitchFamily="34" charset="-120"/>
            <a:cs typeface="+mn-cs"/>
          </a:endParaRPr>
        </a:p>
      </dgm:t>
    </dgm:pt>
    <dgm:pt modelId="{D18AE3AF-E75E-4B13-A98D-84B24E632006}" type="parTrans" cxnId="{813ED5D6-859F-4A3A-B9C4-0F25A4C77755}">
      <dgm:prSet/>
      <dgm:spPr/>
      <dgm:t>
        <a:bodyPr/>
        <a:lstStyle/>
        <a:p>
          <a:endParaRPr lang="zh-TW" altLang="en-US"/>
        </a:p>
      </dgm:t>
    </dgm:pt>
    <dgm:pt modelId="{A999C8F9-738F-495A-91D9-793FA579E09A}" type="sibTrans" cxnId="{813ED5D6-859F-4A3A-B9C4-0F25A4C77755}">
      <dgm:prSet/>
      <dgm:spPr/>
      <dgm:t>
        <a:bodyPr/>
        <a:lstStyle/>
        <a:p>
          <a:endParaRPr lang="zh-TW" altLang="en-US"/>
        </a:p>
      </dgm:t>
    </dgm:pt>
    <dgm:pt modelId="{893E6B8D-8033-4BD5-B8AC-FBE88A074CE5}">
      <dgm:prSet phldrT="[文字]" custT="1"/>
      <dgm:spPr>
        <a:xfrm>
          <a:off x="0" y="3563976"/>
          <a:ext cx="3395980" cy="624487"/>
        </a:xfr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gm:spPr>
      <dgm:t>
        <a:bodyPr/>
        <a:lstStyle/>
        <a:p>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约</a:t>
          </a:r>
          <a:r>
            <a:rPr lang="en-US" altLang="zh-TW"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HK"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 </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26997A7-7B11-45D9-86B3-D1F2D1430C56}" type="parTrans" cxnId="{7AE01246-673D-4986-BB44-2BE881791AEB}">
      <dgm:prSet/>
      <dgm:spPr/>
      <dgm:t>
        <a:bodyPr/>
        <a:lstStyle/>
        <a:p>
          <a:endParaRPr lang="zh-TW" altLang="en-US"/>
        </a:p>
      </dgm:t>
    </dgm:pt>
    <dgm:pt modelId="{2AA67957-9451-4831-8564-F6A8D44AAA81}" type="sibTrans" cxnId="{7AE01246-673D-4986-BB44-2BE881791AEB}">
      <dgm:prSet/>
      <dgm:spPr/>
      <dgm:t>
        <a:bodyPr/>
        <a:lstStyle/>
        <a:p>
          <a:endParaRPr lang="zh-TW" altLang="en-US"/>
        </a:p>
      </dgm:t>
    </dgm:pt>
    <dgm:pt modelId="{212E7F7C-52B7-463D-8BAC-3AE60D5713A2}">
      <dgm:prSet phldrT="[文字]" custT="1"/>
      <dgm:spPr>
        <a:xfrm>
          <a:off x="169799" y="5145231"/>
          <a:ext cx="2377186" cy="383760"/>
        </a:xfr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1600" b="1">
              <a:solidFill>
                <a:sysClr val="window" lastClr="FFFFFF"/>
              </a:solidFill>
              <a:latin typeface="微軟正黑體" panose="020B0604030504040204" pitchFamily="34" charset="-120"/>
              <a:ea typeface="微軟正黑體" panose="020B0604030504040204" pitchFamily="34" charset="-120"/>
              <a:cs typeface="+mn-cs"/>
            </a:rPr>
            <a:t>生涯目标</a:t>
          </a:r>
        </a:p>
      </dgm:t>
    </dgm:pt>
    <dgm:pt modelId="{DEEA526B-03A9-4AB3-8666-92AE4833DAD7}" type="sibTrans" cxnId="{1E1ED4FE-7E24-4BCC-A088-898E44999A69}">
      <dgm:prSet/>
      <dgm:spPr/>
      <dgm:t>
        <a:bodyPr/>
        <a:lstStyle/>
        <a:p>
          <a:endParaRPr lang="zh-TW" altLang="en-US"/>
        </a:p>
      </dgm:t>
    </dgm:pt>
    <dgm:pt modelId="{CDC3FF2D-9A62-4B9F-BA28-EB4C1FAD7415}" type="parTrans" cxnId="{1E1ED4FE-7E24-4BCC-A088-898E44999A69}">
      <dgm:prSet/>
      <dgm:spPr/>
      <dgm:t>
        <a:bodyPr/>
        <a:lstStyle/>
        <a:p>
          <a:endParaRPr lang="zh-TW" altLang="en-US"/>
        </a:p>
      </dgm:t>
    </dgm:pt>
    <dgm:pt modelId="{CDA10849-32BC-443F-9D6E-93D3C6F67362}">
      <dgm:prSet phldrT="[文字]" custT="1"/>
      <dgm:spPr>
        <a:xfrm>
          <a:off x="0" y="5337111"/>
          <a:ext cx="3395980" cy="624487"/>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a:lstStyle/>
        <a:p>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一生的目标</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梦想</a:t>
          </a:r>
          <a:r>
            <a:rPr lang="en-US" altLang="zh-TW"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b="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24BF8481-9F69-492D-B06C-6E6BA892ADD5}" type="sibTrans" cxnId="{46480CA7-4599-451A-8575-5AC917267ECF}">
      <dgm:prSet/>
      <dgm:spPr/>
      <dgm:t>
        <a:bodyPr/>
        <a:lstStyle/>
        <a:p>
          <a:endParaRPr lang="zh-TW" altLang="en-US"/>
        </a:p>
      </dgm:t>
    </dgm:pt>
    <dgm:pt modelId="{407F0A21-224E-410A-B6D0-F10DE1F04128}" type="parTrans" cxnId="{46480CA7-4599-451A-8575-5AC917267ECF}">
      <dgm:prSet/>
      <dgm:spPr/>
      <dgm:t>
        <a:bodyPr/>
        <a:lstStyle/>
        <a:p>
          <a:endParaRPr lang="zh-TW" altLang="en-US"/>
        </a:p>
      </dgm:t>
    </dgm:pt>
    <dgm:pt modelId="{47953829-6BE2-4929-B73E-FB9169A61A32}" type="pres">
      <dgm:prSet presAssocID="{01D6A14C-5096-471E-9EF4-85C7520EADAB}" presName="linear" presStyleCnt="0">
        <dgm:presLayoutVars>
          <dgm:dir/>
          <dgm:animLvl val="lvl"/>
          <dgm:resizeHandles val="exact"/>
        </dgm:presLayoutVars>
      </dgm:prSet>
      <dgm:spPr/>
    </dgm:pt>
    <dgm:pt modelId="{5BDE4703-235F-4307-B783-B4F987B6972C}" type="pres">
      <dgm:prSet presAssocID="{9D86FDF0-3966-48E4-974C-86ACC1137676}" presName="parentLin" presStyleCnt="0"/>
      <dgm:spPr/>
    </dgm:pt>
    <dgm:pt modelId="{BE4490D0-1A04-4EF4-B3D5-7060CF0B53BF}" type="pres">
      <dgm:prSet presAssocID="{9D86FDF0-3966-48E4-974C-86ACC1137676}" presName="parentLeftMargin" presStyleLbl="node1" presStyleIdx="0" presStyleCnt="4"/>
      <dgm:spPr>
        <a:prstGeom prst="roundRect">
          <a:avLst/>
        </a:prstGeom>
      </dgm:spPr>
    </dgm:pt>
    <dgm:pt modelId="{BEE476E0-176B-4B98-AA2E-DD58B9CDC55A}" type="pres">
      <dgm:prSet presAssocID="{9D86FDF0-3966-48E4-974C-86ACC1137676}" presName="parentText" presStyleLbl="node1" presStyleIdx="0" presStyleCnt="4">
        <dgm:presLayoutVars>
          <dgm:chMax val="0"/>
          <dgm:bulletEnabled val="1"/>
        </dgm:presLayoutVars>
      </dgm:prSet>
      <dgm:spPr/>
    </dgm:pt>
    <dgm:pt modelId="{9459015C-7494-4359-ADDC-52F5FA9D197D}" type="pres">
      <dgm:prSet presAssocID="{9D86FDF0-3966-48E4-974C-86ACC1137676}" presName="negativeSpace" presStyleCnt="0"/>
      <dgm:spPr/>
    </dgm:pt>
    <dgm:pt modelId="{75A77CBD-0C9B-4013-A37A-DDA3CEDFCB24}" type="pres">
      <dgm:prSet presAssocID="{9D86FDF0-3966-48E4-974C-86ACC1137676}" presName="childText" presStyleLbl="conFgAcc1" presStyleIdx="0" presStyleCnt="4">
        <dgm:presLayoutVars>
          <dgm:bulletEnabled val="1"/>
        </dgm:presLayoutVars>
      </dgm:prSet>
      <dgm:spPr>
        <a:prstGeom prst="rect">
          <a:avLst/>
        </a:prstGeom>
      </dgm:spPr>
    </dgm:pt>
    <dgm:pt modelId="{516A988D-4C31-421D-AD4E-940B154C1890}" type="pres">
      <dgm:prSet presAssocID="{6F744873-129E-437C-B24F-6F374C74A1CC}" presName="spaceBetweenRectangles" presStyleCnt="0"/>
      <dgm:spPr/>
    </dgm:pt>
    <dgm:pt modelId="{7C89364A-92D3-46BE-8973-A9F9EDE22A4F}" type="pres">
      <dgm:prSet presAssocID="{35CC37FD-14A1-4599-BD8A-477F92EC3D3B}" presName="parentLin" presStyleCnt="0"/>
      <dgm:spPr/>
    </dgm:pt>
    <dgm:pt modelId="{11C6DADE-3D07-41D0-AA14-7306F813E515}" type="pres">
      <dgm:prSet presAssocID="{35CC37FD-14A1-4599-BD8A-477F92EC3D3B}" presName="parentLeftMargin" presStyleLbl="node1" presStyleIdx="0" presStyleCnt="4"/>
      <dgm:spPr>
        <a:prstGeom prst="roundRect">
          <a:avLst/>
        </a:prstGeom>
      </dgm:spPr>
    </dgm:pt>
    <dgm:pt modelId="{76C0AFB2-00B9-4A3E-A8E4-7E59465CD44C}" type="pres">
      <dgm:prSet presAssocID="{35CC37FD-14A1-4599-BD8A-477F92EC3D3B}" presName="parentText" presStyleLbl="node1" presStyleIdx="1" presStyleCnt="4">
        <dgm:presLayoutVars>
          <dgm:chMax val="0"/>
          <dgm:bulletEnabled val="1"/>
        </dgm:presLayoutVars>
      </dgm:prSet>
      <dgm:spPr/>
    </dgm:pt>
    <dgm:pt modelId="{B7D46949-7BA3-4BC2-8E68-ADEB1F5BC34E}" type="pres">
      <dgm:prSet presAssocID="{35CC37FD-14A1-4599-BD8A-477F92EC3D3B}" presName="negativeSpace" presStyleCnt="0"/>
      <dgm:spPr/>
    </dgm:pt>
    <dgm:pt modelId="{89667332-84CB-44D2-928F-7B85D713A21D}" type="pres">
      <dgm:prSet presAssocID="{35CC37FD-14A1-4599-BD8A-477F92EC3D3B}" presName="childText" presStyleLbl="conFgAcc1" presStyleIdx="1" presStyleCnt="4">
        <dgm:presLayoutVars>
          <dgm:bulletEnabled val="1"/>
        </dgm:presLayoutVars>
      </dgm:prSet>
      <dgm:spPr>
        <a:prstGeom prst="rect">
          <a:avLst/>
        </a:prstGeom>
      </dgm:spPr>
    </dgm:pt>
    <dgm:pt modelId="{E798BF46-1B15-49F0-8F10-E7E8A776D6FB}" type="pres">
      <dgm:prSet presAssocID="{2803684A-48F2-45B2-B869-AFDF1D396CA5}" presName="spaceBetweenRectangles" presStyleCnt="0"/>
      <dgm:spPr/>
    </dgm:pt>
    <dgm:pt modelId="{DE744066-9B91-4826-B331-05C1BE976910}" type="pres">
      <dgm:prSet presAssocID="{CB947AC3-AFE0-4825-9B70-FCBD6A58CED1}" presName="parentLin" presStyleCnt="0"/>
      <dgm:spPr/>
    </dgm:pt>
    <dgm:pt modelId="{84571E2A-4F1F-46DC-92D3-933374A97F1D}" type="pres">
      <dgm:prSet presAssocID="{CB947AC3-AFE0-4825-9B70-FCBD6A58CED1}" presName="parentLeftMargin" presStyleLbl="node1" presStyleIdx="1" presStyleCnt="4"/>
      <dgm:spPr>
        <a:prstGeom prst="roundRect">
          <a:avLst/>
        </a:prstGeom>
      </dgm:spPr>
    </dgm:pt>
    <dgm:pt modelId="{27E0B736-3A1D-4A1B-B8BA-D0FA9F389678}" type="pres">
      <dgm:prSet presAssocID="{CB947AC3-AFE0-4825-9B70-FCBD6A58CED1}" presName="parentText" presStyleLbl="node1" presStyleIdx="2" presStyleCnt="4">
        <dgm:presLayoutVars>
          <dgm:chMax val="0"/>
          <dgm:bulletEnabled val="1"/>
        </dgm:presLayoutVars>
      </dgm:prSet>
      <dgm:spPr/>
    </dgm:pt>
    <dgm:pt modelId="{63E16E88-CDB4-430C-B629-8E6EE46D3ACB}" type="pres">
      <dgm:prSet presAssocID="{CB947AC3-AFE0-4825-9B70-FCBD6A58CED1}" presName="negativeSpace" presStyleCnt="0"/>
      <dgm:spPr/>
    </dgm:pt>
    <dgm:pt modelId="{0A0AF765-775E-402C-836E-574A90B58169}" type="pres">
      <dgm:prSet presAssocID="{CB947AC3-AFE0-4825-9B70-FCBD6A58CED1}" presName="childText" presStyleLbl="conFgAcc1" presStyleIdx="2" presStyleCnt="4">
        <dgm:presLayoutVars>
          <dgm:bulletEnabled val="1"/>
        </dgm:presLayoutVars>
      </dgm:prSet>
      <dgm:spPr>
        <a:prstGeom prst="rect">
          <a:avLst/>
        </a:prstGeom>
      </dgm:spPr>
    </dgm:pt>
    <dgm:pt modelId="{A0354FDD-43F1-4444-87A6-B427F0FDBF2A}" type="pres">
      <dgm:prSet presAssocID="{A999C8F9-738F-495A-91D9-793FA579E09A}" presName="spaceBetweenRectangles" presStyleCnt="0"/>
      <dgm:spPr/>
    </dgm:pt>
    <dgm:pt modelId="{3273635E-825F-441A-B3A8-6E7B69ED9DDE}" type="pres">
      <dgm:prSet presAssocID="{212E7F7C-52B7-463D-8BAC-3AE60D5713A2}" presName="parentLin" presStyleCnt="0"/>
      <dgm:spPr/>
    </dgm:pt>
    <dgm:pt modelId="{E4046CBC-9CF6-4CC0-A366-6C6297E61549}" type="pres">
      <dgm:prSet presAssocID="{212E7F7C-52B7-463D-8BAC-3AE60D5713A2}" presName="parentLeftMargin" presStyleLbl="node1" presStyleIdx="2" presStyleCnt="4"/>
      <dgm:spPr>
        <a:prstGeom prst="roundRect">
          <a:avLst/>
        </a:prstGeom>
      </dgm:spPr>
    </dgm:pt>
    <dgm:pt modelId="{99BE233A-A69F-4782-9342-B035085439A2}" type="pres">
      <dgm:prSet presAssocID="{212E7F7C-52B7-463D-8BAC-3AE60D5713A2}" presName="parentText" presStyleLbl="node1" presStyleIdx="3" presStyleCnt="4">
        <dgm:presLayoutVars>
          <dgm:chMax val="0"/>
          <dgm:bulletEnabled val="1"/>
        </dgm:presLayoutVars>
      </dgm:prSet>
      <dgm:spPr/>
    </dgm:pt>
    <dgm:pt modelId="{6C074433-5BF7-420A-8BF3-FA5E8E58566D}" type="pres">
      <dgm:prSet presAssocID="{212E7F7C-52B7-463D-8BAC-3AE60D5713A2}" presName="negativeSpace" presStyleCnt="0"/>
      <dgm:spPr/>
    </dgm:pt>
    <dgm:pt modelId="{405BCF76-CBC5-44D9-91B6-4ECFC9CF0A63}" type="pres">
      <dgm:prSet presAssocID="{212E7F7C-52B7-463D-8BAC-3AE60D5713A2}" presName="childText" presStyleLbl="conFgAcc1" presStyleIdx="3" presStyleCnt="4">
        <dgm:presLayoutVars>
          <dgm:bulletEnabled val="1"/>
        </dgm:presLayoutVars>
      </dgm:prSet>
      <dgm:spPr>
        <a:prstGeom prst="rect">
          <a:avLst/>
        </a:prstGeom>
      </dgm:spPr>
    </dgm:pt>
  </dgm:ptLst>
  <dgm:cxnLst>
    <dgm:cxn modelId="{2178DC0F-5A86-49DC-A024-B3648426A93F}" type="presOf" srcId="{9D86FDF0-3966-48E4-974C-86ACC1137676}" destId="{BEE476E0-176B-4B98-AA2E-DD58B9CDC55A}" srcOrd="1" destOrd="0" presId="urn:microsoft.com/office/officeart/2005/8/layout/list1"/>
    <dgm:cxn modelId="{A99D3114-3271-4C60-AA68-7E98CA0983D4}" type="presOf" srcId="{CDA10849-32BC-443F-9D6E-93D3C6F67362}" destId="{405BCF76-CBC5-44D9-91B6-4ECFC9CF0A63}" srcOrd="0" destOrd="0" presId="urn:microsoft.com/office/officeart/2005/8/layout/list1"/>
    <dgm:cxn modelId="{BD582E1A-CF36-4235-AD31-6D573AD86E5F}" type="presOf" srcId="{9E0942A3-4570-4076-A0E3-5544D2022D32}" destId="{0A0AF765-775E-402C-836E-574A90B58169}" srcOrd="0" destOrd="0" presId="urn:microsoft.com/office/officeart/2005/8/layout/list1"/>
    <dgm:cxn modelId="{6E5EBB23-038D-42F9-974F-BDC3776AA839}" type="presOf" srcId="{35CC37FD-14A1-4599-BD8A-477F92EC3D3B}" destId="{76C0AFB2-00B9-4A3E-A8E4-7E59465CD44C}" srcOrd="1" destOrd="0" presId="urn:microsoft.com/office/officeart/2005/8/layout/list1"/>
    <dgm:cxn modelId="{21E21C44-CD0C-491A-AB5D-FB44BCDFEBEE}" srcId="{9D86FDF0-3966-48E4-974C-86ACC1137676}" destId="{DA925EC2-2156-4DA7-8181-1DC19AFD614B}" srcOrd="0" destOrd="0" parTransId="{A69B67C0-C7D8-4196-8C50-58C9A4B09189}" sibTransId="{2DA97B79-FE6A-4826-83D0-418B7FB7EEA4}"/>
    <dgm:cxn modelId="{7AE01246-673D-4986-BB44-2BE881791AEB}" srcId="{35CC37FD-14A1-4599-BD8A-477F92EC3D3B}" destId="{893E6B8D-8033-4BD5-B8AC-FBE88A074CE5}" srcOrd="0" destOrd="0" parTransId="{126997A7-7B11-45D9-86B3-D1F2D1430C56}" sibTransId="{2AA67957-9451-4831-8564-F6A8D44AAA81}"/>
    <dgm:cxn modelId="{529E0C4B-6542-430E-90A3-B2CF493271B9}" type="presOf" srcId="{212E7F7C-52B7-463D-8BAC-3AE60D5713A2}" destId="{99BE233A-A69F-4782-9342-B035085439A2}" srcOrd="1" destOrd="0" presId="urn:microsoft.com/office/officeart/2005/8/layout/list1"/>
    <dgm:cxn modelId="{4865494E-5F3E-45DA-A82A-03884A1FB71A}" type="presOf" srcId="{CB947AC3-AFE0-4825-9B70-FCBD6A58CED1}" destId="{84571E2A-4F1F-46DC-92D3-933374A97F1D}" srcOrd="0" destOrd="0" presId="urn:microsoft.com/office/officeart/2005/8/layout/list1"/>
    <dgm:cxn modelId="{6F68627B-60E9-4E38-8C69-4DD7D7B11EC5}" type="presOf" srcId="{893E6B8D-8033-4BD5-B8AC-FBE88A074CE5}" destId="{89667332-84CB-44D2-928F-7B85D713A21D}" srcOrd="0" destOrd="0" presId="urn:microsoft.com/office/officeart/2005/8/layout/list1"/>
    <dgm:cxn modelId="{CFE86285-EFB8-4502-BB7C-1E0073C612EA}" type="presOf" srcId="{35CC37FD-14A1-4599-BD8A-477F92EC3D3B}" destId="{11C6DADE-3D07-41D0-AA14-7306F813E515}" srcOrd="0" destOrd="0" presId="urn:microsoft.com/office/officeart/2005/8/layout/list1"/>
    <dgm:cxn modelId="{7C9B3893-C7F2-46EE-8704-00A596EE2925}" type="presOf" srcId="{01D6A14C-5096-471E-9EF4-85C7520EADAB}" destId="{47953829-6BE2-4929-B73E-FB9169A61A32}" srcOrd="0" destOrd="0" presId="urn:microsoft.com/office/officeart/2005/8/layout/list1"/>
    <dgm:cxn modelId="{52CB1CA1-A8B3-4DF3-9347-7ACAE4D713B7}" srcId="{01D6A14C-5096-471E-9EF4-85C7520EADAB}" destId="{35CC37FD-14A1-4599-BD8A-477F92EC3D3B}" srcOrd="1" destOrd="0" parTransId="{BD22CAF1-672E-427F-BAFC-16BB46B381B5}" sibTransId="{2803684A-48F2-45B2-B869-AFDF1D396CA5}"/>
    <dgm:cxn modelId="{46480CA7-4599-451A-8575-5AC917267ECF}" srcId="{212E7F7C-52B7-463D-8BAC-3AE60D5713A2}" destId="{CDA10849-32BC-443F-9D6E-93D3C6F67362}" srcOrd="0" destOrd="0" parTransId="{407F0A21-224E-410A-B6D0-F10DE1F04128}" sibTransId="{24BF8481-9F69-492D-B06C-6E6BA892ADD5}"/>
    <dgm:cxn modelId="{1F2830B3-2D3D-41DD-A568-0356C629F21F}" type="presOf" srcId="{DA925EC2-2156-4DA7-8181-1DC19AFD614B}" destId="{75A77CBD-0C9B-4013-A37A-DDA3CEDFCB24}" srcOrd="0" destOrd="0" presId="urn:microsoft.com/office/officeart/2005/8/layout/list1"/>
    <dgm:cxn modelId="{691748D2-4AF3-4312-9F0F-18FE60ABAC9C}" type="presOf" srcId="{212E7F7C-52B7-463D-8BAC-3AE60D5713A2}" destId="{E4046CBC-9CF6-4CC0-A366-6C6297E61549}" srcOrd="0" destOrd="0" presId="urn:microsoft.com/office/officeart/2005/8/layout/list1"/>
    <dgm:cxn modelId="{813ED5D6-859F-4A3A-B9C4-0F25A4C77755}" srcId="{01D6A14C-5096-471E-9EF4-85C7520EADAB}" destId="{CB947AC3-AFE0-4825-9B70-FCBD6A58CED1}" srcOrd="2" destOrd="0" parTransId="{D18AE3AF-E75E-4B13-A98D-84B24E632006}" sibTransId="{A999C8F9-738F-495A-91D9-793FA579E09A}"/>
    <dgm:cxn modelId="{532A87D8-B1F8-46AB-8590-ADC360DCF6B4}" type="presOf" srcId="{CB947AC3-AFE0-4825-9B70-FCBD6A58CED1}" destId="{27E0B736-3A1D-4A1B-B8BA-D0FA9F389678}" srcOrd="1" destOrd="0" presId="urn:microsoft.com/office/officeart/2005/8/layout/list1"/>
    <dgm:cxn modelId="{8C3DA5E9-7DBC-4E85-8884-BAD77BB87BB1}" srcId="{CB947AC3-AFE0-4825-9B70-FCBD6A58CED1}" destId="{9E0942A3-4570-4076-A0E3-5544D2022D32}" srcOrd="0" destOrd="0" parTransId="{97870ECC-A4F4-40F6-9312-28A7D17F5419}" sibTransId="{ACE19283-5233-4D02-A888-E58C3C089736}"/>
    <dgm:cxn modelId="{067218FE-2923-441E-ACD2-D99A9917DA25}" type="presOf" srcId="{9D86FDF0-3966-48E4-974C-86ACC1137676}" destId="{BE4490D0-1A04-4EF4-B3D5-7060CF0B53BF}" srcOrd="0" destOrd="0" presId="urn:microsoft.com/office/officeart/2005/8/layout/list1"/>
    <dgm:cxn modelId="{1E1ED4FE-7E24-4BCC-A088-898E44999A69}" srcId="{01D6A14C-5096-471E-9EF4-85C7520EADAB}" destId="{212E7F7C-52B7-463D-8BAC-3AE60D5713A2}" srcOrd="3" destOrd="0" parTransId="{CDC3FF2D-9A62-4B9F-BA28-EB4C1FAD7415}" sibTransId="{DEEA526B-03A9-4AB3-8666-92AE4833DAD7}"/>
    <dgm:cxn modelId="{ECA8F9FE-5D93-4DB4-801C-AA5153A18E18}" srcId="{01D6A14C-5096-471E-9EF4-85C7520EADAB}" destId="{9D86FDF0-3966-48E4-974C-86ACC1137676}" srcOrd="0" destOrd="0" parTransId="{440645D0-7F8E-4009-8C97-73BD313ABD12}" sibTransId="{6F744873-129E-437C-B24F-6F374C74A1CC}"/>
    <dgm:cxn modelId="{5A03BE11-C755-4D25-B481-6A2308762ED7}" type="presParOf" srcId="{47953829-6BE2-4929-B73E-FB9169A61A32}" destId="{5BDE4703-235F-4307-B783-B4F987B6972C}" srcOrd="0" destOrd="0" presId="urn:microsoft.com/office/officeart/2005/8/layout/list1"/>
    <dgm:cxn modelId="{5055B8A6-5BFA-4E36-8C13-0C59964F9958}" type="presParOf" srcId="{5BDE4703-235F-4307-B783-B4F987B6972C}" destId="{BE4490D0-1A04-4EF4-B3D5-7060CF0B53BF}" srcOrd="0" destOrd="0" presId="urn:microsoft.com/office/officeart/2005/8/layout/list1"/>
    <dgm:cxn modelId="{6FC95C16-2618-4F45-947B-FBF2282AABEF}" type="presParOf" srcId="{5BDE4703-235F-4307-B783-B4F987B6972C}" destId="{BEE476E0-176B-4B98-AA2E-DD58B9CDC55A}" srcOrd="1" destOrd="0" presId="urn:microsoft.com/office/officeart/2005/8/layout/list1"/>
    <dgm:cxn modelId="{DFEFD604-DF5A-4350-8487-14906FED55C2}" type="presParOf" srcId="{47953829-6BE2-4929-B73E-FB9169A61A32}" destId="{9459015C-7494-4359-ADDC-52F5FA9D197D}" srcOrd="1" destOrd="0" presId="urn:microsoft.com/office/officeart/2005/8/layout/list1"/>
    <dgm:cxn modelId="{8EE9B16B-1E97-4534-ACE8-C9AD4D708F62}" type="presParOf" srcId="{47953829-6BE2-4929-B73E-FB9169A61A32}" destId="{75A77CBD-0C9B-4013-A37A-DDA3CEDFCB24}" srcOrd="2" destOrd="0" presId="urn:microsoft.com/office/officeart/2005/8/layout/list1"/>
    <dgm:cxn modelId="{C9FF77F4-B8EC-430B-8903-11A4AC338461}" type="presParOf" srcId="{47953829-6BE2-4929-B73E-FB9169A61A32}" destId="{516A988D-4C31-421D-AD4E-940B154C1890}" srcOrd="3" destOrd="0" presId="urn:microsoft.com/office/officeart/2005/8/layout/list1"/>
    <dgm:cxn modelId="{5102C21D-1212-409D-9E88-2039699BA90A}" type="presParOf" srcId="{47953829-6BE2-4929-B73E-FB9169A61A32}" destId="{7C89364A-92D3-46BE-8973-A9F9EDE22A4F}" srcOrd="4" destOrd="0" presId="urn:microsoft.com/office/officeart/2005/8/layout/list1"/>
    <dgm:cxn modelId="{C4FF6BDA-3C89-4D3B-AD66-2C577AC21A47}" type="presParOf" srcId="{7C89364A-92D3-46BE-8973-A9F9EDE22A4F}" destId="{11C6DADE-3D07-41D0-AA14-7306F813E515}" srcOrd="0" destOrd="0" presId="urn:microsoft.com/office/officeart/2005/8/layout/list1"/>
    <dgm:cxn modelId="{19AA9657-DEE4-4241-A456-DA7A6500083E}" type="presParOf" srcId="{7C89364A-92D3-46BE-8973-A9F9EDE22A4F}" destId="{76C0AFB2-00B9-4A3E-A8E4-7E59465CD44C}" srcOrd="1" destOrd="0" presId="urn:microsoft.com/office/officeart/2005/8/layout/list1"/>
    <dgm:cxn modelId="{5A8B65AC-18CD-4666-99F6-E2506CCC4FD9}" type="presParOf" srcId="{47953829-6BE2-4929-B73E-FB9169A61A32}" destId="{B7D46949-7BA3-4BC2-8E68-ADEB1F5BC34E}" srcOrd="5" destOrd="0" presId="urn:microsoft.com/office/officeart/2005/8/layout/list1"/>
    <dgm:cxn modelId="{9BE50C42-8326-48D9-914A-3F08DA7103FA}" type="presParOf" srcId="{47953829-6BE2-4929-B73E-FB9169A61A32}" destId="{89667332-84CB-44D2-928F-7B85D713A21D}" srcOrd="6" destOrd="0" presId="urn:microsoft.com/office/officeart/2005/8/layout/list1"/>
    <dgm:cxn modelId="{F29D7412-41E3-4D07-9F8F-AC331DD0A2B6}" type="presParOf" srcId="{47953829-6BE2-4929-B73E-FB9169A61A32}" destId="{E798BF46-1B15-49F0-8F10-E7E8A776D6FB}" srcOrd="7" destOrd="0" presId="urn:microsoft.com/office/officeart/2005/8/layout/list1"/>
    <dgm:cxn modelId="{32F6CDAA-F4E7-4537-86E5-5F1F8C998505}" type="presParOf" srcId="{47953829-6BE2-4929-B73E-FB9169A61A32}" destId="{DE744066-9B91-4826-B331-05C1BE976910}" srcOrd="8" destOrd="0" presId="urn:microsoft.com/office/officeart/2005/8/layout/list1"/>
    <dgm:cxn modelId="{574DC947-65C1-4633-8022-5464AE56D913}" type="presParOf" srcId="{DE744066-9B91-4826-B331-05C1BE976910}" destId="{84571E2A-4F1F-46DC-92D3-933374A97F1D}" srcOrd="0" destOrd="0" presId="urn:microsoft.com/office/officeart/2005/8/layout/list1"/>
    <dgm:cxn modelId="{BFA895E8-D964-435E-932F-01E14449D29C}" type="presParOf" srcId="{DE744066-9B91-4826-B331-05C1BE976910}" destId="{27E0B736-3A1D-4A1B-B8BA-D0FA9F389678}" srcOrd="1" destOrd="0" presId="urn:microsoft.com/office/officeart/2005/8/layout/list1"/>
    <dgm:cxn modelId="{8B96EB57-0F46-42FF-BA57-D1E0498A290A}" type="presParOf" srcId="{47953829-6BE2-4929-B73E-FB9169A61A32}" destId="{63E16E88-CDB4-430C-B629-8E6EE46D3ACB}" srcOrd="9" destOrd="0" presId="urn:microsoft.com/office/officeart/2005/8/layout/list1"/>
    <dgm:cxn modelId="{64E08A89-38F0-435B-8215-023F16832820}" type="presParOf" srcId="{47953829-6BE2-4929-B73E-FB9169A61A32}" destId="{0A0AF765-775E-402C-836E-574A90B58169}" srcOrd="10" destOrd="0" presId="urn:microsoft.com/office/officeart/2005/8/layout/list1"/>
    <dgm:cxn modelId="{172CA2F5-3CBF-491F-8BEC-2D96F4865181}" type="presParOf" srcId="{47953829-6BE2-4929-B73E-FB9169A61A32}" destId="{A0354FDD-43F1-4444-87A6-B427F0FDBF2A}" srcOrd="11" destOrd="0" presId="urn:microsoft.com/office/officeart/2005/8/layout/list1"/>
    <dgm:cxn modelId="{2799BCD5-D3C3-4FE4-AF7B-5B269075591F}" type="presParOf" srcId="{47953829-6BE2-4929-B73E-FB9169A61A32}" destId="{3273635E-825F-441A-B3A8-6E7B69ED9DDE}" srcOrd="12" destOrd="0" presId="urn:microsoft.com/office/officeart/2005/8/layout/list1"/>
    <dgm:cxn modelId="{5A0EF7B1-2811-4D68-AB9E-CBDD46AC28EF}" type="presParOf" srcId="{3273635E-825F-441A-B3A8-6E7B69ED9DDE}" destId="{E4046CBC-9CF6-4CC0-A366-6C6297E61549}" srcOrd="0" destOrd="0" presId="urn:microsoft.com/office/officeart/2005/8/layout/list1"/>
    <dgm:cxn modelId="{24F25735-541F-4B7C-A210-FDBA6E0A3620}" type="presParOf" srcId="{3273635E-825F-441A-B3A8-6E7B69ED9DDE}" destId="{99BE233A-A69F-4782-9342-B035085439A2}" srcOrd="1" destOrd="0" presId="urn:microsoft.com/office/officeart/2005/8/layout/list1"/>
    <dgm:cxn modelId="{28CD89DA-70D6-43C9-BE8B-4133E748E920}" type="presParOf" srcId="{47953829-6BE2-4929-B73E-FB9169A61A32}" destId="{6C074433-5BF7-420A-8BF3-FA5E8E58566D}" srcOrd="13" destOrd="0" presId="urn:microsoft.com/office/officeart/2005/8/layout/list1"/>
    <dgm:cxn modelId="{33A15013-E43A-480F-80E7-35D85EE9D30B}" type="presParOf" srcId="{47953829-6BE2-4929-B73E-FB9169A61A32}" destId="{405BCF76-CBC5-44D9-91B6-4ECFC9CF0A63}" srcOrd="14" destOrd="0" presId="urn:microsoft.com/office/officeart/2005/8/layout/lis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91C264C-E09F-4E01-BAE1-85BBFCAAC3D9}" type="doc">
      <dgm:prSet loTypeId="urn:microsoft.com/office/officeart/2005/8/layout/list1" loCatId="list" qsTypeId="urn:microsoft.com/office/officeart/2005/8/quickstyle/simple3" qsCatId="simple" csTypeId="urn:microsoft.com/office/officeart/2005/8/colors/colorful5" csCatId="colorful" phldr="1"/>
      <dgm:spPr/>
      <dgm:t>
        <a:bodyPr/>
        <a:lstStyle/>
        <a:p>
          <a:endParaRPr lang="zh-TW" altLang="en-US"/>
        </a:p>
      </dgm:t>
    </dgm:pt>
    <dgm:pt modelId="{1198F1C7-6C07-43F4-8D3D-5E418A7205DC}">
      <dgm:prSet phldrT="[文字]">
        <dgm:style>
          <a:lnRef idx="2">
            <a:schemeClr val="accent5"/>
          </a:lnRef>
          <a:fillRef idx="1">
            <a:schemeClr val="lt1"/>
          </a:fillRef>
          <a:effectRef idx="0">
            <a:schemeClr val="accent5"/>
          </a:effectRef>
          <a:fontRef idx="minor">
            <a:schemeClr val="dk1"/>
          </a:fontRef>
        </dgm:style>
      </dgm:prSet>
      <dgm:spPr/>
      <dgm:t>
        <a:bodyPr/>
        <a:lstStyle/>
        <a:p>
          <a:r>
            <a:rPr lang="zh-HK" altLang="en-US" b="1">
              <a:latin typeface="微軟正黑體" panose="020B0604030504040204" pitchFamily="34" charset="-120"/>
              <a:ea typeface="微軟正黑體" panose="020B0604030504040204" pitchFamily="34" charset="-120"/>
            </a:rPr>
            <a:t>高</a:t>
          </a:r>
          <a:r>
            <a:rPr lang="zh-TW" altLang="en-US" b="1">
              <a:latin typeface="微軟正黑體" panose="020B0604030504040204" pitchFamily="34" charset="-120"/>
              <a:ea typeface="微軟正黑體" panose="020B0604030504040204" pitchFamily="34" charset="-120"/>
            </a:rPr>
            <a:t>中修读相关选修科</a:t>
          </a:r>
        </a:p>
      </dgm:t>
    </dgm:pt>
    <dgm:pt modelId="{83674118-06D6-4504-8031-B9C4DE646BDA}" type="parTrans" cxnId="{5BA0297C-5B96-4D54-B274-4C17F6D2F496}">
      <dgm:prSet/>
      <dgm:spPr/>
      <dgm:t>
        <a:bodyPr/>
        <a:lstStyle/>
        <a:p>
          <a:endParaRPr lang="zh-TW" altLang="en-US"/>
        </a:p>
      </dgm:t>
    </dgm:pt>
    <dgm:pt modelId="{4D2B4EE8-1FCB-45C9-BF91-0EE0AA3A3BEF}" type="sibTrans" cxnId="{5BA0297C-5B96-4D54-B274-4C17F6D2F496}">
      <dgm:prSet/>
      <dgm:spPr/>
      <dgm:t>
        <a:bodyPr/>
        <a:lstStyle/>
        <a:p>
          <a:endParaRPr lang="zh-TW" altLang="en-US"/>
        </a:p>
      </dgm:t>
    </dgm:pt>
    <dgm:pt modelId="{061C4B5A-D9ED-44D7-A2FD-056517BCC077}">
      <dgm:prSet phldrT="[文字]">
        <dgm:style>
          <a:lnRef idx="2">
            <a:schemeClr val="accent3"/>
          </a:lnRef>
          <a:fillRef idx="1">
            <a:schemeClr val="lt1"/>
          </a:fillRef>
          <a:effectRef idx="0">
            <a:schemeClr val="accent3"/>
          </a:effectRef>
          <a:fontRef idx="minor">
            <a:schemeClr val="dk1"/>
          </a:fontRef>
        </dgm:style>
      </dgm:prSet>
      <dgm:spPr/>
      <dgm:t>
        <a:bodyPr/>
        <a:lstStyle/>
        <a:p>
          <a:r>
            <a:rPr lang="zh-HK" altLang="en-US" b="1">
              <a:latin typeface="微軟正黑體" panose="020B0604030504040204" pitchFamily="34" charset="-120"/>
              <a:ea typeface="微軟正黑體" panose="020B0604030504040204" pitchFamily="34" charset="-120"/>
            </a:rPr>
            <a:t>多阅读</a:t>
          </a:r>
          <a:r>
            <a:rPr lang="zh-TW" altLang="en-US" b="1">
              <a:latin typeface="微軟正黑體" panose="020B0604030504040204" pitchFamily="34" charset="-120"/>
              <a:ea typeface="微軟正黑體" panose="020B0604030504040204" pitchFamily="34" charset="-120"/>
            </a:rPr>
            <a:t>相关专业网站的资讯</a:t>
          </a:r>
        </a:p>
      </dgm:t>
    </dgm:pt>
    <dgm:pt modelId="{678F6098-5007-4C1C-8EE6-429DA64A0901}" type="parTrans" cxnId="{69FAA6F4-111B-4171-802B-D10A78334F0A}">
      <dgm:prSet/>
      <dgm:spPr/>
      <dgm:t>
        <a:bodyPr/>
        <a:lstStyle/>
        <a:p>
          <a:endParaRPr lang="zh-TW" altLang="en-US"/>
        </a:p>
      </dgm:t>
    </dgm:pt>
    <dgm:pt modelId="{CC909228-760C-4DD3-A0E5-0D975A6DDC2F}" type="sibTrans" cxnId="{69FAA6F4-111B-4171-802B-D10A78334F0A}">
      <dgm:prSet/>
      <dgm:spPr/>
      <dgm:t>
        <a:bodyPr/>
        <a:lstStyle/>
        <a:p>
          <a:endParaRPr lang="zh-TW" altLang="en-US"/>
        </a:p>
      </dgm:t>
    </dgm:pt>
    <dgm:pt modelId="{920F69FD-594A-48F3-923A-65AC37B5B084}">
      <dgm:prSet phldrT="[文字]">
        <dgm:style>
          <a:lnRef idx="2">
            <a:schemeClr val="accent6"/>
          </a:lnRef>
          <a:fillRef idx="1">
            <a:schemeClr val="lt1"/>
          </a:fillRef>
          <a:effectRef idx="0">
            <a:schemeClr val="accent6"/>
          </a:effectRef>
          <a:fontRef idx="minor">
            <a:schemeClr val="dk1"/>
          </a:fontRef>
        </dgm:style>
      </dgm:prSet>
      <dgm:spPr/>
      <dgm:t>
        <a:bodyPr/>
        <a:lstStyle/>
        <a:p>
          <a:r>
            <a:rPr lang="zh-TW" altLang="en-US" b="1">
              <a:latin typeface="微軟正黑體" panose="020B0604030504040204" pitchFamily="34" charset="-120"/>
              <a:ea typeface="微軟正黑體" panose="020B0604030504040204" pitchFamily="34" charset="-120"/>
            </a:rPr>
            <a:t>多向从事这行业人士请教</a:t>
          </a:r>
        </a:p>
      </dgm:t>
    </dgm:pt>
    <dgm:pt modelId="{2533356F-1491-4D19-B9E2-7B51018FACED}" type="parTrans" cxnId="{1E70A1D3-B082-4312-83E6-9FC4626F1171}">
      <dgm:prSet/>
      <dgm:spPr/>
      <dgm:t>
        <a:bodyPr/>
        <a:lstStyle/>
        <a:p>
          <a:endParaRPr lang="zh-TW" altLang="en-US"/>
        </a:p>
      </dgm:t>
    </dgm:pt>
    <dgm:pt modelId="{158D231A-71F8-497C-8464-12C07FAB6EB5}" type="sibTrans" cxnId="{1E70A1D3-B082-4312-83E6-9FC4626F1171}">
      <dgm:prSet/>
      <dgm:spPr/>
      <dgm:t>
        <a:bodyPr/>
        <a:lstStyle/>
        <a:p>
          <a:endParaRPr lang="zh-TW" altLang="en-US"/>
        </a:p>
      </dgm:t>
    </dgm:pt>
    <dgm:pt modelId="{8ABBB088-B67E-4C89-93F3-ABC896F0BC0C}">
      <dgm:prSet>
        <dgm:style>
          <a:lnRef idx="2">
            <a:schemeClr val="accent4"/>
          </a:lnRef>
          <a:fillRef idx="1">
            <a:schemeClr val="lt1"/>
          </a:fillRef>
          <a:effectRef idx="0">
            <a:schemeClr val="accent4"/>
          </a:effectRef>
          <a:fontRef idx="minor">
            <a:schemeClr val="dk1"/>
          </a:fontRef>
        </dgm:style>
      </dgm:prSet>
      <dgm:spPr/>
      <dgm:t>
        <a:bodyPr/>
        <a:lstStyle/>
        <a:p>
          <a:r>
            <a:rPr lang="zh-TW" altLang="en-US" b="1">
              <a:latin typeface="微軟正黑體" panose="020B0604030504040204" pitchFamily="34" charset="-120"/>
              <a:ea typeface="微軟正黑體" panose="020B0604030504040204" pitchFamily="34" charset="-120"/>
            </a:rPr>
            <a:t>掌握最少一种高阶程式语言</a:t>
          </a:r>
        </a:p>
      </dgm:t>
    </dgm:pt>
    <dgm:pt modelId="{BF98E484-40F5-4F17-B198-06A984307F29}" type="parTrans" cxnId="{D7F28872-FEEC-43E8-B166-2A73B8B0C037}">
      <dgm:prSet/>
      <dgm:spPr/>
      <dgm:t>
        <a:bodyPr/>
        <a:lstStyle/>
        <a:p>
          <a:endParaRPr lang="zh-TW" altLang="en-US"/>
        </a:p>
      </dgm:t>
    </dgm:pt>
    <dgm:pt modelId="{B1DCE7C4-5439-40F1-B383-F9CD554525E3}" type="sibTrans" cxnId="{D7F28872-FEEC-43E8-B166-2A73B8B0C037}">
      <dgm:prSet/>
      <dgm:spPr/>
      <dgm:t>
        <a:bodyPr/>
        <a:lstStyle/>
        <a:p>
          <a:endParaRPr lang="zh-TW" altLang="en-US"/>
        </a:p>
      </dgm:t>
    </dgm:pt>
    <dgm:pt modelId="{05E88EE8-E327-40EA-8D4A-A3B593A5A79E}" type="pres">
      <dgm:prSet presAssocID="{991C264C-E09F-4E01-BAE1-85BBFCAAC3D9}" presName="linear" presStyleCnt="0">
        <dgm:presLayoutVars>
          <dgm:dir/>
          <dgm:animLvl val="lvl"/>
          <dgm:resizeHandles val="exact"/>
        </dgm:presLayoutVars>
      </dgm:prSet>
      <dgm:spPr/>
    </dgm:pt>
    <dgm:pt modelId="{A5BE6F7E-09FC-48BD-BB13-FC723FA349DB}" type="pres">
      <dgm:prSet presAssocID="{1198F1C7-6C07-43F4-8D3D-5E418A7205DC}" presName="parentLin" presStyleCnt="0"/>
      <dgm:spPr/>
    </dgm:pt>
    <dgm:pt modelId="{8721A03A-7989-4C08-BB44-54365C56D2EA}" type="pres">
      <dgm:prSet presAssocID="{1198F1C7-6C07-43F4-8D3D-5E418A7205DC}" presName="parentLeftMargin" presStyleLbl="node1" presStyleIdx="0" presStyleCnt="4"/>
      <dgm:spPr/>
    </dgm:pt>
    <dgm:pt modelId="{46684055-DA44-40D5-96BD-072A385330A9}" type="pres">
      <dgm:prSet presAssocID="{1198F1C7-6C07-43F4-8D3D-5E418A7205DC}" presName="parentText" presStyleLbl="node1" presStyleIdx="0" presStyleCnt="4">
        <dgm:presLayoutVars>
          <dgm:chMax val="0"/>
          <dgm:bulletEnabled val="1"/>
        </dgm:presLayoutVars>
      </dgm:prSet>
      <dgm:spPr/>
    </dgm:pt>
    <dgm:pt modelId="{F8ABEA91-CFED-4767-9831-08F35D5D3707}" type="pres">
      <dgm:prSet presAssocID="{1198F1C7-6C07-43F4-8D3D-5E418A7205DC}" presName="negativeSpace" presStyleCnt="0"/>
      <dgm:spPr/>
    </dgm:pt>
    <dgm:pt modelId="{988E814C-0A15-4509-BB02-0457C7EAAEFA}" type="pres">
      <dgm:prSet presAssocID="{1198F1C7-6C07-43F4-8D3D-5E418A7205DC}" presName="childText" presStyleLbl="conFgAcc1" presStyleIdx="0" presStyleCnt="4">
        <dgm:presLayoutVars>
          <dgm:bulletEnabled val="1"/>
        </dgm:presLayoutVars>
      </dgm:prSet>
      <dgm:spPr/>
    </dgm:pt>
    <dgm:pt modelId="{83ADABF1-2EF8-40FA-BCE8-01115232A408}" type="pres">
      <dgm:prSet presAssocID="{4D2B4EE8-1FCB-45C9-BF91-0EE0AA3A3BEF}" presName="spaceBetweenRectangles" presStyleCnt="0"/>
      <dgm:spPr/>
    </dgm:pt>
    <dgm:pt modelId="{36F8DB2B-BFA8-4923-8C36-1282BEE6E669}" type="pres">
      <dgm:prSet presAssocID="{8ABBB088-B67E-4C89-93F3-ABC896F0BC0C}" presName="parentLin" presStyleCnt="0"/>
      <dgm:spPr/>
    </dgm:pt>
    <dgm:pt modelId="{34C89329-9692-4ABD-8DA8-3253051A2506}" type="pres">
      <dgm:prSet presAssocID="{8ABBB088-B67E-4C89-93F3-ABC896F0BC0C}" presName="parentLeftMargin" presStyleLbl="node1" presStyleIdx="0" presStyleCnt="4"/>
      <dgm:spPr/>
    </dgm:pt>
    <dgm:pt modelId="{19C799C8-2BCF-4BC0-8433-6A910CEBA3F7}" type="pres">
      <dgm:prSet presAssocID="{8ABBB088-B67E-4C89-93F3-ABC896F0BC0C}" presName="parentText" presStyleLbl="node1" presStyleIdx="1" presStyleCnt="4" custLinFactNeighborX="4507" custLinFactNeighborY="-1844">
        <dgm:presLayoutVars>
          <dgm:chMax val="0"/>
          <dgm:bulletEnabled val="1"/>
        </dgm:presLayoutVars>
      </dgm:prSet>
      <dgm:spPr/>
    </dgm:pt>
    <dgm:pt modelId="{82D33484-8C3D-4B68-8725-6FBC7892D080}" type="pres">
      <dgm:prSet presAssocID="{8ABBB088-B67E-4C89-93F3-ABC896F0BC0C}" presName="negativeSpace" presStyleCnt="0"/>
      <dgm:spPr/>
    </dgm:pt>
    <dgm:pt modelId="{2FFD68F6-E55D-4B10-B512-1DEED4BC6C55}" type="pres">
      <dgm:prSet presAssocID="{8ABBB088-B67E-4C89-93F3-ABC896F0BC0C}" presName="childText" presStyleLbl="conFgAcc1" presStyleIdx="1" presStyleCnt="4">
        <dgm:presLayoutVars>
          <dgm:bulletEnabled val="1"/>
        </dgm:presLayoutVars>
      </dgm:prSet>
      <dgm:spPr>
        <a:ln>
          <a:solidFill>
            <a:srgbClr val="7030A0"/>
          </a:solidFill>
        </a:ln>
      </dgm:spPr>
    </dgm:pt>
    <dgm:pt modelId="{B71BF8F3-6913-43AB-8A89-63D1BDC8CE9E}" type="pres">
      <dgm:prSet presAssocID="{B1DCE7C4-5439-40F1-B383-F9CD554525E3}" presName="spaceBetweenRectangles" presStyleCnt="0"/>
      <dgm:spPr/>
    </dgm:pt>
    <dgm:pt modelId="{046563ED-1DE5-49C6-B329-35EC624B0F2D}" type="pres">
      <dgm:prSet presAssocID="{061C4B5A-D9ED-44D7-A2FD-056517BCC077}" presName="parentLin" presStyleCnt="0"/>
      <dgm:spPr/>
    </dgm:pt>
    <dgm:pt modelId="{49FF6F4C-7072-45D4-8056-94D04D582D59}" type="pres">
      <dgm:prSet presAssocID="{061C4B5A-D9ED-44D7-A2FD-056517BCC077}" presName="parentLeftMargin" presStyleLbl="node1" presStyleIdx="1" presStyleCnt="4"/>
      <dgm:spPr/>
    </dgm:pt>
    <dgm:pt modelId="{BA19EED1-9CE7-4BD3-9E7F-45AA9591F5A8}" type="pres">
      <dgm:prSet presAssocID="{061C4B5A-D9ED-44D7-A2FD-056517BCC077}" presName="parentText" presStyleLbl="node1" presStyleIdx="2" presStyleCnt="4">
        <dgm:presLayoutVars>
          <dgm:chMax val="0"/>
          <dgm:bulletEnabled val="1"/>
        </dgm:presLayoutVars>
      </dgm:prSet>
      <dgm:spPr/>
    </dgm:pt>
    <dgm:pt modelId="{161E9AE7-1927-4E42-90C4-3524A9F96E61}" type="pres">
      <dgm:prSet presAssocID="{061C4B5A-D9ED-44D7-A2FD-056517BCC077}" presName="negativeSpace" presStyleCnt="0"/>
      <dgm:spPr/>
    </dgm:pt>
    <dgm:pt modelId="{D37BE88C-9D3F-4517-ACA0-E8519192C6D5}" type="pres">
      <dgm:prSet presAssocID="{061C4B5A-D9ED-44D7-A2FD-056517BCC077}" presName="childText" presStyleLbl="conFgAcc1" presStyleIdx="2" presStyleCnt="4">
        <dgm:presLayoutVars>
          <dgm:bulletEnabled val="1"/>
        </dgm:presLayoutVars>
      </dgm:prSet>
      <dgm:spPr/>
    </dgm:pt>
    <dgm:pt modelId="{EDFD626A-5CF9-4A8A-8E69-189E8B26EBC8}" type="pres">
      <dgm:prSet presAssocID="{CC909228-760C-4DD3-A0E5-0D975A6DDC2F}" presName="spaceBetweenRectangles" presStyleCnt="0"/>
      <dgm:spPr/>
    </dgm:pt>
    <dgm:pt modelId="{4CFB6D9D-D4C9-47D7-BBF0-FAAA4762F700}" type="pres">
      <dgm:prSet presAssocID="{920F69FD-594A-48F3-923A-65AC37B5B084}" presName="parentLin" presStyleCnt="0"/>
      <dgm:spPr/>
    </dgm:pt>
    <dgm:pt modelId="{361AA091-92C2-4CA5-B57D-D4CE66B66376}" type="pres">
      <dgm:prSet presAssocID="{920F69FD-594A-48F3-923A-65AC37B5B084}" presName="parentLeftMargin" presStyleLbl="node1" presStyleIdx="2" presStyleCnt="4"/>
      <dgm:spPr/>
    </dgm:pt>
    <dgm:pt modelId="{A13FAC05-F4E0-40C5-951B-0E19EF0C9643}" type="pres">
      <dgm:prSet presAssocID="{920F69FD-594A-48F3-923A-65AC37B5B084}" presName="parentText" presStyleLbl="node1" presStyleIdx="3" presStyleCnt="4">
        <dgm:presLayoutVars>
          <dgm:chMax val="0"/>
          <dgm:bulletEnabled val="1"/>
        </dgm:presLayoutVars>
      </dgm:prSet>
      <dgm:spPr/>
    </dgm:pt>
    <dgm:pt modelId="{2A8065D0-72A6-4991-93DD-8B01AC9CAB2C}" type="pres">
      <dgm:prSet presAssocID="{920F69FD-594A-48F3-923A-65AC37B5B084}" presName="negativeSpace" presStyleCnt="0"/>
      <dgm:spPr/>
    </dgm:pt>
    <dgm:pt modelId="{D3C4BA86-46CD-47A6-B7B8-3A7E28FCC2C9}" type="pres">
      <dgm:prSet presAssocID="{920F69FD-594A-48F3-923A-65AC37B5B084}" presName="childText" presStyleLbl="conFgAcc1" presStyleIdx="3" presStyleCnt="4">
        <dgm:presLayoutVars>
          <dgm:bulletEnabled val="1"/>
        </dgm:presLayoutVars>
      </dgm:prSet>
      <dgm:spPr/>
    </dgm:pt>
  </dgm:ptLst>
  <dgm:cxnLst>
    <dgm:cxn modelId="{ACD9703B-501F-4EA8-86F9-ED720C392498}" type="presOf" srcId="{1198F1C7-6C07-43F4-8D3D-5E418A7205DC}" destId="{46684055-DA44-40D5-96BD-072A385330A9}" srcOrd="1" destOrd="0" presId="urn:microsoft.com/office/officeart/2005/8/layout/list1"/>
    <dgm:cxn modelId="{6A5FA345-1973-48D7-9A51-7D662E08CFD6}" type="presOf" srcId="{061C4B5A-D9ED-44D7-A2FD-056517BCC077}" destId="{BA19EED1-9CE7-4BD3-9E7F-45AA9591F5A8}" srcOrd="1" destOrd="0" presId="urn:microsoft.com/office/officeart/2005/8/layout/list1"/>
    <dgm:cxn modelId="{30053B52-DD0C-4E14-AEC8-F2268C5D636C}" type="presOf" srcId="{920F69FD-594A-48F3-923A-65AC37B5B084}" destId="{361AA091-92C2-4CA5-B57D-D4CE66B66376}" srcOrd="0" destOrd="0" presId="urn:microsoft.com/office/officeart/2005/8/layout/list1"/>
    <dgm:cxn modelId="{D7F28872-FEEC-43E8-B166-2A73B8B0C037}" srcId="{991C264C-E09F-4E01-BAE1-85BBFCAAC3D9}" destId="{8ABBB088-B67E-4C89-93F3-ABC896F0BC0C}" srcOrd="1" destOrd="0" parTransId="{BF98E484-40F5-4F17-B198-06A984307F29}" sibTransId="{B1DCE7C4-5439-40F1-B383-F9CD554525E3}"/>
    <dgm:cxn modelId="{5BA0297C-5B96-4D54-B274-4C17F6D2F496}" srcId="{991C264C-E09F-4E01-BAE1-85BBFCAAC3D9}" destId="{1198F1C7-6C07-43F4-8D3D-5E418A7205DC}" srcOrd="0" destOrd="0" parTransId="{83674118-06D6-4504-8031-B9C4DE646BDA}" sibTransId="{4D2B4EE8-1FCB-45C9-BF91-0EE0AA3A3BEF}"/>
    <dgm:cxn modelId="{09E70889-4917-426A-9946-60C534E61F26}" type="presOf" srcId="{991C264C-E09F-4E01-BAE1-85BBFCAAC3D9}" destId="{05E88EE8-E327-40EA-8D4A-A3B593A5A79E}" srcOrd="0" destOrd="0" presId="urn:microsoft.com/office/officeart/2005/8/layout/list1"/>
    <dgm:cxn modelId="{1ADB1BA8-423E-4460-A06F-8CACF89A3148}" type="presOf" srcId="{920F69FD-594A-48F3-923A-65AC37B5B084}" destId="{A13FAC05-F4E0-40C5-951B-0E19EF0C9643}" srcOrd="1" destOrd="0" presId="urn:microsoft.com/office/officeart/2005/8/layout/list1"/>
    <dgm:cxn modelId="{D777BCAB-DA58-4470-9F5F-39432B5A45C6}" type="presOf" srcId="{061C4B5A-D9ED-44D7-A2FD-056517BCC077}" destId="{49FF6F4C-7072-45D4-8056-94D04D582D59}" srcOrd="0" destOrd="0" presId="urn:microsoft.com/office/officeart/2005/8/layout/list1"/>
    <dgm:cxn modelId="{6699EEAD-9230-471D-A249-8B3BFA632419}" type="presOf" srcId="{8ABBB088-B67E-4C89-93F3-ABC896F0BC0C}" destId="{19C799C8-2BCF-4BC0-8433-6A910CEBA3F7}" srcOrd="1" destOrd="0" presId="urn:microsoft.com/office/officeart/2005/8/layout/list1"/>
    <dgm:cxn modelId="{1E70A1D3-B082-4312-83E6-9FC4626F1171}" srcId="{991C264C-E09F-4E01-BAE1-85BBFCAAC3D9}" destId="{920F69FD-594A-48F3-923A-65AC37B5B084}" srcOrd="3" destOrd="0" parTransId="{2533356F-1491-4D19-B9E2-7B51018FACED}" sibTransId="{158D231A-71F8-497C-8464-12C07FAB6EB5}"/>
    <dgm:cxn modelId="{9A7F4BEB-AF69-4E6D-896B-AE487E64452F}" type="presOf" srcId="{8ABBB088-B67E-4C89-93F3-ABC896F0BC0C}" destId="{34C89329-9692-4ABD-8DA8-3253051A2506}" srcOrd="0" destOrd="0" presId="urn:microsoft.com/office/officeart/2005/8/layout/list1"/>
    <dgm:cxn modelId="{69FAA6F4-111B-4171-802B-D10A78334F0A}" srcId="{991C264C-E09F-4E01-BAE1-85BBFCAAC3D9}" destId="{061C4B5A-D9ED-44D7-A2FD-056517BCC077}" srcOrd="2" destOrd="0" parTransId="{678F6098-5007-4C1C-8EE6-429DA64A0901}" sibTransId="{CC909228-760C-4DD3-A0E5-0D975A6DDC2F}"/>
    <dgm:cxn modelId="{E416ADF9-218C-4FB3-819B-8C9A906FBD21}" type="presOf" srcId="{1198F1C7-6C07-43F4-8D3D-5E418A7205DC}" destId="{8721A03A-7989-4C08-BB44-54365C56D2EA}" srcOrd="0" destOrd="0" presId="urn:microsoft.com/office/officeart/2005/8/layout/list1"/>
    <dgm:cxn modelId="{EAAD2B69-022E-4DBE-89C1-9F0E1A1ADD76}" type="presParOf" srcId="{05E88EE8-E327-40EA-8D4A-A3B593A5A79E}" destId="{A5BE6F7E-09FC-48BD-BB13-FC723FA349DB}" srcOrd="0" destOrd="0" presId="urn:microsoft.com/office/officeart/2005/8/layout/list1"/>
    <dgm:cxn modelId="{4E0AC7F9-C692-473E-9036-10A176D6D9CA}" type="presParOf" srcId="{A5BE6F7E-09FC-48BD-BB13-FC723FA349DB}" destId="{8721A03A-7989-4C08-BB44-54365C56D2EA}" srcOrd="0" destOrd="0" presId="urn:microsoft.com/office/officeart/2005/8/layout/list1"/>
    <dgm:cxn modelId="{7CB9855C-5F8A-4D2B-BE71-D823632B74F1}" type="presParOf" srcId="{A5BE6F7E-09FC-48BD-BB13-FC723FA349DB}" destId="{46684055-DA44-40D5-96BD-072A385330A9}" srcOrd="1" destOrd="0" presId="urn:microsoft.com/office/officeart/2005/8/layout/list1"/>
    <dgm:cxn modelId="{BD991101-57E9-4037-B0BD-98C32ABDA6CF}" type="presParOf" srcId="{05E88EE8-E327-40EA-8D4A-A3B593A5A79E}" destId="{F8ABEA91-CFED-4767-9831-08F35D5D3707}" srcOrd="1" destOrd="0" presId="urn:microsoft.com/office/officeart/2005/8/layout/list1"/>
    <dgm:cxn modelId="{EFD49543-238A-47F0-BB81-A3D2B317052D}" type="presParOf" srcId="{05E88EE8-E327-40EA-8D4A-A3B593A5A79E}" destId="{988E814C-0A15-4509-BB02-0457C7EAAEFA}" srcOrd="2" destOrd="0" presId="urn:microsoft.com/office/officeart/2005/8/layout/list1"/>
    <dgm:cxn modelId="{A3080939-EA13-4CC4-8090-F551A299EE8E}" type="presParOf" srcId="{05E88EE8-E327-40EA-8D4A-A3B593A5A79E}" destId="{83ADABF1-2EF8-40FA-BCE8-01115232A408}" srcOrd="3" destOrd="0" presId="urn:microsoft.com/office/officeart/2005/8/layout/list1"/>
    <dgm:cxn modelId="{3B9C8CF1-EA82-48E9-AE2D-DB5ADCBF63BA}" type="presParOf" srcId="{05E88EE8-E327-40EA-8D4A-A3B593A5A79E}" destId="{36F8DB2B-BFA8-4923-8C36-1282BEE6E669}" srcOrd="4" destOrd="0" presId="urn:microsoft.com/office/officeart/2005/8/layout/list1"/>
    <dgm:cxn modelId="{62AB98E8-1115-49F9-89E6-7613B50740E6}" type="presParOf" srcId="{36F8DB2B-BFA8-4923-8C36-1282BEE6E669}" destId="{34C89329-9692-4ABD-8DA8-3253051A2506}" srcOrd="0" destOrd="0" presId="urn:microsoft.com/office/officeart/2005/8/layout/list1"/>
    <dgm:cxn modelId="{2F6B8030-7642-4DD7-8362-AB741F87A4A6}" type="presParOf" srcId="{36F8DB2B-BFA8-4923-8C36-1282BEE6E669}" destId="{19C799C8-2BCF-4BC0-8433-6A910CEBA3F7}" srcOrd="1" destOrd="0" presId="urn:microsoft.com/office/officeart/2005/8/layout/list1"/>
    <dgm:cxn modelId="{4051A68E-D0AF-43FC-8C07-1F3F8927A6F2}" type="presParOf" srcId="{05E88EE8-E327-40EA-8D4A-A3B593A5A79E}" destId="{82D33484-8C3D-4B68-8725-6FBC7892D080}" srcOrd="5" destOrd="0" presId="urn:microsoft.com/office/officeart/2005/8/layout/list1"/>
    <dgm:cxn modelId="{06DE97C6-9FDC-4D08-B463-BEB03D14CA98}" type="presParOf" srcId="{05E88EE8-E327-40EA-8D4A-A3B593A5A79E}" destId="{2FFD68F6-E55D-4B10-B512-1DEED4BC6C55}" srcOrd="6" destOrd="0" presId="urn:microsoft.com/office/officeart/2005/8/layout/list1"/>
    <dgm:cxn modelId="{3DA3C199-103F-4864-AAAC-1F00C6AC8737}" type="presParOf" srcId="{05E88EE8-E327-40EA-8D4A-A3B593A5A79E}" destId="{B71BF8F3-6913-43AB-8A89-63D1BDC8CE9E}" srcOrd="7" destOrd="0" presId="urn:microsoft.com/office/officeart/2005/8/layout/list1"/>
    <dgm:cxn modelId="{785B9C57-498C-4CBA-B808-D659034A6497}" type="presParOf" srcId="{05E88EE8-E327-40EA-8D4A-A3B593A5A79E}" destId="{046563ED-1DE5-49C6-B329-35EC624B0F2D}" srcOrd="8" destOrd="0" presId="urn:microsoft.com/office/officeart/2005/8/layout/list1"/>
    <dgm:cxn modelId="{0DA8E23F-78A2-4753-A33C-326863ABB275}" type="presParOf" srcId="{046563ED-1DE5-49C6-B329-35EC624B0F2D}" destId="{49FF6F4C-7072-45D4-8056-94D04D582D59}" srcOrd="0" destOrd="0" presId="urn:microsoft.com/office/officeart/2005/8/layout/list1"/>
    <dgm:cxn modelId="{A73453AA-8499-40F4-A7D2-C2B59E088D30}" type="presParOf" srcId="{046563ED-1DE5-49C6-B329-35EC624B0F2D}" destId="{BA19EED1-9CE7-4BD3-9E7F-45AA9591F5A8}" srcOrd="1" destOrd="0" presId="urn:microsoft.com/office/officeart/2005/8/layout/list1"/>
    <dgm:cxn modelId="{15829AC7-F399-43AF-B6D3-49865EFC7AA3}" type="presParOf" srcId="{05E88EE8-E327-40EA-8D4A-A3B593A5A79E}" destId="{161E9AE7-1927-4E42-90C4-3524A9F96E61}" srcOrd="9" destOrd="0" presId="urn:microsoft.com/office/officeart/2005/8/layout/list1"/>
    <dgm:cxn modelId="{EBA26359-F204-41CF-A63C-1395DBC8595D}" type="presParOf" srcId="{05E88EE8-E327-40EA-8D4A-A3B593A5A79E}" destId="{D37BE88C-9D3F-4517-ACA0-E8519192C6D5}" srcOrd="10" destOrd="0" presId="urn:microsoft.com/office/officeart/2005/8/layout/list1"/>
    <dgm:cxn modelId="{D43CFC25-0FB0-4368-9D3D-71C829EEFC7E}" type="presParOf" srcId="{05E88EE8-E327-40EA-8D4A-A3B593A5A79E}" destId="{EDFD626A-5CF9-4A8A-8E69-189E8B26EBC8}" srcOrd="11" destOrd="0" presId="urn:microsoft.com/office/officeart/2005/8/layout/list1"/>
    <dgm:cxn modelId="{932537E1-5D71-40AE-8A88-27CA5E614BE6}" type="presParOf" srcId="{05E88EE8-E327-40EA-8D4A-A3B593A5A79E}" destId="{4CFB6D9D-D4C9-47D7-BBF0-FAAA4762F700}" srcOrd="12" destOrd="0" presId="urn:microsoft.com/office/officeart/2005/8/layout/list1"/>
    <dgm:cxn modelId="{F2EC2514-7785-4ECA-8E2E-5CD79F0D8FF3}" type="presParOf" srcId="{4CFB6D9D-D4C9-47D7-BBF0-FAAA4762F700}" destId="{361AA091-92C2-4CA5-B57D-D4CE66B66376}" srcOrd="0" destOrd="0" presId="urn:microsoft.com/office/officeart/2005/8/layout/list1"/>
    <dgm:cxn modelId="{3125B217-4C40-49ED-8192-66EC75077DEC}" type="presParOf" srcId="{4CFB6D9D-D4C9-47D7-BBF0-FAAA4762F700}" destId="{A13FAC05-F4E0-40C5-951B-0E19EF0C9643}" srcOrd="1" destOrd="0" presId="urn:microsoft.com/office/officeart/2005/8/layout/list1"/>
    <dgm:cxn modelId="{364A09DB-9315-4333-B885-BCE3DB33C172}" type="presParOf" srcId="{05E88EE8-E327-40EA-8D4A-A3B593A5A79E}" destId="{2A8065D0-72A6-4991-93DD-8B01AC9CAB2C}" srcOrd="13" destOrd="0" presId="urn:microsoft.com/office/officeart/2005/8/layout/list1"/>
    <dgm:cxn modelId="{4290F218-4F24-42B1-8C7B-8D8F7F28223F}" type="presParOf" srcId="{05E88EE8-E327-40EA-8D4A-A3B593A5A79E}" destId="{D3C4BA86-46CD-47A6-B7B8-3A7E28FCC2C9}" srcOrd="14" destOrd="0" presId="urn:microsoft.com/office/officeart/2005/8/layout/list1"/>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C568FE5-0406-49F8-A924-785A4891A7CC}" type="doc">
      <dgm:prSet loTypeId="urn:microsoft.com/office/officeart/2005/8/layout/vList6" loCatId="list" qsTypeId="urn:microsoft.com/office/officeart/2005/8/quickstyle/simple1" qsCatId="simple" csTypeId="urn:microsoft.com/office/officeart/2005/8/colors/colorful5" csCatId="colorful" phldr="1"/>
      <dgm:spPr/>
      <dgm:t>
        <a:bodyPr/>
        <a:lstStyle/>
        <a:p>
          <a:endParaRPr lang="zh-TW" altLang="en-US"/>
        </a:p>
      </dgm:t>
    </dgm:pt>
    <dgm:pt modelId="{7579C0D1-AA3D-4551-94E0-EEEB69A6CC74}">
      <dgm:prSet phldrT="[文字]">
        <dgm:style>
          <a:lnRef idx="2">
            <a:schemeClr val="accent5"/>
          </a:lnRef>
          <a:fillRef idx="1">
            <a:schemeClr val="lt1"/>
          </a:fillRef>
          <a:effectRef idx="0">
            <a:schemeClr val="accent5"/>
          </a:effectRef>
          <a:fontRef idx="minor">
            <a:schemeClr val="dk1"/>
          </a:fontRef>
        </dgm:style>
      </dgm:prSet>
      <dgm:spPr/>
      <dgm:t>
        <a:bodyPr/>
        <a:lstStyle/>
        <a:p>
          <a:r>
            <a:rPr lang="en-GB"/>
            <a:t>S</a:t>
          </a:r>
          <a:endParaRPr lang="zh-TW" altLang="en-US"/>
        </a:p>
      </dgm:t>
    </dgm:pt>
    <dgm:pt modelId="{A4D50ACA-EDEF-4FA3-B9BC-1F235E555739}" type="parTrans" cxnId="{90736FDB-7833-4FC1-ADFB-0E584FF54A0C}">
      <dgm:prSet/>
      <dgm:spPr/>
      <dgm:t>
        <a:bodyPr/>
        <a:lstStyle/>
        <a:p>
          <a:endParaRPr lang="zh-TW" altLang="en-US"/>
        </a:p>
      </dgm:t>
    </dgm:pt>
    <dgm:pt modelId="{E4190A65-F3B2-490F-9BC1-4D06253E93FB}" type="sibTrans" cxnId="{90736FDB-7833-4FC1-ADFB-0E584FF54A0C}">
      <dgm:prSet/>
      <dgm:spPr/>
      <dgm:t>
        <a:bodyPr/>
        <a:lstStyle/>
        <a:p>
          <a:endParaRPr lang="zh-TW" altLang="en-US"/>
        </a:p>
      </dgm:t>
    </dgm:pt>
    <dgm:pt modelId="{3FA16C79-0615-4B91-B695-BCE3543D1EA6}">
      <dgm:prSet phldrT="[文字]">
        <dgm:style>
          <a:lnRef idx="2">
            <a:schemeClr val="accent4"/>
          </a:lnRef>
          <a:fillRef idx="1">
            <a:schemeClr val="lt1"/>
          </a:fillRef>
          <a:effectRef idx="0">
            <a:schemeClr val="accent4"/>
          </a:effectRef>
          <a:fontRef idx="minor">
            <a:schemeClr val="dk1"/>
          </a:fontRef>
        </dgm:style>
      </dgm:prSet>
      <dgm:spPr/>
      <dgm:t>
        <a:bodyPr/>
        <a:lstStyle/>
        <a:p>
          <a:r>
            <a:rPr lang="en-GB"/>
            <a:t>M</a:t>
          </a:r>
          <a:endParaRPr lang="zh-TW" altLang="en-US"/>
        </a:p>
      </dgm:t>
    </dgm:pt>
    <dgm:pt modelId="{D1E7FAED-BCDB-4361-92EC-07D32AE4E52F}" type="parTrans" cxnId="{8DE2F5FC-C244-4279-8765-1FD7D49F403D}">
      <dgm:prSet/>
      <dgm:spPr/>
      <dgm:t>
        <a:bodyPr/>
        <a:lstStyle/>
        <a:p>
          <a:endParaRPr lang="zh-TW" altLang="en-US"/>
        </a:p>
      </dgm:t>
    </dgm:pt>
    <dgm:pt modelId="{C4D6E712-FD18-48FE-8BBA-F26955D77E3E}" type="sibTrans" cxnId="{8DE2F5FC-C244-4279-8765-1FD7D49F403D}">
      <dgm:prSet/>
      <dgm:spPr/>
      <dgm:t>
        <a:bodyPr/>
        <a:lstStyle/>
        <a:p>
          <a:endParaRPr lang="zh-TW" altLang="en-US"/>
        </a:p>
      </dgm:t>
    </dgm:pt>
    <dgm:pt modelId="{A02FE7DA-572E-46AD-90EF-3658DD4B335F}">
      <dgm:prSet phldrT="[文字]" custT="1"/>
      <dgm:spPr>
        <a:solidFill>
          <a:schemeClr val="accent4">
            <a:lumMod val="20000"/>
            <a:lumOff val="80000"/>
            <a:alpha val="90000"/>
          </a:schemeClr>
        </a:solidFill>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可量度的</a:t>
          </a:r>
          <a:r>
            <a:rPr lang="en-GB" sz="1200" b="1">
              <a:latin typeface="微軟正黑體" panose="020B0604030504040204" pitchFamily="34" charset="-120"/>
              <a:ea typeface="微軟正黑體" panose="020B0604030504040204" pitchFamily="34" charset="-120"/>
            </a:rPr>
            <a:t>Measurable</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7EFC6143-BFB4-4B2E-A72A-D573CBE3BCB6}" type="parTrans" cxnId="{2D824954-45B7-4CF5-9835-3325447CE68F}">
      <dgm:prSet/>
      <dgm:spPr/>
      <dgm:t>
        <a:bodyPr/>
        <a:lstStyle/>
        <a:p>
          <a:endParaRPr lang="zh-TW" altLang="en-US"/>
        </a:p>
      </dgm:t>
    </dgm:pt>
    <dgm:pt modelId="{71CDF388-0561-4538-A5EC-9727387B682F}" type="sibTrans" cxnId="{2D824954-45B7-4CF5-9835-3325447CE68F}">
      <dgm:prSet/>
      <dgm:spPr/>
      <dgm:t>
        <a:bodyPr/>
        <a:lstStyle/>
        <a:p>
          <a:endParaRPr lang="zh-TW" altLang="en-US"/>
        </a:p>
      </dgm:t>
    </dgm:pt>
    <dgm:pt modelId="{61DB3577-649E-49D5-B626-02344AF269E8}">
      <dgm:prSet>
        <dgm:style>
          <a:lnRef idx="2">
            <a:schemeClr val="accent3"/>
          </a:lnRef>
          <a:fillRef idx="1">
            <a:schemeClr val="lt1"/>
          </a:fillRef>
          <a:effectRef idx="0">
            <a:schemeClr val="accent3"/>
          </a:effectRef>
          <a:fontRef idx="minor">
            <a:schemeClr val="dk1"/>
          </a:fontRef>
        </dgm:style>
      </dgm:prSet>
      <dgm:spPr/>
      <dgm:t>
        <a:bodyPr/>
        <a:lstStyle/>
        <a:p>
          <a:r>
            <a:rPr lang="en-GB"/>
            <a:t>A</a:t>
          </a:r>
          <a:endParaRPr lang="zh-TW" altLang="en-US"/>
        </a:p>
      </dgm:t>
    </dgm:pt>
    <dgm:pt modelId="{E959C272-437C-4209-BA8D-F70C74383B3A}" type="parTrans" cxnId="{ED44C7A1-2FAE-4039-82A1-7273A7CD8F8C}">
      <dgm:prSet/>
      <dgm:spPr/>
      <dgm:t>
        <a:bodyPr/>
        <a:lstStyle/>
        <a:p>
          <a:endParaRPr lang="zh-TW" altLang="en-US"/>
        </a:p>
      </dgm:t>
    </dgm:pt>
    <dgm:pt modelId="{2FF7E1F5-9CB1-4189-A389-4CB4CB9E8407}" type="sibTrans" cxnId="{ED44C7A1-2FAE-4039-82A1-7273A7CD8F8C}">
      <dgm:prSet/>
      <dgm:spPr/>
      <dgm:t>
        <a:bodyPr/>
        <a:lstStyle/>
        <a:p>
          <a:endParaRPr lang="zh-TW" altLang="en-US"/>
        </a:p>
      </dgm:t>
    </dgm:pt>
    <dgm:pt modelId="{AA3F1FA8-F0AE-4E67-8AB6-BC9807E53C98}">
      <dgm:prSet>
        <dgm:style>
          <a:lnRef idx="2">
            <a:schemeClr val="accent2"/>
          </a:lnRef>
          <a:fillRef idx="1">
            <a:schemeClr val="lt1"/>
          </a:fillRef>
          <a:effectRef idx="0">
            <a:schemeClr val="accent2"/>
          </a:effectRef>
          <a:fontRef idx="minor">
            <a:schemeClr val="dk1"/>
          </a:fontRef>
        </dgm:style>
      </dgm:prSet>
      <dgm:spPr/>
      <dgm:t>
        <a:bodyPr/>
        <a:lstStyle/>
        <a:p>
          <a:r>
            <a:rPr lang="en-GB"/>
            <a:t>R</a:t>
          </a:r>
          <a:endParaRPr lang="zh-TW" altLang="en-US"/>
        </a:p>
      </dgm:t>
    </dgm:pt>
    <dgm:pt modelId="{2B62375C-08BC-49BA-9091-2272AB491316}" type="parTrans" cxnId="{4E90F83E-8644-41D8-9490-D27DB559FF6B}">
      <dgm:prSet/>
      <dgm:spPr/>
      <dgm:t>
        <a:bodyPr/>
        <a:lstStyle/>
        <a:p>
          <a:endParaRPr lang="zh-TW" altLang="en-US"/>
        </a:p>
      </dgm:t>
    </dgm:pt>
    <dgm:pt modelId="{2893A296-BE05-49B4-A2D2-20A4EA55A1C0}" type="sibTrans" cxnId="{4E90F83E-8644-41D8-9490-D27DB559FF6B}">
      <dgm:prSet/>
      <dgm:spPr/>
      <dgm:t>
        <a:bodyPr/>
        <a:lstStyle/>
        <a:p>
          <a:endParaRPr lang="zh-TW" altLang="en-US"/>
        </a:p>
      </dgm:t>
    </dgm:pt>
    <dgm:pt modelId="{87A1A288-640C-4712-BE53-10EC2C58B431}">
      <dgm:prSet>
        <dgm:style>
          <a:lnRef idx="2">
            <a:schemeClr val="accent6"/>
          </a:lnRef>
          <a:fillRef idx="1">
            <a:schemeClr val="lt1"/>
          </a:fillRef>
          <a:effectRef idx="0">
            <a:schemeClr val="accent6"/>
          </a:effectRef>
          <a:fontRef idx="minor">
            <a:schemeClr val="dk1"/>
          </a:fontRef>
        </dgm:style>
      </dgm:prSet>
      <dgm:spPr/>
      <dgm:t>
        <a:bodyPr/>
        <a:lstStyle/>
        <a:p>
          <a:r>
            <a:rPr lang="en-GB"/>
            <a:t>T</a:t>
          </a:r>
          <a:endParaRPr lang="zh-TW" altLang="en-US"/>
        </a:p>
      </dgm:t>
    </dgm:pt>
    <dgm:pt modelId="{75FD0030-15CE-44F4-BDEF-E1E31FDD3151}" type="parTrans" cxnId="{FDDC1620-C5C5-47D1-B921-9FA2D206A8DE}">
      <dgm:prSet/>
      <dgm:spPr/>
      <dgm:t>
        <a:bodyPr/>
        <a:lstStyle/>
        <a:p>
          <a:endParaRPr lang="zh-TW" altLang="en-US"/>
        </a:p>
      </dgm:t>
    </dgm:pt>
    <dgm:pt modelId="{1CB98C50-EB38-4CC9-A3A9-7D0E5EF67421}" type="sibTrans" cxnId="{FDDC1620-C5C5-47D1-B921-9FA2D206A8DE}">
      <dgm:prSet/>
      <dgm:spPr/>
      <dgm:t>
        <a:bodyPr/>
        <a:lstStyle/>
        <a:p>
          <a:endParaRPr lang="zh-TW" altLang="en-US"/>
        </a:p>
      </dgm:t>
    </dgm:pt>
    <dgm:pt modelId="{E58ACE44-0B85-43DE-996F-BD934F42EA57}">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可实现的（</a:t>
          </a:r>
          <a:r>
            <a:rPr lang="en-GB" sz="1200" b="1">
              <a:latin typeface="微軟正黑體" panose="020B0604030504040204" pitchFamily="34" charset="-120"/>
              <a:ea typeface="微軟正黑體" panose="020B0604030504040204" pitchFamily="34" charset="-120"/>
            </a:rPr>
            <a:t>Achievable</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FA9C39F9-9B4A-4269-9F7F-D04A7021EF95}" type="parTrans" cxnId="{CA546A40-75E7-4271-89A2-9EF49B535BCF}">
      <dgm:prSet/>
      <dgm:spPr/>
      <dgm:t>
        <a:bodyPr/>
        <a:lstStyle/>
        <a:p>
          <a:endParaRPr lang="zh-TW" altLang="en-US"/>
        </a:p>
      </dgm:t>
    </dgm:pt>
    <dgm:pt modelId="{CD244982-D901-4FCD-8C4B-0D6C83DF9AEA}" type="sibTrans" cxnId="{CA546A40-75E7-4271-89A2-9EF49B535BCF}">
      <dgm:prSet/>
      <dgm:spPr/>
      <dgm:t>
        <a:bodyPr/>
        <a:lstStyle/>
        <a:p>
          <a:endParaRPr lang="zh-TW" altLang="en-US"/>
        </a:p>
      </dgm:t>
    </dgm:pt>
    <dgm:pt modelId="{48F2C264-D035-46DA-A550-4FCBAA663498}">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相关的（</a:t>
          </a:r>
          <a:r>
            <a:rPr lang="en-GB" sz="1200" b="1">
              <a:latin typeface="微軟正黑體" panose="020B0604030504040204" pitchFamily="34" charset="-120"/>
              <a:ea typeface="微軟正黑體" panose="020B0604030504040204" pitchFamily="34" charset="-120"/>
            </a:rPr>
            <a:t>Relevant</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3C246FDE-1623-401A-A427-784584BD5AEA}" type="parTrans" cxnId="{5AB0537C-9E22-4C72-9517-151E220A95A5}">
      <dgm:prSet/>
      <dgm:spPr/>
      <dgm:t>
        <a:bodyPr/>
        <a:lstStyle/>
        <a:p>
          <a:endParaRPr lang="zh-TW" altLang="en-US"/>
        </a:p>
      </dgm:t>
    </dgm:pt>
    <dgm:pt modelId="{C5538059-F43E-49BE-8DF0-B14AE5A8DB0D}" type="sibTrans" cxnId="{5AB0537C-9E22-4C72-9517-151E220A95A5}">
      <dgm:prSet/>
      <dgm:spPr/>
      <dgm:t>
        <a:bodyPr/>
        <a:lstStyle/>
        <a:p>
          <a:endParaRPr lang="zh-TW" altLang="en-US"/>
        </a:p>
      </dgm:t>
    </dgm:pt>
    <dgm:pt modelId="{61F86F4D-9319-4F72-91E0-AFB91F475FAF}">
      <dgm:prSet custT="1"/>
      <dgm:spPr/>
      <dgm:t>
        <a:bodyPr/>
        <a:lstStyle/>
        <a:p>
          <a:pPr>
            <a:lnSpc>
              <a:spcPts val="2800"/>
            </a:lnSpc>
            <a:spcAft>
              <a:spcPts val="0"/>
            </a:spcAft>
          </a:pPr>
          <a:r>
            <a:rPr lang="zh-CN" altLang="en-US" sz="1200" b="1">
              <a:latin typeface="微軟正黑體" panose="020B0604030504040204" pitchFamily="34" charset="-120"/>
              <a:ea typeface="微軟正黑體" panose="020B0604030504040204" pitchFamily="34" charset="-120"/>
            </a:rPr>
            <a:t>有时限的</a:t>
          </a:r>
          <a:r>
            <a:rPr lang="zh-TW" altLang="en-US" sz="1200" b="1">
              <a:latin typeface="微軟正黑體" panose="020B0604030504040204" pitchFamily="34" charset="-120"/>
              <a:ea typeface="微軟正黑體" panose="020B0604030504040204" pitchFamily="34" charset="-120"/>
            </a:rPr>
            <a:t>（</a:t>
          </a:r>
          <a:r>
            <a:rPr lang="en-GB" sz="1200" b="1">
              <a:latin typeface="微軟正黑體" panose="020B0604030504040204" pitchFamily="34" charset="-120"/>
              <a:ea typeface="微軟正黑體" panose="020B0604030504040204" pitchFamily="34" charset="-120"/>
            </a:rPr>
            <a:t>Time-limited</a:t>
          </a:r>
          <a:r>
            <a:rPr lang="zh-CN" altLang="en-US" sz="1200" b="1">
              <a:latin typeface="微軟正黑體" panose="020B0604030504040204" pitchFamily="34" charset="-120"/>
              <a:ea typeface="微軟正黑體" panose="020B0604030504040204" pitchFamily="34" charset="-120"/>
            </a:rPr>
            <a:t>）</a:t>
          </a:r>
          <a:endParaRPr lang="zh-TW" altLang="en-US" sz="1200" b="1">
            <a:latin typeface="微軟正黑體" panose="020B0604030504040204" pitchFamily="34" charset="-120"/>
            <a:ea typeface="微軟正黑體" panose="020B0604030504040204" pitchFamily="34" charset="-120"/>
          </a:endParaRPr>
        </a:p>
      </dgm:t>
    </dgm:pt>
    <dgm:pt modelId="{70582983-8DC9-48C3-8F51-ED36A13DA825}" type="parTrans" cxnId="{2BE08765-1D49-4BEB-8A1D-40BF44FB7107}">
      <dgm:prSet/>
      <dgm:spPr/>
      <dgm:t>
        <a:bodyPr/>
        <a:lstStyle/>
        <a:p>
          <a:endParaRPr lang="zh-TW" altLang="en-US"/>
        </a:p>
      </dgm:t>
    </dgm:pt>
    <dgm:pt modelId="{AAAF18B4-3B4E-4D56-BEE8-03872174A51A}" type="sibTrans" cxnId="{2BE08765-1D49-4BEB-8A1D-40BF44FB7107}">
      <dgm:prSet/>
      <dgm:spPr/>
      <dgm:t>
        <a:bodyPr/>
        <a:lstStyle/>
        <a:p>
          <a:endParaRPr lang="zh-TW" altLang="en-US"/>
        </a:p>
      </dgm:t>
    </dgm:pt>
    <dgm:pt modelId="{897F2D6E-F914-4071-BD56-E0315DB8F0FC}">
      <dgm:prSet custT="1"/>
      <dgm:spPr/>
      <dgm:t>
        <a:bodyPr/>
        <a:lstStyle/>
        <a:p>
          <a:pPr>
            <a:lnSpc>
              <a:spcPts val="2800"/>
            </a:lnSpc>
            <a:spcAft>
              <a:spcPts val="0"/>
            </a:spcAft>
          </a:pPr>
          <a:r>
            <a:rPr lang="zh-TW" altLang="en-US" sz="1200" b="1">
              <a:latin typeface="微軟正黑體" panose="020B0604030504040204" pitchFamily="34" charset="-120"/>
              <a:ea typeface="微軟正黑體" panose="020B0604030504040204" pitchFamily="34" charset="-120"/>
            </a:rPr>
            <a:t>明确的（</a:t>
          </a:r>
          <a:r>
            <a:rPr lang="en-US" altLang="en-US" sz="1200" b="1">
              <a:latin typeface="微軟正黑體" panose="020B0604030504040204" pitchFamily="34" charset="-120"/>
              <a:ea typeface="微軟正黑體" panose="020B0604030504040204" pitchFamily="34" charset="-120"/>
            </a:rPr>
            <a:t>Specific</a:t>
          </a:r>
          <a:r>
            <a:rPr lang="zh-TW" altLang="en-US" sz="1200" b="1">
              <a:latin typeface="微軟正黑體" panose="020B0604030504040204" pitchFamily="34" charset="-120"/>
              <a:ea typeface="微軟正黑體" panose="020B0604030504040204" pitchFamily="34" charset="-120"/>
            </a:rPr>
            <a:t>）</a:t>
          </a:r>
        </a:p>
      </dgm:t>
    </dgm:pt>
    <dgm:pt modelId="{F568AFA6-7E81-4A45-A9F2-A1F7D48D8D13}" type="parTrans" cxnId="{C6B2586E-ECBD-4B88-BC24-0BB06849FBF7}">
      <dgm:prSet/>
      <dgm:spPr/>
      <dgm:t>
        <a:bodyPr/>
        <a:lstStyle/>
        <a:p>
          <a:endParaRPr lang="zh-TW" altLang="en-US"/>
        </a:p>
      </dgm:t>
    </dgm:pt>
    <dgm:pt modelId="{095E6DCE-7CEA-4321-A155-5EDC889E5E0E}" type="sibTrans" cxnId="{C6B2586E-ECBD-4B88-BC24-0BB06849FBF7}">
      <dgm:prSet/>
      <dgm:spPr/>
      <dgm:t>
        <a:bodyPr/>
        <a:lstStyle/>
        <a:p>
          <a:endParaRPr lang="zh-TW" altLang="en-US"/>
        </a:p>
      </dgm:t>
    </dgm:pt>
    <dgm:pt modelId="{A70A94AA-38D1-4AD3-89AB-D5D328ABF50A}" type="pres">
      <dgm:prSet presAssocID="{0C568FE5-0406-49F8-A924-785A4891A7CC}" presName="Name0" presStyleCnt="0">
        <dgm:presLayoutVars>
          <dgm:dir/>
          <dgm:animLvl val="lvl"/>
          <dgm:resizeHandles/>
        </dgm:presLayoutVars>
      </dgm:prSet>
      <dgm:spPr/>
    </dgm:pt>
    <dgm:pt modelId="{60B67D29-E5C3-46E3-8BF5-B4357BA645A0}" type="pres">
      <dgm:prSet presAssocID="{7579C0D1-AA3D-4551-94E0-EEEB69A6CC74}" presName="linNode" presStyleCnt="0"/>
      <dgm:spPr/>
    </dgm:pt>
    <dgm:pt modelId="{2056C2E5-80E5-49C3-9D77-EA2DC7B3D8C4}" type="pres">
      <dgm:prSet presAssocID="{7579C0D1-AA3D-4551-94E0-EEEB69A6CC74}" presName="parentShp" presStyleLbl="node1" presStyleIdx="0" presStyleCnt="5" custScaleX="75740">
        <dgm:presLayoutVars>
          <dgm:bulletEnabled val="1"/>
        </dgm:presLayoutVars>
      </dgm:prSet>
      <dgm:spPr/>
    </dgm:pt>
    <dgm:pt modelId="{C1811FF8-EA92-44F5-9F8C-B43A3256A474}" type="pres">
      <dgm:prSet presAssocID="{7579C0D1-AA3D-4551-94E0-EEEB69A6CC74}" presName="childShp" presStyleLbl="bgAccFollowNode1" presStyleIdx="0" presStyleCnt="5" custScaleX="114703">
        <dgm:presLayoutVars>
          <dgm:bulletEnabled val="1"/>
        </dgm:presLayoutVars>
      </dgm:prSet>
      <dgm:spPr/>
    </dgm:pt>
    <dgm:pt modelId="{306AA24F-FCC8-4AD8-BF35-8794A46BDEE8}" type="pres">
      <dgm:prSet presAssocID="{E4190A65-F3B2-490F-9BC1-4D06253E93FB}" presName="spacing" presStyleCnt="0"/>
      <dgm:spPr/>
    </dgm:pt>
    <dgm:pt modelId="{9BEAD961-004C-4E8B-B230-8AF2436DC40D}" type="pres">
      <dgm:prSet presAssocID="{3FA16C79-0615-4B91-B695-BCE3543D1EA6}" presName="linNode" presStyleCnt="0"/>
      <dgm:spPr/>
    </dgm:pt>
    <dgm:pt modelId="{DBEB42D1-A910-4FBE-B0EC-46E65CB31075}" type="pres">
      <dgm:prSet presAssocID="{3FA16C79-0615-4B91-B695-BCE3543D1EA6}" presName="parentShp" presStyleLbl="node1" presStyleIdx="1" presStyleCnt="5" custScaleX="77945">
        <dgm:presLayoutVars>
          <dgm:bulletEnabled val="1"/>
        </dgm:presLayoutVars>
      </dgm:prSet>
      <dgm:spPr/>
    </dgm:pt>
    <dgm:pt modelId="{75B4C37C-7186-494A-92B3-A5D5AA146BB5}" type="pres">
      <dgm:prSet presAssocID="{3FA16C79-0615-4B91-B695-BCE3543D1EA6}" presName="childShp" presStyleLbl="bgAccFollowNode1" presStyleIdx="1" presStyleCnt="5" custScaleX="114703">
        <dgm:presLayoutVars>
          <dgm:bulletEnabled val="1"/>
        </dgm:presLayoutVars>
      </dgm:prSet>
      <dgm:spPr/>
    </dgm:pt>
    <dgm:pt modelId="{F757C0DB-193C-49F0-BBF6-B7CA02E9D5EA}" type="pres">
      <dgm:prSet presAssocID="{C4D6E712-FD18-48FE-8BBA-F26955D77E3E}" presName="spacing" presStyleCnt="0"/>
      <dgm:spPr/>
    </dgm:pt>
    <dgm:pt modelId="{1F341E49-51EC-475B-B144-2E8EF8F47D5B}" type="pres">
      <dgm:prSet presAssocID="{61DB3577-649E-49D5-B626-02344AF269E8}" presName="linNode" presStyleCnt="0"/>
      <dgm:spPr/>
    </dgm:pt>
    <dgm:pt modelId="{2550DDE6-B02F-43C6-B4EF-080F4264B2E5}" type="pres">
      <dgm:prSet presAssocID="{61DB3577-649E-49D5-B626-02344AF269E8}" presName="parentShp" presStyleLbl="node1" presStyleIdx="2" presStyleCnt="5" custScaleX="77945">
        <dgm:presLayoutVars>
          <dgm:bulletEnabled val="1"/>
        </dgm:presLayoutVars>
      </dgm:prSet>
      <dgm:spPr/>
    </dgm:pt>
    <dgm:pt modelId="{9E3AB98D-D932-4D2B-8CCC-3EAAF53A7992}" type="pres">
      <dgm:prSet presAssocID="{61DB3577-649E-49D5-B626-02344AF269E8}" presName="childShp" presStyleLbl="bgAccFollowNode1" presStyleIdx="2" presStyleCnt="5" custScaleX="114703">
        <dgm:presLayoutVars>
          <dgm:bulletEnabled val="1"/>
        </dgm:presLayoutVars>
      </dgm:prSet>
      <dgm:spPr/>
    </dgm:pt>
    <dgm:pt modelId="{BA742B40-D2A9-42D2-97B9-7EA258D08A84}" type="pres">
      <dgm:prSet presAssocID="{2FF7E1F5-9CB1-4189-A389-4CB4CB9E8407}" presName="spacing" presStyleCnt="0"/>
      <dgm:spPr/>
    </dgm:pt>
    <dgm:pt modelId="{0671A74B-B11E-43F2-94DB-F0E174C82A97}" type="pres">
      <dgm:prSet presAssocID="{AA3F1FA8-F0AE-4E67-8AB6-BC9807E53C98}" presName="linNode" presStyleCnt="0"/>
      <dgm:spPr/>
    </dgm:pt>
    <dgm:pt modelId="{E3ACE8EC-8484-4732-AEFA-4CE38506F9EC}" type="pres">
      <dgm:prSet presAssocID="{AA3F1FA8-F0AE-4E67-8AB6-BC9807E53C98}" presName="parentShp" presStyleLbl="node1" presStyleIdx="3" presStyleCnt="5" custScaleX="80151">
        <dgm:presLayoutVars>
          <dgm:bulletEnabled val="1"/>
        </dgm:presLayoutVars>
      </dgm:prSet>
      <dgm:spPr/>
    </dgm:pt>
    <dgm:pt modelId="{3DADB462-F6CE-4DA6-82A4-D2065A6D1E01}" type="pres">
      <dgm:prSet presAssocID="{AA3F1FA8-F0AE-4E67-8AB6-BC9807E53C98}" presName="childShp" presStyleLbl="bgAccFollowNode1" presStyleIdx="3" presStyleCnt="5" custScaleX="114703">
        <dgm:presLayoutVars>
          <dgm:bulletEnabled val="1"/>
        </dgm:presLayoutVars>
      </dgm:prSet>
      <dgm:spPr/>
    </dgm:pt>
    <dgm:pt modelId="{5AFFCB74-D4E8-41B6-8C83-DACE2BE84EE0}" type="pres">
      <dgm:prSet presAssocID="{2893A296-BE05-49B4-A2D2-20A4EA55A1C0}" presName="spacing" presStyleCnt="0"/>
      <dgm:spPr/>
    </dgm:pt>
    <dgm:pt modelId="{B252DCB7-27EE-42EC-81C4-B665367923AC}" type="pres">
      <dgm:prSet presAssocID="{87A1A288-640C-4712-BE53-10EC2C58B431}" presName="linNode" presStyleCnt="0"/>
      <dgm:spPr/>
    </dgm:pt>
    <dgm:pt modelId="{513E631E-04FE-4320-9552-36E421CD410B}" type="pres">
      <dgm:prSet presAssocID="{87A1A288-640C-4712-BE53-10EC2C58B431}" presName="parentShp" presStyleLbl="node1" presStyleIdx="4" presStyleCnt="5" custScaleX="81253">
        <dgm:presLayoutVars>
          <dgm:bulletEnabled val="1"/>
        </dgm:presLayoutVars>
      </dgm:prSet>
      <dgm:spPr/>
    </dgm:pt>
    <dgm:pt modelId="{BF013815-BA79-474E-AEA7-E889AFACD82A}" type="pres">
      <dgm:prSet presAssocID="{87A1A288-640C-4712-BE53-10EC2C58B431}" presName="childShp" presStyleLbl="bgAccFollowNode1" presStyleIdx="4" presStyleCnt="5" custScaleX="114703">
        <dgm:presLayoutVars>
          <dgm:bulletEnabled val="1"/>
        </dgm:presLayoutVars>
      </dgm:prSet>
      <dgm:spPr/>
    </dgm:pt>
  </dgm:ptLst>
  <dgm:cxnLst>
    <dgm:cxn modelId="{1F7DCC15-C2FC-4ABA-8F94-DFF7359E7BD9}" type="presOf" srcId="{897F2D6E-F914-4071-BD56-E0315DB8F0FC}" destId="{C1811FF8-EA92-44F5-9F8C-B43A3256A474}" srcOrd="0" destOrd="0" presId="urn:microsoft.com/office/officeart/2005/8/layout/vList6"/>
    <dgm:cxn modelId="{21543D16-833F-45DD-A184-7D08667A7C12}" type="presOf" srcId="{48F2C264-D035-46DA-A550-4FCBAA663498}" destId="{3DADB462-F6CE-4DA6-82A4-D2065A6D1E01}" srcOrd="0" destOrd="0" presId="urn:microsoft.com/office/officeart/2005/8/layout/vList6"/>
    <dgm:cxn modelId="{FDDC1620-C5C5-47D1-B921-9FA2D206A8DE}" srcId="{0C568FE5-0406-49F8-A924-785A4891A7CC}" destId="{87A1A288-640C-4712-BE53-10EC2C58B431}" srcOrd="4" destOrd="0" parTransId="{75FD0030-15CE-44F4-BDEF-E1E31FDD3151}" sibTransId="{1CB98C50-EB38-4CC9-A3A9-7D0E5EF67421}"/>
    <dgm:cxn modelId="{2C3D7F24-F02C-4BC3-A036-5139EDD80BB7}" type="presOf" srcId="{3FA16C79-0615-4B91-B695-BCE3543D1EA6}" destId="{DBEB42D1-A910-4FBE-B0EC-46E65CB31075}" srcOrd="0" destOrd="0" presId="urn:microsoft.com/office/officeart/2005/8/layout/vList6"/>
    <dgm:cxn modelId="{4AD54A3C-C9B0-4384-B36F-AF102408BD39}" type="presOf" srcId="{61F86F4D-9319-4F72-91E0-AFB91F475FAF}" destId="{BF013815-BA79-474E-AEA7-E889AFACD82A}" srcOrd="0" destOrd="0" presId="urn:microsoft.com/office/officeart/2005/8/layout/vList6"/>
    <dgm:cxn modelId="{4E90F83E-8644-41D8-9490-D27DB559FF6B}" srcId="{0C568FE5-0406-49F8-A924-785A4891A7CC}" destId="{AA3F1FA8-F0AE-4E67-8AB6-BC9807E53C98}" srcOrd="3" destOrd="0" parTransId="{2B62375C-08BC-49BA-9091-2272AB491316}" sibTransId="{2893A296-BE05-49B4-A2D2-20A4EA55A1C0}"/>
    <dgm:cxn modelId="{CA546A40-75E7-4271-89A2-9EF49B535BCF}" srcId="{61DB3577-649E-49D5-B626-02344AF269E8}" destId="{E58ACE44-0B85-43DE-996F-BD934F42EA57}" srcOrd="0" destOrd="0" parTransId="{FA9C39F9-9B4A-4269-9F7F-D04A7021EF95}" sibTransId="{CD244982-D901-4FCD-8C4B-0D6C83DF9AEA}"/>
    <dgm:cxn modelId="{30524F5F-4410-491F-A40D-D3CACC4969BA}" type="presOf" srcId="{87A1A288-640C-4712-BE53-10EC2C58B431}" destId="{513E631E-04FE-4320-9552-36E421CD410B}" srcOrd="0" destOrd="0" presId="urn:microsoft.com/office/officeart/2005/8/layout/vList6"/>
    <dgm:cxn modelId="{2BE08765-1D49-4BEB-8A1D-40BF44FB7107}" srcId="{87A1A288-640C-4712-BE53-10EC2C58B431}" destId="{61F86F4D-9319-4F72-91E0-AFB91F475FAF}" srcOrd="0" destOrd="0" parTransId="{70582983-8DC9-48C3-8F51-ED36A13DA825}" sibTransId="{AAAF18B4-3B4E-4D56-BEE8-03872174A51A}"/>
    <dgm:cxn modelId="{AE899647-4FEF-4F46-9135-F0706A2F080B}" type="presOf" srcId="{AA3F1FA8-F0AE-4E67-8AB6-BC9807E53C98}" destId="{E3ACE8EC-8484-4732-AEFA-4CE38506F9EC}" srcOrd="0" destOrd="0" presId="urn:microsoft.com/office/officeart/2005/8/layout/vList6"/>
    <dgm:cxn modelId="{C6B2586E-ECBD-4B88-BC24-0BB06849FBF7}" srcId="{7579C0D1-AA3D-4551-94E0-EEEB69A6CC74}" destId="{897F2D6E-F914-4071-BD56-E0315DB8F0FC}" srcOrd="0" destOrd="0" parTransId="{F568AFA6-7E81-4A45-A9F2-A1F7D48D8D13}" sibTransId="{095E6DCE-7CEA-4321-A155-5EDC889E5E0E}"/>
    <dgm:cxn modelId="{2D824954-45B7-4CF5-9835-3325447CE68F}" srcId="{3FA16C79-0615-4B91-B695-BCE3543D1EA6}" destId="{A02FE7DA-572E-46AD-90EF-3658DD4B335F}" srcOrd="0" destOrd="0" parTransId="{7EFC6143-BFB4-4B2E-A72A-D573CBE3BCB6}" sibTransId="{71CDF388-0561-4538-A5EC-9727387B682F}"/>
    <dgm:cxn modelId="{F554AD56-27D4-4060-9D24-1FE6B05DBCFE}" type="presOf" srcId="{E58ACE44-0B85-43DE-996F-BD934F42EA57}" destId="{9E3AB98D-D932-4D2B-8CCC-3EAAF53A7992}" srcOrd="0" destOrd="0" presId="urn:microsoft.com/office/officeart/2005/8/layout/vList6"/>
    <dgm:cxn modelId="{5AB0537C-9E22-4C72-9517-151E220A95A5}" srcId="{AA3F1FA8-F0AE-4E67-8AB6-BC9807E53C98}" destId="{48F2C264-D035-46DA-A550-4FCBAA663498}" srcOrd="0" destOrd="0" parTransId="{3C246FDE-1623-401A-A427-784584BD5AEA}" sibTransId="{C5538059-F43E-49BE-8DF0-B14AE5A8DB0D}"/>
    <dgm:cxn modelId="{46B53B8F-7220-40A2-BBD7-98E413B06685}" type="presOf" srcId="{0C568FE5-0406-49F8-A924-785A4891A7CC}" destId="{A70A94AA-38D1-4AD3-89AB-D5D328ABF50A}" srcOrd="0" destOrd="0" presId="urn:microsoft.com/office/officeart/2005/8/layout/vList6"/>
    <dgm:cxn modelId="{ED44C7A1-2FAE-4039-82A1-7273A7CD8F8C}" srcId="{0C568FE5-0406-49F8-A924-785A4891A7CC}" destId="{61DB3577-649E-49D5-B626-02344AF269E8}" srcOrd="2" destOrd="0" parTransId="{E959C272-437C-4209-BA8D-F70C74383B3A}" sibTransId="{2FF7E1F5-9CB1-4189-A389-4CB4CB9E8407}"/>
    <dgm:cxn modelId="{4BC51DB7-B009-45BE-8399-8CD6702B59FD}" type="presOf" srcId="{61DB3577-649E-49D5-B626-02344AF269E8}" destId="{2550DDE6-B02F-43C6-B4EF-080F4264B2E5}" srcOrd="0" destOrd="0" presId="urn:microsoft.com/office/officeart/2005/8/layout/vList6"/>
    <dgm:cxn modelId="{089333D6-57FC-41C1-9B39-B83A2C9F790E}" type="presOf" srcId="{7579C0D1-AA3D-4551-94E0-EEEB69A6CC74}" destId="{2056C2E5-80E5-49C3-9D77-EA2DC7B3D8C4}" srcOrd="0" destOrd="0" presId="urn:microsoft.com/office/officeart/2005/8/layout/vList6"/>
    <dgm:cxn modelId="{3FF196DA-17EF-4FF1-A6B3-A61467237B89}" type="presOf" srcId="{A02FE7DA-572E-46AD-90EF-3658DD4B335F}" destId="{75B4C37C-7186-494A-92B3-A5D5AA146BB5}" srcOrd="0" destOrd="0" presId="urn:microsoft.com/office/officeart/2005/8/layout/vList6"/>
    <dgm:cxn modelId="{90736FDB-7833-4FC1-ADFB-0E584FF54A0C}" srcId="{0C568FE5-0406-49F8-A924-785A4891A7CC}" destId="{7579C0D1-AA3D-4551-94E0-EEEB69A6CC74}" srcOrd="0" destOrd="0" parTransId="{A4D50ACA-EDEF-4FA3-B9BC-1F235E555739}" sibTransId="{E4190A65-F3B2-490F-9BC1-4D06253E93FB}"/>
    <dgm:cxn modelId="{8DE2F5FC-C244-4279-8765-1FD7D49F403D}" srcId="{0C568FE5-0406-49F8-A924-785A4891A7CC}" destId="{3FA16C79-0615-4B91-B695-BCE3543D1EA6}" srcOrd="1" destOrd="0" parTransId="{D1E7FAED-BCDB-4361-92EC-07D32AE4E52F}" sibTransId="{C4D6E712-FD18-48FE-8BBA-F26955D77E3E}"/>
    <dgm:cxn modelId="{1514E287-03B1-4F5B-86A4-FFAB69016788}" type="presParOf" srcId="{A70A94AA-38D1-4AD3-89AB-D5D328ABF50A}" destId="{60B67D29-E5C3-46E3-8BF5-B4357BA645A0}" srcOrd="0" destOrd="0" presId="urn:microsoft.com/office/officeart/2005/8/layout/vList6"/>
    <dgm:cxn modelId="{9332A6C4-3CDF-4490-AE57-06C40DDF3582}" type="presParOf" srcId="{60B67D29-E5C3-46E3-8BF5-B4357BA645A0}" destId="{2056C2E5-80E5-49C3-9D77-EA2DC7B3D8C4}" srcOrd="0" destOrd="0" presId="urn:microsoft.com/office/officeart/2005/8/layout/vList6"/>
    <dgm:cxn modelId="{F64047AD-54F0-47FC-9C11-5D8DA7394864}" type="presParOf" srcId="{60B67D29-E5C3-46E3-8BF5-B4357BA645A0}" destId="{C1811FF8-EA92-44F5-9F8C-B43A3256A474}" srcOrd="1" destOrd="0" presId="urn:microsoft.com/office/officeart/2005/8/layout/vList6"/>
    <dgm:cxn modelId="{06067E97-FB08-4F13-AD36-593C9BB103CF}" type="presParOf" srcId="{A70A94AA-38D1-4AD3-89AB-D5D328ABF50A}" destId="{306AA24F-FCC8-4AD8-BF35-8794A46BDEE8}" srcOrd="1" destOrd="0" presId="urn:microsoft.com/office/officeart/2005/8/layout/vList6"/>
    <dgm:cxn modelId="{A27BFF72-5DD2-430E-8C57-5EDFAC4D4027}" type="presParOf" srcId="{A70A94AA-38D1-4AD3-89AB-D5D328ABF50A}" destId="{9BEAD961-004C-4E8B-B230-8AF2436DC40D}" srcOrd="2" destOrd="0" presId="urn:microsoft.com/office/officeart/2005/8/layout/vList6"/>
    <dgm:cxn modelId="{035B4726-00CB-4F82-9199-A7D8FBFF0738}" type="presParOf" srcId="{9BEAD961-004C-4E8B-B230-8AF2436DC40D}" destId="{DBEB42D1-A910-4FBE-B0EC-46E65CB31075}" srcOrd="0" destOrd="0" presId="urn:microsoft.com/office/officeart/2005/8/layout/vList6"/>
    <dgm:cxn modelId="{AAC33097-0BD5-40DB-9E37-21A0430F153C}" type="presParOf" srcId="{9BEAD961-004C-4E8B-B230-8AF2436DC40D}" destId="{75B4C37C-7186-494A-92B3-A5D5AA146BB5}" srcOrd="1" destOrd="0" presId="urn:microsoft.com/office/officeart/2005/8/layout/vList6"/>
    <dgm:cxn modelId="{59874557-5858-4225-B392-19B05B37E43B}" type="presParOf" srcId="{A70A94AA-38D1-4AD3-89AB-D5D328ABF50A}" destId="{F757C0DB-193C-49F0-BBF6-B7CA02E9D5EA}" srcOrd="3" destOrd="0" presId="urn:microsoft.com/office/officeart/2005/8/layout/vList6"/>
    <dgm:cxn modelId="{6D4CFAC3-6A94-4C07-8F63-629432212B81}" type="presParOf" srcId="{A70A94AA-38D1-4AD3-89AB-D5D328ABF50A}" destId="{1F341E49-51EC-475B-B144-2E8EF8F47D5B}" srcOrd="4" destOrd="0" presId="urn:microsoft.com/office/officeart/2005/8/layout/vList6"/>
    <dgm:cxn modelId="{DECEE089-52D6-4255-8948-D2D223A47F3E}" type="presParOf" srcId="{1F341E49-51EC-475B-B144-2E8EF8F47D5B}" destId="{2550DDE6-B02F-43C6-B4EF-080F4264B2E5}" srcOrd="0" destOrd="0" presId="urn:microsoft.com/office/officeart/2005/8/layout/vList6"/>
    <dgm:cxn modelId="{4ED25632-4F1F-4B83-8A8D-F40270A75E3B}" type="presParOf" srcId="{1F341E49-51EC-475B-B144-2E8EF8F47D5B}" destId="{9E3AB98D-D932-4D2B-8CCC-3EAAF53A7992}" srcOrd="1" destOrd="0" presId="urn:microsoft.com/office/officeart/2005/8/layout/vList6"/>
    <dgm:cxn modelId="{C44A0BC4-7698-4EAE-AED1-4697ECECEB59}" type="presParOf" srcId="{A70A94AA-38D1-4AD3-89AB-D5D328ABF50A}" destId="{BA742B40-D2A9-42D2-97B9-7EA258D08A84}" srcOrd="5" destOrd="0" presId="urn:microsoft.com/office/officeart/2005/8/layout/vList6"/>
    <dgm:cxn modelId="{64DE859F-DAB4-4FDE-824B-88F9CDEE5F3A}" type="presParOf" srcId="{A70A94AA-38D1-4AD3-89AB-D5D328ABF50A}" destId="{0671A74B-B11E-43F2-94DB-F0E174C82A97}" srcOrd="6" destOrd="0" presId="urn:microsoft.com/office/officeart/2005/8/layout/vList6"/>
    <dgm:cxn modelId="{36473047-F66B-4664-B455-DC7B25F4E2B2}" type="presParOf" srcId="{0671A74B-B11E-43F2-94DB-F0E174C82A97}" destId="{E3ACE8EC-8484-4732-AEFA-4CE38506F9EC}" srcOrd="0" destOrd="0" presId="urn:microsoft.com/office/officeart/2005/8/layout/vList6"/>
    <dgm:cxn modelId="{ED84F98D-E9EB-4697-8A22-98AA1CDF3F83}" type="presParOf" srcId="{0671A74B-B11E-43F2-94DB-F0E174C82A97}" destId="{3DADB462-F6CE-4DA6-82A4-D2065A6D1E01}" srcOrd="1" destOrd="0" presId="urn:microsoft.com/office/officeart/2005/8/layout/vList6"/>
    <dgm:cxn modelId="{53BA919A-4C86-4ECC-8B78-0ECFA1AEB7B7}" type="presParOf" srcId="{A70A94AA-38D1-4AD3-89AB-D5D328ABF50A}" destId="{5AFFCB74-D4E8-41B6-8C83-DACE2BE84EE0}" srcOrd="7" destOrd="0" presId="urn:microsoft.com/office/officeart/2005/8/layout/vList6"/>
    <dgm:cxn modelId="{1E504445-D50C-4E7B-B89C-15E638DCC0A9}" type="presParOf" srcId="{A70A94AA-38D1-4AD3-89AB-D5D328ABF50A}" destId="{B252DCB7-27EE-42EC-81C4-B665367923AC}" srcOrd="8" destOrd="0" presId="urn:microsoft.com/office/officeart/2005/8/layout/vList6"/>
    <dgm:cxn modelId="{B019C61A-0ABB-4377-BA87-39F796E258E7}" type="presParOf" srcId="{B252DCB7-27EE-42EC-81C4-B665367923AC}" destId="{513E631E-04FE-4320-9552-36E421CD410B}" srcOrd="0" destOrd="0" presId="urn:microsoft.com/office/officeart/2005/8/layout/vList6"/>
    <dgm:cxn modelId="{D91D5F30-4DD4-47BE-ACE1-6488925A4A12}" type="presParOf" srcId="{B252DCB7-27EE-42EC-81C4-B665367923AC}" destId="{BF013815-BA79-474E-AEA7-E889AFACD82A}" srcOrd="1" destOrd="0" presId="urn:microsoft.com/office/officeart/2005/8/layout/vList6"/>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BA1F1500-2F16-4A19-B8B2-586F19BE9E4E}" type="doc">
      <dgm:prSet loTypeId="urn:microsoft.com/office/officeart/2005/8/layout/vList4" loCatId="list" qsTypeId="urn:microsoft.com/office/officeart/2005/8/quickstyle/simple1" qsCatId="simple" csTypeId="urn:microsoft.com/office/officeart/2005/8/colors/colorful5" csCatId="colorful" phldr="1"/>
      <dgm:spPr/>
      <dgm:t>
        <a:bodyPr/>
        <a:lstStyle/>
        <a:p>
          <a:endParaRPr lang="zh-TW" altLang="en-US"/>
        </a:p>
      </dgm:t>
    </dgm:pt>
    <dgm:pt modelId="{23FE39AE-CEB9-4D4E-BE25-438F7B431B37}">
      <dgm:prSet phldrT="[文字]" custT="1">
        <dgm:style>
          <a:lnRef idx="2">
            <a:schemeClr val="accent3"/>
          </a:lnRef>
          <a:fillRef idx="1">
            <a:schemeClr val="lt1"/>
          </a:fillRef>
          <a:effectRef idx="0">
            <a:schemeClr val="accent3"/>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3.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文法练习，以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4.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多些文法练习，以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p>
      </dgm:t>
    </dgm:pt>
    <dgm:pt modelId="{A2D684FF-6A31-4207-B17A-5A21626321A2}" type="parTrans" cxnId="{84A00F14-C1AD-4B27-A93E-209261BC8234}">
      <dgm:prSet/>
      <dgm:spPr/>
      <dgm:t>
        <a:bodyPr/>
        <a:lstStyle/>
        <a:p>
          <a:endParaRPr lang="zh-TW" altLang="en-US"/>
        </a:p>
      </dgm:t>
    </dgm:pt>
    <dgm:pt modelId="{6FE6A4C1-4AFC-4A40-A2B0-4B8BD7763FA4}" type="sibTrans" cxnId="{84A00F14-C1AD-4B27-A93E-209261BC8234}">
      <dgm:prSet/>
      <dgm:spPr/>
      <dgm:t>
        <a:bodyPr/>
        <a:lstStyle/>
        <a:p>
          <a:endParaRPr lang="zh-TW" altLang="en-US"/>
        </a:p>
      </dgm:t>
    </dgm:pt>
    <dgm:pt modelId="{2AC3DC2E-74D2-494A-8BC9-6144E6EC5BEA}">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5.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本</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练习。</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6.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微軟正黑體" panose="020B0604030504040204" pitchFamily="34" charset="-120"/>
              <a:ea typeface="微軟正黑體" panose="020B0604030504040204" pitchFamily="34" charset="-120"/>
            </a:rPr>
            <a:t>文法练习。</a:t>
          </a:r>
        </a:p>
      </dgm:t>
    </dgm:pt>
    <dgm:pt modelId="{A1458101-1B12-4933-9B95-F289402424DE}" type="parTrans" cxnId="{BB04B5E0-315B-4214-AA71-005B282DE7C5}">
      <dgm:prSet/>
      <dgm:spPr/>
      <dgm:t>
        <a:bodyPr/>
        <a:lstStyle/>
        <a:p>
          <a:endParaRPr lang="zh-TW" altLang="en-US"/>
        </a:p>
      </dgm:t>
    </dgm:pt>
    <dgm:pt modelId="{2B1CB118-D911-405C-AD34-1526FDD40ACD}" type="sibTrans" cxnId="{BB04B5E0-315B-4214-AA71-005B282DE7C5}">
      <dgm:prSet/>
      <dgm:spPr/>
      <dgm:t>
        <a:bodyPr/>
        <a:lstStyle/>
        <a:p>
          <a:endParaRPr lang="zh-TW" altLang="en-US"/>
        </a:p>
      </dgm:t>
    </dgm:pt>
    <dgm:pt modelId="{62254CED-7046-4AC4-B2B3-FAD6D1D789BE}">
      <dgm:prSet phldrT="[文字]" custT="1">
        <dgm:style>
          <a:lnRef idx="2">
            <a:schemeClr val="accent6"/>
          </a:lnRef>
          <a:fillRef idx="1">
            <a:schemeClr val="lt1"/>
          </a:fillRef>
          <a:effectRef idx="0">
            <a:schemeClr val="accent6"/>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9.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两</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个月内</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完成一本中一程度的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完成一本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一</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程度的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习。</a:t>
          </a:r>
        </a:p>
      </dgm:t>
    </dgm:pt>
    <dgm:pt modelId="{3BD38EA2-B274-4DE3-A709-207659736D27}" type="parTrans" cxnId="{BEC13A49-0C90-41EC-9DE8-FC3EBEB49D67}">
      <dgm:prSet/>
      <dgm:spPr/>
      <dgm:t>
        <a:bodyPr/>
        <a:lstStyle/>
        <a:p>
          <a:endParaRPr lang="zh-TW" altLang="en-US"/>
        </a:p>
      </dgm:t>
    </dgm:pt>
    <dgm:pt modelId="{5CE6D27F-F152-40E5-BC75-7E75FEF4B5CC}" type="sibTrans" cxnId="{BEC13A49-0C90-41EC-9DE8-FC3EBEB49D67}">
      <dgm:prSet/>
      <dgm:spPr/>
      <dgm:t>
        <a:bodyPr/>
        <a:lstStyle/>
        <a:p>
          <a:endParaRPr lang="zh-TW" altLang="en-US"/>
        </a:p>
      </dgm:t>
    </dgm:pt>
    <dgm:pt modelId="{7487D747-74EF-4462-98E7-0FB887B206C1}">
      <dgm:prSet custT="1">
        <dgm:style>
          <a:lnRef idx="2">
            <a:schemeClr val="accent6"/>
          </a:lnRef>
          <a:fillRef idx="1">
            <a:schemeClr val="lt1"/>
          </a:fillRef>
          <a:effectRef idx="0">
            <a:schemeClr val="accent6"/>
          </a:effectRef>
          <a:fontRef idx="minor">
            <a:schemeClr val="dk1"/>
          </a:fontRef>
        </dgm:style>
      </dgm:prSet>
      <dgm:spPr>
        <a:ln>
          <a:solidFill>
            <a:srgbClr val="FFFF00"/>
          </a:solidFill>
        </a:ln>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7.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到外国生活一年</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以提升英语会话能力</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CN"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8. </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逢星期</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五</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放学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与</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同学</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进行一小时英</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语会话</a:t>
          </a:r>
          <a:r>
            <a:rPr lang="zh-CN"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12CA0933-9439-455A-95B0-55AE6A6A1854}" type="parTrans" cxnId="{4AA2BA95-AA13-4CB0-A83A-E35456421D77}">
      <dgm:prSet/>
      <dgm:spPr/>
      <dgm:t>
        <a:bodyPr/>
        <a:lstStyle/>
        <a:p>
          <a:endParaRPr lang="zh-TW" altLang="en-US"/>
        </a:p>
      </dgm:t>
    </dgm:pt>
    <dgm:pt modelId="{84E3DF24-21BA-46EA-B35C-544464170D7A}" type="sibTrans" cxnId="{4AA2BA95-AA13-4CB0-A83A-E35456421D77}">
      <dgm:prSet/>
      <dgm:spPr/>
      <dgm:t>
        <a:bodyPr/>
        <a:lstStyle/>
        <a:p>
          <a:endParaRPr lang="zh-TW" altLang="en-US"/>
        </a:p>
      </dgm:t>
    </dgm:pt>
    <dgm:pt modelId="{11D83129-84B4-42C7-808F-8B0CE8BC7D53}">
      <dgm:prSet custT="1">
        <dgm:style>
          <a:lnRef idx="2">
            <a:schemeClr val="accent5"/>
          </a:lnRef>
          <a:fillRef idx="1">
            <a:schemeClr val="lt1"/>
          </a:fillRef>
          <a:effectRef idx="0">
            <a:schemeClr val="accent5"/>
          </a:effectRef>
          <a:fontRef idx="minor">
            <a:schemeClr val="dk1"/>
          </a:fontRef>
        </dgm:style>
      </dgm:prSet>
      <dgm:spPr/>
      <dgm:t>
        <a:bodyPr/>
        <a:lstStyle/>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能力。</a:t>
          </a:r>
        </a:p>
        <a:p>
          <a:r>
            <a:rPr lang="en-US" altLang="zh-TW"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2. </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zh-TW" altLang="en-US" sz="2000" b="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gm:t>
    </dgm:pt>
    <dgm:pt modelId="{E0D1342F-AEA2-4C6D-BB70-9CDFA19D17EA}" type="parTrans" cxnId="{7343AC26-764D-4068-B287-036340BAB7B6}">
      <dgm:prSet/>
      <dgm:spPr/>
      <dgm:t>
        <a:bodyPr/>
        <a:lstStyle/>
        <a:p>
          <a:endParaRPr lang="zh-TW" altLang="en-US"/>
        </a:p>
      </dgm:t>
    </dgm:pt>
    <dgm:pt modelId="{DCA8BDAC-A203-4C25-B747-AFDE88D40EC9}" type="sibTrans" cxnId="{7343AC26-764D-4068-B287-036340BAB7B6}">
      <dgm:prSet/>
      <dgm:spPr/>
      <dgm:t>
        <a:bodyPr/>
        <a:lstStyle/>
        <a:p>
          <a:endParaRPr lang="zh-TW" altLang="en-US"/>
        </a:p>
      </dgm:t>
    </dgm:pt>
    <dgm:pt modelId="{F26F3279-325D-4D4A-A027-45A73EC68443}" type="pres">
      <dgm:prSet presAssocID="{BA1F1500-2F16-4A19-B8B2-586F19BE9E4E}" presName="linear" presStyleCnt="0">
        <dgm:presLayoutVars>
          <dgm:dir/>
          <dgm:resizeHandles val="exact"/>
        </dgm:presLayoutVars>
      </dgm:prSet>
      <dgm:spPr/>
    </dgm:pt>
    <dgm:pt modelId="{6FF9BE50-E5D1-44F0-8313-B707A3510F69}" type="pres">
      <dgm:prSet presAssocID="{11D83129-84B4-42C7-808F-8B0CE8BC7D53}" presName="comp" presStyleCnt="0"/>
      <dgm:spPr/>
    </dgm:pt>
    <dgm:pt modelId="{31E70C51-05EE-4BC9-A9C1-6F69BF82C7E1}" type="pres">
      <dgm:prSet presAssocID="{11D83129-84B4-42C7-808F-8B0CE8BC7D53}" presName="box" presStyleLbl="node1" presStyleIdx="0" presStyleCnt="5"/>
      <dgm:spPr/>
    </dgm:pt>
    <dgm:pt modelId="{F4A5497E-199A-43AA-83D1-FEF8F25D4679}" type="pres">
      <dgm:prSet presAssocID="{11D83129-84B4-42C7-808F-8B0CE8BC7D53}" presName="img" presStyleLbl="fgImgPlace1" presStyleIdx="0" presStyleCnt="5"/>
      <dgm:spPr/>
    </dgm:pt>
    <dgm:pt modelId="{DD99EE80-420E-41EB-A786-F5D82EEF40F9}" type="pres">
      <dgm:prSet presAssocID="{11D83129-84B4-42C7-808F-8B0CE8BC7D53}" presName="text" presStyleLbl="node1" presStyleIdx="0" presStyleCnt="5">
        <dgm:presLayoutVars>
          <dgm:bulletEnabled val="1"/>
        </dgm:presLayoutVars>
      </dgm:prSet>
      <dgm:spPr/>
    </dgm:pt>
    <dgm:pt modelId="{4CCCA239-6527-4715-9521-9DAADACF1115}" type="pres">
      <dgm:prSet presAssocID="{DCA8BDAC-A203-4C25-B747-AFDE88D40EC9}" presName="spacer" presStyleCnt="0"/>
      <dgm:spPr/>
    </dgm:pt>
    <dgm:pt modelId="{C9DB92F4-4B55-4CE0-A094-3445FA1DF2D9}" type="pres">
      <dgm:prSet presAssocID="{23FE39AE-CEB9-4D4E-BE25-438F7B431B37}" presName="comp" presStyleCnt="0"/>
      <dgm:spPr/>
    </dgm:pt>
    <dgm:pt modelId="{F683F075-A339-4663-9862-A5D97040421C}" type="pres">
      <dgm:prSet presAssocID="{23FE39AE-CEB9-4D4E-BE25-438F7B431B37}" presName="box" presStyleLbl="node1" presStyleIdx="1" presStyleCnt="5"/>
      <dgm:spPr/>
    </dgm:pt>
    <dgm:pt modelId="{8D9DC0D1-FC56-4978-A846-C2F9A524A6CF}" type="pres">
      <dgm:prSet presAssocID="{23FE39AE-CEB9-4D4E-BE25-438F7B431B37}" presName="img" presStyleLbl="fgImgPlace1" presStyleIdx="1" presStyleCnt="5"/>
      <dgm:spPr/>
    </dgm:pt>
    <dgm:pt modelId="{EFD8F251-6D19-4025-8BF4-E34BADF17CDF}" type="pres">
      <dgm:prSet presAssocID="{23FE39AE-CEB9-4D4E-BE25-438F7B431B37}" presName="text" presStyleLbl="node1" presStyleIdx="1" presStyleCnt="5">
        <dgm:presLayoutVars>
          <dgm:bulletEnabled val="1"/>
        </dgm:presLayoutVars>
      </dgm:prSet>
      <dgm:spPr/>
    </dgm:pt>
    <dgm:pt modelId="{D6630FB5-79EB-4745-9917-9DA24F18CB69}" type="pres">
      <dgm:prSet presAssocID="{6FE6A4C1-4AFC-4A40-A2B0-4B8BD7763FA4}" presName="spacer" presStyleCnt="0"/>
      <dgm:spPr/>
    </dgm:pt>
    <dgm:pt modelId="{941AEFA0-FF57-4D03-BC0B-6905DD88E5A0}" type="pres">
      <dgm:prSet presAssocID="{2AC3DC2E-74D2-494A-8BC9-6144E6EC5BEA}" presName="comp" presStyleCnt="0"/>
      <dgm:spPr/>
    </dgm:pt>
    <dgm:pt modelId="{7655AF16-E702-4BA2-A53B-AFCD30E06DD6}" type="pres">
      <dgm:prSet presAssocID="{2AC3DC2E-74D2-494A-8BC9-6144E6EC5BEA}" presName="box" presStyleLbl="node1" presStyleIdx="2" presStyleCnt="5"/>
      <dgm:spPr/>
    </dgm:pt>
    <dgm:pt modelId="{08807363-3CA5-4F58-AEE2-31B31E16FE2C}" type="pres">
      <dgm:prSet presAssocID="{2AC3DC2E-74D2-494A-8BC9-6144E6EC5BEA}" presName="img" presStyleLbl="fgImgPlace1" presStyleIdx="2" presStyleCnt="5"/>
      <dgm:spPr>
        <a:solidFill>
          <a:schemeClr val="accent4">
            <a:lumMod val="20000"/>
            <a:lumOff val="80000"/>
          </a:schemeClr>
        </a:solidFill>
      </dgm:spPr>
    </dgm:pt>
    <dgm:pt modelId="{B5AF63A9-D30C-4FFE-9225-A22F029D2002}" type="pres">
      <dgm:prSet presAssocID="{2AC3DC2E-74D2-494A-8BC9-6144E6EC5BEA}" presName="text" presStyleLbl="node1" presStyleIdx="2" presStyleCnt="5">
        <dgm:presLayoutVars>
          <dgm:bulletEnabled val="1"/>
        </dgm:presLayoutVars>
      </dgm:prSet>
      <dgm:spPr/>
    </dgm:pt>
    <dgm:pt modelId="{9DD89392-3828-4347-9D7E-18B12EA6F60B}" type="pres">
      <dgm:prSet presAssocID="{2B1CB118-D911-405C-AD34-1526FDD40ACD}" presName="spacer" presStyleCnt="0"/>
      <dgm:spPr/>
    </dgm:pt>
    <dgm:pt modelId="{D40F9ED2-2F41-4322-B57D-507E4F013B4D}" type="pres">
      <dgm:prSet presAssocID="{7487D747-74EF-4462-98E7-0FB887B206C1}" presName="comp" presStyleCnt="0"/>
      <dgm:spPr/>
    </dgm:pt>
    <dgm:pt modelId="{2D3654DD-9705-4D7D-87E9-93279B25CD06}" type="pres">
      <dgm:prSet presAssocID="{7487D747-74EF-4462-98E7-0FB887B206C1}" presName="box" presStyleLbl="node1" presStyleIdx="3" presStyleCnt="5"/>
      <dgm:spPr/>
    </dgm:pt>
    <dgm:pt modelId="{3339CA43-775D-4627-B762-D28C9D845F0F}" type="pres">
      <dgm:prSet presAssocID="{7487D747-74EF-4462-98E7-0FB887B206C1}" presName="img" presStyleLbl="fgImgPlace1" presStyleIdx="3" presStyleCnt="5"/>
      <dgm:spPr/>
    </dgm:pt>
    <dgm:pt modelId="{0875480A-7F36-4441-AC0E-0082C697C129}" type="pres">
      <dgm:prSet presAssocID="{7487D747-74EF-4462-98E7-0FB887B206C1}" presName="text" presStyleLbl="node1" presStyleIdx="3" presStyleCnt="5">
        <dgm:presLayoutVars>
          <dgm:bulletEnabled val="1"/>
        </dgm:presLayoutVars>
      </dgm:prSet>
      <dgm:spPr/>
    </dgm:pt>
    <dgm:pt modelId="{E95B6FDD-A83E-4CCE-9224-ABB6DD14EEED}" type="pres">
      <dgm:prSet presAssocID="{84E3DF24-21BA-46EA-B35C-544464170D7A}" presName="spacer" presStyleCnt="0"/>
      <dgm:spPr/>
    </dgm:pt>
    <dgm:pt modelId="{6072B9DD-F6C8-457B-AFF4-A72EAF834A04}" type="pres">
      <dgm:prSet presAssocID="{62254CED-7046-4AC4-B2B3-FAD6D1D789BE}" presName="comp" presStyleCnt="0"/>
      <dgm:spPr/>
    </dgm:pt>
    <dgm:pt modelId="{E5146D58-E9B1-4FB0-9FEC-215E9B0929FB}" type="pres">
      <dgm:prSet presAssocID="{62254CED-7046-4AC4-B2B3-FAD6D1D789BE}" presName="box" presStyleLbl="node1" presStyleIdx="4" presStyleCnt="5"/>
      <dgm:spPr/>
    </dgm:pt>
    <dgm:pt modelId="{10F5F183-11F6-476A-96B3-CC0BE4DF525E}" type="pres">
      <dgm:prSet presAssocID="{62254CED-7046-4AC4-B2B3-FAD6D1D789BE}" presName="img" presStyleLbl="fgImgPlace1" presStyleIdx="4" presStyleCnt="5"/>
      <dgm:spPr/>
    </dgm:pt>
    <dgm:pt modelId="{3D6D6E57-2CF8-4E30-BEE2-9BEA7BC00136}" type="pres">
      <dgm:prSet presAssocID="{62254CED-7046-4AC4-B2B3-FAD6D1D789BE}" presName="text" presStyleLbl="node1" presStyleIdx="4" presStyleCnt="5">
        <dgm:presLayoutVars>
          <dgm:bulletEnabled val="1"/>
        </dgm:presLayoutVars>
      </dgm:prSet>
      <dgm:spPr/>
    </dgm:pt>
  </dgm:ptLst>
  <dgm:cxnLst>
    <dgm:cxn modelId="{84A00F14-C1AD-4B27-A93E-209261BC8234}" srcId="{BA1F1500-2F16-4A19-B8B2-586F19BE9E4E}" destId="{23FE39AE-CEB9-4D4E-BE25-438F7B431B37}" srcOrd="1" destOrd="0" parTransId="{A2D684FF-6A31-4207-B17A-5A21626321A2}" sibTransId="{6FE6A4C1-4AFC-4A40-A2B0-4B8BD7763FA4}"/>
    <dgm:cxn modelId="{7343AC26-764D-4068-B287-036340BAB7B6}" srcId="{BA1F1500-2F16-4A19-B8B2-586F19BE9E4E}" destId="{11D83129-84B4-42C7-808F-8B0CE8BC7D53}" srcOrd="0" destOrd="0" parTransId="{E0D1342F-AEA2-4C6D-BB70-9CDFA19D17EA}" sibTransId="{DCA8BDAC-A203-4C25-B747-AFDE88D40EC9}"/>
    <dgm:cxn modelId="{E874C828-1B13-428D-934B-603097EBA0DD}" type="presOf" srcId="{62254CED-7046-4AC4-B2B3-FAD6D1D789BE}" destId="{E5146D58-E9B1-4FB0-9FEC-215E9B0929FB}" srcOrd="0" destOrd="0" presId="urn:microsoft.com/office/officeart/2005/8/layout/vList4"/>
    <dgm:cxn modelId="{A8B9DF2A-CF19-4887-9B32-69BBF992212A}" type="presOf" srcId="{23FE39AE-CEB9-4D4E-BE25-438F7B431B37}" destId="{EFD8F251-6D19-4025-8BF4-E34BADF17CDF}" srcOrd="1" destOrd="0" presId="urn:microsoft.com/office/officeart/2005/8/layout/vList4"/>
    <dgm:cxn modelId="{B4F8B935-0AC0-4AB7-8A65-113E05036876}" type="presOf" srcId="{2AC3DC2E-74D2-494A-8BC9-6144E6EC5BEA}" destId="{B5AF63A9-D30C-4FFE-9225-A22F029D2002}" srcOrd="1" destOrd="0" presId="urn:microsoft.com/office/officeart/2005/8/layout/vList4"/>
    <dgm:cxn modelId="{8CD7E846-25BD-450C-AD35-CBDFFF395036}" type="presOf" srcId="{62254CED-7046-4AC4-B2B3-FAD6D1D789BE}" destId="{3D6D6E57-2CF8-4E30-BEE2-9BEA7BC00136}" srcOrd="1" destOrd="0" presId="urn:microsoft.com/office/officeart/2005/8/layout/vList4"/>
    <dgm:cxn modelId="{BEC13A49-0C90-41EC-9DE8-FC3EBEB49D67}" srcId="{BA1F1500-2F16-4A19-B8B2-586F19BE9E4E}" destId="{62254CED-7046-4AC4-B2B3-FAD6D1D789BE}" srcOrd="4" destOrd="0" parTransId="{3BD38EA2-B274-4DE3-A709-207659736D27}" sibTransId="{5CE6D27F-F152-40E5-BC75-7E75FEF4B5CC}"/>
    <dgm:cxn modelId="{E04F3E69-2711-4CE9-B551-D9F517D3AF2D}" type="presOf" srcId="{BA1F1500-2F16-4A19-B8B2-586F19BE9E4E}" destId="{F26F3279-325D-4D4A-A027-45A73EC68443}" srcOrd="0" destOrd="0" presId="urn:microsoft.com/office/officeart/2005/8/layout/vList4"/>
    <dgm:cxn modelId="{19A3A252-8C48-4F25-A726-609BA86B5F38}" type="presOf" srcId="{11D83129-84B4-42C7-808F-8B0CE8BC7D53}" destId="{31E70C51-05EE-4BC9-A9C1-6F69BF82C7E1}" srcOrd="0" destOrd="0" presId="urn:microsoft.com/office/officeart/2005/8/layout/vList4"/>
    <dgm:cxn modelId="{B5FCAB7B-F593-4315-8580-9A4EE7FF490B}" type="presOf" srcId="{7487D747-74EF-4462-98E7-0FB887B206C1}" destId="{2D3654DD-9705-4D7D-87E9-93279B25CD06}" srcOrd="0" destOrd="0" presId="urn:microsoft.com/office/officeart/2005/8/layout/vList4"/>
    <dgm:cxn modelId="{E7B4F685-2655-42B4-BF94-87C990C1A11D}" type="presOf" srcId="{11D83129-84B4-42C7-808F-8B0CE8BC7D53}" destId="{DD99EE80-420E-41EB-A786-F5D82EEF40F9}" srcOrd="1" destOrd="0" presId="urn:microsoft.com/office/officeart/2005/8/layout/vList4"/>
    <dgm:cxn modelId="{97DBB588-6A42-4E69-85FC-E7F1DFE17A1F}" type="presOf" srcId="{7487D747-74EF-4462-98E7-0FB887B206C1}" destId="{0875480A-7F36-4441-AC0E-0082C697C129}" srcOrd="1" destOrd="0" presId="urn:microsoft.com/office/officeart/2005/8/layout/vList4"/>
    <dgm:cxn modelId="{4AA2BA95-AA13-4CB0-A83A-E35456421D77}" srcId="{BA1F1500-2F16-4A19-B8B2-586F19BE9E4E}" destId="{7487D747-74EF-4462-98E7-0FB887B206C1}" srcOrd="3" destOrd="0" parTransId="{12CA0933-9439-455A-95B0-55AE6A6A1854}" sibTransId="{84E3DF24-21BA-46EA-B35C-544464170D7A}"/>
    <dgm:cxn modelId="{FDD064B2-B561-4ADD-B8ED-0EC7D7E6F968}" type="presOf" srcId="{2AC3DC2E-74D2-494A-8BC9-6144E6EC5BEA}" destId="{7655AF16-E702-4BA2-A53B-AFCD30E06DD6}" srcOrd="0" destOrd="0" presId="urn:microsoft.com/office/officeart/2005/8/layout/vList4"/>
    <dgm:cxn modelId="{6A6394BB-3941-463B-8CA4-AFE8F983491B}" type="presOf" srcId="{23FE39AE-CEB9-4D4E-BE25-438F7B431B37}" destId="{F683F075-A339-4663-9862-A5D97040421C}" srcOrd="0" destOrd="0" presId="urn:microsoft.com/office/officeart/2005/8/layout/vList4"/>
    <dgm:cxn modelId="{BB04B5E0-315B-4214-AA71-005B282DE7C5}" srcId="{BA1F1500-2F16-4A19-B8B2-586F19BE9E4E}" destId="{2AC3DC2E-74D2-494A-8BC9-6144E6EC5BEA}" srcOrd="2" destOrd="0" parTransId="{A1458101-1B12-4933-9B95-F289402424DE}" sibTransId="{2B1CB118-D911-405C-AD34-1526FDD40ACD}"/>
    <dgm:cxn modelId="{086DA78C-D6C0-4EEA-8C96-9F8E72BF6FDB}" type="presParOf" srcId="{F26F3279-325D-4D4A-A027-45A73EC68443}" destId="{6FF9BE50-E5D1-44F0-8313-B707A3510F69}" srcOrd="0" destOrd="0" presId="urn:microsoft.com/office/officeart/2005/8/layout/vList4"/>
    <dgm:cxn modelId="{03EE4300-1F8B-423D-8A76-CFE537E14225}" type="presParOf" srcId="{6FF9BE50-E5D1-44F0-8313-B707A3510F69}" destId="{31E70C51-05EE-4BC9-A9C1-6F69BF82C7E1}" srcOrd="0" destOrd="0" presId="urn:microsoft.com/office/officeart/2005/8/layout/vList4"/>
    <dgm:cxn modelId="{EE2E71FB-2D86-4417-A368-9D70CE6009C9}" type="presParOf" srcId="{6FF9BE50-E5D1-44F0-8313-B707A3510F69}" destId="{F4A5497E-199A-43AA-83D1-FEF8F25D4679}" srcOrd="1" destOrd="0" presId="urn:microsoft.com/office/officeart/2005/8/layout/vList4"/>
    <dgm:cxn modelId="{CAB0EA94-F7E3-43DC-ADA7-21360BB4F96F}" type="presParOf" srcId="{6FF9BE50-E5D1-44F0-8313-B707A3510F69}" destId="{DD99EE80-420E-41EB-A786-F5D82EEF40F9}" srcOrd="2" destOrd="0" presId="urn:microsoft.com/office/officeart/2005/8/layout/vList4"/>
    <dgm:cxn modelId="{EBD1230D-5542-4A9A-8B6F-070642676E96}" type="presParOf" srcId="{F26F3279-325D-4D4A-A027-45A73EC68443}" destId="{4CCCA239-6527-4715-9521-9DAADACF1115}" srcOrd="1" destOrd="0" presId="urn:microsoft.com/office/officeart/2005/8/layout/vList4"/>
    <dgm:cxn modelId="{D9BF0078-A8A7-4A9C-BB72-CA5C9040B01B}" type="presParOf" srcId="{F26F3279-325D-4D4A-A027-45A73EC68443}" destId="{C9DB92F4-4B55-4CE0-A094-3445FA1DF2D9}" srcOrd="2" destOrd="0" presId="urn:microsoft.com/office/officeart/2005/8/layout/vList4"/>
    <dgm:cxn modelId="{2ACF8445-5FFE-48E6-888C-B466F1449D33}" type="presParOf" srcId="{C9DB92F4-4B55-4CE0-A094-3445FA1DF2D9}" destId="{F683F075-A339-4663-9862-A5D97040421C}" srcOrd="0" destOrd="0" presId="urn:microsoft.com/office/officeart/2005/8/layout/vList4"/>
    <dgm:cxn modelId="{724A7643-B275-48EA-9103-35F60883EFF1}" type="presParOf" srcId="{C9DB92F4-4B55-4CE0-A094-3445FA1DF2D9}" destId="{8D9DC0D1-FC56-4978-A846-C2F9A524A6CF}" srcOrd="1" destOrd="0" presId="urn:microsoft.com/office/officeart/2005/8/layout/vList4"/>
    <dgm:cxn modelId="{6625C48D-86A3-4A5A-887A-E5A88DEBCABA}" type="presParOf" srcId="{C9DB92F4-4B55-4CE0-A094-3445FA1DF2D9}" destId="{EFD8F251-6D19-4025-8BF4-E34BADF17CDF}" srcOrd="2" destOrd="0" presId="urn:microsoft.com/office/officeart/2005/8/layout/vList4"/>
    <dgm:cxn modelId="{9D6F44CC-C400-495D-8C16-860522D9E548}" type="presParOf" srcId="{F26F3279-325D-4D4A-A027-45A73EC68443}" destId="{D6630FB5-79EB-4745-9917-9DA24F18CB69}" srcOrd="3" destOrd="0" presId="urn:microsoft.com/office/officeart/2005/8/layout/vList4"/>
    <dgm:cxn modelId="{A9E4C16C-310B-4739-B098-2BFC4AF97278}" type="presParOf" srcId="{F26F3279-325D-4D4A-A027-45A73EC68443}" destId="{941AEFA0-FF57-4D03-BC0B-6905DD88E5A0}" srcOrd="4" destOrd="0" presId="urn:microsoft.com/office/officeart/2005/8/layout/vList4"/>
    <dgm:cxn modelId="{3CACEA20-7115-4A85-828F-2CDF052A48B3}" type="presParOf" srcId="{941AEFA0-FF57-4D03-BC0B-6905DD88E5A0}" destId="{7655AF16-E702-4BA2-A53B-AFCD30E06DD6}" srcOrd="0" destOrd="0" presId="urn:microsoft.com/office/officeart/2005/8/layout/vList4"/>
    <dgm:cxn modelId="{334079A6-0B25-4782-A541-8AF49065B865}" type="presParOf" srcId="{941AEFA0-FF57-4D03-BC0B-6905DD88E5A0}" destId="{08807363-3CA5-4F58-AEE2-31B31E16FE2C}" srcOrd="1" destOrd="0" presId="urn:microsoft.com/office/officeart/2005/8/layout/vList4"/>
    <dgm:cxn modelId="{9EABBA47-C4C7-4574-9F74-2549E81572A9}" type="presParOf" srcId="{941AEFA0-FF57-4D03-BC0B-6905DD88E5A0}" destId="{B5AF63A9-D30C-4FFE-9225-A22F029D2002}" srcOrd="2" destOrd="0" presId="urn:microsoft.com/office/officeart/2005/8/layout/vList4"/>
    <dgm:cxn modelId="{A0DC6F28-60F0-45C0-9E64-F139D34703A0}" type="presParOf" srcId="{F26F3279-325D-4D4A-A027-45A73EC68443}" destId="{9DD89392-3828-4347-9D7E-18B12EA6F60B}" srcOrd="5" destOrd="0" presId="urn:microsoft.com/office/officeart/2005/8/layout/vList4"/>
    <dgm:cxn modelId="{9AF488FD-BB8B-464A-9459-3FAF252D3BF6}" type="presParOf" srcId="{F26F3279-325D-4D4A-A027-45A73EC68443}" destId="{D40F9ED2-2F41-4322-B57D-507E4F013B4D}" srcOrd="6" destOrd="0" presId="urn:microsoft.com/office/officeart/2005/8/layout/vList4"/>
    <dgm:cxn modelId="{02122CF8-1BAF-4289-B999-8D5582F38435}" type="presParOf" srcId="{D40F9ED2-2F41-4322-B57D-507E4F013B4D}" destId="{2D3654DD-9705-4D7D-87E9-93279B25CD06}" srcOrd="0" destOrd="0" presId="urn:microsoft.com/office/officeart/2005/8/layout/vList4"/>
    <dgm:cxn modelId="{E1F0336F-1AC6-4AA9-A18E-9785B1C3FA88}" type="presParOf" srcId="{D40F9ED2-2F41-4322-B57D-507E4F013B4D}" destId="{3339CA43-775D-4627-B762-D28C9D845F0F}" srcOrd="1" destOrd="0" presId="urn:microsoft.com/office/officeart/2005/8/layout/vList4"/>
    <dgm:cxn modelId="{B4BFB1B6-F666-4030-B113-BA742BBE6118}" type="presParOf" srcId="{D40F9ED2-2F41-4322-B57D-507E4F013B4D}" destId="{0875480A-7F36-4441-AC0E-0082C697C129}" srcOrd="2" destOrd="0" presId="urn:microsoft.com/office/officeart/2005/8/layout/vList4"/>
    <dgm:cxn modelId="{16D38014-D973-40A1-8C77-09250AF3DD86}" type="presParOf" srcId="{F26F3279-325D-4D4A-A027-45A73EC68443}" destId="{E95B6FDD-A83E-4CCE-9224-ABB6DD14EEED}" srcOrd="7" destOrd="0" presId="urn:microsoft.com/office/officeart/2005/8/layout/vList4"/>
    <dgm:cxn modelId="{570F65D5-69E3-4DB7-99CA-887BCF06988E}" type="presParOf" srcId="{F26F3279-325D-4D4A-A027-45A73EC68443}" destId="{6072B9DD-F6C8-457B-AFF4-A72EAF834A04}" srcOrd="8" destOrd="0" presId="urn:microsoft.com/office/officeart/2005/8/layout/vList4"/>
    <dgm:cxn modelId="{DE72A14F-F55E-4495-8297-29ECDE1A4F21}" type="presParOf" srcId="{6072B9DD-F6C8-457B-AFF4-A72EAF834A04}" destId="{E5146D58-E9B1-4FB0-9FEC-215E9B0929FB}" srcOrd="0" destOrd="0" presId="urn:microsoft.com/office/officeart/2005/8/layout/vList4"/>
    <dgm:cxn modelId="{3756787E-49F8-4645-85B8-2A7368E19E2C}" type="presParOf" srcId="{6072B9DD-F6C8-457B-AFF4-A72EAF834A04}" destId="{10F5F183-11F6-476A-96B3-CC0BE4DF525E}" srcOrd="1" destOrd="0" presId="urn:microsoft.com/office/officeart/2005/8/layout/vList4"/>
    <dgm:cxn modelId="{BB9B2060-1F6E-49FC-A450-C4501B7CEBF3}" type="presParOf" srcId="{6072B9DD-F6C8-457B-AFF4-A72EAF834A04}" destId="{3D6D6E57-2CF8-4E30-BEE2-9BEA7BC00136}" srcOrd="2" destOrd="0" presId="urn:microsoft.com/office/officeart/2005/8/layout/vList4"/>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38B4B2BC-8FCA-42F6-B1C8-87FF6E9C6543}"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zh-TW" altLang="en-US"/>
        </a:p>
      </dgm:t>
    </dgm:pt>
    <dgm:pt modelId="{6929FB38-8CD4-48CE-BAE1-9462273411D3}">
      <dgm:prSet phldrT="[文字]" custT="1">
        <dgm:style>
          <a:lnRef idx="2">
            <a:schemeClr val="accent2"/>
          </a:lnRef>
          <a:fillRef idx="1">
            <a:schemeClr val="lt1"/>
          </a:fillRef>
          <a:effectRef idx="0">
            <a:schemeClr val="accent2"/>
          </a:effectRef>
          <a:fontRef idx="minor">
            <a:schemeClr val="dk1"/>
          </a:fontRef>
        </dgm:style>
      </dgm:prSet>
      <dgm:spPr>
        <a:effectLst>
          <a:glow rad="228600">
            <a:schemeClr val="accent2">
              <a:satMod val="175000"/>
              <a:alpha val="40000"/>
            </a:schemeClr>
          </a:glow>
        </a:effectLst>
      </dgm:spPr>
      <dgm:t>
        <a:bodyPr/>
        <a:lstStyle/>
        <a:p>
          <a:pPr algn="l">
            <a:spcAft>
              <a:spcPct val="35000"/>
            </a:spcAft>
          </a:pPr>
          <a:r>
            <a:rPr lang="en-US" altLang="zh-TW"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1. </a:t>
          </a:r>
          <a:r>
            <a:rPr lang="zh-TW" altLang="en-US"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勇于尝试</a:t>
          </a:r>
          <a:endParaRPr lang="en-US" altLang="zh-TW"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a:p>
          <a:pPr algn="l">
            <a:spcAft>
              <a:spcPct val="35000"/>
            </a:spcAft>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人生的历程就是不断探索。</a:t>
          </a:r>
          <a:endParaRPr lang="zh-TW" altLang="en-US" sz="18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dgm:t>
    </dgm:pt>
    <dgm:pt modelId="{E74A6D08-7A27-4B2E-AB2E-F9456D78D046}" type="parTrans" cxnId="{172ABFDA-E7F8-4478-968B-65545394055A}">
      <dgm:prSet/>
      <dgm:spPr/>
      <dgm:t>
        <a:bodyPr/>
        <a:lstStyle/>
        <a:p>
          <a:endParaRPr lang="zh-TW" altLang="en-US"/>
        </a:p>
      </dgm:t>
    </dgm:pt>
    <dgm:pt modelId="{2F443E64-92A4-4547-9425-E75A2F401C26}" type="sibTrans" cxnId="{172ABFDA-E7F8-4478-968B-65545394055A}">
      <dgm:prSet/>
      <dgm:spPr/>
      <dgm:t>
        <a:bodyPr/>
        <a:lstStyle/>
        <a:p>
          <a:endParaRPr lang="zh-TW" altLang="en-US"/>
        </a:p>
      </dgm:t>
    </dgm:pt>
    <dgm:pt modelId="{207E4A8A-E5F0-48A0-96AA-3E7E8DC04831}">
      <dgm:prSet custT="1">
        <dgm:style>
          <a:lnRef idx="2">
            <a:schemeClr val="accent1"/>
          </a:lnRef>
          <a:fillRef idx="1">
            <a:schemeClr val="lt1"/>
          </a:fillRef>
          <a:effectRef idx="0">
            <a:schemeClr val="accent1"/>
          </a:effectRef>
          <a:fontRef idx="minor">
            <a:schemeClr val="dk1"/>
          </a:fontRef>
        </dgm:style>
      </dgm:prSet>
      <dgm:spPr>
        <a:effectLst>
          <a:glow rad="228600">
            <a:schemeClr val="accent1">
              <a:satMod val="175000"/>
              <a:alpha val="40000"/>
            </a:schemeClr>
          </a:glow>
        </a:effectLst>
      </dgm:spPr>
      <dgm:t>
        <a:bodyPr/>
        <a:lstStyle/>
        <a:p>
          <a:pPr algn="l">
            <a:spcAft>
              <a:spcPts val="0"/>
            </a:spcAft>
            <a:buNone/>
          </a:pPr>
          <a:r>
            <a:rPr lang="en-US" altLang="zh-TW" sz="1800" b="1">
              <a:solidFill>
                <a:srgbClr val="FF0000"/>
              </a:solidFill>
              <a:latin typeface="微軟正黑體" panose="020B0604030504040204" pitchFamily="34" charset="-120"/>
              <a:ea typeface="微軟正黑體" panose="020B0604030504040204" pitchFamily="34" charset="-120"/>
            </a:rPr>
            <a:t>2. </a:t>
          </a:r>
          <a:r>
            <a:rPr lang="zh-TW" altLang="en-US" sz="1800" b="1">
              <a:solidFill>
                <a:srgbClr val="FF0000"/>
              </a:solidFill>
              <a:latin typeface="微軟正黑體" panose="020B0604030504040204" pitchFamily="34" charset="-120"/>
              <a:ea typeface="微軟正黑體" panose="020B0604030504040204" pitchFamily="34" charset="-120"/>
            </a:rPr>
            <a:t>开阔视野</a:t>
          </a:r>
          <a:endParaRPr lang="en-US" altLang="zh-TW" sz="1800" b="1">
            <a:solidFill>
              <a:srgbClr val="FF0000"/>
            </a:solidFill>
            <a:latin typeface="微軟正黑體" panose="020B0604030504040204" pitchFamily="34" charset="-120"/>
            <a:ea typeface="微軟正黑體" panose="020B0604030504040204" pitchFamily="34" charset="-120"/>
          </a:endParaRPr>
        </a:p>
        <a:p>
          <a:pPr algn="l">
            <a:spcAft>
              <a:spcPts val="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了解就业市场的情况与社会环境的变迁。</a:t>
          </a:r>
          <a:endParaRPr lang="en-US" altLang="zh-TW" sz="1800" b="1">
            <a:solidFill>
              <a:srgbClr val="FF0000"/>
            </a:solidFill>
            <a:latin typeface="微軟正黑體" panose="020B0604030504040204" pitchFamily="34" charset="-120"/>
            <a:ea typeface="微軟正黑體" panose="020B0604030504040204" pitchFamily="34" charset="-120"/>
          </a:endParaRPr>
        </a:p>
      </dgm:t>
    </dgm:pt>
    <dgm:pt modelId="{4CB4469A-D93B-4924-A9E9-165D9FF543FE}" type="parTrans" cxnId="{4244E09A-3293-452E-87B7-B615E1CBBA03}">
      <dgm:prSet/>
      <dgm:spPr/>
      <dgm:t>
        <a:bodyPr/>
        <a:lstStyle/>
        <a:p>
          <a:endParaRPr lang="zh-TW" altLang="en-US"/>
        </a:p>
      </dgm:t>
    </dgm:pt>
    <dgm:pt modelId="{41703E89-D98E-4321-A1C1-895134116593}" type="sibTrans" cxnId="{4244E09A-3293-452E-87B7-B615E1CBBA03}">
      <dgm:prSet/>
      <dgm:spPr/>
      <dgm:t>
        <a:bodyPr/>
        <a:lstStyle/>
        <a:p>
          <a:endParaRPr lang="zh-TW" altLang="en-US"/>
        </a:p>
      </dgm:t>
    </dgm:pt>
    <dgm:pt modelId="{F26E3C50-470E-4E34-8B9E-01A91B5EEF9C}">
      <dgm:prSet custT="1">
        <dgm:style>
          <a:lnRef idx="2">
            <a:schemeClr val="accent3"/>
          </a:lnRef>
          <a:fillRef idx="1">
            <a:schemeClr val="lt1"/>
          </a:fillRef>
          <a:effectRef idx="0">
            <a:schemeClr val="accent3"/>
          </a:effectRef>
          <a:fontRef idx="minor">
            <a:schemeClr val="dk1"/>
          </a:fontRef>
        </dgm:style>
      </dgm:prSet>
      <dgm:spPr>
        <a:effectLst>
          <a:glow rad="228600">
            <a:schemeClr val="accent3">
              <a:satMod val="175000"/>
              <a:alpha val="40000"/>
            </a:schemeClr>
          </a:glow>
        </a:effectLst>
      </dgm:spPr>
      <dgm:t>
        <a:bodyPr/>
        <a:lstStyle/>
        <a:p>
          <a:pPr algn="l">
            <a:spcAft>
              <a:spcPct val="35000"/>
            </a:spcAft>
            <a:buNone/>
          </a:pPr>
          <a:r>
            <a:rPr lang="en-US" altLang="zh-TW" sz="1800" b="1">
              <a:solidFill>
                <a:schemeClr val="accent6">
                  <a:lumMod val="75000"/>
                </a:schemeClr>
              </a:solidFill>
              <a:latin typeface="微軟正黑體" panose="020B0604030504040204" pitchFamily="34" charset="-120"/>
              <a:ea typeface="微軟正黑體" panose="020B0604030504040204" pitchFamily="34" charset="-120"/>
            </a:rPr>
            <a:t>3. </a:t>
          </a:r>
          <a:r>
            <a:rPr lang="zh-TW" altLang="en-US" sz="1800" b="1">
              <a:solidFill>
                <a:schemeClr val="accent6">
                  <a:lumMod val="75000"/>
                </a:schemeClr>
              </a:solidFill>
              <a:latin typeface="微軟正黑體" panose="020B0604030504040204" pitchFamily="34" charset="-120"/>
              <a:ea typeface="微軟正黑體" panose="020B0604030504040204" pitchFamily="34" charset="-120"/>
            </a:rPr>
            <a:t>装备自己</a:t>
          </a:r>
          <a:endParaRPr lang="en-US" altLang="zh-TW" sz="1800" b="1">
            <a:solidFill>
              <a:schemeClr val="accent6">
                <a:lumMod val="75000"/>
              </a:schemeClr>
            </a:solidFill>
            <a:latin typeface="微軟正黑體" panose="020B0604030504040204" pitchFamily="34" charset="-120"/>
            <a:ea typeface="微軟正黑體" panose="020B0604030504040204" pitchFamily="34" charset="-120"/>
          </a:endParaRPr>
        </a:p>
        <a:p>
          <a:pPr algn="l">
            <a:spcAft>
              <a:spcPct val="3500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参与校内校外的训练及活动。</a:t>
          </a:r>
          <a:endParaRPr lang="zh-TW" altLang="en-US" sz="1800" b="1">
            <a:solidFill>
              <a:schemeClr val="accent6">
                <a:lumMod val="75000"/>
              </a:schemeClr>
            </a:solidFill>
            <a:latin typeface="微軟正黑體" panose="020B0604030504040204" pitchFamily="34" charset="-120"/>
            <a:ea typeface="微軟正黑體" panose="020B0604030504040204" pitchFamily="34" charset="-120"/>
          </a:endParaRPr>
        </a:p>
      </dgm:t>
    </dgm:pt>
    <dgm:pt modelId="{8C39E6CB-5B2A-47D7-8E4B-3F1818071C20}" type="parTrans" cxnId="{E8268749-370D-4849-AC63-E9F7B9BEEA3D}">
      <dgm:prSet/>
      <dgm:spPr/>
      <dgm:t>
        <a:bodyPr/>
        <a:lstStyle/>
        <a:p>
          <a:endParaRPr lang="zh-TW" altLang="en-US"/>
        </a:p>
      </dgm:t>
    </dgm:pt>
    <dgm:pt modelId="{387CEC79-2739-4E90-A503-DCF98FC0CA91}" type="sibTrans" cxnId="{E8268749-370D-4849-AC63-E9F7B9BEEA3D}">
      <dgm:prSet/>
      <dgm:spPr/>
      <dgm:t>
        <a:bodyPr/>
        <a:lstStyle/>
        <a:p>
          <a:endParaRPr lang="zh-TW" altLang="en-US"/>
        </a:p>
      </dgm:t>
    </dgm:pt>
    <dgm:pt modelId="{A8D7AE8C-9582-4C86-96A5-50A70C8C9B71}">
      <dgm:prSet custT="1">
        <dgm:style>
          <a:lnRef idx="2">
            <a:schemeClr val="accent4"/>
          </a:lnRef>
          <a:fillRef idx="1">
            <a:schemeClr val="lt1"/>
          </a:fillRef>
          <a:effectRef idx="0">
            <a:schemeClr val="accent4"/>
          </a:effectRef>
          <a:fontRef idx="minor">
            <a:schemeClr val="dk1"/>
          </a:fontRef>
        </dgm:style>
      </dgm:prSet>
      <dgm:spPr>
        <a:effectLst>
          <a:glow rad="228600">
            <a:schemeClr val="accent4">
              <a:satMod val="175000"/>
              <a:alpha val="40000"/>
            </a:schemeClr>
          </a:glow>
        </a:effectLst>
      </dgm:spPr>
      <dgm:t>
        <a:bodyPr/>
        <a:lstStyle/>
        <a:p>
          <a:pPr algn="l">
            <a:spcAft>
              <a:spcPct val="35000"/>
            </a:spcAft>
            <a:buNone/>
          </a:pPr>
          <a:r>
            <a:rPr lang="en-US" altLang="zh-TW" sz="1800" b="1">
              <a:solidFill>
                <a:srgbClr val="008000"/>
              </a:solidFill>
              <a:latin typeface="微軟正黑體" panose="020B0604030504040204" pitchFamily="34" charset="-120"/>
              <a:ea typeface="微軟正黑體" panose="020B0604030504040204" pitchFamily="34" charset="-120"/>
            </a:rPr>
            <a:t>4. </a:t>
          </a:r>
          <a:r>
            <a:rPr lang="zh-TW" altLang="en-US" sz="1800" b="1" strike="noStrike">
              <a:solidFill>
                <a:srgbClr val="008000"/>
              </a:solidFill>
              <a:latin typeface="微軟正黑體" panose="020B0604030504040204" pitchFamily="34" charset="-120"/>
              <a:ea typeface="微軟正黑體" panose="020B0604030504040204" pitchFamily="34" charset="-120"/>
            </a:rPr>
            <a:t>发挥所长</a:t>
          </a:r>
          <a:endParaRPr lang="en-US" altLang="zh-TW" sz="1800" b="1" strike="noStrike">
            <a:solidFill>
              <a:srgbClr val="008000"/>
            </a:solidFill>
            <a:latin typeface="微軟正黑體" panose="020B0604030504040204" pitchFamily="34" charset="-120"/>
            <a:ea typeface="微軟正黑體" panose="020B0604030504040204" pitchFamily="34" charset="-120"/>
          </a:endParaRPr>
        </a:p>
        <a:p>
          <a:pPr algn="l">
            <a:spcAft>
              <a:spcPct val="35000"/>
            </a:spcAft>
            <a:buNone/>
          </a:pPr>
          <a:r>
            <a:rPr lang="en-US" altLang="zh-TW" sz="1800">
              <a:latin typeface="微軟正黑體" panose="020B0604030504040204" pitchFamily="34" charset="-120"/>
              <a:ea typeface="微軟正黑體" panose="020B0604030504040204" pitchFamily="34" charset="-120"/>
            </a:rPr>
            <a:t>- </a:t>
          </a:r>
          <a:r>
            <a:rPr lang="zh-TW" altLang="en-US" sz="1300">
              <a:latin typeface="微軟正黑體" panose="020B0604030504040204" pitchFamily="34" charset="-120"/>
              <a:ea typeface="微軟正黑體" panose="020B0604030504040204" pitchFamily="34" charset="-120"/>
            </a:rPr>
            <a:t>依照兴趣、专长，充分发挥潜力。</a:t>
          </a:r>
          <a:endParaRPr lang="zh-TW" altLang="en-US" sz="1800" b="1">
            <a:solidFill>
              <a:srgbClr val="008000"/>
            </a:solidFill>
            <a:latin typeface="微軟正黑體" panose="020B0604030504040204" pitchFamily="34" charset="-120"/>
            <a:ea typeface="微軟正黑體" panose="020B0604030504040204" pitchFamily="34" charset="-120"/>
          </a:endParaRPr>
        </a:p>
      </dgm:t>
    </dgm:pt>
    <dgm:pt modelId="{30E9CFD7-AC77-4D0B-B3C6-796757786BAB}" type="parTrans" cxnId="{D2682642-0095-4952-9F16-CB05A5B3F50F}">
      <dgm:prSet/>
      <dgm:spPr/>
      <dgm:t>
        <a:bodyPr/>
        <a:lstStyle/>
        <a:p>
          <a:endParaRPr lang="zh-TW" altLang="en-US"/>
        </a:p>
      </dgm:t>
    </dgm:pt>
    <dgm:pt modelId="{10B5C862-FB85-4DA1-848C-76A92C021FEB}" type="sibTrans" cxnId="{D2682642-0095-4952-9F16-CB05A5B3F50F}">
      <dgm:prSet/>
      <dgm:spPr/>
      <dgm:t>
        <a:bodyPr/>
        <a:lstStyle/>
        <a:p>
          <a:endParaRPr lang="zh-TW" altLang="en-US"/>
        </a:p>
      </dgm:t>
    </dgm:pt>
    <dgm:pt modelId="{4E70F253-51A4-4037-9C89-90DDC93D4E19}" type="pres">
      <dgm:prSet presAssocID="{38B4B2BC-8FCA-42F6-B1C8-87FF6E9C6543}" presName="diagram" presStyleCnt="0">
        <dgm:presLayoutVars>
          <dgm:dir/>
          <dgm:resizeHandles val="exact"/>
        </dgm:presLayoutVars>
      </dgm:prSet>
      <dgm:spPr/>
    </dgm:pt>
    <dgm:pt modelId="{23EAD919-30AC-4E8F-98E1-416C167CB15E}" type="pres">
      <dgm:prSet presAssocID="{6929FB38-8CD4-48CE-BAE1-9462273411D3}" presName="node" presStyleLbl="node1" presStyleIdx="0" presStyleCnt="4" custScaleX="132810" custScaleY="120782" custLinFactNeighborX="6946" custLinFactNeighborY="31884">
        <dgm:presLayoutVars>
          <dgm:bulletEnabled val="1"/>
        </dgm:presLayoutVars>
      </dgm:prSet>
      <dgm:spPr/>
    </dgm:pt>
    <dgm:pt modelId="{9CAC71C3-260F-48EF-B74D-621F2ED3A4A5}" type="pres">
      <dgm:prSet presAssocID="{2F443E64-92A4-4547-9425-E75A2F401C26}" presName="sibTrans" presStyleCnt="0"/>
      <dgm:spPr/>
    </dgm:pt>
    <dgm:pt modelId="{B6CA6BA6-BFAD-46F0-A627-32A86C77EEF9}" type="pres">
      <dgm:prSet presAssocID="{207E4A8A-E5F0-48A0-96AA-3E7E8DC04831}" presName="node" presStyleLbl="node1" presStyleIdx="1" presStyleCnt="4" custScaleX="132810" custScaleY="123101" custLinFactNeighborX="10" custLinFactNeighborY="32462">
        <dgm:presLayoutVars>
          <dgm:bulletEnabled val="1"/>
        </dgm:presLayoutVars>
      </dgm:prSet>
      <dgm:spPr/>
    </dgm:pt>
    <dgm:pt modelId="{741476F2-3314-41C4-BCCF-F0BF616E62AD}" type="pres">
      <dgm:prSet presAssocID="{41703E89-D98E-4321-A1C1-895134116593}" presName="sibTrans" presStyleCnt="0"/>
      <dgm:spPr/>
    </dgm:pt>
    <dgm:pt modelId="{F60C2CB4-133B-433F-97D3-059A6076565F}" type="pres">
      <dgm:prSet presAssocID="{F26E3C50-470E-4E34-8B9E-01A91B5EEF9C}" presName="node" presStyleLbl="node1" presStyleIdx="2" presStyleCnt="4" custScaleX="132810" custScaleY="127467" custLinFactNeighborX="4164" custLinFactNeighborY="59569">
        <dgm:presLayoutVars>
          <dgm:bulletEnabled val="1"/>
        </dgm:presLayoutVars>
      </dgm:prSet>
      <dgm:spPr/>
    </dgm:pt>
    <dgm:pt modelId="{3E8814FF-F2A1-4C4B-B18E-03809B9830CD}" type="pres">
      <dgm:prSet presAssocID="{387CEC79-2739-4E90-A503-DCF98FC0CA91}" presName="sibTrans" presStyleCnt="0"/>
      <dgm:spPr/>
    </dgm:pt>
    <dgm:pt modelId="{D3C97D81-D060-4B59-9BE6-C1F61794F1C2}" type="pres">
      <dgm:prSet presAssocID="{A8D7AE8C-9582-4C86-96A5-50A70C8C9B71}" presName="node" presStyleLbl="node1" presStyleIdx="3" presStyleCnt="4" custScaleX="132810" custScaleY="125624" custLinFactNeighborX="3488" custLinFactNeighborY="60554">
        <dgm:presLayoutVars>
          <dgm:bulletEnabled val="1"/>
        </dgm:presLayoutVars>
      </dgm:prSet>
      <dgm:spPr/>
    </dgm:pt>
  </dgm:ptLst>
  <dgm:cxnLst>
    <dgm:cxn modelId="{2D5AD916-33FA-4D44-8E65-ECF095807339}" type="presOf" srcId="{207E4A8A-E5F0-48A0-96AA-3E7E8DC04831}" destId="{B6CA6BA6-BFAD-46F0-A627-32A86C77EEF9}" srcOrd="0" destOrd="0" presId="urn:microsoft.com/office/officeart/2005/8/layout/default"/>
    <dgm:cxn modelId="{D2682642-0095-4952-9F16-CB05A5B3F50F}" srcId="{38B4B2BC-8FCA-42F6-B1C8-87FF6E9C6543}" destId="{A8D7AE8C-9582-4C86-96A5-50A70C8C9B71}" srcOrd="3" destOrd="0" parTransId="{30E9CFD7-AC77-4D0B-B3C6-796757786BAB}" sibTransId="{10B5C862-FB85-4DA1-848C-76A92C021FEB}"/>
    <dgm:cxn modelId="{E8268749-370D-4849-AC63-E9F7B9BEEA3D}" srcId="{38B4B2BC-8FCA-42F6-B1C8-87FF6E9C6543}" destId="{F26E3C50-470E-4E34-8B9E-01A91B5EEF9C}" srcOrd="2" destOrd="0" parTransId="{8C39E6CB-5B2A-47D7-8E4B-3F1818071C20}" sibTransId="{387CEC79-2739-4E90-A503-DCF98FC0CA91}"/>
    <dgm:cxn modelId="{6D220C89-4088-4C50-A395-7EE424DB1EE6}" type="presOf" srcId="{A8D7AE8C-9582-4C86-96A5-50A70C8C9B71}" destId="{D3C97D81-D060-4B59-9BE6-C1F61794F1C2}" srcOrd="0" destOrd="0" presId="urn:microsoft.com/office/officeart/2005/8/layout/default"/>
    <dgm:cxn modelId="{4244E09A-3293-452E-87B7-B615E1CBBA03}" srcId="{38B4B2BC-8FCA-42F6-B1C8-87FF6E9C6543}" destId="{207E4A8A-E5F0-48A0-96AA-3E7E8DC04831}" srcOrd="1" destOrd="0" parTransId="{4CB4469A-D93B-4924-A9E9-165D9FF543FE}" sibTransId="{41703E89-D98E-4321-A1C1-895134116593}"/>
    <dgm:cxn modelId="{C809E2A3-9964-4F80-B866-1763E626CC62}" type="presOf" srcId="{6929FB38-8CD4-48CE-BAE1-9462273411D3}" destId="{23EAD919-30AC-4E8F-98E1-416C167CB15E}" srcOrd="0" destOrd="0" presId="urn:microsoft.com/office/officeart/2005/8/layout/default"/>
    <dgm:cxn modelId="{8512EFBA-8CC5-4F35-A872-8BBC17267058}" type="presOf" srcId="{38B4B2BC-8FCA-42F6-B1C8-87FF6E9C6543}" destId="{4E70F253-51A4-4037-9C89-90DDC93D4E19}" srcOrd="0" destOrd="0" presId="urn:microsoft.com/office/officeart/2005/8/layout/default"/>
    <dgm:cxn modelId="{172ABFDA-E7F8-4478-968B-65545394055A}" srcId="{38B4B2BC-8FCA-42F6-B1C8-87FF6E9C6543}" destId="{6929FB38-8CD4-48CE-BAE1-9462273411D3}" srcOrd="0" destOrd="0" parTransId="{E74A6D08-7A27-4B2E-AB2E-F9456D78D046}" sibTransId="{2F443E64-92A4-4547-9425-E75A2F401C26}"/>
    <dgm:cxn modelId="{ABB236F1-39F1-42D9-AE13-27A25D7CA976}" type="presOf" srcId="{F26E3C50-470E-4E34-8B9E-01A91B5EEF9C}" destId="{F60C2CB4-133B-433F-97D3-059A6076565F}" srcOrd="0" destOrd="0" presId="urn:microsoft.com/office/officeart/2005/8/layout/default"/>
    <dgm:cxn modelId="{C9DD3CAE-0811-40B4-8B79-DA6A33894502}" type="presParOf" srcId="{4E70F253-51A4-4037-9C89-90DDC93D4E19}" destId="{23EAD919-30AC-4E8F-98E1-416C167CB15E}" srcOrd="0" destOrd="0" presId="urn:microsoft.com/office/officeart/2005/8/layout/default"/>
    <dgm:cxn modelId="{F7EF1B6A-7FA8-4E94-9774-34E0BB67D8E0}" type="presParOf" srcId="{4E70F253-51A4-4037-9C89-90DDC93D4E19}" destId="{9CAC71C3-260F-48EF-B74D-621F2ED3A4A5}" srcOrd="1" destOrd="0" presId="urn:microsoft.com/office/officeart/2005/8/layout/default"/>
    <dgm:cxn modelId="{B7DF1ED8-9723-4EEF-9BF5-F52716CB969D}" type="presParOf" srcId="{4E70F253-51A4-4037-9C89-90DDC93D4E19}" destId="{B6CA6BA6-BFAD-46F0-A627-32A86C77EEF9}" srcOrd="2" destOrd="0" presId="urn:microsoft.com/office/officeart/2005/8/layout/default"/>
    <dgm:cxn modelId="{EB97C59F-CB4A-4FFF-9E5F-DD71FFDA8286}" type="presParOf" srcId="{4E70F253-51A4-4037-9C89-90DDC93D4E19}" destId="{741476F2-3314-41C4-BCCF-F0BF616E62AD}" srcOrd="3" destOrd="0" presId="urn:microsoft.com/office/officeart/2005/8/layout/default"/>
    <dgm:cxn modelId="{258287E4-E60E-43A6-B34C-FEE46C824713}" type="presParOf" srcId="{4E70F253-51A4-4037-9C89-90DDC93D4E19}" destId="{F60C2CB4-133B-433F-97D3-059A6076565F}" srcOrd="4" destOrd="0" presId="urn:microsoft.com/office/officeart/2005/8/layout/default"/>
    <dgm:cxn modelId="{97561A79-0F66-4057-93B0-22280C0CF693}" type="presParOf" srcId="{4E70F253-51A4-4037-9C89-90DDC93D4E19}" destId="{3E8814FF-F2A1-4C4B-B18E-03809B9830CD}" srcOrd="5" destOrd="0" presId="urn:microsoft.com/office/officeart/2005/8/layout/default"/>
    <dgm:cxn modelId="{3A91F6C1-1A93-48D5-A5F3-9CC8888145B7}" type="presParOf" srcId="{4E70F253-51A4-4037-9C89-90DDC93D4E19}" destId="{D3C97D81-D060-4B59-9BE6-C1F61794F1C2}" srcOrd="6" destOrd="0" presId="urn:microsoft.com/office/officeart/2005/8/layout/default"/>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517F3-BD85-403E-91CB-17B8D7FD1613}">
      <dsp:nvSpPr>
        <dsp:cNvPr id="0" name=""/>
        <dsp:cNvSpPr/>
      </dsp:nvSpPr>
      <dsp:spPr>
        <a:xfrm>
          <a:off x="779860" y="-37138"/>
          <a:ext cx="2787305" cy="2787305"/>
        </a:xfrm>
        <a:prstGeom prst="circularArrow">
          <a:avLst>
            <a:gd name="adj1" fmla="val 4668"/>
            <a:gd name="adj2" fmla="val 272909"/>
            <a:gd name="adj3" fmla="val 13148507"/>
            <a:gd name="adj4" fmla="val 17818589"/>
            <a:gd name="adj5" fmla="val 484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23132D8-71A4-4C5D-A03C-B260C68523A1}">
      <dsp:nvSpPr>
        <dsp:cNvPr id="0" name=""/>
        <dsp:cNvSpPr/>
      </dsp:nvSpPr>
      <dsp:spPr>
        <a:xfrm>
          <a:off x="1322489" y="417"/>
          <a:ext cx="1702048" cy="85102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知己</a:t>
          </a:r>
          <a:br>
            <a:rPr lang="en-US" altLang="zh-CN" sz="1800" b="1" kern="1200"/>
          </a:br>
          <a:r>
            <a:rPr lang="zh-CN" altLang="en-US" sz="1400" b="1" kern="1200"/>
            <a:t>了解自己</a:t>
          </a:r>
          <a:endParaRPr lang="en-US" altLang="zh-TW" sz="1400" b="1" kern="1200">
            <a:latin typeface="微軟正黑體" panose="020B0604030504040204" pitchFamily="34" charset="-120"/>
            <a:ea typeface="微軟正黑體" panose="020B0604030504040204" pitchFamily="34" charset="-120"/>
          </a:endParaRPr>
        </a:p>
      </dsp:txBody>
      <dsp:txXfrm>
        <a:off x="1364033" y="41961"/>
        <a:ext cx="1618960" cy="767936"/>
      </dsp:txXfrm>
    </dsp:sp>
    <dsp:sp modelId="{F10F9DC4-2DD1-4BC6-A98A-04C7BDB92A97}">
      <dsp:nvSpPr>
        <dsp:cNvPr id="0" name=""/>
        <dsp:cNvSpPr/>
      </dsp:nvSpPr>
      <dsp:spPr>
        <a:xfrm>
          <a:off x="2340481" y="1009461"/>
          <a:ext cx="1702048" cy="85102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知彼</a:t>
          </a:r>
          <a:br>
            <a:rPr lang="en-US" altLang="zh-CN" sz="1800" b="1" kern="1200"/>
          </a:br>
          <a:r>
            <a:rPr lang="zh-CN" altLang="en-US" sz="1400" b="1" kern="1200"/>
            <a:t>探索外界环境</a:t>
          </a:r>
          <a:endParaRPr lang="zh-TW" altLang="en-US" sz="1050" b="1" kern="1200">
            <a:latin typeface="微軟正黑體" panose="020B0604030504040204" pitchFamily="34" charset="-120"/>
            <a:ea typeface="微軟正黑體" panose="020B0604030504040204" pitchFamily="34" charset="-120"/>
          </a:endParaRPr>
        </a:p>
      </dsp:txBody>
      <dsp:txXfrm>
        <a:off x="2382025" y="1051005"/>
        <a:ext cx="1618960" cy="767936"/>
      </dsp:txXfrm>
    </dsp:sp>
    <dsp:sp modelId="{A2F46618-1C77-4804-890D-943A3F5FD050}">
      <dsp:nvSpPr>
        <dsp:cNvPr id="0" name=""/>
        <dsp:cNvSpPr/>
      </dsp:nvSpPr>
      <dsp:spPr>
        <a:xfrm>
          <a:off x="1333058" y="2002478"/>
          <a:ext cx="1702048" cy="85102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定立目标</a:t>
          </a:r>
          <a:br>
            <a:rPr lang="en-US" altLang="zh-CN" sz="1800" b="1" kern="1200"/>
          </a:br>
          <a:r>
            <a:rPr lang="zh-CN" altLang="en-US" sz="1400" b="1" kern="1200"/>
            <a:t>订定方向</a:t>
          </a:r>
          <a:endParaRPr lang="zh-TW" altLang="en-US" sz="1400" b="1" strike="noStrike" kern="1200">
            <a:latin typeface="微軟正黑體" panose="020B0604030504040204" pitchFamily="34" charset="-120"/>
            <a:ea typeface="微軟正黑體" panose="020B0604030504040204" pitchFamily="34" charset="-120"/>
          </a:endParaRPr>
        </a:p>
      </dsp:txBody>
      <dsp:txXfrm>
        <a:off x="1374602" y="2044022"/>
        <a:ext cx="1618960" cy="767936"/>
      </dsp:txXfrm>
    </dsp:sp>
    <dsp:sp modelId="{7191B26E-8C12-42A7-AB4D-57818406A6A8}">
      <dsp:nvSpPr>
        <dsp:cNvPr id="0" name=""/>
        <dsp:cNvSpPr/>
      </dsp:nvSpPr>
      <dsp:spPr>
        <a:xfrm>
          <a:off x="332230" y="1001650"/>
          <a:ext cx="1702048" cy="851024"/>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ts val="0"/>
            </a:spcAft>
            <a:buNone/>
          </a:pPr>
          <a:r>
            <a:rPr lang="zh-CN" altLang="en-US" sz="1800" b="1" kern="1200"/>
            <a:t>行动</a:t>
          </a:r>
          <a:br>
            <a:rPr lang="en-US" altLang="zh-CN" sz="1800" b="1" kern="1200"/>
          </a:br>
          <a:r>
            <a:rPr lang="zh-CN" altLang="en-US" sz="1400" b="1" kern="1200"/>
            <a:t>付诸实践</a:t>
          </a:r>
          <a:endParaRPr lang="zh-TW" altLang="en-US" sz="1400" b="1" strike="noStrike" kern="1200">
            <a:latin typeface="微軟正黑體" panose="020B0604030504040204" pitchFamily="34" charset="-120"/>
            <a:ea typeface="微軟正黑體" panose="020B0604030504040204" pitchFamily="34" charset="-120"/>
          </a:endParaRPr>
        </a:p>
      </dsp:txBody>
      <dsp:txXfrm>
        <a:off x="373774" y="1043194"/>
        <a:ext cx="1618960" cy="7679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D5B457-C38C-4CE7-86E6-FEAF1D910664}">
      <dsp:nvSpPr>
        <dsp:cNvPr id="0" name=""/>
        <dsp:cNvSpPr/>
      </dsp:nvSpPr>
      <dsp:spPr>
        <a:xfrm>
          <a:off x="1256788" y="1101831"/>
          <a:ext cx="801122" cy="799225"/>
        </a:xfrm>
        <a:prstGeom prst="ellipse">
          <a:avLst/>
        </a:prstGeom>
        <a:solidFill>
          <a:schemeClr val="lt1"/>
        </a:solidFill>
        <a:ln w="25400" cap="flat" cmpd="sng" algn="ctr">
          <a:solidFill>
            <a:schemeClr val="accent4"/>
          </a:solidFill>
          <a:prstDash val="solid"/>
        </a:ln>
        <a:effectLst/>
        <a:scene3d>
          <a:camera prst="orthographicFront"/>
          <a:lightRig rig="threePt" dir="t">
            <a:rot lat="0" lon="0" rev="7500000"/>
          </a:lightRig>
        </a:scene3d>
        <a:sp3d/>
      </dsp:spPr>
      <dsp:style>
        <a:lnRef idx="2">
          <a:schemeClr val="accent4"/>
        </a:lnRef>
        <a:fillRef idx="1">
          <a:schemeClr val="lt1"/>
        </a:fillRef>
        <a:effectRef idx="0">
          <a:schemeClr val="accent4"/>
        </a:effectRef>
        <a:fontRef idx="minor">
          <a:schemeClr val="dk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b="1" kern="1200"/>
            <a:t>个人定位</a:t>
          </a:r>
          <a:endParaRPr lang="zh-TW" altLang="en-US" sz="1600" b="1" kern="1200">
            <a:latin typeface="微軟正黑體" panose="020B0604030504040204" pitchFamily="34" charset="-120"/>
            <a:ea typeface="微軟正黑體" panose="020B0604030504040204" pitchFamily="34" charset="-120"/>
          </a:endParaRPr>
        </a:p>
      </dsp:txBody>
      <dsp:txXfrm>
        <a:off x="1374110" y="1218875"/>
        <a:ext cx="566478" cy="565137"/>
      </dsp:txXfrm>
    </dsp:sp>
    <dsp:sp modelId="{B6E2A588-B20D-4C36-8AA4-26D01EE33CA6}">
      <dsp:nvSpPr>
        <dsp:cNvPr id="0" name=""/>
        <dsp:cNvSpPr/>
      </dsp:nvSpPr>
      <dsp:spPr>
        <a:xfrm rot="11700000">
          <a:off x="411585" y="1150843"/>
          <a:ext cx="826529" cy="255066"/>
        </a:xfrm>
        <a:prstGeom prst="leftArrow">
          <a:avLst>
            <a:gd name="adj1" fmla="val 60000"/>
            <a:gd name="adj2" fmla="val 50000"/>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49D343A-4796-4747-90FD-C2AEBDF67EAF}">
      <dsp:nvSpPr>
        <dsp:cNvPr id="0" name=""/>
        <dsp:cNvSpPr/>
      </dsp:nvSpPr>
      <dsp:spPr>
        <a:xfrm>
          <a:off x="148588" y="960513"/>
          <a:ext cx="554156" cy="421804"/>
        </a:xfrm>
        <a:prstGeom prst="roundRect">
          <a:avLst>
            <a:gd name="adj" fmla="val 10000"/>
          </a:avLst>
        </a:prstGeom>
        <a:solidFill>
          <a:schemeClr val="lt1"/>
        </a:solidFill>
        <a:ln w="25400" cap="flat" cmpd="sng" algn="ctr">
          <a:solidFill>
            <a:schemeClr val="accent2"/>
          </a:solidFill>
          <a:prstDash val="solid"/>
        </a:ln>
        <a:effectLst/>
        <a:scene3d>
          <a:camera prst="orthographicFront"/>
          <a:lightRig rig="threePt" dir="t">
            <a:rot lat="0" lon="0" rev="7500000"/>
          </a:lightRig>
        </a:scene3d>
        <a:sp3d/>
      </dsp:spPr>
      <dsp:style>
        <a:lnRef idx="2">
          <a:schemeClr val="accent2"/>
        </a:lnRef>
        <a:fillRef idx="1">
          <a:schemeClr val="lt1"/>
        </a:fillRef>
        <a:effectRef idx="0">
          <a:schemeClr val="accent2"/>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性格</a:t>
          </a:r>
          <a:endParaRPr lang="zh-TW" altLang="en-US" sz="1000" b="1" kern="1200">
            <a:latin typeface="微軟正黑體" panose="020B0604030504040204" pitchFamily="34" charset="-120"/>
            <a:ea typeface="微軟正黑體" panose="020B0604030504040204" pitchFamily="34" charset="-120"/>
          </a:endParaRPr>
        </a:p>
      </dsp:txBody>
      <dsp:txXfrm>
        <a:off x="160942" y="972867"/>
        <a:ext cx="529448" cy="397096"/>
      </dsp:txXfrm>
    </dsp:sp>
    <dsp:sp modelId="{0C9559D0-6ADC-4183-B520-3735AEC0ECA9}">
      <dsp:nvSpPr>
        <dsp:cNvPr id="0" name=""/>
        <dsp:cNvSpPr/>
      </dsp:nvSpPr>
      <dsp:spPr>
        <a:xfrm rot="14700000">
          <a:off x="879649" y="593100"/>
          <a:ext cx="827206" cy="255066"/>
        </a:xfrm>
        <a:prstGeom prst="leftArrow">
          <a:avLst>
            <a:gd name="adj1" fmla="val 60000"/>
            <a:gd name="adj2" fmla="val 50000"/>
          </a:avLst>
        </a:prstGeom>
        <a:solidFill>
          <a:schemeClr val="accent5">
            <a:hueOff val="-3311292"/>
            <a:satOff val="13270"/>
            <a:lumOff val="2876"/>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636783E-E32C-4A1E-9AF4-EC100810A171}">
      <dsp:nvSpPr>
        <dsp:cNvPr id="0" name=""/>
        <dsp:cNvSpPr/>
      </dsp:nvSpPr>
      <dsp:spPr>
        <a:xfrm>
          <a:off x="841377" y="134879"/>
          <a:ext cx="554156" cy="421804"/>
        </a:xfrm>
        <a:prstGeom prst="roundRect">
          <a:avLst>
            <a:gd name="adj" fmla="val 10000"/>
          </a:avLst>
        </a:prstGeom>
        <a:solidFill>
          <a:schemeClr val="lt1"/>
        </a:solidFill>
        <a:ln w="25400" cap="flat" cmpd="sng" algn="ctr">
          <a:solidFill>
            <a:schemeClr val="accent5"/>
          </a:solidFill>
          <a:prstDash val="solid"/>
        </a:ln>
        <a:effectLst/>
        <a:scene3d>
          <a:camera prst="orthographicFront"/>
          <a:lightRig rig="threePt" dir="t">
            <a:rot lat="0" lon="0" rev="7500000"/>
          </a:lightRig>
        </a:scene3d>
        <a:sp3d/>
      </dsp:spPr>
      <dsp:style>
        <a:lnRef idx="2">
          <a:schemeClr val="accent5"/>
        </a:lnRef>
        <a:fillRef idx="1">
          <a:schemeClr val="lt1"/>
        </a:fillRef>
        <a:effectRef idx="0">
          <a:schemeClr val="accent5"/>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兴趣</a:t>
          </a:r>
          <a:endParaRPr lang="zh-TW" altLang="en-US" sz="1000" b="1" kern="1200">
            <a:latin typeface="微軟正黑體" panose="020B0604030504040204" pitchFamily="34" charset="-120"/>
            <a:ea typeface="微軟正黑體" panose="020B0604030504040204" pitchFamily="34" charset="-120"/>
          </a:endParaRPr>
        </a:p>
      </dsp:txBody>
      <dsp:txXfrm>
        <a:off x="853731" y="147233"/>
        <a:ext cx="529448" cy="397096"/>
      </dsp:txXfrm>
    </dsp:sp>
    <dsp:sp modelId="{6370FBB7-B1EF-4540-9181-BC8F7149DCD8}">
      <dsp:nvSpPr>
        <dsp:cNvPr id="0" name=""/>
        <dsp:cNvSpPr/>
      </dsp:nvSpPr>
      <dsp:spPr>
        <a:xfrm rot="17700000">
          <a:off x="1607844" y="593100"/>
          <a:ext cx="827206" cy="255066"/>
        </a:xfrm>
        <a:prstGeom prst="leftArrow">
          <a:avLst>
            <a:gd name="adj1" fmla="val 60000"/>
            <a:gd name="adj2" fmla="val 50000"/>
          </a:avLst>
        </a:prstGeom>
        <a:solidFill>
          <a:schemeClr val="accent5">
            <a:hueOff val="-6622584"/>
            <a:satOff val="26541"/>
            <a:lumOff val="5752"/>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D164B11-7292-483B-AD1C-9505A5BFCC19}">
      <dsp:nvSpPr>
        <dsp:cNvPr id="0" name=""/>
        <dsp:cNvSpPr/>
      </dsp:nvSpPr>
      <dsp:spPr>
        <a:xfrm>
          <a:off x="1779274" y="64903"/>
          <a:ext cx="833938" cy="561757"/>
        </a:xfrm>
        <a:prstGeom prst="roundRect">
          <a:avLst>
            <a:gd name="adj" fmla="val 10000"/>
          </a:avLst>
        </a:prstGeom>
        <a:solidFill>
          <a:schemeClr val="lt1"/>
        </a:solidFill>
        <a:ln w="25400" cap="flat" cmpd="sng" algn="ctr">
          <a:solidFill>
            <a:schemeClr val="accent3"/>
          </a:solidFill>
          <a:prstDash val="solid"/>
        </a:ln>
        <a:effectLst/>
        <a:scene3d>
          <a:camera prst="orthographicFront"/>
          <a:lightRig rig="threePt" dir="t">
            <a:rot lat="0" lon="0" rev="7500000"/>
          </a:lightRig>
        </a:scene3d>
        <a:sp3d/>
      </dsp:spPr>
      <dsp:style>
        <a:lnRef idx="2">
          <a:schemeClr val="accent3"/>
        </a:lnRef>
        <a:fillRef idx="1">
          <a:schemeClr val="lt1"/>
        </a:fillRef>
        <a:effectRef idx="0">
          <a:schemeClr val="accent3"/>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能力</a:t>
          </a:r>
          <a:r>
            <a:rPr lang="en-US" altLang="zh-TW" sz="1000" b="1" kern="1200">
              <a:latin typeface="微軟正黑體" panose="020B0604030504040204" pitchFamily="34" charset="-120"/>
              <a:ea typeface="微軟正黑體" panose="020B0604030504040204" pitchFamily="34" charset="-120"/>
            </a:rPr>
            <a:t>/</a:t>
          </a:r>
        </a:p>
        <a:p>
          <a:pPr marL="0" lvl="0" indent="0" algn="ctr" defTabSz="444500">
            <a:lnSpc>
              <a:spcPct val="90000"/>
            </a:lnSpc>
            <a:spcBef>
              <a:spcPct val="0"/>
            </a:spcBef>
            <a:spcAft>
              <a:spcPct val="35000"/>
            </a:spcAft>
            <a:buNone/>
          </a:pPr>
          <a:r>
            <a:rPr lang="zh-CN" altLang="en-US" sz="1000" b="1" kern="1200"/>
            <a:t>潜能</a:t>
          </a:r>
          <a:endParaRPr lang="zh-TW" altLang="en-US" sz="1000" b="1" kern="1200">
            <a:latin typeface="微軟正黑體" panose="020B0604030504040204" pitchFamily="34" charset="-120"/>
            <a:ea typeface="微軟正黑體" panose="020B0604030504040204" pitchFamily="34" charset="-120"/>
          </a:endParaRPr>
        </a:p>
      </dsp:txBody>
      <dsp:txXfrm>
        <a:off x="1795727" y="81356"/>
        <a:ext cx="801032" cy="528851"/>
      </dsp:txXfrm>
    </dsp:sp>
    <dsp:sp modelId="{31CDAB6A-7290-4605-9D6F-DD4B950FEE5A}">
      <dsp:nvSpPr>
        <dsp:cNvPr id="0" name=""/>
        <dsp:cNvSpPr/>
      </dsp:nvSpPr>
      <dsp:spPr>
        <a:xfrm rot="20700000">
          <a:off x="2076585" y="1150843"/>
          <a:ext cx="826529" cy="255066"/>
        </a:xfrm>
        <a:prstGeom prst="leftArrow">
          <a:avLst>
            <a:gd name="adj1" fmla="val 60000"/>
            <a:gd name="adj2" fmla="val 50000"/>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473ED6B7-FDA5-4EEA-8EE1-D0E3DEE84123}">
      <dsp:nvSpPr>
        <dsp:cNvPr id="0" name=""/>
        <dsp:cNvSpPr/>
      </dsp:nvSpPr>
      <dsp:spPr>
        <a:xfrm>
          <a:off x="2611954" y="960513"/>
          <a:ext cx="554156" cy="421804"/>
        </a:xfrm>
        <a:prstGeom prst="roundRect">
          <a:avLst>
            <a:gd name="adj" fmla="val 10000"/>
          </a:avLst>
        </a:prstGeom>
        <a:solidFill>
          <a:schemeClr val="lt1"/>
        </a:solidFill>
        <a:ln w="25400" cap="flat" cmpd="sng" algn="ctr">
          <a:solidFill>
            <a:schemeClr val="accent6"/>
          </a:solidFill>
          <a:prstDash val="solid"/>
        </a:ln>
        <a:effectLst/>
        <a:scene3d>
          <a:camera prst="orthographicFront"/>
          <a:lightRig rig="threePt" dir="t">
            <a:rot lat="0" lon="0" rev="7500000"/>
          </a:lightRig>
        </a:scene3d>
        <a:sp3d/>
      </dsp:spPr>
      <dsp:style>
        <a:lnRef idx="2">
          <a:schemeClr val="accent6"/>
        </a:lnRef>
        <a:fillRef idx="1">
          <a:schemeClr val="lt1"/>
        </a:fillRef>
        <a:effectRef idx="0">
          <a:schemeClr val="accent6"/>
        </a:effectRef>
        <a:fontRef idx="minor">
          <a:schemeClr val="dk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zh-CN" altLang="en-US" sz="1000" b="1" kern="1200"/>
            <a:t>价值观</a:t>
          </a:r>
          <a:endParaRPr lang="zh-TW" altLang="en-US" sz="1000" b="1" kern="1200">
            <a:latin typeface="微軟正黑體" panose="020B0604030504040204" pitchFamily="34" charset="-120"/>
            <a:ea typeface="微軟正黑體" panose="020B0604030504040204" pitchFamily="34" charset="-120"/>
          </a:endParaRPr>
        </a:p>
      </dsp:txBody>
      <dsp:txXfrm>
        <a:off x="2624308" y="972867"/>
        <a:ext cx="529448" cy="39709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F4F1AC-51FE-4A45-AED5-B2ECA113B306}">
      <dsp:nvSpPr>
        <dsp:cNvPr id="0" name=""/>
        <dsp:cNvSpPr/>
      </dsp:nvSpPr>
      <dsp:spPr>
        <a:xfrm rot="16200000">
          <a:off x="459467" y="-459467"/>
          <a:ext cx="2196693"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E32AA211-CC5F-4F95-BECE-25FA1273A012}">
      <dsp:nvSpPr>
        <dsp:cNvPr id="0" name=""/>
        <dsp:cNvSpPr/>
      </dsp:nvSpPr>
      <dsp:spPr>
        <a:xfrm>
          <a:off x="3115627" y="0"/>
          <a:ext cx="3115627" cy="2196693"/>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15EA265D-04B1-43A8-B5E3-BC6E74623229}">
      <dsp:nvSpPr>
        <dsp:cNvPr id="0" name=""/>
        <dsp:cNvSpPr/>
      </dsp:nvSpPr>
      <dsp:spPr>
        <a:xfrm rot="10800000">
          <a:off x="0" y="2152209"/>
          <a:ext cx="3115627" cy="2196693"/>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EFBF8499-4537-4904-B74F-E61D7E730027}">
      <dsp:nvSpPr>
        <dsp:cNvPr id="0" name=""/>
        <dsp:cNvSpPr/>
      </dsp:nvSpPr>
      <dsp:spPr>
        <a:xfrm rot="5400000">
          <a:off x="3575094" y="1690128"/>
          <a:ext cx="2196693" cy="3115627"/>
        </a:xfrm>
        <a:prstGeom prst="round1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sp>
    <dsp:sp modelId="{2C5DD6FB-AA32-42C3-B273-A7689D1B39BD}">
      <dsp:nvSpPr>
        <dsp:cNvPr id="0" name=""/>
        <dsp:cNvSpPr/>
      </dsp:nvSpPr>
      <dsp:spPr>
        <a:xfrm>
          <a:off x="2690428" y="1921903"/>
          <a:ext cx="850398" cy="549579"/>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zh-TW" altLang="en-US" sz="1500" b="1" kern="1200">
              <a:solidFill>
                <a:srgbClr val="0000CC"/>
              </a:solidFill>
              <a:latin typeface="微軟正黑體" panose="020B0604030504040204" pitchFamily="34" charset="-120"/>
              <a:ea typeface="微軟正黑體" panose="020B0604030504040204" pitchFamily="34" charset="-120"/>
              <a:cs typeface="+mn-cs"/>
            </a:rPr>
            <a:t>人</a:t>
          </a:r>
          <a:r>
            <a:rPr lang="en-US" altLang="zh-TW" sz="1500" b="1" kern="1200">
              <a:solidFill>
                <a:srgbClr val="0000CC"/>
              </a:solidFill>
              <a:latin typeface="微軟正黑體" panose="020B0604030504040204" pitchFamily="34" charset="-120"/>
              <a:ea typeface="微軟正黑體" panose="020B0604030504040204" pitchFamily="34" charset="-120"/>
              <a:cs typeface="+mn-cs"/>
            </a:rPr>
            <a:t>/</a:t>
          </a:r>
          <a:r>
            <a:rPr lang="zh-TW" altLang="en-US" sz="1500" b="1" kern="1200">
              <a:solidFill>
                <a:srgbClr val="0000CC"/>
              </a:solidFill>
              <a:latin typeface="微軟正黑體" panose="020B0604030504040204" pitchFamily="34" charset="-120"/>
              <a:ea typeface="微軟正黑體" panose="020B0604030504040204" pitchFamily="34" charset="-120"/>
              <a:cs typeface="+mn-cs"/>
            </a:rPr>
            <a:t>职业</a:t>
          </a:r>
        </a:p>
      </dsp:txBody>
      <dsp:txXfrm>
        <a:off x="2717256" y="1948731"/>
        <a:ext cx="796742" cy="49592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A77CBD-0C9B-4013-A37A-DDA3CEDFCB24}">
      <dsp:nvSpPr>
        <dsp:cNvPr id="0" name=""/>
        <dsp:cNvSpPr/>
      </dsp:nvSpPr>
      <dsp:spPr>
        <a:xfrm>
          <a:off x="0" y="248675"/>
          <a:ext cx="2230846" cy="649687"/>
        </a:xfrm>
        <a:prstGeom prst="rect">
          <a:avLst/>
        </a:prstGeo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星期</a:t>
          </a:r>
          <a:r>
            <a:rPr lang="zh-CN"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CN"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a:t>
          </a:r>
          <a:endParaRPr lang="zh-TW" altLang="en-US" sz="1200" kern="1200">
            <a:solidFill>
              <a:schemeClr val="tx1"/>
            </a:solidFill>
            <a:latin typeface="微軟正黑體" panose="020B0604030504040204" pitchFamily="34" charset="-120"/>
            <a:ea typeface="微軟正黑體" panose="020B0604030504040204" pitchFamily="34" charset="-120"/>
            <a:cs typeface="+mn-cs"/>
          </a:endParaRPr>
        </a:p>
      </dsp:txBody>
      <dsp:txXfrm>
        <a:off x="0" y="248675"/>
        <a:ext cx="2230846" cy="649687"/>
      </dsp:txXfrm>
    </dsp:sp>
    <dsp:sp modelId="{BEE476E0-176B-4B98-AA2E-DD58B9CDC55A}">
      <dsp:nvSpPr>
        <dsp:cNvPr id="0" name=""/>
        <dsp:cNvSpPr/>
      </dsp:nvSpPr>
      <dsp:spPr>
        <a:xfrm>
          <a:off x="111542" y="27275"/>
          <a:ext cx="1561592" cy="442800"/>
        </a:xfrm>
        <a:prstGeom prst="roundRect">
          <a:avLst/>
        </a:prstGeo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rPr>
            <a:t>短期目标</a:t>
          </a:r>
        </a:p>
      </dsp:txBody>
      <dsp:txXfrm>
        <a:off x="133158" y="48891"/>
        <a:ext cx="1518360" cy="399568"/>
      </dsp:txXfrm>
    </dsp:sp>
    <dsp:sp modelId="{89667332-84CB-44D2-928F-7B85D713A21D}">
      <dsp:nvSpPr>
        <dsp:cNvPr id="0" name=""/>
        <dsp:cNvSpPr/>
      </dsp:nvSpPr>
      <dsp:spPr>
        <a:xfrm>
          <a:off x="0" y="1200763"/>
          <a:ext cx="2230846" cy="649687"/>
        </a:xfrm>
        <a:prstGeom prst="rect">
          <a:avLst/>
        </a:prstGeo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约</a:t>
          </a:r>
          <a:r>
            <a:rPr lang="en-US" altLang="zh-TW"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1</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HK"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a:t>
          </a:r>
          <a:r>
            <a:rPr lang="zh-TW" altLang="en-US" sz="1200" b="0" i="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以内</a:t>
          </a:r>
          <a:r>
            <a:rPr lang="zh-CN"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的目标 </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0" y="1200763"/>
        <a:ext cx="2230846" cy="649687"/>
      </dsp:txXfrm>
    </dsp:sp>
    <dsp:sp modelId="{76C0AFB2-00B9-4A3E-A8E4-7E59465CD44C}">
      <dsp:nvSpPr>
        <dsp:cNvPr id="0" name=""/>
        <dsp:cNvSpPr/>
      </dsp:nvSpPr>
      <dsp:spPr>
        <a:xfrm>
          <a:off x="111542" y="979363"/>
          <a:ext cx="1561592" cy="442800"/>
        </a:xfrm>
        <a:prstGeom prst="roundRect">
          <a:avLst/>
        </a:prstGeo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HK" altLang="en-US" sz="1600" b="1" i="0" kern="1200">
              <a:solidFill>
                <a:sysClr val="window" lastClr="FFFFFF"/>
              </a:solidFill>
              <a:latin typeface="微軟正黑體" panose="020B0604030504040204" pitchFamily="34" charset="-120"/>
              <a:ea typeface="微軟正黑體" panose="020B0604030504040204" pitchFamily="34" charset="-120"/>
              <a:cs typeface="+mn-cs"/>
            </a:rPr>
            <a:t>中期目标</a:t>
          </a:r>
          <a:endPar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33158" y="1000979"/>
        <a:ext cx="1518360" cy="399568"/>
      </dsp:txXfrm>
    </dsp:sp>
    <dsp:sp modelId="{0A0AF765-775E-402C-836E-574A90B58169}">
      <dsp:nvSpPr>
        <dsp:cNvPr id="0" name=""/>
        <dsp:cNvSpPr/>
      </dsp:nvSpPr>
      <dsp:spPr>
        <a:xfrm>
          <a:off x="0" y="2152850"/>
          <a:ext cx="2230846" cy="649687"/>
        </a:xfrm>
        <a:prstGeom prst="rect">
          <a:avLst/>
        </a:prstGeo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3</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8</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年以内的目标</a:t>
          </a:r>
        </a:p>
      </dsp:txBody>
      <dsp:txXfrm>
        <a:off x="0" y="2152850"/>
        <a:ext cx="2230846" cy="649687"/>
      </dsp:txXfrm>
    </dsp:sp>
    <dsp:sp modelId="{27E0B736-3A1D-4A1B-B8BA-D0FA9F389678}">
      <dsp:nvSpPr>
        <dsp:cNvPr id="0" name=""/>
        <dsp:cNvSpPr/>
      </dsp:nvSpPr>
      <dsp:spPr>
        <a:xfrm>
          <a:off x="111542" y="1931450"/>
          <a:ext cx="1561592" cy="442800"/>
        </a:xfrm>
        <a:prstGeom prst="roundRect">
          <a:avLst/>
        </a:prstGeo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CN" altLang="en-US" sz="1600" b="1" kern="1200">
              <a:solidFill>
                <a:sysClr val="window" lastClr="FFFFFF"/>
              </a:solidFill>
              <a:latin typeface="微軟正黑體" panose="020B0604030504040204" pitchFamily="34" charset="-120"/>
              <a:ea typeface="微軟正黑體" panose="020B0604030504040204" pitchFamily="34" charset="-120"/>
              <a:cs typeface="+mn-cs"/>
            </a:rPr>
            <a:t>长期目标</a:t>
          </a:r>
          <a:endParaRPr lang="zh-TW" altLang="en-US" sz="1600"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33158" y="1953066"/>
        <a:ext cx="1518360" cy="399568"/>
      </dsp:txXfrm>
    </dsp:sp>
    <dsp:sp modelId="{405BCF76-CBC5-44D9-91B6-4ECFC9CF0A63}">
      <dsp:nvSpPr>
        <dsp:cNvPr id="0" name=""/>
        <dsp:cNvSpPr/>
      </dsp:nvSpPr>
      <dsp:spPr>
        <a:xfrm>
          <a:off x="0" y="3104938"/>
          <a:ext cx="2230846" cy="649687"/>
        </a:xfrm>
        <a:prstGeom prst="rect">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312420" rIns="173138" bIns="85344" numCol="1" spcCol="1270" anchor="t" anchorCtr="0">
          <a:noAutofit/>
        </a:bodyPr>
        <a:lstStyle/>
        <a:p>
          <a:pPr marL="114300" lvl="1" indent="-114300" algn="l" defTabSz="533400">
            <a:lnSpc>
              <a:spcPct val="90000"/>
            </a:lnSpc>
            <a:spcBef>
              <a:spcPct val="0"/>
            </a:spcBef>
            <a:spcAft>
              <a:spcPct val="15000"/>
            </a:spcAft>
            <a:buChar char="•"/>
          </a:pP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一生的目标</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梦想</a:t>
          </a:r>
          <a:r>
            <a:rPr lang="en-US" altLang="zh-TW"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b="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0" y="3104938"/>
        <a:ext cx="2230846" cy="649687"/>
      </dsp:txXfrm>
    </dsp:sp>
    <dsp:sp modelId="{99BE233A-A69F-4782-9342-B035085439A2}">
      <dsp:nvSpPr>
        <dsp:cNvPr id="0" name=""/>
        <dsp:cNvSpPr/>
      </dsp:nvSpPr>
      <dsp:spPr>
        <a:xfrm>
          <a:off x="111542" y="2883538"/>
          <a:ext cx="1561592" cy="442800"/>
        </a:xfrm>
        <a:prstGeom prst="roundRect">
          <a:avLst/>
        </a:prstGeo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marL="0" lvl="0" indent="0" algn="l" defTabSz="711200">
            <a:lnSpc>
              <a:spcPct val="90000"/>
            </a:lnSpc>
            <a:spcBef>
              <a:spcPct val="0"/>
            </a:spcBef>
            <a:spcAft>
              <a:spcPct val="35000"/>
            </a:spcAft>
            <a:buNone/>
          </a:pPr>
          <a:r>
            <a:rPr lang="zh-TW" altLang="en-US" sz="1600" b="1" kern="1200">
              <a:solidFill>
                <a:sysClr val="window" lastClr="FFFFFF"/>
              </a:solidFill>
              <a:latin typeface="微軟正黑體" panose="020B0604030504040204" pitchFamily="34" charset="-120"/>
              <a:ea typeface="微軟正黑體" panose="020B0604030504040204" pitchFamily="34" charset="-120"/>
              <a:cs typeface="+mn-cs"/>
            </a:rPr>
            <a:t>生涯目标</a:t>
          </a:r>
        </a:p>
      </dsp:txBody>
      <dsp:txXfrm>
        <a:off x="133158" y="2905154"/>
        <a:ext cx="1518360" cy="39956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E814C-0A15-4509-BB02-0457C7EAAEFA}">
      <dsp:nvSpPr>
        <dsp:cNvPr id="0" name=""/>
        <dsp:cNvSpPr/>
      </dsp:nvSpPr>
      <dsp:spPr>
        <a:xfrm>
          <a:off x="0" y="513282"/>
          <a:ext cx="3380523" cy="352800"/>
        </a:xfrm>
        <a:prstGeom prst="rect">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46684055-DA44-40D5-96BD-072A385330A9}">
      <dsp:nvSpPr>
        <dsp:cNvPr id="0" name=""/>
        <dsp:cNvSpPr/>
      </dsp:nvSpPr>
      <dsp:spPr>
        <a:xfrm>
          <a:off x="169026" y="306642"/>
          <a:ext cx="2366366" cy="413280"/>
        </a:xfrm>
        <a:prstGeom prst="roundRect">
          <a:avLst/>
        </a:prstGeom>
        <a:solidFill>
          <a:schemeClr val="lt1"/>
        </a:solidFill>
        <a:ln w="25400" cap="flat" cmpd="sng" algn="ctr">
          <a:solidFill>
            <a:schemeClr val="accent5"/>
          </a:solidFill>
          <a:prstDash val="solid"/>
        </a:ln>
        <a:effectLst/>
        <a:scene3d>
          <a:camera prst="orthographicFront"/>
          <a:lightRig rig="flat" dir="t"/>
        </a:scene3d>
        <a:sp3d/>
      </dsp:spPr>
      <dsp:style>
        <a:lnRef idx="2">
          <a:schemeClr val="accent5"/>
        </a:lnRef>
        <a:fillRef idx="1">
          <a:schemeClr val="lt1"/>
        </a:fillRef>
        <a:effectRef idx="0">
          <a:schemeClr val="accent5"/>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HK" altLang="en-US" sz="1400" b="1" kern="1200">
              <a:latin typeface="微軟正黑體" panose="020B0604030504040204" pitchFamily="34" charset="-120"/>
              <a:ea typeface="微軟正黑體" panose="020B0604030504040204" pitchFamily="34" charset="-120"/>
            </a:rPr>
            <a:t>高</a:t>
          </a:r>
          <a:r>
            <a:rPr lang="zh-TW" altLang="en-US" sz="1400" b="1" kern="1200">
              <a:latin typeface="微軟正黑體" panose="020B0604030504040204" pitchFamily="34" charset="-120"/>
              <a:ea typeface="微軟正黑體" panose="020B0604030504040204" pitchFamily="34" charset="-120"/>
            </a:rPr>
            <a:t>中修读相关选修科</a:t>
          </a:r>
        </a:p>
      </dsp:txBody>
      <dsp:txXfrm>
        <a:off x="189201" y="326817"/>
        <a:ext cx="2326016" cy="372930"/>
      </dsp:txXfrm>
    </dsp:sp>
    <dsp:sp modelId="{2FFD68F6-E55D-4B10-B512-1DEED4BC6C55}">
      <dsp:nvSpPr>
        <dsp:cNvPr id="0" name=""/>
        <dsp:cNvSpPr/>
      </dsp:nvSpPr>
      <dsp:spPr>
        <a:xfrm>
          <a:off x="0" y="1148322"/>
          <a:ext cx="3380523" cy="352800"/>
        </a:xfrm>
        <a:prstGeom prst="rect">
          <a:avLst/>
        </a:prstGeom>
        <a:solidFill>
          <a:schemeClr val="lt1">
            <a:alpha val="90000"/>
            <a:hueOff val="0"/>
            <a:satOff val="0"/>
            <a:lumOff val="0"/>
            <a:alphaOff val="0"/>
          </a:schemeClr>
        </a:solidFill>
        <a:ln w="9525" cap="flat" cmpd="sng" algn="ctr">
          <a:solidFill>
            <a:srgbClr val="7030A0"/>
          </a:solidFill>
          <a:prstDash val="solid"/>
        </a:ln>
        <a:effectLst/>
      </dsp:spPr>
      <dsp:style>
        <a:lnRef idx="1">
          <a:scrgbClr r="0" g="0" b="0"/>
        </a:lnRef>
        <a:fillRef idx="1">
          <a:scrgbClr r="0" g="0" b="0"/>
        </a:fillRef>
        <a:effectRef idx="0">
          <a:scrgbClr r="0" g="0" b="0"/>
        </a:effectRef>
        <a:fontRef idx="minor"/>
      </dsp:style>
    </dsp:sp>
    <dsp:sp modelId="{19C799C8-2BCF-4BC0-8433-6A910CEBA3F7}">
      <dsp:nvSpPr>
        <dsp:cNvPr id="0" name=""/>
        <dsp:cNvSpPr/>
      </dsp:nvSpPr>
      <dsp:spPr>
        <a:xfrm>
          <a:off x="176644" y="934061"/>
          <a:ext cx="2366366" cy="413280"/>
        </a:xfrm>
        <a:prstGeom prst="roundRect">
          <a:avLst/>
        </a:prstGeom>
        <a:solidFill>
          <a:schemeClr val="lt1"/>
        </a:solidFill>
        <a:ln w="25400" cap="flat" cmpd="sng" algn="ctr">
          <a:solidFill>
            <a:schemeClr val="accent4"/>
          </a:solidFill>
          <a:prstDash val="solid"/>
        </a:ln>
        <a:effectLst/>
        <a:scene3d>
          <a:camera prst="orthographicFront"/>
          <a:lightRig rig="flat" dir="t"/>
        </a:scene3d>
        <a:sp3d/>
      </dsp:spPr>
      <dsp:style>
        <a:lnRef idx="2">
          <a:schemeClr val="accent4"/>
        </a:lnRef>
        <a:fillRef idx="1">
          <a:schemeClr val="lt1"/>
        </a:fillRef>
        <a:effectRef idx="0">
          <a:schemeClr val="accent4"/>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TW" altLang="en-US" sz="1400" b="1" kern="1200">
              <a:latin typeface="微軟正黑體" panose="020B0604030504040204" pitchFamily="34" charset="-120"/>
              <a:ea typeface="微軟正黑體" panose="020B0604030504040204" pitchFamily="34" charset="-120"/>
            </a:rPr>
            <a:t>掌握最少一种高阶程式语言</a:t>
          </a:r>
        </a:p>
      </dsp:txBody>
      <dsp:txXfrm>
        <a:off x="196819" y="954236"/>
        <a:ext cx="2326016" cy="372930"/>
      </dsp:txXfrm>
    </dsp:sp>
    <dsp:sp modelId="{D37BE88C-9D3F-4517-ACA0-E8519192C6D5}">
      <dsp:nvSpPr>
        <dsp:cNvPr id="0" name=""/>
        <dsp:cNvSpPr/>
      </dsp:nvSpPr>
      <dsp:spPr>
        <a:xfrm>
          <a:off x="0" y="1783362"/>
          <a:ext cx="3380523" cy="352800"/>
        </a:xfrm>
        <a:prstGeom prst="rect">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dsp:spPr>
      <dsp:style>
        <a:lnRef idx="1">
          <a:scrgbClr r="0" g="0" b="0"/>
        </a:lnRef>
        <a:fillRef idx="1">
          <a:scrgbClr r="0" g="0" b="0"/>
        </a:fillRef>
        <a:effectRef idx="0">
          <a:scrgbClr r="0" g="0" b="0"/>
        </a:effectRef>
        <a:fontRef idx="minor"/>
      </dsp:style>
    </dsp:sp>
    <dsp:sp modelId="{BA19EED1-9CE7-4BD3-9E7F-45AA9591F5A8}">
      <dsp:nvSpPr>
        <dsp:cNvPr id="0" name=""/>
        <dsp:cNvSpPr/>
      </dsp:nvSpPr>
      <dsp:spPr>
        <a:xfrm>
          <a:off x="169026" y="1576722"/>
          <a:ext cx="2366366" cy="413280"/>
        </a:xfrm>
        <a:prstGeom prst="roundRect">
          <a:avLst/>
        </a:prstGeom>
        <a:solidFill>
          <a:schemeClr val="lt1"/>
        </a:solidFill>
        <a:ln w="25400" cap="flat" cmpd="sng" algn="ctr">
          <a:solidFill>
            <a:schemeClr val="accent3"/>
          </a:solidFill>
          <a:prstDash val="solid"/>
        </a:ln>
        <a:effectLst/>
        <a:scene3d>
          <a:camera prst="orthographicFront"/>
          <a:lightRig rig="flat" dir="t"/>
        </a:scene3d>
        <a:sp3d/>
      </dsp:spPr>
      <dsp:style>
        <a:lnRef idx="2">
          <a:schemeClr val="accent3"/>
        </a:lnRef>
        <a:fillRef idx="1">
          <a:schemeClr val="lt1"/>
        </a:fillRef>
        <a:effectRef idx="0">
          <a:schemeClr val="accent3"/>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HK" altLang="en-US" sz="1400" b="1" kern="1200">
              <a:latin typeface="微軟正黑體" panose="020B0604030504040204" pitchFamily="34" charset="-120"/>
              <a:ea typeface="微軟正黑體" panose="020B0604030504040204" pitchFamily="34" charset="-120"/>
            </a:rPr>
            <a:t>多阅读</a:t>
          </a:r>
          <a:r>
            <a:rPr lang="zh-TW" altLang="en-US" sz="1400" b="1" kern="1200">
              <a:latin typeface="微軟正黑體" panose="020B0604030504040204" pitchFamily="34" charset="-120"/>
              <a:ea typeface="微軟正黑體" panose="020B0604030504040204" pitchFamily="34" charset="-120"/>
            </a:rPr>
            <a:t>相关专业网站的资讯</a:t>
          </a:r>
        </a:p>
      </dsp:txBody>
      <dsp:txXfrm>
        <a:off x="189201" y="1596897"/>
        <a:ext cx="2326016" cy="372930"/>
      </dsp:txXfrm>
    </dsp:sp>
    <dsp:sp modelId="{D3C4BA86-46CD-47A6-B7B8-3A7E28FCC2C9}">
      <dsp:nvSpPr>
        <dsp:cNvPr id="0" name=""/>
        <dsp:cNvSpPr/>
      </dsp:nvSpPr>
      <dsp:spPr>
        <a:xfrm>
          <a:off x="0" y="2418402"/>
          <a:ext cx="3380523" cy="352800"/>
        </a:xfrm>
        <a:prstGeom prst="rect">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dsp:spPr>
      <dsp:style>
        <a:lnRef idx="1">
          <a:scrgbClr r="0" g="0" b="0"/>
        </a:lnRef>
        <a:fillRef idx="1">
          <a:scrgbClr r="0" g="0" b="0"/>
        </a:fillRef>
        <a:effectRef idx="0">
          <a:scrgbClr r="0" g="0" b="0"/>
        </a:effectRef>
        <a:fontRef idx="minor"/>
      </dsp:style>
    </dsp:sp>
    <dsp:sp modelId="{A13FAC05-F4E0-40C5-951B-0E19EF0C9643}">
      <dsp:nvSpPr>
        <dsp:cNvPr id="0" name=""/>
        <dsp:cNvSpPr/>
      </dsp:nvSpPr>
      <dsp:spPr>
        <a:xfrm>
          <a:off x="169026" y="2211762"/>
          <a:ext cx="2366366" cy="413280"/>
        </a:xfrm>
        <a:prstGeom prst="roundRect">
          <a:avLst/>
        </a:prstGeom>
        <a:solidFill>
          <a:schemeClr val="lt1"/>
        </a:solidFill>
        <a:ln w="25400" cap="flat" cmpd="sng" algn="ctr">
          <a:solidFill>
            <a:schemeClr val="accent6"/>
          </a:solidFill>
          <a:prstDash val="solid"/>
        </a:ln>
        <a:effectLst/>
        <a:scene3d>
          <a:camera prst="orthographicFront"/>
          <a:lightRig rig="flat" dir="t"/>
        </a:scene3d>
        <a:sp3d/>
      </dsp:spPr>
      <dsp:style>
        <a:lnRef idx="2">
          <a:schemeClr val="accent6"/>
        </a:lnRef>
        <a:fillRef idx="1">
          <a:schemeClr val="lt1"/>
        </a:fillRef>
        <a:effectRef idx="0">
          <a:schemeClr val="accent6"/>
        </a:effectRef>
        <a:fontRef idx="minor">
          <a:schemeClr val="dk1"/>
        </a:fontRef>
      </dsp:style>
      <dsp:txBody>
        <a:bodyPr spcFirstLastPara="0" vert="horz" wrap="square" lIns="89443" tIns="0" rIns="89443" bIns="0" numCol="1" spcCol="1270" anchor="ctr" anchorCtr="0">
          <a:noAutofit/>
        </a:bodyPr>
        <a:lstStyle/>
        <a:p>
          <a:pPr marL="0" lvl="0" indent="0" algn="l" defTabSz="622300">
            <a:lnSpc>
              <a:spcPct val="90000"/>
            </a:lnSpc>
            <a:spcBef>
              <a:spcPct val="0"/>
            </a:spcBef>
            <a:spcAft>
              <a:spcPct val="35000"/>
            </a:spcAft>
            <a:buNone/>
          </a:pPr>
          <a:r>
            <a:rPr lang="zh-TW" altLang="en-US" sz="1400" b="1" kern="1200">
              <a:latin typeface="微軟正黑體" panose="020B0604030504040204" pitchFamily="34" charset="-120"/>
              <a:ea typeface="微軟正黑體" panose="020B0604030504040204" pitchFamily="34" charset="-120"/>
            </a:rPr>
            <a:t>多向从事这行业人士请教</a:t>
          </a:r>
        </a:p>
      </dsp:txBody>
      <dsp:txXfrm>
        <a:off x="189201" y="2231937"/>
        <a:ext cx="2326016" cy="37293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811FF8-EA92-44F5-9F8C-B43A3256A474}">
      <dsp:nvSpPr>
        <dsp:cNvPr id="0" name=""/>
        <dsp:cNvSpPr/>
      </dsp:nvSpPr>
      <dsp:spPr>
        <a:xfrm>
          <a:off x="1024588" y="979"/>
          <a:ext cx="2294102" cy="530525"/>
        </a:xfrm>
        <a:prstGeom prst="rightArrow">
          <a:avLst>
            <a:gd name="adj1" fmla="val 75000"/>
            <a:gd name="adj2" fmla="val 5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TW" altLang="en-US" sz="1200" b="1" kern="1200">
              <a:latin typeface="微軟正黑體" panose="020B0604030504040204" pitchFamily="34" charset="-120"/>
              <a:ea typeface="微軟正黑體" panose="020B0604030504040204" pitchFamily="34" charset="-120"/>
            </a:rPr>
            <a:t>明确的（</a:t>
          </a:r>
          <a:r>
            <a:rPr lang="en-US" altLang="en-US" sz="1200" b="1" kern="1200">
              <a:latin typeface="微軟正黑體" panose="020B0604030504040204" pitchFamily="34" charset="-120"/>
              <a:ea typeface="微軟正黑體" panose="020B0604030504040204" pitchFamily="34" charset="-120"/>
            </a:rPr>
            <a:t>Specific</a:t>
          </a:r>
          <a:r>
            <a:rPr lang="zh-TW" altLang="en-US" sz="1200" b="1" kern="1200">
              <a:latin typeface="微軟正黑體" panose="020B0604030504040204" pitchFamily="34" charset="-120"/>
              <a:ea typeface="微軟正黑體" panose="020B0604030504040204" pitchFamily="34" charset="-120"/>
            </a:rPr>
            <a:t>）</a:t>
          </a:r>
        </a:p>
      </dsp:txBody>
      <dsp:txXfrm>
        <a:off x="1024588" y="67295"/>
        <a:ext cx="2095155" cy="397893"/>
      </dsp:txXfrm>
    </dsp:sp>
    <dsp:sp modelId="{2056C2E5-80E5-49C3-9D77-EA2DC7B3D8C4}">
      <dsp:nvSpPr>
        <dsp:cNvPr id="0" name=""/>
        <dsp:cNvSpPr/>
      </dsp:nvSpPr>
      <dsp:spPr>
        <a:xfrm>
          <a:off x="14703" y="979"/>
          <a:ext cx="1009885" cy="530525"/>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S</a:t>
          </a:r>
          <a:endParaRPr lang="zh-TW" altLang="en-US" sz="2600" kern="1200"/>
        </a:p>
      </dsp:txBody>
      <dsp:txXfrm>
        <a:off x="40601" y="26877"/>
        <a:ext cx="958089" cy="478729"/>
      </dsp:txXfrm>
    </dsp:sp>
    <dsp:sp modelId="{75B4C37C-7186-494A-92B3-A5D5AA146BB5}">
      <dsp:nvSpPr>
        <dsp:cNvPr id="0" name=""/>
        <dsp:cNvSpPr/>
      </dsp:nvSpPr>
      <dsp:spPr>
        <a:xfrm>
          <a:off x="1039289" y="584557"/>
          <a:ext cx="2294102" cy="530525"/>
        </a:xfrm>
        <a:prstGeom prst="rightArrow">
          <a:avLst>
            <a:gd name="adj1" fmla="val 75000"/>
            <a:gd name="adj2" fmla="val 50000"/>
          </a:avLst>
        </a:prstGeom>
        <a:solidFill>
          <a:schemeClr val="accent4">
            <a:lumMod val="20000"/>
            <a:lumOff val="80000"/>
            <a:alpha val="90000"/>
          </a:schemeClr>
        </a:solidFill>
        <a:ln w="25400" cap="flat" cmpd="sng" algn="ctr">
          <a:solidFill>
            <a:schemeClr val="accent5">
              <a:tint val="40000"/>
              <a:alpha val="90000"/>
              <a:hueOff val="-2685120"/>
              <a:satOff val="12063"/>
              <a:lumOff val="82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可量度的</a:t>
          </a:r>
          <a:r>
            <a:rPr lang="en-GB" sz="1200" b="1" kern="1200">
              <a:latin typeface="微軟正黑體" panose="020B0604030504040204" pitchFamily="34" charset="-120"/>
              <a:ea typeface="微軟正黑體" panose="020B0604030504040204" pitchFamily="34" charset="-120"/>
            </a:rPr>
            <a:t>Measurable</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39289" y="650873"/>
        <a:ext cx="2095155" cy="397893"/>
      </dsp:txXfrm>
    </dsp:sp>
    <dsp:sp modelId="{DBEB42D1-A910-4FBE-B0EC-46E65CB31075}">
      <dsp:nvSpPr>
        <dsp:cNvPr id="0" name=""/>
        <dsp:cNvSpPr/>
      </dsp:nvSpPr>
      <dsp:spPr>
        <a:xfrm>
          <a:off x="3" y="584557"/>
          <a:ext cx="1039285" cy="530525"/>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M</a:t>
          </a:r>
          <a:endParaRPr lang="zh-TW" altLang="en-US" sz="2600" kern="1200"/>
        </a:p>
      </dsp:txBody>
      <dsp:txXfrm>
        <a:off x="25901" y="610455"/>
        <a:ext cx="987489" cy="478729"/>
      </dsp:txXfrm>
    </dsp:sp>
    <dsp:sp modelId="{9E3AB98D-D932-4D2B-8CCC-3EAAF53A7992}">
      <dsp:nvSpPr>
        <dsp:cNvPr id="0" name=""/>
        <dsp:cNvSpPr/>
      </dsp:nvSpPr>
      <dsp:spPr>
        <a:xfrm>
          <a:off x="1039289" y="1168134"/>
          <a:ext cx="2294102" cy="530525"/>
        </a:xfrm>
        <a:prstGeom prst="rightArrow">
          <a:avLst>
            <a:gd name="adj1" fmla="val 75000"/>
            <a:gd name="adj2" fmla="val 50000"/>
          </a:avLst>
        </a:prstGeom>
        <a:solidFill>
          <a:schemeClr val="accent5">
            <a:tint val="40000"/>
            <a:alpha val="90000"/>
            <a:hueOff val="-5370241"/>
            <a:satOff val="24126"/>
            <a:lumOff val="1658"/>
            <a:alphaOff val="0"/>
          </a:schemeClr>
        </a:solidFill>
        <a:ln w="25400" cap="flat" cmpd="sng" algn="ctr">
          <a:solidFill>
            <a:schemeClr val="accent5">
              <a:tint val="40000"/>
              <a:alpha val="90000"/>
              <a:hueOff val="-5370241"/>
              <a:satOff val="24126"/>
              <a:lumOff val="165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可实现的（</a:t>
          </a:r>
          <a:r>
            <a:rPr lang="en-GB" sz="1200" b="1" kern="1200">
              <a:latin typeface="微軟正黑體" panose="020B0604030504040204" pitchFamily="34" charset="-120"/>
              <a:ea typeface="微軟正黑體" panose="020B0604030504040204" pitchFamily="34" charset="-120"/>
            </a:rPr>
            <a:t>Achievable</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39289" y="1234450"/>
        <a:ext cx="2095155" cy="397893"/>
      </dsp:txXfrm>
    </dsp:sp>
    <dsp:sp modelId="{2550DDE6-B02F-43C6-B4EF-080F4264B2E5}">
      <dsp:nvSpPr>
        <dsp:cNvPr id="0" name=""/>
        <dsp:cNvSpPr/>
      </dsp:nvSpPr>
      <dsp:spPr>
        <a:xfrm>
          <a:off x="3" y="1168134"/>
          <a:ext cx="1039285" cy="530525"/>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A</a:t>
          </a:r>
          <a:endParaRPr lang="zh-TW" altLang="en-US" sz="2600" kern="1200"/>
        </a:p>
      </dsp:txBody>
      <dsp:txXfrm>
        <a:off x="25901" y="1194032"/>
        <a:ext cx="987489" cy="478729"/>
      </dsp:txXfrm>
    </dsp:sp>
    <dsp:sp modelId="{3DADB462-F6CE-4DA6-82A4-D2065A6D1E01}">
      <dsp:nvSpPr>
        <dsp:cNvPr id="0" name=""/>
        <dsp:cNvSpPr/>
      </dsp:nvSpPr>
      <dsp:spPr>
        <a:xfrm>
          <a:off x="1059381" y="1751712"/>
          <a:ext cx="2273939" cy="530525"/>
        </a:xfrm>
        <a:prstGeom prst="rightArrow">
          <a:avLst>
            <a:gd name="adj1" fmla="val 75000"/>
            <a:gd name="adj2" fmla="val 50000"/>
          </a:avLst>
        </a:prstGeom>
        <a:solidFill>
          <a:schemeClr val="accent5">
            <a:tint val="40000"/>
            <a:alpha val="90000"/>
            <a:hueOff val="-8055361"/>
            <a:satOff val="36190"/>
            <a:lumOff val="2488"/>
            <a:alphaOff val="0"/>
          </a:schemeClr>
        </a:solidFill>
        <a:ln w="25400" cap="flat" cmpd="sng" algn="ctr">
          <a:solidFill>
            <a:schemeClr val="accent5">
              <a:tint val="40000"/>
              <a:alpha val="90000"/>
              <a:hueOff val="-8055361"/>
              <a:satOff val="36190"/>
              <a:lumOff val="248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相关的（</a:t>
          </a:r>
          <a:r>
            <a:rPr lang="en-GB" sz="1200" b="1" kern="1200">
              <a:latin typeface="微軟正黑體" panose="020B0604030504040204" pitchFamily="34" charset="-120"/>
              <a:ea typeface="微軟正黑體" panose="020B0604030504040204" pitchFamily="34" charset="-120"/>
            </a:rPr>
            <a:t>Relevant</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59381" y="1818028"/>
        <a:ext cx="2074992" cy="397893"/>
      </dsp:txXfrm>
    </dsp:sp>
    <dsp:sp modelId="{E3ACE8EC-8484-4732-AEFA-4CE38506F9EC}">
      <dsp:nvSpPr>
        <dsp:cNvPr id="0" name=""/>
        <dsp:cNvSpPr/>
      </dsp:nvSpPr>
      <dsp:spPr>
        <a:xfrm>
          <a:off x="74" y="1751712"/>
          <a:ext cx="1059306" cy="530525"/>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R</a:t>
          </a:r>
          <a:endParaRPr lang="zh-TW" altLang="en-US" sz="2600" kern="1200"/>
        </a:p>
      </dsp:txBody>
      <dsp:txXfrm>
        <a:off x="25972" y="1777610"/>
        <a:ext cx="1007510" cy="478729"/>
      </dsp:txXfrm>
    </dsp:sp>
    <dsp:sp modelId="{BF013815-BA79-474E-AEA7-E889AFACD82A}">
      <dsp:nvSpPr>
        <dsp:cNvPr id="0" name=""/>
        <dsp:cNvSpPr/>
      </dsp:nvSpPr>
      <dsp:spPr>
        <a:xfrm>
          <a:off x="1069619" y="2335290"/>
          <a:ext cx="2262737" cy="530525"/>
        </a:xfrm>
        <a:prstGeom prst="rightArrow">
          <a:avLst>
            <a:gd name="adj1" fmla="val 75000"/>
            <a:gd name="adj2" fmla="val 50000"/>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zh-CN" altLang="en-US" sz="1200" b="1" kern="1200">
              <a:latin typeface="微軟正黑體" panose="020B0604030504040204" pitchFamily="34" charset="-120"/>
              <a:ea typeface="微軟正黑體" panose="020B0604030504040204" pitchFamily="34" charset="-120"/>
            </a:rPr>
            <a:t>有时限的</a:t>
          </a:r>
          <a:r>
            <a:rPr lang="zh-TW" altLang="en-US" sz="1200" b="1" kern="1200">
              <a:latin typeface="微軟正黑體" panose="020B0604030504040204" pitchFamily="34" charset="-120"/>
              <a:ea typeface="微軟正黑體" panose="020B0604030504040204" pitchFamily="34" charset="-120"/>
            </a:rPr>
            <a:t>（</a:t>
          </a:r>
          <a:r>
            <a:rPr lang="en-GB" sz="1200" b="1" kern="1200">
              <a:latin typeface="微軟正黑體" panose="020B0604030504040204" pitchFamily="34" charset="-120"/>
              <a:ea typeface="微軟正黑體" panose="020B0604030504040204" pitchFamily="34" charset="-120"/>
            </a:rPr>
            <a:t>Time-limited</a:t>
          </a:r>
          <a:r>
            <a:rPr lang="zh-CN" altLang="en-US" sz="1200" b="1" kern="1200">
              <a:latin typeface="微軟正黑體" panose="020B0604030504040204" pitchFamily="34" charset="-120"/>
              <a:ea typeface="微軟正黑體" panose="020B0604030504040204" pitchFamily="34" charset="-120"/>
            </a:rPr>
            <a:t>）</a:t>
          </a:r>
          <a:endParaRPr lang="zh-TW" altLang="en-US" sz="1200" b="1" kern="1200">
            <a:latin typeface="微軟正黑體" panose="020B0604030504040204" pitchFamily="34" charset="-120"/>
            <a:ea typeface="微軟正黑體" panose="020B0604030504040204" pitchFamily="34" charset="-120"/>
          </a:endParaRPr>
        </a:p>
      </dsp:txBody>
      <dsp:txXfrm>
        <a:off x="1069619" y="2401606"/>
        <a:ext cx="2063790" cy="397893"/>
      </dsp:txXfrm>
    </dsp:sp>
    <dsp:sp modelId="{513E631E-04FE-4320-9552-36E421CD410B}">
      <dsp:nvSpPr>
        <dsp:cNvPr id="0" name=""/>
        <dsp:cNvSpPr/>
      </dsp:nvSpPr>
      <dsp:spPr>
        <a:xfrm>
          <a:off x="1037" y="2335290"/>
          <a:ext cx="1068581" cy="530525"/>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99060" tIns="49530" rIns="99060" bIns="49530" numCol="1" spcCol="1270" anchor="ctr" anchorCtr="0">
          <a:noAutofit/>
        </a:bodyPr>
        <a:lstStyle/>
        <a:p>
          <a:pPr marL="0" lvl="0" indent="0" algn="ctr" defTabSz="1155700">
            <a:lnSpc>
              <a:spcPct val="90000"/>
            </a:lnSpc>
            <a:spcBef>
              <a:spcPct val="0"/>
            </a:spcBef>
            <a:spcAft>
              <a:spcPct val="35000"/>
            </a:spcAft>
            <a:buNone/>
          </a:pPr>
          <a:r>
            <a:rPr lang="en-GB" sz="2600" kern="1200"/>
            <a:t>T</a:t>
          </a:r>
          <a:endParaRPr lang="zh-TW" altLang="en-US" sz="2600" kern="1200"/>
        </a:p>
      </dsp:txBody>
      <dsp:txXfrm>
        <a:off x="26935" y="2361188"/>
        <a:ext cx="1016785" cy="47872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E70C51-05EE-4BC9-A9C1-6F69BF82C7E1}">
      <dsp:nvSpPr>
        <dsp:cNvPr id="0" name=""/>
        <dsp:cNvSpPr/>
      </dsp:nvSpPr>
      <dsp:spPr>
        <a:xfrm>
          <a:off x="0" y="0"/>
          <a:ext cx="6159500" cy="1239874"/>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能力。</a:t>
          </a: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2.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zh-TW" altLang="en-US" sz="20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1355887" y="0"/>
        <a:ext cx="4803612" cy="1239874"/>
      </dsp:txXfrm>
    </dsp:sp>
    <dsp:sp modelId="{F4A5497E-199A-43AA-83D1-FEF8F25D4679}">
      <dsp:nvSpPr>
        <dsp:cNvPr id="0" name=""/>
        <dsp:cNvSpPr/>
      </dsp:nvSpPr>
      <dsp:spPr>
        <a:xfrm>
          <a:off x="123987" y="123987"/>
          <a:ext cx="1231900" cy="991899"/>
        </a:xfrm>
        <a:prstGeom prst="roundRect">
          <a:avLst>
            <a:gd name="adj" fmla="val 10000"/>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83F075-A339-4663-9862-A5D97040421C}">
      <dsp:nvSpPr>
        <dsp:cNvPr id="0" name=""/>
        <dsp:cNvSpPr/>
      </dsp:nvSpPr>
      <dsp:spPr>
        <a:xfrm>
          <a:off x="0" y="1363861"/>
          <a:ext cx="6159500" cy="123987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3.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文法练习，以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4.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做多些文法练习，以提升</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能力。</a:t>
          </a:r>
        </a:p>
      </dsp:txBody>
      <dsp:txXfrm>
        <a:off x="1355887" y="1363861"/>
        <a:ext cx="4803612" cy="1239874"/>
      </dsp:txXfrm>
    </dsp:sp>
    <dsp:sp modelId="{8D9DC0D1-FC56-4978-A846-C2F9A524A6CF}">
      <dsp:nvSpPr>
        <dsp:cNvPr id="0" name=""/>
        <dsp:cNvSpPr/>
      </dsp:nvSpPr>
      <dsp:spPr>
        <a:xfrm>
          <a:off x="123987" y="1487849"/>
          <a:ext cx="1231900" cy="991899"/>
        </a:xfrm>
        <a:prstGeom prst="roundRect">
          <a:avLst>
            <a:gd name="adj" fmla="val 10000"/>
          </a:avLst>
        </a:prstGeom>
        <a:solidFill>
          <a:schemeClr val="accent5">
            <a:tint val="50000"/>
            <a:hueOff val="-2670591"/>
            <a:satOff val="11904"/>
            <a:lumOff val="10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655AF16-E702-4BA2-A53B-AFCD30E06DD6}">
      <dsp:nvSpPr>
        <dsp:cNvPr id="0" name=""/>
        <dsp:cNvSpPr/>
      </dsp:nvSpPr>
      <dsp:spPr>
        <a:xfrm>
          <a:off x="0" y="2727723"/>
          <a:ext cx="6159500" cy="1239874"/>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5.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本</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练习。</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6. </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一天完成</a:t>
          </a: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题</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英语</a:t>
          </a:r>
          <a:r>
            <a:rPr lang="zh-TW" altLang="en-US" sz="1300" b="0" kern="1200">
              <a:solidFill>
                <a:schemeClr val="tx1"/>
              </a:solidFill>
              <a:latin typeface="微軟正黑體" panose="020B0604030504040204" pitchFamily="34" charset="-120"/>
              <a:ea typeface="微軟正黑體" panose="020B0604030504040204" pitchFamily="34" charset="-120"/>
            </a:rPr>
            <a:t>文法练习。</a:t>
          </a:r>
        </a:p>
      </dsp:txBody>
      <dsp:txXfrm>
        <a:off x="1355887" y="2727723"/>
        <a:ext cx="4803612" cy="1239874"/>
      </dsp:txXfrm>
    </dsp:sp>
    <dsp:sp modelId="{08807363-3CA5-4F58-AEE2-31B31E16FE2C}">
      <dsp:nvSpPr>
        <dsp:cNvPr id="0" name=""/>
        <dsp:cNvSpPr/>
      </dsp:nvSpPr>
      <dsp:spPr>
        <a:xfrm>
          <a:off x="123987" y="2851711"/>
          <a:ext cx="1231900" cy="991899"/>
        </a:xfrm>
        <a:prstGeom prst="roundRect">
          <a:avLst>
            <a:gd name="adj" fmla="val 10000"/>
          </a:avLst>
        </a:prstGeom>
        <a:solidFill>
          <a:schemeClr val="accent4">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D3654DD-9705-4D7D-87E9-93279B25CD06}">
      <dsp:nvSpPr>
        <dsp:cNvPr id="0" name=""/>
        <dsp:cNvSpPr/>
      </dsp:nvSpPr>
      <dsp:spPr>
        <a:xfrm>
          <a:off x="0" y="4091585"/>
          <a:ext cx="6159500" cy="1239874"/>
        </a:xfrm>
        <a:prstGeom prst="roundRect">
          <a:avLst>
            <a:gd name="adj" fmla="val 10000"/>
          </a:avLst>
        </a:prstGeom>
        <a:solidFill>
          <a:schemeClr val="lt1"/>
        </a:solidFill>
        <a:ln w="25400" cap="flat" cmpd="sng" algn="ctr">
          <a:solidFill>
            <a:srgbClr val="FFFF00"/>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7.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要到外国生活一年</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以提升英语会话能力</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CN"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8.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逢星期</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五</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放学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同学</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进行一小时英</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语会话</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dsp:txBody>
      <dsp:txXfrm>
        <a:off x="1355887" y="4091585"/>
        <a:ext cx="4803612" cy="1239874"/>
      </dsp:txXfrm>
    </dsp:sp>
    <dsp:sp modelId="{3339CA43-775D-4627-B762-D28C9D845F0F}">
      <dsp:nvSpPr>
        <dsp:cNvPr id="0" name=""/>
        <dsp:cNvSpPr/>
      </dsp:nvSpPr>
      <dsp:spPr>
        <a:xfrm>
          <a:off x="123987" y="4215573"/>
          <a:ext cx="1231900" cy="991899"/>
        </a:xfrm>
        <a:prstGeom prst="roundRect">
          <a:avLst>
            <a:gd name="adj" fmla="val 10000"/>
          </a:avLst>
        </a:prstGeom>
        <a:solidFill>
          <a:schemeClr val="accent5">
            <a:tint val="50000"/>
            <a:hueOff val="-8011774"/>
            <a:satOff val="35713"/>
            <a:lumOff val="315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5146D58-E9B1-4FB0-9FEC-215E9B0929FB}">
      <dsp:nvSpPr>
        <dsp:cNvPr id="0" name=""/>
        <dsp:cNvSpPr/>
      </dsp:nvSpPr>
      <dsp:spPr>
        <a:xfrm>
          <a:off x="0" y="5455447"/>
          <a:ext cx="6159500" cy="1239874"/>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9.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于</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两</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个月内</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完成一本中一程度的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习</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a:t>
          </a:r>
          <a:endPar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endParaRPr>
        </a:p>
        <a:p>
          <a:pPr marL="0" lvl="0" indent="0" algn="l" defTabSz="577850">
            <a:lnSpc>
              <a:spcPct val="90000"/>
            </a:lnSpc>
            <a:spcBef>
              <a:spcPct val="0"/>
            </a:spcBef>
            <a:spcAft>
              <a:spcPct val="35000"/>
            </a:spcAft>
            <a:buNone/>
          </a:pPr>
          <a:r>
            <a:rPr lang="en-US" altLang="zh-TW"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10. </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我会完成一本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一</a:t>
          </a:r>
          <a:r>
            <a:rPr lang="zh-CN" altLang="en-US" sz="1300" b="0" strike="noStrike"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程度的英语</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文法</a:t>
          </a:r>
          <a:r>
            <a:rPr lang="zh-CN"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练</a:t>
          </a:r>
          <a:r>
            <a:rPr lang="zh-TW" altLang="en-US" sz="1300" b="0" kern="1200">
              <a:solidFill>
                <a:schemeClr val="tx1"/>
              </a:solidFill>
              <a:latin typeface="Times New Roman" panose="02020603050405020304" pitchFamily="18" charset="0"/>
              <a:ea typeface="微軟正黑體" panose="020B0604030504040204" pitchFamily="34" charset="-120"/>
              <a:cs typeface="Times New Roman" panose="02020603050405020304" pitchFamily="18" charset="0"/>
            </a:rPr>
            <a:t>习。</a:t>
          </a:r>
        </a:p>
      </dsp:txBody>
      <dsp:txXfrm>
        <a:off x="1355887" y="5455447"/>
        <a:ext cx="4803612" cy="1239874"/>
      </dsp:txXfrm>
    </dsp:sp>
    <dsp:sp modelId="{10F5F183-11F6-476A-96B3-CC0BE4DF525E}">
      <dsp:nvSpPr>
        <dsp:cNvPr id="0" name=""/>
        <dsp:cNvSpPr/>
      </dsp:nvSpPr>
      <dsp:spPr>
        <a:xfrm>
          <a:off x="123987" y="5579434"/>
          <a:ext cx="1231900" cy="991899"/>
        </a:xfrm>
        <a:prstGeom prst="roundRect">
          <a:avLst>
            <a:gd name="adj" fmla="val 10000"/>
          </a:avLst>
        </a:prstGeom>
        <a:solidFill>
          <a:schemeClr val="accent5">
            <a:tint val="50000"/>
            <a:hueOff val="-10682366"/>
            <a:satOff val="47617"/>
            <a:lumOff val="420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EAD919-30AC-4E8F-98E1-416C167CB15E}">
      <dsp:nvSpPr>
        <dsp:cNvPr id="0" name=""/>
        <dsp:cNvSpPr/>
      </dsp:nvSpPr>
      <dsp:spPr>
        <a:xfrm>
          <a:off x="152388" y="891555"/>
          <a:ext cx="2909670" cy="1587693"/>
        </a:xfrm>
        <a:prstGeom prst="rect">
          <a:avLst/>
        </a:prstGeom>
        <a:solidFill>
          <a:schemeClr val="lt1"/>
        </a:solidFill>
        <a:ln w="25400" cap="flat" cmpd="sng" algn="ctr">
          <a:solidFill>
            <a:schemeClr val="accent2"/>
          </a:solidFill>
          <a:prstDash val="solid"/>
        </a:ln>
        <a:effectLst>
          <a:glow rad="2286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1. </a:t>
          </a:r>
          <a:r>
            <a:rPr lang="zh-TW" altLang="en-US"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rPr>
            <a:t>勇于尝试</a:t>
          </a:r>
          <a:endParaRPr lang="en-US" altLang="zh-TW"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人生的历程就是不断探索。</a:t>
          </a:r>
          <a:endParaRPr lang="zh-TW" altLang="en-US" sz="18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微軟正黑體" panose="020B0604030504040204" pitchFamily="34" charset="-120"/>
            <a:ea typeface="微軟正黑體" panose="020B0604030504040204" pitchFamily="34" charset="-120"/>
          </a:endParaRPr>
        </a:p>
      </dsp:txBody>
      <dsp:txXfrm>
        <a:off x="152388" y="891555"/>
        <a:ext cx="2909670" cy="1587693"/>
      </dsp:txXfrm>
    </dsp:sp>
    <dsp:sp modelId="{B6CA6BA6-BFAD-46F0-A627-32A86C77EEF9}">
      <dsp:nvSpPr>
        <dsp:cNvPr id="0" name=""/>
        <dsp:cNvSpPr/>
      </dsp:nvSpPr>
      <dsp:spPr>
        <a:xfrm>
          <a:off x="3129179" y="883911"/>
          <a:ext cx="2909670" cy="1618176"/>
        </a:xfrm>
        <a:prstGeom prst="rect">
          <a:avLst/>
        </a:prstGeom>
        <a:solidFill>
          <a:schemeClr val="lt1"/>
        </a:solidFill>
        <a:ln w="25400" cap="flat" cmpd="sng" algn="ctr">
          <a:solidFill>
            <a:schemeClr val="accent1"/>
          </a:solidFill>
          <a:prstDash val="solid"/>
        </a:ln>
        <a:effectLst>
          <a:glow rad="228600">
            <a:schemeClr val="accent1">
              <a:satMod val="175000"/>
              <a:alpha val="40000"/>
            </a:schemeClr>
          </a:glow>
        </a:effectLst>
      </dsp:spPr>
      <dsp:style>
        <a:lnRef idx="2">
          <a:schemeClr val="accent1"/>
        </a:lnRef>
        <a:fillRef idx="1">
          <a:schemeClr val="lt1"/>
        </a:fillRef>
        <a:effectRef idx="0">
          <a:schemeClr val="accent1"/>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ts val="0"/>
            </a:spcAft>
            <a:buNone/>
          </a:pPr>
          <a:r>
            <a:rPr lang="en-US" altLang="zh-TW" sz="1800" b="1" kern="1200">
              <a:solidFill>
                <a:srgbClr val="FF0000"/>
              </a:solidFill>
              <a:latin typeface="微軟正黑體" panose="020B0604030504040204" pitchFamily="34" charset="-120"/>
              <a:ea typeface="微軟正黑體" panose="020B0604030504040204" pitchFamily="34" charset="-120"/>
            </a:rPr>
            <a:t>2. </a:t>
          </a:r>
          <a:r>
            <a:rPr lang="zh-TW" altLang="en-US" sz="1800" b="1" kern="1200">
              <a:solidFill>
                <a:srgbClr val="FF0000"/>
              </a:solidFill>
              <a:latin typeface="微軟正黑體" panose="020B0604030504040204" pitchFamily="34" charset="-120"/>
              <a:ea typeface="微軟正黑體" panose="020B0604030504040204" pitchFamily="34" charset="-120"/>
            </a:rPr>
            <a:t>开阔视野</a:t>
          </a:r>
          <a:endParaRPr lang="en-US" altLang="zh-TW" sz="1800" b="1" kern="1200">
            <a:solidFill>
              <a:srgbClr val="FF0000"/>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ts val="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了解就业市场的情况与社会环境的变迁。</a:t>
          </a:r>
          <a:endParaRPr lang="en-US" altLang="zh-TW" sz="1800" b="1" kern="1200">
            <a:solidFill>
              <a:srgbClr val="FF0000"/>
            </a:solidFill>
            <a:latin typeface="微軟正黑體" panose="020B0604030504040204" pitchFamily="34" charset="-120"/>
            <a:ea typeface="微軟正黑體" panose="020B0604030504040204" pitchFamily="34" charset="-120"/>
          </a:endParaRPr>
        </a:p>
      </dsp:txBody>
      <dsp:txXfrm>
        <a:off x="3129179" y="883911"/>
        <a:ext cx="2909670" cy="1618176"/>
      </dsp:txXfrm>
    </dsp:sp>
    <dsp:sp modelId="{F60C2CB4-133B-433F-97D3-059A6076565F}">
      <dsp:nvSpPr>
        <dsp:cNvPr id="0" name=""/>
        <dsp:cNvSpPr/>
      </dsp:nvSpPr>
      <dsp:spPr>
        <a:xfrm>
          <a:off x="91438" y="2751651"/>
          <a:ext cx="2909670" cy="1675568"/>
        </a:xfrm>
        <a:prstGeom prst="rect">
          <a:avLst/>
        </a:prstGeom>
        <a:solidFill>
          <a:schemeClr val="lt1"/>
        </a:solidFill>
        <a:ln w="25400" cap="flat" cmpd="sng" algn="ctr">
          <a:solidFill>
            <a:schemeClr val="accent3"/>
          </a:solidFill>
          <a:prstDash val="solid"/>
        </a:ln>
        <a:effectLst>
          <a:glow rad="228600">
            <a:schemeClr val="accent3">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solidFill>
                <a:schemeClr val="accent6">
                  <a:lumMod val="75000"/>
                </a:schemeClr>
              </a:solidFill>
              <a:latin typeface="微軟正黑體" panose="020B0604030504040204" pitchFamily="34" charset="-120"/>
              <a:ea typeface="微軟正黑體" panose="020B0604030504040204" pitchFamily="34" charset="-120"/>
            </a:rPr>
            <a:t>3. </a:t>
          </a:r>
          <a:r>
            <a:rPr lang="zh-TW" altLang="en-US" sz="1800" b="1" kern="1200">
              <a:solidFill>
                <a:schemeClr val="accent6">
                  <a:lumMod val="75000"/>
                </a:schemeClr>
              </a:solidFill>
              <a:latin typeface="微軟正黑體" panose="020B0604030504040204" pitchFamily="34" charset="-120"/>
              <a:ea typeface="微軟正黑體" panose="020B0604030504040204" pitchFamily="34" charset="-120"/>
            </a:rPr>
            <a:t>装备自己</a:t>
          </a:r>
          <a:endParaRPr lang="en-US" altLang="zh-TW" sz="1800" b="1" kern="1200">
            <a:solidFill>
              <a:schemeClr val="accent6">
                <a:lumMod val="75000"/>
              </a:schemeClr>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参与校内校外的训练及活动。</a:t>
          </a:r>
          <a:endParaRPr lang="zh-TW" altLang="en-US" sz="1800" b="1" kern="1200">
            <a:solidFill>
              <a:schemeClr val="accent6">
                <a:lumMod val="75000"/>
              </a:schemeClr>
            </a:solidFill>
            <a:latin typeface="微軟正黑體" panose="020B0604030504040204" pitchFamily="34" charset="-120"/>
            <a:ea typeface="微軟正黑體" panose="020B0604030504040204" pitchFamily="34" charset="-120"/>
          </a:endParaRPr>
        </a:p>
      </dsp:txBody>
      <dsp:txXfrm>
        <a:off x="91438" y="2751651"/>
        <a:ext cx="2909670" cy="1675568"/>
      </dsp:txXfrm>
    </dsp:sp>
    <dsp:sp modelId="{D3C97D81-D060-4B59-9BE6-C1F61794F1C2}">
      <dsp:nvSpPr>
        <dsp:cNvPr id="0" name=""/>
        <dsp:cNvSpPr/>
      </dsp:nvSpPr>
      <dsp:spPr>
        <a:xfrm>
          <a:off x="3129179" y="2775878"/>
          <a:ext cx="2909670" cy="1651341"/>
        </a:xfrm>
        <a:prstGeom prst="rect">
          <a:avLst/>
        </a:prstGeom>
        <a:solidFill>
          <a:schemeClr val="lt1"/>
        </a:solidFill>
        <a:ln w="25400" cap="flat" cmpd="sng" algn="ctr">
          <a:solidFill>
            <a:schemeClr val="accent4"/>
          </a:solidFill>
          <a:prstDash val="solid"/>
        </a:ln>
        <a:effectLst>
          <a:glow rad="2286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altLang="zh-TW" sz="1800" b="1" kern="1200">
              <a:solidFill>
                <a:srgbClr val="008000"/>
              </a:solidFill>
              <a:latin typeface="微軟正黑體" panose="020B0604030504040204" pitchFamily="34" charset="-120"/>
              <a:ea typeface="微軟正黑體" panose="020B0604030504040204" pitchFamily="34" charset="-120"/>
            </a:rPr>
            <a:t>4. </a:t>
          </a:r>
          <a:r>
            <a:rPr lang="zh-TW" altLang="en-US" sz="1800" b="1" strike="noStrike" kern="1200">
              <a:solidFill>
                <a:srgbClr val="008000"/>
              </a:solidFill>
              <a:latin typeface="微軟正黑體" panose="020B0604030504040204" pitchFamily="34" charset="-120"/>
              <a:ea typeface="微軟正黑體" panose="020B0604030504040204" pitchFamily="34" charset="-120"/>
            </a:rPr>
            <a:t>发挥所长</a:t>
          </a:r>
          <a:endParaRPr lang="en-US" altLang="zh-TW" sz="1800" b="1" strike="noStrike" kern="1200">
            <a:solidFill>
              <a:srgbClr val="008000"/>
            </a:solidFill>
            <a:latin typeface="微軟正黑體" panose="020B0604030504040204" pitchFamily="34" charset="-120"/>
            <a:ea typeface="微軟正黑體" panose="020B0604030504040204" pitchFamily="34" charset="-120"/>
          </a:endParaRPr>
        </a:p>
        <a:p>
          <a:pPr marL="0" lvl="0" indent="0" algn="l" defTabSz="800100">
            <a:lnSpc>
              <a:spcPct val="90000"/>
            </a:lnSpc>
            <a:spcBef>
              <a:spcPct val="0"/>
            </a:spcBef>
            <a:spcAft>
              <a:spcPct val="35000"/>
            </a:spcAft>
            <a:buNone/>
          </a:pPr>
          <a:r>
            <a:rPr lang="en-US" altLang="zh-TW" sz="1800" kern="1200">
              <a:latin typeface="微軟正黑體" panose="020B0604030504040204" pitchFamily="34" charset="-120"/>
              <a:ea typeface="微軟正黑體" panose="020B0604030504040204" pitchFamily="34" charset="-120"/>
            </a:rPr>
            <a:t>- </a:t>
          </a:r>
          <a:r>
            <a:rPr lang="zh-TW" altLang="en-US" sz="1300" kern="1200">
              <a:latin typeface="微軟正黑體" panose="020B0604030504040204" pitchFamily="34" charset="-120"/>
              <a:ea typeface="微軟正黑體" panose="020B0604030504040204" pitchFamily="34" charset="-120"/>
            </a:rPr>
            <a:t>依照兴趣、专长，充分发挥潜力。</a:t>
          </a:r>
          <a:endParaRPr lang="zh-TW" altLang="en-US" sz="1800" b="1" kern="1200">
            <a:solidFill>
              <a:srgbClr val="008000"/>
            </a:solidFill>
            <a:latin typeface="微軟正黑體" panose="020B0604030504040204" pitchFamily="34" charset="-120"/>
            <a:ea typeface="微軟正黑體" panose="020B0604030504040204" pitchFamily="34" charset="-120"/>
          </a:endParaRPr>
        </a:p>
      </dsp:txBody>
      <dsp:txXfrm>
        <a:off x="3129179" y="2775878"/>
        <a:ext cx="2909670" cy="1651341"/>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75A38-140F-43DD-A1C6-6E22473FF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4</Pages>
  <Words>6184</Words>
  <Characters>7112</Characters>
  <Application>Microsoft Office Word</Application>
  <DocSecurity>0</DocSecurity>
  <Lines>711</Lines>
  <Paragraphs>47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22</CharactersWithSpaces>
  <SharedDoc>false</SharedDoc>
  <HLinks>
    <vt:vector size="42" baseType="variant">
      <vt:variant>
        <vt:i4>4390977</vt:i4>
      </vt:variant>
      <vt:variant>
        <vt:i4>18</vt:i4>
      </vt:variant>
      <vt:variant>
        <vt:i4>0</vt:i4>
      </vt:variant>
      <vt:variant>
        <vt:i4>5</vt:i4>
      </vt:variant>
      <vt:variant>
        <vt:lpwstr>https://mingyanjiaju.org/lizhixiaogushi/</vt:lpwstr>
      </vt:variant>
      <vt:variant>
        <vt:lpwstr/>
      </vt:variant>
      <vt:variant>
        <vt:i4>3080291</vt:i4>
      </vt:variant>
      <vt:variant>
        <vt:i4>15</vt:i4>
      </vt:variant>
      <vt:variant>
        <vt:i4>0</vt:i4>
      </vt:variant>
      <vt:variant>
        <vt:i4>5</vt:i4>
      </vt:variant>
      <vt:variant>
        <vt:lpwstr>http://www.eduplus.com.hk/dse/game.jsp</vt:lpwstr>
      </vt:variant>
      <vt:variant>
        <vt:lpwstr/>
      </vt:variant>
      <vt:variant>
        <vt:i4>4980818</vt:i4>
      </vt:variant>
      <vt:variant>
        <vt:i4>12</vt:i4>
      </vt:variant>
      <vt:variant>
        <vt:i4>0</vt:i4>
      </vt:variant>
      <vt:variant>
        <vt:i4>5</vt:i4>
      </vt:variant>
      <vt:variant>
        <vt:lpwstr>http://www3.nccu.edu.tw/~ycyeh/instrument-english/2001 multiple intelligences.pdf</vt:lpwstr>
      </vt:variant>
      <vt:variant>
        <vt:lpwstr/>
      </vt:variant>
      <vt:variant>
        <vt:i4>8126582</vt:i4>
      </vt:variant>
      <vt:variant>
        <vt:i4>9</vt:i4>
      </vt:variant>
      <vt:variant>
        <vt:i4>0</vt:i4>
      </vt:variant>
      <vt:variant>
        <vt:i4>5</vt:i4>
      </vt:variant>
      <vt:variant>
        <vt:lpwstr>http://student.hk/site/?q=node/685</vt:lpwstr>
      </vt:variant>
      <vt:variant>
        <vt:lpwstr/>
      </vt:variant>
      <vt:variant>
        <vt:i4>524288</vt:i4>
      </vt:variant>
      <vt:variant>
        <vt:i4>6</vt:i4>
      </vt:variant>
      <vt:variant>
        <vt:i4>0</vt:i4>
      </vt:variant>
      <vt:variant>
        <vt:i4>5</vt:i4>
      </vt:variant>
      <vt:variant>
        <vt:lpwstr>http://webcontent.hkcss.org.hk/cy/T6.pdf</vt:lpwstr>
      </vt:variant>
      <vt:variant>
        <vt:lpwstr/>
      </vt:variant>
      <vt:variant>
        <vt:i4>1704003</vt:i4>
      </vt:variant>
      <vt:variant>
        <vt:i4>3</vt:i4>
      </vt:variant>
      <vt:variant>
        <vt:i4>0</vt:i4>
      </vt:variant>
      <vt:variant>
        <vt:i4>5</vt:i4>
      </vt:variant>
      <vt:variant>
        <vt:lpwstr>https://womany.net/read/article/15071</vt:lpwstr>
      </vt:variant>
      <vt:variant>
        <vt:lpwstr/>
      </vt:variant>
      <vt:variant>
        <vt:i4>6291507</vt:i4>
      </vt:variant>
      <vt:variant>
        <vt:i4>0</vt:i4>
      </vt:variant>
      <vt:variant>
        <vt:i4>0</vt:i4>
      </vt:variant>
      <vt:variant>
        <vt:i4>5</vt:i4>
      </vt:variant>
      <vt:variant>
        <vt:lpwstr>https://socrati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HO, Wai-han</cp:lastModifiedBy>
  <cp:revision>4</cp:revision>
  <cp:lastPrinted>2023-01-05T02:22:00Z</cp:lastPrinted>
  <dcterms:created xsi:type="dcterms:W3CDTF">2026-01-07T07:25:00Z</dcterms:created>
  <dcterms:modified xsi:type="dcterms:W3CDTF">2026-01-12T02:34:00Z</dcterms:modified>
</cp:coreProperties>
</file>